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9FD7F31"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D03AB1">
        <w:rPr>
          <w:rFonts w:ascii="Arial" w:eastAsia="Arial" w:hAnsi="Arial" w:cs="Arial"/>
          <w:b/>
          <w:sz w:val="32"/>
          <w:szCs w:val="24"/>
        </w:rPr>
        <w:t>4</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A819237"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5E05B2">
        <w:rPr>
          <w:rFonts w:ascii="Arial" w:eastAsia="Arial" w:hAnsi="Arial" w:cs="Arial"/>
          <w:sz w:val="24"/>
          <w:szCs w:val="24"/>
        </w:rPr>
        <w:t>7</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D03AB1">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7A50819"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 xml:space="preserve">1,131,740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E74259"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 xml:space="preserve">4,644,158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w:t>
      </w:r>
      <w:r w:rsidR="005459D7" w:rsidRPr="00CF4D58">
        <w:rPr>
          <w:rFonts w:ascii="Arial" w:eastAsia="Times New Roman" w:hAnsi="Arial" w:cs="Arial"/>
          <w:color w:val="auto"/>
          <w:sz w:val="24"/>
          <w:szCs w:val="24"/>
        </w:rPr>
        <w:t>n</w:t>
      </w:r>
      <w:r w:rsidR="00E74259"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 xml:space="preserve">7,042 </w:t>
      </w:r>
      <w:r w:rsidRPr="00D761BC">
        <w:rPr>
          <w:rFonts w:ascii="Arial" w:eastAsia="Times New Roman" w:hAnsi="Arial" w:cs="Arial"/>
          <w:b/>
          <w:bCs/>
          <w:color w:val="0070C0"/>
          <w:sz w:val="24"/>
          <w:szCs w:val="24"/>
        </w:rPr>
        <w:t>barangays</w:t>
      </w:r>
      <w:r w:rsidR="00CB2A7E" w:rsidRPr="00D761BC">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EE2EAB" w:rsidRPr="00EE2EAB" w14:paraId="291EFB54" w14:textId="77777777" w:rsidTr="00EE2EAB">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EACD482"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761419D"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NUMBER OF AFFECTED </w:t>
            </w:r>
          </w:p>
        </w:tc>
      </w:tr>
      <w:tr w:rsidR="00EE2EAB" w:rsidRPr="00EE2EAB" w14:paraId="1747002E" w14:textId="77777777" w:rsidTr="00EE2EAB">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756A1806" w14:textId="77777777" w:rsidR="00EE2EAB" w:rsidRPr="00EE2EAB" w:rsidRDefault="00EE2EAB" w:rsidP="00EE2EAB">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2289A91"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ABE4DDE"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1BE2966"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Persons </w:t>
            </w:r>
          </w:p>
        </w:tc>
      </w:tr>
      <w:tr w:rsidR="00EE2EAB" w:rsidRPr="00EE2EAB" w14:paraId="4EB52826"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91A1E"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7C9BB2AF" w14:textId="25735F4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042 </w:t>
            </w:r>
          </w:p>
        </w:tc>
        <w:tc>
          <w:tcPr>
            <w:tcW w:w="696" w:type="pct"/>
            <w:tcBorders>
              <w:top w:val="nil"/>
              <w:left w:val="nil"/>
              <w:bottom w:val="single" w:sz="4" w:space="0" w:color="000000"/>
              <w:right w:val="single" w:sz="4" w:space="0" w:color="000000"/>
            </w:tcBorders>
            <w:shd w:val="clear" w:color="A5A5A5" w:fill="A5A5A5"/>
            <w:vAlign w:val="center"/>
            <w:hideMark/>
          </w:tcPr>
          <w:p w14:paraId="7C22CFD8" w14:textId="7777777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131,740 </w:t>
            </w:r>
          </w:p>
        </w:tc>
        <w:tc>
          <w:tcPr>
            <w:tcW w:w="694" w:type="pct"/>
            <w:tcBorders>
              <w:top w:val="nil"/>
              <w:left w:val="nil"/>
              <w:bottom w:val="single" w:sz="4" w:space="0" w:color="000000"/>
              <w:right w:val="single" w:sz="4" w:space="0" w:color="000000"/>
            </w:tcBorders>
            <w:shd w:val="clear" w:color="A5A5A5" w:fill="A5A5A5"/>
            <w:vAlign w:val="center"/>
            <w:hideMark/>
          </w:tcPr>
          <w:p w14:paraId="5E8C7D70" w14:textId="7777777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644,158 </w:t>
            </w:r>
          </w:p>
        </w:tc>
      </w:tr>
      <w:tr w:rsidR="00EE2EAB" w:rsidRPr="00EE2EAB" w14:paraId="54C89B3F"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D21A51"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548471B" w14:textId="778EA8B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10DC9AB2" w14:textId="4CABEB8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7A2767DE" w14:textId="104B2D1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4,536 </w:t>
            </w:r>
          </w:p>
        </w:tc>
      </w:tr>
      <w:tr w:rsidR="00EE2EAB" w:rsidRPr="00EE2EAB" w14:paraId="569CFA8D"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F8936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3CD1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652ED31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50653B3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926</w:t>
            </w:r>
          </w:p>
        </w:tc>
      </w:tr>
      <w:tr w:rsidR="00EE2EAB" w:rsidRPr="00EE2EAB" w14:paraId="4526BCA3"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4EA0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71D41E6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71A0721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3346FB6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59</w:t>
            </w:r>
          </w:p>
        </w:tc>
      </w:tr>
      <w:tr w:rsidR="00EE2EAB" w:rsidRPr="00EE2EAB" w14:paraId="241ABE45"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F917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281CF4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9DBA93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7AF8567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60</w:t>
            </w:r>
          </w:p>
        </w:tc>
      </w:tr>
      <w:tr w:rsidR="00EE2EAB" w:rsidRPr="00EE2EAB" w14:paraId="299C30D2"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2343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C99B8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04C0C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309A46D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63</w:t>
            </w:r>
          </w:p>
        </w:tc>
      </w:tr>
      <w:tr w:rsidR="00EE2EAB" w:rsidRPr="00EE2EAB" w14:paraId="13DC22D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09C12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5943DF5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1BDBF53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605ABB9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32</w:t>
            </w:r>
          </w:p>
        </w:tc>
      </w:tr>
      <w:tr w:rsidR="00EE2EAB" w:rsidRPr="00EE2EAB" w14:paraId="3D2754C2"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183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9990B7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F5981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57BB07C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887</w:t>
            </w:r>
          </w:p>
        </w:tc>
      </w:tr>
      <w:tr w:rsidR="00EE2EAB" w:rsidRPr="00EE2EAB" w14:paraId="38123ED6"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EB780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68B7C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85F243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44FCFA1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1210</w:t>
            </w:r>
          </w:p>
        </w:tc>
      </w:tr>
      <w:tr w:rsidR="00EE2EAB" w:rsidRPr="00EE2EAB" w14:paraId="7A6E893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0157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81201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1B7F62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796A348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6657</w:t>
            </w:r>
          </w:p>
        </w:tc>
      </w:tr>
      <w:tr w:rsidR="00EE2EAB" w:rsidRPr="00EE2EAB" w14:paraId="2D1C4580"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20EC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674D59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1D76586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602957D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974</w:t>
            </w:r>
          </w:p>
        </w:tc>
      </w:tr>
      <w:tr w:rsidR="00EE2EAB" w:rsidRPr="00EE2EAB" w14:paraId="3EC4E6A2"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A30A4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9CE2A4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7538892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14F2B9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90</w:t>
            </w:r>
          </w:p>
        </w:tc>
      </w:tr>
      <w:tr w:rsidR="00EE2EAB" w:rsidRPr="00EE2EAB" w14:paraId="5C9D138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D0A63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985BC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5AA0A53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FEE862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65</w:t>
            </w:r>
          </w:p>
        </w:tc>
      </w:tr>
      <w:tr w:rsidR="00EE2EAB" w:rsidRPr="00EE2EAB" w14:paraId="31127762"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2227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F0161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A8BCC9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50358A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350</w:t>
            </w:r>
          </w:p>
        </w:tc>
      </w:tr>
      <w:tr w:rsidR="00EE2EAB" w:rsidRPr="00EE2EAB" w14:paraId="52BD5620"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7AAAB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78F5011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A37561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67EEE4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39</w:t>
            </w:r>
          </w:p>
        </w:tc>
      </w:tr>
      <w:tr w:rsidR="00EE2EAB" w:rsidRPr="00EE2EAB" w14:paraId="23FBC0F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9DFC7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BEC32B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2F6227C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639D48B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70</w:t>
            </w:r>
          </w:p>
        </w:tc>
      </w:tr>
      <w:tr w:rsidR="00EE2EAB" w:rsidRPr="00EE2EAB" w14:paraId="107B94E0"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6A2D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140F2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73AA02D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5C3C4DA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600</w:t>
            </w:r>
          </w:p>
        </w:tc>
      </w:tr>
      <w:tr w:rsidR="00EE2EAB" w:rsidRPr="00EE2EAB" w14:paraId="4C7DADE4"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0B18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4B26A1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7B9D11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53B471C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27</w:t>
            </w:r>
          </w:p>
        </w:tc>
      </w:tr>
      <w:tr w:rsidR="00EE2EAB" w:rsidRPr="00EE2EAB" w14:paraId="0CE61D85"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4F26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354F6F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4D936AD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2B76F0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827</w:t>
            </w:r>
          </w:p>
        </w:tc>
      </w:tr>
      <w:tr w:rsidR="00EE2EAB" w:rsidRPr="00EE2EAB" w14:paraId="31990C84"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072565"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43288BA" w14:textId="5BE2E1A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70 </w:t>
            </w:r>
          </w:p>
        </w:tc>
        <w:tc>
          <w:tcPr>
            <w:tcW w:w="696" w:type="pct"/>
            <w:tcBorders>
              <w:top w:val="nil"/>
              <w:left w:val="nil"/>
              <w:bottom w:val="single" w:sz="4" w:space="0" w:color="000000"/>
              <w:right w:val="single" w:sz="4" w:space="0" w:color="000000"/>
            </w:tcBorders>
            <w:shd w:val="clear" w:color="BFBFBF" w:fill="BFBFBF"/>
            <w:vAlign w:val="center"/>
            <w:hideMark/>
          </w:tcPr>
          <w:p w14:paraId="51B43D48" w14:textId="5D1F0FB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702 </w:t>
            </w:r>
          </w:p>
        </w:tc>
        <w:tc>
          <w:tcPr>
            <w:tcW w:w="694" w:type="pct"/>
            <w:tcBorders>
              <w:top w:val="nil"/>
              <w:left w:val="nil"/>
              <w:bottom w:val="single" w:sz="4" w:space="0" w:color="000000"/>
              <w:right w:val="single" w:sz="4" w:space="0" w:color="000000"/>
            </w:tcBorders>
            <w:shd w:val="clear" w:color="BFBFBF" w:fill="BFBFBF"/>
            <w:vAlign w:val="center"/>
            <w:hideMark/>
          </w:tcPr>
          <w:p w14:paraId="0A9FDAC9" w14:textId="55EF96A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6,013 </w:t>
            </w:r>
          </w:p>
        </w:tc>
      </w:tr>
      <w:tr w:rsidR="00EE2EAB" w:rsidRPr="00EE2EAB" w14:paraId="37625992"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1DFF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2C7A19E4" w14:textId="208AFDC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3400FC6" w14:textId="7E9FD59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2BAA17DE" w14:textId="1152FF5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659 </w:t>
            </w:r>
          </w:p>
        </w:tc>
      </w:tr>
      <w:tr w:rsidR="00EE2EAB" w:rsidRPr="00EE2EAB" w14:paraId="008FB3A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12F92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EE03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5B0CCCA9"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1514658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4A88E39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5659</w:t>
            </w:r>
          </w:p>
        </w:tc>
      </w:tr>
      <w:tr w:rsidR="00EE2EAB" w:rsidRPr="00EE2EAB" w14:paraId="0591867B"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BF66B"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2E593E2A" w14:textId="0C3C17E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30B2A7B0" w14:textId="613C7FF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50D7E5A3" w14:textId="6AFCFEE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61 </w:t>
            </w:r>
          </w:p>
        </w:tc>
      </w:tr>
      <w:tr w:rsidR="00EE2EAB" w:rsidRPr="00EE2EAB" w14:paraId="58C07DE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E0D9D3"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1155E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37189DF6" w14:textId="5672ED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670BE8F" w14:textId="644D2B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6E4B45C5" w14:textId="68EC3A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 </w:t>
            </w:r>
          </w:p>
        </w:tc>
      </w:tr>
      <w:tr w:rsidR="00EE2EAB" w:rsidRPr="00EE2EAB" w14:paraId="73D51B9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A803F"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0706EAB9" w14:textId="5C7D841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48 </w:t>
            </w:r>
          </w:p>
        </w:tc>
        <w:tc>
          <w:tcPr>
            <w:tcW w:w="696" w:type="pct"/>
            <w:tcBorders>
              <w:top w:val="nil"/>
              <w:left w:val="nil"/>
              <w:bottom w:val="single" w:sz="4" w:space="0" w:color="000000"/>
              <w:right w:val="single" w:sz="4" w:space="0" w:color="000000"/>
            </w:tcBorders>
            <w:shd w:val="clear" w:color="D8D8D8" w:fill="D8D8D8"/>
            <w:vAlign w:val="center"/>
            <w:hideMark/>
          </w:tcPr>
          <w:p w14:paraId="2F677C2C" w14:textId="4B09D25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0,266 </w:t>
            </w:r>
          </w:p>
        </w:tc>
        <w:tc>
          <w:tcPr>
            <w:tcW w:w="694" w:type="pct"/>
            <w:tcBorders>
              <w:top w:val="nil"/>
              <w:left w:val="nil"/>
              <w:bottom w:val="single" w:sz="4" w:space="0" w:color="000000"/>
              <w:right w:val="single" w:sz="4" w:space="0" w:color="000000"/>
            </w:tcBorders>
            <w:shd w:val="clear" w:color="D8D8D8" w:fill="D8D8D8"/>
            <w:vAlign w:val="center"/>
            <w:hideMark/>
          </w:tcPr>
          <w:p w14:paraId="301369F8" w14:textId="501AE3B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0,293 </w:t>
            </w:r>
          </w:p>
        </w:tc>
      </w:tr>
      <w:tr w:rsidR="00EE2EAB" w:rsidRPr="00EE2EAB" w14:paraId="50A39C1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9081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C582F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473EFC2D" w14:textId="1E2614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65D2323" w14:textId="405F81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E19D8EB" w14:textId="6A45ED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r>
      <w:tr w:rsidR="00EE2EAB" w:rsidRPr="00EE2EAB" w14:paraId="64C2757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80D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262B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0B320CC1" w14:textId="695A02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A200EC6" w14:textId="397FBB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5AE3806B" w14:textId="0D0443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4 </w:t>
            </w:r>
          </w:p>
        </w:tc>
      </w:tr>
      <w:tr w:rsidR="00EE2EAB" w:rsidRPr="00EE2EAB" w14:paraId="75D432A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20517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E1D47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479FABD9" w14:textId="056A11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907188" w14:textId="30FE12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6760561B" w14:textId="031625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r>
      <w:tr w:rsidR="00EE2EAB" w:rsidRPr="00EE2EAB" w14:paraId="69C404D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A74F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92D27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1CA20624" w14:textId="0D20C6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ED248F4" w14:textId="1BBE6A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3445831F" w14:textId="12CEA5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2 </w:t>
            </w:r>
          </w:p>
        </w:tc>
      </w:tr>
      <w:tr w:rsidR="00EE2EAB" w:rsidRPr="00EE2EAB" w14:paraId="70CBAD4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FB92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3DF67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123EB7A" w14:textId="54F5C9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A0D510F" w14:textId="75B85C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BEB6698" w14:textId="69E57A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r>
      <w:tr w:rsidR="00EE2EAB" w:rsidRPr="00EE2EAB" w14:paraId="180DFBB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C2A73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6256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592699C4" w14:textId="3AD38A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8E5E5DF" w14:textId="05AD14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66B0648A" w14:textId="61F0A7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9 </w:t>
            </w:r>
          </w:p>
        </w:tc>
      </w:tr>
      <w:tr w:rsidR="00EE2EAB" w:rsidRPr="00EE2EAB" w14:paraId="59EF654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7F7A4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837A0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12ECE584" w14:textId="094164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52DA84F" w14:textId="5B4F9A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639EB0BE" w14:textId="6DC788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2 </w:t>
            </w:r>
          </w:p>
        </w:tc>
      </w:tr>
      <w:tr w:rsidR="00EE2EAB" w:rsidRPr="00EE2EAB" w14:paraId="64FC1F0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0C4E9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30113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6610FEFC" w14:textId="24A707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12F67F" w14:textId="7EF258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38734AA" w14:textId="0A1ABC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r>
      <w:tr w:rsidR="00EE2EAB" w:rsidRPr="00EE2EAB" w14:paraId="14FA0BD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3EE4A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D77CD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1FDE1715" w14:textId="433629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285095" w14:textId="6A16D8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3A82756" w14:textId="083C76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r>
      <w:tr w:rsidR="00EE2EAB" w:rsidRPr="00EE2EAB" w14:paraId="695ECBF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461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41943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66DF9CBA" w14:textId="35EE33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B8C85DB" w14:textId="0006B6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8F7E6D1" w14:textId="2CFD79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795 </w:t>
            </w:r>
          </w:p>
        </w:tc>
      </w:tr>
      <w:tr w:rsidR="00EE2EAB" w:rsidRPr="00EE2EAB" w14:paraId="7488D1E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C3E67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A6C9F3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54241DB3" w14:textId="1B4052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944262" w14:textId="3DEB31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AC361B9" w14:textId="61B083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r>
      <w:tr w:rsidR="00EE2EAB" w:rsidRPr="00EE2EAB" w14:paraId="681CB4A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A0A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AD19A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BBD60C6" w14:textId="34DEEA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B366E9D" w14:textId="3FCB2B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423E38FA" w14:textId="670B6F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5 </w:t>
            </w:r>
          </w:p>
        </w:tc>
      </w:tr>
      <w:tr w:rsidR="00EE2EAB" w:rsidRPr="00EE2EAB" w14:paraId="586DE97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4B186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F2ED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417DAF58" w14:textId="6E7D74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BC9AB7" w14:textId="7EF341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1788067F" w14:textId="1ACE11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110 </w:t>
            </w:r>
          </w:p>
        </w:tc>
      </w:tr>
      <w:tr w:rsidR="00EE2EAB" w:rsidRPr="00EE2EAB" w14:paraId="20C5E84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A23DF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300E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50A3D343" w14:textId="5901DC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7EC8423" w14:textId="79E4C0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796018B" w14:textId="126514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r>
      <w:tr w:rsidR="00EE2EAB" w:rsidRPr="00EE2EAB" w14:paraId="321EBB5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6C70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225C9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B460564" w14:textId="2F08FB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8497139" w14:textId="3E4EF7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4894B68" w14:textId="3819D5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r>
      <w:tr w:rsidR="00EE2EAB" w:rsidRPr="00EE2EAB" w14:paraId="03A2B3D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6857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A5C2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AED1F2D" w14:textId="6E9911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5D1DC62" w14:textId="5410AA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6F00900A" w14:textId="7D8759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7 </w:t>
            </w:r>
          </w:p>
        </w:tc>
      </w:tr>
      <w:tr w:rsidR="00EE2EAB" w:rsidRPr="00EE2EAB" w14:paraId="49DABD4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906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E8E6A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CE5B8D7" w14:textId="063C71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3F0C29B" w14:textId="0914F8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26669E7C" w14:textId="5C790C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8 </w:t>
            </w:r>
          </w:p>
        </w:tc>
      </w:tr>
      <w:tr w:rsidR="00EE2EAB" w:rsidRPr="00EE2EAB" w14:paraId="28D73BA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9C62D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89FE8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49F70C29" w14:textId="7203C3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59A6FDE" w14:textId="219D9E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0C24B80" w14:textId="3F5F2B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r>
      <w:tr w:rsidR="00EE2EAB" w:rsidRPr="00EE2EAB" w14:paraId="765D97A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183A7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8744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3051B8AB" w14:textId="021E9A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A265029" w14:textId="6CDC92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ADE1F25" w14:textId="499BA7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r>
      <w:tr w:rsidR="00EE2EAB" w:rsidRPr="00EE2EAB" w14:paraId="6868A53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F808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4301A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08A43812" w14:textId="5ACBF5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1F07C56F" w14:textId="108912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082E0453" w14:textId="415568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385 </w:t>
            </w:r>
          </w:p>
        </w:tc>
      </w:tr>
      <w:tr w:rsidR="00EE2EAB" w:rsidRPr="00EE2EAB" w14:paraId="718D82F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9615C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CD557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7155AE71" w14:textId="28081E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F1225ED" w14:textId="15248B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7645DF1E" w14:textId="28CBFB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r>
      <w:tr w:rsidR="00EE2EAB" w:rsidRPr="00EE2EAB" w14:paraId="1FDBF8E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E76FA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B2BBE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24E0224E" w14:textId="4F492C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590CE72" w14:textId="1C27E5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F4CC986" w14:textId="490CEE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r>
      <w:tr w:rsidR="00EE2EAB" w:rsidRPr="00EE2EAB" w14:paraId="1C18EB5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E8FDA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8B96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2BCE73CC" w14:textId="160EA3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A3D33D9" w14:textId="152537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08FAE467" w14:textId="344C8D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r>
      <w:tr w:rsidR="00EE2EAB" w:rsidRPr="00EE2EAB" w14:paraId="27CB994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9D4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4C48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2263B6DA" w14:textId="763782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66A8AD5" w14:textId="160E57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05CEBB7" w14:textId="162B74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r>
      <w:tr w:rsidR="00EE2EAB" w:rsidRPr="00EE2EAB" w14:paraId="5895F46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C3414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AC4BD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3DE7158F" w14:textId="000056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532D23C" w14:textId="257756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69B825FB" w14:textId="1764C3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4 </w:t>
            </w:r>
          </w:p>
        </w:tc>
      </w:tr>
      <w:tr w:rsidR="00EE2EAB" w:rsidRPr="00EE2EAB" w14:paraId="46796A5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CD4A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B0678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381252C" w14:textId="6B04F9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C7BF57C" w14:textId="4002BE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A854A1F" w14:textId="56F316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r>
      <w:tr w:rsidR="00EE2EAB" w:rsidRPr="00EE2EAB" w14:paraId="7A0CF6C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F0843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0CDCD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6080FA0C" w14:textId="02D4F9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F05854F" w14:textId="57FB01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1D81792" w14:textId="68D231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r>
      <w:tr w:rsidR="00EE2EAB" w:rsidRPr="00EE2EAB" w14:paraId="62C3527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64401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B2EF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2D464CB8" w14:textId="34CA22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F9FA25" w14:textId="64F4CF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1CFE4C56" w14:textId="334E4B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2 </w:t>
            </w:r>
          </w:p>
        </w:tc>
      </w:tr>
      <w:tr w:rsidR="00EE2EAB" w:rsidRPr="00EE2EAB" w14:paraId="415B0DE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4057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7098F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27A9CF3E" w14:textId="58CBE6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880533E" w14:textId="61759F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E064392" w14:textId="7A9396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r>
      <w:tr w:rsidR="00EE2EAB" w:rsidRPr="00EE2EAB" w14:paraId="26D7CF0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315D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D3C7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5C92C23F" w14:textId="2BE072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532D7D6" w14:textId="1B1EC2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0A8EE445" w14:textId="69EACD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980 </w:t>
            </w:r>
          </w:p>
        </w:tc>
      </w:tr>
      <w:tr w:rsidR="00EE2EAB" w:rsidRPr="00EE2EAB" w14:paraId="382853E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E46F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6447A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041D5259" w14:textId="340171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3ECC5CB" w14:textId="47EF57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5D6CF60E" w14:textId="1B20AF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r>
      <w:tr w:rsidR="00EE2EAB" w:rsidRPr="00EE2EAB" w14:paraId="7D753FA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2860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0E9B9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4173806A" w14:textId="4E2E59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1241E5" w14:textId="2FF056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276AA6F" w14:textId="791A7D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r>
      <w:tr w:rsidR="00EE2EAB" w:rsidRPr="00EE2EAB" w14:paraId="35AF346C"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18205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69DA3D0" w14:textId="2487D72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078 </w:t>
            </w:r>
          </w:p>
        </w:tc>
        <w:tc>
          <w:tcPr>
            <w:tcW w:w="696" w:type="pct"/>
            <w:tcBorders>
              <w:top w:val="nil"/>
              <w:left w:val="nil"/>
              <w:bottom w:val="single" w:sz="4" w:space="0" w:color="000000"/>
              <w:right w:val="single" w:sz="4" w:space="0" w:color="000000"/>
            </w:tcBorders>
            <w:shd w:val="clear" w:color="BFBFBF" w:fill="BFBFBF"/>
            <w:vAlign w:val="center"/>
            <w:hideMark/>
          </w:tcPr>
          <w:p w14:paraId="58A24637" w14:textId="14CCA3C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36,686 </w:t>
            </w:r>
          </w:p>
        </w:tc>
        <w:tc>
          <w:tcPr>
            <w:tcW w:w="694" w:type="pct"/>
            <w:tcBorders>
              <w:top w:val="nil"/>
              <w:left w:val="nil"/>
              <w:bottom w:val="single" w:sz="4" w:space="0" w:color="000000"/>
              <w:right w:val="single" w:sz="4" w:space="0" w:color="000000"/>
            </w:tcBorders>
            <w:shd w:val="clear" w:color="BFBFBF" w:fill="BFBFBF"/>
            <w:vAlign w:val="center"/>
            <w:hideMark/>
          </w:tcPr>
          <w:p w14:paraId="646C9C25" w14:textId="376A571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847,281 </w:t>
            </w:r>
          </w:p>
        </w:tc>
      </w:tr>
      <w:tr w:rsidR="00EE2EAB" w:rsidRPr="00EE2EAB" w14:paraId="4B6867C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AEC2D"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0FC34521" w14:textId="7E89A11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88 </w:t>
            </w:r>
          </w:p>
        </w:tc>
        <w:tc>
          <w:tcPr>
            <w:tcW w:w="696" w:type="pct"/>
            <w:tcBorders>
              <w:top w:val="nil"/>
              <w:left w:val="nil"/>
              <w:bottom w:val="single" w:sz="4" w:space="0" w:color="000000"/>
              <w:right w:val="single" w:sz="4" w:space="0" w:color="000000"/>
            </w:tcBorders>
            <w:shd w:val="clear" w:color="D8D8D8" w:fill="D8D8D8"/>
            <w:vAlign w:val="center"/>
            <w:hideMark/>
          </w:tcPr>
          <w:p w14:paraId="513FC11A" w14:textId="7048741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7,545 </w:t>
            </w:r>
          </w:p>
        </w:tc>
        <w:tc>
          <w:tcPr>
            <w:tcW w:w="694" w:type="pct"/>
            <w:tcBorders>
              <w:top w:val="nil"/>
              <w:left w:val="nil"/>
              <w:bottom w:val="single" w:sz="4" w:space="0" w:color="000000"/>
              <w:right w:val="single" w:sz="4" w:space="0" w:color="000000"/>
            </w:tcBorders>
            <w:shd w:val="clear" w:color="D8D8D8" w:fill="D8D8D8"/>
            <w:vAlign w:val="center"/>
            <w:hideMark/>
          </w:tcPr>
          <w:p w14:paraId="15DFF28A" w14:textId="00024A5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26,601 </w:t>
            </w:r>
          </w:p>
        </w:tc>
      </w:tr>
      <w:tr w:rsidR="00EE2EAB" w:rsidRPr="00EE2EAB" w14:paraId="168A1EA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240B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599D3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43F261F6" w14:textId="643159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A4FFBF" w14:textId="253001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08F41303" w14:textId="1B8D0D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3 </w:t>
            </w:r>
          </w:p>
        </w:tc>
      </w:tr>
      <w:tr w:rsidR="00EE2EAB" w:rsidRPr="00EE2EAB" w14:paraId="41244E9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6A7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228F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BF335AB" w14:textId="4EBC41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C5E8936" w14:textId="37A085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21C296EA" w14:textId="75F401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011 </w:t>
            </w:r>
          </w:p>
        </w:tc>
      </w:tr>
      <w:tr w:rsidR="00EE2EAB" w:rsidRPr="00EE2EAB" w14:paraId="3BEFDF6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E90BC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54E8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225228DF" w14:textId="38DED1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4F6C3B6" w14:textId="28E567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66 </w:t>
            </w:r>
          </w:p>
        </w:tc>
        <w:tc>
          <w:tcPr>
            <w:tcW w:w="694" w:type="pct"/>
            <w:tcBorders>
              <w:top w:val="nil"/>
              <w:left w:val="nil"/>
              <w:bottom w:val="single" w:sz="4" w:space="0" w:color="000000"/>
              <w:right w:val="single" w:sz="4" w:space="0" w:color="000000"/>
            </w:tcBorders>
            <w:shd w:val="clear" w:color="auto" w:fill="auto"/>
            <w:noWrap/>
            <w:vAlign w:val="center"/>
            <w:hideMark/>
          </w:tcPr>
          <w:p w14:paraId="49BEE8A5" w14:textId="78EBDC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50 </w:t>
            </w:r>
          </w:p>
        </w:tc>
      </w:tr>
      <w:tr w:rsidR="00EE2EAB" w:rsidRPr="00EE2EAB" w14:paraId="0EEA567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5953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D69FA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09B7D051" w14:textId="540B22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BBF768F" w14:textId="7B119B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2B344290" w14:textId="6E95E7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346 </w:t>
            </w:r>
          </w:p>
        </w:tc>
      </w:tr>
      <w:tr w:rsidR="00EE2EAB" w:rsidRPr="00EE2EAB" w14:paraId="4E78BF9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04105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F4804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63EACC82" w14:textId="68C01A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1B47C74" w14:textId="010981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44175731" w14:textId="608766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867 </w:t>
            </w:r>
          </w:p>
        </w:tc>
      </w:tr>
      <w:tr w:rsidR="00EE2EAB" w:rsidRPr="00EE2EAB" w14:paraId="54FDA96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B57C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4254A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5BB6D785" w14:textId="7F1D04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1076FA63" w14:textId="3F5C15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652 </w:t>
            </w:r>
          </w:p>
        </w:tc>
        <w:tc>
          <w:tcPr>
            <w:tcW w:w="694" w:type="pct"/>
            <w:tcBorders>
              <w:top w:val="nil"/>
              <w:left w:val="nil"/>
              <w:bottom w:val="single" w:sz="4" w:space="0" w:color="000000"/>
              <w:right w:val="single" w:sz="4" w:space="0" w:color="000000"/>
            </w:tcBorders>
            <w:shd w:val="clear" w:color="auto" w:fill="auto"/>
            <w:noWrap/>
            <w:vAlign w:val="center"/>
            <w:hideMark/>
          </w:tcPr>
          <w:p w14:paraId="3F705F1D" w14:textId="612F32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082 </w:t>
            </w:r>
          </w:p>
        </w:tc>
      </w:tr>
      <w:tr w:rsidR="00EE2EAB" w:rsidRPr="00EE2EAB" w14:paraId="69DFA5E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580A3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DA6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2342A609" w14:textId="0A9594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E86708" w14:textId="4E1145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4C58DD9" w14:textId="568105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7 </w:t>
            </w:r>
          </w:p>
        </w:tc>
      </w:tr>
      <w:tr w:rsidR="00EE2EAB" w:rsidRPr="00EE2EAB" w14:paraId="63A7356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EC9A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3362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1B71187D" w14:textId="5EAD12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CC52E3A" w14:textId="7AD1F8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138B5777" w14:textId="710F3A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619 </w:t>
            </w:r>
          </w:p>
        </w:tc>
      </w:tr>
      <w:tr w:rsidR="00EE2EAB" w:rsidRPr="00EE2EAB" w14:paraId="7452B95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809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60D5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50DF45FD" w14:textId="4EF2D7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08CD38D" w14:textId="50015B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559C9D7D" w14:textId="53CC3F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226 </w:t>
            </w:r>
          </w:p>
        </w:tc>
      </w:tr>
      <w:tr w:rsidR="00EE2EAB" w:rsidRPr="00EE2EAB" w14:paraId="479D083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E60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D9C98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4015BC40" w14:textId="368F26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1CE3CCAD" w14:textId="70CB5C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765 </w:t>
            </w:r>
          </w:p>
        </w:tc>
        <w:tc>
          <w:tcPr>
            <w:tcW w:w="694" w:type="pct"/>
            <w:tcBorders>
              <w:top w:val="nil"/>
              <w:left w:val="nil"/>
              <w:bottom w:val="single" w:sz="4" w:space="0" w:color="000000"/>
              <w:right w:val="single" w:sz="4" w:space="0" w:color="000000"/>
            </w:tcBorders>
            <w:shd w:val="clear" w:color="auto" w:fill="auto"/>
            <w:noWrap/>
            <w:vAlign w:val="center"/>
            <w:hideMark/>
          </w:tcPr>
          <w:p w14:paraId="6A2FD220" w14:textId="5BBD5C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253 </w:t>
            </w:r>
          </w:p>
        </w:tc>
      </w:tr>
      <w:tr w:rsidR="00EE2EAB" w:rsidRPr="00EE2EAB" w14:paraId="15961E0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500F3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4EC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0AC743EA" w14:textId="6594CE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9852F7E" w14:textId="132AA0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257BB331" w14:textId="348098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148 </w:t>
            </w:r>
          </w:p>
        </w:tc>
      </w:tr>
      <w:tr w:rsidR="00EE2EAB" w:rsidRPr="00EE2EAB" w14:paraId="44F159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0B4B2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4F42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6AB53ED2" w14:textId="6E3059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4637E098" w14:textId="4209E4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68B00D0B" w14:textId="5DF70C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265 </w:t>
            </w:r>
          </w:p>
        </w:tc>
      </w:tr>
      <w:tr w:rsidR="00EE2EAB" w:rsidRPr="00EE2EAB" w14:paraId="18FFF85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00A3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8019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1E58CFFC" w14:textId="5DA58D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02FC4EC" w14:textId="496408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53A26B6C" w14:textId="2CF018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088 </w:t>
            </w:r>
          </w:p>
        </w:tc>
      </w:tr>
      <w:tr w:rsidR="00EE2EAB" w:rsidRPr="00EE2EAB" w14:paraId="13D603B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E6B68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F48D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37D497F9" w14:textId="3467F3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1D6FA47" w14:textId="5AC9BC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19 </w:t>
            </w:r>
          </w:p>
        </w:tc>
        <w:tc>
          <w:tcPr>
            <w:tcW w:w="694" w:type="pct"/>
            <w:tcBorders>
              <w:top w:val="nil"/>
              <w:left w:val="nil"/>
              <w:bottom w:val="single" w:sz="4" w:space="0" w:color="000000"/>
              <w:right w:val="single" w:sz="4" w:space="0" w:color="000000"/>
            </w:tcBorders>
            <w:shd w:val="clear" w:color="auto" w:fill="auto"/>
            <w:noWrap/>
            <w:vAlign w:val="center"/>
            <w:hideMark/>
          </w:tcPr>
          <w:p w14:paraId="5F4C794A" w14:textId="6F8B1E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10 </w:t>
            </w:r>
          </w:p>
        </w:tc>
      </w:tr>
      <w:tr w:rsidR="00EE2EAB" w:rsidRPr="00EE2EAB" w14:paraId="7BE8E4F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5888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BF46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7F8B9151" w14:textId="23C0AB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852CD55" w14:textId="21E49F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0B9C07EE" w14:textId="4B90D8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249 </w:t>
            </w:r>
          </w:p>
        </w:tc>
      </w:tr>
      <w:tr w:rsidR="00EE2EAB" w:rsidRPr="00EE2EAB" w14:paraId="52D9D6D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A4B7B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28B5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46BB8D69" w14:textId="19A452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42CDDF9" w14:textId="6662C7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684C515A" w14:textId="0EF3A7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62 </w:t>
            </w:r>
          </w:p>
        </w:tc>
      </w:tr>
      <w:tr w:rsidR="00EE2EAB" w:rsidRPr="00EE2EAB" w14:paraId="7F0FF85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14CF1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58F0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7E04E996" w14:textId="7F2D8E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D821DC0" w14:textId="38C9AC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76 </w:t>
            </w:r>
          </w:p>
        </w:tc>
        <w:tc>
          <w:tcPr>
            <w:tcW w:w="694" w:type="pct"/>
            <w:tcBorders>
              <w:top w:val="nil"/>
              <w:left w:val="nil"/>
              <w:bottom w:val="single" w:sz="4" w:space="0" w:color="000000"/>
              <w:right w:val="single" w:sz="4" w:space="0" w:color="000000"/>
            </w:tcBorders>
            <w:shd w:val="clear" w:color="auto" w:fill="auto"/>
            <w:noWrap/>
            <w:vAlign w:val="center"/>
            <w:hideMark/>
          </w:tcPr>
          <w:p w14:paraId="23BC04C6" w14:textId="22F030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761 </w:t>
            </w:r>
          </w:p>
        </w:tc>
      </w:tr>
      <w:tr w:rsidR="00EE2EAB" w:rsidRPr="00EE2EAB" w14:paraId="32C210E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B72E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873DB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2756F078" w14:textId="2AEA75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53E969" w14:textId="428B39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272E355E" w14:textId="163E09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4 </w:t>
            </w:r>
          </w:p>
        </w:tc>
      </w:tr>
      <w:tr w:rsidR="00EE2EAB" w:rsidRPr="00EE2EAB" w14:paraId="31571EF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0FE2E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81C35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32EC1C2" w14:textId="255C38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3CC0651" w14:textId="48C1EE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751B3F45" w14:textId="5DB602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4 </w:t>
            </w:r>
          </w:p>
        </w:tc>
      </w:tr>
      <w:tr w:rsidR="00EE2EAB" w:rsidRPr="00EE2EAB" w14:paraId="5A4FBDE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4CE9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58DB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730AA72E" w14:textId="54FF2A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ABC79BB" w14:textId="7D4F6D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2B96FC09" w14:textId="3CA423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75 </w:t>
            </w:r>
          </w:p>
        </w:tc>
      </w:tr>
      <w:tr w:rsidR="00EE2EAB" w:rsidRPr="00EE2EAB" w14:paraId="31236F8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568E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06A79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0658D3E8" w14:textId="271E56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8C622A8" w14:textId="1499F2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042C436D" w14:textId="2FB5B5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4 </w:t>
            </w:r>
          </w:p>
        </w:tc>
      </w:tr>
      <w:tr w:rsidR="00EE2EAB" w:rsidRPr="00EE2EAB" w14:paraId="4EE879E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79AFE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F38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9FE7DBE" w14:textId="186E22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2AB13A" w14:textId="49471E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7DDB152" w14:textId="0DDCE3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9 </w:t>
            </w:r>
          </w:p>
        </w:tc>
      </w:tr>
      <w:tr w:rsidR="00EE2EAB" w:rsidRPr="00EE2EAB" w14:paraId="29BDCAF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9A122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B622B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725F0FE3" w14:textId="2463F3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3F15AE5" w14:textId="27DE1A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1D38DE88" w14:textId="50A4DF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830 </w:t>
            </w:r>
          </w:p>
        </w:tc>
      </w:tr>
      <w:tr w:rsidR="00EE2EAB" w:rsidRPr="00EE2EAB" w14:paraId="7509498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2145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610D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463FCD9C" w14:textId="49CC9B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8BFAF8B" w14:textId="6FE452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602 </w:t>
            </w:r>
          </w:p>
        </w:tc>
        <w:tc>
          <w:tcPr>
            <w:tcW w:w="694" w:type="pct"/>
            <w:tcBorders>
              <w:top w:val="nil"/>
              <w:left w:val="nil"/>
              <w:bottom w:val="single" w:sz="4" w:space="0" w:color="000000"/>
              <w:right w:val="single" w:sz="4" w:space="0" w:color="000000"/>
            </w:tcBorders>
            <w:shd w:val="clear" w:color="auto" w:fill="auto"/>
            <w:noWrap/>
            <w:vAlign w:val="center"/>
            <w:hideMark/>
          </w:tcPr>
          <w:p w14:paraId="0CBE211F" w14:textId="3CA977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503 </w:t>
            </w:r>
          </w:p>
        </w:tc>
      </w:tr>
      <w:tr w:rsidR="00EE2EAB" w:rsidRPr="00EE2EAB" w14:paraId="183FFE7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67A6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A2FB2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78A5F1D" w14:textId="27F63C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726FB01C" w14:textId="582786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4,912 </w:t>
            </w:r>
          </w:p>
        </w:tc>
        <w:tc>
          <w:tcPr>
            <w:tcW w:w="694" w:type="pct"/>
            <w:tcBorders>
              <w:top w:val="nil"/>
              <w:left w:val="nil"/>
              <w:bottom w:val="single" w:sz="4" w:space="0" w:color="000000"/>
              <w:right w:val="single" w:sz="4" w:space="0" w:color="000000"/>
            </w:tcBorders>
            <w:shd w:val="clear" w:color="auto" w:fill="auto"/>
            <w:noWrap/>
            <w:vAlign w:val="center"/>
            <w:hideMark/>
          </w:tcPr>
          <w:p w14:paraId="41C406A7" w14:textId="7F4DEB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085 </w:t>
            </w:r>
          </w:p>
        </w:tc>
      </w:tr>
      <w:tr w:rsidR="00EE2EAB" w:rsidRPr="00EE2EAB" w14:paraId="3430ED6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23E92"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58F76657" w14:textId="6443E7C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19 </w:t>
            </w:r>
          </w:p>
        </w:tc>
        <w:tc>
          <w:tcPr>
            <w:tcW w:w="696" w:type="pct"/>
            <w:tcBorders>
              <w:top w:val="nil"/>
              <w:left w:val="nil"/>
              <w:bottom w:val="single" w:sz="4" w:space="0" w:color="000000"/>
              <w:right w:val="single" w:sz="4" w:space="0" w:color="000000"/>
            </w:tcBorders>
            <w:shd w:val="clear" w:color="D8D8D8" w:fill="D8D8D8"/>
            <w:vAlign w:val="center"/>
            <w:hideMark/>
          </w:tcPr>
          <w:p w14:paraId="261E08C0" w14:textId="34212EB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3,290 </w:t>
            </w:r>
          </w:p>
        </w:tc>
        <w:tc>
          <w:tcPr>
            <w:tcW w:w="694" w:type="pct"/>
            <w:tcBorders>
              <w:top w:val="nil"/>
              <w:left w:val="nil"/>
              <w:bottom w:val="single" w:sz="4" w:space="0" w:color="000000"/>
              <w:right w:val="single" w:sz="4" w:space="0" w:color="000000"/>
            </w:tcBorders>
            <w:shd w:val="clear" w:color="D8D8D8" w:fill="D8D8D8"/>
            <w:vAlign w:val="center"/>
            <w:hideMark/>
          </w:tcPr>
          <w:p w14:paraId="69426BDD" w14:textId="2443A72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98,344 </w:t>
            </w:r>
          </w:p>
        </w:tc>
      </w:tr>
      <w:tr w:rsidR="00EE2EAB" w:rsidRPr="00EE2EAB" w14:paraId="705B622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0F71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90EE8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261B7B73" w14:textId="36DD02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75BAC7E" w14:textId="6F153F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5 </w:t>
            </w:r>
          </w:p>
        </w:tc>
        <w:tc>
          <w:tcPr>
            <w:tcW w:w="694" w:type="pct"/>
            <w:tcBorders>
              <w:top w:val="nil"/>
              <w:left w:val="nil"/>
              <w:bottom w:val="single" w:sz="4" w:space="0" w:color="000000"/>
              <w:right w:val="single" w:sz="4" w:space="0" w:color="000000"/>
            </w:tcBorders>
            <w:shd w:val="clear" w:color="auto" w:fill="auto"/>
            <w:noWrap/>
            <w:vAlign w:val="center"/>
            <w:hideMark/>
          </w:tcPr>
          <w:p w14:paraId="62F51CB6" w14:textId="62DA1E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212 </w:t>
            </w:r>
          </w:p>
        </w:tc>
      </w:tr>
      <w:tr w:rsidR="00EE2EAB" w:rsidRPr="00EE2EAB" w14:paraId="539019B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0A16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CC810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427E9B38" w14:textId="2FEDCA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E159DAC" w14:textId="080760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6E4E794B" w14:textId="7AA647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8 </w:t>
            </w:r>
          </w:p>
        </w:tc>
      </w:tr>
      <w:tr w:rsidR="00EE2EAB" w:rsidRPr="00EE2EAB" w14:paraId="774AF56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7A23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56701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461816D3" w14:textId="0FC0F3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5307405" w14:textId="049390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4EDFB5B6" w14:textId="01411C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40 </w:t>
            </w:r>
          </w:p>
        </w:tc>
      </w:tr>
      <w:tr w:rsidR="00EE2EAB" w:rsidRPr="00EE2EAB" w14:paraId="0DAE0DD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5A55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95FA7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14B66F9D" w14:textId="107554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E49F59" w14:textId="678E42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1EC1D8FC" w14:textId="6B90C0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98 </w:t>
            </w:r>
          </w:p>
        </w:tc>
      </w:tr>
      <w:tr w:rsidR="00EE2EAB" w:rsidRPr="00EE2EAB" w14:paraId="52B9293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54F5B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62A7A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12C65A0F" w14:textId="73104A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E79A154" w14:textId="23E09B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7B2EEFF9" w14:textId="09227C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8 </w:t>
            </w:r>
          </w:p>
        </w:tc>
      </w:tr>
      <w:tr w:rsidR="00EE2EAB" w:rsidRPr="00EE2EAB" w14:paraId="3C13A21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6E929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0F9CD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4A478ECC" w14:textId="62EA21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63DFC2E" w14:textId="450AA3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030042E9" w14:textId="048F82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5,431 </w:t>
            </w:r>
          </w:p>
        </w:tc>
      </w:tr>
      <w:tr w:rsidR="00EE2EAB" w:rsidRPr="00EE2EAB" w14:paraId="161B2E1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DFDB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3BFAA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610C8F78" w14:textId="521169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9E8D984" w14:textId="7F4375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34ED7E83" w14:textId="04B3A4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2 </w:t>
            </w:r>
          </w:p>
        </w:tc>
      </w:tr>
      <w:tr w:rsidR="00EE2EAB" w:rsidRPr="00EE2EAB" w14:paraId="14E2242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C44C0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46A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52949E6F" w14:textId="4BE404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A8EEE4E" w14:textId="7F39E2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631 </w:t>
            </w:r>
          </w:p>
        </w:tc>
        <w:tc>
          <w:tcPr>
            <w:tcW w:w="694" w:type="pct"/>
            <w:tcBorders>
              <w:top w:val="nil"/>
              <w:left w:val="nil"/>
              <w:bottom w:val="single" w:sz="4" w:space="0" w:color="000000"/>
              <w:right w:val="single" w:sz="4" w:space="0" w:color="000000"/>
            </w:tcBorders>
            <w:shd w:val="clear" w:color="auto" w:fill="auto"/>
            <w:noWrap/>
            <w:vAlign w:val="center"/>
            <w:hideMark/>
          </w:tcPr>
          <w:p w14:paraId="4858E1FB" w14:textId="2BC98E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877 </w:t>
            </w:r>
          </w:p>
        </w:tc>
      </w:tr>
      <w:tr w:rsidR="00EE2EAB" w:rsidRPr="00EE2EAB" w14:paraId="621DDC1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91374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0222C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64FC84BB" w14:textId="401A9B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67CD75E" w14:textId="2A69EE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3E5F1E65" w14:textId="0D79C1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21 </w:t>
            </w:r>
          </w:p>
        </w:tc>
      </w:tr>
      <w:tr w:rsidR="00EE2EAB" w:rsidRPr="00EE2EAB" w14:paraId="407C1A3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91183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A3F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1431F6D2" w14:textId="19E7A1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BD69DFE" w14:textId="76E353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19 </w:t>
            </w:r>
          </w:p>
        </w:tc>
        <w:tc>
          <w:tcPr>
            <w:tcW w:w="694" w:type="pct"/>
            <w:tcBorders>
              <w:top w:val="nil"/>
              <w:left w:val="nil"/>
              <w:bottom w:val="single" w:sz="4" w:space="0" w:color="000000"/>
              <w:right w:val="single" w:sz="4" w:space="0" w:color="000000"/>
            </w:tcBorders>
            <w:shd w:val="clear" w:color="auto" w:fill="auto"/>
            <w:noWrap/>
            <w:vAlign w:val="center"/>
            <w:hideMark/>
          </w:tcPr>
          <w:p w14:paraId="537812F5" w14:textId="48DFBD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461 </w:t>
            </w:r>
          </w:p>
        </w:tc>
      </w:tr>
      <w:tr w:rsidR="00EE2EAB" w:rsidRPr="00EE2EAB" w14:paraId="0A9F764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07A3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0BC9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33380046" w14:textId="22C0E3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66F45F7" w14:textId="0883F7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5DBC19C" w14:textId="645F69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7 </w:t>
            </w:r>
          </w:p>
        </w:tc>
      </w:tr>
      <w:tr w:rsidR="00EE2EAB" w:rsidRPr="00EE2EAB" w14:paraId="32A9095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8A79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5ABA8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74B2E046" w14:textId="440FF3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D52DAB7" w14:textId="34686F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3E9D4691" w14:textId="7014B0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20 </w:t>
            </w:r>
          </w:p>
        </w:tc>
      </w:tr>
      <w:tr w:rsidR="00EE2EAB" w:rsidRPr="00EE2EAB" w14:paraId="2F53D53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D7E7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69E9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4C5DEAA1" w14:textId="0BDC4D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FF070B" w14:textId="13F23B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57BE01B1" w14:textId="335FFE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26 </w:t>
            </w:r>
          </w:p>
        </w:tc>
      </w:tr>
      <w:tr w:rsidR="00EE2EAB" w:rsidRPr="00EE2EAB" w14:paraId="1D66B25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6963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5E69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5F09E64" w14:textId="20A6F4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5AF94289" w14:textId="70EA4E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277A644D" w14:textId="67E2E5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5,042 </w:t>
            </w:r>
          </w:p>
        </w:tc>
      </w:tr>
      <w:tr w:rsidR="00EE2EAB" w:rsidRPr="00EE2EAB" w14:paraId="29CE888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D4A1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B3D2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787673DC" w14:textId="3A8979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347A593" w14:textId="6D7B58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EA7E37A" w14:textId="141A4C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0 </w:t>
            </w:r>
          </w:p>
        </w:tc>
      </w:tr>
      <w:tr w:rsidR="00EE2EAB" w:rsidRPr="00EE2EAB" w14:paraId="230BFB2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58684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53F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5B7BB476" w14:textId="7665FA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C6F420" w14:textId="60F6FB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7290409F" w14:textId="730B36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2 </w:t>
            </w:r>
          </w:p>
        </w:tc>
      </w:tr>
      <w:tr w:rsidR="00EE2EAB" w:rsidRPr="00EE2EAB" w14:paraId="77B8383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AF473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BAAF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39EBE44F" w14:textId="65D2DA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A28537" w14:textId="140F7D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ADD52A4" w14:textId="1FBF89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5 </w:t>
            </w:r>
          </w:p>
        </w:tc>
      </w:tr>
      <w:tr w:rsidR="00EE2EAB" w:rsidRPr="00EE2EAB" w14:paraId="6FB5232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274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3D9BC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6D8D3ADD" w14:textId="37059E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E1824E0" w14:textId="0BA98B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38 </w:t>
            </w:r>
          </w:p>
        </w:tc>
        <w:tc>
          <w:tcPr>
            <w:tcW w:w="694" w:type="pct"/>
            <w:tcBorders>
              <w:top w:val="nil"/>
              <w:left w:val="nil"/>
              <w:bottom w:val="single" w:sz="4" w:space="0" w:color="000000"/>
              <w:right w:val="single" w:sz="4" w:space="0" w:color="000000"/>
            </w:tcBorders>
            <w:shd w:val="clear" w:color="auto" w:fill="auto"/>
            <w:noWrap/>
            <w:vAlign w:val="center"/>
            <w:hideMark/>
          </w:tcPr>
          <w:p w14:paraId="5F4B8834" w14:textId="444A32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280 </w:t>
            </w:r>
          </w:p>
        </w:tc>
      </w:tr>
      <w:tr w:rsidR="00EE2EAB" w:rsidRPr="00EE2EAB" w14:paraId="17DD7C1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11AC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24481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2EE1FC1" w14:textId="4CAF15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44E596" w14:textId="6206F2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7228875A" w14:textId="667386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9 </w:t>
            </w:r>
          </w:p>
        </w:tc>
      </w:tr>
      <w:tr w:rsidR="00EE2EAB" w:rsidRPr="00EE2EAB" w14:paraId="213C421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D28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40939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F6B7CF3" w14:textId="756254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A52F73" w14:textId="1926D0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411A18F5" w14:textId="0912A3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r>
      <w:tr w:rsidR="00EE2EAB" w:rsidRPr="00EE2EAB" w14:paraId="18D2177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C0A3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57FC4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16773593" w14:textId="2F8B90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64EF7D4" w14:textId="70A70F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4E867F65" w14:textId="02EE16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0 </w:t>
            </w:r>
          </w:p>
        </w:tc>
      </w:tr>
      <w:tr w:rsidR="00EE2EAB" w:rsidRPr="00EE2EAB" w14:paraId="26E06BB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A040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DA0A7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73D0435B" w14:textId="435677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7B4E8E1" w14:textId="6C7C9A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1 </w:t>
            </w:r>
          </w:p>
        </w:tc>
        <w:tc>
          <w:tcPr>
            <w:tcW w:w="694" w:type="pct"/>
            <w:tcBorders>
              <w:top w:val="nil"/>
              <w:left w:val="nil"/>
              <w:bottom w:val="single" w:sz="4" w:space="0" w:color="000000"/>
              <w:right w:val="single" w:sz="4" w:space="0" w:color="000000"/>
            </w:tcBorders>
            <w:shd w:val="clear" w:color="auto" w:fill="auto"/>
            <w:noWrap/>
            <w:vAlign w:val="center"/>
            <w:hideMark/>
          </w:tcPr>
          <w:p w14:paraId="1256CC18" w14:textId="21B0FB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92 </w:t>
            </w:r>
          </w:p>
        </w:tc>
      </w:tr>
      <w:tr w:rsidR="00EE2EAB" w:rsidRPr="00EE2EAB" w14:paraId="4D75864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9131C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2EB6F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3E2F0E1B" w14:textId="0BC0A8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E3D07F0" w14:textId="548A0B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76664BC4" w14:textId="32C5B4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22 </w:t>
            </w:r>
          </w:p>
        </w:tc>
      </w:tr>
      <w:tr w:rsidR="00EE2EAB" w:rsidRPr="00EE2EAB" w14:paraId="738078B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AD37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A639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753C1C3A" w14:textId="1E25E5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E13E4FE" w14:textId="37B9EC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81 </w:t>
            </w:r>
          </w:p>
        </w:tc>
        <w:tc>
          <w:tcPr>
            <w:tcW w:w="694" w:type="pct"/>
            <w:tcBorders>
              <w:top w:val="nil"/>
              <w:left w:val="nil"/>
              <w:bottom w:val="single" w:sz="4" w:space="0" w:color="000000"/>
              <w:right w:val="single" w:sz="4" w:space="0" w:color="000000"/>
            </w:tcBorders>
            <w:shd w:val="clear" w:color="auto" w:fill="auto"/>
            <w:noWrap/>
            <w:vAlign w:val="center"/>
            <w:hideMark/>
          </w:tcPr>
          <w:p w14:paraId="7C44B92A" w14:textId="722B8B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563 </w:t>
            </w:r>
          </w:p>
        </w:tc>
      </w:tr>
      <w:tr w:rsidR="00EE2EAB" w:rsidRPr="00EE2EAB" w14:paraId="2254FB3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A4ED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45EC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19C88E5" w14:textId="7070AB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D3C6BEB" w14:textId="320809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204EF16" w14:textId="77FF22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1 </w:t>
            </w:r>
          </w:p>
        </w:tc>
      </w:tr>
      <w:tr w:rsidR="00EE2EAB" w:rsidRPr="00EE2EAB" w14:paraId="758D69F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36D0E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F969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6155863F" w14:textId="510FC5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0C1367" w14:textId="09B5D7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F511B34" w14:textId="499633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 </w:t>
            </w:r>
          </w:p>
        </w:tc>
      </w:tr>
      <w:tr w:rsidR="00EE2EAB" w:rsidRPr="00EE2EAB" w14:paraId="3848B1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27EF6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18B3E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1EBADBE5" w14:textId="4D371C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192A967" w14:textId="45F752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6 </w:t>
            </w:r>
          </w:p>
        </w:tc>
        <w:tc>
          <w:tcPr>
            <w:tcW w:w="694" w:type="pct"/>
            <w:tcBorders>
              <w:top w:val="nil"/>
              <w:left w:val="nil"/>
              <w:bottom w:val="single" w:sz="4" w:space="0" w:color="000000"/>
              <w:right w:val="single" w:sz="4" w:space="0" w:color="000000"/>
            </w:tcBorders>
            <w:shd w:val="clear" w:color="auto" w:fill="auto"/>
            <w:noWrap/>
            <w:vAlign w:val="center"/>
            <w:hideMark/>
          </w:tcPr>
          <w:p w14:paraId="72797349" w14:textId="548B9A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1 </w:t>
            </w:r>
          </w:p>
        </w:tc>
      </w:tr>
      <w:tr w:rsidR="00EE2EAB" w:rsidRPr="00EE2EAB" w14:paraId="126BBED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B9C5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3A2F4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0834263D" w14:textId="7A53C5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3ABA02A" w14:textId="4E2406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7 </w:t>
            </w:r>
          </w:p>
        </w:tc>
        <w:tc>
          <w:tcPr>
            <w:tcW w:w="694" w:type="pct"/>
            <w:tcBorders>
              <w:top w:val="nil"/>
              <w:left w:val="nil"/>
              <w:bottom w:val="single" w:sz="4" w:space="0" w:color="000000"/>
              <w:right w:val="single" w:sz="4" w:space="0" w:color="000000"/>
            </w:tcBorders>
            <w:shd w:val="clear" w:color="auto" w:fill="auto"/>
            <w:noWrap/>
            <w:vAlign w:val="center"/>
            <w:hideMark/>
          </w:tcPr>
          <w:p w14:paraId="7A2C5953" w14:textId="422960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03 </w:t>
            </w:r>
          </w:p>
        </w:tc>
      </w:tr>
      <w:tr w:rsidR="00EE2EAB" w:rsidRPr="00EE2EAB" w14:paraId="40ECF0B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84F0F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1DB3D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388ECBD" w14:textId="0E0734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6EED9E4" w14:textId="30F007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429C164" w14:textId="1525DD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 </w:t>
            </w:r>
          </w:p>
        </w:tc>
      </w:tr>
      <w:tr w:rsidR="00EE2EAB" w:rsidRPr="00EE2EAB" w14:paraId="4433F25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AAE8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792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3C623CC0" w14:textId="2F432B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FC15EA1" w14:textId="294652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85807E6" w14:textId="72875B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6 </w:t>
            </w:r>
          </w:p>
        </w:tc>
      </w:tr>
      <w:tr w:rsidR="00EE2EAB" w:rsidRPr="00EE2EAB" w14:paraId="532E8B7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51A7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355B2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8F63CFB" w14:textId="37565E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98E5F44" w14:textId="47384C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85 </w:t>
            </w:r>
          </w:p>
        </w:tc>
        <w:tc>
          <w:tcPr>
            <w:tcW w:w="694" w:type="pct"/>
            <w:tcBorders>
              <w:top w:val="nil"/>
              <w:left w:val="nil"/>
              <w:bottom w:val="single" w:sz="4" w:space="0" w:color="000000"/>
              <w:right w:val="single" w:sz="4" w:space="0" w:color="000000"/>
            </w:tcBorders>
            <w:shd w:val="clear" w:color="auto" w:fill="auto"/>
            <w:noWrap/>
            <w:vAlign w:val="center"/>
            <w:hideMark/>
          </w:tcPr>
          <w:p w14:paraId="65E9BE18" w14:textId="23DB45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819 </w:t>
            </w:r>
          </w:p>
        </w:tc>
      </w:tr>
      <w:tr w:rsidR="00EE2EAB" w:rsidRPr="00EE2EAB" w14:paraId="4C09252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8370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404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1541417E" w14:textId="300376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37A456F" w14:textId="3690DA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04C671D1" w14:textId="3E404A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345 </w:t>
            </w:r>
          </w:p>
        </w:tc>
      </w:tr>
      <w:tr w:rsidR="00EE2EAB" w:rsidRPr="00EE2EAB" w14:paraId="4D702AE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26AC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26736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026624E" w14:textId="188C2B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B961809" w14:textId="42753D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489 </w:t>
            </w:r>
          </w:p>
        </w:tc>
        <w:tc>
          <w:tcPr>
            <w:tcW w:w="694" w:type="pct"/>
            <w:tcBorders>
              <w:top w:val="nil"/>
              <w:left w:val="nil"/>
              <w:bottom w:val="single" w:sz="4" w:space="0" w:color="000000"/>
              <w:right w:val="single" w:sz="4" w:space="0" w:color="000000"/>
            </w:tcBorders>
            <w:shd w:val="clear" w:color="auto" w:fill="auto"/>
            <w:noWrap/>
            <w:vAlign w:val="center"/>
            <w:hideMark/>
          </w:tcPr>
          <w:p w14:paraId="4824F8F8" w14:textId="631369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026 </w:t>
            </w:r>
          </w:p>
        </w:tc>
      </w:tr>
      <w:tr w:rsidR="00EE2EAB" w:rsidRPr="00EE2EAB" w14:paraId="71D911A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B57A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CDA8A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3CCC27D2" w14:textId="3F7E36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7F20879D" w14:textId="61A32B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177 </w:t>
            </w:r>
          </w:p>
        </w:tc>
        <w:tc>
          <w:tcPr>
            <w:tcW w:w="694" w:type="pct"/>
            <w:tcBorders>
              <w:top w:val="nil"/>
              <w:left w:val="nil"/>
              <w:bottom w:val="single" w:sz="4" w:space="0" w:color="000000"/>
              <w:right w:val="single" w:sz="4" w:space="0" w:color="000000"/>
            </w:tcBorders>
            <w:shd w:val="clear" w:color="auto" w:fill="auto"/>
            <w:noWrap/>
            <w:vAlign w:val="center"/>
            <w:hideMark/>
          </w:tcPr>
          <w:p w14:paraId="1DFF9A8F" w14:textId="09F6B5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812 </w:t>
            </w:r>
          </w:p>
        </w:tc>
      </w:tr>
      <w:tr w:rsidR="00EE2EAB" w:rsidRPr="00EE2EAB" w14:paraId="4BAF57A4"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61160"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4555593B" w14:textId="7AFA9CF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9 </w:t>
            </w:r>
          </w:p>
        </w:tc>
        <w:tc>
          <w:tcPr>
            <w:tcW w:w="696" w:type="pct"/>
            <w:tcBorders>
              <w:top w:val="nil"/>
              <w:left w:val="nil"/>
              <w:bottom w:val="single" w:sz="4" w:space="0" w:color="000000"/>
              <w:right w:val="single" w:sz="4" w:space="0" w:color="000000"/>
            </w:tcBorders>
            <w:shd w:val="clear" w:color="D8D8D8" w:fill="D8D8D8"/>
            <w:vAlign w:val="center"/>
            <w:hideMark/>
          </w:tcPr>
          <w:p w14:paraId="764CFF9A" w14:textId="18A7B01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691 </w:t>
            </w:r>
          </w:p>
        </w:tc>
        <w:tc>
          <w:tcPr>
            <w:tcW w:w="694" w:type="pct"/>
            <w:tcBorders>
              <w:top w:val="nil"/>
              <w:left w:val="nil"/>
              <w:bottom w:val="single" w:sz="4" w:space="0" w:color="000000"/>
              <w:right w:val="single" w:sz="4" w:space="0" w:color="000000"/>
            </w:tcBorders>
            <w:shd w:val="clear" w:color="D8D8D8" w:fill="D8D8D8"/>
            <w:vAlign w:val="center"/>
            <w:hideMark/>
          </w:tcPr>
          <w:p w14:paraId="02F6A89E" w14:textId="7033F70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5,962 </w:t>
            </w:r>
          </w:p>
        </w:tc>
      </w:tr>
      <w:tr w:rsidR="00EE2EAB" w:rsidRPr="00EE2EAB" w14:paraId="6FC7E8E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C208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D838E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580BB1A2" w14:textId="31621A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3AA8B23" w14:textId="64256A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50A89E26" w14:textId="126B2B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62 </w:t>
            </w:r>
          </w:p>
        </w:tc>
      </w:tr>
      <w:tr w:rsidR="00EE2EAB" w:rsidRPr="00EE2EAB" w14:paraId="578DB6A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3DC7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24B34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1EFF13F9" w14:textId="6565E6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AADF520" w14:textId="0E15BB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 </w:t>
            </w:r>
          </w:p>
        </w:tc>
        <w:tc>
          <w:tcPr>
            <w:tcW w:w="694" w:type="pct"/>
            <w:tcBorders>
              <w:top w:val="nil"/>
              <w:left w:val="nil"/>
              <w:bottom w:val="single" w:sz="4" w:space="0" w:color="000000"/>
              <w:right w:val="single" w:sz="4" w:space="0" w:color="000000"/>
            </w:tcBorders>
            <w:shd w:val="clear" w:color="auto" w:fill="auto"/>
            <w:noWrap/>
            <w:vAlign w:val="center"/>
            <w:hideMark/>
          </w:tcPr>
          <w:p w14:paraId="3EA192E8" w14:textId="142A4C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0 </w:t>
            </w:r>
          </w:p>
        </w:tc>
      </w:tr>
      <w:tr w:rsidR="00EE2EAB" w:rsidRPr="00EE2EAB" w14:paraId="2662917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525D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9AF0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3CAB839E" w14:textId="2D66EB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AE51E77" w14:textId="62DAC5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62CE7B71" w14:textId="3BBB02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1 </w:t>
            </w:r>
          </w:p>
        </w:tc>
      </w:tr>
      <w:tr w:rsidR="00EE2EAB" w:rsidRPr="00EE2EAB" w14:paraId="47385C1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726B6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F0F9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69568832" w14:textId="681BFE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7B3CCBE" w14:textId="711116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07C2620E" w14:textId="3D43DE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20 </w:t>
            </w:r>
          </w:p>
        </w:tc>
      </w:tr>
      <w:tr w:rsidR="00EE2EAB" w:rsidRPr="00EE2EAB" w14:paraId="2D20F6D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1061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C37B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455BE006" w14:textId="55C98C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0AE3299" w14:textId="7BB5F7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5D8116A" w14:textId="1F1ACD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1 </w:t>
            </w:r>
          </w:p>
        </w:tc>
      </w:tr>
      <w:tr w:rsidR="00EE2EAB" w:rsidRPr="00EE2EAB" w14:paraId="03763DB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AA35B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DBED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022B6D6" w14:textId="6041F4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ECD0DC8" w14:textId="4810E9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43 </w:t>
            </w:r>
          </w:p>
        </w:tc>
        <w:tc>
          <w:tcPr>
            <w:tcW w:w="694" w:type="pct"/>
            <w:tcBorders>
              <w:top w:val="nil"/>
              <w:left w:val="nil"/>
              <w:bottom w:val="single" w:sz="4" w:space="0" w:color="000000"/>
              <w:right w:val="single" w:sz="4" w:space="0" w:color="000000"/>
            </w:tcBorders>
            <w:shd w:val="clear" w:color="auto" w:fill="auto"/>
            <w:noWrap/>
            <w:vAlign w:val="center"/>
            <w:hideMark/>
          </w:tcPr>
          <w:p w14:paraId="6B96638E" w14:textId="43E90C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175 </w:t>
            </w:r>
          </w:p>
        </w:tc>
      </w:tr>
      <w:tr w:rsidR="00EE2EAB" w:rsidRPr="00EE2EAB" w14:paraId="39990AB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2B5EF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610E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41224C99" w14:textId="18783C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BE160A6" w14:textId="130F7F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70459CB0" w14:textId="1751E2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7 </w:t>
            </w:r>
          </w:p>
        </w:tc>
      </w:tr>
      <w:tr w:rsidR="00EE2EAB" w:rsidRPr="00EE2EAB" w14:paraId="01CC34D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3CF53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97CD3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7AA8A473" w14:textId="2C3B29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B9B814" w14:textId="7E6467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19D7AB1D" w14:textId="7E5D78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r>
      <w:tr w:rsidR="00EE2EAB" w:rsidRPr="00EE2EAB" w14:paraId="68672E0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1372D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8B8E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284A8C3A" w14:textId="312AF2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F24EC8" w14:textId="19B784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40C533F6" w14:textId="69691E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71 </w:t>
            </w:r>
          </w:p>
        </w:tc>
      </w:tr>
      <w:tr w:rsidR="00EE2EAB" w:rsidRPr="00EE2EAB" w14:paraId="747A210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5D64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F32D1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02162ED8" w14:textId="5E293C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80FB344" w14:textId="3757EA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7D5D0447" w14:textId="5CAD83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7 </w:t>
            </w:r>
          </w:p>
        </w:tc>
      </w:tr>
      <w:tr w:rsidR="00EE2EAB" w:rsidRPr="00EE2EAB" w14:paraId="7AB60DF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333A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F1B3E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4990B3FC" w14:textId="348B27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55B492" w14:textId="099F0E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5FD1FB4" w14:textId="549757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 </w:t>
            </w:r>
          </w:p>
        </w:tc>
      </w:tr>
      <w:tr w:rsidR="00EE2EAB" w:rsidRPr="00EE2EAB" w14:paraId="23F466C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43755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F9103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8F04C73" w14:textId="1BBA1D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5B1A76E" w14:textId="757B5E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2B70DDA9" w14:textId="0C6F2C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1 </w:t>
            </w:r>
          </w:p>
        </w:tc>
      </w:tr>
      <w:tr w:rsidR="00EE2EAB" w:rsidRPr="00EE2EAB" w14:paraId="0489047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18881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2A788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225DE114" w14:textId="26699B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6908B8B" w14:textId="0B7390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72460DB6" w14:textId="3EFE17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r>
      <w:tr w:rsidR="00EE2EAB" w:rsidRPr="00EE2EAB" w14:paraId="16D861F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7E158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0D18B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2079E632" w14:textId="0AB682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F80CB1A" w14:textId="6DBAE5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0AFC9477" w14:textId="1761E8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1 </w:t>
            </w:r>
          </w:p>
        </w:tc>
      </w:tr>
      <w:tr w:rsidR="00EE2EAB" w:rsidRPr="00EE2EAB" w14:paraId="4653C1C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33E8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72E0F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222C1CB9" w14:textId="2C7C83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156AE44" w14:textId="08ACD5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5681E00" w14:textId="173DE2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r>
      <w:tr w:rsidR="00EE2EAB" w:rsidRPr="00EE2EAB" w14:paraId="4F4B3E9D"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E296B"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69C7A8D6" w14:textId="70A89B2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2 </w:t>
            </w:r>
          </w:p>
        </w:tc>
        <w:tc>
          <w:tcPr>
            <w:tcW w:w="696" w:type="pct"/>
            <w:tcBorders>
              <w:top w:val="nil"/>
              <w:left w:val="nil"/>
              <w:bottom w:val="single" w:sz="4" w:space="0" w:color="000000"/>
              <w:right w:val="single" w:sz="4" w:space="0" w:color="000000"/>
            </w:tcBorders>
            <w:shd w:val="clear" w:color="D8D8D8" w:fill="D8D8D8"/>
            <w:vAlign w:val="center"/>
            <w:hideMark/>
          </w:tcPr>
          <w:p w14:paraId="2BA51813" w14:textId="1A379BE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60 </w:t>
            </w:r>
          </w:p>
        </w:tc>
        <w:tc>
          <w:tcPr>
            <w:tcW w:w="694" w:type="pct"/>
            <w:tcBorders>
              <w:top w:val="nil"/>
              <w:left w:val="nil"/>
              <w:bottom w:val="single" w:sz="4" w:space="0" w:color="000000"/>
              <w:right w:val="single" w:sz="4" w:space="0" w:color="000000"/>
            </w:tcBorders>
            <w:shd w:val="clear" w:color="D8D8D8" w:fill="D8D8D8"/>
            <w:vAlign w:val="center"/>
            <w:hideMark/>
          </w:tcPr>
          <w:p w14:paraId="77994DD1" w14:textId="4476E3A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374 </w:t>
            </w:r>
          </w:p>
        </w:tc>
      </w:tr>
      <w:tr w:rsidR="00EE2EAB" w:rsidRPr="00EE2EAB" w14:paraId="0F1A3E9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ADF8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19D3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6C22963" w14:textId="7F7F16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1BA6D17" w14:textId="135C7D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47F7F90D" w14:textId="33817F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1 </w:t>
            </w:r>
          </w:p>
        </w:tc>
      </w:tr>
      <w:tr w:rsidR="00EE2EAB" w:rsidRPr="00EE2EAB" w14:paraId="1286B96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F08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8CB5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6AAC7B60" w14:textId="6BAA20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05FE5E" w14:textId="36C03D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EFC5CF3" w14:textId="538D57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 </w:t>
            </w:r>
          </w:p>
        </w:tc>
      </w:tr>
      <w:tr w:rsidR="00EE2EAB" w:rsidRPr="00EE2EAB" w14:paraId="6FB5AE5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83B08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1844D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1616F555" w14:textId="4503B0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9CE7AF3" w14:textId="7664DB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514F712D" w14:textId="467F0F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83 </w:t>
            </w:r>
          </w:p>
        </w:tc>
      </w:tr>
      <w:tr w:rsidR="00EE2EAB" w:rsidRPr="00EE2EAB" w14:paraId="649ABCC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EDA45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C6263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66B52E46" w14:textId="70C1C6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FBD1DE7" w14:textId="465AAF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30 </w:t>
            </w:r>
          </w:p>
        </w:tc>
        <w:tc>
          <w:tcPr>
            <w:tcW w:w="694" w:type="pct"/>
            <w:tcBorders>
              <w:top w:val="nil"/>
              <w:left w:val="nil"/>
              <w:bottom w:val="single" w:sz="4" w:space="0" w:color="000000"/>
              <w:right w:val="single" w:sz="4" w:space="0" w:color="000000"/>
            </w:tcBorders>
            <w:shd w:val="clear" w:color="auto" w:fill="auto"/>
            <w:noWrap/>
            <w:vAlign w:val="center"/>
            <w:hideMark/>
          </w:tcPr>
          <w:p w14:paraId="25310508" w14:textId="7CC32C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481 </w:t>
            </w:r>
          </w:p>
        </w:tc>
      </w:tr>
      <w:tr w:rsidR="00EE2EAB" w:rsidRPr="00EE2EAB" w14:paraId="2FAE9BF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48F2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9DAAF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57B3EF1D" w14:textId="0CCED0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CE90646" w14:textId="053AFF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2A28400" w14:textId="5A4BCB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r>
      <w:tr w:rsidR="00EE2EAB" w:rsidRPr="00EE2EAB" w14:paraId="7AF6879B"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A118E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7458181" w14:textId="68356E2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931 </w:t>
            </w:r>
          </w:p>
        </w:tc>
        <w:tc>
          <w:tcPr>
            <w:tcW w:w="696" w:type="pct"/>
            <w:tcBorders>
              <w:top w:val="nil"/>
              <w:left w:val="nil"/>
              <w:bottom w:val="single" w:sz="4" w:space="0" w:color="000000"/>
              <w:right w:val="single" w:sz="4" w:space="0" w:color="000000"/>
            </w:tcBorders>
            <w:shd w:val="clear" w:color="BFBFBF" w:fill="BFBFBF"/>
            <w:vAlign w:val="center"/>
            <w:hideMark/>
          </w:tcPr>
          <w:p w14:paraId="00860A0F" w14:textId="362F90F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17,575 </w:t>
            </w:r>
          </w:p>
        </w:tc>
        <w:tc>
          <w:tcPr>
            <w:tcW w:w="694" w:type="pct"/>
            <w:tcBorders>
              <w:top w:val="nil"/>
              <w:left w:val="nil"/>
              <w:bottom w:val="single" w:sz="4" w:space="0" w:color="000000"/>
              <w:right w:val="single" w:sz="4" w:space="0" w:color="000000"/>
            </w:tcBorders>
            <w:shd w:val="clear" w:color="BFBFBF" w:fill="BFBFBF"/>
            <w:vAlign w:val="center"/>
            <w:hideMark/>
          </w:tcPr>
          <w:p w14:paraId="313C8CE9" w14:textId="7777777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263,251 </w:t>
            </w:r>
          </w:p>
        </w:tc>
      </w:tr>
      <w:tr w:rsidR="00EE2EAB" w:rsidRPr="00EE2EAB" w14:paraId="384A1E1B"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D3D2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1CE002B9" w14:textId="723D86B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58D528DB" w14:textId="1F3B4B2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048D3580" w14:textId="5C11013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8,609 </w:t>
            </w:r>
          </w:p>
        </w:tc>
      </w:tr>
      <w:tr w:rsidR="00EE2EAB" w:rsidRPr="00EE2EAB" w14:paraId="0B18C8A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71CAE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81B2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0A0DD4E" w14:textId="6350FA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56C3D2" w14:textId="1498AD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49A2F188" w14:textId="18CBBB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582 </w:t>
            </w:r>
          </w:p>
        </w:tc>
      </w:tr>
      <w:tr w:rsidR="00EE2EAB" w:rsidRPr="00EE2EAB" w14:paraId="0814872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549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815AC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7A84EDD7" w14:textId="14D29D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8A557FA" w14:textId="65F66C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5A2CE9DC" w14:textId="7AAD62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58 </w:t>
            </w:r>
          </w:p>
        </w:tc>
      </w:tr>
      <w:tr w:rsidR="00EE2EAB" w:rsidRPr="00EE2EAB" w14:paraId="7860731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26C3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A4D59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545D81D0" w14:textId="6451C0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249F6B6" w14:textId="4BAF49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0A8A580C" w14:textId="185323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57 </w:t>
            </w:r>
          </w:p>
        </w:tc>
      </w:tr>
      <w:tr w:rsidR="00EE2EAB" w:rsidRPr="00EE2EAB" w14:paraId="555029C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2D069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6192D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0B4BE5E1" w14:textId="180748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9BEA80D" w14:textId="7BBAD7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2241E739" w14:textId="5D2ABC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03 </w:t>
            </w:r>
          </w:p>
        </w:tc>
      </w:tr>
      <w:tr w:rsidR="00EE2EAB" w:rsidRPr="00EE2EAB" w14:paraId="577A8F4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FC0B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0E4E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610A4337" w14:textId="448D66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1C171E4" w14:textId="4C95E8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553B1AA8" w14:textId="70CB99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863 </w:t>
            </w:r>
          </w:p>
        </w:tc>
      </w:tr>
      <w:tr w:rsidR="00EE2EAB" w:rsidRPr="00EE2EAB" w14:paraId="7A15743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74E0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D8C44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27EE7C96" w14:textId="7BF6B3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32E4117" w14:textId="7EF62E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2083C47B" w14:textId="268809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41 </w:t>
            </w:r>
          </w:p>
        </w:tc>
      </w:tr>
      <w:tr w:rsidR="00EE2EAB" w:rsidRPr="00EE2EAB" w14:paraId="089BAB3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17F7B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86CEA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CB34FE3" w14:textId="68C10F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60C822B" w14:textId="6D63EF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68EA8921" w14:textId="56C8B9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24 </w:t>
            </w:r>
          </w:p>
        </w:tc>
      </w:tr>
      <w:tr w:rsidR="00EE2EAB" w:rsidRPr="00EE2EAB" w14:paraId="535CA35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03B92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E360D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206F71D" w14:textId="52D8B3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042F9AA" w14:textId="73303F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6470B856" w14:textId="7DC5BF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81 </w:t>
            </w:r>
          </w:p>
        </w:tc>
      </w:tr>
      <w:tr w:rsidR="00EE2EAB" w:rsidRPr="00EE2EAB" w14:paraId="6CB90DAB"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23FBB"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1F83B297" w14:textId="2E44279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1A67138A" w14:textId="17EB77E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7F654FF3" w14:textId="1CE51A7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2,295 </w:t>
            </w:r>
          </w:p>
        </w:tc>
      </w:tr>
      <w:tr w:rsidR="00EE2EAB" w:rsidRPr="00EE2EAB" w14:paraId="1B4B2FE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4E44A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C3A9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6D50AC16" w14:textId="730AE3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E6C426" w14:textId="3E365D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11FFBEE6" w14:textId="1FDFD1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6 </w:t>
            </w:r>
          </w:p>
        </w:tc>
      </w:tr>
      <w:tr w:rsidR="00EE2EAB" w:rsidRPr="00EE2EAB" w14:paraId="10F20FB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79B38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E8BF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512BDB7" w14:textId="5E30E4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B04EFB2" w14:textId="0322C8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776C4DD0" w14:textId="568827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7 </w:t>
            </w:r>
          </w:p>
        </w:tc>
      </w:tr>
      <w:tr w:rsidR="00EE2EAB" w:rsidRPr="00EE2EAB" w14:paraId="523179D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51895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FA3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12F5DE3C" w14:textId="294572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D5B686E" w14:textId="2A0821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6C22C7D" w14:textId="4BD02E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 </w:t>
            </w:r>
          </w:p>
        </w:tc>
      </w:tr>
      <w:tr w:rsidR="00EE2EAB" w:rsidRPr="00EE2EAB" w14:paraId="6DA4074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1D3E4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ACA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5D5D5296" w14:textId="3D9009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03628D2" w14:textId="601F05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18C8E273" w14:textId="7C4C51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479 </w:t>
            </w:r>
          </w:p>
        </w:tc>
      </w:tr>
      <w:tr w:rsidR="00EE2EAB" w:rsidRPr="00EE2EAB" w14:paraId="1F95EF3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B917A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CD0CC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786F0C98" w14:textId="340D47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7432452" w14:textId="6B48BE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45D5366E" w14:textId="33BD59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8 </w:t>
            </w:r>
          </w:p>
        </w:tc>
      </w:tr>
      <w:tr w:rsidR="00EE2EAB" w:rsidRPr="00EE2EAB" w14:paraId="376407B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07790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BB167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5F5B0A3C" w14:textId="7112B1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2A482A1" w14:textId="3119F4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C34245E" w14:textId="1DC124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5 </w:t>
            </w:r>
          </w:p>
        </w:tc>
      </w:tr>
      <w:tr w:rsidR="00EE2EAB" w:rsidRPr="00EE2EAB" w14:paraId="105383A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98C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D1260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58ADA1AE" w14:textId="4EF379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8206BB3" w14:textId="7416AC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ED0838D" w14:textId="62063B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6 </w:t>
            </w:r>
          </w:p>
        </w:tc>
      </w:tr>
      <w:tr w:rsidR="00EE2EAB" w:rsidRPr="00EE2EAB" w14:paraId="6EFBE83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EF5A5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68A06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1BDF6F0F" w14:textId="4926B3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5B456DB" w14:textId="550A0D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5275098B" w14:textId="10C292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7 </w:t>
            </w:r>
          </w:p>
        </w:tc>
      </w:tr>
      <w:tr w:rsidR="00EE2EAB" w:rsidRPr="00EE2EAB" w14:paraId="6DA1174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98F0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C1E1B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06FD8E04" w14:textId="74C3DD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83DE33A" w14:textId="07F9EC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0943159E" w14:textId="10FA23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90 </w:t>
            </w:r>
          </w:p>
        </w:tc>
      </w:tr>
      <w:tr w:rsidR="00EE2EAB" w:rsidRPr="00EE2EAB" w14:paraId="2CA3C33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07DB0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6BB27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7EAADEF6" w14:textId="47042F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38921A" w14:textId="60501E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2149F0B3" w14:textId="037D53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5 </w:t>
            </w:r>
          </w:p>
        </w:tc>
      </w:tr>
      <w:tr w:rsidR="00EE2EAB" w:rsidRPr="00EE2EAB" w14:paraId="64E5451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5EE8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1D669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44F4D697" w14:textId="72A641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FD939BD" w14:textId="529205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B891486" w14:textId="420329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2 </w:t>
            </w:r>
          </w:p>
        </w:tc>
      </w:tr>
      <w:tr w:rsidR="00EE2EAB" w:rsidRPr="00EE2EAB" w14:paraId="551C370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8C9E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6286FD2F" w14:textId="1D5EA99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35 </w:t>
            </w:r>
          </w:p>
        </w:tc>
        <w:tc>
          <w:tcPr>
            <w:tcW w:w="696" w:type="pct"/>
            <w:tcBorders>
              <w:top w:val="nil"/>
              <w:left w:val="nil"/>
              <w:bottom w:val="single" w:sz="4" w:space="0" w:color="000000"/>
              <w:right w:val="single" w:sz="4" w:space="0" w:color="000000"/>
            </w:tcBorders>
            <w:shd w:val="clear" w:color="D8D8D8" w:fill="D8D8D8"/>
            <w:vAlign w:val="center"/>
            <w:hideMark/>
          </w:tcPr>
          <w:p w14:paraId="6FABD27B" w14:textId="2D39CA7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14,814 </w:t>
            </w:r>
          </w:p>
        </w:tc>
        <w:tc>
          <w:tcPr>
            <w:tcW w:w="694" w:type="pct"/>
            <w:tcBorders>
              <w:top w:val="nil"/>
              <w:left w:val="nil"/>
              <w:bottom w:val="single" w:sz="4" w:space="0" w:color="000000"/>
              <w:right w:val="single" w:sz="4" w:space="0" w:color="000000"/>
            </w:tcBorders>
            <w:shd w:val="clear" w:color="D8D8D8" w:fill="D8D8D8"/>
            <w:vAlign w:val="center"/>
            <w:hideMark/>
          </w:tcPr>
          <w:p w14:paraId="2DB6B3CB" w14:textId="7777777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472,130 </w:t>
            </w:r>
          </w:p>
        </w:tc>
      </w:tr>
      <w:tr w:rsidR="00EE2EAB" w:rsidRPr="00EE2EAB" w14:paraId="5466368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770D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4A4C2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0D57B023" w14:textId="41E569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80CE4E3" w14:textId="0D8162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21B5BED2" w14:textId="0E9426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4,400 </w:t>
            </w:r>
          </w:p>
        </w:tc>
      </w:tr>
      <w:tr w:rsidR="00EE2EAB" w:rsidRPr="00EE2EAB" w14:paraId="458D7E7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7F5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5CC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5AAD617B" w14:textId="0FA7EF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8818333" w14:textId="28C784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2B931B5D" w14:textId="4917A2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1,158 </w:t>
            </w:r>
          </w:p>
        </w:tc>
      </w:tr>
      <w:tr w:rsidR="00EE2EAB" w:rsidRPr="00EE2EAB" w14:paraId="027EF9F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9D0E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126A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1E04DFF6" w14:textId="4BFC68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C10AD8B" w14:textId="5ADA1F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66DE8AC8" w14:textId="7CEDC0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6,475 </w:t>
            </w:r>
          </w:p>
        </w:tc>
      </w:tr>
      <w:tr w:rsidR="00EE2EAB" w:rsidRPr="00EE2EAB" w14:paraId="584CF20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48545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9799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7B1B2FE2" w14:textId="2C16DF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D08E59D" w14:textId="36F320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395DA342" w14:textId="282B29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2,795 </w:t>
            </w:r>
          </w:p>
        </w:tc>
      </w:tr>
      <w:tr w:rsidR="00EE2EAB" w:rsidRPr="00EE2EAB" w14:paraId="44D5FAF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EE6C6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0C40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492CB42E" w14:textId="72B0DF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30923AC" w14:textId="4A541E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20AA6AF5" w14:textId="3E6110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037 </w:t>
            </w:r>
          </w:p>
        </w:tc>
      </w:tr>
      <w:tr w:rsidR="00EE2EAB" w:rsidRPr="00EE2EAB" w14:paraId="5F66EE1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8C36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3CDD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79046922" w14:textId="6718C6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9423A55" w14:textId="0E45B2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02 </w:t>
            </w:r>
          </w:p>
        </w:tc>
        <w:tc>
          <w:tcPr>
            <w:tcW w:w="694" w:type="pct"/>
            <w:tcBorders>
              <w:top w:val="nil"/>
              <w:left w:val="nil"/>
              <w:bottom w:val="single" w:sz="4" w:space="0" w:color="000000"/>
              <w:right w:val="single" w:sz="4" w:space="0" w:color="000000"/>
            </w:tcBorders>
            <w:shd w:val="clear" w:color="auto" w:fill="auto"/>
            <w:noWrap/>
            <w:vAlign w:val="center"/>
            <w:hideMark/>
          </w:tcPr>
          <w:p w14:paraId="3CC4A7D2" w14:textId="7FACAD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208 </w:t>
            </w:r>
          </w:p>
        </w:tc>
      </w:tr>
      <w:tr w:rsidR="00EE2EAB" w:rsidRPr="00EE2EAB" w14:paraId="5566B16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7E6A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884C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4039FC7D" w14:textId="005D02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B98247A" w14:textId="015810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6BC005C" w14:textId="2A8379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0,264 </w:t>
            </w:r>
          </w:p>
        </w:tc>
      </w:tr>
      <w:tr w:rsidR="00EE2EAB" w:rsidRPr="00EE2EAB" w14:paraId="7BA046F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15A9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C60D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544AFA3B" w14:textId="7698DF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B6E8E23" w14:textId="3B8250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22 </w:t>
            </w:r>
          </w:p>
        </w:tc>
        <w:tc>
          <w:tcPr>
            <w:tcW w:w="694" w:type="pct"/>
            <w:tcBorders>
              <w:top w:val="nil"/>
              <w:left w:val="nil"/>
              <w:bottom w:val="single" w:sz="4" w:space="0" w:color="000000"/>
              <w:right w:val="single" w:sz="4" w:space="0" w:color="000000"/>
            </w:tcBorders>
            <w:shd w:val="clear" w:color="auto" w:fill="auto"/>
            <w:noWrap/>
            <w:vAlign w:val="center"/>
            <w:hideMark/>
          </w:tcPr>
          <w:p w14:paraId="3B4FB35A" w14:textId="1308FC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40 </w:t>
            </w:r>
          </w:p>
        </w:tc>
      </w:tr>
      <w:tr w:rsidR="00EE2EAB" w:rsidRPr="00EE2EAB" w14:paraId="1DE3638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FE95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38A16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2C95AA1E" w14:textId="1352DF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4ABFA5F" w14:textId="5C12E9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54B0CE33" w14:textId="59B848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45 </w:t>
            </w:r>
          </w:p>
        </w:tc>
      </w:tr>
      <w:tr w:rsidR="00EE2EAB" w:rsidRPr="00EE2EAB" w14:paraId="0355186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6D11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4CBE9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1389A66" w14:textId="3E3886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387F221" w14:textId="77A62B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5160A2DF" w14:textId="3CDCF6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6,300 </w:t>
            </w:r>
          </w:p>
        </w:tc>
      </w:tr>
      <w:tr w:rsidR="00EE2EAB" w:rsidRPr="00EE2EAB" w14:paraId="0301CC8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62D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6F257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0FC4B6C" w14:textId="652B5F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9E6533E" w14:textId="3A880E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34141F4E" w14:textId="34F60D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5,096 </w:t>
            </w:r>
          </w:p>
        </w:tc>
      </w:tr>
      <w:tr w:rsidR="00EE2EAB" w:rsidRPr="00EE2EAB" w14:paraId="062B5EB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F2A2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D2253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67E9AABB" w14:textId="3932AA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A47B149" w14:textId="2D72A3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7B68FFD4" w14:textId="21FA3B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5,237 </w:t>
            </w:r>
          </w:p>
        </w:tc>
      </w:tr>
      <w:tr w:rsidR="00EE2EAB" w:rsidRPr="00EE2EAB" w14:paraId="408A621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CEE7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B430B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41BE3AF1" w14:textId="1E383E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9E8148E" w14:textId="488EE3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7 </w:t>
            </w:r>
          </w:p>
        </w:tc>
        <w:tc>
          <w:tcPr>
            <w:tcW w:w="694" w:type="pct"/>
            <w:tcBorders>
              <w:top w:val="nil"/>
              <w:left w:val="nil"/>
              <w:bottom w:val="single" w:sz="4" w:space="0" w:color="000000"/>
              <w:right w:val="single" w:sz="4" w:space="0" w:color="000000"/>
            </w:tcBorders>
            <w:shd w:val="clear" w:color="auto" w:fill="auto"/>
            <w:noWrap/>
            <w:vAlign w:val="center"/>
            <w:hideMark/>
          </w:tcPr>
          <w:p w14:paraId="17695FBC" w14:textId="4F2865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64 </w:t>
            </w:r>
          </w:p>
        </w:tc>
      </w:tr>
      <w:tr w:rsidR="00EE2EAB" w:rsidRPr="00EE2EAB" w14:paraId="2EBACC3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238C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88F5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498F07A4" w14:textId="4A26B5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F250A07" w14:textId="479A70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1AFE7427" w14:textId="532DEE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395 </w:t>
            </w:r>
          </w:p>
        </w:tc>
      </w:tr>
      <w:tr w:rsidR="00EE2EAB" w:rsidRPr="00EE2EAB" w14:paraId="555F513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384D5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BDE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029DEF15" w14:textId="30D22F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E99EFD" w14:textId="376C0B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4085501D" w14:textId="1D2DA0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7 </w:t>
            </w:r>
          </w:p>
        </w:tc>
      </w:tr>
      <w:tr w:rsidR="00EE2EAB" w:rsidRPr="00EE2EAB" w14:paraId="15FB223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B54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B670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2F0A8FA0" w14:textId="202AF2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334B222" w14:textId="4E3ABA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57A2A75B" w14:textId="3BAED4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320 </w:t>
            </w:r>
          </w:p>
        </w:tc>
      </w:tr>
      <w:tr w:rsidR="00EE2EAB" w:rsidRPr="00EE2EAB" w14:paraId="5A19C1F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BFE0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2E3EC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2B2AE3AF" w14:textId="15C644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76D7B6E" w14:textId="5C2F46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2E24F00C" w14:textId="1B8FA9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355 </w:t>
            </w:r>
          </w:p>
        </w:tc>
      </w:tr>
      <w:tr w:rsidR="00EE2EAB" w:rsidRPr="00EE2EAB" w14:paraId="12FEB98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3317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0AB37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D92ABDA" w14:textId="779E99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ED78DB5" w14:textId="0156A8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6E64257A" w14:textId="2EB5D3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90 </w:t>
            </w:r>
          </w:p>
        </w:tc>
      </w:tr>
      <w:tr w:rsidR="00EE2EAB" w:rsidRPr="00EE2EAB" w14:paraId="7074493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01B6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C904F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55CFF51B" w14:textId="010699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5FAFF4D" w14:textId="2C190C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2920F56E" w14:textId="255CC7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8,636 </w:t>
            </w:r>
          </w:p>
        </w:tc>
      </w:tr>
      <w:tr w:rsidR="00EE2EAB" w:rsidRPr="00EE2EAB" w14:paraId="232C0DD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2A7F8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6C2EB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E4840C6" w14:textId="138AC4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4E9CB29" w14:textId="433668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4823DEED" w14:textId="195A5B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960 </w:t>
            </w:r>
          </w:p>
        </w:tc>
      </w:tr>
      <w:tr w:rsidR="00EE2EAB" w:rsidRPr="00EE2EAB" w14:paraId="1248392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1B4E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AA6DE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1B462A21" w14:textId="205475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DCB0249" w14:textId="5A45EB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2023A39B" w14:textId="1050F3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3 </w:t>
            </w:r>
          </w:p>
        </w:tc>
      </w:tr>
      <w:tr w:rsidR="00EE2EAB" w:rsidRPr="00EE2EAB" w14:paraId="12CDD3F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C5E18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6955F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4D1332C1" w14:textId="55A45E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748EEA1B" w14:textId="0421A6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29B7FF67" w14:textId="1A0FAA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8,618 </w:t>
            </w:r>
          </w:p>
        </w:tc>
      </w:tr>
      <w:tr w:rsidR="00EE2EAB" w:rsidRPr="00EE2EAB" w14:paraId="6537D8D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4A1B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FC21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3A96E745" w14:textId="55A824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A330AE5" w14:textId="77AA5B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2335E250" w14:textId="34185D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130 </w:t>
            </w:r>
          </w:p>
        </w:tc>
      </w:tr>
      <w:tr w:rsidR="00EE2EAB" w:rsidRPr="00EE2EAB" w14:paraId="69034D3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86E91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A976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42DD706" w14:textId="3E3E26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D9EDED7" w14:textId="242F35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42D7B9E5" w14:textId="3E09A5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797 </w:t>
            </w:r>
          </w:p>
        </w:tc>
      </w:tr>
      <w:tr w:rsidR="00EE2EAB" w:rsidRPr="00EE2EAB" w14:paraId="613102C3"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6650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764F0898" w14:textId="524C90D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79 </w:t>
            </w:r>
          </w:p>
        </w:tc>
        <w:tc>
          <w:tcPr>
            <w:tcW w:w="696" w:type="pct"/>
            <w:tcBorders>
              <w:top w:val="nil"/>
              <w:left w:val="nil"/>
              <w:bottom w:val="single" w:sz="4" w:space="0" w:color="000000"/>
              <w:right w:val="single" w:sz="4" w:space="0" w:color="000000"/>
            </w:tcBorders>
            <w:shd w:val="clear" w:color="D8D8D8" w:fill="D8D8D8"/>
            <w:vAlign w:val="center"/>
            <w:hideMark/>
          </w:tcPr>
          <w:p w14:paraId="5109B8DC" w14:textId="2224523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8,966 </w:t>
            </w:r>
          </w:p>
        </w:tc>
        <w:tc>
          <w:tcPr>
            <w:tcW w:w="694" w:type="pct"/>
            <w:tcBorders>
              <w:top w:val="nil"/>
              <w:left w:val="nil"/>
              <w:bottom w:val="single" w:sz="4" w:space="0" w:color="000000"/>
              <w:right w:val="single" w:sz="4" w:space="0" w:color="000000"/>
            </w:tcBorders>
            <w:shd w:val="clear" w:color="D8D8D8" w:fill="D8D8D8"/>
            <w:vAlign w:val="center"/>
            <w:hideMark/>
          </w:tcPr>
          <w:p w14:paraId="7D05C3AF" w14:textId="07A641C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94,244 </w:t>
            </w:r>
          </w:p>
        </w:tc>
      </w:tr>
      <w:tr w:rsidR="00EE2EAB" w:rsidRPr="00EE2EAB" w14:paraId="6A79FEC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43EC2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C74A9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50847192" w14:textId="6F73F4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405C02A" w14:textId="456CD1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6BA9C1BA" w14:textId="3D6B39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975 </w:t>
            </w:r>
          </w:p>
        </w:tc>
      </w:tr>
      <w:tr w:rsidR="00EE2EAB" w:rsidRPr="00EE2EAB" w14:paraId="55F8619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30A64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71D2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0CD524BA" w14:textId="4DF78B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7EEADB6" w14:textId="5E5FD1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76 </w:t>
            </w:r>
          </w:p>
        </w:tc>
        <w:tc>
          <w:tcPr>
            <w:tcW w:w="694" w:type="pct"/>
            <w:tcBorders>
              <w:top w:val="nil"/>
              <w:left w:val="nil"/>
              <w:bottom w:val="single" w:sz="4" w:space="0" w:color="000000"/>
              <w:right w:val="single" w:sz="4" w:space="0" w:color="000000"/>
            </w:tcBorders>
            <w:shd w:val="clear" w:color="auto" w:fill="auto"/>
            <w:noWrap/>
            <w:vAlign w:val="center"/>
            <w:hideMark/>
          </w:tcPr>
          <w:p w14:paraId="4A8B1D85" w14:textId="0D2B59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380 </w:t>
            </w:r>
          </w:p>
        </w:tc>
      </w:tr>
      <w:tr w:rsidR="00EE2EAB" w:rsidRPr="00EE2EAB" w14:paraId="278BD6F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C3C0E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CB635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AEADCA" w14:textId="73AE65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5D4DE62A" w14:textId="33FF1D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1083B38D" w14:textId="1147ED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4,022 </w:t>
            </w:r>
          </w:p>
        </w:tc>
      </w:tr>
      <w:tr w:rsidR="00EE2EAB" w:rsidRPr="00EE2EAB" w14:paraId="28E0A2F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C31BD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10244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084DA153" w14:textId="517DD6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532B097" w14:textId="52B5A6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24AD569E" w14:textId="59CB4A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59 </w:t>
            </w:r>
          </w:p>
        </w:tc>
      </w:tr>
      <w:tr w:rsidR="00EE2EAB" w:rsidRPr="00EE2EAB" w14:paraId="26ADD49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D9E1E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BD6AB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46B49121" w14:textId="2130C2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83068DF" w14:textId="3BBB77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1433EA3D" w14:textId="52DE29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67 </w:t>
            </w:r>
          </w:p>
        </w:tc>
      </w:tr>
      <w:tr w:rsidR="00EE2EAB" w:rsidRPr="00EE2EAB" w14:paraId="797B0F3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27C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310E2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11F9D65A" w14:textId="139ADF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8A0F3CB" w14:textId="64EBB8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11B575F6" w14:textId="4BD020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670 </w:t>
            </w:r>
          </w:p>
        </w:tc>
      </w:tr>
      <w:tr w:rsidR="00EE2EAB" w:rsidRPr="00EE2EAB" w14:paraId="3E93C67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03C1A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98D5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3D213D98" w14:textId="32BD0B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F44CB85" w14:textId="4511E6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D4080A3" w14:textId="576823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4 </w:t>
            </w:r>
          </w:p>
        </w:tc>
      </w:tr>
      <w:tr w:rsidR="00EE2EAB" w:rsidRPr="00EE2EAB" w14:paraId="139CD76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3136C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0FDDB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20BA8D41" w14:textId="548298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FC9B82D" w14:textId="0F8A22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68AB6DB6" w14:textId="35209C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400 </w:t>
            </w:r>
          </w:p>
        </w:tc>
      </w:tr>
      <w:tr w:rsidR="00EE2EAB" w:rsidRPr="00EE2EAB" w14:paraId="310AE35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FF6C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595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51B272B6" w14:textId="44D94E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5E78888" w14:textId="33EAB8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5E6DB022" w14:textId="6FC105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6,372 </w:t>
            </w:r>
          </w:p>
        </w:tc>
      </w:tr>
      <w:tr w:rsidR="00EE2EAB" w:rsidRPr="00EE2EAB" w14:paraId="1357315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BF618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D86B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7F5A199" w14:textId="0B14A4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5454E3C" w14:textId="2C5921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2ED743F7" w14:textId="223BB8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85 </w:t>
            </w:r>
          </w:p>
        </w:tc>
      </w:tr>
      <w:tr w:rsidR="00EE2EAB" w:rsidRPr="00EE2EAB" w14:paraId="53B4CDB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0CFC4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36D43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7677D9BB" w14:textId="08FA56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EE8CB19" w14:textId="44C232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73C47B22" w14:textId="2B57B0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4 </w:t>
            </w:r>
          </w:p>
        </w:tc>
      </w:tr>
      <w:tr w:rsidR="00EE2EAB" w:rsidRPr="00EE2EAB" w14:paraId="462780E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419B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19BDC4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535E2BE4" w14:textId="3BFDDB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EC6A816" w14:textId="569650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062B4CA1" w14:textId="2DA5A2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0,590 </w:t>
            </w:r>
          </w:p>
        </w:tc>
      </w:tr>
      <w:tr w:rsidR="00EE2EAB" w:rsidRPr="00EE2EAB" w14:paraId="3B969A7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88CB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74C1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4A5F3153" w14:textId="50307C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F4199D" w14:textId="4EC94D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6F877B6B" w14:textId="2F428C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4 </w:t>
            </w:r>
          </w:p>
        </w:tc>
      </w:tr>
      <w:tr w:rsidR="00EE2EAB" w:rsidRPr="00EE2EAB" w14:paraId="3E3B5EF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B115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98B7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44D6EBE1" w14:textId="7EE39C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423EC89" w14:textId="21E2A7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7135F66B" w14:textId="300F8C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01 </w:t>
            </w:r>
          </w:p>
        </w:tc>
      </w:tr>
      <w:tr w:rsidR="00EE2EAB" w:rsidRPr="00EE2EAB" w14:paraId="0FE3BB5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B7A39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0CB57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589AAAF6" w14:textId="21206B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09D8E90" w14:textId="605980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772F311" w14:textId="462258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48 </w:t>
            </w:r>
          </w:p>
        </w:tc>
      </w:tr>
      <w:tr w:rsidR="00EE2EAB" w:rsidRPr="00EE2EAB" w14:paraId="2DFE10F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964B9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DE19D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21936731" w14:textId="022EE4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EEA7AD9" w14:textId="678BAC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477AB93" w14:textId="7CE6EE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5 </w:t>
            </w:r>
          </w:p>
        </w:tc>
      </w:tr>
      <w:tr w:rsidR="00EE2EAB" w:rsidRPr="00EE2EAB" w14:paraId="482FC07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DD1F8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E80E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745DD0" w14:textId="722950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23FAF15" w14:textId="0B001E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002C8D27" w14:textId="3E3ACB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36 </w:t>
            </w:r>
          </w:p>
        </w:tc>
      </w:tr>
      <w:tr w:rsidR="00EE2EAB" w:rsidRPr="00EE2EAB" w14:paraId="3D601AC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6C6D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37A7F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2A3256B7" w14:textId="0C783C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8356A9E" w14:textId="5F4FBC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4481BD1" w14:textId="497725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1 </w:t>
            </w:r>
          </w:p>
        </w:tc>
      </w:tr>
      <w:tr w:rsidR="00EE2EAB" w:rsidRPr="00EE2EAB" w14:paraId="6962475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EF6BA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1C4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64CC0802" w14:textId="0BA3AA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25C1F47" w14:textId="44D5CC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2328A583" w14:textId="3CE42D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42 </w:t>
            </w:r>
          </w:p>
        </w:tc>
      </w:tr>
      <w:tr w:rsidR="00EE2EAB" w:rsidRPr="00EE2EAB" w14:paraId="447DFF1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57C0A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69DA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E5B31E4" w14:textId="5DDF7F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B95B4F7" w14:textId="2ED939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394C7053" w14:textId="498D3E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9 </w:t>
            </w:r>
          </w:p>
        </w:tc>
      </w:tr>
      <w:tr w:rsidR="00EE2EAB" w:rsidRPr="00EE2EAB" w14:paraId="31BABC6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AFCE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847BD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C90DB59" w14:textId="0A2A42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C3BCE29" w14:textId="65A883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6D60B2DD" w14:textId="5AFF08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96 </w:t>
            </w:r>
          </w:p>
        </w:tc>
      </w:tr>
      <w:tr w:rsidR="00EE2EAB" w:rsidRPr="00EE2EAB" w14:paraId="25ED434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DB6A0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8067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00A312E" w14:textId="729D39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20D75D2" w14:textId="2A49B1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196DD767" w14:textId="797BE9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957 </w:t>
            </w:r>
          </w:p>
        </w:tc>
      </w:tr>
      <w:tr w:rsidR="00EE2EAB" w:rsidRPr="00EE2EAB" w14:paraId="64172EB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3B428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74FEC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195FE7AD" w14:textId="565D10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F478C3A" w14:textId="585CF3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46DB3F46" w14:textId="4F6A57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852 </w:t>
            </w:r>
          </w:p>
        </w:tc>
      </w:tr>
      <w:tr w:rsidR="00EE2EAB" w:rsidRPr="00EE2EAB" w14:paraId="08CD313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88EA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58AE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1E07B9" w14:textId="0B0080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61B1535" w14:textId="402B30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2809534B" w14:textId="1B7DE4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0 </w:t>
            </w:r>
          </w:p>
        </w:tc>
      </w:tr>
      <w:tr w:rsidR="00EE2EAB" w:rsidRPr="00EE2EAB" w14:paraId="61CCDDD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E539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EB64F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578CBF27" w14:textId="1BAAE9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D8E2531" w14:textId="32A880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6135A376" w14:textId="310052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516 </w:t>
            </w:r>
          </w:p>
        </w:tc>
      </w:tr>
      <w:tr w:rsidR="00EE2EAB" w:rsidRPr="00EE2EAB" w14:paraId="30338F0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66E07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BCFB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60F753A5" w14:textId="4A6E95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B50D6CF" w14:textId="0D405B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374D6BF6" w14:textId="6FFB54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00 </w:t>
            </w:r>
          </w:p>
        </w:tc>
      </w:tr>
      <w:tr w:rsidR="00EE2EAB" w:rsidRPr="00EE2EAB" w14:paraId="68A8B49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024D5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DE7F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21997F2C" w14:textId="7F8651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8B07F8C" w14:textId="12CA50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4619D90D" w14:textId="7D7008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0 </w:t>
            </w:r>
          </w:p>
        </w:tc>
      </w:tr>
      <w:tr w:rsidR="00EE2EAB" w:rsidRPr="00EE2EAB" w14:paraId="35F6768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25022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CFC72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4F1876EA" w14:textId="5A6BE5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896D4FB" w14:textId="1CD12A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4D75A98D" w14:textId="59DFE0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5 </w:t>
            </w:r>
          </w:p>
        </w:tc>
      </w:tr>
      <w:tr w:rsidR="00EE2EAB" w:rsidRPr="00EE2EAB" w14:paraId="0390982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2E70B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A5E0A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29A798BF" w14:textId="129AE7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D9B8E76" w14:textId="0D8687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73B50BBF" w14:textId="10890A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11 </w:t>
            </w:r>
          </w:p>
        </w:tc>
      </w:tr>
      <w:tr w:rsidR="00EE2EAB" w:rsidRPr="00EE2EAB" w14:paraId="2DADF61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29A3B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7AD9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00FEC502" w14:textId="439653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8D87F72" w14:textId="349891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349E0837" w14:textId="6FFEC8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833 </w:t>
            </w:r>
          </w:p>
        </w:tc>
      </w:tr>
      <w:tr w:rsidR="00EE2EAB" w:rsidRPr="00EE2EAB" w14:paraId="5E1E0894"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63DC7"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213CACF9" w14:textId="7776A46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2FC49058" w14:textId="44EC80A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22E2492D" w14:textId="30F3AAB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86,929 </w:t>
            </w:r>
          </w:p>
        </w:tc>
      </w:tr>
      <w:tr w:rsidR="00EE2EAB" w:rsidRPr="00EE2EAB" w14:paraId="0720777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C0FA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227A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72725C6" w14:textId="453DCB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E1186A" w14:textId="3E09B3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5D725B2B" w14:textId="31F5C9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7 </w:t>
            </w:r>
          </w:p>
        </w:tc>
      </w:tr>
      <w:tr w:rsidR="00EE2EAB" w:rsidRPr="00EE2EAB" w14:paraId="3F28398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3A07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0C53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541A6E60" w14:textId="0D60F9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50936D7" w14:textId="1C53BC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1D89810B" w14:textId="175DC6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3,835 </w:t>
            </w:r>
          </w:p>
        </w:tc>
      </w:tr>
      <w:tr w:rsidR="00EE2EAB" w:rsidRPr="00EE2EAB" w14:paraId="7232706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46C5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2C9C6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1578AC48" w14:textId="0537DA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5175F49C" w14:textId="23DD4D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3535F630" w14:textId="0A6B04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003 </w:t>
            </w:r>
          </w:p>
        </w:tc>
      </w:tr>
      <w:tr w:rsidR="00EE2EAB" w:rsidRPr="00EE2EAB" w14:paraId="4180265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0EAE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3CEC5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4642651F" w14:textId="3E75A6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C2E289B" w14:textId="4B7040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11D8B40E" w14:textId="2AA373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36 </w:t>
            </w:r>
          </w:p>
        </w:tc>
      </w:tr>
      <w:tr w:rsidR="00EE2EAB" w:rsidRPr="00EE2EAB" w14:paraId="53E3018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4CE79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5CBCC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49C412E9" w14:textId="4CC048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21659F4" w14:textId="54F503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2E8588EF" w14:textId="15E464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6,166 </w:t>
            </w:r>
          </w:p>
        </w:tc>
      </w:tr>
      <w:tr w:rsidR="00EE2EAB" w:rsidRPr="00EE2EAB" w14:paraId="1C1B278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BDAA0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175A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057CA6ED" w14:textId="493BCA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A1C7863" w14:textId="760083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14340D6" w14:textId="725014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2 </w:t>
            </w:r>
          </w:p>
        </w:tc>
      </w:tr>
      <w:tr w:rsidR="00EE2EAB" w:rsidRPr="00EE2EAB" w14:paraId="67EBD17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C88B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76F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5277928F" w14:textId="4FAB4E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03E686A" w14:textId="58107E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05389D01" w14:textId="152896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814 </w:t>
            </w:r>
          </w:p>
        </w:tc>
      </w:tr>
      <w:tr w:rsidR="00EE2EAB" w:rsidRPr="00EE2EAB" w14:paraId="1D0FBB6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CF41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B6C0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350CF2C2" w14:textId="737089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CC9D39E" w14:textId="57CC47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75C837C0" w14:textId="749A3F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211 </w:t>
            </w:r>
          </w:p>
        </w:tc>
      </w:tr>
      <w:tr w:rsidR="00EE2EAB" w:rsidRPr="00EE2EAB" w14:paraId="324DD78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56BF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5B746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298DDB41" w14:textId="389EFD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2110CC" w14:textId="209F63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098E4731" w14:textId="150A78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1 </w:t>
            </w:r>
          </w:p>
        </w:tc>
      </w:tr>
      <w:tr w:rsidR="00EE2EAB" w:rsidRPr="00EE2EAB" w14:paraId="6D63083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53114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CA3DC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49B03695" w14:textId="09DA0F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82ADCAE" w14:textId="6DD177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6F60BDEC" w14:textId="3DAE6D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4 </w:t>
            </w:r>
          </w:p>
        </w:tc>
      </w:tr>
      <w:tr w:rsidR="00EE2EAB" w:rsidRPr="00EE2EAB" w14:paraId="5DD34FA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3ED4A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1378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066C119C" w14:textId="57D4D8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AEC3FCC" w14:textId="08AAA1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545862CE" w14:textId="3EA5EC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6 </w:t>
            </w:r>
          </w:p>
        </w:tc>
      </w:tr>
      <w:tr w:rsidR="00EE2EAB" w:rsidRPr="00EE2EAB" w14:paraId="1D45B07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48DB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CA4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008F78DF" w14:textId="2C7881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B1CC22E" w14:textId="01037A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395216E9" w14:textId="0E791C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6,245 </w:t>
            </w:r>
          </w:p>
        </w:tc>
      </w:tr>
      <w:tr w:rsidR="00EE2EAB" w:rsidRPr="00EE2EAB" w14:paraId="134862A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8F8F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8EC17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62A0C433" w14:textId="009C66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C93CDCA" w14:textId="66F4DC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5D4AA27C" w14:textId="0DD4BE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54 </w:t>
            </w:r>
          </w:p>
        </w:tc>
      </w:tr>
      <w:tr w:rsidR="00EE2EAB" w:rsidRPr="00EE2EAB" w14:paraId="6EEBCB8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FDD1A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0A87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552CC5C9" w14:textId="13A219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1AC8BF5" w14:textId="444E1C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43820AF9" w14:textId="2D18AF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180 </w:t>
            </w:r>
          </w:p>
        </w:tc>
      </w:tr>
      <w:tr w:rsidR="00EE2EAB" w:rsidRPr="00EE2EAB" w14:paraId="7B843A1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EC929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BFEDA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0A0C770F" w14:textId="56F393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B40430F" w14:textId="10799D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0B594A4E" w14:textId="52B088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76 </w:t>
            </w:r>
          </w:p>
        </w:tc>
      </w:tr>
      <w:tr w:rsidR="00EE2EAB" w:rsidRPr="00EE2EAB" w14:paraId="22B043F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6A2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8166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E41F8C5" w14:textId="113FC7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3F193E1" w14:textId="18CC57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05C2F150" w14:textId="59F97E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135 </w:t>
            </w:r>
          </w:p>
        </w:tc>
      </w:tr>
      <w:tr w:rsidR="00EE2EAB" w:rsidRPr="00EE2EAB" w14:paraId="0AB3C5C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CDD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4152D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01330BD" w14:textId="23C212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B416C18" w14:textId="1BF2AF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7DCBFB8" w14:textId="2D138A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661 </w:t>
            </w:r>
          </w:p>
        </w:tc>
      </w:tr>
      <w:tr w:rsidR="00EE2EAB" w:rsidRPr="00EE2EAB" w14:paraId="33586BF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B7CF5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9936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33D4A741" w14:textId="677AE2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02138DE" w14:textId="2B8802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158F3E5E" w14:textId="5E1440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7,107 </w:t>
            </w:r>
          </w:p>
        </w:tc>
      </w:tr>
      <w:tr w:rsidR="00EE2EAB" w:rsidRPr="00EE2EAB" w14:paraId="472F1C2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321C4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73BB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6DE8BEDF" w14:textId="0B01DA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4EF5F29" w14:textId="270271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3E225BF8" w14:textId="48E882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509 </w:t>
            </w:r>
          </w:p>
        </w:tc>
      </w:tr>
      <w:tr w:rsidR="00EE2EAB" w:rsidRPr="00EE2EAB" w14:paraId="4BF1649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7BC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ABE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658ADB35" w14:textId="54EB89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086735" w14:textId="48BB55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2C6C25C3" w14:textId="170725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1 </w:t>
            </w:r>
          </w:p>
        </w:tc>
      </w:tr>
      <w:tr w:rsidR="00EE2EAB" w:rsidRPr="00EE2EAB" w14:paraId="5C28C42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C918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58BDD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5878B9D9" w14:textId="410073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A7EAF9F" w14:textId="35C9A9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59242EEB" w14:textId="6F8E35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379 </w:t>
            </w:r>
          </w:p>
        </w:tc>
      </w:tr>
      <w:tr w:rsidR="00EE2EAB" w:rsidRPr="00EE2EAB" w14:paraId="1E65963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F959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EEDEC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30E47758" w14:textId="12B612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7C32DA8" w14:textId="610CDC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25BB52D6" w14:textId="3C1643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97 </w:t>
            </w:r>
          </w:p>
        </w:tc>
      </w:tr>
      <w:tr w:rsidR="00EE2EAB" w:rsidRPr="00EE2EAB" w14:paraId="73C4FA25"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F7CFD"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30AACFAD" w14:textId="48E9E38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23EDEA8E" w14:textId="193D4C6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794C00BB" w14:textId="0C7C926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4,973 </w:t>
            </w:r>
          </w:p>
        </w:tc>
      </w:tr>
      <w:tr w:rsidR="00EE2EAB" w:rsidRPr="00EE2EAB" w14:paraId="054B133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D53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BE6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1741DB9B" w14:textId="2D07E3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4928553" w14:textId="48DF3F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1411ADF4" w14:textId="202FCD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3 </w:t>
            </w:r>
          </w:p>
        </w:tc>
      </w:tr>
      <w:tr w:rsidR="00EE2EAB" w:rsidRPr="00EE2EAB" w14:paraId="49B42BC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D6AA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0F5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53C4E26C" w14:textId="5F6BD1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32F197C" w14:textId="0860E5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00F17222" w14:textId="64408F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65 </w:t>
            </w:r>
          </w:p>
        </w:tc>
      </w:tr>
      <w:tr w:rsidR="00EE2EAB" w:rsidRPr="00EE2EAB" w14:paraId="3A90ACB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0A90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60F27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2641B9C9" w14:textId="2A35E9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42811A9A" w14:textId="0405EA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6DE663D4" w14:textId="4C5C3F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32 </w:t>
            </w:r>
          </w:p>
        </w:tc>
      </w:tr>
      <w:tr w:rsidR="00EE2EAB" w:rsidRPr="00EE2EAB" w14:paraId="603389B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3E7C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460D7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257FCEB9" w14:textId="5BBE2E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32A5B09" w14:textId="7355EE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7AF33B36" w14:textId="67B3D2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257 </w:t>
            </w:r>
          </w:p>
        </w:tc>
      </w:tr>
      <w:tr w:rsidR="00EE2EAB" w:rsidRPr="00EE2EAB" w14:paraId="22759E9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8131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4053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4CC5F964" w14:textId="2CC168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1FD4DF0" w14:textId="4B2E6E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4DA3DD82" w14:textId="4F344D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1 </w:t>
            </w:r>
          </w:p>
        </w:tc>
      </w:tr>
      <w:tr w:rsidR="00EE2EAB" w:rsidRPr="00EE2EAB" w14:paraId="23DCC52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51E2F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7C1A7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110FCB5B" w14:textId="408A65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5F9152A" w14:textId="5790B8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5FADA696" w14:textId="7F77F1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38 </w:t>
            </w:r>
          </w:p>
        </w:tc>
      </w:tr>
      <w:tr w:rsidR="00EE2EAB" w:rsidRPr="00EE2EAB" w14:paraId="316078D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39C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574E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35322080" w14:textId="021E4C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F15A7E3" w14:textId="4AD024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5CD6A40D" w14:textId="249172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60 </w:t>
            </w:r>
          </w:p>
        </w:tc>
      </w:tr>
      <w:tr w:rsidR="00EE2EAB" w:rsidRPr="00EE2EAB" w14:paraId="7DC4A88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89C1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58B2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1BC5201D" w14:textId="721F44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46DA7D0" w14:textId="0D2C73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2DCBC801" w14:textId="3DD145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4 </w:t>
            </w:r>
          </w:p>
        </w:tc>
      </w:tr>
      <w:tr w:rsidR="00EE2EAB" w:rsidRPr="00EE2EAB" w14:paraId="0E4FF11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81240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50A96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0E80253F" w14:textId="527EED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5219E47" w14:textId="5D7A9F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55C1FE91" w14:textId="295FCA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1 </w:t>
            </w:r>
          </w:p>
        </w:tc>
      </w:tr>
      <w:tr w:rsidR="00EE2EAB" w:rsidRPr="00EE2EAB" w14:paraId="61248DA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E004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21139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2BF9ED36" w14:textId="5570FC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E0E0A88" w14:textId="605AE1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6BB6DC0B" w14:textId="28CAA2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6 </w:t>
            </w:r>
          </w:p>
        </w:tc>
      </w:tr>
      <w:tr w:rsidR="00EE2EAB" w:rsidRPr="00EE2EAB" w14:paraId="34887B9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5A283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C6825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4582A602" w14:textId="3CA17A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0277E3B" w14:textId="681D52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46227FAA" w14:textId="794367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37 </w:t>
            </w:r>
          </w:p>
        </w:tc>
      </w:tr>
      <w:tr w:rsidR="00EE2EAB" w:rsidRPr="00EE2EAB" w14:paraId="6D6E378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FB34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1D56A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4293122D" w14:textId="0E01AF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F2D0E55" w14:textId="351548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1E8B9F62" w14:textId="02F759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90 </w:t>
            </w:r>
          </w:p>
        </w:tc>
      </w:tr>
      <w:tr w:rsidR="00EE2EAB" w:rsidRPr="00EE2EAB" w14:paraId="1F6CBB8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5560C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E6F972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5A07791B" w14:textId="179FEF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BDDFE4" w14:textId="138BCC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6E431AEC" w14:textId="240618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4 </w:t>
            </w:r>
          </w:p>
        </w:tc>
      </w:tr>
      <w:tr w:rsidR="00EE2EAB" w:rsidRPr="00EE2EAB" w14:paraId="72297DD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41F1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0A5DE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5C1FE08" w14:textId="21244B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E3B1D78" w14:textId="249F21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3CE68282" w14:textId="5AD052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9 </w:t>
            </w:r>
          </w:p>
        </w:tc>
      </w:tr>
      <w:tr w:rsidR="00EE2EAB" w:rsidRPr="00EE2EAB" w14:paraId="61502D6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D2E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14B5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4935404C" w14:textId="3922AA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AF073B6" w14:textId="51A83D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1593C744" w14:textId="6CEDF7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1 </w:t>
            </w:r>
          </w:p>
        </w:tc>
      </w:tr>
      <w:tr w:rsidR="00EE2EAB" w:rsidRPr="00EE2EAB" w14:paraId="73F1000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E9CC7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56A0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1D5C92A2" w14:textId="433F59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3722467" w14:textId="5225A3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4CEB24D6" w14:textId="34DC4A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58 </w:t>
            </w:r>
          </w:p>
        </w:tc>
      </w:tr>
      <w:tr w:rsidR="00EE2EAB" w:rsidRPr="00EE2EAB" w14:paraId="267D48D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B080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8FB53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92782CE" w14:textId="7CAEA6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1BD1D681" w14:textId="546980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5C1ED925" w14:textId="05E9C0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86 </w:t>
            </w:r>
          </w:p>
        </w:tc>
      </w:tr>
      <w:tr w:rsidR="00EE2EAB" w:rsidRPr="00EE2EAB" w14:paraId="7716AB0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5F54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42B63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55546658" w14:textId="23845D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1E71137" w14:textId="3D142E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388C3D41" w14:textId="54CA92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11 </w:t>
            </w:r>
          </w:p>
        </w:tc>
      </w:tr>
      <w:tr w:rsidR="00EE2EAB" w:rsidRPr="00EE2EAB" w14:paraId="335A912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BD8CD"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4AA8FF39" w14:textId="684A93B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505403E0" w14:textId="2820922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42257DDE" w14:textId="25894DA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071 </w:t>
            </w:r>
          </w:p>
        </w:tc>
      </w:tr>
      <w:tr w:rsidR="00EE2EAB" w:rsidRPr="00EE2EAB" w14:paraId="4325A76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7F676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AE92E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4246F333" w14:textId="513263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6ECBD5A" w14:textId="581B9E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328E6A9" w14:textId="743317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76 </w:t>
            </w:r>
          </w:p>
        </w:tc>
      </w:tr>
      <w:tr w:rsidR="00EE2EAB" w:rsidRPr="00EE2EAB" w14:paraId="1054282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300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903DF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58A5BE0A" w14:textId="4D5A2D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9785DE5" w14:textId="18C8D7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9B71958" w14:textId="50A2F1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r>
      <w:tr w:rsidR="00EE2EAB" w:rsidRPr="00EE2EAB" w14:paraId="2BBF0DC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960CB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7244B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14C3B6FE" w14:textId="6704F8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34FE7D2" w14:textId="4BF627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1B7D29F3" w14:textId="0F1974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8 </w:t>
            </w:r>
          </w:p>
        </w:tc>
      </w:tr>
      <w:tr w:rsidR="00EE2EAB" w:rsidRPr="00EE2EAB" w14:paraId="0AE673C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004C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44015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20F41F2E" w14:textId="336945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05CE082" w14:textId="7DB144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161DA8EE" w14:textId="7F637D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8 </w:t>
            </w:r>
          </w:p>
        </w:tc>
      </w:tr>
      <w:tr w:rsidR="00EE2EAB" w:rsidRPr="00EE2EAB" w14:paraId="051B432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F541E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F4C1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46AECD" w14:textId="586412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9ACBAFA" w14:textId="3790D8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28DCDC1" w14:textId="2703E4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64 </w:t>
            </w:r>
          </w:p>
        </w:tc>
      </w:tr>
      <w:tr w:rsidR="00EE2EAB" w:rsidRPr="00EE2EAB" w14:paraId="1E61733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EBE11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648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4B1A1B9" w14:textId="7AFC96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D961391" w14:textId="31F23C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317987F4" w14:textId="1652C3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5 </w:t>
            </w:r>
          </w:p>
        </w:tc>
      </w:tr>
      <w:tr w:rsidR="00EE2EAB" w:rsidRPr="00EE2EAB" w14:paraId="7343EC9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E853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A30B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474C38EB" w14:textId="0F463A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230780C" w14:textId="6BC740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287A34AF" w14:textId="7BF38B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r>
      <w:tr w:rsidR="00EE2EAB" w:rsidRPr="00EE2EAB" w14:paraId="7A23EA1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981C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5580F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39428337" w14:textId="261D1A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7B0A0E2" w14:textId="4B8433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E18D804" w14:textId="21DA75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 </w:t>
            </w:r>
          </w:p>
        </w:tc>
      </w:tr>
      <w:tr w:rsidR="00EE2EAB" w:rsidRPr="00EE2EAB" w14:paraId="266E9ED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86F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D0B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06C52891" w14:textId="3DD88D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4B1F1CE" w14:textId="658C33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9964F57" w14:textId="27E3F3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r>
      <w:tr w:rsidR="00EE2EAB" w:rsidRPr="00EE2EAB" w14:paraId="2476BAE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D0569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972A2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4538529D" w14:textId="1EEBBE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CC618F8" w14:textId="74A8FE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6B8A3F4" w14:textId="44872A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r>
      <w:tr w:rsidR="00EE2EAB" w:rsidRPr="00EE2EAB" w14:paraId="09A9C1B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EC31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A1E1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51A283AC" w14:textId="40D938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2A2336D" w14:textId="3847A2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039BC38E" w14:textId="0D1291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32 </w:t>
            </w:r>
          </w:p>
        </w:tc>
      </w:tr>
      <w:tr w:rsidR="00EE2EAB" w:rsidRPr="00EE2EAB" w14:paraId="0746BE1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79DDA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3A1F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46CE89B6" w14:textId="5BB5B4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85D777" w14:textId="16D74F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5A7F3F5" w14:textId="4C805B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r>
      <w:tr w:rsidR="00EE2EAB" w:rsidRPr="00EE2EAB" w14:paraId="63DA803B"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F677A1"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D583314" w14:textId="673B6FB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6BAC6D11" w14:textId="46B28A8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7,590 </w:t>
            </w:r>
          </w:p>
        </w:tc>
        <w:tc>
          <w:tcPr>
            <w:tcW w:w="694" w:type="pct"/>
            <w:tcBorders>
              <w:top w:val="nil"/>
              <w:left w:val="nil"/>
              <w:bottom w:val="single" w:sz="4" w:space="0" w:color="000000"/>
              <w:right w:val="single" w:sz="4" w:space="0" w:color="000000"/>
            </w:tcBorders>
            <w:shd w:val="clear" w:color="BFBFBF" w:fill="BFBFBF"/>
            <w:vAlign w:val="center"/>
            <w:hideMark/>
          </w:tcPr>
          <w:p w14:paraId="50E1071B" w14:textId="1BB052B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36,401 </w:t>
            </w:r>
          </w:p>
        </w:tc>
      </w:tr>
      <w:tr w:rsidR="00EE2EAB" w:rsidRPr="00EE2EAB" w14:paraId="433A8339"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64713"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64919677" w14:textId="7A0CDDD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40464905" w14:textId="714C5FC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636C0CF8" w14:textId="2B1B7AE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395 </w:t>
            </w:r>
          </w:p>
        </w:tc>
      </w:tr>
      <w:tr w:rsidR="00EE2EAB" w:rsidRPr="00EE2EAB" w14:paraId="68D11F5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C90896"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95B2507"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18A862C6" w14:textId="7652FC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E2089F" w14:textId="5E1ED0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10716234" w14:textId="6F935B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98 </w:t>
            </w:r>
          </w:p>
        </w:tc>
      </w:tr>
      <w:tr w:rsidR="00EE2EAB" w:rsidRPr="00EE2EAB" w14:paraId="136A97C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ABF3C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48C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6D7F484A" w14:textId="0CBEC4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70542C2" w14:textId="3B0734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2FDEDA54" w14:textId="63DA3E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2 </w:t>
            </w:r>
          </w:p>
        </w:tc>
      </w:tr>
      <w:tr w:rsidR="00EE2EAB" w:rsidRPr="00EE2EAB" w14:paraId="3646673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4E00F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7E2B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4A1252CA" w14:textId="22648A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BFED90A" w14:textId="3B18D5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3AD91D50" w14:textId="40B77E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6 </w:t>
            </w:r>
          </w:p>
        </w:tc>
      </w:tr>
      <w:tr w:rsidR="00EE2EAB" w:rsidRPr="00EE2EAB" w14:paraId="2B92BBF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F3A5E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30ED8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1546FD" w14:textId="5AF6B4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250FD73" w14:textId="2DA2C1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5817FEB1" w14:textId="4DAC4B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73 </w:t>
            </w:r>
          </w:p>
        </w:tc>
      </w:tr>
      <w:tr w:rsidR="00EE2EAB" w:rsidRPr="00EE2EAB" w14:paraId="7D6CEEC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0FF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87F1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2141C54F" w14:textId="6B3CBB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33B3E77" w14:textId="053F2A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42D8421B" w14:textId="0F5FA1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46 </w:t>
            </w:r>
          </w:p>
        </w:tc>
      </w:tr>
      <w:tr w:rsidR="00EE2EAB" w:rsidRPr="00EE2EAB" w14:paraId="78C95EA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115AD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D7422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101092CE" w14:textId="0031A6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6DC9FC2" w14:textId="322A6F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38E9B4C9" w14:textId="6C3A03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76 </w:t>
            </w:r>
          </w:p>
        </w:tc>
      </w:tr>
      <w:tr w:rsidR="00EE2EAB" w:rsidRPr="00EE2EAB" w14:paraId="386F8C2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1327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ACF2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2B293082" w14:textId="7552CF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636A6F1" w14:textId="591666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59AF62D6" w14:textId="142850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9 </w:t>
            </w:r>
          </w:p>
        </w:tc>
      </w:tr>
      <w:tr w:rsidR="00EE2EAB" w:rsidRPr="00EE2EAB" w14:paraId="3CCB316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616B6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2D6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48C1D15B" w14:textId="4C02CC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8958D0" w14:textId="682514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06210BB7" w14:textId="69F601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8 </w:t>
            </w:r>
          </w:p>
        </w:tc>
      </w:tr>
      <w:tr w:rsidR="00EE2EAB" w:rsidRPr="00EE2EAB" w14:paraId="3C09C42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28E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9F7D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61985044" w14:textId="141103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B4C1C7E" w14:textId="52A154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1EDD4CF" w14:textId="1564D7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r>
      <w:tr w:rsidR="00EE2EAB" w:rsidRPr="00EE2EAB" w14:paraId="680F149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B77D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59C6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062B6742" w14:textId="0ECEBD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A2513D6" w14:textId="499FDF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0B76CFD0" w14:textId="56D6B1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1 </w:t>
            </w:r>
          </w:p>
        </w:tc>
      </w:tr>
      <w:tr w:rsidR="00EE2EAB" w:rsidRPr="00EE2EAB" w14:paraId="2077242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9596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CB290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6AF10CB0" w14:textId="5F4A53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C80A98F" w14:textId="557F8E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2EF5A2E6" w14:textId="7A780B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0 </w:t>
            </w:r>
          </w:p>
        </w:tc>
      </w:tr>
      <w:tr w:rsidR="00EE2EAB" w:rsidRPr="00EE2EAB" w14:paraId="0F54862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B1BF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1C10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52BC98E7" w14:textId="3FA3C3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842C45D" w14:textId="5D72D9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473F396" w14:textId="59C4C3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r>
      <w:tr w:rsidR="00EE2EAB" w:rsidRPr="00EE2EAB" w14:paraId="36CA41B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A62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84348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E102E1" w14:textId="4F4B83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8383CBD" w14:textId="734EDA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507F180B" w14:textId="0F818C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9 </w:t>
            </w:r>
          </w:p>
        </w:tc>
      </w:tr>
      <w:tr w:rsidR="00EE2EAB" w:rsidRPr="00EE2EAB" w14:paraId="53D1708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484D5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BFB7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247ADD8C" w14:textId="1A0A0C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8920B1E" w14:textId="5BA192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35C14DC6" w14:textId="437AEE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9 </w:t>
            </w:r>
          </w:p>
        </w:tc>
      </w:tr>
      <w:tr w:rsidR="00EE2EAB" w:rsidRPr="00EE2EAB" w14:paraId="113ADC2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D6F5D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A0EF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6A0A16EC" w14:textId="18B74C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01E386C" w14:textId="68C067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42675529" w14:textId="5BCB3E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8 </w:t>
            </w:r>
          </w:p>
        </w:tc>
      </w:tr>
      <w:tr w:rsidR="00EE2EAB" w:rsidRPr="00EE2EAB" w14:paraId="29239A3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C072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4C28B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44C3708A" w14:textId="2190F3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8C13979" w14:textId="383CDC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7C69A8B" w14:textId="00141E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r>
      <w:tr w:rsidR="00EE2EAB" w:rsidRPr="00EE2EAB" w14:paraId="6728D7C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F1F8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C903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1992DCA8" w14:textId="766EBE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227D2CD" w14:textId="4F2989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CCEDE09" w14:textId="565FDE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r>
      <w:tr w:rsidR="00EE2EAB" w:rsidRPr="00EE2EAB" w14:paraId="634D793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A1B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213DD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4A4DB57F" w14:textId="53F50B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238ADEB" w14:textId="2E97AA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374CF9C" w14:textId="59118E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6 </w:t>
            </w:r>
          </w:p>
        </w:tc>
      </w:tr>
      <w:tr w:rsidR="00EE2EAB" w:rsidRPr="00EE2EAB" w14:paraId="47BDEEE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2F782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1A68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1BFF00AF" w14:textId="2E3669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C9F97E" w14:textId="5BF52C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F7507EC" w14:textId="2FFDDD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 </w:t>
            </w:r>
          </w:p>
        </w:tc>
      </w:tr>
      <w:tr w:rsidR="00EE2EAB" w:rsidRPr="00EE2EAB" w14:paraId="7E3416F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406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FD986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4ECDC266" w14:textId="00054A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6A7A85C" w14:textId="67F21F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28F29B14" w14:textId="1834A0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8 </w:t>
            </w:r>
          </w:p>
        </w:tc>
      </w:tr>
      <w:tr w:rsidR="00EE2EAB" w:rsidRPr="00EE2EAB" w14:paraId="269BB6C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61231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8C403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6B873D90" w14:textId="0BEA97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51AC22" w14:textId="5EDFDC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E4560B4" w14:textId="1BE22E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r>
      <w:tr w:rsidR="00EE2EAB" w:rsidRPr="00EE2EAB" w14:paraId="2D1DC04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ECA0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59460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53E18D48" w14:textId="35CF3B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EF5E936" w14:textId="2F4183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B007F3B" w14:textId="7EDE6C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0 </w:t>
            </w:r>
          </w:p>
        </w:tc>
      </w:tr>
      <w:tr w:rsidR="00EE2EAB" w:rsidRPr="00EE2EAB" w14:paraId="0561B22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65D5A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1750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2B36AD4" w14:textId="2DCE08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8162654" w14:textId="6539A0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14C930CC" w14:textId="3ADC34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2 </w:t>
            </w:r>
          </w:p>
        </w:tc>
      </w:tr>
      <w:tr w:rsidR="00EE2EAB" w:rsidRPr="00EE2EAB" w14:paraId="571B1CC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BD3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DED6A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61DE8E33" w14:textId="77C16E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2023530" w14:textId="4A1E4E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9BF332E" w14:textId="773B78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 </w:t>
            </w:r>
          </w:p>
        </w:tc>
      </w:tr>
      <w:tr w:rsidR="00EE2EAB" w:rsidRPr="00EE2EAB" w14:paraId="48280EF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C4A3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293D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518510D" w14:textId="4B6048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0EA2914" w14:textId="50020F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236B770" w14:textId="468412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r>
      <w:tr w:rsidR="00EE2EAB" w:rsidRPr="00EE2EAB" w14:paraId="7524FC7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D3EEC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D281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0777FE7" w14:textId="5B56B7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728554" w14:textId="11DBE0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1B71BB23" w14:textId="71479E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7 </w:t>
            </w:r>
          </w:p>
        </w:tc>
      </w:tr>
      <w:tr w:rsidR="00EE2EAB" w:rsidRPr="00EE2EAB" w14:paraId="2C9CBCF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F6376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819B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07BEB31C" w14:textId="22D78E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9E9ECCC" w14:textId="0044E3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E2E2DB7" w14:textId="49C8E9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2 </w:t>
            </w:r>
          </w:p>
        </w:tc>
      </w:tr>
      <w:tr w:rsidR="00EE2EAB" w:rsidRPr="00EE2EAB" w14:paraId="4A44746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0B2B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6FAF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5456787F" w14:textId="4B736A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5984C5" w14:textId="67DF98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49472ADE" w14:textId="78E54C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3 </w:t>
            </w:r>
          </w:p>
        </w:tc>
      </w:tr>
      <w:tr w:rsidR="00EE2EAB" w:rsidRPr="00EE2EAB" w14:paraId="1B66AD8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330AA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2D9EF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05371BFB" w14:textId="24BBB8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E3927E7" w14:textId="27D9CD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61BC99D7" w14:textId="50390B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2 </w:t>
            </w:r>
          </w:p>
        </w:tc>
      </w:tr>
      <w:tr w:rsidR="00EE2EAB" w:rsidRPr="00EE2EAB" w14:paraId="235A037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C583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0B14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254D202C" w14:textId="43D8DA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AD800BE" w14:textId="4ADC38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6BA13ACF" w14:textId="54F4F2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4 </w:t>
            </w:r>
          </w:p>
        </w:tc>
      </w:tr>
      <w:tr w:rsidR="00EE2EAB" w:rsidRPr="00EE2EAB" w14:paraId="6243050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3FE9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89D0B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08183C92" w14:textId="0C088D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4D862EA" w14:textId="79F54C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1C57757D" w14:textId="1A7180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5 </w:t>
            </w:r>
          </w:p>
        </w:tc>
      </w:tr>
      <w:tr w:rsidR="00EE2EAB" w:rsidRPr="00EE2EAB" w14:paraId="410F90F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444A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6B22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0B0E9C38" w14:textId="01EC6A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8BBA14" w14:textId="4D2EED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D6E71C5" w14:textId="4D14A8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 </w:t>
            </w:r>
          </w:p>
        </w:tc>
      </w:tr>
      <w:tr w:rsidR="00EE2EAB" w:rsidRPr="00EE2EAB" w14:paraId="0C82F2DF"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9646C"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6DCE2D0B" w14:textId="6F51B5D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19A2E67A" w14:textId="4C69FD9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197083F4" w14:textId="29FDC9A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4,885 </w:t>
            </w:r>
          </w:p>
        </w:tc>
      </w:tr>
      <w:tr w:rsidR="00EE2EAB" w:rsidRPr="00EE2EAB" w14:paraId="5DEABF3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C1694"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2EADCC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67244376" w14:textId="1801B3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53CF429" w14:textId="7EA0E4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3E6FB11F" w14:textId="77427C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7 </w:t>
            </w:r>
          </w:p>
        </w:tc>
      </w:tr>
      <w:tr w:rsidR="00EE2EAB" w:rsidRPr="00EE2EAB" w14:paraId="2D26FC3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669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F4DA1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555FA53B" w14:textId="0B1FBD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152B275" w14:textId="44BB12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6C950D2A" w14:textId="38CED4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8 </w:t>
            </w:r>
          </w:p>
        </w:tc>
      </w:tr>
      <w:tr w:rsidR="00EE2EAB" w:rsidRPr="00EE2EAB" w14:paraId="0711C9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A6C2D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D8B6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C2A757D" w14:textId="7D7A84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3EA32A6" w14:textId="12A5EB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3AA5D60F" w14:textId="1B0ABE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75 </w:t>
            </w:r>
          </w:p>
        </w:tc>
      </w:tr>
      <w:tr w:rsidR="00EE2EAB" w:rsidRPr="00EE2EAB" w14:paraId="29399BA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693B7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1BB23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71904A88" w14:textId="4AC536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78834EC" w14:textId="0FB569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4F6322C4" w14:textId="37A88A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7 </w:t>
            </w:r>
          </w:p>
        </w:tc>
      </w:tr>
      <w:tr w:rsidR="00EE2EAB" w:rsidRPr="00EE2EAB" w14:paraId="6CF4A61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156F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EB0F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5086BA22" w14:textId="494DF2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B9F871D" w14:textId="3B397D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120F386F" w14:textId="476AB1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37 </w:t>
            </w:r>
          </w:p>
        </w:tc>
      </w:tr>
      <w:tr w:rsidR="00EE2EAB" w:rsidRPr="00EE2EAB" w14:paraId="2DCC61F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4507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DFC12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27026398" w14:textId="28970B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1B37C69" w14:textId="2EEA58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7DB898D7" w14:textId="2EE33E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1 </w:t>
            </w:r>
          </w:p>
        </w:tc>
      </w:tr>
      <w:tr w:rsidR="00EE2EAB" w:rsidRPr="00EE2EAB" w14:paraId="3899D28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D8511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AB0CC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42164E6A" w14:textId="6ED485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CCB18B7" w14:textId="2DCA67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6800703" w14:textId="305CCE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5 </w:t>
            </w:r>
          </w:p>
        </w:tc>
      </w:tr>
      <w:tr w:rsidR="00EE2EAB" w:rsidRPr="00EE2EAB" w14:paraId="0458FBE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2EA07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E04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593D4A6" w14:textId="3BC44E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351D5CE" w14:textId="5E5B3B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584024D" w14:textId="6C5547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r>
      <w:tr w:rsidR="00EE2EAB" w:rsidRPr="00EE2EAB" w14:paraId="7217EBA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360D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6624B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079B64D0" w14:textId="76A062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F773B5A" w14:textId="395EAB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4C2CE9F3" w14:textId="434F80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3 </w:t>
            </w:r>
          </w:p>
        </w:tc>
      </w:tr>
      <w:tr w:rsidR="00EE2EAB" w:rsidRPr="00EE2EAB" w14:paraId="1AE8B1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8B12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71CBB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3AA0E015" w14:textId="73D790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8C14CBC" w14:textId="2339B5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3AA9B099" w14:textId="1B9CF4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68 </w:t>
            </w:r>
          </w:p>
        </w:tc>
      </w:tr>
      <w:tr w:rsidR="00EE2EAB" w:rsidRPr="00EE2EAB" w14:paraId="4980F5B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EB86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8A356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62302090" w14:textId="4DD575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B5E1438" w14:textId="593AA2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33A955E" w14:textId="23575F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r>
      <w:tr w:rsidR="00EE2EAB" w:rsidRPr="00EE2EAB" w14:paraId="2877590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5F3AA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5A1C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46FD2ECF" w14:textId="206DCA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9F99DCD" w14:textId="01D9A3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7827C32C" w14:textId="327E23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2 </w:t>
            </w:r>
          </w:p>
        </w:tc>
      </w:tr>
      <w:tr w:rsidR="00EE2EAB" w:rsidRPr="00EE2EAB" w14:paraId="262BF91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9E7C7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19B9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71F99568" w14:textId="471B2C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EE5AFDE" w14:textId="69611B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1C989F82" w14:textId="709327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1 </w:t>
            </w:r>
          </w:p>
        </w:tc>
      </w:tr>
      <w:tr w:rsidR="00EE2EAB" w:rsidRPr="00EE2EAB" w14:paraId="78A64E1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00EB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4E2A6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57BC9831" w14:textId="49A47A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92765F7" w14:textId="1761B9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77FB095" w14:textId="008CF1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9 </w:t>
            </w:r>
          </w:p>
        </w:tc>
      </w:tr>
      <w:tr w:rsidR="00EE2EAB" w:rsidRPr="00EE2EAB" w14:paraId="175152C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0DF1D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029A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7FE7FD61" w14:textId="64AE95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1F06329" w14:textId="17D241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7E18C52D" w14:textId="213206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9 </w:t>
            </w:r>
          </w:p>
        </w:tc>
      </w:tr>
      <w:tr w:rsidR="00EE2EAB" w:rsidRPr="00EE2EAB" w14:paraId="7B2C22D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E1576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33D0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38A9D066" w14:textId="24967D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5ACA721" w14:textId="746988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2B94812B" w14:textId="4DCC47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9 </w:t>
            </w:r>
          </w:p>
        </w:tc>
      </w:tr>
      <w:tr w:rsidR="00EE2EAB" w:rsidRPr="00EE2EAB" w14:paraId="18DD678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41723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C869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278F9692" w14:textId="788F0C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A902240" w14:textId="438F49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167EC878" w14:textId="66F474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5 </w:t>
            </w:r>
          </w:p>
        </w:tc>
      </w:tr>
      <w:tr w:rsidR="00EE2EAB" w:rsidRPr="00EE2EAB" w14:paraId="3273944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DA82C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733F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2FF0EB90" w14:textId="4D8541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889C309" w14:textId="153280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680C144C" w14:textId="50C90E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8 </w:t>
            </w:r>
          </w:p>
        </w:tc>
      </w:tr>
      <w:tr w:rsidR="00EE2EAB" w:rsidRPr="00EE2EAB" w14:paraId="045F835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0B69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EDE9B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2C3DBD" w14:textId="2BDF5C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9496C33" w14:textId="4ED00A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10C8D9FD" w14:textId="5ECFB3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91 </w:t>
            </w:r>
          </w:p>
        </w:tc>
      </w:tr>
      <w:tr w:rsidR="00EE2EAB" w:rsidRPr="00EE2EAB" w14:paraId="1FD646D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DB4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3EEEE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525F9D5C" w14:textId="173472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924A7EA" w14:textId="32B8CE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4E4A9F83" w14:textId="70DE61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0 </w:t>
            </w:r>
          </w:p>
        </w:tc>
      </w:tr>
      <w:tr w:rsidR="00EE2EAB" w:rsidRPr="00EE2EAB" w14:paraId="3C454C6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67C52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031AF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642F7A88" w14:textId="3E7016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7CA1C7" w14:textId="2C53A4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24571820" w14:textId="39AC6A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66 </w:t>
            </w:r>
          </w:p>
        </w:tc>
      </w:tr>
      <w:tr w:rsidR="00EE2EAB" w:rsidRPr="00EE2EAB" w14:paraId="2EE1B5A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900D6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5E7B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1AA98B1" w14:textId="39BCA8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B0ADB8" w14:textId="625358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D054981" w14:textId="5E02C2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8 </w:t>
            </w:r>
          </w:p>
        </w:tc>
      </w:tr>
      <w:tr w:rsidR="00EE2EAB" w:rsidRPr="00EE2EAB" w14:paraId="37024E4A"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28EB4"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11294A5D" w14:textId="6EC3DD4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78168362" w14:textId="7BEBFBD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5,481 </w:t>
            </w:r>
          </w:p>
        </w:tc>
        <w:tc>
          <w:tcPr>
            <w:tcW w:w="694" w:type="pct"/>
            <w:tcBorders>
              <w:top w:val="nil"/>
              <w:left w:val="nil"/>
              <w:bottom w:val="single" w:sz="4" w:space="0" w:color="000000"/>
              <w:right w:val="single" w:sz="4" w:space="0" w:color="000000"/>
            </w:tcBorders>
            <w:shd w:val="clear" w:color="D8D8D8" w:fill="D8D8D8"/>
            <w:vAlign w:val="center"/>
            <w:hideMark/>
          </w:tcPr>
          <w:p w14:paraId="12BB503F" w14:textId="1E05C09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8,365 </w:t>
            </w:r>
          </w:p>
        </w:tc>
      </w:tr>
      <w:tr w:rsidR="00EE2EAB" w:rsidRPr="00EE2EAB" w14:paraId="033EBAF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8238B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C6711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BEC4FA7" w14:textId="74C1ED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3B86F2A" w14:textId="5EFFB5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658D929F" w14:textId="5AEE94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3 </w:t>
            </w:r>
          </w:p>
        </w:tc>
      </w:tr>
      <w:tr w:rsidR="00EE2EAB" w:rsidRPr="00EE2EAB" w14:paraId="244C0B7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97BAC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603E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062F51BD" w14:textId="5F1770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05F7D53" w14:textId="088819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4A57C5CC" w14:textId="7EAFFA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98 </w:t>
            </w:r>
          </w:p>
        </w:tc>
      </w:tr>
      <w:tr w:rsidR="00EE2EAB" w:rsidRPr="00EE2EAB" w14:paraId="25499DB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16E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E6CD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4964CBAF" w14:textId="5A7EF9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AE6CBD2" w14:textId="04A9A5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4326098F" w14:textId="7A7D47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45 </w:t>
            </w:r>
          </w:p>
        </w:tc>
      </w:tr>
      <w:tr w:rsidR="00EE2EAB" w:rsidRPr="00EE2EAB" w14:paraId="57AC6AD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495D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64B4C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7277995E" w14:textId="6F3D4B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143A701" w14:textId="29168EE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4B6AB4F1" w14:textId="27D929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88 </w:t>
            </w:r>
          </w:p>
        </w:tc>
      </w:tr>
      <w:tr w:rsidR="00EE2EAB" w:rsidRPr="00EE2EAB" w14:paraId="7B8FD4D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8B02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E657D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5EC5AE52" w14:textId="4CB269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0BD755A" w14:textId="79B93C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5F4BD74F" w14:textId="4F883C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522 </w:t>
            </w:r>
          </w:p>
        </w:tc>
      </w:tr>
      <w:tr w:rsidR="00EE2EAB" w:rsidRPr="00EE2EAB" w14:paraId="50CB9E6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E4AEC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1188D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6ABA9E2D" w14:textId="632798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1453260D" w14:textId="697C06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54E7844F" w14:textId="3161BC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913 </w:t>
            </w:r>
          </w:p>
        </w:tc>
      </w:tr>
      <w:tr w:rsidR="00EE2EAB" w:rsidRPr="00EE2EAB" w14:paraId="0C72AD0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85E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9AB43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09FF91AC" w14:textId="680981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C842D1B" w14:textId="1541B5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5C3326F" w14:textId="570F43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r>
      <w:tr w:rsidR="00EE2EAB" w:rsidRPr="00EE2EAB" w14:paraId="114E708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65DF0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2A13C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42461D13" w14:textId="50D497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6D642F0" w14:textId="047DD2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34D2AD48" w14:textId="28B8DE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8 </w:t>
            </w:r>
          </w:p>
        </w:tc>
      </w:tr>
      <w:tr w:rsidR="00EE2EAB" w:rsidRPr="00EE2EAB" w14:paraId="7712D38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40E9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54A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550DE2EC" w14:textId="623F86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0C74CA2" w14:textId="50BAD3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48D38E9C" w14:textId="69053B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5 </w:t>
            </w:r>
          </w:p>
        </w:tc>
      </w:tr>
      <w:tr w:rsidR="00EE2EAB" w:rsidRPr="00EE2EAB" w14:paraId="16A289F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8FE1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8868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605CEE02" w14:textId="6EEA35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823B930" w14:textId="11913B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3D8446F2" w14:textId="04E80F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8 </w:t>
            </w:r>
          </w:p>
        </w:tc>
      </w:tr>
      <w:tr w:rsidR="00EE2EAB" w:rsidRPr="00EE2EAB" w14:paraId="53DECA9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933F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06D70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31743994" w14:textId="10924F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D1BD47" w14:textId="1AA408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535736D1" w14:textId="54DE7D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89 </w:t>
            </w:r>
          </w:p>
        </w:tc>
      </w:tr>
      <w:tr w:rsidR="00EE2EAB" w:rsidRPr="00EE2EAB" w14:paraId="2D3C3E2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0ED47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F9389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27FBBEA9" w14:textId="019FF1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FCE24C5" w14:textId="156101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2658F6E" w14:textId="138AD1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 </w:t>
            </w:r>
          </w:p>
        </w:tc>
      </w:tr>
      <w:tr w:rsidR="00EE2EAB" w:rsidRPr="00EE2EAB" w14:paraId="0199E6D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29848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D52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19DD52E4" w14:textId="31EC43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C1A289" w14:textId="69B0EF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51854AF8" w14:textId="2FAC15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1 </w:t>
            </w:r>
          </w:p>
        </w:tc>
      </w:tr>
      <w:tr w:rsidR="00EE2EAB" w:rsidRPr="00EE2EAB" w14:paraId="4717155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3951F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097F3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79623F33" w14:textId="2488AA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1F8465" w14:textId="46DDBB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5926F879" w14:textId="18B412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5 </w:t>
            </w:r>
          </w:p>
        </w:tc>
      </w:tr>
      <w:tr w:rsidR="00EE2EAB" w:rsidRPr="00EE2EAB" w14:paraId="3D1FE44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9BA81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8B63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677E92D7" w14:textId="682C6A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DD43711" w14:textId="67DF69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15175C5" w14:textId="4C3060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4 </w:t>
            </w:r>
          </w:p>
        </w:tc>
      </w:tr>
      <w:tr w:rsidR="00EE2EAB" w:rsidRPr="00EE2EAB" w14:paraId="00865A4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8640B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6E08D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7056282C" w14:textId="1B710A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4501ACB" w14:textId="334B10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0020AC80" w14:textId="505942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3 </w:t>
            </w:r>
          </w:p>
        </w:tc>
      </w:tr>
      <w:tr w:rsidR="00EE2EAB" w:rsidRPr="00EE2EAB" w14:paraId="1AA73EA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4337D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C1B1E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5FD2703C" w14:textId="006336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728AA08" w14:textId="2092C1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5E0FAE86" w14:textId="0DE3C3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r>
      <w:tr w:rsidR="00EE2EAB" w:rsidRPr="00EE2EAB" w14:paraId="54349F3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1C06D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FC62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44A130F7" w14:textId="0151BE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E03E0E" w14:textId="5DC50A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3B9A67C" w14:textId="5A2FB3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3 </w:t>
            </w:r>
          </w:p>
        </w:tc>
      </w:tr>
      <w:tr w:rsidR="00EE2EAB" w:rsidRPr="00EE2EAB" w14:paraId="1EB8A9A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CCD55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21A56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67D333BD" w14:textId="6F2EF3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C74C9E7" w14:textId="23331E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17728082" w14:textId="508D79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0 </w:t>
            </w:r>
          </w:p>
        </w:tc>
      </w:tr>
      <w:tr w:rsidR="00EE2EAB" w:rsidRPr="00EE2EAB" w14:paraId="36E40D7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5269B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AEE58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49A84788" w14:textId="62D06E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7CCFDED" w14:textId="4D9BCF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E365EE9" w14:textId="70A3F2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7 </w:t>
            </w:r>
          </w:p>
        </w:tc>
      </w:tr>
      <w:tr w:rsidR="00EE2EAB" w:rsidRPr="00EE2EAB" w14:paraId="70ACBC5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E5CC7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21EE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CC8D27E" w14:textId="3F88E1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4023A8" w14:textId="1B1558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AA4D5DA" w14:textId="78C902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1 </w:t>
            </w:r>
          </w:p>
        </w:tc>
      </w:tr>
      <w:tr w:rsidR="00EE2EAB" w:rsidRPr="00EE2EAB" w14:paraId="127D07D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380D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2D3E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F750C7" w14:textId="5C97FB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2E2CDAA" w14:textId="58BAA1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11F8D7D7" w14:textId="5DA54A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47 </w:t>
            </w:r>
          </w:p>
        </w:tc>
      </w:tr>
      <w:tr w:rsidR="00EE2EAB" w:rsidRPr="00EE2EAB" w14:paraId="632B8AE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A3319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B2C10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00A317F6" w14:textId="46199B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BDAEE9E" w14:textId="12577A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6900EA5B" w14:textId="452DE1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98 </w:t>
            </w:r>
          </w:p>
        </w:tc>
      </w:tr>
      <w:tr w:rsidR="00EE2EAB" w:rsidRPr="00EE2EAB" w14:paraId="6DFAA40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7D6A6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68F0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F179B1" w14:textId="15361B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CD65118" w14:textId="758543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80 </w:t>
            </w:r>
          </w:p>
        </w:tc>
        <w:tc>
          <w:tcPr>
            <w:tcW w:w="694" w:type="pct"/>
            <w:tcBorders>
              <w:top w:val="nil"/>
              <w:left w:val="nil"/>
              <w:bottom w:val="single" w:sz="4" w:space="0" w:color="000000"/>
              <w:right w:val="single" w:sz="4" w:space="0" w:color="000000"/>
            </w:tcBorders>
            <w:shd w:val="clear" w:color="auto" w:fill="auto"/>
            <w:noWrap/>
            <w:vAlign w:val="center"/>
            <w:hideMark/>
          </w:tcPr>
          <w:p w14:paraId="24F1DEBC" w14:textId="4014CF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480 </w:t>
            </w:r>
          </w:p>
        </w:tc>
      </w:tr>
      <w:tr w:rsidR="00EE2EAB" w:rsidRPr="00EE2EAB" w14:paraId="07DCC59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41A5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23DF5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33ADA20" w14:textId="6D8644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3CEE434" w14:textId="282FE1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3156BFE" w14:textId="78463B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1 </w:t>
            </w:r>
          </w:p>
        </w:tc>
      </w:tr>
      <w:tr w:rsidR="00EE2EAB" w:rsidRPr="00EE2EAB" w14:paraId="530BF4D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5154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E6CC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7E8017A2" w14:textId="6FF4CE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317A009" w14:textId="1CDBB1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0C632841" w14:textId="3259AA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262 </w:t>
            </w:r>
          </w:p>
        </w:tc>
      </w:tr>
      <w:tr w:rsidR="00EE2EAB" w:rsidRPr="00EE2EAB" w14:paraId="57BB02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BBE06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9C872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75FA357D" w14:textId="01B223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AE2F772" w14:textId="7698F6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103B8DC9" w14:textId="47DEA3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42 </w:t>
            </w:r>
          </w:p>
        </w:tc>
      </w:tr>
      <w:tr w:rsidR="00EE2EAB" w:rsidRPr="00EE2EAB" w14:paraId="369A850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5908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649D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0C6AC48D" w14:textId="658000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702FEBB" w14:textId="0FF4A6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48F33DE6" w14:textId="0062DE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86 </w:t>
            </w:r>
          </w:p>
        </w:tc>
      </w:tr>
      <w:tr w:rsidR="00EE2EAB" w:rsidRPr="00EE2EAB" w14:paraId="5AA08D39"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E73FF"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36E4F3A6" w14:textId="5E3EA4E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0864045F" w14:textId="2D7BEB7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0008548E" w14:textId="2473D4C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5,241 </w:t>
            </w:r>
          </w:p>
        </w:tc>
      </w:tr>
      <w:tr w:rsidR="00EE2EAB" w:rsidRPr="00EE2EAB" w14:paraId="4829E37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56A20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35B6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6A2695B2" w14:textId="0A48CD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549C39A" w14:textId="6DEA4F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9E1D80A" w14:textId="226155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6 </w:t>
            </w:r>
          </w:p>
        </w:tc>
      </w:tr>
      <w:tr w:rsidR="00EE2EAB" w:rsidRPr="00EE2EAB" w14:paraId="556BF22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07C1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A9FA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54EB0BA0" w14:textId="273920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829EA0A" w14:textId="03210A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5B047792" w14:textId="4FB9B4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83 </w:t>
            </w:r>
          </w:p>
        </w:tc>
      </w:tr>
      <w:tr w:rsidR="00EE2EAB" w:rsidRPr="00EE2EAB" w14:paraId="3AFC537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34D0E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3E090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68EC26DB" w14:textId="20AF15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69B81F0" w14:textId="6A6488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56D4C0FB" w14:textId="71BCDC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85 </w:t>
            </w:r>
          </w:p>
        </w:tc>
      </w:tr>
      <w:tr w:rsidR="00EE2EAB" w:rsidRPr="00EE2EAB" w14:paraId="6F60D2B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1C01B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A5D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0F500BD9" w14:textId="233BB7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CE334B0" w14:textId="7B1FFC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036907E7" w14:textId="1A649F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646 </w:t>
            </w:r>
          </w:p>
        </w:tc>
      </w:tr>
      <w:tr w:rsidR="00EE2EAB" w:rsidRPr="00EE2EAB" w14:paraId="404BF1C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81110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277CD5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690DE75C" w14:textId="59FC97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571A351" w14:textId="772B97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03932DAD" w14:textId="6B3FCD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104 </w:t>
            </w:r>
          </w:p>
        </w:tc>
      </w:tr>
      <w:tr w:rsidR="00EE2EAB" w:rsidRPr="00EE2EAB" w14:paraId="4AC101C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8663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B2CF1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08BF4DBF" w14:textId="2EA7BA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2E164831" w14:textId="15114E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27DC554C" w14:textId="26FBC4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69 </w:t>
            </w:r>
          </w:p>
        </w:tc>
      </w:tr>
      <w:tr w:rsidR="00EE2EAB" w:rsidRPr="00EE2EAB" w14:paraId="331FF65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6D04F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64F00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959AE30" w14:textId="116E6F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07C3942" w14:textId="1DE51E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78AD804D" w14:textId="53BDC3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1 </w:t>
            </w:r>
          </w:p>
        </w:tc>
      </w:tr>
      <w:tr w:rsidR="00EE2EAB" w:rsidRPr="00EE2EAB" w14:paraId="74CA3DF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3974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34E5E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4F6564AD" w14:textId="6F4AA2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FD427DF" w14:textId="0D2533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090A8CDA" w14:textId="18E30E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057 </w:t>
            </w:r>
          </w:p>
        </w:tc>
      </w:tr>
      <w:tr w:rsidR="00EE2EAB" w:rsidRPr="00EE2EAB" w14:paraId="7FFA0C5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8247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5BCD4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18DE49A0" w14:textId="460CA9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2BB414A" w14:textId="459C17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04C47646" w14:textId="04FEE4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85 </w:t>
            </w:r>
          </w:p>
        </w:tc>
      </w:tr>
      <w:tr w:rsidR="00EE2EAB" w:rsidRPr="00EE2EAB" w14:paraId="79B12B4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B8F05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978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6ACA1F3C" w14:textId="625CAA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71D37B5" w14:textId="5DF3CF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66EEFEC8" w14:textId="7322A8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12 </w:t>
            </w:r>
          </w:p>
        </w:tc>
      </w:tr>
      <w:tr w:rsidR="00EE2EAB" w:rsidRPr="00EE2EAB" w14:paraId="176C531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D7115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C15E3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724870D8" w14:textId="12E2B0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01DFAE4" w14:textId="63D3B7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792EE74C" w14:textId="43EE06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698 </w:t>
            </w:r>
          </w:p>
        </w:tc>
      </w:tr>
      <w:tr w:rsidR="00EE2EAB" w:rsidRPr="00EE2EAB" w14:paraId="0F1E835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BC2B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EB91F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5A4B2138" w14:textId="42F175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F464A8C" w14:textId="179EE6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16A6913D" w14:textId="062840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581 </w:t>
            </w:r>
          </w:p>
        </w:tc>
      </w:tr>
      <w:tr w:rsidR="00EE2EAB" w:rsidRPr="00EE2EAB" w14:paraId="11E0A99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2551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A6FFB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37ACD756" w14:textId="3FF063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7CCDDF7F" w14:textId="527236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01040280" w14:textId="5EE731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778 </w:t>
            </w:r>
          </w:p>
        </w:tc>
      </w:tr>
      <w:tr w:rsidR="00EE2EAB" w:rsidRPr="00EE2EAB" w14:paraId="69839B3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7BFF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EBE9C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4A73D8A6" w14:textId="4C5450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594B26FA" w14:textId="57D90B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33233A62" w14:textId="3E03CD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986 </w:t>
            </w:r>
          </w:p>
        </w:tc>
      </w:tr>
      <w:tr w:rsidR="00EE2EAB" w:rsidRPr="00EE2EAB" w14:paraId="4B08663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670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67C7E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176D9C5A" w14:textId="7AA147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313E696" w14:textId="0E1494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0D81E3AF" w14:textId="5803B7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28 </w:t>
            </w:r>
          </w:p>
        </w:tc>
      </w:tr>
      <w:tr w:rsidR="00EE2EAB" w:rsidRPr="00EE2EAB" w14:paraId="190A21F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674A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5B2E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4DDD6DBC" w14:textId="2C67AD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42C79E03" w14:textId="2C89D3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7F05B553" w14:textId="61E1CE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233 </w:t>
            </w:r>
          </w:p>
        </w:tc>
      </w:tr>
      <w:tr w:rsidR="00EE2EAB" w:rsidRPr="00EE2EAB" w14:paraId="0F61704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C6FC6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CD707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7460E497" w14:textId="61CBFF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42E60C1" w14:textId="092986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242952B" w14:textId="3BA9A9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0 </w:t>
            </w:r>
          </w:p>
        </w:tc>
      </w:tr>
      <w:tr w:rsidR="00EE2EAB" w:rsidRPr="00EE2EAB" w14:paraId="3AE6C7A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D55F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76EBF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546843F" w14:textId="2BDA01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D4C3CDB" w14:textId="171C26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40C75A7A" w14:textId="25EFFA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38 </w:t>
            </w:r>
          </w:p>
        </w:tc>
      </w:tr>
      <w:tr w:rsidR="00EE2EAB" w:rsidRPr="00EE2EAB" w14:paraId="1382B67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85F02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5B52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75721689" w14:textId="2DD6E5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4D7848D" w14:textId="2B9A0C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4B04D596" w14:textId="0905E2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56 </w:t>
            </w:r>
          </w:p>
        </w:tc>
      </w:tr>
      <w:tr w:rsidR="00EE2EAB" w:rsidRPr="00EE2EAB" w14:paraId="6E51CF9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9E6D9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DFE1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77ECE14C" w14:textId="3E9D2E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58C2AA0" w14:textId="7ECE4D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7D4C2C70" w14:textId="57F483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80 </w:t>
            </w:r>
          </w:p>
        </w:tc>
      </w:tr>
      <w:tr w:rsidR="00EE2EAB" w:rsidRPr="00EE2EAB" w14:paraId="344135C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963E2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DB5E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0BB4B4B4" w14:textId="791FC5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E8520E7" w14:textId="4E4281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444C0AA5" w14:textId="3C42FD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186 </w:t>
            </w:r>
          </w:p>
        </w:tc>
      </w:tr>
      <w:tr w:rsidR="00EE2EAB" w:rsidRPr="00EE2EAB" w14:paraId="12CBD43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90B5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F46EE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014F8883" w14:textId="532B8A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334AEFA" w14:textId="7EEB8F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77299F29" w14:textId="5BF96F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289 </w:t>
            </w:r>
          </w:p>
        </w:tc>
      </w:tr>
      <w:tr w:rsidR="00EE2EAB" w:rsidRPr="00EE2EAB" w14:paraId="579F9F9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9A1B2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1603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6CA51A22" w14:textId="74B870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4E889BC" w14:textId="1B1297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37F89CAE" w14:textId="1135A1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39 </w:t>
            </w:r>
          </w:p>
        </w:tc>
      </w:tr>
      <w:tr w:rsidR="00EE2EAB" w:rsidRPr="00EE2EAB" w14:paraId="1A91D7F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B96E2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C34D9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1C83A27F" w14:textId="5C91A1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0FDAE6B" w14:textId="1E3B0D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1F18EEE7" w14:textId="74C60D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952 </w:t>
            </w:r>
          </w:p>
        </w:tc>
      </w:tr>
      <w:tr w:rsidR="00EE2EAB" w:rsidRPr="00EE2EAB" w14:paraId="321F694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168E4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D522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4B25C390" w14:textId="0BEDE1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2CC4EE5" w14:textId="7C89B3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72FB6A06" w14:textId="069ED4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38 </w:t>
            </w:r>
          </w:p>
        </w:tc>
      </w:tr>
      <w:tr w:rsidR="00EE2EAB" w:rsidRPr="00EE2EAB" w14:paraId="003917F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16DEB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6B4AC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61219461" w14:textId="506CD4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0463B62" w14:textId="55157D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0160F8E5" w14:textId="7AC4F2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05 </w:t>
            </w:r>
          </w:p>
        </w:tc>
      </w:tr>
      <w:tr w:rsidR="00EE2EAB" w:rsidRPr="00EE2EAB" w14:paraId="3B547FE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5885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174A8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4C92CE32" w14:textId="111FFC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6FD3400" w14:textId="3AF739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2AC0A3B1" w14:textId="00BF3C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194 </w:t>
            </w:r>
          </w:p>
        </w:tc>
      </w:tr>
      <w:tr w:rsidR="00EE2EAB" w:rsidRPr="00EE2EAB" w14:paraId="5C765AE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BBF9D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6C920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592B3072" w14:textId="1270B6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8EE62B3" w14:textId="4C65E6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1C4D4C57" w14:textId="1095CA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06 </w:t>
            </w:r>
          </w:p>
        </w:tc>
      </w:tr>
      <w:tr w:rsidR="00EE2EAB" w:rsidRPr="00EE2EAB" w14:paraId="699DCF2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9493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C9ECB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518BE5E0" w14:textId="4E4FA5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EFEACB2" w14:textId="696F96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0B341F34" w14:textId="7B9CFE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450 </w:t>
            </w:r>
          </w:p>
        </w:tc>
      </w:tr>
      <w:tr w:rsidR="00EE2EAB" w:rsidRPr="00EE2EAB" w14:paraId="7E1766D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20ED0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31E19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CA717BF" w14:textId="53AED3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146CA56" w14:textId="0C2719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53CD17D0" w14:textId="456702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58 </w:t>
            </w:r>
          </w:p>
        </w:tc>
      </w:tr>
      <w:tr w:rsidR="00EE2EAB" w:rsidRPr="00EE2EAB" w14:paraId="7CED8F7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D155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DBDB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747A870C" w14:textId="3D730A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B9BCD86" w14:textId="6A0E5B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43285264" w14:textId="7300F5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44 </w:t>
            </w:r>
          </w:p>
        </w:tc>
      </w:tr>
      <w:tr w:rsidR="00EE2EAB" w:rsidRPr="00EE2EAB" w14:paraId="3B0F115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A5602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5D01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13ECF719" w14:textId="609956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4D02D69" w14:textId="6B06E5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416AD8E1" w14:textId="261B3D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9 </w:t>
            </w:r>
          </w:p>
        </w:tc>
      </w:tr>
      <w:tr w:rsidR="00EE2EAB" w:rsidRPr="00EE2EAB" w14:paraId="126547E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1A36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BC5A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68F0A094" w14:textId="6FA2B4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24D2AE6" w14:textId="205752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1573B14B" w14:textId="68B166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22 </w:t>
            </w:r>
          </w:p>
        </w:tc>
      </w:tr>
      <w:tr w:rsidR="00EE2EAB" w:rsidRPr="00EE2EAB" w14:paraId="19FF745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84A24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52D94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66593CB" w14:textId="0471DE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1E38BEA" w14:textId="35438F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217B808D" w14:textId="3C1781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24 </w:t>
            </w:r>
          </w:p>
        </w:tc>
      </w:tr>
      <w:tr w:rsidR="00EE2EAB" w:rsidRPr="00EE2EAB" w14:paraId="37198ED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1E321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75C24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75AAF0BC" w14:textId="12CAD8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E25F6C" w14:textId="0ADBBC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3C738747" w14:textId="11868C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6 </w:t>
            </w:r>
          </w:p>
        </w:tc>
      </w:tr>
      <w:tr w:rsidR="00EE2EAB" w:rsidRPr="00EE2EAB" w14:paraId="48394CE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8A15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72C2F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23AF7799" w14:textId="48D604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D8BDC96" w14:textId="014C9D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199A1C38" w14:textId="584684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15 </w:t>
            </w:r>
          </w:p>
        </w:tc>
      </w:tr>
      <w:tr w:rsidR="00EE2EAB" w:rsidRPr="00EE2EAB" w14:paraId="016E1A7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47715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D2E38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496F873C" w14:textId="1318B3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6A3F6CA" w14:textId="753CBB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6B3F9619" w14:textId="709E27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20 </w:t>
            </w:r>
          </w:p>
        </w:tc>
      </w:tr>
      <w:tr w:rsidR="00EE2EAB" w:rsidRPr="00EE2EAB" w14:paraId="6053119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F947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37F8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4B4FA70F" w14:textId="5A687F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9C8D034" w14:textId="1FD34A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37E827FE" w14:textId="11570D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11 </w:t>
            </w:r>
          </w:p>
        </w:tc>
      </w:tr>
      <w:tr w:rsidR="00EE2EAB" w:rsidRPr="00EE2EAB" w14:paraId="16F2013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D6B14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5C18C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482F93C9" w14:textId="172159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4456BC5" w14:textId="2B4535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6445808" w14:textId="345A12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9 </w:t>
            </w:r>
          </w:p>
        </w:tc>
      </w:tr>
      <w:tr w:rsidR="00EE2EAB" w:rsidRPr="00EE2EAB" w14:paraId="1FBC67A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25CB2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EED8F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1F06D1CE" w14:textId="50D5A7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3AB7D49" w14:textId="7A6A85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4F2553A" w14:textId="1D2663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14 </w:t>
            </w:r>
          </w:p>
        </w:tc>
      </w:tr>
      <w:tr w:rsidR="00EE2EAB" w:rsidRPr="00EE2EAB" w14:paraId="3155193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E0C2B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99B80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4A368398" w14:textId="160A3A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86332E4" w14:textId="3C9AEE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00A4120C" w14:textId="3FA2AB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34 </w:t>
            </w:r>
          </w:p>
        </w:tc>
      </w:tr>
      <w:tr w:rsidR="00EE2EAB" w:rsidRPr="00EE2EAB" w14:paraId="35E8E31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46DE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2CE91AFC" w14:textId="687C8DC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05BD1280" w14:textId="5430975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9,088 </w:t>
            </w:r>
          </w:p>
        </w:tc>
        <w:tc>
          <w:tcPr>
            <w:tcW w:w="694" w:type="pct"/>
            <w:tcBorders>
              <w:top w:val="nil"/>
              <w:left w:val="nil"/>
              <w:bottom w:val="single" w:sz="4" w:space="0" w:color="000000"/>
              <w:right w:val="single" w:sz="4" w:space="0" w:color="000000"/>
            </w:tcBorders>
            <w:shd w:val="clear" w:color="D8D8D8" w:fill="D8D8D8"/>
            <w:vAlign w:val="center"/>
            <w:hideMark/>
          </w:tcPr>
          <w:p w14:paraId="417B6545" w14:textId="6E37C8D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4,515 </w:t>
            </w:r>
          </w:p>
        </w:tc>
      </w:tr>
      <w:tr w:rsidR="00EE2EAB" w:rsidRPr="00EE2EAB" w14:paraId="7C9A5BB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5BE0F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30D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10B0F539" w14:textId="1AC04A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FBC476C" w14:textId="751253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32 </w:t>
            </w:r>
          </w:p>
        </w:tc>
        <w:tc>
          <w:tcPr>
            <w:tcW w:w="694" w:type="pct"/>
            <w:tcBorders>
              <w:top w:val="nil"/>
              <w:left w:val="nil"/>
              <w:bottom w:val="single" w:sz="4" w:space="0" w:color="000000"/>
              <w:right w:val="single" w:sz="4" w:space="0" w:color="000000"/>
            </w:tcBorders>
            <w:shd w:val="clear" w:color="auto" w:fill="auto"/>
            <w:noWrap/>
            <w:vAlign w:val="center"/>
            <w:hideMark/>
          </w:tcPr>
          <w:p w14:paraId="250CF186" w14:textId="1A43D9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284 </w:t>
            </w:r>
          </w:p>
        </w:tc>
      </w:tr>
      <w:tr w:rsidR="00EE2EAB" w:rsidRPr="00EE2EAB" w14:paraId="3641957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BEA5D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C57C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09F176F8" w14:textId="04FAB5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F6DC89C" w14:textId="396C4B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01B5CB36" w14:textId="312174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85 </w:t>
            </w:r>
          </w:p>
        </w:tc>
      </w:tr>
      <w:tr w:rsidR="00EE2EAB" w:rsidRPr="00EE2EAB" w14:paraId="1E19625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078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F4A81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3E1C531" w14:textId="16591D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75690D1" w14:textId="12B5B3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1EFE5541" w14:textId="7ECBC2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945 </w:t>
            </w:r>
          </w:p>
        </w:tc>
      </w:tr>
      <w:tr w:rsidR="00EE2EAB" w:rsidRPr="00EE2EAB" w14:paraId="7D889E1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ED1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29BE3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3D72CA0D" w14:textId="7A0DDF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7BE238B" w14:textId="4741C7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54668EFF" w14:textId="2DCB75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2 </w:t>
            </w:r>
          </w:p>
        </w:tc>
      </w:tr>
      <w:tr w:rsidR="00EE2EAB" w:rsidRPr="00EE2EAB" w14:paraId="624A57C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5767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3F01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09187518" w14:textId="63CC69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A50C8A1" w14:textId="5FE720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582D70B9" w14:textId="26FBD0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786 </w:t>
            </w:r>
          </w:p>
        </w:tc>
      </w:tr>
      <w:tr w:rsidR="00EE2EAB" w:rsidRPr="00EE2EAB" w14:paraId="2E3D3F4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7313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C7A10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2A78B301" w14:textId="1D0BE6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377E8B4" w14:textId="5B3E26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5A273C32" w14:textId="04EC47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5 </w:t>
            </w:r>
          </w:p>
        </w:tc>
      </w:tr>
      <w:tr w:rsidR="00EE2EAB" w:rsidRPr="00EE2EAB" w14:paraId="50A82E9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B15CF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481E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6AD4C180" w14:textId="5F725E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1034C5" w14:textId="553890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BC571B6" w14:textId="188DD2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5 </w:t>
            </w:r>
          </w:p>
        </w:tc>
      </w:tr>
      <w:tr w:rsidR="00EE2EAB" w:rsidRPr="00EE2EAB" w14:paraId="5BD7FF9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10C1D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E8D3D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F1368D9" w14:textId="2DBB73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AA17D6" w14:textId="6E21FD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06613FC4" w14:textId="76ABFA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1 </w:t>
            </w:r>
          </w:p>
        </w:tc>
      </w:tr>
      <w:tr w:rsidR="00EE2EAB" w:rsidRPr="00EE2EAB" w14:paraId="5DA07AA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454D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E6820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331852C4" w14:textId="4B6008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72BF076" w14:textId="7F4E8E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7BB4AEBD" w14:textId="732E20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1 </w:t>
            </w:r>
          </w:p>
        </w:tc>
      </w:tr>
      <w:tr w:rsidR="00EE2EAB" w:rsidRPr="00EE2EAB" w14:paraId="53CB054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8D309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8E740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3B067348" w14:textId="150B40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1816E4C" w14:textId="2B7D4E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95 </w:t>
            </w:r>
          </w:p>
        </w:tc>
        <w:tc>
          <w:tcPr>
            <w:tcW w:w="694" w:type="pct"/>
            <w:tcBorders>
              <w:top w:val="nil"/>
              <w:left w:val="nil"/>
              <w:bottom w:val="single" w:sz="4" w:space="0" w:color="000000"/>
              <w:right w:val="single" w:sz="4" w:space="0" w:color="000000"/>
            </w:tcBorders>
            <w:shd w:val="clear" w:color="auto" w:fill="auto"/>
            <w:noWrap/>
            <w:vAlign w:val="center"/>
            <w:hideMark/>
          </w:tcPr>
          <w:p w14:paraId="5D71049E" w14:textId="633514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4,865 </w:t>
            </w:r>
          </w:p>
        </w:tc>
      </w:tr>
      <w:tr w:rsidR="00EE2EAB" w:rsidRPr="00EE2EAB" w14:paraId="1B72B29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965EF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C612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1EBA103C" w14:textId="27F8A1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30DA0F7" w14:textId="2007FC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1CE51566" w14:textId="09043E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80 </w:t>
            </w:r>
          </w:p>
        </w:tc>
      </w:tr>
      <w:tr w:rsidR="00EE2EAB" w:rsidRPr="00EE2EAB" w14:paraId="4B71D5E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39F7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E1DFE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4058983C" w14:textId="778E4E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1D5096B" w14:textId="33B4B3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04D71CA0" w14:textId="74488D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17 </w:t>
            </w:r>
          </w:p>
        </w:tc>
      </w:tr>
      <w:tr w:rsidR="00EE2EAB" w:rsidRPr="00EE2EAB" w14:paraId="40C7A0B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28E0F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AD42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31B971AC" w14:textId="76031E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4AB258" w14:textId="65F10E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76A8B228" w14:textId="67A9FE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26 </w:t>
            </w:r>
          </w:p>
        </w:tc>
      </w:tr>
      <w:tr w:rsidR="00EE2EAB" w:rsidRPr="00EE2EAB" w14:paraId="406AF21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6D73C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0092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17F4E194" w14:textId="6AFED5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87EAFB4" w14:textId="160850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1F274411" w14:textId="5829BC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3 </w:t>
            </w:r>
          </w:p>
        </w:tc>
      </w:tr>
      <w:tr w:rsidR="00EE2EAB" w:rsidRPr="00EE2EAB" w14:paraId="1D6CAD94"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D5C20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082764A" w14:textId="582DB88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0800E19C" w14:textId="7906F6B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24DBC04A" w14:textId="5337F61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8,683 </w:t>
            </w:r>
          </w:p>
        </w:tc>
      </w:tr>
      <w:tr w:rsidR="00EE2EAB" w:rsidRPr="00EE2EAB" w14:paraId="1100DC19"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BC04F"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E1D83B9" w14:textId="003764E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1D530EC6" w14:textId="3AC38EB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166A8F1C" w14:textId="38B68A3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599 </w:t>
            </w:r>
          </w:p>
        </w:tc>
      </w:tr>
      <w:tr w:rsidR="00EE2EAB" w:rsidRPr="00EE2EAB" w14:paraId="7C5A0FD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08640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F23C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44FB902B" w14:textId="67B8B6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1D6AB34" w14:textId="788A76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23728B63" w14:textId="0E784E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r>
      <w:tr w:rsidR="00EE2EAB" w:rsidRPr="00EE2EAB" w14:paraId="51D736D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1F52E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ABD06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609EAE50" w14:textId="4CF146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29221BB" w14:textId="036FC6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7B24E7A2" w14:textId="35C231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1 </w:t>
            </w:r>
          </w:p>
        </w:tc>
      </w:tr>
      <w:tr w:rsidR="00EE2EAB" w:rsidRPr="00EE2EAB" w14:paraId="395E986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600C8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CE88B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9609CBE" w14:textId="1F2C75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A69F5F2" w14:textId="39F9D6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E0D2558" w14:textId="27C69E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 </w:t>
            </w:r>
          </w:p>
        </w:tc>
      </w:tr>
      <w:tr w:rsidR="00EE2EAB" w:rsidRPr="00EE2EAB" w14:paraId="22AB1D5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995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C42F3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85419BC" w14:textId="3F5437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D6C2985" w14:textId="1F8CEC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981C68F" w14:textId="0E2722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 </w:t>
            </w:r>
          </w:p>
        </w:tc>
      </w:tr>
      <w:tr w:rsidR="00EE2EAB" w:rsidRPr="00EE2EAB" w14:paraId="57C4B69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92423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03121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5FDAF671" w14:textId="036B4D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E2D3C51" w14:textId="7F25EB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586FE583" w14:textId="498235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19 </w:t>
            </w:r>
          </w:p>
        </w:tc>
      </w:tr>
      <w:tr w:rsidR="00EE2EAB" w:rsidRPr="00EE2EAB" w14:paraId="2A4D53F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9EB80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07665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AEF2553" w14:textId="3E010A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377C0B1" w14:textId="652367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2427EA1E" w14:textId="09AF88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11 </w:t>
            </w:r>
          </w:p>
        </w:tc>
      </w:tr>
      <w:tr w:rsidR="00EE2EAB" w:rsidRPr="00EE2EAB" w14:paraId="7964A649"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C21F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47D01A1C" w14:textId="0506068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1586771F" w14:textId="19084B2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629496A8" w14:textId="2FFD337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792 </w:t>
            </w:r>
          </w:p>
        </w:tc>
      </w:tr>
      <w:tr w:rsidR="00EE2EAB" w:rsidRPr="00EE2EAB" w14:paraId="392AAA9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4C370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6FE3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73B2C663" w14:textId="4D06A1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C71B87B" w14:textId="6640AB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21BF0B8B" w14:textId="5B4F36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 </w:t>
            </w:r>
          </w:p>
        </w:tc>
      </w:tr>
      <w:tr w:rsidR="00EE2EAB" w:rsidRPr="00EE2EAB" w14:paraId="39820FE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DE32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4BD57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374836C7" w14:textId="3CE3AC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86A4B41" w14:textId="26359D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50D5EA15" w14:textId="6FCEFF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r>
      <w:tr w:rsidR="00EE2EAB" w:rsidRPr="00EE2EAB" w14:paraId="18B38AC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A9F14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9B20F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94D7A14" w14:textId="62706B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5127E3" w14:textId="0F5415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2073E20B" w14:textId="47C787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4 </w:t>
            </w:r>
          </w:p>
        </w:tc>
      </w:tr>
      <w:tr w:rsidR="00EE2EAB" w:rsidRPr="00EE2EAB" w14:paraId="533E0F1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DFB2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CC2FE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E557406" w14:textId="4D511E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F50E73E" w14:textId="271B30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2DC3FFEE" w14:textId="37E40B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37 </w:t>
            </w:r>
          </w:p>
        </w:tc>
      </w:tr>
      <w:tr w:rsidR="00EE2EAB" w:rsidRPr="00EE2EAB" w14:paraId="48A5FCE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D6106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40A6A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5C45F69C" w14:textId="60527B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312A361" w14:textId="2415FA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7D127882" w14:textId="1D3D50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7 </w:t>
            </w:r>
          </w:p>
        </w:tc>
      </w:tr>
      <w:tr w:rsidR="00EE2EAB" w:rsidRPr="00EE2EAB" w14:paraId="45E6287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E312A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4EDB5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7840A609" w14:textId="5CA203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32EB1F6" w14:textId="117A5A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116E0C9A" w14:textId="6A5154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4 </w:t>
            </w:r>
          </w:p>
        </w:tc>
      </w:tr>
      <w:tr w:rsidR="00EE2EAB" w:rsidRPr="00EE2EAB" w14:paraId="299E882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AA4F3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AECF5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1E554A4C" w14:textId="75624B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100B98" w14:textId="26441D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079992B9" w14:textId="4B58C9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60 </w:t>
            </w:r>
          </w:p>
        </w:tc>
      </w:tr>
      <w:tr w:rsidR="00EE2EAB" w:rsidRPr="00EE2EAB" w14:paraId="433D3E3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9AB1D"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56864FCD" w14:textId="1867857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79B04442" w14:textId="131104F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A37A18B" w14:textId="3D77242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92 </w:t>
            </w:r>
          </w:p>
        </w:tc>
      </w:tr>
      <w:tr w:rsidR="00EE2EAB" w:rsidRPr="00EE2EAB" w14:paraId="6C838D7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88B367"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A572DB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5D81A144" w14:textId="72DB13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149B19" w14:textId="798660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E8EEF6B" w14:textId="6AC455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r>
      <w:tr w:rsidR="00EE2EAB" w:rsidRPr="00EE2EAB" w14:paraId="0FFB6B7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D73E3E"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57B779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3CA69B24" w14:textId="3C5B2A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E9A8706" w14:textId="1E0CD5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93ACDF0" w14:textId="6E5B41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r>
      <w:tr w:rsidR="00EE2EAB" w:rsidRPr="00EE2EAB" w14:paraId="5F4CB7D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5C689"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4AE529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0EA3E02D" w14:textId="264CC0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FDBC5FC" w14:textId="09FFBB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D4731C1" w14:textId="14A345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 </w:t>
            </w:r>
          </w:p>
        </w:tc>
      </w:tr>
      <w:tr w:rsidR="00EE2EAB" w:rsidRPr="00EE2EAB" w14:paraId="4EBF30F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34ACC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D4748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9874804" w14:textId="2F0304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5E2ADA7" w14:textId="01B1C6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42C9E3B" w14:textId="05CA35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 </w:t>
            </w:r>
          </w:p>
        </w:tc>
      </w:tr>
      <w:tr w:rsidR="00EE2EAB" w:rsidRPr="00EE2EAB" w14:paraId="6790A30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69DB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E615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0C08D585" w14:textId="2FEEFB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F40869" w14:textId="5880DB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31F38DB8" w14:textId="619040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r>
      <w:tr w:rsidR="00EE2EAB" w:rsidRPr="00EE2EAB" w14:paraId="03A6210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C60C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A95C1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D3F38EC" w14:textId="0A50AF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7789A7" w14:textId="47D725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1DE8B64B" w14:textId="4B3EC1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r>
      <w:tr w:rsidR="00EE2EAB" w:rsidRPr="00EE2EAB" w14:paraId="2D1D45D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4D0153"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0389E74" w14:textId="65D67C1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584 </w:t>
            </w:r>
          </w:p>
        </w:tc>
        <w:tc>
          <w:tcPr>
            <w:tcW w:w="696" w:type="pct"/>
            <w:tcBorders>
              <w:top w:val="nil"/>
              <w:left w:val="nil"/>
              <w:bottom w:val="single" w:sz="4" w:space="0" w:color="000000"/>
              <w:right w:val="single" w:sz="4" w:space="0" w:color="000000"/>
            </w:tcBorders>
            <w:shd w:val="clear" w:color="BFBFBF" w:fill="BFBFBF"/>
            <w:vAlign w:val="center"/>
            <w:hideMark/>
          </w:tcPr>
          <w:p w14:paraId="17237EB1" w14:textId="591FD9C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31,422 </w:t>
            </w:r>
          </w:p>
        </w:tc>
        <w:tc>
          <w:tcPr>
            <w:tcW w:w="694" w:type="pct"/>
            <w:tcBorders>
              <w:top w:val="nil"/>
              <w:left w:val="nil"/>
              <w:bottom w:val="single" w:sz="4" w:space="0" w:color="000000"/>
              <w:right w:val="single" w:sz="4" w:space="0" w:color="000000"/>
            </w:tcBorders>
            <w:shd w:val="clear" w:color="BFBFBF" w:fill="BFBFBF"/>
            <w:vAlign w:val="center"/>
            <w:hideMark/>
          </w:tcPr>
          <w:p w14:paraId="47C008C5" w14:textId="64FD8AE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22,567 </w:t>
            </w:r>
          </w:p>
        </w:tc>
      </w:tr>
      <w:tr w:rsidR="00EE2EAB" w:rsidRPr="00EE2EAB" w14:paraId="11C2985F"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C1D3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06C9D353" w14:textId="544709B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07BCD2CD" w14:textId="288206E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71EFA610" w14:textId="55089F6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7,807 </w:t>
            </w:r>
          </w:p>
        </w:tc>
      </w:tr>
      <w:tr w:rsidR="00EE2EAB" w:rsidRPr="00EE2EAB" w14:paraId="6CF3539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C1E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DF61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767718C9" w14:textId="3805F5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1FED306" w14:textId="0B9E56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37F27EB2" w14:textId="74F767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3 </w:t>
            </w:r>
          </w:p>
        </w:tc>
      </w:tr>
      <w:tr w:rsidR="00EE2EAB" w:rsidRPr="00EE2EAB" w14:paraId="3C1776E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DBD6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726D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5E5A2540" w14:textId="216087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35400F6" w14:textId="6E0E08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08B5A8C0" w14:textId="5BDA35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5 </w:t>
            </w:r>
          </w:p>
        </w:tc>
      </w:tr>
      <w:tr w:rsidR="00EE2EAB" w:rsidRPr="00EE2EAB" w14:paraId="16A2EBB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38B1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1C08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5342D5D3" w14:textId="444EEE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611EC13" w14:textId="089681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389A6860" w14:textId="785135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04 </w:t>
            </w:r>
          </w:p>
        </w:tc>
      </w:tr>
      <w:tr w:rsidR="00EE2EAB" w:rsidRPr="00EE2EAB" w14:paraId="460476F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389D5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F934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4C4FA774" w14:textId="059664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6D7E2DC" w14:textId="72A882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4326E3F8" w14:textId="6B20C2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771 </w:t>
            </w:r>
          </w:p>
        </w:tc>
      </w:tr>
      <w:tr w:rsidR="00EE2EAB" w:rsidRPr="00EE2EAB" w14:paraId="7D04717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49B5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D8995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C7EBF86" w14:textId="3C25B1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75863E42" w14:textId="70D737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3A0F6E3A" w14:textId="65825C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764 </w:t>
            </w:r>
          </w:p>
        </w:tc>
      </w:tr>
      <w:tr w:rsidR="00EE2EAB" w:rsidRPr="00EE2EAB" w14:paraId="245B4F2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216F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B793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509C3E61" w14:textId="14D18E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511FDE9" w14:textId="25F0EC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6E4691FB" w14:textId="124054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7 </w:t>
            </w:r>
          </w:p>
        </w:tc>
      </w:tr>
      <w:tr w:rsidR="00EE2EAB" w:rsidRPr="00EE2EAB" w14:paraId="7C3308C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F9816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7647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13067E68" w14:textId="005E0D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7B2C0656" w14:textId="346D11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62FC1809" w14:textId="3E131D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91 </w:t>
            </w:r>
          </w:p>
        </w:tc>
      </w:tr>
      <w:tr w:rsidR="00EE2EAB" w:rsidRPr="00EE2EAB" w14:paraId="6F467DA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E4AFA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329E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3CFF832F" w14:textId="302FE9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1587E9D" w14:textId="76EC64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2AFE0D07" w14:textId="3739E3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72 </w:t>
            </w:r>
          </w:p>
        </w:tc>
      </w:tr>
      <w:tr w:rsidR="00EE2EAB" w:rsidRPr="00EE2EAB" w14:paraId="79F4C38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4FBE7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AE80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58B3ED58" w14:textId="2552B0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9A52788" w14:textId="530370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FEA48BA" w14:textId="0F90FF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4 </w:t>
            </w:r>
          </w:p>
        </w:tc>
      </w:tr>
      <w:tr w:rsidR="00EE2EAB" w:rsidRPr="00EE2EAB" w14:paraId="04B8B53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D5E6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1C030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19AC899F" w14:textId="58D0FA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B285216" w14:textId="013E7E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24E1C7BF" w14:textId="472A50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552 </w:t>
            </w:r>
          </w:p>
        </w:tc>
      </w:tr>
      <w:tr w:rsidR="00EE2EAB" w:rsidRPr="00EE2EAB" w14:paraId="4339330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DD0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8B64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2745B82E" w14:textId="0DC54B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8B79640" w14:textId="58B748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760BF169" w14:textId="7B3B30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78 </w:t>
            </w:r>
          </w:p>
        </w:tc>
      </w:tr>
      <w:tr w:rsidR="00EE2EAB" w:rsidRPr="00EE2EAB" w14:paraId="533852F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67139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8753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1F653FCF" w14:textId="6922C3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A4D9B9B" w14:textId="0513DE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5E573926" w14:textId="412826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09 </w:t>
            </w:r>
          </w:p>
        </w:tc>
      </w:tr>
      <w:tr w:rsidR="00EE2EAB" w:rsidRPr="00EE2EAB" w14:paraId="583BA07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39BF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12D1C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1C05CB75" w14:textId="4F0335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55B022D" w14:textId="4CAAF5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2F6F3471" w14:textId="0669D5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72 </w:t>
            </w:r>
          </w:p>
        </w:tc>
      </w:tr>
      <w:tr w:rsidR="00EE2EAB" w:rsidRPr="00EE2EAB" w14:paraId="37908D4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74DF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C6F60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3AD9BA66" w14:textId="231CAC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DD0A096" w14:textId="2C55A7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57AD89E9" w14:textId="0BDD29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3 </w:t>
            </w:r>
          </w:p>
        </w:tc>
      </w:tr>
      <w:tr w:rsidR="00EE2EAB" w:rsidRPr="00EE2EAB" w14:paraId="4B337D3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89C52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5C23A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20D0C55E" w14:textId="3DAC85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43058C1" w14:textId="604431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4DC9A108" w14:textId="3C6A11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75 </w:t>
            </w:r>
          </w:p>
        </w:tc>
      </w:tr>
      <w:tr w:rsidR="00EE2EAB" w:rsidRPr="00EE2EAB" w14:paraId="4BBEBBF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582B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8FA31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770D277" w14:textId="5A6475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6E471E15" w14:textId="05E3A6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3959F953" w14:textId="097341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6,134 </w:t>
            </w:r>
          </w:p>
        </w:tc>
      </w:tr>
      <w:tr w:rsidR="00EE2EAB" w:rsidRPr="00EE2EAB" w14:paraId="76A6591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3EED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B7CA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258ADE87" w14:textId="1D4684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B87A72D" w14:textId="720FFA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7E2543C8" w14:textId="362436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3 </w:t>
            </w:r>
          </w:p>
        </w:tc>
      </w:tr>
      <w:tr w:rsidR="00EE2EAB" w:rsidRPr="00EE2EAB" w14:paraId="5531981C"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40CD6"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245D4CFA" w14:textId="0F547A6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2A5EE77E" w14:textId="53A2BF9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4,969 </w:t>
            </w:r>
          </w:p>
        </w:tc>
        <w:tc>
          <w:tcPr>
            <w:tcW w:w="694" w:type="pct"/>
            <w:tcBorders>
              <w:top w:val="nil"/>
              <w:left w:val="nil"/>
              <w:bottom w:val="single" w:sz="4" w:space="0" w:color="000000"/>
              <w:right w:val="single" w:sz="4" w:space="0" w:color="000000"/>
            </w:tcBorders>
            <w:shd w:val="clear" w:color="D8D8D8" w:fill="D8D8D8"/>
            <w:vAlign w:val="center"/>
            <w:hideMark/>
          </w:tcPr>
          <w:p w14:paraId="15E389FE" w14:textId="0AE10AA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26,148 </w:t>
            </w:r>
          </w:p>
        </w:tc>
      </w:tr>
      <w:tr w:rsidR="00EE2EAB" w:rsidRPr="00EE2EAB" w14:paraId="582342A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544E8"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1773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0D5720EC" w14:textId="1A4BA9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296AA17" w14:textId="7B7639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49082293" w14:textId="2FCB81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757 </w:t>
            </w:r>
          </w:p>
        </w:tc>
      </w:tr>
      <w:tr w:rsidR="00EE2EAB" w:rsidRPr="00EE2EAB" w14:paraId="2FA2809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C11E6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B7C9B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17C2D7E3" w14:textId="47A34C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8E0E7D9" w14:textId="3F895B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572B3524" w14:textId="223CC2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566 </w:t>
            </w:r>
          </w:p>
        </w:tc>
      </w:tr>
      <w:tr w:rsidR="00EE2EAB" w:rsidRPr="00EE2EAB" w14:paraId="6772379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C0AE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AA346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8A92504" w14:textId="01D62D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BFDDCE0" w14:textId="4B5477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3 </w:t>
            </w:r>
          </w:p>
        </w:tc>
        <w:tc>
          <w:tcPr>
            <w:tcW w:w="694" w:type="pct"/>
            <w:tcBorders>
              <w:top w:val="nil"/>
              <w:left w:val="nil"/>
              <w:bottom w:val="single" w:sz="4" w:space="0" w:color="000000"/>
              <w:right w:val="single" w:sz="4" w:space="0" w:color="000000"/>
            </w:tcBorders>
            <w:shd w:val="clear" w:color="auto" w:fill="auto"/>
            <w:noWrap/>
            <w:vAlign w:val="center"/>
            <w:hideMark/>
          </w:tcPr>
          <w:p w14:paraId="750F4FB8" w14:textId="646CDA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16 </w:t>
            </w:r>
          </w:p>
        </w:tc>
      </w:tr>
      <w:tr w:rsidR="00EE2EAB" w:rsidRPr="00EE2EAB" w14:paraId="5949477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CB452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28532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4E0A567B" w14:textId="2ED70A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DA494AE" w14:textId="717C88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2DE8DBE9" w14:textId="63C4C4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3,089 </w:t>
            </w:r>
          </w:p>
        </w:tc>
      </w:tr>
      <w:tr w:rsidR="00EE2EAB" w:rsidRPr="00EE2EAB" w14:paraId="3D9126D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48A2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B76B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6D569CA7" w14:textId="643FB3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EC49FC4" w14:textId="214434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09 </w:t>
            </w:r>
          </w:p>
        </w:tc>
        <w:tc>
          <w:tcPr>
            <w:tcW w:w="694" w:type="pct"/>
            <w:tcBorders>
              <w:top w:val="nil"/>
              <w:left w:val="nil"/>
              <w:bottom w:val="single" w:sz="4" w:space="0" w:color="000000"/>
              <w:right w:val="single" w:sz="4" w:space="0" w:color="000000"/>
            </w:tcBorders>
            <w:shd w:val="clear" w:color="auto" w:fill="auto"/>
            <w:noWrap/>
            <w:vAlign w:val="center"/>
            <w:hideMark/>
          </w:tcPr>
          <w:p w14:paraId="4831E7A9" w14:textId="31FC84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454 </w:t>
            </w:r>
          </w:p>
        </w:tc>
      </w:tr>
      <w:tr w:rsidR="00EE2EAB" w:rsidRPr="00EE2EAB" w14:paraId="3AA9843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8C0E4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0B88A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3186AC50" w14:textId="568827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68D48A4" w14:textId="3D4F41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45286B4F" w14:textId="1C475E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0,841 </w:t>
            </w:r>
          </w:p>
        </w:tc>
      </w:tr>
      <w:tr w:rsidR="00EE2EAB" w:rsidRPr="00EE2EAB" w14:paraId="1C76D57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2665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CACB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485B8AAD" w14:textId="22FEDC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AE3FBA4" w14:textId="48EA6B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185 </w:t>
            </w:r>
          </w:p>
        </w:tc>
        <w:tc>
          <w:tcPr>
            <w:tcW w:w="694" w:type="pct"/>
            <w:tcBorders>
              <w:top w:val="nil"/>
              <w:left w:val="nil"/>
              <w:bottom w:val="single" w:sz="4" w:space="0" w:color="000000"/>
              <w:right w:val="single" w:sz="4" w:space="0" w:color="000000"/>
            </w:tcBorders>
            <w:shd w:val="clear" w:color="auto" w:fill="auto"/>
            <w:noWrap/>
            <w:vAlign w:val="center"/>
            <w:hideMark/>
          </w:tcPr>
          <w:p w14:paraId="1739B8E5" w14:textId="3BB927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176 </w:t>
            </w:r>
          </w:p>
        </w:tc>
      </w:tr>
      <w:tr w:rsidR="00EE2EAB" w:rsidRPr="00EE2EAB" w14:paraId="47C8761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86A3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F58A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69380F79" w14:textId="757552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6B67FE2" w14:textId="5F956E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4254BC4C" w14:textId="4D2701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193 </w:t>
            </w:r>
          </w:p>
        </w:tc>
      </w:tr>
      <w:tr w:rsidR="00EE2EAB" w:rsidRPr="00EE2EAB" w14:paraId="23378CE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6833D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98A7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4359EE9C" w14:textId="0AA40A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C239D41" w14:textId="07860F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1 </w:t>
            </w:r>
          </w:p>
        </w:tc>
        <w:tc>
          <w:tcPr>
            <w:tcW w:w="694" w:type="pct"/>
            <w:tcBorders>
              <w:top w:val="nil"/>
              <w:left w:val="nil"/>
              <w:bottom w:val="single" w:sz="4" w:space="0" w:color="000000"/>
              <w:right w:val="single" w:sz="4" w:space="0" w:color="000000"/>
            </w:tcBorders>
            <w:shd w:val="clear" w:color="auto" w:fill="auto"/>
            <w:noWrap/>
            <w:vAlign w:val="center"/>
            <w:hideMark/>
          </w:tcPr>
          <w:p w14:paraId="2D54A480" w14:textId="3022F3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75 </w:t>
            </w:r>
          </w:p>
        </w:tc>
      </w:tr>
      <w:tr w:rsidR="00EE2EAB" w:rsidRPr="00EE2EAB" w14:paraId="4DC85CE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561E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A52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40B3B788" w14:textId="0A8AC9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994A4B6" w14:textId="57521A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4 </w:t>
            </w:r>
          </w:p>
        </w:tc>
        <w:tc>
          <w:tcPr>
            <w:tcW w:w="694" w:type="pct"/>
            <w:tcBorders>
              <w:top w:val="nil"/>
              <w:left w:val="nil"/>
              <w:bottom w:val="single" w:sz="4" w:space="0" w:color="000000"/>
              <w:right w:val="single" w:sz="4" w:space="0" w:color="000000"/>
            </w:tcBorders>
            <w:shd w:val="clear" w:color="auto" w:fill="auto"/>
            <w:noWrap/>
            <w:vAlign w:val="center"/>
            <w:hideMark/>
          </w:tcPr>
          <w:p w14:paraId="667FBED2" w14:textId="36C38B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41 </w:t>
            </w:r>
          </w:p>
        </w:tc>
      </w:tr>
      <w:tr w:rsidR="00EE2EAB" w:rsidRPr="00EE2EAB" w14:paraId="66537D5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1B36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6B94C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237C938" w14:textId="78F053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12F6042" w14:textId="6A3190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618C8191" w14:textId="07ABDD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901 </w:t>
            </w:r>
          </w:p>
        </w:tc>
      </w:tr>
      <w:tr w:rsidR="00EE2EAB" w:rsidRPr="00EE2EAB" w14:paraId="1696F68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FCD23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187C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4F631337" w14:textId="7FB8D4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6E503C4" w14:textId="2B81B0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0 </w:t>
            </w:r>
          </w:p>
        </w:tc>
        <w:tc>
          <w:tcPr>
            <w:tcW w:w="694" w:type="pct"/>
            <w:tcBorders>
              <w:top w:val="nil"/>
              <w:left w:val="nil"/>
              <w:bottom w:val="single" w:sz="4" w:space="0" w:color="000000"/>
              <w:right w:val="single" w:sz="4" w:space="0" w:color="000000"/>
            </w:tcBorders>
            <w:shd w:val="clear" w:color="auto" w:fill="auto"/>
            <w:noWrap/>
            <w:vAlign w:val="center"/>
            <w:hideMark/>
          </w:tcPr>
          <w:p w14:paraId="3ACE476D" w14:textId="0A1FF3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39 </w:t>
            </w:r>
          </w:p>
        </w:tc>
      </w:tr>
      <w:tr w:rsidR="00EE2EAB" w:rsidRPr="00EE2EAB" w14:paraId="1A66778F"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CF316"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2C865C80" w14:textId="6808305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780 </w:t>
            </w:r>
          </w:p>
        </w:tc>
        <w:tc>
          <w:tcPr>
            <w:tcW w:w="696" w:type="pct"/>
            <w:tcBorders>
              <w:top w:val="nil"/>
              <w:left w:val="nil"/>
              <w:bottom w:val="single" w:sz="4" w:space="0" w:color="000000"/>
              <w:right w:val="single" w:sz="4" w:space="0" w:color="000000"/>
            </w:tcBorders>
            <w:shd w:val="clear" w:color="D8D8D8" w:fill="D8D8D8"/>
            <w:vAlign w:val="center"/>
            <w:hideMark/>
          </w:tcPr>
          <w:p w14:paraId="3997553F" w14:textId="7DE2F81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1,120 </w:t>
            </w:r>
          </w:p>
        </w:tc>
        <w:tc>
          <w:tcPr>
            <w:tcW w:w="694" w:type="pct"/>
            <w:tcBorders>
              <w:top w:val="nil"/>
              <w:left w:val="nil"/>
              <w:bottom w:val="single" w:sz="4" w:space="0" w:color="000000"/>
              <w:right w:val="single" w:sz="4" w:space="0" w:color="000000"/>
            </w:tcBorders>
            <w:shd w:val="clear" w:color="D8D8D8" w:fill="D8D8D8"/>
            <w:vAlign w:val="center"/>
            <w:hideMark/>
          </w:tcPr>
          <w:p w14:paraId="7DAE14F2" w14:textId="719F6DC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11,503 </w:t>
            </w:r>
          </w:p>
        </w:tc>
      </w:tr>
      <w:tr w:rsidR="00EE2EAB" w:rsidRPr="00EE2EAB" w14:paraId="7DE756D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05754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1E85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10EAEB29" w14:textId="7EDD17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F4C350D" w14:textId="0F528F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11 </w:t>
            </w:r>
          </w:p>
        </w:tc>
        <w:tc>
          <w:tcPr>
            <w:tcW w:w="694" w:type="pct"/>
            <w:tcBorders>
              <w:top w:val="nil"/>
              <w:left w:val="nil"/>
              <w:bottom w:val="single" w:sz="4" w:space="0" w:color="000000"/>
              <w:right w:val="single" w:sz="4" w:space="0" w:color="000000"/>
            </w:tcBorders>
            <w:shd w:val="clear" w:color="auto" w:fill="auto"/>
            <w:noWrap/>
            <w:vAlign w:val="center"/>
            <w:hideMark/>
          </w:tcPr>
          <w:p w14:paraId="499BED31" w14:textId="797EB6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611 </w:t>
            </w:r>
          </w:p>
        </w:tc>
      </w:tr>
      <w:tr w:rsidR="00EE2EAB" w:rsidRPr="00EE2EAB" w14:paraId="4019C2C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FBD2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BAA7E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4CC7C1B9" w14:textId="13864E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65FC5A1" w14:textId="4EDD7F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432D68C9" w14:textId="33D521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90 </w:t>
            </w:r>
          </w:p>
        </w:tc>
      </w:tr>
      <w:tr w:rsidR="00EE2EAB" w:rsidRPr="00EE2EAB" w14:paraId="5D7121B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53463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0BA26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06E052B" w14:textId="25CD9C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7C925E7" w14:textId="70691F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ABFDC3E" w14:textId="6B30DE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684 </w:t>
            </w:r>
          </w:p>
        </w:tc>
      </w:tr>
      <w:tr w:rsidR="00EE2EAB" w:rsidRPr="00EE2EAB" w14:paraId="5048552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8737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E2058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53FAE475" w14:textId="3734B0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1B433B" w14:textId="2CEFC4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3FEF0966" w14:textId="0F7A9C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6 </w:t>
            </w:r>
          </w:p>
        </w:tc>
      </w:tr>
      <w:tr w:rsidR="00EE2EAB" w:rsidRPr="00EE2EAB" w14:paraId="5975936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F7EE3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9C80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1DFAD863" w14:textId="42D1D5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B4C0869" w14:textId="2887A3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6EEB71B1" w14:textId="19D522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67 </w:t>
            </w:r>
          </w:p>
        </w:tc>
      </w:tr>
      <w:tr w:rsidR="00EE2EAB" w:rsidRPr="00EE2EAB" w14:paraId="73E4058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5ADD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09F00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694968B2" w14:textId="3DE394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0426B0D" w14:textId="497927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4F11AB43" w14:textId="4FC0EF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6 </w:t>
            </w:r>
          </w:p>
        </w:tc>
      </w:tr>
      <w:tr w:rsidR="00EE2EAB" w:rsidRPr="00EE2EAB" w14:paraId="7CB6D3E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3E96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CD4A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6947D1A7" w14:textId="71C888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342E796" w14:textId="3A27BD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9 </w:t>
            </w:r>
          </w:p>
        </w:tc>
        <w:tc>
          <w:tcPr>
            <w:tcW w:w="694" w:type="pct"/>
            <w:tcBorders>
              <w:top w:val="nil"/>
              <w:left w:val="nil"/>
              <w:bottom w:val="single" w:sz="4" w:space="0" w:color="000000"/>
              <w:right w:val="single" w:sz="4" w:space="0" w:color="000000"/>
            </w:tcBorders>
            <w:shd w:val="clear" w:color="auto" w:fill="auto"/>
            <w:noWrap/>
            <w:vAlign w:val="center"/>
            <w:hideMark/>
          </w:tcPr>
          <w:p w14:paraId="38BB18E5" w14:textId="037301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03 </w:t>
            </w:r>
          </w:p>
        </w:tc>
      </w:tr>
      <w:tr w:rsidR="00EE2EAB" w:rsidRPr="00EE2EAB" w14:paraId="0031287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EBECB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E4A09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4AF27E1A" w14:textId="284D6D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3DC87D5" w14:textId="4204E8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50 </w:t>
            </w:r>
          </w:p>
        </w:tc>
        <w:tc>
          <w:tcPr>
            <w:tcW w:w="694" w:type="pct"/>
            <w:tcBorders>
              <w:top w:val="nil"/>
              <w:left w:val="nil"/>
              <w:bottom w:val="single" w:sz="4" w:space="0" w:color="000000"/>
              <w:right w:val="single" w:sz="4" w:space="0" w:color="000000"/>
            </w:tcBorders>
            <w:shd w:val="clear" w:color="auto" w:fill="auto"/>
            <w:noWrap/>
            <w:vAlign w:val="center"/>
            <w:hideMark/>
          </w:tcPr>
          <w:p w14:paraId="4E53CECB" w14:textId="7502CB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28 </w:t>
            </w:r>
          </w:p>
        </w:tc>
      </w:tr>
      <w:tr w:rsidR="00EE2EAB" w:rsidRPr="00EE2EAB" w14:paraId="22702B9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A84E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FA18D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3097E6DE" w14:textId="514D8E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E80A8AA" w14:textId="1CF94F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38D36FAE" w14:textId="40921D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836 </w:t>
            </w:r>
          </w:p>
        </w:tc>
      </w:tr>
      <w:tr w:rsidR="00EE2EAB" w:rsidRPr="00EE2EAB" w14:paraId="1E73EF5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4547B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C83E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16BE1C80" w14:textId="784025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6582894" w14:textId="3A8994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4F197395" w14:textId="2E3DA0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86 </w:t>
            </w:r>
          </w:p>
        </w:tc>
      </w:tr>
      <w:tr w:rsidR="00EE2EAB" w:rsidRPr="00EE2EAB" w14:paraId="31F328E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2097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21F5C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16DF453D" w14:textId="36DDF0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0E6FFC7F" w14:textId="2BCAD1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33 </w:t>
            </w:r>
          </w:p>
        </w:tc>
        <w:tc>
          <w:tcPr>
            <w:tcW w:w="694" w:type="pct"/>
            <w:tcBorders>
              <w:top w:val="nil"/>
              <w:left w:val="nil"/>
              <w:bottom w:val="single" w:sz="4" w:space="0" w:color="000000"/>
              <w:right w:val="single" w:sz="4" w:space="0" w:color="000000"/>
            </w:tcBorders>
            <w:shd w:val="clear" w:color="auto" w:fill="auto"/>
            <w:noWrap/>
            <w:vAlign w:val="center"/>
            <w:hideMark/>
          </w:tcPr>
          <w:p w14:paraId="7936449D" w14:textId="069202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141 </w:t>
            </w:r>
          </w:p>
        </w:tc>
      </w:tr>
      <w:tr w:rsidR="00EE2EAB" w:rsidRPr="00EE2EAB" w14:paraId="439D6B1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7424A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AF814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3A001DE5" w14:textId="0784C3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187B994" w14:textId="0E7AB5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3EE71F02" w14:textId="3344AC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56 </w:t>
            </w:r>
          </w:p>
        </w:tc>
      </w:tr>
      <w:tr w:rsidR="00EE2EAB" w:rsidRPr="00EE2EAB" w14:paraId="2DEC2A7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12EC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0BC28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3332D77D" w14:textId="1C0705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081A875" w14:textId="4CE0CB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4928665F" w14:textId="0A3ABC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262 </w:t>
            </w:r>
          </w:p>
        </w:tc>
      </w:tr>
      <w:tr w:rsidR="00EE2EAB" w:rsidRPr="00EE2EAB" w14:paraId="6962F55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717C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C7749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74CFF1FB" w14:textId="7C04FF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8832E94" w14:textId="7CCFF2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0B9EE279" w14:textId="4C971F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063 </w:t>
            </w:r>
          </w:p>
        </w:tc>
      </w:tr>
      <w:tr w:rsidR="00EE2EAB" w:rsidRPr="00EE2EAB" w14:paraId="1B5F502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6B5C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D32B6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13460C9" w14:textId="455511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171E78C" w14:textId="3ED01B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59CCA83F" w14:textId="285294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285 </w:t>
            </w:r>
          </w:p>
        </w:tc>
      </w:tr>
      <w:tr w:rsidR="00EE2EAB" w:rsidRPr="00EE2EAB" w14:paraId="2539B72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93BFA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2BC2A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ED68257" w14:textId="2D7BB2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6531402" w14:textId="11502E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0C334062" w14:textId="796432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320 </w:t>
            </w:r>
          </w:p>
        </w:tc>
      </w:tr>
      <w:tr w:rsidR="00EE2EAB" w:rsidRPr="00EE2EAB" w14:paraId="26115EB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34654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1E364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65150155" w14:textId="55DDB8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1E0F4EA" w14:textId="3C1CE7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5E20A972" w14:textId="635469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848 </w:t>
            </w:r>
          </w:p>
        </w:tc>
      </w:tr>
      <w:tr w:rsidR="00EE2EAB" w:rsidRPr="00EE2EAB" w14:paraId="5917283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6C81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A499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69A58541" w14:textId="2DF079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0DF6066D" w14:textId="3E7294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32614815" w14:textId="6081F7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328 </w:t>
            </w:r>
          </w:p>
        </w:tc>
      </w:tr>
      <w:tr w:rsidR="00EE2EAB" w:rsidRPr="00EE2EAB" w14:paraId="7BDE982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EB6F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6E44F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7359E2F8" w14:textId="391E9A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A653981" w14:textId="2E29EF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785BFBFA" w14:textId="400CF3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907 </w:t>
            </w:r>
          </w:p>
        </w:tc>
      </w:tr>
      <w:tr w:rsidR="00EE2EAB" w:rsidRPr="00EE2EAB" w14:paraId="5A029F7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803DE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48FA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4C96E7DB" w14:textId="7F0453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449AAA1" w14:textId="72E216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2923B5CF" w14:textId="3187C4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09 </w:t>
            </w:r>
          </w:p>
        </w:tc>
      </w:tr>
      <w:tr w:rsidR="00EE2EAB" w:rsidRPr="00EE2EAB" w14:paraId="5CABA7E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AB725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4E479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6B1DAA2C" w14:textId="4170C5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C1641E8" w14:textId="19A9B5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2CEB5F16" w14:textId="0B757E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350 </w:t>
            </w:r>
          </w:p>
        </w:tc>
      </w:tr>
      <w:tr w:rsidR="00EE2EAB" w:rsidRPr="00EE2EAB" w14:paraId="5F73933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6469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DF666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3D692D54" w14:textId="4EA3B3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6FCBF2B" w14:textId="72BACA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64 </w:t>
            </w:r>
          </w:p>
        </w:tc>
        <w:tc>
          <w:tcPr>
            <w:tcW w:w="694" w:type="pct"/>
            <w:tcBorders>
              <w:top w:val="nil"/>
              <w:left w:val="nil"/>
              <w:bottom w:val="single" w:sz="4" w:space="0" w:color="000000"/>
              <w:right w:val="single" w:sz="4" w:space="0" w:color="000000"/>
            </w:tcBorders>
            <w:shd w:val="clear" w:color="auto" w:fill="auto"/>
            <w:noWrap/>
            <w:vAlign w:val="center"/>
            <w:hideMark/>
          </w:tcPr>
          <w:p w14:paraId="293E8B52" w14:textId="08E7B1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61 </w:t>
            </w:r>
          </w:p>
        </w:tc>
      </w:tr>
      <w:tr w:rsidR="00EE2EAB" w:rsidRPr="00EE2EAB" w14:paraId="34852A2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E2A6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25E4C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79C7A70C" w14:textId="7062B3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B606CFE" w14:textId="35A88C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06 </w:t>
            </w:r>
          </w:p>
        </w:tc>
        <w:tc>
          <w:tcPr>
            <w:tcW w:w="694" w:type="pct"/>
            <w:tcBorders>
              <w:top w:val="nil"/>
              <w:left w:val="nil"/>
              <w:bottom w:val="single" w:sz="4" w:space="0" w:color="000000"/>
              <w:right w:val="single" w:sz="4" w:space="0" w:color="000000"/>
            </w:tcBorders>
            <w:shd w:val="clear" w:color="auto" w:fill="auto"/>
            <w:noWrap/>
            <w:vAlign w:val="center"/>
            <w:hideMark/>
          </w:tcPr>
          <w:p w14:paraId="3D42535F" w14:textId="50A7A8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140 </w:t>
            </w:r>
          </w:p>
        </w:tc>
      </w:tr>
      <w:tr w:rsidR="00EE2EAB" w:rsidRPr="00EE2EAB" w14:paraId="14FD4EB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F987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79468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1938A86" w14:textId="418E68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4361C95" w14:textId="3A5C45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6AF35B2A" w14:textId="3DEC31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2 </w:t>
            </w:r>
          </w:p>
        </w:tc>
      </w:tr>
      <w:tr w:rsidR="00EE2EAB" w:rsidRPr="00EE2EAB" w14:paraId="2E716B5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C0E6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6A806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1BCDD3DB" w14:textId="3DD8CE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2452E82" w14:textId="1DCAE1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08 </w:t>
            </w:r>
          </w:p>
        </w:tc>
        <w:tc>
          <w:tcPr>
            <w:tcW w:w="694" w:type="pct"/>
            <w:tcBorders>
              <w:top w:val="nil"/>
              <w:left w:val="nil"/>
              <w:bottom w:val="single" w:sz="4" w:space="0" w:color="000000"/>
              <w:right w:val="single" w:sz="4" w:space="0" w:color="000000"/>
            </w:tcBorders>
            <w:shd w:val="clear" w:color="auto" w:fill="auto"/>
            <w:noWrap/>
            <w:vAlign w:val="center"/>
            <w:hideMark/>
          </w:tcPr>
          <w:p w14:paraId="731602AC" w14:textId="4323AF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496 </w:t>
            </w:r>
          </w:p>
        </w:tc>
      </w:tr>
      <w:tr w:rsidR="00EE2EAB" w:rsidRPr="00EE2EAB" w14:paraId="139A333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F769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663F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6C95C907" w14:textId="228A6C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94E0AA0" w14:textId="3850FF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51FA8A58" w14:textId="57E85B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2,597 </w:t>
            </w:r>
          </w:p>
        </w:tc>
      </w:tr>
      <w:tr w:rsidR="00EE2EAB" w:rsidRPr="00EE2EAB" w14:paraId="175138A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AC091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E4B89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4089D2B8" w14:textId="473A8F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265A54E" w14:textId="3115D3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2 </w:t>
            </w:r>
          </w:p>
        </w:tc>
        <w:tc>
          <w:tcPr>
            <w:tcW w:w="694" w:type="pct"/>
            <w:tcBorders>
              <w:top w:val="nil"/>
              <w:left w:val="nil"/>
              <w:bottom w:val="single" w:sz="4" w:space="0" w:color="000000"/>
              <w:right w:val="single" w:sz="4" w:space="0" w:color="000000"/>
            </w:tcBorders>
            <w:shd w:val="clear" w:color="auto" w:fill="auto"/>
            <w:noWrap/>
            <w:vAlign w:val="center"/>
            <w:hideMark/>
          </w:tcPr>
          <w:p w14:paraId="10834741" w14:textId="5057F8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28 </w:t>
            </w:r>
          </w:p>
        </w:tc>
      </w:tr>
      <w:tr w:rsidR="00EE2EAB" w:rsidRPr="00EE2EAB" w14:paraId="346F4BA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F6ECF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E274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64F329" w14:textId="290E5E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2D119C0" w14:textId="665086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3AD5BAE2" w14:textId="52559F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321 </w:t>
            </w:r>
          </w:p>
        </w:tc>
      </w:tr>
      <w:tr w:rsidR="00EE2EAB" w:rsidRPr="00EE2EAB" w14:paraId="2A1DBE3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691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EF0B9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579C29F8" w14:textId="083674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D02FD04" w14:textId="7B63E8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50 </w:t>
            </w:r>
          </w:p>
        </w:tc>
        <w:tc>
          <w:tcPr>
            <w:tcW w:w="694" w:type="pct"/>
            <w:tcBorders>
              <w:top w:val="nil"/>
              <w:left w:val="nil"/>
              <w:bottom w:val="single" w:sz="4" w:space="0" w:color="000000"/>
              <w:right w:val="single" w:sz="4" w:space="0" w:color="000000"/>
            </w:tcBorders>
            <w:shd w:val="clear" w:color="auto" w:fill="auto"/>
            <w:noWrap/>
            <w:vAlign w:val="center"/>
            <w:hideMark/>
          </w:tcPr>
          <w:p w14:paraId="16B147D7" w14:textId="237FFF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697 </w:t>
            </w:r>
          </w:p>
        </w:tc>
      </w:tr>
      <w:tr w:rsidR="00EE2EAB" w:rsidRPr="00EE2EAB" w14:paraId="0EC07C8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1776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2E19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289D2932" w14:textId="1BEEAA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04220FB" w14:textId="563BD8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6 </w:t>
            </w:r>
          </w:p>
        </w:tc>
        <w:tc>
          <w:tcPr>
            <w:tcW w:w="694" w:type="pct"/>
            <w:tcBorders>
              <w:top w:val="nil"/>
              <w:left w:val="nil"/>
              <w:bottom w:val="single" w:sz="4" w:space="0" w:color="000000"/>
              <w:right w:val="single" w:sz="4" w:space="0" w:color="000000"/>
            </w:tcBorders>
            <w:shd w:val="clear" w:color="auto" w:fill="auto"/>
            <w:noWrap/>
            <w:vAlign w:val="center"/>
            <w:hideMark/>
          </w:tcPr>
          <w:p w14:paraId="73F81166" w14:textId="7C82AC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97 </w:t>
            </w:r>
          </w:p>
        </w:tc>
      </w:tr>
      <w:tr w:rsidR="00EE2EAB" w:rsidRPr="00EE2EAB" w14:paraId="3033849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708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9BBF6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1009D5D1" w14:textId="285106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45C63C7" w14:textId="73D576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476CB39E" w14:textId="3B7210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9 </w:t>
            </w:r>
          </w:p>
        </w:tc>
      </w:tr>
      <w:tr w:rsidR="00EE2EAB" w:rsidRPr="00EE2EAB" w14:paraId="2EF2F21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1BC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59E7D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7D2140A2" w14:textId="41E02D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FB972F8" w14:textId="70A7B4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087C987F" w14:textId="046C44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8 </w:t>
            </w:r>
          </w:p>
        </w:tc>
      </w:tr>
      <w:tr w:rsidR="00EE2EAB" w:rsidRPr="00EE2EAB" w14:paraId="36713F5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3F224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1376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3AF619C" w14:textId="3B3CC5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A40897F" w14:textId="3BAB38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08E78F4D" w14:textId="2D1234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08 </w:t>
            </w:r>
          </w:p>
        </w:tc>
      </w:tr>
      <w:tr w:rsidR="00EE2EAB" w:rsidRPr="00EE2EAB" w14:paraId="711E923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9883B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01CE6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37585E33" w14:textId="685E45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54228C04" w14:textId="0F0A62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4C6245DA" w14:textId="750696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458 </w:t>
            </w:r>
          </w:p>
        </w:tc>
      </w:tr>
      <w:tr w:rsidR="00EE2EAB" w:rsidRPr="00EE2EAB" w14:paraId="31E28E9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DC0F8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CE69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5E37174E" w14:textId="616D42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285ED1F" w14:textId="052157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66E6734F" w14:textId="26ED2B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237 </w:t>
            </w:r>
          </w:p>
        </w:tc>
      </w:tr>
      <w:tr w:rsidR="00EE2EAB" w:rsidRPr="00EE2EAB" w14:paraId="0662005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629F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0528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71FCDC2E" w14:textId="53091D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C97B844" w14:textId="6C285F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3384BD61" w14:textId="77E995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691 </w:t>
            </w:r>
          </w:p>
        </w:tc>
      </w:tr>
      <w:tr w:rsidR="00EE2EAB" w:rsidRPr="00EE2EAB" w14:paraId="319B4A0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B2E13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77DB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6E35E827" w14:textId="17C4FA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25182219" w14:textId="5FAAFC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29E0D6C0" w14:textId="2B7738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107 </w:t>
            </w:r>
          </w:p>
        </w:tc>
      </w:tr>
      <w:tr w:rsidR="00EE2EAB" w:rsidRPr="00EE2EAB" w14:paraId="064C473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3FD4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55C88DF8" w14:textId="47FDF44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09FB42A2" w14:textId="57C27F7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0737E4AC" w14:textId="4248B9E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115 </w:t>
            </w:r>
          </w:p>
        </w:tc>
      </w:tr>
      <w:tr w:rsidR="00EE2EAB" w:rsidRPr="00EE2EAB" w14:paraId="0C20F75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54F3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1526D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3380BF28" w14:textId="300C14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323752" w14:textId="400B69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A81442B" w14:textId="56B6A2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9 </w:t>
            </w:r>
          </w:p>
        </w:tc>
      </w:tr>
      <w:tr w:rsidR="00EE2EAB" w:rsidRPr="00EE2EAB" w14:paraId="7E28CA1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BEB18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AC925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0C769302" w14:textId="750ADF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BF27C2F" w14:textId="70F3C9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6092E359" w14:textId="20EBED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5 </w:t>
            </w:r>
          </w:p>
        </w:tc>
      </w:tr>
      <w:tr w:rsidR="00EE2EAB" w:rsidRPr="00EE2EAB" w14:paraId="7E8D33B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DD986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2C0B7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69C0DE05" w14:textId="750013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7126772" w14:textId="2C284A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08173D09" w14:textId="10EA25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66 </w:t>
            </w:r>
          </w:p>
        </w:tc>
      </w:tr>
      <w:tr w:rsidR="00EE2EAB" w:rsidRPr="00EE2EAB" w14:paraId="6EF40B1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06158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597D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084FEABB" w14:textId="1FFB85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CECBB8E" w14:textId="43847E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20E43C8F" w14:textId="39029A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07 </w:t>
            </w:r>
          </w:p>
        </w:tc>
      </w:tr>
      <w:tr w:rsidR="00EE2EAB" w:rsidRPr="00EE2EAB" w14:paraId="598C93A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5A8D0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E23D4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7956D6C3" w14:textId="5E2CA2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379F998" w14:textId="4013C9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4968EE58" w14:textId="4FC0BC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8 </w:t>
            </w:r>
          </w:p>
        </w:tc>
      </w:tr>
      <w:tr w:rsidR="00EE2EAB" w:rsidRPr="00EE2EAB" w14:paraId="539519CD"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9B79B"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CD5566D" w14:textId="01F99EA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4F617860" w14:textId="5C2BEEC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6953EC17" w14:textId="1E3DB0B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7,390 </w:t>
            </w:r>
          </w:p>
        </w:tc>
      </w:tr>
      <w:tr w:rsidR="00EE2EAB" w:rsidRPr="00EE2EAB" w14:paraId="020FD9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0BB97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D61A7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06C1143B" w14:textId="62BC19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831D13C" w14:textId="1B0F56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A34AE4E" w14:textId="10B762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r>
      <w:tr w:rsidR="00EE2EAB" w:rsidRPr="00EE2EAB" w14:paraId="5D299B3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1504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580E5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072BCFD1" w14:textId="026CCC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6D04A16" w14:textId="2A675B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FB7118F" w14:textId="2790B8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76 </w:t>
            </w:r>
          </w:p>
        </w:tc>
      </w:tr>
      <w:tr w:rsidR="00EE2EAB" w:rsidRPr="00EE2EAB" w14:paraId="3D4A9F3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34D8B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6A936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61A50B90" w14:textId="76952F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B981E9" w14:textId="35C3F1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EB97F04" w14:textId="5D9E3B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r>
      <w:tr w:rsidR="00EE2EAB" w:rsidRPr="00EE2EAB" w14:paraId="51D4F7F3"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CA9D8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0A25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3A570B32" w14:textId="6C69AF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8554BD7" w14:textId="42DD3F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3B4B464E" w14:textId="264E61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r>
      <w:tr w:rsidR="00EE2EAB" w:rsidRPr="00EE2EAB" w14:paraId="1404F45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908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04638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706B4C05" w14:textId="0ACD9C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F504012" w14:textId="187809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24B6CDE1" w14:textId="716C12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819 </w:t>
            </w:r>
          </w:p>
        </w:tc>
      </w:tr>
      <w:tr w:rsidR="00EE2EAB" w:rsidRPr="00EE2EAB" w14:paraId="5CC02291"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1DE7D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4458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7EFD0444" w14:textId="3284F1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B99A0EF" w14:textId="797EB8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5FBFD0F5" w14:textId="28C622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3 </w:t>
            </w:r>
          </w:p>
        </w:tc>
      </w:tr>
      <w:tr w:rsidR="00EE2EAB" w:rsidRPr="00EE2EAB" w14:paraId="7F58FFD1"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AED2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226951F4" w14:textId="5BBCEC1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3D79D47C" w14:textId="5C07E08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7,554 </w:t>
            </w:r>
          </w:p>
        </w:tc>
        <w:tc>
          <w:tcPr>
            <w:tcW w:w="694" w:type="pct"/>
            <w:tcBorders>
              <w:top w:val="nil"/>
              <w:left w:val="nil"/>
              <w:bottom w:val="single" w:sz="4" w:space="0" w:color="000000"/>
              <w:right w:val="single" w:sz="4" w:space="0" w:color="000000"/>
            </w:tcBorders>
            <w:shd w:val="clear" w:color="D8D8D8" w:fill="D8D8D8"/>
            <w:vAlign w:val="center"/>
            <w:hideMark/>
          </w:tcPr>
          <w:p w14:paraId="05D96088" w14:textId="48136A1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0,604 </w:t>
            </w:r>
          </w:p>
        </w:tc>
      </w:tr>
      <w:tr w:rsidR="00EE2EAB" w:rsidRPr="00EE2EAB" w14:paraId="692CA12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5B00E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3E10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2206519F" w14:textId="74EA61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775FD14" w14:textId="53C456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347AE193" w14:textId="5633D1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3 </w:t>
            </w:r>
          </w:p>
        </w:tc>
      </w:tr>
      <w:tr w:rsidR="00EE2EAB" w:rsidRPr="00EE2EAB" w14:paraId="7E668C3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F9D2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ACB34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1566FAB9" w14:textId="481A3A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AAD40C8" w14:textId="17F02E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7 </w:t>
            </w:r>
          </w:p>
        </w:tc>
        <w:tc>
          <w:tcPr>
            <w:tcW w:w="694" w:type="pct"/>
            <w:tcBorders>
              <w:top w:val="nil"/>
              <w:left w:val="nil"/>
              <w:bottom w:val="single" w:sz="4" w:space="0" w:color="000000"/>
              <w:right w:val="single" w:sz="4" w:space="0" w:color="000000"/>
            </w:tcBorders>
            <w:shd w:val="clear" w:color="auto" w:fill="auto"/>
            <w:noWrap/>
            <w:vAlign w:val="center"/>
            <w:hideMark/>
          </w:tcPr>
          <w:p w14:paraId="539B0DA0" w14:textId="2792D3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60 </w:t>
            </w:r>
          </w:p>
        </w:tc>
      </w:tr>
      <w:tr w:rsidR="00EE2EAB" w:rsidRPr="00EE2EAB" w14:paraId="746FCE9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1DF2B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F472E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0EE8D266" w14:textId="791EEE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4DC5BD0" w14:textId="7F3C24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64BAFC59" w14:textId="46644F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9 </w:t>
            </w:r>
          </w:p>
        </w:tc>
      </w:tr>
      <w:tr w:rsidR="00EE2EAB" w:rsidRPr="00EE2EAB" w14:paraId="213C398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5D5D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F9888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3AF75A58" w14:textId="60C188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E51A5C7" w14:textId="70DBE5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5D51ABE4" w14:textId="184DB2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65 </w:t>
            </w:r>
          </w:p>
        </w:tc>
      </w:tr>
      <w:tr w:rsidR="00EE2EAB" w:rsidRPr="00EE2EAB" w14:paraId="772FA10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8830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47953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25340126" w14:textId="4E155E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71CE20D" w14:textId="245A5E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0A18DEFF" w14:textId="159260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03 </w:t>
            </w:r>
          </w:p>
        </w:tc>
      </w:tr>
      <w:tr w:rsidR="00EE2EAB" w:rsidRPr="00EE2EAB" w14:paraId="0985081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21CF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5E97E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5FF78211" w14:textId="3B7E21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45A2B7" w14:textId="0E46E1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4B800678" w14:textId="680919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37 </w:t>
            </w:r>
          </w:p>
        </w:tc>
      </w:tr>
      <w:tr w:rsidR="00EE2EAB" w:rsidRPr="00EE2EAB" w14:paraId="14D8EB7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93C2F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2ABD73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456D7157" w14:textId="1F09F1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2A1EE59" w14:textId="09664B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9419AB4" w14:textId="06B129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4 </w:t>
            </w:r>
          </w:p>
        </w:tc>
      </w:tr>
      <w:tr w:rsidR="00EE2EAB" w:rsidRPr="00EE2EAB" w14:paraId="043EE9A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CD382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FEB7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7E27F529" w14:textId="7E6CB9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DF51F0D" w14:textId="3BF6F0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FB52AFD" w14:textId="0BB762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1 </w:t>
            </w:r>
          </w:p>
        </w:tc>
      </w:tr>
      <w:tr w:rsidR="00EE2EAB" w:rsidRPr="00EE2EAB" w14:paraId="0299BE7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9678E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A9B3A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105CDC77" w14:textId="3C4969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58284D1" w14:textId="4D7E0B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0B2E19A0" w14:textId="528016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9 </w:t>
            </w:r>
          </w:p>
        </w:tc>
      </w:tr>
      <w:tr w:rsidR="00EE2EAB" w:rsidRPr="00EE2EAB" w14:paraId="30050F0A"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D46B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F49C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6ABF3475" w14:textId="00EAA6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44C576D" w14:textId="5D1A30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FC2D228" w14:textId="559D51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3 </w:t>
            </w:r>
          </w:p>
        </w:tc>
      </w:tr>
      <w:tr w:rsidR="00EE2EAB" w:rsidRPr="00EE2EAB" w14:paraId="0CB1EBAD"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EC98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6F4A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3E854B24" w14:textId="058098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AA08A0F" w14:textId="276530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1BDD1D18" w14:textId="4F94DC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99 </w:t>
            </w:r>
          </w:p>
        </w:tc>
      </w:tr>
      <w:tr w:rsidR="00EE2EAB" w:rsidRPr="00EE2EAB" w14:paraId="3DB7885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B0A0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CF2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71D97267" w14:textId="421905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E06DD38" w14:textId="1C073E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861744D" w14:textId="1CCF6E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4 </w:t>
            </w:r>
          </w:p>
        </w:tc>
      </w:tr>
      <w:tr w:rsidR="00EE2EAB" w:rsidRPr="00EE2EAB" w14:paraId="7DB98CB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F6275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4FA46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34639415" w14:textId="1CAA7A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34C317" w14:textId="145357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22D44E9" w14:textId="25C8A1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0 </w:t>
            </w:r>
          </w:p>
        </w:tc>
      </w:tr>
      <w:tr w:rsidR="00EE2EAB" w:rsidRPr="00EE2EAB" w14:paraId="5D23360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581BC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2F60B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99E0CC5" w14:textId="095A6A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F5CB58F" w14:textId="24D8E3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2AE208B" w14:textId="0104DC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087 </w:t>
            </w:r>
          </w:p>
        </w:tc>
      </w:tr>
      <w:tr w:rsidR="00EE2EAB" w:rsidRPr="00EE2EAB" w14:paraId="7799F4EF"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DDB4D1"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66E87D3" w14:textId="3E4FA03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2 </w:t>
            </w:r>
          </w:p>
        </w:tc>
        <w:tc>
          <w:tcPr>
            <w:tcW w:w="696" w:type="pct"/>
            <w:tcBorders>
              <w:top w:val="nil"/>
              <w:left w:val="nil"/>
              <w:bottom w:val="single" w:sz="4" w:space="0" w:color="000000"/>
              <w:right w:val="single" w:sz="4" w:space="0" w:color="000000"/>
            </w:tcBorders>
            <w:shd w:val="clear" w:color="BFBFBF" w:fill="BFBFBF"/>
            <w:vAlign w:val="center"/>
            <w:hideMark/>
          </w:tcPr>
          <w:p w14:paraId="295D7196" w14:textId="3616305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77 </w:t>
            </w:r>
          </w:p>
        </w:tc>
        <w:tc>
          <w:tcPr>
            <w:tcW w:w="694" w:type="pct"/>
            <w:tcBorders>
              <w:top w:val="nil"/>
              <w:left w:val="nil"/>
              <w:bottom w:val="single" w:sz="4" w:space="0" w:color="000000"/>
              <w:right w:val="single" w:sz="4" w:space="0" w:color="000000"/>
            </w:tcBorders>
            <w:shd w:val="clear" w:color="BFBFBF" w:fill="BFBFBF"/>
            <w:vAlign w:val="center"/>
            <w:hideMark/>
          </w:tcPr>
          <w:p w14:paraId="00DB495C" w14:textId="6EFF38F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426 </w:t>
            </w:r>
          </w:p>
        </w:tc>
      </w:tr>
      <w:tr w:rsidR="00EE2EAB" w:rsidRPr="00EE2EAB" w14:paraId="72C1F78C"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65C9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542B54FD" w14:textId="5DCD9F3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1D684DF8" w14:textId="1BDB1FA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4583F7B0" w14:textId="57DD8B2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16 </w:t>
            </w:r>
          </w:p>
        </w:tc>
      </w:tr>
      <w:tr w:rsidR="00EE2EAB" w:rsidRPr="00EE2EAB" w14:paraId="07A93CC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2A32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7AF62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2941F2DD" w14:textId="36160B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20EC0B4" w14:textId="56C440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6B03B0F9" w14:textId="1A6EA1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2 </w:t>
            </w:r>
          </w:p>
        </w:tc>
      </w:tr>
      <w:tr w:rsidR="00EE2EAB" w:rsidRPr="00EE2EAB" w14:paraId="3A50E00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CEBD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41741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3110A640" w14:textId="7D51F3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6C6BFB0" w14:textId="1C9DE0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1B4A5FD" w14:textId="0A21F2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r>
      <w:tr w:rsidR="00EE2EAB" w:rsidRPr="00EE2EAB" w14:paraId="0590CB2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B070B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E22C4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1CA4270" w14:textId="768656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763B2EF" w14:textId="17D3A2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6D4320C" w14:textId="2AA39A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 </w:t>
            </w:r>
          </w:p>
        </w:tc>
      </w:tr>
      <w:tr w:rsidR="00EE2EAB" w:rsidRPr="00EE2EAB" w14:paraId="783182E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CF6EDE"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DCF53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35B92703" w14:textId="1C53CF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1A6F9D" w14:textId="1EE1CC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6038A57C" w14:textId="038195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1 </w:t>
            </w:r>
          </w:p>
        </w:tc>
      </w:tr>
      <w:tr w:rsidR="00EE2EAB" w:rsidRPr="00EE2EAB" w14:paraId="48FB14C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6BCBE"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3981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725FA198" w14:textId="376C54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9C7373C" w14:textId="3B2531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A9ECBBE" w14:textId="06EBDC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r>
      <w:tr w:rsidR="00EE2EAB" w:rsidRPr="00EE2EAB" w14:paraId="17B6DBE7"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937E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70C2DE20" w14:textId="20B020C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7ED074D2" w14:textId="73EA027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1E1E9E97" w14:textId="58A0ACB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546 </w:t>
            </w:r>
          </w:p>
        </w:tc>
      </w:tr>
      <w:tr w:rsidR="00EE2EAB" w:rsidRPr="00EE2EAB" w14:paraId="62898FB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1EE69C"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81E9A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63ECA219" w14:textId="1066F9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8138668" w14:textId="3AC9FC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017F7C7" w14:textId="117854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1 </w:t>
            </w:r>
          </w:p>
        </w:tc>
      </w:tr>
      <w:tr w:rsidR="00EE2EAB" w:rsidRPr="00EE2EAB" w14:paraId="7A08D12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5C4F01"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4FB12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4D070F" w14:textId="294F12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C1479A8" w14:textId="08CE2C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88BE625" w14:textId="650E56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r>
      <w:tr w:rsidR="00EE2EAB" w:rsidRPr="00EE2EAB" w14:paraId="65849B5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DFDAC"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0984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3E228F9E" w14:textId="2937D6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EEC857A" w14:textId="1A2A0B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62C9746E" w14:textId="20E897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r>
      <w:tr w:rsidR="00EE2EAB" w:rsidRPr="00EE2EAB" w14:paraId="408AC27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49453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F0D6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166F1F72" w14:textId="379807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0161F5F" w14:textId="535CBD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2BBE59E0" w14:textId="22B059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2 </w:t>
            </w:r>
          </w:p>
        </w:tc>
      </w:tr>
      <w:tr w:rsidR="00EE2EAB" w:rsidRPr="00EE2EAB" w14:paraId="528E024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530BC6"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77B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63545AC1" w14:textId="6E2CF2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62A99AC" w14:textId="41E186E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1B56231E" w14:textId="6FF65F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3 </w:t>
            </w:r>
          </w:p>
        </w:tc>
      </w:tr>
      <w:tr w:rsidR="00EE2EAB" w:rsidRPr="00EE2EAB" w14:paraId="6718E5C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F92E9D"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7DFCF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25DCDCA" w14:textId="3B9017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3ACC495" w14:textId="62B356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65FE47E4" w14:textId="186270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1 </w:t>
            </w:r>
          </w:p>
        </w:tc>
      </w:tr>
      <w:tr w:rsidR="00EE2EAB" w:rsidRPr="00EE2EAB" w14:paraId="5101176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39EA4"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59DEE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36C84DC2" w14:textId="282469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D5BD43C" w14:textId="578DF8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06E9C396" w14:textId="09AF58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 </w:t>
            </w:r>
          </w:p>
        </w:tc>
      </w:tr>
      <w:tr w:rsidR="00EE2EAB" w:rsidRPr="00EE2EAB" w14:paraId="63BEAA7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B8FF4"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FE4CB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1AD12654" w14:textId="44A1DA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4B819F0" w14:textId="7155EC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5C7F996" w14:textId="0D4378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r>
      <w:tr w:rsidR="00EE2EAB" w:rsidRPr="00EE2EAB" w14:paraId="2CD061D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E48D6"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CF6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746F7EB8" w14:textId="6C6E2F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45D4410" w14:textId="551F48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9091751" w14:textId="096F7C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1 </w:t>
            </w:r>
          </w:p>
        </w:tc>
      </w:tr>
      <w:tr w:rsidR="00EE2EAB" w:rsidRPr="00EE2EAB" w14:paraId="6996FAA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46E9D2"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8500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11682EE3" w14:textId="3703C0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DB6971" w14:textId="3D597F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0690FFB" w14:textId="2A3D01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1 </w:t>
            </w:r>
          </w:p>
        </w:tc>
      </w:tr>
      <w:tr w:rsidR="00EE2EAB" w:rsidRPr="00EE2EAB" w14:paraId="3489315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ADD24"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28D5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54140ABB" w14:textId="4D222F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FEC8B84" w14:textId="429F86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0B11541" w14:textId="455432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r>
      <w:tr w:rsidR="00EE2EAB" w:rsidRPr="00EE2EAB" w14:paraId="62A87CF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36781A"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A385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4F40329A" w14:textId="6FFF0F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E22558" w14:textId="199337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ABF9449" w14:textId="0C9453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r>
      <w:tr w:rsidR="00EE2EAB" w:rsidRPr="00EE2EAB" w14:paraId="6C1517C5"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F4F18"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501A4879" w14:textId="1189FF9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7 </w:t>
            </w:r>
          </w:p>
        </w:tc>
        <w:tc>
          <w:tcPr>
            <w:tcW w:w="696" w:type="pct"/>
            <w:tcBorders>
              <w:top w:val="nil"/>
              <w:left w:val="nil"/>
              <w:bottom w:val="single" w:sz="4" w:space="0" w:color="000000"/>
              <w:right w:val="single" w:sz="4" w:space="0" w:color="000000"/>
            </w:tcBorders>
            <w:shd w:val="clear" w:color="D8D8D8" w:fill="D8D8D8"/>
            <w:vAlign w:val="center"/>
            <w:hideMark/>
          </w:tcPr>
          <w:p w14:paraId="1B5B346F" w14:textId="03DD352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55 </w:t>
            </w:r>
          </w:p>
        </w:tc>
        <w:tc>
          <w:tcPr>
            <w:tcW w:w="694" w:type="pct"/>
            <w:tcBorders>
              <w:top w:val="nil"/>
              <w:left w:val="nil"/>
              <w:bottom w:val="single" w:sz="4" w:space="0" w:color="000000"/>
              <w:right w:val="single" w:sz="4" w:space="0" w:color="000000"/>
            </w:tcBorders>
            <w:shd w:val="clear" w:color="D8D8D8" w:fill="D8D8D8"/>
            <w:vAlign w:val="center"/>
            <w:hideMark/>
          </w:tcPr>
          <w:p w14:paraId="14F73E13" w14:textId="09505C1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834 </w:t>
            </w:r>
          </w:p>
        </w:tc>
      </w:tr>
      <w:tr w:rsidR="00EE2EAB" w:rsidRPr="00EE2EAB" w14:paraId="111CC896"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3DDB9A"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E604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861ADD7" w14:textId="215EE5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56CBA0" w14:textId="779DE3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6ACE8DA4" w14:textId="1AD3D3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 </w:t>
            </w:r>
          </w:p>
        </w:tc>
      </w:tr>
      <w:tr w:rsidR="00EE2EAB" w:rsidRPr="00EE2EAB" w14:paraId="5DC9C21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47EDA6"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4B3E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0A265A0C" w14:textId="320414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592984" w14:textId="639758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039A9EC6" w14:textId="7ADE6A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2 </w:t>
            </w:r>
          </w:p>
        </w:tc>
      </w:tr>
      <w:tr w:rsidR="00EE2EAB" w:rsidRPr="00EE2EAB" w14:paraId="0C62C89C"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287E2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7C20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50F18DB5" w14:textId="278C7B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DD64C5E" w14:textId="4B4066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13C9668" w14:textId="032214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9 </w:t>
            </w:r>
          </w:p>
        </w:tc>
      </w:tr>
      <w:tr w:rsidR="00EE2EAB" w:rsidRPr="00EE2EAB" w14:paraId="2334EBB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6BE52"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B037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50438FB9" w14:textId="01B048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AED9C60" w14:textId="5D689E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894E57F" w14:textId="0136F3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9 </w:t>
            </w:r>
          </w:p>
        </w:tc>
      </w:tr>
      <w:tr w:rsidR="00EE2EAB" w:rsidRPr="00EE2EAB" w14:paraId="60D5B1D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39642"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846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18E3C03C" w14:textId="59F056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4528D71" w14:textId="55E729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E092B7A" w14:textId="189E6C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r>
      <w:tr w:rsidR="00EE2EAB" w:rsidRPr="00EE2EAB" w14:paraId="277D5F1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15ADF4"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BF195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393D200A" w14:textId="6E4A96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902EC5B" w14:textId="7AFCCE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00325F44" w14:textId="395C60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r>
      <w:tr w:rsidR="00EE2EAB" w:rsidRPr="00EE2EAB" w14:paraId="39ADF1E7"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B5AF5B"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4E8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651C40C4" w14:textId="130CA2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7ED9C69" w14:textId="542E20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1962FA0" w14:textId="2538A2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3 </w:t>
            </w:r>
          </w:p>
        </w:tc>
      </w:tr>
      <w:tr w:rsidR="00EE2EAB" w:rsidRPr="00EE2EAB" w14:paraId="1D9FDCE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26108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54A3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61E7408" w14:textId="4BCE25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9561338" w14:textId="195AC9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762C5403" w14:textId="7BDE19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3 </w:t>
            </w:r>
          </w:p>
        </w:tc>
      </w:tr>
      <w:tr w:rsidR="00EE2EAB" w:rsidRPr="00EE2EAB" w14:paraId="53342B1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EAF78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65C1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1FA8CA96" w14:textId="5AA20F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708E3F" w14:textId="58C5FB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E0DD1BD" w14:textId="39448C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 </w:t>
            </w:r>
          </w:p>
        </w:tc>
      </w:tr>
      <w:tr w:rsidR="00EE2EAB" w:rsidRPr="00EE2EAB" w14:paraId="5C2DEA0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6696C9"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B346A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35AB5AC0" w14:textId="13F15C9A"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9C553EA" w14:textId="6DEA97D4"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7230FB84" w14:textId="01516EB9"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14 </w:t>
            </w:r>
          </w:p>
        </w:tc>
      </w:tr>
      <w:tr w:rsidR="00EE2EAB" w:rsidRPr="00EE2EAB" w14:paraId="17FFBA04"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881D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19C06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60F77BE5" w14:textId="6CF4D1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158F4DC" w14:textId="356BD6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2 </w:t>
            </w:r>
          </w:p>
        </w:tc>
        <w:tc>
          <w:tcPr>
            <w:tcW w:w="694" w:type="pct"/>
            <w:tcBorders>
              <w:top w:val="nil"/>
              <w:left w:val="nil"/>
              <w:bottom w:val="single" w:sz="4" w:space="0" w:color="000000"/>
              <w:right w:val="single" w:sz="4" w:space="0" w:color="000000"/>
            </w:tcBorders>
            <w:shd w:val="clear" w:color="auto" w:fill="auto"/>
            <w:noWrap/>
            <w:vAlign w:val="center"/>
            <w:hideMark/>
          </w:tcPr>
          <w:p w14:paraId="1CB64848" w14:textId="20D882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6 </w:t>
            </w:r>
          </w:p>
        </w:tc>
      </w:tr>
      <w:tr w:rsidR="00EE2EAB" w:rsidRPr="00EE2EAB" w14:paraId="756E5A88"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FE65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5384B554" w14:textId="676A7E1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252D3EEB" w14:textId="292E439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53D38A52" w14:textId="23426AA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15 </w:t>
            </w:r>
          </w:p>
        </w:tc>
      </w:tr>
      <w:tr w:rsidR="00EE2EAB" w:rsidRPr="00EE2EAB" w14:paraId="5F0DE76E"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93FF1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D7CD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4F9BA830" w14:textId="318F1C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1900FFB" w14:textId="020876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EC1E228" w14:textId="7873CD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5 </w:t>
            </w:r>
          </w:p>
        </w:tc>
      </w:tr>
      <w:tr w:rsidR="00EE2EAB" w:rsidRPr="00EE2EAB" w14:paraId="36A52CE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744B1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0986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6D9471D9" w14:textId="0B40F5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2E09361" w14:textId="77B83B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C82F2B1" w14:textId="1CFCE3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4 </w:t>
            </w:r>
          </w:p>
        </w:tc>
      </w:tr>
      <w:tr w:rsidR="00EE2EAB" w:rsidRPr="00EE2EAB" w14:paraId="049819BB"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B90B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EF05C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4EBD9F4C" w14:textId="63C289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B95180D" w14:textId="66E15B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01C884B7" w14:textId="62C958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1 </w:t>
            </w:r>
          </w:p>
        </w:tc>
      </w:tr>
      <w:tr w:rsidR="00EE2EAB" w:rsidRPr="00EE2EAB" w14:paraId="6F3C645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FC5B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F109D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2D124349" w14:textId="31D41A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0AC0F61" w14:textId="254F3D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3D6B722" w14:textId="2AC8A7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4 </w:t>
            </w:r>
          </w:p>
        </w:tc>
      </w:tr>
      <w:tr w:rsidR="00EE2EAB" w:rsidRPr="00EE2EAB" w14:paraId="2FA7FFC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E291B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FDA63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7DDFADB4" w14:textId="7101B3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917C509" w14:textId="5F8878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FEE9A72" w14:textId="7AB884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r>
      <w:tr w:rsidR="00EE2EAB" w:rsidRPr="00EE2EAB" w14:paraId="4BCBDC45"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0B37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687F2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3BE2C02D" w14:textId="551037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F3635B" w14:textId="3547CD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83747D8" w14:textId="1BB2F7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r>
      <w:tr w:rsidR="00EE2EAB" w:rsidRPr="00EE2EAB" w14:paraId="523CDF09" w14:textId="77777777" w:rsidTr="00EE2EAB">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E22BF"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0D17F7DE" w14:textId="1842129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6B8CCA80" w14:textId="51E0527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13417BF3" w14:textId="2ECC734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615 </w:t>
            </w:r>
          </w:p>
        </w:tc>
      </w:tr>
      <w:tr w:rsidR="00EE2EAB" w:rsidRPr="00EE2EAB" w14:paraId="162BFCC9"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453A3C"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D7BAB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52374D8" w14:textId="065055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C46654D" w14:textId="3C520F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3A904DA" w14:textId="482FA6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r>
      <w:tr w:rsidR="00EE2EAB" w:rsidRPr="00EE2EAB" w14:paraId="283311B8"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8D597A"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AE687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72EACAE9" w14:textId="08CC6B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4774E7F" w14:textId="46AE2D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600B2FBB" w14:textId="29F615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 </w:t>
            </w:r>
          </w:p>
        </w:tc>
      </w:tr>
      <w:tr w:rsidR="00EE2EAB" w:rsidRPr="00EE2EAB" w14:paraId="77659D72"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3B9231"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642D2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20260D36" w14:textId="26A81C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D59FBD" w14:textId="3DB9FD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145E0EAC" w14:textId="4E46AB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r>
      <w:tr w:rsidR="00EE2EAB" w:rsidRPr="00EE2EAB" w14:paraId="445CC1CF"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560AC3"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E7A77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05115FA6" w14:textId="7BEFBD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68F12BD" w14:textId="1A388E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39CE8F50" w14:textId="17C4C6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8 </w:t>
            </w:r>
          </w:p>
        </w:tc>
      </w:tr>
      <w:tr w:rsidR="00EE2EAB" w:rsidRPr="00EE2EAB" w14:paraId="49307620" w14:textId="77777777" w:rsidTr="00EE2EAB">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84028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62F20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02ECCF38" w14:textId="63C0BE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1D6396F" w14:textId="0DB81D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226649F8" w14:textId="40082B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r>
    </w:tbl>
    <w:p w14:paraId="3AC4DA12" w14:textId="6BDB74FD"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29A54F6" w14:textId="6F7FC44D"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p>
    <w:p w14:paraId="3CE0E833" w14:textId="49395033" w:rsidR="006C0336" w:rsidRDefault="00892C65" w:rsidP="00EE2EA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759BE168"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 xml:space="preserve">23,842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 xml:space="preserve">95,893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DC0A49" w:rsidRPr="00EE2EAB">
        <w:rPr>
          <w:rFonts w:ascii="Arial" w:eastAsia="Times New Roman" w:hAnsi="Arial" w:cs="Arial"/>
          <w:b/>
          <w:bCs/>
          <w:color w:val="auto"/>
          <w:sz w:val="24"/>
          <w:szCs w:val="24"/>
        </w:rPr>
        <w:t>440</w:t>
      </w:r>
      <w:r w:rsidR="003E704D" w:rsidRPr="00EE2EAB">
        <w:rPr>
          <w:rFonts w:ascii="Arial" w:eastAsia="Times New Roman" w:hAnsi="Arial" w:cs="Arial"/>
          <w:b/>
          <w:bCs/>
          <w:color w:val="auto"/>
          <w:sz w:val="24"/>
          <w:szCs w:val="24"/>
        </w:rPr>
        <w:t xml:space="preserve"> </w:t>
      </w:r>
      <w:r w:rsidR="009D4BB0" w:rsidRPr="00EE2EAB">
        <w:rPr>
          <w:rFonts w:ascii="Arial" w:eastAsia="Times New Roman" w:hAnsi="Arial" w:cs="Arial"/>
          <w:b/>
          <w:bCs/>
          <w:color w:val="auto"/>
          <w:sz w:val="24"/>
          <w:szCs w:val="24"/>
        </w:rPr>
        <w:t>evacuation</w:t>
      </w:r>
      <w:r w:rsidR="00CB2A7E" w:rsidRPr="00EE2EAB">
        <w:rPr>
          <w:rFonts w:ascii="Arial" w:eastAsia="Times New Roman" w:hAnsi="Arial" w:cs="Arial"/>
          <w:b/>
          <w:color w:val="auto"/>
          <w:sz w:val="24"/>
          <w:szCs w:val="24"/>
        </w:rPr>
        <w:t xml:space="preserve"> </w:t>
      </w:r>
      <w:r w:rsidRPr="00EE2EAB">
        <w:rPr>
          <w:rFonts w:ascii="Arial" w:eastAsia="Times New Roman" w:hAnsi="Arial" w:cs="Arial"/>
          <w:b/>
          <w:color w:val="auto"/>
          <w:sz w:val="24"/>
          <w:szCs w:val="24"/>
        </w:rPr>
        <w:t>centers</w:t>
      </w:r>
      <w:r w:rsidR="00CB2A7E" w:rsidRPr="00EE2EAB">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3E704D" w:rsidRPr="007A39F8">
        <w:rPr>
          <w:rFonts w:ascii="Arial" w:eastAsia="Times New Roman" w:hAnsi="Arial" w:cs="Arial"/>
          <w:color w:val="auto"/>
          <w:sz w:val="24"/>
          <w:szCs w:val="24"/>
        </w:rPr>
        <w:t>and</w:t>
      </w:r>
      <w:r w:rsidR="003E704D">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9" w:type="pct"/>
        <w:tblInd w:w="846" w:type="dxa"/>
        <w:tblCellMar>
          <w:left w:w="0" w:type="dxa"/>
          <w:right w:w="0" w:type="dxa"/>
        </w:tblCellMar>
        <w:tblLook w:val="04A0" w:firstRow="1" w:lastRow="0" w:firstColumn="1" w:lastColumn="0" w:noHBand="0" w:noVBand="1"/>
      </w:tblPr>
      <w:tblGrid>
        <w:gridCol w:w="132"/>
        <w:gridCol w:w="3268"/>
        <w:gridCol w:w="1044"/>
        <w:gridCol w:w="1044"/>
        <w:gridCol w:w="1043"/>
        <w:gridCol w:w="1043"/>
        <w:gridCol w:w="1043"/>
        <w:gridCol w:w="1043"/>
      </w:tblGrid>
      <w:tr w:rsidR="00EE2EAB" w:rsidRPr="00EE2EAB" w14:paraId="4DC8C805" w14:textId="77777777" w:rsidTr="00EE2EAB">
        <w:trPr>
          <w:trHeight w:val="20"/>
          <w:tblHeader/>
        </w:trPr>
        <w:tc>
          <w:tcPr>
            <w:tcW w:w="17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AE4FEB7"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0E0C6AE8"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D6DF125"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NUMBER OF DISPLACED </w:t>
            </w:r>
          </w:p>
        </w:tc>
      </w:tr>
      <w:tr w:rsidR="00EE2EAB" w:rsidRPr="00EE2EAB" w14:paraId="0D82975E" w14:textId="77777777" w:rsidTr="00EE2EAB">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2AAE4EC5" w14:textId="77777777" w:rsidR="00EE2EAB" w:rsidRPr="00EE2EAB" w:rsidRDefault="00EE2EAB" w:rsidP="00EE2EAB">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7C10A511" w14:textId="77777777" w:rsidR="00EE2EAB" w:rsidRPr="00EE2EAB" w:rsidRDefault="00EE2EAB" w:rsidP="00EE2EAB">
            <w:pPr>
              <w:spacing w:after="0" w:line="240" w:lineRule="auto"/>
              <w:ind w:right="57"/>
              <w:contextualSpacing/>
              <w:rPr>
                <w:rFonts w:ascii="Arial" w:hAnsi="Arial" w:cs="Arial"/>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59984A6"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INSIDE ECs </w:t>
            </w:r>
          </w:p>
        </w:tc>
      </w:tr>
      <w:tr w:rsidR="00EE2EAB" w:rsidRPr="00EE2EAB" w14:paraId="1FF0E5B4" w14:textId="77777777" w:rsidTr="00EE2EAB">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65F5BA6D" w14:textId="77777777" w:rsidR="00EE2EAB" w:rsidRPr="00EE2EAB" w:rsidRDefault="00EE2EAB" w:rsidP="00EE2EAB">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1EFDDA2A" w14:textId="77777777" w:rsidR="00EE2EAB" w:rsidRPr="00EE2EAB" w:rsidRDefault="00EE2EAB" w:rsidP="00EE2EAB">
            <w:pPr>
              <w:spacing w:after="0" w:line="240" w:lineRule="auto"/>
              <w:ind w:right="57"/>
              <w:contextualSpacing/>
              <w:rPr>
                <w:rFonts w:ascii="Arial" w:hAnsi="Arial" w:cs="Arial"/>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BA74CAF"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C359DBB" w14:textId="5D1D6CC0" w:rsidR="00EE2EAB" w:rsidRPr="00EE2EAB" w:rsidRDefault="00EE2EAB" w:rsidP="00EE2EAB">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w:t>
            </w:r>
            <w:r w:rsidRPr="00EE2EAB">
              <w:rPr>
                <w:rFonts w:ascii="Arial" w:hAnsi="Arial" w:cs="Arial"/>
                <w:b/>
                <w:bCs/>
                <w:sz w:val="20"/>
                <w:szCs w:val="20"/>
              </w:rPr>
              <w:t xml:space="preserve"> </w:t>
            </w:r>
          </w:p>
        </w:tc>
      </w:tr>
      <w:tr w:rsidR="00EE2EAB" w:rsidRPr="00EE2EAB" w14:paraId="48E96B3D" w14:textId="77777777" w:rsidTr="00EE2EAB">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77A8EAE7" w14:textId="77777777" w:rsidR="00EE2EAB" w:rsidRPr="00EE2EAB" w:rsidRDefault="00EE2EAB" w:rsidP="00EE2EAB">
            <w:pPr>
              <w:spacing w:after="0" w:line="240" w:lineRule="auto"/>
              <w:ind w:right="57"/>
              <w:contextualSpacing/>
              <w:rPr>
                <w:rFonts w:ascii="Arial" w:hAnsi="Arial" w:cs="Arial"/>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64888D2"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B59F27"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DA78438"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E882525"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05DD41"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405ADCD"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 xml:space="preserve"> NOW </w:t>
            </w:r>
          </w:p>
        </w:tc>
      </w:tr>
      <w:tr w:rsidR="00EE2EAB" w:rsidRPr="00EE2EAB" w14:paraId="1DCD6AE4" w14:textId="77777777" w:rsidTr="00EE2EAB">
        <w:trPr>
          <w:trHeight w:val="20"/>
        </w:trPr>
        <w:tc>
          <w:tcPr>
            <w:tcW w:w="175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3D04F8A" w14:textId="77777777" w:rsidR="00EE2EAB" w:rsidRPr="00EE2EAB" w:rsidRDefault="00EE2EAB" w:rsidP="00EE2EAB">
            <w:pPr>
              <w:spacing w:after="0" w:line="240" w:lineRule="auto"/>
              <w:ind w:right="57"/>
              <w:contextualSpacing/>
              <w:jc w:val="center"/>
              <w:rPr>
                <w:rFonts w:ascii="Arial" w:hAnsi="Arial" w:cs="Arial"/>
                <w:b/>
                <w:bCs/>
                <w:sz w:val="20"/>
                <w:szCs w:val="20"/>
              </w:rPr>
            </w:pPr>
            <w:r w:rsidRPr="00EE2EAB">
              <w:rPr>
                <w:rFonts w:ascii="Arial" w:hAnsi="Arial" w:cs="Arial"/>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698804CC" w14:textId="781FC59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691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222CF1A2" w14:textId="4D0A916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40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313EA06E" w14:textId="7C5B947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75,390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4A9D67DD" w14:textId="4D78320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3,842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13A66334" w14:textId="7D5C234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83,032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138742A" w14:textId="3AACD2D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5,893 </w:t>
            </w:r>
          </w:p>
        </w:tc>
      </w:tr>
      <w:tr w:rsidR="00EE2EAB" w:rsidRPr="00EE2EAB" w14:paraId="65188BA0"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8A7B93"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17B3B2F0" w14:textId="17108DF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63E45077" w14:textId="1181755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1 </w:t>
            </w:r>
          </w:p>
        </w:tc>
        <w:tc>
          <w:tcPr>
            <w:tcW w:w="540" w:type="pct"/>
            <w:tcBorders>
              <w:top w:val="nil"/>
              <w:left w:val="nil"/>
              <w:bottom w:val="single" w:sz="4" w:space="0" w:color="000000"/>
              <w:right w:val="single" w:sz="4" w:space="0" w:color="000000"/>
            </w:tcBorders>
            <w:shd w:val="clear" w:color="BFBFBF" w:fill="BFBFBF"/>
            <w:vAlign w:val="center"/>
            <w:hideMark/>
          </w:tcPr>
          <w:p w14:paraId="48EFD6AC" w14:textId="63592E0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133 </w:t>
            </w:r>
          </w:p>
        </w:tc>
        <w:tc>
          <w:tcPr>
            <w:tcW w:w="540" w:type="pct"/>
            <w:tcBorders>
              <w:top w:val="nil"/>
              <w:left w:val="nil"/>
              <w:bottom w:val="single" w:sz="4" w:space="0" w:color="000000"/>
              <w:right w:val="single" w:sz="4" w:space="0" w:color="000000"/>
            </w:tcBorders>
            <w:shd w:val="clear" w:color="BFBFBF" w:fill="BFBFBF"/>
            <w:vAlign w:val="center"/>
            <w:hideMark/>
          </w:tcPr>
          <w:p w14:paraId="340B5E79" w14:textId="2A2627A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737 </w:t>
            </w:r>
          </w:p>
        </w:tc>
        <w:tc>
          <w:tcPr>
            <w:tcW w:w="540" w:type="pct"/>
            <w:tcBorders>
              <w:top w:val="nil"/>
              <w:left w:val="nil"/>
              <w:bottom w:val="single" w:sz="4" w:space="0" w:color="000000"/>
              <w:right w:val="single" w:sz="4" w:space="0" w:color="000000"/>
            </w:tcBorders>
            <w:shd w:val="clear" w:color="BFBFBF" w:fill="BFBFBF"/>
            <w:vAlign w:val="center"/>
            <w:hideMark/>
          </w:tcPr>
          <w:p w14:paraId="33342791" w14:textId="708AE54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4,536 </w:t>
            </w:r>
          </w:p>
        </w:tc>
        <w:tc>
          <w:tcPr>
            <w:tcW w:w="540" w:type="pct"/>
            <w:tcBorders>
              <w:top w:val="nil"/>
              <w:left w:val="nil"/>
              <w:bottom w:val="single" w:sz="4" w:space="0" w:color="000000"/>
              <w:right w:val="single" w:sz="4" w:space="0" w:color="000000"/>
            </w:tcBorders>
            <w:shd w:val="clear" w:color="BFBFBF" w:fill="BFBFBF"/>
            <w:vAlign w:val="center"/>
            <w:hideMark/>
          </w:tcPr>
          <w:p w14:paraId="72DEB6D2" w14:textId="3438FFC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797 </w:t>
            </w:r>
          </w:p>
        </w:tc>
      </w:tr>
      <w:tr w:rsidR="00EE2EAB" w:rsidRPr="00EE2EAB" w14:paraId="3630111F"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B164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2563816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7568029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238413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332A6CE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DA02A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047C78B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6CABA3D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DA9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4037172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C7F0CC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11911B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49C89B6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FFD972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2E9D895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65AD3FFD"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8DD3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420AB7A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30338DF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4DA9EA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1204C5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C2738F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67C0ACA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25B234AB"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7CB04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4482F4F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6EFDC1B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7FE471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10FA896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67565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10CD0E8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5E0BC10A"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B5AB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22F4DD9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26E627B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68EC8A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0EB5D1A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0395CC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63A8CEA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2BFF4497"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F9929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1878C12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6B9603E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51F8FF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56E431E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B5C60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71FDAD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22CD8FFE"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F7245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763A862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3E3A8BB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670EF92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672</w:t>
            </w:r>
          </w:p>
        </w:tc>
        <w:tc>
          <w:tcPr>
            <w:tcW w:w="540" w:type="pct"/>
            <w:tcBorders>
              <w:top w:val="nil"/>
              <w:left w:val="nil"/>
              <w:bottom w:val="single" w:sz="4" w:space="0" w:color="000000"/>
              <w:right w:val="single" w:sz="4" w:space="0" w:color="000000"/>
            </w:tcBorders>
            <w:shd w:val="clear" w:color="auto" w:fill="auto"/>
            <w:noWrap/>
            <w:vAlign w:val="center"/>
            <w:hideMark/>
          </w:tcPr>
          <w:p w14:paraId="4479D2F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97</w:t>
            </w:r>
          </w:p>
        </w:tc>
        <w:tc>
          <w:tcPr>
            <w:tcW w:w="540" w:type="pct"/>
            <w:tcBorders>
              <w:top w:val="nil"/>
              <w:left w:val="nil"/>
              <w:bottom w:val="single" w:sz="4" w:space="0" w:color="000000"/>
              <w:right w:val="single" w:sz="4" w:space="0" w:color="000000"/>
            </w:tcBorders>
            <w:shd w:val="clear" w:color="auto" w:fill="auto"/>
            <w:noWrap/>
            <w:vAlign w:val="center"/>
            <w:hideMark/>
          </w:tcPr>
          <w:p w14:paraId="109F409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1210</w:t>
            </w:r>
          </w:p>
        </w:tc>
        <w:tc>
          <w:tcPr>
            <w:tcW w:w="540" w:type="pct"/>
            <w:tcBorders>
              <w:top w:val="nil"/>
              <w:left w:val="nil"/>
              <w:bottom w:val="single" w:sz="4" w:space="0" w:color="000000"/>
              <w:right w:val="single" w:sz="4" w:space="0" w:color="000000"/>
            </w:tcBorders>
            <w:shd w:val="clear" w:color="auto" w:fill="auto"/>
            <w:noWrap/>
            <w:vAlign w:val="center"/>
            <w:hideMark/>
          </w:tcPr>
          <w:p w14:paraId="487DF2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788</w:t>
            </w:r>
          </w:p>
        </w:tc>
      </w:tr>
      <w:tr w:rsidR="00EE2EAB" w:rsidRPr="00EE2EAB" w14:paraId="422B1BA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9B52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4C48582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0E6A19E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w:t>
            </w:r>
          </w:p>
        </w:tc>
        <w:tc>
          <w:tcPr>
            <w:tcW w:w="540" w:type="pct"/>
            <w:tcBorders>
              <w:top w:val="nil"/>
              <w:left w:val="nil"/>
              <w:bottom w:val="single" w:sz="4" w:space="0" w:color="000000"/>
              <w:right w:val="single" w:sz="4" w:space="0" w:color="000000"/>
            </w:tcBorders>
            <w:shd w:val="clear" w:color="auto" w:fill="auto"/>
            <w:noWrap/>
            <w:vAlign w:val="center"/>
            <w:hideMark/>
          </w:tcPr>
          <w:p w14:paraId="1771391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653</w:t>
            </w:r>
          </w:p>
        </w:tc>
        <w:tc>
          <w:tcPr>
            <w:tcW w:w="540" w:type="pct"/>
            <w:tcBorders>
              <w:top w:val="nil"/>
              <w:left w:val="nil"/>
              <w:bottom w:val="single" w:sz="4" w:space="0" w:color="000000"/>
              <w:right w:val="single" w:sz="4" w:space="0" w:color="000000"/>
            </w:tcBorders>
            <w:shd w:val="clear" w:color="auto" w:fill="auto"/>
            <w:noWrap/>
            <w:vAlign w:val="center"/>
            <w:hideMark/>
          </w:tcPr>
          <w:p w14:paraId="6DA816B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83</w:t>
            </w:r>
          </w:p>
        </w:tc>
        <w:tc>
          <w:tcPr>
            <w:tcW w:w="540" w:type="pct"/>
            <w:tcBorders>
              <w:top w:val="nil"/>
              <w:left w:val="nil"/>
              <w:bottom w:val="single" w:sz="4" w:space="0" w:color="000000"/>
              <w:right w:val="single" w:sz="4" w:space="0" w:color="000000"/>
            </w:tcBorders>
            <w:shd w:val="clear" w:color="auto" w:fill="auto"/>
            <w:noWrap/>
            <w:vAlign w:val="center"/>
            <w:hideMark/>
          </w:tcPr>
          <w:p w14:paraId="647BA7B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6657</w:t>
            </w:r>
          </w:p>
        </w:tc>
        <w:tc>
          <w:tcPr>
            <w:tcW w:w="540" w:type="pct"/>
            <w:tcBorders>
              <w:top w:val="nil"/>
              <w:left w:val="nil"/>
              <w:bottom w:val="single" w:sz="4" w:space="0" w:color="000000"/>
              <w:right w:val="single" w:sz="4" w:space="0" w:color="000000"/>
            </w:tcBorders>
            <w:shd w:val="clear" w:color="auto" w:fill="auto"/>
            <w:noWrap/>
            <w:vAlign w:val="center"/>
            <w:hideMark/>
          </w:tcPr>
          <w:p w14:paraId="76DE1DD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939</w:t>
            </w:r>
          </w:p>
        </w:tc>
      </w:tr>
      <w:tr w:rsidR="00EE2EAB" w:rsidRPr="00EE2EAB" w14:paraId="586D23A0"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0435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72B31AA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5C1209D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B0FD46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6954F4D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B42ED5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51983D1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2EB4A533"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FCA3C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10236C9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3A09EDB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9F07D6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0A08046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09CD1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4B2D94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74856669"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250D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1C554F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0FD60A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15155E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4859A54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225B81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6C14C98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2923EB66"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6C6E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4AF9500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597FFAA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1DBFB7E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5EFEED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685</w:t>
            </w:r>
          </w:p>
        </w:tc>
        <w:tc>
          <w:tcPr>
            <w:tcW w:w="540" w:type="pct"/>
            <w:tcBorders>
              <w:top w:val="nil"/>
              <w:left w:val="nil"/>
              <w:bottom w:val="single" w:sz="4" w:space="0" w:color="000000"/>
              <w:right w:val="single" w:sz="4" w:space="0" w:color="000000"/>
            </w:tcBorders>
            <w:shd w:val="clear" w:color="auto" w:fill="auto"/>
            <w:noWrap/>
            <w:vAlign w:val="center"/>
            <w:hideMark/>
          </w:tcPr>
          <w:p w14:paraId="74ED771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54FDD6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803</w:t>
            </w:r>
          </w:p>
        </w:tc>
      </w:tr>
      <w:tr w:rsidR="00EE2EAB" w:rsidRPr="00EE2EAB" w14:paraId="46580480"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A80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47F5221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2228928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98A59A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1B9D306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855F09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13FC04F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241CB655"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16AE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665E25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44CE07A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F08A20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793DCDB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30B105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6A7EF8D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5BC7C962"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BA22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13D7E89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5D02B49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4BD790A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27D5113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2</w:t>
            </w:r>
          </w:p>
        </w:tc>
        <w:tc>
          <w:tcPr>
            <w:tcW w:w="540" w:type="pct"/>
            <w:tcBorders>
              <w:top w:val="nil"/>
              <w:left w:val="nil"/>
              <w:bottom w:val="single" w:sz="4" w:space="0" w:color="000000"/>
              <w:right w:val="single" w:sz="4" w:space="0" w:color="000000"/>
            </w:tcBorders>
            <w:shd w:val="clear" w:color="auto" w:fill="auto"/>
            <w:noWrap/>
            <w:vAlign w:val="center"/>
            <w:hideMark/>
          </w:tcPr>
          <w:p w14:paraId="340132F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2D0CB6A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67</w:t>
            </w:r>
          </w:p>
        </w:tc>
      </w:tr>
      <w:tr w:rsidR="00EE2EAB" w:rsidRPr="00EE2EAB" w14:paraId="13BF7F6A"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58E9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10BC167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AB6A46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BCCEC3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2F8EBEB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236558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497B217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5E0C7C71"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7CD4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58DB6A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7484EF1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AD59F7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6053B58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666F9D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378AAC9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w:t>
            </w:r>
          </w:p>
        </w:tc>
      </w:tr>
      <w:tr w:rsidR="00EE2EAB" w:rsidRPr="00EE2EAB" w14:paraId="63F83EDC"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0ED57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7420FF76" w14:textId="2363567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30F55704" w14:textId="0B4F6AB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F1805C0" w14:textId="458C1F2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67A173A9" w14:textId="52B260C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37DEFD3A" w14:textId="52C5124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00A563F4" w14:textId="0F7F6A0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F3B7A11"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0791B"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5282D76D" w14:textId="15B193A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008F498B" w14:textId="21125CB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404FDEA" w14:textId="4A7B855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1E8DB820" w14:textId="2250AEC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DDD78DB" w14:textId="2E9FE58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747247DA" w14:textId="14F1F68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291484B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C6D26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8215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26839588"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210C3B21"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D4527B8"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111A9AB"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DA6C748"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3237FDE8"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w:t>
            </w:r>
          </w:p>
        </w:tc>
      </w:tr>
      <w:tr w:rsidR="00EE2EAB" w:rsidRPr="00EE2EAB" w14:paraId="21AD012C"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48613"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61084AB6" w14:textId="4D0E9B9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162710B8" w14:textId="3F2B065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B92C32" w14:textId="1F71FCE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21E173B3" w14:textId="787C84F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120657A" w14:textId="50ADD28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32E1F627" w14:textId="3F10AA2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4F5706E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12C80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8FB21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6FB0137D" w14:textId="71F99B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0E89B45" w14:textId="450E99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997F76" w14:textId="466A4D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9BB79BB" w14:textId="4752A3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39C6B0" w14:textId="6D6018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B8819EB" w14:textId="5EF873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116BFC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B02D5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C884F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1CA235E7" w14:textId="586DBA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5FA92B2" w14:textId="0F9EDE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A7DD9" w14:textId="2980A2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011AB6BE" w14:textId="6B3181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E14061" w14:textId="0BEA9B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746FD3A1" w14:textId="6CCDC3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DEB012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C6F0C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0F0B4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1B31A9EC" w14:textId="371E87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B507C81" w14:textId="2EE84A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C53C6D" w14:textId="0F5826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EABFA16" w14:textId="4175A3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A60BB1" w14:textId="78CFE9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1B35C8" w14:textId="0DB081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8D4913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97807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29476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60A41367" w14:textId="2A0BD4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18934FB" w14:textId="2A5112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C23D80" w14:textId="2C55AA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1BE39CE" w14:textId="4BD4D1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BC79AB" w14:textId="55BB81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E9442D4" w14:textId="7CC6DF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1B1AEB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D3A86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F10E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79D85B31" w14:textId="4E1F8F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C2F66DA" w14:textId="4B1805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89A35E" w14:textId="174B20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84D35D2" w14:textId="4AFD75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16AFFA" w14:textId="766314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7269D8DE" w14:textId="760660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2B0215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8781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7E587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6713D977" w14:textId="439926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F8A9214" w14:textId="36D8B8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130B7F" w14:textId="62AD14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FACAEED" w14:textId="45410B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BF7EE3" w14:textId="10BA91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3738B33" w14:textId="0B110A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0263FC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FB92B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396D3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2D1EFFC4" w14:textId="431248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946CB90" w14:textId="5ED26B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FC001F" w14:textId="04B405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D9D7091" w14:textId="3940D1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F43335" w14:textId="7C4044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225D4B80" w14:textId="3BF8F0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604015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69535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AF044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0244D3B2" w14:textId="5A8DBE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579FF59" w14:textId="4F5FA1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45CF34" w14:textId="2D77CE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152ACE84" w14:textId="5E9962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416284" w14:textId="3D1E52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356D1D26" w14:textId="7052D8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41C5A6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B330F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6ADBA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0178B683" w14:textId="4B0F11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FE7F35" w14:textId="3596A4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62CFE6" w14:textId="14D921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DCE8002" w14:textId="7BE5BB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11BFF8" w14:textId="50F3FB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1FE4EA9" w14:textId="37E1AE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39BB9E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C4CCF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F7749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63FED45" w14:textId="4EFBB5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D7E1694" w14:textId="36D913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35138B" w14:textId="7A22A0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43B84EE" w14:textId="3679A4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67523C" w14:textId="27D135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78CAB557" w14:textId="04628C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B12A61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3696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2C00F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502E85B5" w14:textId="28C752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3CC5981" w14:textId="66B308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928127" w14:textId="755BDA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C71A676" w14:textId="1E0260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0BC8EB" w14:textId="1BEB80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227C73A" w14:textId="5EEA86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84E882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7B2FD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E69F9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17848FCA" w14:textId="1B363F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8CF380" w14:textId="75F036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665B67" w14:textId="4775C1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ECD5975" w14:textId="09FE98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EDAB95" w14:textId="6EFD95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6DC30F2" w14:textId="4CCA8D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3968C7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C9607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87509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392C492A" w14:textId="76B60E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2FF9796" w14:textId="62AC8F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6752B2" w14:textId="15C078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0DC6495" w14:textId="27C671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B93E1" w14:textId="6B775E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134D9DC" w14:textId="251129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5CC2F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977C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9FBB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59EEDAAC" w14:textId="2B3FEF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B47CCA1" w14:textId="3AB1C9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8215A7" w14:textId="5D266F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585875A" w14:textId="3439D5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A65FCF" w14:textId="65568B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FB6796B" w14:textId="5C6091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00578D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AFF69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94B5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3FF2D9FD" w14:textId="29BDAD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A19B12" w14:textId="6C8EBE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C6EB69" w14:textId="51384E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6420E3C" w14:textId="1F6898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28EDA3" w14:textId="151A09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03157E2" w14:textId="144F74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0E0FAB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FA37D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3DC5A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0AD412CD" w14:textId="50CEEB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4E1FD5F" w14:textId="2F1289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C1D025" w14:textId="4C9347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25B02D7" w14:textId="74CECC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88E56B" w14:textId="26B0F0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16D6289E" w14:textId="0761D0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AB1517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FECC4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EF36B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0213583D" w14:textId="2B8EC8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B2CC765" w14:textId="098FD1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EA401D" w14:textId="6E8C81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18AA81E3" w14:textId="1FEEFD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5A3C6" w14:textId="61BD6D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6AA8D99D" w14:textId="1C864C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7BFA02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8E74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16718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030D9399" w14:textId="7C751A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AE4025D" w14:textId="411F9F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3B82F3" w14:textId="418099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E1B9AF6" w14:textId="5B1AAB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14C4C9" w14:textId="5976E5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BCDF869" w14:textId="173881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DDBF62"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6EA625"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08E8ADF7" w14:textId="0200BB0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54 </w:t>
            </w:r>
          </w:p>
        </w:tc>
        <w:tc>
          <w:tcPr>
            <w:tcW w:w="540" w:type="pct"/>
            <w:tcBorders>
              <w:top w:val="nil"/>
              <w:left w:val="nil"/>
              <w:bottom w:val="single" w:sz="4" w:space="0" w:color="000000"/>
              <w:right w:val="single" w:sz="4" w:space="0" w:color="000000"/>
            </w:tcBorders>
            <w:shd w:val="clear" w:color="BFBFBF" w:fill="BFBFBF"/>
            <w:vAlign w:val="center"/>
            <w:hideMark/>
          </w:tcPr>
          <w:p w14:paraId="61668C02" w14:textId="36E9EE6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36161A2B" w14:textId="2C23093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671 </w:t>
            </w:r>
          </w:p>
        </w:tc>
        <w:tc>
          <w:tcPr>
            <w:tcW w:w="540" w:type="pct"/>
            <w:tcBorders>
              <w:top w:val="nil"/>
              <w:left w:val="nil"/>
              <w:bottom w:val="single" w:sz="4" w:space="0" w:color="000000"/>
              <w:right w:val="single" w:sz="4" w:space="0" w:color="000000"/>
            </w:tcBorders>
            <w:shd w:val="clear" w:color="BFBFBF" w:fill="BFBFBF"/>
            <w:vAlign w:val="center"/>
            <w:hideMark/>
          </w:tcPr>
          <w:p w14:paraId="08F6BD9D" w14:textId="243ADA4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43 </w:t>
            </w:r>
          </w:p>
        </w:tc>
        <w:tc>
          <w:tcPr>
            <w:tcW w:w="540" w:type="pct"/>
            <w:tcBorders>
              <w:top w:val="nil"/>
              <w:left w:val="nil"/>
              <w:bottom w:val="single" w:sz="4" w:space="0" w:color="000000"/>
              <w:right w:val="single" w:sz="4" w:space="0" w:color="000000"/>
            </w:tcBorders>
            <w:shd w:val="clear" w:color="BFBFBF" w:fill="BFBFBF"/>
            <w:vAlign w:val="center"/>
            <w:hideMark/>
          </w:tcPr>
          <w:p w14:paraId="7CD4E947" w14:textId="5DD0F9D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2,296 </w:t>
            </w:r>
          </w:p>
        </w:tc>
        <w:tc>
          <w:tcPr>
            <w:tcW w:w="540" w:type="pct"/>
            <w:tcBorders>
              <w:top w:val="nil"/>
              <w:left w:val="nil"/>
              <w:bottom w:val="single" w:sz="4" w:space="0" w:color="000000"/>
              <w:right w:val="single" w:sz="4" w:space="0" w:color="000000"/>
            </w:tcBorders>
            <w:shd w:val="clear" w:color="BFBFBF" w:fill="BFBFBF"/>
            <w:vAlign w:val="center"/>
            <w:hideMark/>
          </w:tcPr>
          <w:p w14:paraId="0F06404F" w14:textId="423F094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805 </w:t>
            </w:r>
          </w:p>
        </w:tc>
      </w:tr>
      <w:tr w:rsidR="00EE2EAB" w:rsidRPr="00EE2EAB" w14:paraId="3AF6705A"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404A5"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1832F31A" w14:textId="4E0A2F8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13 </w:t>
            </w:r>
          </w:p>
        </w:tc>
        <w:tc>
          <w:tcPr>
            <w:tcW w:w="540" w:type="pct"/>
            <w:tcBorders>
              <w:top w:val="nil"/>
              <w:left w:val="nil"/>
              <w:bottom w:val="single" w:sz="4" w:space="0" w:color="000000"/>
              <w:right w:val="single" w:sz="4" w:space="0" w:color="000000"/>
            </w:tcBorders>
            <w:shd w:val="clear" w:color="D8D8D8" w:fill="D8D8D8"/>
            <w:vAlign w:val="center"/>
            <w:hideMark/>
          </w:tcPr>
          <w:p w14:paraId="75A4F905" w14:textId="5B37C8F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54F22715" w14:textId="58B5212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735 </w:t>
            </w:r>
          </w:p>
        </w:tc>
        <w:tc>
          <w:tcPr>
            <w:tcW w:w="540" w:type="pct"/>
            <w:tcBorders>
              <w:top w:val="nil"/>
              <w:left w:val="nil"/>
              <w:bottom w:val="single" w:sz="4" w:space="0" w:color="000000"/>
              <w:right w:val="single" w:sz="4" w:space="0" w:color="000000"/>
            </w:tcBorders>
            <w:shd w:val="clear" w:color="D8D8D8" w:fill="D8D8D8"/>
            <w:vAlign w:val="center"/>
            <w:hideMark/>
          </w:tcPr>
          <w:p w14:paraId="68D22A9E" w14:textId="25497F9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47 </w:t>
            </w:r>
          </w:p>
        </w:tc>
        <w:tc>
          <w:tcPr>
            <w:tcW w:w="540" w:type="pct"/>
            <w:tcBorders>
              <w:top w:val="nil"/>
              <w:left w:val="nil"/>
              <w:bottom w:val="single" w:sz="4" w:space="0" w:color="000000"/>
              <w:right w:val="single" w:sz="4" w:space="0" w:color="000000"/>
            </w:tcBorders>
            <w:shd w:val="clear" w:color="D8D8D8" w:fill="D8D8D8"/>
            <w:vAlign w:val="center"/>
            <w:hideMark/>
          </w:tcPr>
          <w:p w14:paraId="61B9CF01" w14:textId="6D23011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2,607 </w:t>
            </w:r>
          </w:p>
        </w:tc>
        <w:tc>
          <w:tcPr>
            <w:tcW w:w="540" w:type="pct"/>
            <w:tcBorders>
              <w:top w:val="nil"/>
              <w:left w:val="nil"/>
              <w:bottom w:val="single" w:sz="4" w:space="0" w:color="000000"/>
              <w:right w:val="single" w:sz="4" w:space="0" w:color="000000"/>
            </w:tcBorders>
            <w:shd w:val="clear" w:color="D8D8D8" w:fill="D8D8D8"/>
            <w:vAlign w:val="center"/>
            <w:hideMark/>
          </w:tcPr>
          <w:p w14:paraId="304750E0" w14:textId="6A98C07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74 </w:t>
            </w:r>
          </w:p>
        </w:tc>
      </w:tr>
      <w:tr w:rsidR="00EE2EAB" w:rsidRPr="00EE2EAB" w14:paraId="75BF559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40F1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79EBE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515C2E46" w14:textId="12430A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8680B18" w14:textId="6424CC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7E857E" w14:textId="6450DC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52D3EA38" w14:textId="3B3E97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CD5012" w14:textId="541A2E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2D858155" w14:textId="1BA7EC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50FFE6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439F8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4AF84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08244CAF" w14:textId="7F32F0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39E9D94" w14:textId="0FECBE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1025F6" w14:textId="6A53B5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318D1720" w14:textId="1EDA64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BCE86A" w14:textId="440A31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462CF06A" w14:textId="37225F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8BAF29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9FA4D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83836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3454E235" w14:textId="52A715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776D249" w14:textId="0027F5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6E1BD9" w14:textId="55137D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F2F5229" w14:textId="21B8BC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6FD22E" w14:textId="177230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2DDED5C0" w14:textId="418662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242455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F8EAB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65124E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5200A0A2" w14:textId="271B25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D1F38F8" w14:textId="35B24F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D9854B" w14:textId="267B51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00DB6A30" w14:textId="3B2AD9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85620A" w14:textId="606690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240F1917" w14:textId="00CD3C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CB2733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A3C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B0E7F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16BF65F7" w14:textId="1704AA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7B784E7" w14:textId="7EF1BC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727964" w14:textId="259549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50A7EB9C" w14:textId="0AF808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06AA4B" w14:textId="1E5400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7BBFEB4A" w14:textId="3FCB32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68D992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FBC0A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1AAA2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4EFF3C37" w14:textId="6A545B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0B5E8D7" w14:textId="30CA6D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DB2584C" w14:textId="044306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4DF22D6E" w14:textId="5B8070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5EC5BC49" w14:textId="3CE2EB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62D528DD" w14:textId="2FB7B9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1 </w:t>
            </w:r>
          </w:p>
        </w:tc>
      </w:tr>
      <w:tr w:rsidR="00EE2EAB" w:rsidRPr="00EE2EAB" w14:paraId="076DAB1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39321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43ED7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0AFA5FF4" w14:textId="22828D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23FC611" w14:textId="153D48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9E5D62" w14:textId="11B8F8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0D713EF6" w14:textId="29AD02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892C59" w14:textId="61E10A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45772906" w14:textId="46FDA2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7968F0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49580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C24FF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6E81BD1F" w14:textId="6F9883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2412FAC" w14:textId="001ED3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CE920F" w14:textId="5090BB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4C60240" w14:textId="1797D8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510F97" w14:textId="594B6B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FCFF27D" w14:textId="53B3C4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F21AC2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FB10A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B9FD2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5930B281" w14:textId="669D6D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C3CDEB2" w14:textId="07F0BD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3838B8" w14:textId="432134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5E4AD75" w14:textId="315971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DF2757" w14:textId="1EBB70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2BF4F32C" w14:textId="75074B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BAE4C7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67E2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B38A1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66C59D66" w14:textId="3BDF8E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634345C" w14:textId="502DAA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C99340" w14:textId="3A8ED3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5 </w:t>
            </w:r>
          </w:p>
        </w:tc>
        <w:tc>
          <w:tcPr>
            <w:tcW w:w="540" w:type="pct"/>
            <w:tcBorders>
              <w:top w:val="nil"/>
              <w:left w:val="nil"/>
              <w:bottom w:val="single" w:sz="4" w:space="0" w:color="000000"/>
              <w:right w:val="single" w:sz="4" w:space="0" w:color="000000"/>
            </w:tcBorders>
            <w:shd w:val="clear" w:color="auto" w:fill="auto"/>
            <w:noWrap/>
            <w:vAlign w:val="center"/>
            <w:hideMark/>
          </w:tcPr>
          <w:p w14:paraId="5F22D251" w14:textId="78E70E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B65FC" w14:textId="6FF82C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0 </w:t>
            </w:r>
          </w:p>
        </w:tc>
        <w:tc>
          <w:tcPr>
            <w:tcW w:w="540" w:type="pct"/>
            <w:tcBorders>
              <w:top w:val="nil"/>
              <w:left w:val="nil"/>
              <w:bottom w:val="single" w:sz="4" w:space="0" w:color="000000"/>
              <w:right w:val="single" w:sz="4" w:space="0" w:color="000000"/>
            </w:tcBorders>
            <w:shd w:val="clear" w:color="auto" w:fill="auto"/>
            <w:noWrap/>
            <w:vAlign w:val="center"/>
            <w:hideMark/>
          </w:tcPr>
          <w:p w14:paraId="42B4585A" w14:textId="1F8810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C74BF4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B7331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2EC68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58820699" w14:textId="3E49A6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F43FD38" w14:textId="30E4FE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55F475" w14:textId="347A20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028FFF4E" w14:textId="031830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1FBCC" w14:textId="40B499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23659E40" w14:textId="1F5717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12AC40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DA482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0EDFB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1FA8C6A6" w14:textId="1D30B0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8D98202" w14:textId="3A6721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5D46F1" w14:textId="5C838B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4775895" w14:textId="2EE7D5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8DF51D" w14:textId="432039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6E014115" w14:textId="2E4F7D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E14DEF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AF350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9345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38D3DEE5" w14:textId="7B1D87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31AD7C6" w14:textId="4AE8E7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D4A5F1" w14:textId="22FAD9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23EECE51" w14:textId="4FF5F2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6DC302" w14:textId="7E73CE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5CDEE570" w14:textId="37C18A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67C5EB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B7FE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27963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66BAA421" w14:textId="72663D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1377243" w14:textId="6D1ADC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74556" w14:textId="4B0F61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689BDBA4" w14:textId="528443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4615E5" w14:textId="6F14FD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21C2BA93" w14:textId="4FB60C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388FB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4A46A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8478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4D101441" w14:textId="6851D7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CE5D335" w14:textId="2E7B3B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E4910B" w14:textId="6DB9D8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369CFEFB" w14:textId="34E1D1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EEAE90" w14:textId="7C157B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42AB99D0" w14:textId="210D7F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854A8F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ED25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C7AC6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4B2CEA9E" w14:textId="09462C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5318006" w14:textId="07D5C4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092ABE" w14:textId="1AC46D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25B97638" w14:textId="0A71E4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F908DA" w14:textId="2D5565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2AD56A1D" w14:textId="029322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ED2D6A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E3AC3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522CD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729022A7" w14:textId="564589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8E50FD" w14:textId="4A4CA0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5B82D" w14:textId="01CBC3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40376E04" w14:textId="3C9ADE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8456DD" w14:textId="0B9A99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550513BB" w14:textId="20800E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74EC66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1D0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1C7D2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13FA3875" w14:textId="5A9C20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1549A94" w14:textId="47B9C2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BACA7A" w14:textId="262741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9F67255" w14:textId="1115B8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8CD4D9" w14:textId="5382AC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0BCE603D" w14:textId="4F008D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8A9CF8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1E00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028F5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340E1E2" w14:textId="2278BE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264B34" w14:textId="0B413A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FFB43" w14:textId="602480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0F6FD00" w14:textId="2729EE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54C3A9" w14:textId="3378B3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4E3225C" w14:textId="223085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4E28C6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8C53E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7B8C2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35BD6A39" w14:textId="07084C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EA0D84F" w14:textId="7A70E0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97331B" w14:textId="13CFD3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2905592" w14:textId="284376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2F95CF" w14:textId="56BE1F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4A9302E3" w14:textId="489754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293F7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30AE9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A5F38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197B54E4" w14:textId="4FFC39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B745BB6" w14:textId="152259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EF2764" w14:textId="6F88B2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6C6EBBD" w14:textId="1871F1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E8548" w14:textId="4629BF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675BE9E7" w14:textId="61ED21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4EDAFC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73F44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6EDE9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345D6945" w14:textId="6DBF49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E9C5AEC" w14:textId="165FE1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90E4A" w14:textId="478AF9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685FEC8" w14:textId="506504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8C0695" w14:textId="167FCE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7FE590B7" w14:textId="1D4204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D1BE4C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7DED9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0F9FF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39782A09" w14:textId="3BCAC1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1F15F61" w14:textId="2C734B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4EA59" w14:textId="274F70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6FFF3790" w14:textId="417BD4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038A59" w14:textId="1ACAD1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7BDF35B2" w14:textId="34FC2B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B06F07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255F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BEE92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D033C56" w14:textId="4DE4FD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202E6771" w14:textId="6190FD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F43165F" w14:textId="40F240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9 </w:t>
            </w:r>
          </w:p>
        </w:tc>
        <w:tc>
          <w:tcPr>
            <w:tcW w:w="540" w:type="pct"/>
            <w:tcBorders>
              <w:top w:val="nil"/>
              <w:left w:val="nil"/>
              <w:bottom w:val="single" w:sz="4" w:space="0" w:color="000000"/>
              <w:right w:val="single" w:sz="4" w:space="0" w:color="000000"/>
            </w:tcBorders>
            <w:shd w:val="clear" w:color="auto" w:fill="auto"/>
            <w:noWrap/>
            <w:vAlign w:val="center"/>
            <w:hideMark/>
          </w:tcPr>
          <w:p w14:paraId="3BBDF674" w14:textId="5F47D1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01A4A5F9" w14:textId="71F88D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51 </w:t>
            </w:r>
          </w:p>
        </w:tc>
        <w:tc>
          <w:tcPr>
            <w:tcW w:w="540" w:type="pct"/>
            <w:tcBorders>
              <w:top w:val="nil"/>
              <w:left w:val="nil"/>
              <w:bottom w:val="single" w:sz="4" w:space="0" w:color="000000"/>
              <w:right w:val="single" w:sz="4" w:space="0" w:color="000000"/>
            </w:tcBorders>
            <w:shd w:val="clear" w:color="auto" w:fill="auto"/>
            <w:noWrap/>
            <w:vAlign w:val="center"/>
            <w:hideMark/>
          </w:tcPr>
          <w:p w14:paraId="247FEF2A" w14:textId="38263E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3 </w:t>
            </w:r>
          </w:p>
        </w:tc>
      </w:tr>
      <w:tr w:rsidR="00EE2EAB" w:rsidRPr="00EE2EAB" w14:paraId="25CB246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38173"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1CC9D8C5" w14:textId="213C95D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48 </w:t>
            </w:r>
          </w:p>
        </w:tc>
        <w:tc>
          <w:tcPr>
            <w:tcW w:w="540" w:type="pct"/>
            <w:tcBorders>
              <w:top w:val="nil"/>
              <w:left w:val="nil"/>
              <w:bottom w:val="single" w:sz="4" w:space="0" w:color="000000"/>
              <w:right w:val="single" w:sz="4" w:space="0" w:color="000000"/>
            </w:tcBorders>
            <w:shd w:val="clear" w:color="D8D8D8" w:fill="D8D8D8"/>
            <w:vAlign w:val="center"/>
            <w:hideMark/>
          </w:tcPr>
          <w:p w14:paraId="068DB5B1" w14:textId="0CBEF8B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57FFCA7" w14:textId="7AF2C10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043 </w:t>
            </w:r>
          </w:p>
        </w:tc>
        <w:tc>
          <w:tcPr>
            <w:tcW w:w="540" w:type="pct"/>
            <w:tcBorders>
              <w:top w:val="nil"/>
              <w:left w:val="nil"/>
              <w:bottom w:val="single" w:sz="4" w:space="0" w:color="000000"/>
              <w:right w:val="single" w:sz="4" w:space="0" w:color="000000"/>
            </w:tcBorders>
            <w:shd w:val="clear" w:color="D8D8D8" w:fill="D8D8D8"/>
            <w:vAlign w:val="center"/>
            <w:hideMark/>
          </w:tcPr>
          <w:p w14:paraId="1A0C52BC" w14:textId="07FD6C7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CEB562" w14:textId="05DEB5C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6,363 </w:t>
            </w:r>
          </w:p>
        </w:tc>
        <w:tc>
          <w:tcPr>
            <w:tcW w:w="540" w:type="pct"/>
            <w:tcBorders>
              <w:top w:val="nil"/>
              <w:left w:val="nil"/>
              <w:bottom w:val="single" w:sz="4" w:space="0" w:color="000000"/>
              <w:right w:val="single" w:sz="4" w:space="0" w:color="000000"/>
            </w:tcBorders>
            <w:shd w:val="clear" w:color="D8D8D8" w:fill="D8D8D8"/>
            <w:vAlign w:val="center"/>
            <w:hideMark/>
          </w:tcPr>
          <w:p w14:paraId="46116E8E" w14:textId="5DEFED4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42532B7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3FCBE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7DF98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62DB0BF5" w14:textId="1B4F73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8669444" w14:textId="7D6AF1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52BB82" w14:textId="70DA5A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AF05D05" w14:textId="187310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2D46C9" w14:textId="3058B4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E0148CF" w14:textId="16F3BF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429583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B6DD8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5D5C7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75B0DB3A" w14:textId="426CDC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CD74166" w14:textId="36C87B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F4B8B4" w14:textId="369498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4 </w:t>
            </w:r>
          </w:p>
        </w:tc>
        <w:tc>
          <w:tcPr>
            <w:tcW w:w="540" w:type="pct"/>
            <w:tcBorders>
              <w:top w:val="nil"/>
              <w:left w:val="nil"/>
              <w:bottom w:val="single" w:sz="4" w:space="0" w:color="000000"/>
              <w:right w:val="single" w:sz="4" w:space="0" w:color="000000"/>
            </w:tcBorders>
            <w:shd w:val="clear" w:color="auto" w:fill="auto"/>
            <w:noWrap/>
            <w:vAlign w:val="center"/>
            <w:hideMark/>
          </w:tcPr>
          <w:p w14:paraId="2F5E9248" w14:textId="2DE98E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1E932B" w14:textId="79660C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6200CF9B" w14:textId="11B18B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968BEA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2AB0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D4C6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16DABD93" w14:textId="30D1BF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0A77EDA" w14:textId="664507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BA51DB" w14:textId="0E9C36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4AE2FE2C" w14:textId="1FF6A6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3DBFFF" w14:textId="6B338D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38FB3D3A" w14:textId="548F5B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9B8B4E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65DC4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C0C6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1687DD6C" w14:textId="399367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5462BB5" w14:textId="2E85FA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07B6CB" w14:textId="360A91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2FC3CEC" w14:textId="795FA1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BA05E6" w14:textId="671698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58810C10" w14:textId="73E2D8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CEEFD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00F2C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6DEB7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54EE4EB4" w14:textId="449175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54E2482" w14:textId="21A9E4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DB7641" w14:textId="603252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4B546C16" w14:textId="4044A6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C364FB" w14:textId="1A8A83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6305B49E" w14:textId="7ABD1B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0E6517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80C0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6F026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6ABB1668" w14:textId="126CC2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6578573" w14:textId="7160C1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A75550" w14:textId="4CE129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C808AF1" w14:textId="3B2577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5F382F" w14:textId="62A506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41FB4DD9" w14:textId="337988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8F972B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CF9D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E909F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70315147" w14:textId="15C8F7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F080250" w14:textId="3646A6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4D71BB" w14:textId="0C2F8F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7310F563" w14:textId="23D622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A2CABA" w14:textId="560AE2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4 </w:t>
            </w:r>
          </w:p>
        </w:tc>
        <w:tc>
          <w:tcPr>
            <w:tcW w:w="540" w:type="pct"/>
            <w:tcBorders>
              <w:top w:val="nil"/>
              <w:left w:val="nil"/>
              <w:bottom w:val="single" w:sz="4" w:space="0" w:color="000000"/>
              <w:right w:val="single" w:sz="4" w:space="0" w:color="000000"/>
            </w:tcBorders>
            <w:shd w:val="clear" w:color="auto" w:fill="auto"/>
            <w:noWrap/>
            <w:vAlign w:val="center"/>
            <w:hideMark/>
          </w:tcPr>
          <w:p w14:paraId="3C4833D6" w14:textId="5D43BF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9EDE3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B34F8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FF58A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47F880EA" w14:textId="708F82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3767C3B" w14:textId="41EEE7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88BA81" w14:textId="5CA895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F679CE2" w14:textId="293D81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FA88E1" w14:textId="2F5515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5A620677" w14:textId="097695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3F7796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BEEB4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549E7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264F2FDE" w14:textId="332D48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6EC10D2" w14:textId="60433B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E1DF8" w14:textId="507BE5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74E094CC" w14:textId="0C7511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B950EA" w14:textId="63B7BC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4 </w:t>
            </w:r>
          </w:p>
        </w:tc>
        <w:tc>
          <w:tcPr>
            <w:tcW w:w="540" w:type="pct"/>
            <w:tcBorders>
              <w:top w:val="nil"/>
              <w:left w:val="nil"/>
              <w:bottom w:val="single" w:sz="4" w:space="0" w:color="000000"/>
              <w:right w:val="single" w:sz="4" w:space="0" w:color="000000"/>
            </w:tcBorders>
            <w:shd w:val="clear" w:color="auto" w:fill="auto"/>
            <w:noWrap/>
            <w:vAlign w:val="center"/>
            <w:hideMark/>
          </w:tcPr>
          <w:p w14:paraId="6E62161E" w14:textId="0204C3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18382A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FA46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73736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131E76F5" w14:textId="0ABA94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2C64E41" w14:textId="00027A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B4BE65" w14:textId="0B2AA5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CF91E08" w14:textId="6FBFA3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1DD9E" w14:textId="5E6EC8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0E9FBF88" w14:textId="178FAE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EF7E9D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38D82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C9179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759A4036" w14:textId="7E6587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99E4157" w14:textId="121F7C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3D8BD6" w14:textId="52A541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5F2A536D" w14:textId="21CF99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CF6FC2" w14:textId="46DDA3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31FF6CA6" w14:textId="359CE3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2B5CDE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D3505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BD4A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78ED9124" w14:textId="20D552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CE60D43" w14:textId="51F239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979A08" w14:textId="75E02A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2FD04D1" w14:textId="54C8F0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AE8C94" w14:textId="4E66AB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65414FB" w14:textId="77CCAA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4EC82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A906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620F0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AE785D0" w14:textId="285E94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F056996" w14:textId="170954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B05DFB" w14:textId="2DD3E1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721252C1" w14:textId="44CB2B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FD9798" w14:textId="7F4065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72AD8832" w14:textId="367999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2F3BCF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6209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2420B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3008E9B9" w14:textId="35ED4D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FB29BC" w14:textId="4783B5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7CEEBC" w14:textId="19DB08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39DF692E" w14:textId="62FF94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D2DD1B" w14:textId="15D83E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16793505" w14:textId="4F1E0E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C3B8C7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A5E3E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2576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262FB096" w14:textId="22F330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E9643BC" w14:textId="1BC5BE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B14396" w14:textId="1ACA76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6C7AA57C" w14:textId="2259E2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2B77A4" w14:textId="0C7906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76999023" w14:textId="466CB2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7E181F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87C37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625BC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0A68FB27" w14:textId="47DE66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877D0AB" w14:textId="0C962F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8D3798" w14:textId="47791C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6F9A8547" w14:textId="79897C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F7E470" w14:textId="6343CC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4 </w:t>
            </w:r>
          </w:p>
        </w:tc>
        <w:tc>
          <w:tcPr>
            <w:tcW w:w="540" w:type="pct"/>
            <w:tcBorders>
              <w:top w:val="nil"/>
              <w:left w:val="nil"/>
              <w:bottom w:val="single" w:sz="4" w:space="0" w:color="000000"/>
              <w:right w:val="single" w:sz="4" w:space="0" w:color="000000"/>
            </w:tcBorders>
            <w:shd w:val="clear" w:color="auto" w:fill="auto"/>
            <w:noWrap/>
            <w:vAlign w:val="center"/>
            <w:hideMark/>
          </w:tcPr>
          <w:p w14:paraId="6203690A" w14:textId="6AAE17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A9E784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44D38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749FB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1D20F57F" w14:textId="15B3FF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476C8D4" w14:textId="2CB634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032FA1" w14:textId="2E012B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146F953" w14:textId="2B9700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D7A3B7" w14:textId="488AB8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6DB09704" w14:textId="0DAEC6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D8F273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781C9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ECE76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09763682" w14:textId="7BB5F4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715D5C5" w14:textId="0D1C57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B6B76A" w14:textId="2FF937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BA736F8" w14:textId="2F6333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F4C3A7" w14:textId="0DE5DB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102A560" w14:textId="6E747D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F96D1A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DF82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9A90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5895D688" w14:textId="7E7C8B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7541100" w14:textId="5980C0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1CEE90" w14:textId="1D2C8E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3F8E1AE" w14:textId="176ABC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F6A21C" w14:textId="7A298C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9B5D41A" w14:textId="388914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F6B629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F680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A7313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57173AF5" w14:textId="59A485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13DA325" w14:textId="2A9706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A889A0" w14:textId="711AEE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70B48807" w14:textId="12646E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D36AA1" w14:textId="18193E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62 </w:t>
            </w:r>
          </w:p>
        </w:tc>
        <w:tc>
          <w:tcPr>
            <w:tcW w:w="540" w:type="pct"/>
            <w:tcBorders>
              <w:top w:val="nil"/>
              <w:left w:val="nil"/>
              <w:bottom w:val="single" w:sz="4" w:space="0" w:color="000000"/>
              <w:right w:val="single" w:sz="4" w:space="0" w:color="000000"/>
            </w:tcBorders>
            <w:shd w:val="clear" w:color="auto" w:fill="auto"/>
            <w:noWrap/>
            <w:vAlign w:val="center"/>
            <w:hideMark/>
          </w:tcPr>
          <w:p w14:paraId="41AE8685" w14:textId="6B5532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E5F4E2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B26FF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7DE4D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0DC00576" w14:textId="7A27D3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A9E4A0C" w14:textId="50931E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8B8174" w14:textId="4423FF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3F229D7" w14:textId="13EDDA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3BE9C2" w14:textId="0C862F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31838A59" w14:textId="2A6E1B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767CFA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4FAA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5037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7E674B82" w14:textId="033440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BC8AAD8" w14:textId="735A3E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4EFA9C" w14:textId="5ACA6E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F0F9DB" w14:textId="65385D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E0F78" w14:textId="6EFFF6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79417F4" w14:textId="49A3C4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7F10AC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96BFC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47AA9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2667CA95" w14:textId="5FD40D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6D36F4C" w14:textId="4D55D3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61A727" w14:textId="1CB820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556566A" w14:textId="380B10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3DF2C8" w14:textId="67FE96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F97A712" w14:textId="7000E9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2D6B82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3802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D2881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37BBAFD9" w14:textId="612F9A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655FB56" w14:textId="0DAC7B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97F47A" w14:textId="1E90ED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2F8AA4D1" w14:textId="56192B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1BE1D" w14:textId="556AEE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134756B9" w14:textId="781F05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7AD19D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6435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7737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3D9CAD97" w14:textId="5DFD27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EBC5EDC" w14:textId="6D1DC0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8FF211" w14:textId="799A6B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C464F57" w14:textId="21070F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5E9C49" w14:textId="3AEDAC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789E9AFF" w14:textId="6122D3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F1CC14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C5ABB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597E7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0C56A103" w14:textId="3CC5F6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26B9F84" w14:textId="24F9BF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D38A55" w14:textId="567E2A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F6EB0A0" w14:textId="1AAB6F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7ACA7C" w14:textId="780906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45B6C127" w14:textId="6B7B87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1C416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30491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6FDD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7E8F8188" w14:textId="5B7CC0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26928CD" w14:textId="1A8838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F3DF9" w14:textId="2D60E2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3609832D" w14:textId="0F5031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FA29CB" w14:textId="75B2D9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7 </w:t>
            </w:r>
          </w:p>
        </w:tc>
        <w:tc>
          <w:tcPr>
            <w:tcW w:w="540" w:type="pct"/>
            <w:tcBorders>
              <w:top w:val="nil"/>
              <w:left w:val="nil"/>
              <w:bottom w:val="single" w:sz="4" w:space="0" w:color="000000"/>
              <w:right w:val="single" w:sz="4" w:space="0" w:color="000000"/>
            </w:tcBorders>
            <w:shd w:val="clear" w:color="auto" w:fill="auto"/>
            <w:noWrap/>
            <w:vAlign w:val="center"/>
            <w:hideMark/>
          </w:tcPr>
          <w:p w14:paraId="09221F6D" w14:textId="148019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D0CDC4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0718F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54925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267E132E" w14:textId="2ADF83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B298F6" w14:textId="1649EA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A2F99F" w14:textId="789FC7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24F23F4" w14:textId="6FB0EA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22FD4A" w14:textId="6DD5B1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65BDBD2" w14:textId="214FF1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C60313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6AA91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E4C9E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2B220C11" w14:textId="111CBD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435BE44" w14:textId="40440C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D12B98" w14:textId="5B62A2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6F82277B" w14:textId="18B369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317B8A" w14:textId="64998F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2 </w:t>
            </w:r>
          </w:p>
        </w:tc>
        <w:tc>
          <w:tcPr>
            <w:tcW w:w="540" w:type="pct"/>
            <w:tcBorders>
              <w:top w:val="nil"/>
              <w:left w:val="nil"/>
              <w:bottom w:val="single" w:sz="4" w:space="0" w:color="000000"/>
              <w:right w:val="single" w:sz="4" w:space="0" w:color="000000"/>
            </w:tcBorders>
            <w:shd w:val="clear" w:color="auto" w:fill="auto"/>
            <w:noWrap/>
            <w:vAlign w:val="center"/>
            <w:hideMark/>
          </w:tcPr>
          <w:p w14:paraId="585D3FAA" w14:textId="256C04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6A62A8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4C669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0797E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7D5A45FC" w14:textId="1FB38E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B3BDE0B" w14:textId="10A51A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C20B77" w14:textId="1DC00B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393E81F0" w14:textId="1CE731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0BA663" w14:textId="4ACAF1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4 </w:t>
            </w:r>
          </w:p>
        </w:tc>
        <w:tc>
          <w:tcPr>
            <w:tcW w:w="540" w:type="pct"/>
            <w:tcBorders>
              <w:top w:val="nil"/>
              <w:left w:val="nil"/>
              <w:bottom w:val="single" w:sz="4" w:space="0" w:color="000000"/>
              <w:right w:val="single" w:sz="4" w:space="0" w:color="000000"/>
            </w:tcBorders>
            <w:shd w:val="clear" w:color="auto" w:fill="auto"/>
            <w:noWrap/>
            <w:vAlign w:val="center"/>
            <w:hideMark/>
          </w:tcPr>
          <w:p w14:paraId="0FFAE169" w14:textId="47E963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C53B9F5"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A250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332C63C7" w14:textId="4A94009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8 </w:t>
            </w:r>
          </w:p>
        </w:tc>
        <w:tc>
          <w:tcPr>
            <w:tcW w:w="540" w:type="pct"/>
            <w:tcBorders>
              <w:top w:val="nil"/>
              <w:left w:val="nil"/>
              <w:bottom w:val="single" w:sz="4" w:space="0" w:color="000000"/>
              <w:right w:val="single" w:sz="4" w:space="0" w:color="000000"/>
            </w:tcBorders>
            <w:shd w:val="clear" w:color="D8D8D8" w:fill="D8D8D8"/>
            <w:vAlign w:val="center"/>
            <w:hideMark/>
          </w:tcPr>
          <w:p w14:paraId="48FC8D07" w14:textId="71EA0A1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BBB272D" w14:textId="05DC6B8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11 </w:t>
            </w:r>
          </w:p>
        </w:tc>
        <w:tc>
          <w:tcPr>
            <w:tcW w:w="540" w:type="pct"/>
            <w:tcBorders>
              <w:top w:val="nil"/>
              <w:left w:val="nil"/>
              <w:bottom w:val="single" w:sz="4" w:space="0" w:color="000000"/>
              <w:right w:val="single" w:sz="4" w:space="0" w:color="000000"/>
            </w:tcBorders>
            <w:shd w:val="clear" w:color="D8D8D8" w:fill="D8D8D8"/>
            <w:vAlign w:val="center"/>
            <w:hideMark/>
          </w:tcPr>
          <w:p w14:paraId="75DAB6D2" w14:textId="296E643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2A48F72" w14:textId="332D131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51 </w:t>
            </w:r>
          </w:p>
        </w:tc>
        <w:tc>
          <w:tcPr>
            <w:tcW w:w="540" w:type="pct"/>
            <w:tcBorders>
              <w:top w:val="nil"/>
              <w:left w:val="nil"/>
              <w:bottom w:val="single" w:sz="4" w:space="0" w:color="000000"/>
              <w:right w:val="single" w:sz="4" w:space="0" w:color="000000"/>
            </w:tcBorders>
            <w:shd w:val="clear" w:color="D8D8D8" w:fill="D8D8D8"/>
            <w:vAlign w:val="center"/>
            <w:hideMark/>
          </w:tcPr>
          <w:p w14:paraId="5E1FFDAD" w14:textId="2F2F24B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671E5E0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1192E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543D191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46F815D2" w14:textId="76CFBD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669E5F1" w14:textId="631378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A7216D" w14:textId="5FDD28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01BA0208" w14:textId="7AADA9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EC9F8F" w14:textId="0B86C2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2BB202B3" w14:textId="4820CF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E90A4C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09F39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D268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45EFB602" w14:textId="20AC17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826568D" w14:textId="686A72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D32150" w14:textId="5B0563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BB1B57A" w14:textId="6786CC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8C0B19" w14:textId="539580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69288A2" w14:textId="5F4036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37A019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0EAF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6EA9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2476AB19" w14:textId="55B654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78E9992" w14:textId="27D617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67EC9" w14:textId="435664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25AAB86" w14:textId="571E83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7330F6" w14:textId="4DF15A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2D2A1BD2" w14:textId="7DE932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926EFE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9B971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00C8D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7F24C3E0" w14:textId="63B30F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07B735E" w14:textId="075D52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05B4E3" w14:textId="445E58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4F95D35" w14:textId="703AEF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96D94" w14:textId="4C87F4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666DB0DD" w14:textId="37622D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29BBDB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CED7D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3B72A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62A95950" w14:textId="185704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5D42F34" w14:textId="062F50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388E7" w14:textId="1E32AE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647C36F" w14:textId="76F322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215809" w14:textId="5F5856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0C3B1B87" w14:textId="1A5465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6217EF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CB089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15C8F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9CBC7CF" w14:textId="677C8A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9BD1176" w14:textId="4877EC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3BDBA" w14:textId="740483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8A24497" w14:textId="42DB0A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2E1B4A" w14:textId="503B25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17D9B5D6" w14:textId="4B50F6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E1C266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10109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58277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75EE3706" w14:textId="39674C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EC1CFA0" w14:textId="734C13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6FD12" w14:textId="2B4B41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A679479" w14:textId="794A2C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B7C665" w14:textId="4AE2EC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F42BB66" w14:textId="66C19C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2B277B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FB036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BF790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1C925111" w14:textId="43E40B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43CBF03" w14:textId="07CDB8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894A8" w14:textId="3492BB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1EBBE35" w14:textId="700908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ECD48B" w14:textId="3082B7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7A29172" w14:textId="7FC2B9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1A8706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A67A6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B25E4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09D72DEC" w14:textId="052098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097AB2" w14:textId="5FB219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B4CED6" w14:textId="13B20D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86FCF38" w14:textId="28F062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6D6B44" w14:textId="0C32F7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4B8D3F6" w14:textId="7A46BD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3A344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ED698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F528E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4B2F9BE8" w14:textId="238A1F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C7CF9A1" w14:textId="70E3A6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819A56" w14:textId="2B7276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40AB108" w14:textId="6ED59E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646F0" w14:textId="2C6239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24C4685" w14:textId="4E7472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AF38E5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F4917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7C430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3123B550" w14:textId="1258BF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1EF9521" w14:textId="4BFFAB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8EF61" w14:textId="183762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6440E4A" w14:textId="57A1AE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E5139C" w14:textId="71350F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7E2E22A2" w14:textId="4BD7E3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6857F7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A7C82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B6CE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3F0C6813" w14:textId="01EB28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A016B15" w14:textId="3A9A57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75D7BA" w14:textId="354489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AE1BEE7" w14:textId="2755CD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6596EF" w14:textId="36AE8B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15C21B2" w14:textId="07A520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5200F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7784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23B4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12BFAA2C" w14:textId="73FFA5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DF02416" w14:textId="233B55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A5527B" w14:textId="185879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415A2781" w14:textId="5491D8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AA4C24" w14:textId="63BEDA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3237D779" w14:textId="750CA9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7A727F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FCE76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46B0D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42FBE294" w14:textId="3C6B8E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302EDE" w14:textId="0D483F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82D217" w14:textId="3902F1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0C29538" w14:textId="5425E5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E36F84" w14:textId="3BB3E6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73A038D" w14:textId="00E635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6E39D5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41BB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22985383" w14:textId="2F87103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48C8911F" w14:textId="40B5A3C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51742582" w14:textId="4CC7EBE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6FCFBE7F" w14:textId="137C736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96 </w:t>
            </w:r>
          </w:p>
        </w:tc>
        <w:tc>
          <w:tcPr>
            <w:tcW w:w="540" w:type="pct"/>
            <w:tcBorders>
              <w:top w:val="nil"/>
              <w:left w:val="nil"/>
              <w:bottom w:val="single" w:sz="4" w:space="0" w:color="000000"/>
              <w:right w:val="single" w:sz="4" w:space="0" w:color="000000"/>
            </w:tcBorders>
            <w:shd w:val="clear" w:color="D8D8D8" w:fill="D8D8D8"/>
            <w:vAlign w:val="center"/>
            <w:hideMark/>
          </w:tcPr>
          <w:p w14:paraId="0FCBF8EA" w14:textId="7676D94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1F18D657" w14:textId="73B2FAD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31 </w:t>
            </w:r>
          </w:p>
        </w:tc>
      </w:tr>
      <w:tr w:rsidR="00EE2EAB" w:rsidRPr="00EE2EAB" w14:paraId="364CEB3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174B3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ACB96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25137AC" w14:textId="4F3EB2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0D1B57A" w14:textId="1EFCA8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2BC3B0" w14:textId="5B5E00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21FF23E3" w14:textId="6819CA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1072FC" w14:textId="445525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16181E3E" w14:textId="13DB7E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776565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E7994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EF466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206BC311" w14:textId="525DD3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127361F" w14:textId="054B77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42006" w14:textId="50AB2F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E5D5B14" w14:textId="021FBA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7BBA06" w14:textId="7498B6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5B9C5504" w14:textId="186303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799962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DA2F6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5A45D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1434EE8B" w14:textId="69DEDC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DB003E4" w14:textId="086339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220E9" w14:textId="6BD117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250577BE" w14:textId="67A01A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CF797B" w14:textId="46C2C6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B744C21" w14:textId="0FDDF5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BC06AC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2171D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1916A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2D85E9F1" w14:textId="51AA93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56C9906" w14:textId="2D1340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2371FD2" w14:textId="3CD7E3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07CC8E50" w14:textId="7930C8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4D7C506E" w14:textId="0F02BD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35265CBC" w14:textId="64458A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1 </w:t>
            </w:r>
          </w:p>
        </w:tc>
      </w:tr>
      <w:tr w:rsidR="00EE2EAB" w:rsidRPr="00EE2EAB" w14:paraId="1177914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CDC71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5A78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2DBD1A6A" w14:textId="121607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AAB201C" w14:textId="0818AE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FBB694" w14:textId="4E8F4B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50980E87" w14:textId="61F117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224CF" w14:textId="57C0A0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9FB1C3F" w14:textId="2DAE9C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0BAD292"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0C2176"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736C8434" w14:textId="0851B5D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89 </w:t>
            </w:r>
          </w:p>
        </w:tc>
        <w:tc>
          <w:tcPr>
            <w:tcW w:w="540" w:type="pct"/>
            <w:tcBorders>
              <w:top w:val="nil"/>
              <w:left w:val="nil"/>
              <w:bottom w:val="single" w:sz="4" w:space="0" w:color="000000"/>
              <w:right w:val="single" w:sz="4" w:space="0" w:color="000000"/>
            </w:tcBorders>
            <w:shd w:val="clear" w:color="BFBFBF" w:fill="BFBFBF"/>
            <w:vAlign w:val="center"/>
            <w:hideMark/>
          </w:tcPr>
          <w:p w14:paraId="2518C504" w14:textId="69C5697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7 </w:t>
            </w:r>
          </w:p>
        </w:tc>
        <w:tc>
          <w:tcPr>
            <w:tcW w:w="540" w:type="pct"/>
            <w:tcBorders>
              <w:top w:val="nil"/>
              <w:left w:val="nil"/>
              <w:bottom w:val="single" w:sz="4" w:space="0" w:color="000000"/>
              <w:right w:val="single" w:sz="4" w:space="0" w:color="000000"/>
            </w:tcBorders>
            <w:shd w:val="clear" w:color="BFBFBF" w:fill="BFBFBF"/>
            <w:vAlign w:val="center"/>
            <w:hideMark/>
          </w:tcPr>
          <w:p w14:paraId="424AE353" w14:textId="61E13A9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4DFFBBD2" w14:textId="21657C6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38 </w:t>
            </w:r>
          </w:p>
        </w:tc>
        <w:tc>
          <w:tcPr>
            <w:tcW w:w="540" w:type="pct"/>
            <w:tcBorders>
              <w:top w:val="nil"/>
              <w:left w:val="nil"/>
              <w:bottom w:val="single" w:sz="4" w:space="0" w:color="000000"/>
              <w:right w:val="single" w:sz="4" w:space="0" w:color="000000"/>
            </w:tcBorders>
            <w:shd w:val="clear" w:color="BFBFBF" w:fill="BFBFBF"/>
            <w:vAlign w:val="center"/>
            <w:hideMark/>
          </w:tcPr>
          <w:p w14:paraId="66D54ADE" w14:textId="528E4E2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1FA60FDA" w14:textId="1B88CD4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37 </w:t>
            </w:r>
          </w:p>
        </w:tc>
      </w:tr>
      <w:tr w:rsidR="00EE2EAB" w:rsidRPr="00EE2EAB" w14:paraId="2198872C"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D039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0BF01F9D" w14:textId="15ACF72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15F97665" w14:textId="69CAB41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E3FC88D" w14:textId="2224920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0FFD841F" w14:textId="5629731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BC243E6" w14:textId="741BD2D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36B38F98" w14:textId="6F52980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320369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866B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D1BA7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6EAF518" w14:textId="458DAF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EC96458" w14:textId="2101A2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1B80E0" w14:textId="158636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1D2BE36D" w14:textId="5A987F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C07C1A" w14:textId="0D4999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6E65D16D" w14:textId="75F1A9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524794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DAF93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97EC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3B5EA08E" w14:textId="261328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84231EA" w14:textId="3B7360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81BF0A" w14:textId="6013B4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328AC517" w14:textId="730751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B7D0C2" w14:textId="0D5479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76D06E4D" w14:textId="37A081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7A6E07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4D9B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663B2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63F77BB7" w14:textId="04DC9E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851F8B1" w14:textId="76FA44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BE76A4" w14:textId="0CD33C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04DA5157" w14:textId="4C680A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6F2F7A" w14:textId="05EA37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327D2FFE" w14:textId="798BDB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A6D420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F04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60AF6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013627B7" w14:textId="138150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59E3F92" w14:textId="46BB85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F97E55" w14:textId="42FB8E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6870745B" w14:textId="3ACE62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2CB7D3" w14:textId="37D596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779501A6" w14:textId="6AFA12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28D4E7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89EE3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84834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00AC3533" w14:textId="76C29B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69819E2C" w14:textId="5E99B9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9DE41D" w14:textId="520E26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40450194" w14:textId="3CEE7A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5A6AD3" w14:textId="24FE30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51C0F53F" w14:textId="43907F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264F90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094B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A0A1F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12717D9C" w14:textId="7CB636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26EC8218" w14:textId="6AD53D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7A3F1" w14:textId="76EC78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09692A7F" w14:textId="609963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900ABA" w14:textId="7DDCC9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0AF84B14" w14:textId="01FAC1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9F3557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B1AB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FFC08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5689A7D9" w14:textId="167C47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9F9217F" w14:textId="721100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86F407" w14:textId="19ABB0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54CAA28" w14:textId="17B662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286C70" w14:textId="5068CE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4ED4EF76" w14:textId="6B5AF9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A9489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236B2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D2DA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38046D4E" w14:textId="25A626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1CE22CD8" w14:textId="493BF9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DF1657" w14:textId="62EF43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2868C01A" w14:textId="4667C6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9E7DA3" w14:textId="3ED1B5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3C46A809" w14:textId="7EA4EE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78FA4F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2DB90"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1FBE1654" w14:textId="3DEC16E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5A6B6763" w14:textId="72B0BCF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6A16C1" w14:textId="1CB58EF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31F7E97E" w14:textId="411DB75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EC55886" w14:textId="4A3EF6C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43E1C6AD" w14:textId="4A9DBC8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082AC1A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B7F0C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9C7E0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799B7887" w14:textId="793608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6BD6C4" w14:textId="708B4D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1B03A2" w14:textId="6608B1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17671CF2" w14:textId="0F88A4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CE2124" w14:textId="5A040F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3DA48E2" w14:textId="3C0DC2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DE5891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54A67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8332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92C5177" w14:textId="4C9294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43E1840" w14:textId="79E078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516CE" w14:textId="349A87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78B8C894" w14:textId="2D63FA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F3DDC2" w14:textId="753ED8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1D8F4F65" w14:textId="5DF9DB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4E10A3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C9286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2094C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4DF7313D" w14:textId="65B501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F28C070" w14:textId="38ED1F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6B42E7" w14:textId="43F1E3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2F29D4B" w14:textId="67CC5C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890602" w14:textId="72F174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33B86AAC" w14:textId="0CBFCD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4CCEDD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51057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4B964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19CFDDEF" w14:textId="183727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81D4A4" w14:textId="3C8AB7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C787F8" w14:textId="3A9D9E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AB8209D" w14:textId="45D315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C819FB" w14:textId="32D4FA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B9957E0" w14:textId="71528F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24BF18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CE07B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099A9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6E7C80C6" w14:textId="4991B2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96517AD" w14:textId="6D8B60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4A297A" w14:textId="45167A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1626212A" w14:textId="6CB8F1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D2F4D7" w14:textId="38916D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6B07B8DD" w14:textId="129E54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8A5A4B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7E33B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91F11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73DB708C" w14:textId="7C0F82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4799F99" w14:textId="51E40D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EC8A6D" w14:textId="3275AB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758722E7" w14:textId="3F4ABA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52F7AB" w14:textId="1F64B4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75F44FC8" w14:textId="768399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9F0FDE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ADD4E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CC9CF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1CAFB3A3" w14:textId="4ABF78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B8B3541" w14:textId="6082DB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86CB91" w14:textId="65F5C7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3C3C420F" w14:textId="125C44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BEFEC1" w14:textId="49273F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304032FE" w14:textId="559C9E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53992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4A947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2F510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1F438C26" w14:textId="31750E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D646026" w14:textId="6F1B0A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C9838D" w14:textId="2882D8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63C86182" w14:textId="13D0DD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51954A" w14:textId="3EC946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69D90249" w14:textId="18E3C4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8915F3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B6D6A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55927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76DFE7B8" w14:textId="485371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06C9628D" w14:textId="322AF9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D6737E" w14:textId="388732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1C19926D" w14:textId="2FA035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131792" w14:textId="4F3371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237C09D1" w14:textId="568DFC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166630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FF3F2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26005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1EE83FFC" w14:textId="2F3EFA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EEB5E85" w14:textId="548FCF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5E218" w14:textId="79BB08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2F0F7B07" w14:textId="15A42C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EF79E1" w14:textId="4DB036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2123B1BD" w14:textId="70F998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86B06D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F19B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F95B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63315E16" w14:textId="53AB92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7F35139" w14:textId="6E0424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7FF2BD" w14:textId="5B4BA6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63902063" w14:textId="1109F9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376D1A" w14:textId="136404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086150F2" w14:textId="7CD1EC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171649A"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339E7"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7A014927" w14:textId="7AE127A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1E604F23" w14:textId="2A6764E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0 </w:t>
            </w:r>
          </w:p>
        </w:tc>
        <w:tc>
          <w:tcPr>
            <w:tcW w:w="540" w:type="pct"/>
            <w:tcBorders>
              <w:top w:val="nil"/>
              <w:left w:val="nil"/>
              <w:bottom w:val="single" w:sz="4" w:space="0" w:color="000000"/>
              <w:right w:val="single" w:sz="4" w:space="0" w:color="000000"/>
            </w:tcBorders>
            <w:shd w:val="clear" w:color="D8D8D8" w:fill="D8D8D8"/>
            <w:vAlign w:val="center"/>
            <w:hideMark/>
          </w:tcPr>
          <w:p w14:paraId="6FC8AFD4" w14:textId="21D612C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010E481D" w14:textId="53744FC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65 </w:t>
            </w:r>
          </w:p>
        </w:tc>
        <w:tc>
          <w:tcPr>
            <w:tcW w:w="540" w:type="pct"/>
            <w:tcBorders>
              <w:top w:val="nil"/>
              <w:left w:val="nil"/>
              <w:bottom w:val="single" w:sz="4" w:space="0" w:color="000000"/>
              <w:right w:val="single" w:sz="4" w:space="0" w:color="000000"/>
            </w:tcBorders>
            <w:shd w:val="clear" w:color="D8D8D8" w:fill="D8D8D8"/>
            <w:vAlign w:val="center"/>
            <w:hideMark/>
          </w:tcPr>
          <w:p w14:paraId="1BF129D3" w14:textId="43761EA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0DDE3A5B" w14:textId="6D7EA6B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34 </w:t>
            </w:r>
          </w:p>
        </w:tc>
      </w:tr>
      <w:tr w:rsidR="00EE2EAB" w:rsidRPr="00EE2EAB" w14:paraId="7F6C272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2D383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D30E2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3ED3DBA2" w14:textId="7B3598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09D9AA2" w14:textId="1975AD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9422F51" w14:textId="76EC3E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1B1DF093" w14:textId="23AB1B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6A2E914" w14:textId="64C8FA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12D48E84" w14:textId="0ADE60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r>
      <w:tr w:rsidR="00EE2EAB" w:rsidRPr="00EE2EAB" w14:paraId="6F0CB7A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27152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62668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03045DA1" w14:textId="1E8938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988A461" w14:textId="17784C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171499" w14:textId="7E29F7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127E2FFD" w14:textId="510703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03C0CC" w14:textId="6B0AAD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41081B51" w14:textId="39C76C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909A65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EEA1F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C7626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0217110B" w14:textId="0A7765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9F57DA1" w14:textId="397C3E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9E170E4" w14:textId="7DBB1F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08B4BEC9" w14:textId="0A22C7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1907E456" w14:textId="144BA8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5ECF7D60" w14:textId="675381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2 </w:t>
            </w:r>
          </w:p>
        </w:tc>
      </w:tr>
      <w:tr w:rsidR="00EE2EAB" w:rsidRPr="00EE2EAB" w14:paraId="28344AD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3E2E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7C13B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610BF1CB" w14:textId="2092E4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247F50E" w14:textId="29EE29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90DAAD" w14:textId="24FC61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7921E859" w14:textId="0B2E23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DBA5CE" w14:textId="1E283A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197492E6" w14:textId="1D2460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74A67E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27BF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B76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3DF7AFC3" w14:textId="2AA5AE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21EA29B" w14:textId="063711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50FB2F" w14:textId="58014C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59C122F9" w14:textId="7C3A5C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678FAF" w14:textId="446958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5D00159F" w14:textId="15091E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2641E9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81CF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11C4D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43B8F925" w14:textId="7F6D4B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A3ACB26" w14:textId="7A1B53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C9027F4" w14:textId="46E80B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3159897E" w14:textId="69F4EB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2FC760C" w14:textId="75758F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3A498AF1" w14:textId="6C3555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r>
      <w:tr w:rsidR="00EE2EAB" w:rsidRPr="00EE2EAB" w14:paraId="11027A3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53A1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C1DAD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06F5788C" w14:textId="51DD1C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121E51E1" w14:textId="14A866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037CF00" w14:textId="688424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680CF78F" w14:textId="1430A4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4820A81" w14:textId="7363B1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1BD9E3BD" w14:textId="2974D9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r>
      <w:tr w:rsidR="00EE2EAB" w:rsidRPr="00EE2EAB" w14:paraId="0933776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175E6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8E82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6435CD60" w14:textId="5AAAF7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F14BDE1" w14:textId="068C74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5510E" w14:textId="60D900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1C36AB8" w14:textId="00D57F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E1C626" w14:textId="34615A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307B6737" w14:textId="3256E7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924281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79979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BA6E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78293AE1" w14:textId="034C7F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0C4BA0E" w14:textId="26FDBA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228FB6" w14:textId="499D83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26F03726" w14:textId="49CB16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80745C" w14:textId="60F425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22FCD92C" w14:textId="35A38D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C92DD0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23535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41585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66E80296" w14:textId="5CF6F7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6DB818D2" w14:textId="0390F8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9D1272" w14:textId="1FACD9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06D97775" w14:textId="72BAC0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C88763" w14:textId="1813A0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2AFED089" w14:textId="729846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516A75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3542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B54AC6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A67AC09" w14:textId="60EDD1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63FB854" w14:textId="14BFE6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8F26F0" w14:textId="451DF9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6FD59668" w14:textId="7F9C75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F81016" w14:textId="589CF7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1A8E0305" w14:textId="04192B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02095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1F7E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4DFE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1B2315BE" w14:textId="6D22E2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C05CE1A" w14:textId="543F12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C07822" w14:textId="48689B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73CDB57F" w14:textId="42E283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B8C0CC" w14:textId="36265F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0BC92F19" w14:textId="383E5A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4254ED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14D51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3F17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06834A96" w14:textId="597285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5D11309" w14:textId="76CD4E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D44976" w14:textId="7A4278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1B132430" w14:textId="514BC1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6003B4" w14:textId="33900D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267AE80F" w14:textId="0F26E1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09A567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4F055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8DD0E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2B92E02B" w14:textId="2C87F4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CAE8D57" w14:textId="2B514B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711388" w14:textId="5E4A1F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0007027B" w14:textId="63A5B6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F6D365" w14:textId="21CB1C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431891B3" w14:textId="2C3813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F80C36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F5112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9F651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74F653CF" w14:textId="727F3D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8FA2356" w14:textId="120404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2A6CE4" w14:textId="690F1F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39A027B7" w14:textId="7F7D6F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207CDC" w14:textId="73FE07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0962D48C" w14:textId="0EFDB4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4E1553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5C16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6A5F7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43DD5596" w14:textId="6BE5A5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D2930EA" w14:textId="0C5045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46372E" w14:textId="25A912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30BFC610" w14:textId="30C3A2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1E324C" w14:textId="34344A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497C6952" w14:textId="1A5440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C27932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8F04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A9EDE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421910CF" w14:textId="3012C2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6A6B721" w14:textId="0FA8F1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C5656" w14:textId="3978F6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3E1909EB" w14:textId="2FFACD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9E4CB1" w14:textId="3EA34F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10F117B7" w14:textId="5F931B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A00D40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4550E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3D92E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683A3BE0" w14:textId="23936B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D17FFE8" w14:textId="205395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C1209A" w14:textId="54F826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580C8C0F" w14:textId="6814C3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660CAA" w14:textId="0EC8AB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0A00C135" w14:textId="6A0F53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E60992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D2550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15A50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45688DCD" w14:textId="0074DE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714DB45" w14:textId="24A5AE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2CD230" w14:textId="494369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10885967" w14:textId="0E6124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DA6F5A" w14:textId="654F12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2BEEAC9C" w14:textId="6D08A9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2247A3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FC3F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6D6BB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61CB146A" w14:textId="4DD9BE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6DB0FC8" w14:textId="7AC7C7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F94D5C" w14:textId="708734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6319BD3A" w14:textId="3C24EF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D4F1B" w14:textId="1F41B4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7B50B45E" w14:textId="7ED8A8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FDFC5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70E0B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691BA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3855B8D8" w14:textId="14D759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BA109A4" w14:textId="6E0D77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FBAF57" w14:textId="160D80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0182A9D9" w14:textId="71DC84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BAAC72" w14:textId="2CBF87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7076573F" w14:textId="38F556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9716E4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C58B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8043C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2CB41C34" w14:textId="6B5CDA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4AACF9C" w14:textId="0C8E5D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EB498B" w14:textId="1A041F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18714A57" w14:textId="557798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3DB45C" w14:textId="3CC8B7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533D1592" w14:textId="693026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2A7467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A1B89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338EA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66F3E0E0" w14:textId="629EF0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506CD2A" w14:textId="0D9DE0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F98B4A" w14:textId="297344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60617737" w14:textId="0C5156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2750F3" w14:textId="1A200D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7D593731" w14:textId="53253B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D0DE7D1"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814A2"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564C61EB" w14:textId="72CB274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4B5550C2" w14:textId="4CB57C2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307FAE5" w14:textId="2E8F723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0430E38F" w14:textId="0653753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296998C" w14:textId="3E99905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468D7D54" w14:textId="713793C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4F60601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8310C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27393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3FCB0983" w14:textId="5A4E86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38BD34" w14:textId="7E3E2B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BF7331" w14:textId="5CF767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DB31005" w14:textId="0DA3EC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A54F9" w14:textId="2F6BDA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51AC765" w14:textId="1649E4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B5667E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53D3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EBCA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29CFA3C4" w14:textId="5EADB7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DCA5DC3" w14:textId="3F61F7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BC738" w14:textId="4EBDA3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6296B730" w14:textId="23C1BF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FE926A" w14:textId="77A45A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2343CE84" w14:textId="49E220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38A5FE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DD13D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4EC99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51987F52" w14:textId="61F08C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25941FB" w14:textId="2CA473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45282E" w14:textId="23322D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19233911" w14:textId="79FFD1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50F82C" w14:textId="352FA5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784D9642" w14:textId="560381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5CD4E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8F145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0C102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33D41A4F" w14:textId="698F78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020B62" w14:textId="20ADE4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7BA1C4" w14:textId="6D8231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9F9BD16" w14:textId="0F8764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D7C984" w14:textId="2B32BA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4D5A7C3B" w14:textId="7F392B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EBEE99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5F6F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4022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52744DD7" w14:textId="39ADDC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2DB0014" w14:textId="2F418E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EEA57" w14:textId="720895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0990D4BD" w14:textId="1841F0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3E14EE" w14:textId="35C659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2CB59FC4" w14:textId="6A859C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8ED976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14E37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67CF6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2A8CADF0" w14:textId="269D63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F98C0D" w14:textId="39F2D3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7ED3F3" w14:textId="04F1C6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595C341" w14:textId="6A777E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0745F" w14:textId="64FFCB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E2D3F99" w14:textId="6032E0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2E9CAA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D5A3C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F8077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21425C36" w14:textId="6180ED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9D83526" w14:textId="74FB99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7BA8C1" w14:textId="517E32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1105C590" w14:textId="559E5D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78E9CD" w14:textId="326442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2AAE11B3" w14:textId="2B4B34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07DCE3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10659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158A7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236D33A6" w14:textId="3758ED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F6320ED" w14:textId="0C9227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F2F1BA" w14:textId="2BA861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6B3026F0" w14:textId="045994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52B222" w14:textId="6BB03D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4C88A063" w14:textId="79D06C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78DA67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5D863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F31BE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3C82A65E" w14:textId="6E30BC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B352D20" w14:textId="7FC486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1121AE" w14:textId="079B08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2645F032" w14:textId="5ED4C1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1C7BCA" w14:textId="74FD9B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33C5D51E" w14:textId="18E010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2D0F7C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389A9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8E9D5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1838002F" w14:textId="09BFB7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76BC72B" w14:textId="2A04C6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C48A06" w14:textId="538616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AEFD401" w14:textId="712C15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A523AC" w14:textId="296B10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3565A40" w14:textId="2ACDF2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DAC4BA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BE85C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1F002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7554CDD9" w14:textId="6F2EEF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169F232" w14:textId="41D0C9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7D4573" w14:textId="404CC5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28DE2C16" w14:textId="1F1886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4E23A1" w14:textId="59E50F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46B9B6F2" w14:textId="4DD0B5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BC26EB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DE915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7BA5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407E995B" w14:textId="39A978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CE187E" w14:textId="273870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8E6AD9" w14:textId="37BB3D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6A5CED8" w14:textId="5A1EC1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FCD6F0" w14:textId="325B88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7BCE7DF1" w14:textId="71520E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A461FE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1DB57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C6D03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512FE810" w14:textId="03E357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5E68C39" w14:textId="399676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9E3B73" w14:textId="24AE72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95B9554" w14:textId="16460D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7C763A" w14:textId="7C4B77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66D0908B" w14:textId="6EE3FF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62669B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42C0F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20B6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06ACBE1F" w14:textId="16EBC4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C067238" w14:textId="143010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58A8B6" w14:textId="5FF71A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7A4D03D6" w14:textId="3DF886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993202" w14:textId="78F659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4B206DF0" w14:textId="346D18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C09B03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B2E0B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644FC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12568501" w14:textId="724D14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C3931CF" w14:textId="6D353D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89FC0" w14:textId="07EC29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6C556283" w14:textId="4B6594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B12CA9" w14:textId="6F4580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020B069F" w14:textId="64E6A1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1D6232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BA1F8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57431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BB5E881" w14:textId="11E2C7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CA56F36" w14:textId="56934F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A83600" w14:textId="0DE7D6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2D2C4723" w14:textId="772071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B1D8D8" w14:textId="09590CE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3FD88E41" w14:textId="6034E2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880723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0F4E8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45913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0CE035C9" w14:textId="42F080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07C14D9" w14:textId="668B20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387E7C" w14:textId="5A24CF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959109F" w14:textId="1A225C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DF78BB" w14:textId="6C3F6D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10278E08" w14:textId="6B0D74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C3F404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A99ED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404EB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4E179DF0" w14:textId="4A1DB5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B12DE85" w14:textId="0D6CA3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EF8875" w14:textId="3AC105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0952B8F7" w14:textId="2ADB9F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8E81A5" w14:textId="0F7A1F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07106D56" w14:textId="647611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0F8467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91BAE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BD46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0E3A2702" w14:textId="4E0101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7F73876" w14:textId="7207B0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3E04AD" w14:textId="0E3C28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0461359" w14:textId="68EBA2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12781" w14:textId="597FF1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69356889" w14:textId="7CFC79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0A80BD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B3C58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AEA44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CE089B7" w14:textId="4B410C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D0FF033" w14:textId="3EF809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7E8948" w14:textId="68F500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1C653DD7" w14:textId="049950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021ACC" w14:textId="3B4628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32CAFF11" w14:textId="04DC47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25175C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DBEB3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DB4C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2C207063" w14:textId="37D668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3843EFC" w14:textId="67A86D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712C27" w14:textId="23A72B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7B7AF82" w14:textId="1C9364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D4D1CF" w14:textId="1FD6AB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0B81EC43" w14:textId="31BF8E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198C60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1FDF9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D128E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5A19F9BB" w14:textId="28A0F3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18E6B67" w14:textId="2E839F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BB1A8C" w14:textId="0247EC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07F63552" w14:textId="7C7677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830B5" w14:textId="23C1FD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37213FC9" w14:textId="004B02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14D23A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F2DE3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443A6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60823BE4" w14:textId="55D2DE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F408100" w14:textId="3AEE8B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A1E1C5" w14:textId="6512A9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55F3DAD" w14:textId="317C75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CDDA08" w14:textId="033045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13249FC" w14:textId="10C7A6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E4C7B1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5DDF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51ABC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333692FB" w14:textId="7B1ACC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FB183CB" w14:textId="27E5B4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19F010" w14:textId="46C29C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461B968A" w14:textId="723996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6B0839" w14:textId="01C030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44272F40" w14:textId="78AABC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BE7A3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1B47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949B0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6C0D2FB7" w14:textId="282C29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0EC7232" w14:textId="662AA8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E5C59A" w14:textId="376FB2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1EDA6BD4" w14:textId="5BCAC2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677769" w14:textId="07F32D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685CD75A" w14:textId="5AC7EF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2C0C3B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63D77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4CD1C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1D17D2CD" w14:textId="46EABB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5FEB55A" w14:textId="7A1C64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7FFDFD" w14:textId="0EBD92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543F808A" w14:textId="4C419E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331FBA" w14:textId="409A0F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7B54E421" w14:textId="053273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90E11E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213BE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036FB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14E0F6A7" w14:textId="277DAD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563293B" w14:textId="522C4B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3177A1" w14:textId="7A3B31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3CC721FF" w14:textId="0A98C8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00A8E" w14:textId="0A0955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6B51B809" w14:textId="0ED412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F0D0B4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D2973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0055A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6CE2A987" w14:textId="36A518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E8E9348" w14:textId="54FBBD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B51915" w14:textId="697C1E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14901200" w14:textId="710E75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0F3588" w14:textId="066E90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08590B3" w14:textId="108C21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B6E5519"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5897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42286830" w14:textId="3B4446F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35 </w:t>
            </w:r>
          </w:p>
        </w:tc>
        <w:tc>
          <w:tcPr>
            <w:tcW w:w="540" w:type="pct"/>
            <w:tcBorders>
              <w:top w:val="nil"/>
              <w:left w:val="nil"/>
              <w:bottom w:val="single" w:sz="4" w:space="0" w:color="000000"/>
              <w:right w:val="single" w:sz="4" w:space="0" w:color="000000"/>
            </w:tcBorders>
            <w:shd w:val="clear" w:color="D8D8D8" w:fill="D8D8D8"/>
            <w:vAlign w:val="center"/>
            <w:hideMark/>
          </w:tcPr>
          <w:p w14:paraId="2331C2DF" w14:textId="3717C24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470D98C9" w14:textId="34108C0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6FAB4490" w14:textId="1512F86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3 </w:t>
            </w:r>
          </w:p>
        </w:tc>
        <w:tc>
          <w:tcPr>
            <w:tcW w:w="540" w:type="pct"/>
            <w:tcBorders>
              <w:top w:val="nil"/>
              <w:left w:val="nil"/>
              <w:bottom w:val="single" w:sz="4" w:space="0" w:color="000000"/>
              <w:right w:val="single" w:sz="4" w:space="0" w:color="000000"/>
            </w:tcBorders>
            <w:shd w:val="clear" w:color="D8D8D8" w:fill="D8D8D8"/>
            <w:vAlign w:val="center"/>
            <w:hideMark/>
          </w:tcPr>
          <w:p w14:paraId="18723795" w14:textId="367459C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70CB1EED" w14:textId="64A43D7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03 </w:t>
            </w:r>
          </w:p>
        </w:tc>
      </w:tr>
      <w:tr w:rsidR="00EE2EAB" w:rsidRPr="00EE2EAB" w14:paraId="56A02CA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C3623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9CCD4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567BCDB8" w14:textId="412CA8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68FFD35" w14:textId="390B48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F1D3A3" w14:textId="5FD337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2450F7F2" w14:textId="5F29DB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44CFB0" w14:textId="694C9D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57E0656F" w14:textId="4C1DFA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470BAD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DD56D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591F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451EBC00" w14:textId="1A81C8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71F3067" w14:textId="546E92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290C88C" w14:textId="1E04FE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576A5044" w14:textId="2CE2E5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4961D64" w14:textId="77BE94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2DF25341" w14:textId="44665F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7 </w:t>
            </w:r>
          </w:p>
        </w:tc>
      </w:tr>
      <w:tr w:rsidR="00EE2EAB" w:rsidRPr="00EE2EAB" w14:paraId="2B05DC9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BD400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4DDF3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0C788A23" w14:textId="6D597B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75815B1" w14:textId="5E6C67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944EAE3" w14:textId="22C6D2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43F3DA29" w14:textId="7FDBA7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D052C9C" w14:textId="32DBBF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4A8D5515" w14:textId="1A9FA1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 </w:t>
            </w:r>
          </w:p>
        </w:tc>
      </w:tr>
      <w:tr w:rsidR="00EE2EAB" w:rsidRPr="00EE2EAB" w14:paraId="1BC6A68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EBB3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64E0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3C101367" w14:textId="3C2FA0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FC5197A" w14:textId="7AD0EF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F4CF6" w14:textId="37826E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63E86BEE" w14:textId="188697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817F3F" w14:textId="40B309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10FB8269" w14:textId="6939B0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CB6CFD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F02F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64283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5066EB64" w14:textId="5E406E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7614461" w14:textId="47D001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890A0B" w14:textId="1CF02B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69530270" w14:textId="557112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91769A" w14:textId="5E6147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577FCBB5" w14:textId="6A0B83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40362A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4F88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3FEE5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29A6B581" w14:textId="5775B8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B8DD70C" w14:textId="0A2FB1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7FE89D" w14:textId="7E8CE3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50B8F40" w14:textId="5F26B1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835746" w14:textId="341FBB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34B80E25" w14:textId="2C142E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9A27E6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EB956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CE6A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31D3D14C" w14:textId="70F2A7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6112415" w14:textId="47237E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A1FA70" w14:textId="3AAD22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33119F76" w14:textId="51E353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1F469C" w14:textId="0CAA2A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38E4B938" w14:textId="5027DD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E50A71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D8D05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BDBB5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72CA31EE" w14:textId="4AE714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1EA7291" w14:textId="666AD8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3A0F4D" w14:textId="28B87D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1069C2A9" w14:textId="0DCEA1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D7E06" w14:textId="42AE25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51B88199" w14:textId="2E3F2B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5AB958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2810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0445B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49F41902" w14:textId="4979CE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4704828" w14:textId="394F41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8CE59F" w14:textId="632D21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0251DC5B" w14:textId="265CB0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F4F80" w14:textId="21A508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44199D12" w14:textId="39ABAC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680DFE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943BA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C146D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50C68EE6" w14:textId="39C213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C64F8A0" w14:textId="465039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A3019D" w14:textId="3DB093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2081EF08" w14:textId="7786C1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BBB749" w14:textId="6D1EC1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437339E5" w14:textId="67FB80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6B0F6A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19A4D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7D587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15B73B5B" w14:textId="2FF0C7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16CBE7E" w14:textId="3BA2CE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D4B699" w14:textId="022AC0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026DE8B9" w14:textId="1AAD02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5AC37" w14:textId="495F04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1C2C9DDD" w14:textId="0DEBAD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49A08B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F28C6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0126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102D24A8" w14:textId="68F071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EE405D1" w14:textId="718B1E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CBFF305" w14:textId="5CEE42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6ADB0DAF" w14:textId="584969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0A8F0FA" w14:textId="001C4F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1C319125" w14:textId="5D5A6B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 </w:t>
            </w:r>
          </w:p>
        </w:tc>
      </w:tr>
      <w:tr w:rsidR="00EE2EAB" w:rsidRPr="00EE2EAB" w14:paraId="77FE656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4C366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CF1D6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06A7BD0E" w14:textId="3A029D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C0C843F" w14:textId="608EA6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3A4DA3" w14:textId="3F8326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2C13DA8" w14:textId="45C2DA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672EE5" w14:textId="3BF48F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437EF15D" w14:textId="52BF03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04CAA7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84505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0A2D0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516E849D" w14:textId="72A357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7E26CDB" w14:textId="1C4D2F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76BDA9" w14:textId="052387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A56EDC3" w14:textId="0DB4CE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C24DD" w14:textId="4ABECD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54EEFA8" w14:textId="66299C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DF574A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3383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4A6B2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00FE649C" w14:textId="04B48F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A665E2F" w14:textId="5EB228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37FCAF" w14:textId="3C390E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72E568B6" w14:textId="73E0AF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EF1596" w14:textId="20B7BD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201C04EB" w14:textId="3D0E04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F5237E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88F6D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7398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AEA8CA" w14:textId="39399C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58E26FF" w14:textId="738C72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AE7C5" w14:textId="4A034D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B1A2FF4" w14:textId="31A9B8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AE971A" w14:textId="620001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52E7BD33" w14:textId="6AD5BE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4B258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38563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5145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54E4AD3F" w14:textId="36E15A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3D73110" w14:textId="26885F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821139" w14:textId="1E2360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05DB8C74" w14:textId="5F559B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A80253" w14:textId="62FC4F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126E0F3C" w14:textId="38252F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F02E29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EC40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82BD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20BEF46B" w14:textId="2CA620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8B3631E" w14:textId="6F9D94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EE6337" w14:textId="241BE6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786135B4" w14:textId="3AA36B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4563CFE" w14:textId="2DDE45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3B6EA6D4" w14:textId="048F8A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r>
      <w:tr w:rsidR="00EE2EAB" w:rsidRPr="00EE2EAB" w14:paraId="0078453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BB90F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B488C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72F10818" w14:textId="20BABC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D088F1" w14:textId="55B33B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2241B9" w14:textId="71C9BA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400436" w14:textId="425CA0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EE79AF" w14:textId="29C32E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0BF2842" w14:textId="5B036F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6EE327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0435A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8A5B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0BF26A91" w14:textId="3E072D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DEEE67C" w14:textId="52AF44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0D0A87" w14:textId="58CED3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C598AAC" w14:textId="7A8328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29DA14" w14:textId="308E4D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5A9FFE5E" w14:textId="78ECC1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FC15ED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12E2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8E48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13863804" w14:textId="0F0582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F1FA2E8" w14:textId="7A900D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B973A1" w14:textId="7070D1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349596B2" w14:textId="3437FA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C2EEC6" w14:textId="52F83D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764F0009" w14:textId="337EE0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1636FE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13F64"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55C9C9E0" w14:textId="13E8E29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39527B74" w14:textId="4BC0706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C56EC41" w14:textId="2DD3672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1DB24EA9" w14:textId="0E9BAD7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C806317" w14:textId="666F794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44663DF3" w14:textId="1B6E951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6B6E28F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C844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03AD6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7C1F64D6" w14:textId="695666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B6C5695" w14:textId="35DC30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42813F" w14:textId="4BB191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2065360A" w14:textId="328101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D6E38A" w14:textId="391681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7FE41107" w14:textId="2D710A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4DD575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26431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E91F4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2461B0C0" w14:textId="6E549A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2C673F1" w14:textId="1CC430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5AB540" w14:textId="41BD2D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CE823C8" w14:textId="2F3981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B166BB" w14:textId="0A6014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70BEDAD0" w14:textId="1844AE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C462AA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6BC51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742D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0AF0A8E2" w14:textId="5F92A7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8BAE2F" w14:textId="198685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A610E0" w14:textId="1231C8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7E22603" w14:textId="5FCA64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D90340" w14:textId="51AB9B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155EAE01" w14:textId="3DD278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039823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DF8E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69CC8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6ED8AB63" w14:textId="14957E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933EC54" w14:textId="66C47C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FE13A1" w14:textId="00A7E4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5943DB68" w14:textId="0E2BBC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450F68" w14:textId="1704EB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436CCE77" w14:textId="35351C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957A77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459A1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369A2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0FC4FD53" w14:textId="33B001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3371852" w14:textId="54440D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CB9FC" w14:textId="6F020F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5467DB3A" w14:textId="1084DC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522261" w14:textId="34963C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7CFDA2B3" w14:textId="13D924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87B992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C02C3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6D055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E7369ED" w14:textId="3E7319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CB351DB" w14:textId="13FE05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583792" w14:textId="0A7FC7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01589D02" w14:textId="5CA04A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8BF559" w14:textId="684148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775023D5" w14:textId="3241CB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6E8704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AED02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74F6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7321C0D9" w14:textId="2498F5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0F04D0D" w14:textId="6113E1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C8CE41" w14:textId="2C5225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9D680F" w14:textId="1CAF8B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ADD620" w14:textId="58EE0E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7FC58D3" w14:textId="0948A8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AA7A816"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7C3D4"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5690A821" w14:textId="2B658CD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068EED9B" w14:textId="79E5178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43E1133" w14:textId="1831F20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4C26ACB7" w14:textId="654789B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2BCC47F" w14:textId="2359DFB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1ECAF1B6" w14:textId="52A21CA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3FC8D77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E8441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88CFA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5C92A3A3" w14:textId="3E87AB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09C94FC" w14:textId="3B3563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0C4930" w14:textId="7A3AAA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C606E68" w14:textId="67DEAF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788B6D" w14:textId="7DB970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1D89853B" w14:textId="54E6D9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4DEED6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FFB2F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80D44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6B5C132F" w14:textId="281594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658F426" w14:textId="4FB21A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9B3C3B" w14:textId="52CEF0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76288E3" w14:textId="43D486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2A440F" w14:textId="4A770B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281B3E4" w14:textId="439BF4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14FB67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46250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07D94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6D287C05" w14:textId="304FC2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52AC13B" w14:textId="58551F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43C030" w14:textId="666B23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0630BD6B" w14:textId="7F6D18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DF6C65" w14:textId="2F3BB5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144E0CDA" w14:textId="1E364B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331E00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18316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2BF00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29A4B59B" w14:textId="2AC8F5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ED7CC75" w14:textId="03BB54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CB737B" w14:textId="4E2F2B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319FA65" w14:textId="4EAC56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7BDD2" w14:textId="0200AC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7C2A05EA" w14:textId="759530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D92177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6CA73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56C84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064D746E" w14:textId="06A030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4785B87" w14:textId="65AC63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5C3364" w14:textId="5765C5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042C6C02" w14:textId="732012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3832C3" w14:textId="5894C1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020038DD" w14:textId="1467BE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36FC4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9B8F1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CC77A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49176B3B" w14:textId="493D3A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279924C" w14:textId="438E30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E3B9C" w14:textId="511D44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A71ACE2" w14:textId="07ED9C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023272" w14:textId="3A80E0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1D55F8D0" w14:textId="741564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E0FF42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79434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15DA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625BCCFD" w14:textId="475D6A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6D3E7D7" w14:textId="1B0811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720C75" w14:textId="5DF8FB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454A6F7" w14:textId="41ABFF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962FFD" w14:textId="1000E5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2BBEA14" w14:textId="08AC4A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0221FA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15814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0DAB8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387B3EDA" w14:textId="20B8D6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2709FC" w14:textId="7B5A86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B6EBC0" w14:textId="154CF2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B7F1179" w14:textId="66BCB8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CE17F0" w14:textId="55992A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317928E1" w14:textId="6E50E4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628B4B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24E9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30673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5AF4BBEA" w14:textId="55AC8E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9D9E169" w14:textId="485566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A97E71" w14:textId="549A1A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F649449" w14:textId="610501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998930" w14:textId="65F062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4D30DA04" w14:textId="6572F1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913F39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A254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64E9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7E5497D5" w14:textId="43B3D5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E51BBF2" w14:textId="7ECFE8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A3E63D" w14:textId="0CE96D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5AC49C42" w14:textId="67CA72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B719C" w14:textId="45755D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23323B26" w14:textId="207266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7E85AB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7529C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D047B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4B5B95D6" w14:textId="1DD174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3901D98" w14:textId="12D259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CC0472" w14:textId="0B4374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1FD3540C" w14:textId="26575C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4C008B" w14:textId="5E5D18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3BD801B" w14:textId="582ED1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8B1B37D"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ECB5DD"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1F09862D" w14:textId="06B6E79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313 </w:t>
            </w:r>
          </w:p>
        </w:tc>
        <w:tc>
          <w:tcPr>
            <w:tcW w:w="540" w:type="pct"/>
            <w:tcBorders>
              <w:top w:val="nil"/>
              <w:left w:val="nil"/>
              <w:bottom w:val="single" w:sz="4" w:space="0" w:color="000000"/>
              <w:right w:val="single" w:sz="4" w:space="0" w:color="000000"/>
            </w:tcBorders>
            <w:shd w:val="clear" w:color="BFBFBF" w:fill="BFBFBF"/>
            <w:vAlign w:val="center"/>
            <w:hideMark/>
          </w:tcPr>
          <w:p w14:paraId="4B6D2A3D" w14:textId="4D67BDE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14 </w:t>
            </w:r>
          </w:p>
        </w:tc>
        <w:tc>
          <w:tcPr>
            <w:tcW w:w="540" w:type="pct"/>
            <w:tcBorders>
              <w:top w:val="nil"/>
              <w:left w:val="nil"/>
              <w:bottom w:val="single" w:sz="4" w:space="0" w:color="000000"/>
              <w:right w:val="single" w:sz="4" w:space="0" w:color="000000"/>
            </w:tcBorders>
            <w:shd w:val="clear" w:color="BFBFBF" w:fill="BFBFBF"/>
            <w:vAlign w:val="center"/>
            <w:hideMark/>
          </w:tcPr>
          <w:p w14:paraId="35FA4159" w14:textId="6C5E3C4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0,738 </w:t>
            </w:r>
          </w:p>
        </w:tc>
        <w:tc>
          <w:tcPr>
            <w:tcW w:w="540" w:type="pct"/>
            <w:tcBorders>
              <w:top w:val="nil"/>
              <w:left w:val="nil"/>
              <w:bottom w:val="single" w:sz="4" w:space="0" w:color="000000"/>
              <w:right w:val="single" w:sz="4" w:space="0" w:color="000000"/>
            </w:tcBorders>
            <w:shd w:val="clear" w:color="BFBFBF" w:fill="BFBFBF"/>
            <w:vAlign w:val="center"/>
            <w:hideMark/>
          </w:tcPr>
          <w:p w14:paraId="5CA9CF58" w14:textId="334CAEF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394 </w:t>
            </w:r>
          </w:p>
        </w:tc>
        <w:tc>
          <w:tcPr>
            <w:tcW w:w="540" w:type="pct"/>
            <w:tcBorders>
              <w:top w:val="nil"/>
              <w:left w:val="nil"/>
              <w:bottom w:val="single" w:sz="4" w:space="0" w:color="000000"/>
              <w:right w:val="single" w:sz="4" w:space="0" w:color="000000"/>
            </w:tcBorders>
            <w:shd w:val="clear" w:color="BFBFBF" w:fill="BFBFBF"/>
            <w:vAlign w:val="center"/>
            <w:hideMark/>
          </w:tcPr>
          <w:p w14:paraId="79843EE7" w14:textId="3D2B35E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38,333 </w:t>
            </w:r>
          </w:p>
        </w:tc>
        <w:tc>
          <w:tcPr>
            <w:tcW w:w="540" w:type="pct"/>
            <w:tcBorders>
              <w:top w:val="nil"/>
              <w:left w:val="nil"/>
              <w:bottom w:val="single" w:sz="4" w:space="0" w:color="000000"/>
              <w:right w:val="single" w:sz="4" w:space="0" w:color="000000"/>
            </w:tcBorders>
            <w:shd w:val="clear" w:color="BFBFBF" w:fill="BFBFBF"/>
            <w:vAlign w:val="center"/>
            <w:hideMark/>
          </w:tcPr>
          <w:p w14:paraId="616E1F40" w14:textId="2C9FD6A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9,188 </w:t>
            </w:r>
          </w:p>
        </w:tc>
      </w:tr>
      <w:tr w:rsidR="00EE2EAB" w:rsidRPr="00EE2EAB" w14:paraId="47DB2061"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FA910"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09459ED0" w14:textId="1664422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4EEA366D" w14:textId="2E457C2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A36DB87" w14:textId="20F68DE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75907B0B" w14:textId="7ED7B8E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2CD4D42" w14:textId="207C3CF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5919A4FB" w14:textId="61102A8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212EA1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75F1FF"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3D1856D"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67F86C81" w14:textId="2C6BC6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0677CC3" w14:textId="1D3553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2A0DE5" w14:textId="06FF1E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3163E7DA" w14:textId="23DF7C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271FB" w14:textId="037665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1E9B9795" w14:textId="2D00B1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440824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AB990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1B44A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052514E8" w14:textId="4D854A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A9FCD23" w14:textId="3D884B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8DB525" w14:textId="24309D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5A6B28FA" w14:textId="01E8D8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0FE52C" w14:textId="3ED157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68D7A777" w14:textId="116C7A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D5AEAC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D3D0C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FCAE4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21B74AD7" w14:textId="657A82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FBEDA8C" w14:textId="7E50EA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D2E86E" w14:textId="0E9368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612B86F2" w14:textId="72B412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E4DA96" w14:textId="55BB92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2FA2A32E" w14:textId="1963DC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2181F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ED06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1FE15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D14123B" w14:textId="74B293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60C3C8D" w14:textId="3459C6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7B9BE7" w14:textId="4153B5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1718CCFB" w14:textId="5BE0C7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7C6791" w14:textId="411224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189DE9DD" w14:textId="4C5D17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EAA531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8515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87CE9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620CE3D2" w14:textId="211A16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38CEA40" w14:textId="365284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034F7F" w14:textId="4FFC54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4A0DA875" w14:textId="0D2111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046AF2" w14:textId="4ADED4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0987829C" w14:textId="08EAEF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279C49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4290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BF437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578D1FB9" w14:textId="0ABB5A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C06EC13" w14:textId="78BD54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9B7603" w14:textId="464595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370B1427" w14:textId="23AE20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10E573" w14:textId="4D89C0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063F38FC" w14:textId="34669D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EDF4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785CD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8E07C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6BCD6A88" w14:textId="5AF54C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27CCC4E" w14:textId="735D7C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B6B190" w14:textId="417CAC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23C6CA5D" w14:textId="2A7C2B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4E1E97" w14:textId="738FDF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7BF8414C" w14:textId="0C97F3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2CB2C2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CA928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63CA0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794BA82B" w14:textId="49D140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67F6A3C" w14:textId="0F3EB1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1B804D" w14:textId="095EAC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5715D127" w14:textId="662885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05B46F" w14:textId="519B9B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24E7FC6A" w14:textId="505C42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448476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6A80A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D5890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59F620EA" w14:textId="1FFDF7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2598F44" w14:textId="701B23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DA10DF" w14:textId="5DFF95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8C62DCD" w14:textId="007912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D7F5CD" w14:textId="028B52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08FD9BA2" w14:textId="30F785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CDE15D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E730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3E62A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6F5C24F7" w14:textId="6607F0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D0318AF" w14:textId="475F74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D6BC47" w14:textId="28F6F6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B01CD4D" w14:textId="3C4423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2DF72F" w14:textId="23C40F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5170BBB6" w14:textId="77904F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871C76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F912C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523A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719480C7" w14:textId="3BD443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91D5172" w14:textId="31AED1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CA65B2" w14:textId="359F5D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03AC2AFE" w14:textId="2D05FF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FA1721" w14:textId="4713BA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5B564A6B" w14:textId="603611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7B232A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FBC72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1341D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52D18A74" w14:textId="2CBCB7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BB96A91" w14:textId="3D075E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3A2221" w14:textId="280AF4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83C2395" w14:textId="2F35DB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2DCB92" w14:textId="565DDC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25E75B9C" w14:textId="75DDA8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D5892E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4E3FB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EED31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03247552" w14:textId="5FD068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8B5701B" w14:textId="27C6E7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9A80D2" w14:textId="58843D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694CCDEE" w14:textId="5C7FC9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8514E7" w14:textId="12DF85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067FBBE9" w14:textId="2F9EAD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3FB928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0805F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DA16D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69AC34C3" w14:textId="1D6288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E710F2F" w14:textId="565300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03898" w14:textId="3798F2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6067F3BC" w14:textId="0FAA5C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FE6F4E" w14:textId="621D43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5200CE6A" w14:textId="04695A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9CFCB3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2FF1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59FD8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46603FBE" w14:textId="3A553E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57A473E" w14:textId="3A4D6A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0C12F3" w14:textId="368ABD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D3FF72D" w14:textId="7939A3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FA5FC6" w14:textId="792C00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75391461" w14:textId="08F715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0C6AC6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B2FD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BABEC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2B348A9E" w14:textId="32D305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B69216" w14:textId="5C9D7F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0F22CC" w14:textId="229EF0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B6A68E" w14:textId="3B2F97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206322" w14:textId="0EC5AF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A880F7B" w14:textId="521A71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C521D2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D02F7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BA292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09CA4C43" w14:textId="6B30E8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0DC608F" w14:textId="09AB80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12CF6" w14:textId="7EADA3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DD69922" w14:textId="0504E2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BD76EE" w14:textId="0CA92A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3B887089" w14:textId="001E14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CA7663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350B6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043F8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3105B2F3" w14:textId="5C560F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2AEE1C1" w14:textId="0AE794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177BE9" w14:textId="6F6BC6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1F96879" w14:textId="673F6A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29A0BA" w14:textId="7FFD2D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5007F74F" w14:textId="084307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582213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0947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1B7FF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2209E6E7" w14:textId="43BF5F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0EBE529" w14:textId="187C14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C34D68" w14:textId="449E66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37D5DD4" w14:textId="468685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85800F" w14:textId="751355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3B8E849C" w14:textId="2724C6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35727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42602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6F921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38440845" w14:textId="7446D0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4FE1456" w14:textId="092638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5EF5D8" w14:textId="777FF1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500A27B3" w14:textId="36D372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A1DBC4" w14:textId="5EFA29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4C78AA98" w14:textId="1FC043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5C9E4A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762D7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5BB9C2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09616CAB" w14:textId="2C41BF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99284F4" w14:textId="08975B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03849F" w14:textId="4D7967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3038487" w14:textId="7E16E2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0014CB" w14:textId="355B75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432AA35C" w14:textId="614D69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1BEB57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569C0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ACE14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094B6319" w14:textId="1F1827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C2564B0" w14:textId="29FF8C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948D07" w14:textId="4354E4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2AF31E42" w14:textId="7B77C0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DCA637" w14:textId="4A5D69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6AE15675" w14:textId="220B97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DAB038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44BD3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1CEF0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0509E065" w14:textId="1BE6F2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6F22CCD" w14:textId="5D5D08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AD9175" w14:textId="41AECB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64B21F4D" w14:textId="5320F6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67B919" w14:textId="38E57B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4634ABAE" w14:textId="069AFD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538E0D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B26F2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5E748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2EA9E8BD" w14:textId="553B8A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752783F" w14:textId="0477A7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DBDDB5" w14:textId="7D4C22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AD533E9" w14:textId="1C885A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352C3D" w14:textId="2D4F13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22EEFBA6" w14:textId="17584B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65F7AF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15F07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B702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1DD6EAD1" w14:textId="476CC8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8FB26F2" w14:textId="74C61D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11F5A5" w14:textId="61093E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A098BB6" w14:textId="5CDA1D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41BDFB" w14:textId="53B6C9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421F922" w14:textId="1DAA3C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32DA2D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D72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1AD25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3D04A6FB" w14:textId="644A8E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686AE51" w14:textId="4978E0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DA500A" w14:textId="0A20D1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7D3D57C9" w14:textId="6CCDBA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5DB727" w14:textId="721673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674813D4" w14:textId="081499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FC1D49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CD62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3C688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1A822F5A" w14:textId="48BF15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F5F474C" w14:textId="18CD14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3ED98B" w14:textId="5774FC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672C8668" w14:textId="3ABF3A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D269D" w14:textId="786EAD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092F1EEB" w14:textId="0D6F3C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CD7D68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05A00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D96AC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63E2820D" w14:textId="2D1DC9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3A40F2F" w14:textId="428CCC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E7251D" w14:textId="2BE869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0987955E" w14:textId="7FA284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79E3BB" w14:textId="7270C2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2C2259B2" w14:textId="72314E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5BFCD2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4EFE1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75D5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47879FBD" w14:textId="754856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907E3A9" w14:textId="6DF8C4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B5A79A" w14:textId="7F673B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19EBBDA7" w14:textId="619C53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D76924" w14:textId="131274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79E949C4" w14:textId="6023EA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E21002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2F239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76504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6EF33CA9" w14:textId="519520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46B237F" w14:textId="114F7B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3D7B9B" w14:textId="1199B3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ABBB330" w14:textId="0FD096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D61605" w14:textId="3A3785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4917B900" w14:textId="619C56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ADF4EE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0FB92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3DDC1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5932160E" w14:textId="094FEA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18508E6" w14:textId="155677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35C63" w14:textId="78C91D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6EC0D1E" w14:textId="629A8C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C018DB" w14:textId="137A7E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C86650C" w14:textId="277A93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BC804D7"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1FF8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0015C10F" w14:textId="64D0364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5D9C0116" w14:textId="3C5D318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D8D8D8" w:fill="D8D8D8"/>
            <w:vAlign w:val="center"/>
            <w:hideMark/>
          </w:tcPr>
          <w:p w14:paraId="44E2A261" w14:textId="21C8FCD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522 </w:t>
            </w:r>
          </w:p>
        </w:tc>
        <w:tc>
          <w:tcPr>
            <w:tcW w:w="540" w:type="pct"/>
            <w:tcBorders>
              <w:top w:val="nil"/>
              <w:left w:val="nil"/>
              <w:bottom w:val="single" w:sz="4" w:space="0" w:color="000000"/>
              <w:right w:val="single" w:sz="4" w:space="0" w:color="000000"/>
            </w:tcBorders>
            <w:shd w:val="clear" w:color="D8D8D8" w:fill="D8D8D8"/>
            <w:vAlign w:val="center"/>
            <w:hideMark/>
          </w:tcPr>
          <w:p w14:paraId="457C2E3E" w14:textId="1B6CE45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4806D38B" w14:textId="1D07AB4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782 </w:t>
            </w:r>
          </w:p>
        </w:tc>
        <w:tc>
          <w:tcPr>
            <w:tcW w:w="540" w:type="pct"/>
            <w:tcBorders>
              <w:top w:val="nil"/>
              <w:left w:val="nil"/>
              <w:bottom w:val="single" w:sz="4" w:space="0" w:color="000000"/>
              <w:right w:val="single" w:sz="4" w:space="0" w:color="000000"/>
            </w:tcBorders>
            <w:shd w:val="clear" w:color="D8D8D8" w:fill="D8D8D8"/>
            <w:vAlign w:val="center"/>
            <w:hideMark/>
          </w:tcPr>
          <w:p w14:paraId="48EE5F3A" w14:textId="33A4CB8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6 </w:t>
            </w:r>
          </w:p>
        </w:tc>
      </w:tr>
      <w:tr w:rsidR="00EE2EAB" w:rsidRPr="00EE2EAB" w14:paraId="666F7B4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6EA4F7"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06BB712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5FEF807C" w14:textId="4F4774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221072B" w14:textId="673E70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1CA23C" w14:textId="1E831D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0D88B8AF" w14:textId="3CBCB3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21D6BB" w14:textId="74422B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1A37B6E0" w14:textId="6830F1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CC3F1E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D92CB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94F4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40709BF6" w14:textId="426D0F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B1BFB1E" w14:textId="0E4B72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7D8411" w14:textId="22F481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94055AB" w14:textId="5E843F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364A1" w14:textId="2F559A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CD8305C" w14:textId="56AB38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C69C1C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249C9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97123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3DA2698C" w14:textId="43AF1F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AB80816" w14:textId="48CA8C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1B00DF" w14:textId="342A90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23FD2C6D" w14:textId="6E2F12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9E1B07" w14:textId="5A5255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467FB5AE" w14:textId="41B69E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D2E1A0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3AF86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5797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38552F2F" w14:textId="241103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6FFE45C" w14:textId="6A29D7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E85F70" w14:textId="0F0BBF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1AA20024" w14:textId="0E5880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EC1E3F" w14:textId="11219D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2451476E" w14:textId="1D78A4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D672DF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AA75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756CA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2DD6D55B" w14:textId="5A0D65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5C3D9DA" w14:textId="643F2C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895935" w14:textId="394548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61303E5D" w14:textId="2659C1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D55625" w14:textId="06E7D8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1D56938C" w14:textId="0C8700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4CA981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5C0B5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2CE16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4CD0E8FD" w14:textId="4B939B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5871C50" w14:textId="1D618E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B55D9D8" w14:textId="32EF1A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1792F077" w14:textId="761965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B1FB329" w14:textId="21F03E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0A291300" w14:textId="15DC4B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r>
      <w:tr w:rsidR="00EE2EAB" w:rsidRPr="00EE2EAB" w14:paraId="5E08A30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39102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2CAC2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37D5897F" w14:textId="736F24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608967F" w14:textId="5F4AF3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8232F1" w14:textId="07FBB5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37E93938" w14:textId="771633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44E1E1" w14:textId="23D1B8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329A219F" w14:textId="583F03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74D149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6354A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B46AD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79733C20" w14:textId="455743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D69428" w14:textId="2B51D0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FE982D" w14:textId="716086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020C16D" w14:textId="6DAF55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A94C95" w14:textId="68D654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0EBF61A" w14:textId="232C64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90BF29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1BDA3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8E74D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3A267E81" w14:textId="6543E3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1CFFF7D" w14:textId="2BA918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895C70" w14:textId="31FBC3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57AC229B" w14:textId="100A47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B8800F" w14:textId="2A6581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1E157A92" w14:textId="13B287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D1B6F9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6609C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930F3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3FBB4942" w14:textId="5771FE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EF63D20" w14:textId="569C06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3A76E" w14:textId="2E8199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168AE049" w14:textId="528C1E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CB0245" w14:textId="7531F7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4F230248" w14:textId="2A9232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C8604A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9552E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9AD16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6D5FE93A" w14:textId="773684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3835899" w14:textId="069AC4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EAA93E" w14:textId="635E1C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56B8A30" w14:textId="1157A6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A12508" w14:textId="378687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36169CB1" w14:textId="608CE1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577C2B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6D1F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654C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06244408" w14:textId="3E039B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8529331" w14:textId="32C55F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E57FB0" w14:textId="3414C7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49606851" w14:textId="2875A0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8EBC0D" w14:textId="572AE3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08D10349" w14:textId="38B012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A81FEE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5ACF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7A3CD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737C5F76" w14:textId="13F7CC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56738E4" w14:textId="53F495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FE4297" w14:textId="2BD860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C4D8ACD" w14:textId="47993B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D29C30" w14:textId="020499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6BBE9C60" w14:textId="123C7E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857F08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1C5FF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99AF1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29DDE516" w14:textId="4D80EA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0AA4287" w14:textId="5DA16D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C6FE19" w14:textId="22DABC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130EE2BF" w14:textId="31857C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1D6ED0" w14:textId="7B7A24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2D30E899" w14:textId="2E4F89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AC5D6F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B4293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9CF9B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0324D540" w14:textId="4C9C4D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159DB7" w14:textId="246A00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50486D" w14:textId="34F993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49F7715D" w14:textId="4F3438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4C89D" w14:textId="2C2012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7C5101FA" w14:textId="3AF9EA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4953D9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D3D6F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EA551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3FCE1B68" w14:textId="68F88B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0FE4164" w14:textId="599507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1F86A7" w14:textId="46D9D3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757D68AA" w14:textId="42E524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54435" w14:textId="39EBD4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1BB6883D" w14:textId="6BE53D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E66723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69856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2EAFC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051B5C50" w14:textId="235CED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5B120D0" w14:textId="090BB8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4846E" w14:textId="186173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1A996AFF" w14:textId="0AE1B1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AA7602" w14:textId="59C673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5 </w:t>
            </w:r>
          </w:p>
        </w:tc>
        <w:tc>
          <w:tcPr>
            <w:tcW w:w="540" w:type="pct"/>
            <w:tcBorders>
              <w:top w:val="nil"/>
              <w:left w:val="nil"/>
              <w:bottom w:val="single" w:sz="4" w:space="0" w:color="000000"/>
              <w:right w:val="single" w:sz="4" w:space="0" w:color="000000"/>
            </w:tcBorders>
            <w:shd w:val="clear" w:color="auto" w:fill="auto"/>
            <w:noWrap/>
            <w:vAlign w:val="center"/>
            <w:hideMark/>
          </w:tcPr>
          <w:p w14:paraId="487DD523" w14:textId="1A9A62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5C9B86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385AE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054A1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11F7D781" w14:textId="4C0785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C133B77" w14:textId="0FB919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8DD28A3" w14:textId="336D95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176CB7FB" w14:textId="0E5E64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0DAC597" w14:textId="2FEE75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23DB0E8B" w14:textId="4403DC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 </w:t>
            </w:r>
          </w:p>
        </w:tc>
      </w:tr>
      <w:tr w:rsidR="00EE2EAB" w:rsidRPr="00EE2EAB" w14:paraId="7368715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B4DD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A16DC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02FD710B" w14:textId="25AC5A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FE66F3D" w14:textId="4EBB8A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465280" w14:textId="01D3F4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62D7D316" w14:textId="2CF55F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C9E3FD" w14:textId="45CFA1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383C1117" w14:textId="65CF41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2A6011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D0726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230B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17D2A429" w14:textId="328B74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6F072AB" w14:textId="29E613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6BBF52" w14:textId="3C0A03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2D978548" w14:textId="7B924E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0E27D" w14:textId="6ABD1A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565DAC40" w14:textId="17A424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466E3B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84DA8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BF1FB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53317B30" w14:textId="11FD87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C4FBF00" w14:textId="326E63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F1F52" w14:textId="0AEE17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7E4148BA" w14:textId="466E76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9013C3" w14:textId="2DF142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1752F3FD" w14:textId="3C2244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BFF1F7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3A9CC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9E3C9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28737B5" w14:textId="20D569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710633" w14:textId="26FB8E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07BEA6" w14:textId="0E75F4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4B29C444" w14:textId="1F6259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5B3601" w14:textId="580DA2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72337AE9" w14:textId="47C6D4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02DACCF"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75546"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283F42FC" w14:textId="51B7F51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63 </w:t>
            </w:r>
          </w:p>
        </w:tc>
        <w:tc>
          <w:tcPr>
            <w:tcW w:w="540" w:type="pct"/>
            <w:tcBorders>
              <w:top w:val="nil"/>
              <w:left w:val="nil"/>
              <w:bottom w:val="single" w:sz="4" w:space="0" w:color="000000"/>
              <w:right w:val="single" w:sz="4" w:space="0" w:color="000000"/>
            </w:tcBorders>
            <w:shd w:val="clear" w:color="D8D8D8" w:fill="D8D8D8"/>
            <w:vAlign w:val="center"/>
            <w:hideMark/>
          </w:tcPr>
          <w:p w14:paraId="1DF98E3F" w14:textId="43B80BD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D8D8D8" w:fill="D8D8D8"/>
            <w:vAlign w:val="center"/>
            <w:hideMark/>
          </w:tcPr>
          <w:p w14:paraId="09D2D26B" w14:textId="4A564B4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2,094 </w:t>
            </w:r>
          </w:p>
        </w:tc>
        <w:tc>
          <w:tcPr>
            <w:tcW w:w="540" w:type="pct"/>
            <w:tcBorders>
              <w:top w:val="nil"/>
              <w:left w:val="nil"/>
              <w:bottom w:val="single" w:sz="4" w:space="0" w:color="000000"/>
              <w:right w:val="single" w:sz="4" w:space="0" w:color="000000"/>
            </w:tcBorders>
            <w:shd w:val="clear" w:color="D8D8D8" w:fill="D8D8D8"/>
            <w:vAlign w:val="center"/>
            <w:hideMark/>
          </w:tcPr>
          <w:p w14:paraId="77DF09F1" w14:textId="766A4E0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169 </w:t>
            </w:r>
          </w:p>
        </w:tc>
        <w:tc>
          <w:tcPr>
            <w:tcW w:w="540" w:type="pct"/>
            <w:tcBorders>
              <w:top w:val="nil"/>
              <w:left w:val="nil"/>
              <w:bottom w:val="single" w:sz="4" w:space="0" w:color="000000"/>
              <w:right w:val="single" w:sz="4" w:space="0" w:color="000000"/>
            </w:tcBorders>
            <w:shd w:val="clear" w:color="D8D8D8" w:fill="D8D8D8"/>
            <w:vAlign w:val="center"/>
            <w:hideMark/>
          </w:tcPr>
          <w:p w14:paraId="428D4FCC" w14:textId="1613E96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6,241 </w:t>
            </w:r>
          </w:p>
        </w:tc>
        <w:tc>
          <w:tcPr>
            <w:tcW w:w="540" w:type="pct"/>
            <w:tcBorders>
              <w:top w:val="nil"/>
              <w:left w:val="nil"/>
              <w:bottom w:val="single" w:sz="4" w:space="0" w:color="000000"/>
              <w:right w:val="single" w:sz="4" w:space="0" w:color="000000"/>
            </w:tcBorders>
            <w:shd w:val="clear" w:color="D8D8D8" w:fill="D8D8D8"/>
            <w:vAlign w:val="center"/>
            <w:hideMark/>
          </w:tcPr>
          <w:p w14:paraId="423B18A8" w14:textId="6258EBB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0,797 </w:t>
            </w:r>
          </w:p>
        </w:tc>
      </w:tr>
      <w:tr w:rsidR="00EE2EAB" w:rsidRPr="00EE2EAB" w14:paraId="600A108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4B81D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C15D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6F288CF5" w14:textId="4BE687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1B485B9" w14:textId="4C8B31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7AC149" w14:textId="0D406D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155AE0A" w14:textId="46436E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02A005" w14:textId="2F43C1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02C1CE0A" w14:textId="121589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A8299F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28DC0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8E6A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2986C598" w14:textId="701B47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2572865" w14:textId="60D7CF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4B56BCE" w14:textId="036F11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31 </w:t>
            </w:r>
          </w:p>
        </w:tc>
        <w:tc>
          <w:tcPr>
            <w:tcW w:w="540" w:type="pct"/>
            <w:tcBorders>
              <w:top w:val="nil"/>
              <w:left w:val="nil"/>
              <w:bottom w:val="single" w:sz="4" w:space="0" w:color="000000"/>
              <w:right w:val="single" w:sz="4" w:space="0" w:color="000000"/>
            </w:tcBorders>
            <w:shd w:val="clear" w:color="auto" w:fill="auto"/>
            <w:noWrap/>
            <w:vAlign w:val="center"/>
            <w:hideMark/>
          </w:tcPr>
          <w:p w14:paraId="4EF591C1" w14:textId="29C977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3DE583BD" w14:textId="355FE7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28FBAF58" w14:textId="275FBA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0 </w:t>
            </w:r>
          </w:p>
        </w:tc>
      </w:tr>
      <w:tr w:rsidR="00EE2EAB" w:rsidRPr="00EE2EAB" w14:paraId="0F3003C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5947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23C68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1A851BF1" w14:textId="37648A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7F8DA4D2" w14:textId="1AD392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7F8F5EF" w14:textId="66EEBC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63 </w:t>
            </w:r>
          </w:p>
        </w:tc>
        <w:tc>
          <w:tcPr>
            <w:tcW w:w="540" w:type="pct"/>
            <w:tcBorders>
              <w:top w:val="nil"/>
              <w:left w:val="nil"/>
              <w:bottom w:val="single" w:sz="4" w:space="0" w:color="000000"/>
              <w:right w:val="single" w:sz="4" w:space="0" w:color="000000"/>
            </w:tcBorders>
            <w:shd w:val="clear" w:color="auto" w:fill="auto"/>
            <w:noWrap/>
            <w:vAlign w:val="center"/>
            <w:hideMark/>
          </w:tcPr>
          <w:p w14:paraId="24FFD686" w14:textId="13B4CA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9 </w:t>
            </w:r>
          </w:p>
        </w:tc>
        <w:tc>
          <w:tcPr>
            <w:tcW w:w="540" w:type="pct"/>
            <w:tcBorders>
              <w:top w:val="nil"/>
              <w:left w:val="nil"/>
              <w:bottom w:val="single" w:sz="4" w:space="0" w:color="000000"/>
              <w:right w:val="single" w:sz="4" w:space="0" w:color="000000"/>
            </w:tcBorders>
            <w:shd w:val="clear" w:color="auto" w:fill="auto"/>
            <w:noWrap/>
            <w:vAlign w:val="center"/>
            <w:hideMark/>
          </w:tcPr>
          <w:p w14:paraId="05D5A089" w14:textId="5AC594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721 </w:t>
            </w:r>
          </w:p>
        </w:tc>
        <w:tc>
          <w:tcPr>
            <w:tcW w:w="540" w:type="pct"/>
            <w:tcBorders>
              <w:top w:val="nil"/>
              <w:left w:val="nil"/>
              <w:bottom w:val="single" w:sz="4" w:space="0" w:color="000000"/>
              <w:right w:val="single" w:sz="4" w:space="0" w:color="000000"/>
            </w:tcBorders>
            <w:shd w:val="clear" w:color="auto" w:fill="auto"/>
            <w:noWrap/>
            <w:vAlign w:val="center"/>
            <w:hideMark/>
          </w:tcPr>
          <w:p w14:paraId="6F7C50AE" w14:textId="6AA9F0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193 </w:t>
            </w:r>
          </w:p>
        </w:tc>
      </w:tr>
      <w:tr w:rsidR="00EE2EAB" w:rsidRPr="00EE2EAB" w14:paraId="39E714C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0E61D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BEF1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64A0F0FE" w14:textId="22063B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D4A28BB" w14:textId="23C783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10939FD" w14:textId="2E46F6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0A0297A0" w14:textId="55AEA7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207F7A37" w14:textId="213DE6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88 </w:t>
            </w:r>
          </w:p>
        </w:tc>
        <w:tc>
          <w:tcPr>
            <w:tcW w:w="540" w:type="pct"/>
            <w:tcBorders>
              <w:top w:val="nil"/>
              <w:left w:val="nil"/>
              <w:bottom w:val="single" w:sz="4" w:space="0" w:color="000000"/>
              <w:right w:val="single" w:sz="4" w:space="0" w:color="000000"/>
            </w:tcBorders>
            <w:shd w:val="clear" w:color="auto" w:fill="auto"/>
            <w:noWrap/>
            <w:vAlign w:val="center"/>
            <w:hideMark/>
          </w:tcPr>
          <w:p w14:paraId="55806672" w14:textId="644350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72 </w:t>
            </w:r>
          </w:p>
        </w:tc>
      </w:tr>
      <w:tr w:rsidR="00EE2EAB" w:rsidRPr="00EE2EAB" w14:paraId="5C7F22D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150FA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07439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41B8559D" w14:textId="6FB142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57B94180" w14:textId="69C258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7912A0B1" w14:textId="3FADD7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82 </w:t>
            </w:r>
          </w:p>
        </w:tc>
        <w:tc>
          <w:tcPr>
            <w:tcW w:w="540" w:type="pct"/>
            <w:tcBorders>
              <w:top w:val="nil"/>
              <w:left w:val="nil"/>
              <w:bottom w:val="single" w:sz="4" w:space="0" w:color="000000"/>
              <w:right w:val="single" w:sz="4" w:space="0" w:color="000000"/>
            </w:tcBorders>
            <w:shd w:val="clear" w:color="auto" w:fill="auto"/>
            <w:noWrap/>
            <w:vAlign w:val="center"/>
            <w:hideMark/>
          </w:tcPr>
          <w:p w14:paraId="5AAB944B" w14:textId="659387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86 </w:t>
            </w:r>
          </w:p>
        </w:tc>
        <w:tc>
          <w:tcPr>
            <w:tcW w:w="540" w:type="pct"/>
            <w:tcBorders>
              <w:top w:val="nil"/>
              <w:left w:val="nil"/>
              <w:bottom w:val="single" w:sz="4" w:space="0" w:color="000000"/>
              <w:right w:val="single" w:sz="4" w:space="0" w:color="000000"/>
            </w:tcBorders>
            <w:shd w:val="clear" w:color="auto" w:fill="auto"/>
            <w:noWrap/>
            <w:vAlign w:val="center"/>
            <w:hideMark/>
          </w:tcPr>
          <w:p w14:paraId="0364F3F7" w14:textId="073FBF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160 </w:t>
            </w:r>
          </w:p>
        </w:tc>
        <w:tc>
          <w:tcPr>
            <w:tcW w:w="540" w:type="pct"/>
            <w:tcBorders>
              <w:top w:val="nil"/>
              <w:left w:val="nil"/>
              <w:bottom w:val="single" w:sz="4" w:space="0" w:color="000000"/>
              <w:right w:val="single" w:sz="4" w:space="0" w:color="000000"/>
            </w:tcBorders>
            <w:shd w:val="clear" w:color="auto" w:fill="auto"/>
            <w:noWrap/>
            <w:vAlign w:val="center"/>
            <w:hideMark/>
          </w:tcPr>
          <w:p w14:paraId="52F001BA" w14:textId="69F5E1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101 </w:t>
            </w:r>
          </w:p>
        </w:tc>
      </w:tr>
      <w:tr w:rsidR="00EE2EAB" w:rsidRPr="00EE2EAB" w14:paraId="3E315C7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68B65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28542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7631B54F" w14:textId="5DA33E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C0580AC" w14:textId="33528D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2632C2" w14:textId="02D5B2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16760216" w14:textId="000245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3AD604" w14:textId="0D48D2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143130FF" w14:textId="75F534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B554FB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B3F83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45894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23AF5C74" w14:textId="7881AC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97A9FD1" w14:textId="292CA0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51C7F5" w14:textId="3B4375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C70A9DE" w14:textId="42EEDF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317566" w14:textId="11C596E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7971BC64" w14:textId="00E383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075128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04EB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397D0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527E639D" w14:textId="025E5B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5C0515B" w14:textId="313061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FDE94C" w14:textId="00A181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20EBEF43" w14:textId="5AB25A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46B156" w14:textId="0AE6C3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310DFB79" w14:textId="44861A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666FCE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544FA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81BE7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0B74FB65" w14:textId="2EE605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1DCFBD7" w14:textId="675900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B63465" w14:textId="1FCEA9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2A04DB40" w14:textId="51DFCD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5BEC3C" w14:textId="1C6641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3C82864D" w14:textId="171E98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BFD89C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012E5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5AB1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02628BF7" w14:textId="57E392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9A03B74" w14:textId="3B2138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31597E0" w14:textId="6D10CD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5E7048D6" w14:textId="007A31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14A71921" w14:textId="3F9D78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697BC33A" w14:textId="6EB009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9 </w:t>
            </w:r>
          </w:p>
        </w:tc>
      </w:tr>
      <w:tr w:rsidR="00EE2EAB" w:rsidRPr="00EE2EAB" w14:paraId="396072A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9B348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3A7FA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403FD906" w14:textId="1E0C87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C758D39" w14:textId="18AAC6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4B7BFEF" w14:textId="6BE46F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84B3A52" w14:textId="002F4D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909376E" w14:textId="23A60B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41A0300E" w14:textId="6B0E07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 </w:t>
            </w:r>
          </w:p>
        </w:tc>
      </w:tr>
      <w:tr w:rsidR="00EE2EAB" w:rsidRPr="00EE2EAB" w14:paraId="1EF49C0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1B94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210EF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1C491CD0" w14:textId="1D8B0B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BE318D3" w14:textId="66572C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3C3883" w14:textId="335FE7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2B50B59C" w14:textId="1D7230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53E81B" w14:textId="4BFEA1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77FC23C1" w14:textId="49F38F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FA7792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1358C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4234D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14F1244C" w14:textId="303961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20A4072" w14:textId="1A8654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56F7CE" w14:textId="06F59D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496D81FD" w14:textId="4A5E98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20A3D3" w14:textId="37ED70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4439921F" w14:textId="575037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20420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DF37A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6749A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61815DCA" w14:textId="6B2733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AF7EB38" w14:textId="299ACE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079F34" w14:textId="021274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3738241" w14:textId="2D8221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58D4D3" w14:textId="4FA251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07E97AFF" w14:textId="4D3DC2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960006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920B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E2D60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2138D030" w14:textId="0F3998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B978387" w14:textId="16BB8F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E9D8D77" w14:textId="6B21FE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1D48C348" w14:textId="63FEE3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B786BB7" w14:textId="07AD9D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25C8F4B1" w14:textId="47F111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r>
      <w:tr w:rsidR="00EE2EAB" w:rsidRPr="00EE2EAB" w14:paraId="2F26BA3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FBF13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61B29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1D0DC62B" w14:textId="260EFD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4781BCA" w14:textId="717AA5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ECEE8C0" w14:textId="032EA4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62C3FBD1" w14:textId="4FF987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13A07AB0" w14:textId="094CEC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0E8F6BC9" w14:textId="6BA55E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 </w:t>
            </w:r>
          </w:p>
        </w:tc>
      </w:tr>
      <w:tr w:rsidR="00EE2EAB" w:rsidRPr="00EE2EAB" w14:paraId="6EC8CEF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C197C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E9A7E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3ADB42AD" w14:textId="0F0FF0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899C70F" w14:textId="2EDE28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E76469F" w14:textId="14B43B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6A7FEFC4" w14:textId="6E7D6E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491E2046" w14:textId="1B6507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23C8F0C1" w14:textId="5D5E5E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8 </w:t>
            </w:r>
          </w:p>
        </w:tc>
      </w:tr>
      <w:tr w:rsidR="00EE2EAB" w:rsidRPr="00EE2EAB" w14:paraId="4F24FCD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B9A69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37B67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755F7FAA" w14:textId="030FB5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B1A2F4" w14:textId="3B2E20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550C5" w14:textId="779035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64B85F38" w14:textId="3F07B1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29D664" w14:textId="5E1923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30127526" w14:textId="12B0E8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864F0E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0462E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853047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43E0480A" w14:textId="6E939C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E38818D" w14:textId="363727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8CEB080" w14:textId="506EB5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1C55F3C5" w14:textId="0FA9B4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8759B2B" w14:textId="57CB59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42CE88DA" w14:textId="0C9A1F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0 </w:t>
            </w:r>
          </w:p>
        </w:tc>
      </w:tr>
      <w:tr w:rsidR="00EE2EAB" w:rsidRPr="00EE2EAB" w14:paraId="7A84933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7BBD3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16D04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4F402F52" w14:textId="18C8B0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C64313B" w14:textId="1CCC53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C19978" w14:textId="67C308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029864E" w14:textId="1E8AFE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1245E3" w14:textId="0F04DB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2C0FF05B" w14:textId="2B80A7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78206D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0FD19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E83B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402DB66A" w14:textId="41F17B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34BBDACC" w14:textId="15687B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C5993B" w14:textId="6EA0DA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28942D19" w14:textId="15601E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2E88E" w14:textId="742E09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39F06C93" w14:textId="4BC89D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026D9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4D2BD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989B3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5A88912F" w14:textId="2A71D9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43694FC" w14:textId="5637CE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CFE6A60" w14:textId="4BA1D8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4743D51E" w14:textId="3CD069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8 </w:t>
            </w:r>
          </w:p>
        </w:tc>
        <w:tc>
          <w:tcPr>
            <w:tcW w:w="540" w:type="pct"/>
            <w:tcBorders>
              <w:top w:val="nil"/>
              <w:left w:val="nil"/>
              <w:bottom w:val="single" w:sz="4" w:space="0" w:color="000000"/>
              <w:right w:val="single" w:sz="4" w:space="0" w:color="000000"/>
            </w:tcBorders>
            <w:shd w:val="clear" w:color="auto" w:fill="auto"/>
            <w:noWrap/>
            <w:vAlign w:val="center"/>
            <w:hideMark/>
          </w:tcPr>
          <w:p w14:paraId="1053BDA3" w14:textId="1CDA0C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779ED29B" w14:textId="2733B3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81 </w:t>
            </w:r>
          </w:p>
        </w:tc>
      </w:tr>
      <w:tr w:rsidR="00EE2EAB" w:rsidRPr="00EE2EAB" w14:paraId="3F8A4D1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32CE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389C0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5C7B600" w14:textId="400EE9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99E13EF" w14:textId="262A23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06FB447" w14:textId="593072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80 </w:t>
            </w:r>
          </w:p>
        </w:tc>
        <w:tc>
          <w:tcPr>
            <w:tcW w:w="540" w:type="pct"/>
            <w:tcBorders>
              <w:top w:val="nil"/>
              <w:left w:val="nil"/>
              <w:bottom w:val="single" w:sz="4" w:space="0" w:color="000000"/>
              <w:right w:val="single" w:sz="4" w:space="0" w:color="000000"/>
            </w:tcBorders>
            <w:shd w:val="clear" w:color="auto" w:fill="auto"/>
            <w:noWrap/>
            <w:vAlign w:val="center"/>
            <w:hideMark/>
          </w:tcPr>
          <w:p w14:paraId="0863FCAF" w14:textId="58C6BD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90 </w:t>
            </w:r>
          </w:p>
        </w:tc>
        <w:tc>
          <w:tcPr>
            <w:tcW w:w="540" w:type="pct"/>
            <w:tcBorders>
              <w:top w:val="nil"/>
              <w:left w:val="nil"/>
              <w:bottom w:val="single" w:sz="4" w:space="0" w:color="000000"/>
              <w:right w:val="single" w:sz="4" w:space="0" w:color="000000"/>
            </w:tcBorders>
            <w:shd w:val="clear" w:color="auto" w:fill="auto"/>
            <w:noWrap/>
            <w:vAlign w:val="center"/>
            <w:hideMark/>
          </w:tcPr>
          <w:p w14:paraId="7EE186D5" w14:textId="590811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480 </w:t>
            </w:r>
          </w:p>
        </w:tc>
        <w:tc>
          <w:tcPr>
            <w:tcW w:w="540" w:type="pct"/>
            <w:tcBorders>
              <w:top w:val="nil"/>
              <w:left w:val="nil"/>
              <w:bottom w:val="single" w:sz="4" w:space="0" w:color="000000"/>
              <w:right w:val="single" w:sz="4" w:space="0" w:color="000000"/>
            </w:tcBorders>
            <w:shd w:val="clear" w:color="auto" w:fill="auto"/>
            <w:noWrap/>
            <w:vAlign w:val="center"/>
            <w:hideMark/>
          </w:tcPr>
          <w:p w14:paraId="2CFEA19A" w14:textId="5EE89E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193 </w:t>
            </w:r>
          </w:p>
        </w:tc>
      </w:tr>
      <w:tr w:rsidR="00EE2EAB" w:rsidRPr="00EE2EAB" w14:paraId="48C4EE7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BD25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63FCF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0CED493C" w14:textId="71C828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61F35AD" w14:textId="62AE30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65AEE22" w14:textId="6EA162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196E88B6" w14:textId="48C076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07F796C" w14:textId="72EE50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7561ECC3" w14:textId="178D61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r>
      <w:tr w:rsidR="00EE2EAB" w:rsidRPr="00EE2EAB" w14:paraId="2F501F0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C842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658B0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699274DC" w14:textId="1ABA36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329A1169" w14:textId="45F4A3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B9ABBCA" w14:textId="5D2380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5A231BA2" w14:textId="0897DD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93 </w:t>
            </w:r>
          </w:p>
        </w:tc>
        <w:tc>
          <w:tcPr>
            <w:tcW w:w="540" w:type="pct"/>
            <w:tcBorders>
              <w:top w:val="nil"/>
              <w:left w:val="nil"/>
              <w:bottom w:val="single" w:sz="4" w:space="0" w:color="000000"/>
              <w:right w:val="single" w:sz="4" w:space="0" w:color="000000"/>
            </w:tcBorders>
            <w:shd w:val="clear" w:color="auto" w:fill="auto"/>
            <w:noWrap/>
            <w:vAlign w:val="center"/>
            <w:hideMark/>
          </w:tcPr>
          <w:p w14:paraId="0FE7FB3C" w14:textId="6036A5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261 </w:t>
            </w:r>
          </w:p>
        </w:tc>
        <w:tc>
          <w:tcPr>
            <w:tcW w:w="540" w:type="pct"/>
            <w:tcBorders>
              <w:top w:val="nil"/>
              <w:left w:val="nil"/>
              <w:bottom w:val="single" w:sz="4" w:space="0" w:color="000000"/>
              <w:right w:val="single" w:sz="4" w:space="0" w:color="000000"/>
            </w:tcBorders>
            <w:shd w:val="clear" w:color="auto" w:fill="auto"/>
            <w:noWrap/>
            <w:vAlign w:val="center"/>
            <w:hideMark/>
          </w:tcPr>
          <w:p w14:paraId="519DD70E" w14:textId="2DAD26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58 </w:t>
            </w:r>
          </w:p>
        </w:tc>
      </w:tr>
      <w:tr w:rsidR="00EE2EAB" w:rsidRPr="00EE2EAB" w14:paraId="102AF5C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C2714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80C40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53ED1775" w14:textId="3B5F32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9A9D851" w14:textId="057CE5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DC7C16" w14:textId="4E6376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0C91179C" w14:textId="2F0CB6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37751" w14:textId="643671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78452860" w14:textId="572E87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404180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243D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5BC9B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145513C5" w14:textId="43A7BD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EE43433" w14:textId="257E97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B354E1" w14:textId="7AB071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01CC191A" w14:textId="61103F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EBBA5D" w14:textId="6A05F1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275932F1" w14:textId="34402E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337EFA9"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A7B2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2EF3E40F" w14:textId="632C088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289 </w:t>
            </w:r>
          </w:p>
        </w:tc>
        <w:tc>
          <w:tcPr>
            <w:tcW w:w="540" w:type="pct"/>
            <w:tcBorders>
              <w:top w:val="nil"/>
              <w:left w:val="nil"/>
              <w:bottom w:val="single" w:sz="4" w:space="0" w:color="000000"/>
              <w:right w:val="single" w:sz="4" w:space="0" w:color="000000"/>
            </w:tcBorders>
            <w:shd w:val="clear" w:color="D8D8D8" w:fill="D8D8D8"/>
            <w:vAlign w:val="center"/>
            <w:hideMark/>
          </w:tcPr>
          <w:p w14:paraId="5D80D935" w14:textId="1DE10F5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8 </w:t>
            </w:r>
          </w:p>
        </w:tc>
        <w:tc>
          <w:tcPr>
            <w:tcW w:w="540" w:type="pct"/>
            <w:tcBorders>
              <w:top w:val="nil"/>
              <w:left w:val="nil"/>
              <w:bottom w:val="single" w:sz="4" w:space="0" w:color="000000"/>
              <w:right w:val="single" w:sz="4" w:space="0" w:color="000000"/>
            </w:tcBorders>
            <w:shd w:val="clear" w:color="D8D8D8" w:fill="D8D8D8"/>
            <w:vAlign w:val="center"/>
            <w:hideMark/>
          </w:tcPr>
          <w:p w14:paraId="3319A437" w14:textId="4690709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8,492 </w:t>
            </w:r>
          </w:p>
        </w:tc>
        <w:tc>
          <w:tcPr>
            <w:tcW w:w="540" w:type="pct"/>
            <w:tcBorders>
              <w:top w:val="nil"/>
              <w:left w:val="nil"/>
              <w:bottom w:val="single" w:sz="4" w:space="0" w:color="000000"/>
              <w:right w:val="single" w:sz="4" w:space="0" w:color="000000"/>
            </w:tcBorders>
            <w:shd w:val="clear" w:color="D8D8D8" w:fill="D8D8D8"/>
            <w:vAlign w:val="center"/>
            <w:hideMark/>
          </w:tcPr>
          <w:p w14:paraId="79BDA346" w14:textId="3E6B3BA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89 </w:t>
            </w:r>
          </w:p>
        </w:tc>
        <w:tc>
          <w:tcPr>
            <w:tcW w:w="540" w:type="pct"/>
            <w:tcBorders>
              <w:top w:val="nil"/>
              <w:left w:val="nil"/>
              <w:bottom w:val="single" w:sz="4" w:space="0" w:color="000000"/>
              <w:right w:val="single" w:sz="4" w:space="0" w:color="000000"/>
            </w:tcBorders>
            <w:shd w:val="clear" w:color="D8D8D8" w:fill="D8D8D8"/>
            <w:vAlign w:val="center"/>
            <w:hideMark/>
          </w:tcPr>
          <w:p w14:paraId="7B2DB7B3" w14:textId="34708B6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6,949 </w:t>
            </w:r>
          </w:p>
        </w:tc>
        <w:tc>
          <w:tcPr>
            <w:tcW w:w="540" w:type="pct"/>
            <w:tcBorders>
              <w:top w:val="nil"/>
              <w:left w:val="nil"/>
              <w:bottom w:val="single" w:sz="4" w:space="0" w:color="000000"/>
              <w:right w:val="single" w:sz="4" w:space="0" w:color="000000"/>
            </w:tcBorders>
            <w:shd w:val="clear" w:color="D8D8D8" w:fill="D8D8D8"/>
            <w:vAlign w:val="center"/>
            <w:hideMark/>
          </w:tcPr>
          <w:p w14:paraId="23ED5739" w14:textId="07DF92A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44 </w:t>
            </w:r>
          </w:p>
        </w:tc>
      </w:tr>
      <w:tr w:rsidR="00EE2EAB" w:rsidRPr="00EE2EAB" w14:paraId="37B5A3D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F20AF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9ADC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7B1C2E6B" w14:textId="78247F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32DC9A4" w14:textId="3569DF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9D5B58" w14:textId="0D6D21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45C5EC61" w14:textId="55AEE4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0A1290" w14:textId="08BF2EA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7E770988" w14:textId="2D67FB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8668CD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5B254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B1FB2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5BFC98ED" w14:textId="293FE6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48397D0" w14:textId="252FA9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63C6A0" w14:textId="33C0F7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59C7CD94" w14:textId="0D441D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267E5B" w14:textId="1F019D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1CCA4FDD" w14:textId="47779D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95C333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3670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886D2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5CD1014E" w14:textId="39D1F0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92C02BF" w14:textId="61714F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724B6E" w14:textId="453431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23C47FF9" w14:textId="7BE6D4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6E3219" w14:textId="5A267D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5284BD3A" w14:textId="23C0FD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FED55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2664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E99A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64E47553" w14:textId="08DD8C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2B75DC9A" w14:textId="01F75E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CC58D" w14:textId="1CA663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1053A89D" w14:textId="33EF97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84235" w14:textId="76EE0B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4490EDC7" w14:textId="1F15C8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E100D1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4A5F1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2EC6F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5E935123" w14:textId="4FE7AB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549C8507" w14:textId="7EAC3E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A84B2B" w14:textId="1E2B12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3A585A22" w14:textId="573486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8695F4" w14:textId="4F36C8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4833960B" w14:textId="090CC6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29CA0F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D4320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9039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2B0409E3" w14:textId="53DFEC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54FC1777" w14:textId="5009C5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61D0D70" w14:textId="34BCB2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03998065" w14:textId="76C480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32DF5C16" w14:textId="7C4DCF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3DDC9714" w14:textId="317F55E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7 </w:t>
            </w:r>
          </w:p>
        </w:tc>
      </w:tr>
      <w:tr w:rsidR="00EE2EAB" w:rsidRPr="00EE2EAB" w14:paraId="7476A34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D942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D76AF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4D2EF46C" w14:textId="5115E6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D63AEB9" w14:textId="028CC5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32C0BB" w14:textId="70F433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7A189162" w14:textId="4DAA32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8E596F" w14:textId="1BB8BE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3F09C27A" w14:textId="44B70D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7E47AC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62B64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F7B9C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219DF389" w14:textId="5C91A3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4394A11E" w14:textId="6A13C5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F5C747" w14:textId="2D5012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6AEABE4A" w14:textId="77A104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93125F" w14:textId="57BF4B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07349929" w14:textId="2FC578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F56594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47300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0A99E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5ABEAAC0" w14:textId="03DAED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FA9694E" w14:textId="230960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39C236" w14:textId="0E2EE6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1FDC422C" w14:textId="3CE0EE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E3606F" w14:textId="629384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30F76E7C" w14:textId="1AAEDC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C2091D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AB9E2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E03D0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3D92FC9B" w14:textId="5BEF74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AF19AD4" w14:textId="69F304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D8CA9" w14:textId="573CBF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3599FA79" w14:textId="39A3ED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2ACDF1" w14:textId="2E8232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582B9C85" w14:textId="2792C7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147EFD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8740F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D514F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7492D0AD" w14:textId="0985A0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F5C617A" w14:textId="11E10C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45D0F" w14:textId="7927A3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6642FD2F" w14:textId="3DDCE3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F7F421" w14:textId="6ECE06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6D5D59B9" w14:textId="0A86F0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3BA8D8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C8D8A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2C7E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110922D1" w14:textId="33F98D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26896313" w14:textId="0122D5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AA9DC0" w14:textId="13F87A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4F72C463" w14:textId="544B27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4EAB4" w14:textId="2AF809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690C9B9C" w14:textId="23C5AD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AE90AA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D57C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1F5E0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59677761" w14:textId="25787C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715BA498" w14:textId="044479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C64BAF" w14:textId="1E2CA5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40 </w:t>
            </w:r>
          </w:p>
        </w:tc>
        <w:tc>
          <w:tcPr>
            <w:tcW w:w="540" w:type="pct"/>
            <w:tcBorders>
              <w:top w:val="nil"/>
              <w:left w:val="nil"/>
              <w:bottom w:val="single" w:sz="4" w:space="0" w:color="000000"/>
              <w:right w:val="single" w:sz="4" w:space="0" w:color="000000"/>
            </w:tcBorders>
            <w:shd w:val="clear" w:color="auto" w:fill="auto"/>
            <w:noWrap/>
            <w:vAlign w:val="center"/>
            <w:hideMark/>
          </w:tcPr>
          <w:p w14:paraId="49526B24" w14:textId="0C3B05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E51380" w14:textId="3A87CC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761 </w:t>
            </w:r>
          </w:p>
        </w:tc>
        <w:tc>
          <w:tcPr>
            <w:tcW w:w="540" w:type="pct"/>
            <w:tcBorders>
              <w:top w:val="nil"/>
              <w:left w:val="nil"/>
              <w:bottom w:val="single" w:sz="4" w:space="0" w:color="000000"/>
              <w:right w:val="single" w:sz="4" w:space="0" w:color="000000"/>
            </w:tcBorders>
            <w:shd w:val="clear" w:color="auto" w:fill="auto"/>
            <w:noWrap/>
            <w:vAlign w:val="center"/>
            <w:hideMark/>
          </w:tcPr>
          <w:p w14:paraId="642A0404" w14:textId="10230F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3E5CCB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4ABCE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3CC22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2CF137C6" w14:textId="476E46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3CF56618" w14:textId="58D344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5A8548" w14:textId="1D4260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04B7D77A" w14:textId="52F672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D21F44" w14:textId="22903D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6706332A" w14:textId="1DEB56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5D1549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EA747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84100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2767482A" w14:textId="6802CE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0483D83" w14:textId="630E59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6CA4A8" w14:textId="4FA56C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18F5813F" w14:textId="1AE5BC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C1AEA" w14:textId="40CFA7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5751525B" w14:textId="64B74B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E08657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A7BF9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6CB77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65C6A332" w14:textId="59D6C6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106FAF00" w14:textId="63920B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7995F47" w14:textId="7FBD45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41E8FD2F" w14:textId="052BB6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245DE79" w14:textId="731D1D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6D749F19" w14:textId="555A9B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 </w:t>
            </w:r>
          </w:p>
        </w:tc>
      </w:tr>
      <w:tr w:rsidR="00EE2EAB" w:rsidRPr="00EE2EAB" w14:paraId="7B424CF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284E2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4A3D0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171404BF" w14:textId="1D43BF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606C6A2" w14:textId="67946D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FF3E57" w14:textId="5F4476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7079BCB" w14:textId="75B228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F0B541" w14:textId="6F372A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126657C8" w14:textId="6980D9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EA58D5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FEAF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34C40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0519F15" w14:textId="2E9C1F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650AE3D" w14:textId="08B309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392A2F" w14:textId="7AD290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1C14269E" w14:textId="2C9FA6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A3132" w14:textId="413347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23DE350A" w14:textId="2D327C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464D28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2CDC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0AC80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0CA7F47C" w14:textId="5BEBFC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225AE0E9" w14:textId="692BC4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731666" w14:textId="745E68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412F1308" w14:textId="501969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F9FACA" w14:textId="20C4EC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2216EBE7" w14:textId="1A4268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C020CF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EEA96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E53B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75217208" w14:textId="72DE1F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F20946C" w14:textId="5EFEEC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EAA776" w14:textId="1F61D6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2827247F" w14:textId="699383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AFF2AF" w14:textId="5BFC2A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78FDCF2E" w14:textId="29015F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6C9773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B89C2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4C3D8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35E0E29F" w14:textId="161984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0F62B64C" w14:textId="4A8B37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F82E7D" w14:textId="4EB322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441C6A0B" w14:textId="2F1F1C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1D12C6" w14:textId="7B8B96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2365E330" w14:textId="736BF8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A9C113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EE429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7E09C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024AE0FB" w14:textId="08EE09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0DA5B90E" w14:textId="6C1088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B90696" w14:textId="39A83F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3A3E7153" w14:textId="48D1F6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8E45E9" w14:textId="6C3153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551CBD6E" w14:textId="54A5B3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8F9CB1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4DF05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09B5F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74956F7B" w14:textId="3B1B87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23E2C3D6" w14:textId="4AEB40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7FAFD9" w14:textId="59F2C8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368A0022" w14:textId="217B71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33EC32" w14:textId="6288CB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4DF91DD1" w14:textId="52BEE8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348D56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F12E5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8B72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7CA83FD9" w14:textId="2F2A5D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5DA672AC" w14:textId="5643A8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58A20A7" w14:textId="2A09D3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2F137D49" w14:textId="72DDFA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BA3276" w14:textId="0BD73B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172EA3A6" w14:textId="34BA58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r>
      <w:tr w:rsidR="00EE2EAB" w:rsidRPr="00EE2EAB" w14:paraId="7A6009A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3059F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F828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4C31EE4C" w14:textId="2FBFB5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328FCA87" w14:textId="160562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596C9E" w14:textId="31DE75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62 </w:t>
            </w:r>
          </w:p>
        </w:tc>
        <w:tc>
          <w:tcPr>
            <w:tcW w:w="540" w:type="pct"/>
            <w:tcBorders>
              <w:top w:val="nil"/>
              <w:left w:val="nil"/>
              <w:bottom w:val="single" w:sz="4" w:space="0" w:color="000000"/>
              <w:right w:val="single" w:sz="4" w:space="0" w:color="000000"/>
            </w:tcBorders>
            <w:shd w:val="clear" w:color="auto" w:fill="auto"/>
            <w:noWrap/>
            <w:vAlign w:val="center"/>
            <w:hideMark/>
          </w:tcPr>
          <w:p w14:paraId="6EA8BF7D" w14:textId="13B1A3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C7134C" w14:textId="477575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223C323D" w14:textId="5ECDEA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D6D76F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5F2E0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766F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1996015A" w14:textId="65A956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ABEA826" w14:textId="0920B3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457419" w14:textId="315D44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5683C90F" w14:textId="089971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52688" w14:textId="22D48D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5E640054" w14:textId="66AFF5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441ECD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79195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CE59B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0A541739" w14:textId="2FED05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570BAE76" w14:textId="61C4D6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30CD04" w14:textId="14509A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4935FEB9" w14:textId="656EDC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79EB2E" w14:textId="2371D6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5B4013BC" w14:textId="79AD9F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D6DB4D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27A9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ADECC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3761F479" w14:textId="6349BA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3EC9FCC" w14:textId="55EAEE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BB26C7" w14:textId="4B3576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1CBA00D" w14:textId="6316A5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C7BA96" w14:textId="1976C95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484DD83F" w14:textId="1CC20B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D0BCDE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C0632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A93D3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0E9E4398" w14:textId="3AB6D2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6893E52C" w14:textId="46E0D9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CBC9B7" w14:textId="46D2F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01062735" w14:textId="54B612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1AD8CB" w14:textId="240519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74FBDAF5" w14:textId="38C34D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E99EB1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E8171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CA183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06107198" w14:textId="0E7896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3FE285BF" w14:textId="3E2D65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31CCB2" w14:textId="5503F9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4186C07A" w14:textId="4EC5DB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92CCE1" w14:textId="3C14ABE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3FCAB54C" w14:textId="3ABDD6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B10C82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DDB4D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6E846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47D93788" w14:textId="109BBC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73344261" w14:textId="69AEC3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6E38B9C" w14:textId="0019B4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4 </w:t>
            </w:r>
          </w:p>
        </w:tc>
        <w:tc>
          <w:tcPr>
            <w:tcW w:w="540" w:type="pct"/>
            <w:tcBorders>
              <w:top w:val="nil"/>
              <w:left w:val="nil"/>
              <w:bottom w:val="single" w:sz="4" w:space="0" w:color="000000"/>
              <w:right w:val="single" w:sz="4" w:space="0" w:color="000000"/>
            </w:tcBorders>
            <w:shd w:val="clear" w:color="auto" w:fill="auto"/>
            <w:noWrap/>
            <w:vAlign w:val="center"/>
            <w:hideMark/>
          </w:tcPr>
          <w:p w14:paraId="526FA9A0" w14:textId="061A3A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CB43AE" w14:textId="4FE69B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544 </w:t>
            </w:r>
          </w:p>
        </w:tc>
        <w:tc>
          <w:tcPr>
            <w:tcW w:w="540" w:type="pct"/>
            <w:tcBorders>
              <w:top w:val="nil"/>
              <w:left w:val="nil"/>
              <w:bottom w:val="single" w:sz="4" w:space="0" w:color="000000"/>
              <w:right w:val="single" w:sz="4" w:space="0" w:color="000000"/>
            </w:tcBorders>
            <w:shd w:val="clear" w:color="auto" w:fill="auto"/>
            <w:noWrap/>
            <w:vAlign w:val="center"/>
            <w:hideMark/>
          </w:tcPr>
          <w:p w14:paraId="30F03AE9" w14:textId="141B12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r>
      <w:tr w:rsidR="00EE2EAB" w:rsidRPr="00EE2EAB" w14:paraId="0407206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DC1D6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617F1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5756754B" w14:textId="4E7C22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ADE9E75" w14:textId="50C15C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71AAAC" w14:textId="5A0F36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58AD5CDA" w14:textId="456A59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D00545" w14:textId="2439C8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0066D507" w14:textId="56A462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AB34D9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738F8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55EA0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5700A443" w14:textId="6ECC92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EAA94FD" w14:textId="497761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228CA0" w14:textId="298B2E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5797A05" w14:textId="7A9C73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4AC585" w14:textId="446337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0F884B09" w14:textId="5717DD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FA51D7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B58CD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E860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03BEA346" w14:textId="0ABE4B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38A70BF" w14:textId="32C44F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1431B2" w14:textId="3FEFDF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6EC33920" w14:textId="2C6D67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737B0F" w14:textId="609EEC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3344C0CC" w14:textId="4C7B80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AE8977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6913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2DA0D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2F805816" w14:textId="7EC684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9C000C2" w14:textId="12F572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E9F83C" w14:textId="609FC6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7BE4BC88" w14:textId="607E79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21AA17" w14:textId="04C20F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5386F16C" w14:textId="445F64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B3BBDE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08C61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A544C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464CD5B2" w14:textId="620658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CAEDF1D" w14:textId="1D7A4A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22005" w14:textId="25B24F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6B833A67" w14:textId="72F2EB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647269" w14:textId="29B2C8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3C85FCB0" w14:textId="0B0541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812B53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F1628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5E52A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6D968B11" w14:textId="015384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361EB4F" w14:textId="33A6A8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8D1157" w14:textId="71B507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24DEEFB4" w14:textId="1A53E5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E8F9B" w14:textId="1B6A4E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38F7DE2A" w14:textId="7BA4EF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F001D1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BEF58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DDB06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4BC63FE1" w14:textId="783CC5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F8D855D" w14:textId="34D7757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20678" w14:textId="3B0F19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56FF0096" w14:textId="63CF50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C64FEA" w14:textId="571B06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45F47A2E" w14:textId="489D62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C91C7D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67CD4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3BB85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551B0837" w14:textId="1E2DBA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9170B83" w14:textId="09107E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158C9" w14:textId="0D4C66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1E57F9B4" w14:textId="1B318D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132A56" w14:textId="05C82A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6A4BE4B4" w14:textId="4392AA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858275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ABBBD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5257B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43FBBFE7" w14:textId="4AE8A3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BFDD237" w14:textId="79C346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7664E4" w14:textId="3C944E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300961A9" w14:textId="4A8196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F45A45" w14:textId="076E6B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23380D04" w14:textId="71F330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5E79D7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EA53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9065F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7EA503AE" w14:textId="61F3BF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B8B1E94" w14:textId="758B02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20CAB0" w14:textId="67F1EC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5C0CA13F" w14:textId="1DA230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92C986" w14:textId="0493B1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7949F923" w14:textId="0A8750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47694DF"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FB6E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4169180F" w14:textId="177C1CA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83 </w:t>
            </w:r>
          </w:p>
        </w:tc>
        <w:tc>
          <w:tcPr>
            <w:tcW w:w="540" w:type="pct"/>
            <w:tcBorders>
              <w:top w:val="nil"/>
              <w:left w:val="nil"/>
              <w:bottom w:val="single" w:sz="4" w:space="0" w:color="000000"/>
              <w:right w:val="single" w:sz="4" w:space="0" w:color="000000"/>
            </w:tcBorders>
            <w:shd w:val="clear" w:color="D8D8D8" w:fill="D8D8D8"/>
            <w:vAlign w:val="center"/>
            <w:hideMark/>
          </w:tcPr>
          <w:p w14:paraId="77CCC43F" w14:textId="19EDCCF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92 </w:t>
            </w:r>
          </w:p>
        </w:tc>
        <w:tc>
          <w:tcPr>
            <w:tcW w:w="540" w:type="pct"/>
            <w:tcBorders>
              <w:top w:val="nil"/>
              <w:left w:val="nil"/>
              <w:bottom w:val="single" w:sz="4" w:space="0" w:color="000000"/>
              <w:right w:val="single" w:sz="4" w:space="0" w:color="000000"/>
            </w:tcBorders>
            <w:shd w:val="clear" w:color="D8D8D8" w:fill="D8D8D8"/>
            <w:vAlign w:val="center"/>
            <w:hideMark/>
          </w:tcPr>
          <w:p w14:paraId="0591AC10" w14:textId="46B238C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841 </w:t>
            </w:r>
          </w:p>
        </w:tc>
        <w:tc>
          <w:tcPr>
            <w:tcW w:w="540" w:type="pct"/>
            <w:tcBorders>
              <w:top w:val="nil"/>
              <w:left w:val="nil"/>
              <w:bottom w:val="single" w:sz="4" w:space="0" w:color="000000"/>
              <w:right w:val="single" w:sz="4" w:space="0" w:color="000000"/>
            </w:tcBorders>
            <w:shd w:val="clear" w:color="D8D8D8" w:fill="D8D8D8"/>
            <w:vAlign w:val="center"/>
            <w:hideMark/>
          </w:tcPr>
          <w:p w14:paraId="40828900" w14:textId="44C9F0A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120 </w:t>
            </w:r>
          </w:p>
        </w:tc>
        <w:tc>
          <w:tcPr>
            <w:tcW w:w="540" w:type="pct"/>
            <w:tcBorders>
              <w:top w:val="nil"/>
              <w:left w:val="nil"/>
              <w:bottom w:val="single" w:sz="4" w:space="0" w:color="000000"/>
              <w:right w:val="single" w:sz="4" w:space="0" w:color="000000"/>
            </w:tcBorders>
            <w:shd w:val="clear" w:color="D8D8D8" w:fill="D8D8D8"/>
            <w:vAlign w:val="center"/>
            <w:hideMark/>
          </w:tcPr>
          <w:p w14:paraId="6ACE9EC3" w14:textId="22207D8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1,031 </w:t>
            </w:r>
          </w:p>
        </w:tc>
        <w:tc>
          <w:tcPr>
            <w:tcW w:w="540" w:type="pct"/>
            <w:tcBorders>
              <w:top w:val="nil"/>
              <w:left w:val="nil"/>
              <w:bottom w:val="single" w:sz="4" w:space="0" w:color="000000"/>
              <w:right w:val="single" w:sz="4" w:space="0" w:color="000000"/>
            </w:tcBorders>
            <w:shd w:val="clear" w:color="D8D8D8" w:fill="D8D8D8"/>
            <w:vAlign w:val="center"/>
            <w:hideMark/>
          </w:tcPr>
          <w:p w14:paraId="13AD8FE9" w14:textId="7EB03BC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7,971 </w:t>
            </w:r>
          </w:p>
        </w:tc>
      </w:tr>
      <w:tr w:rsidR="00EE2EAB" w:rsidRPr="00EE2EAB" w14:paraId="3DB088A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39DD7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F20F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4352F358" w14:textId="03E865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04E5274" w14:textId="0DD65C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7BE2407" w14:textId="593D45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4 </w:t>
            </w:r>
          </w:p>
        </w:tc>
        <w:tc>
          <w:tcPr>
            <w:tcW w:w="540" w:type="pct"/>
            <w:tcBorders>
              <w:top w:val="nil"/>
              <w:left w:val="nil"/>
              <w:bottom w:val="single" w:sz="4" w:space="0" w:color="000000"/>
              <w:right w:val="single" w:sz="4" w:space="0" w:color="000000"/>
            </w:tcBorders>
            <w:shd w:val="clear" w:color="auto" w:fill="auto"/>
            <w:noWrap/>
            <w:vAlign w:val="center"/>
            <w:hideMark/>
          </w:tcPr>
          <w:p w14:paraId="1478EC00" w14:textId="1DCBAD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3 </w:t>
            </w:r>
          </w:p>
        </w:tc>
        <w:tc>
          <w:tcPr>
            <w:tcW w:w="540" w:type="pct"/>
            <w:tcBorders>
              <w:top w:val="nil"/>
              <w:left w:val="nil"/>
              <w:bottom w:val="single" w:sz="4" w:space="0" w:color="000000"/>
              <w:right w:val="single" w:sz="4" w:space="0" w:color="000000"/>
            </w:tcBorders>
            <w:shd w:val="clear" w:color="auto" w:fill="auto"/>
            <w:noWrap/>
            <w:vAlign w:val="center"/>
            <w:hideMark/>
          </w:tcPr>
          <w:p w14:paraId="7E026C1A" w14:textId="1C4BDB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14 </w:t>
            </w:r>
          </w:p>
        </w:tc>
        <w:tc>
          <w:tcPr>
            <w:tcW w:w="540" w:type="pct"/>
            <w:tcBorders>
              <w:top w:val="nil"/>
              <w:left w:val="nil"/>
              <w:bottom w:val="single" w:sz="4" w:space="0" w:color="000000"/>
              <w:right w:val="single" w:sz="4" w:space="0" w:color="000000"/>
            </w:tcBorders>
            <w:shd w:val="clear" w:color="auto" w:fill="auto"/>
            <w:noWrap/>
            <w:vAlign w:val="center"/>
            <w:hideMark/>
          </w:tcPr>
          <w:p w14:paraId="3DFA12D0" w14:textId="53A90A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5 </w:t>
            </w:r>
          </w:p>
        </w:tc>
      </w:tr>
      <w:tr w:rsidR="00EE2EAB" w:rsidRPr="00EE2EAB" w14:paraId="2CE65EE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777FB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5B6BF59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57B94E5D" w14:textId="31018F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7B001B93" w14:textId="28B861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ED5C8" w14:textId="607A99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75CC2B66" w14:textId="465542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9EEC7" w14:textId="2B648A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763A128B" w14:textId="76626B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2130B1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D46A7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050BD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08A3B17D" w14:textId="1B163C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ADCCA5A" w14:textId="39911B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4B8C2D" w14:textId="09FA48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144D7E01" w14:textId="2FC92A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BE7B62A" w14:textId="4CE7E2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0344663E" w14:textId="70BA9D9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 </w:t>
            </w:r>
          </w:p>
        </w:tc>
      </w:tr>
      <w:tr w:rsidR="00EE2EAB" w:rsidRPr="00EE2EAB" w14:paraId="5519A74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9DAF3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58194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31CE0D56" w14:textId="10709C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8E26898" w14:textId="01A03E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0D36C95" w14:textId="00BB13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5 </w:t>
            </w:r>
          </w:p>
        </w:tc>
        <w:tc>
          <w:tcPr>
            <w:tcW w:w="540" w:type="pct"/>
            <w:tcBorders>
              <w:top w:val="nil"/>
              <w:left w:val="nil"/>
              <w:bottom w:val="single" w:sz="4" w:space="0" w:color="000000"/>
              <w:right w:val="single" w:sz="4" w:space="0" w:color="000000"/>
            </w:tcBorders>
            <w:shd w:val="clear" w:color="auto" w:fill="auto"/>
            <w:noWrap/>
            <w:vAlign w:val="center"/>
            <w:hideMark/>
          </w:tcPr>
          <w:p w14:paraId="39F9500B" w14:textId="50B55C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5 </w:t>
            </w:r>
          </w:p>
        </w:tc>
        <w:tc>
          <w:tcPr>
            <w:tcW w:w="540" w:type="pct"/>
            <w:tcBorders>
              <w:top w:val="nil"/>
              <w:left w:val="nil"/>
              <w:bottom w:val="single" w:sz="4" w:space="0" w:color="000000"/>
              <w:right w:val="single" w:sz="4" w:space="0" w:color="000000"/>
            </w:tcBorders>
            <w:shd w:val="clear" w:color="auto" w:fill="auto"/>
            <w:noWrap/>
            <w:vAlign w:val="center"/>
            <w:hideMark/>
          </w:tcPr>
          <w:p w14:paraId="2C808D84" w14:textId="4670AA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2 </w:t>
            </w:r>
          </w:p>
        </w:tc>
        <w:tc>
          <w:tcPr>
            <w:tcW w:w="540" w:type="pct"/>
            <w:tcBorders>
              <w:top w:val="nil"/>
              <w:left w:val="nil"/>
              <w:bottom w:val="single" w:sz="4" w:space="0" w:color="000000"/>
              <w:right w:val="single" w:sz="4" w:space="0" w:color="000000"/>
            </w:tcBorders>
            <w:shd w:val="clear" w:color="auto" w:fill="auto"/>
            <w:noWrap/>
            <w:vAlign w:val="center"/>
            <w:hideMark/>
          </w:tcPr>
          <w:p w14:paraId="5AC1BA6C" w14:textId="2E0FD8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52 </w:t>
            </w:r>
          </w:p>
        </w:tc>
      </w:tr>
      <w:tr w:rsidR="00EE2EAB" w:rsidRPr="00EE2EAB" w14:paraId="77B6867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33847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6EC1F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4F142C06" w14:textId="40C4FE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53E9AF5B" w14:textId="34CF7B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6F91358" w14:textId="45F4B7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5C67F647" w14:textId="001BA0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6 </w:t>
            </w:r>
          </w:p>
        </w:tc>
        <w:tc>
          <w:tcPr>
            <w:tcW w:w="540" w:type="pct"/>
            <w:tcBorders>
              <w:top w:val="nil"/>
              <w:left w:val="nil"/>
              <w:bottom w:val="single" w:sz="4" w:space="0" w:color="000000"/>
              <w:right w:val="single" w:sz="4" w:space="0" w:color="000000"/>
            </w:tcBorders>
            <w:shd w:val="clear" w:color="auto" w:fill="auto"/>
            <w:noWrap/>
            <w:vAlign w:val="center"/>
            <w:hideMark/>
          </w:tcPr>
          <w:p w14:paraId="1B5FDD6F" w14:textId="3BB83C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786 </w:t>
            </w:r>
          </w:p>
        </w:tc>
        <w:tc>
          <w:tcPr>
            <w:tcW w:w="540" w:type="pct"/>
            <w:tcBorders>
              <w:top w:val="nil"/>
              <w:left w:val="nil"/>
              <w:bottom w:val="single" w:sz="4" w:space="0" w:color="000000"/>
              <w:right w:val="single" w:sz="4" w:space="0" w:color="000000"/>
            </w:tcBorders>
            <w:shd w:val="clear" w:color="auto" w:fill="auto"/>
            <w:noWrap/>
            <w:vAlign w:val="center"/>
            <w:hideMark/>
          </w:tcPr>
          <w:p w14:paraId="47BEA46B" w14:textId="78C7D6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78 </w:t>
            </w:r>
          </w:p>
        </w:tc>
      </w:tr>
      <w:tr w:rsidR="00EE2EAB" w:rsidRPr="00EE2EAB" w14:paraId="7998814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509AA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48FCD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4E1787BC" w14:textId="6E401B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77BF1EC5" w14:textId="033156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A0C65D9" w14:textId="6C3094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48AC2074" w14:textId="64BA07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E65EE44" w14:textId="5DE061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77725E4C" w14:textId="57AB81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 </w:t>
            </w:r>
          </w:p>
        </w:tc>
      </w:tr>
      <w:tr w:rsidR="00EE2EAB" w:rsidRPr="00EE2EAB" w14:paraId="22E8A3D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A4110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2F09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2E8FFF4F" w14:textId="41219B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5425389" w14:textId="04DBDE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C8BA6CE" w14:textId="395229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48B0639" w14:textId="1185EA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47AAD4B" w14:textId="05DA9A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2157085D" w14:textId="06EB27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r>
      <w:tr w:rsidR="00EE2EAB" w:rsidRPr="00EE2EAB" w14:paraId="4BE8835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E230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6F079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57840E6A" w14:textId="440FDB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029E66F" w14:textId="6F5595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79CF58" w14:textId="381084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76144473" w14:textId="2E683A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292E412" w14:textId="4C2262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5844366B" w14:textId="4AC82D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6 </w:t>
            </w:r>
          </w:p>
        </w:tc>
      </w:tr>
      <w:tr w:rsidR="00EE2EAB" w:rsidRPr="00EE2EAB" w14:paraId="3E48C28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034A4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44EC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4627E2AF" w14:textId="01C07B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3303D74" w14:textId="145D8D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CB23180" w14:textId="0430A8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0B21FBB5" w14:textId="1FC82C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1C21111" w14:textId="210EF0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7D15897F" w14:textId="19BBBC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 </w:t>
            </w:r>
          </w:p>
        </w:tc>
      </w:tr>
      <w:tr w:rsidR="00EE2EAB" w:rsidRPr="00EE2EAB" w14:paraId="4DDCD52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5C66F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E750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541382FE" w14:textId="2AF622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0B951ECC" w14:textId="60D985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2CB2763" w14:textId="7A3FD7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628 </w:t>
            </w:r>
          </w:p>
        </w:tc>
        <w:tc>
          <w:tcPr>
            <w:tcW w:w="540" w:type="pct"/>
            <w:tcBorders>
              <w:top w:val="nil"/>
              <w:left w:val="nil"/>
              <w:bottom w:val="single" w:sz="4" w:space="0" w:color="000000"/>
              <w:right w:val="single" w:sz="4" w:space="0" w:color="000000"/>
            </w:tcBorders>
            <w:shd w:val="clear" w:color="auto" w:fill="auto"/>
            <w:noWrap/>
            <w:vAlign w:val="center"/>
            <w:hideMark/>
          </w:tcPr>
          <w:p w14:paraId="76B2F267" w14:textId="684A38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31 </w:t>
            </w:r>
          </w:p>
        </w:tc>
        <w:tc>
          <w:tcPr>
            <w:tcW w:w="540" w:type="pct"/>
            <w:tcBorders>
              <w:top w:val="nil"/>
              <w:left w:val="nil"/>
              <w:bottom w:val="single" w:sz="4" w:space="0" w:color="000000"/>
              <w:right w:val="single" w:sz="4" w:space="0" w:color="000000"/>
            </w:tcBorders>
            <w:shd w:val="clear" w:color="auto" w:fill="auto"/>
            <w:noWrap/>
            <w:vAlign w:val="center"/>
            <w:hideMark/>
          </w:tcPr>
          <w:p w14:paraId="4A0A59EB" w14:textId="225085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6,030 </w:t>
            </w:r>
          </w:p>
        </w:tc>
        <w:tc>
          <w:tcPr>
            <w:tcW w:w="540" w:type="pct"/>
            <w:tcBorders>
              <w:top w:val="nil"/>
              <w:left w:val="nil"/>
              <w:bottom w:val="single" w:sz="4" w:space="0" w:color="000000"/>
              <w:right w:val="single" w:sz="4" w:space="0" w:color="000000"/>
            </w:tcBorders>
            <w:shd w:val="clear" w:color="auto" w:fill="auto"/>
            <w:noWrap/>
            <w:vAlign w:val="center"/>
            <w:hideMark/>
          </w:tcPr>
          <w:p w14:paraId="0A2879FF" w14:textId="592F97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308 </w:t>
            </w:r>
          </w:p>
        </w:tc>
      </w:tr>
      <w:tr w:rsidR="00EE2EAB" w:rsidRPr="00EE2EAB" w14:paraId="247FF15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E9DE6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06202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740D9432" w14:textId="29AF5D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47FB3C4C" w14:textId="61B342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C450C73" w14:textId="2B9A30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4FFB4D47" w14:textId="471400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06 </w:t>
            </w:r>
          </w:p>
        </w:tc>
        <w:tc>
          <w:tcPr>
            <w:tcW w:w="540" w:type="pct"/>
            <w:tcBorders>
              <w:top w:val="nil"/>
              <w:left w:val="nil"/>
              <w:bottom w:val="single" w:sz="4" w:space="0" w:color="000000"/>
              <w:right w:val="single" w:sz="4" w:space="0" w:color="000000"/>
            </w:tcBorders>
            <w:shd w:val="clear" w:color="auto" w:fill="auto"/>
            <w:noWrap/>
            <w:vAlign w:val="center"/>
            <w:hideMark/>
          </w:tcPr>
          <w:p w14:paraId="76D06ACA" w14:textId="0ABE59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349DCAF5" w14:textId="5BDC45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896 </w:t>
            </w:r>
          </w:p>
        </w:tc>
      </w:tr>
      <w:tr w:rsidR="00EE2EAB" w:rsidRPr="00EE2EAB" w14:paraId="54E42EB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5A9CB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3B6A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087775C4" w14:textId="616EBB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69EDA5A9" w14:textId="6DDFCB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CF92CD8" w14:textId="641185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05 </w:t>
            </w:r>
          </w:p>
        </w:tc>
        <w:tc>
          <w:tcPr>
            <w:tcW w:w="540" w:type="pct"/>
            <w:tcBorders>
              <w:top w:val="nil"/>
              <w:left w:val="nil"/>
              <w:bottom w:val="single" w:sz="4" w:space="0" w:color="000000"/>
              <w:right w:val="single" w:sz="4" w:space="0" w:color="000000"/>
            </w:tcBorders>
            <w:shd w:val="clear" w:color="auto" w:fill="auto"/>
            <w:noWrap/>
            <w:vAlign w:val="center"/>
            <w:hideMark/>
          </w:tcPr>
          <w:p w14:paraId="5E3A3C40" w14:textId="218A8A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1 </w:t>
            </w:r>
          </w:p>
        </w:tc>
        <w:tc>
          <w:tcPr>
            <w:tcW w:w="540" w:type="pct"/>
            <w:tcBorders>
              <w:top w:val="nil"/>
              <w:left w:val="nil"/>
              <w:bottom w:val="single" w:sz="4" w:space="0" w:color="000000"/>
              <w:right w:val="single" w:sz="4" w:space="0" w:color="000000"/>
            </w:tcBorders>
            <w:shd w:val="clear" w:color="auto" w:fill="auto"/>
            <w:noWrap/>
            <w:vAlign w:val="center"/>
            <w:hideMark/>
          </w:tcPr>
          <w:p w14:paraId="7B263EA9" w14:textId="381A23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95 </w:t>
            </w:r>
          </w:p>
        </w:tc>
        <w:tc>
          <w:tcPr>
            <w:tcW w:w="540" w:type="pct"/>
            <w:tcBorders>
              <w:top w:val="nil"/>
              <w:left w:val="nil"/>
              <w:bottom w:val="single" w:sz="4" w:space="0" w:color="000000"/>
              <w:right w:val="single" w:sz="4" w:space="0" w:color="000000"/>
            </w:tcBorders>
            <w:shd w:val="clear" w:color="auto" w:fill="auto"/>
            <w:noWrap/>
            <w:vAlign w:val="center"/>
            <w:hideMark/>
          </w:tcPr>
          <w:p w14:paraId="053ECA51" w14:textId="224D6A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37 </w:t>
            </w:r>
          </w:p>
        </w:tc>
      </w:tr>
      <w:tr w:rsidR="00EE2EAB" w:rsidRPr="00EE2EAB" w14:paraId="199EAF1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E0D92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F8841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44F13489" w14:textId="620CBB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4794A1A" w14:textId="5B9F659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C1CBB95" w14:textId="38D525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255531F3" w14:textId="73C574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506A03A1" w14:textId="0A7DB6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0E1A14DA" w14:textId="2A56FC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99 </w:t>
            </w:r>
          </w:p>
        </w:tc>
      </w:tr>
      <w:tr w:rsidR="00EE2EAB" w:rsidRPr="00EE2EAB" w14:paraId="6A758A0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B09CA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77EBC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0C9CCAB2" w14:textId="5089A8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618D83E" w14:textId="4C2969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CAA9A" w14:textId="700893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769994F5" w14:textId="541669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F471FD" w14:textId="690F73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48C5E1D5" w14:textId="654257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B06449D"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3C6291"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399E2779" w14:textId="2FC2DA1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035D1BC9" w14:textId="3111351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5FFA4CB" w14:textId="4E89CA4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5B61D11E" w14:textId="752F048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52A04FC7" w14:textId="1A01545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6B216400" w14:textId="43144FF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30CF5042"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33B8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578FE463" w14:textId="2FE1864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4639A034" w14:textId="6CB9322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BC3B67F" w14:textId="45275EB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0E3CE42E" w14:textId="5068A6C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10A7B79" w14:textId="2D0674D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1A2FA4BB" w14:textId="198305A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35D1AA8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6C1E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89912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7592AE5A" w14:textId="6A5E44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737B872" w14:textId="65EDBC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ABA9BB" w14:textId="199153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79B4D3E" w14:textId="73C9F0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EF02FC" w14:textId="7D763E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4B5277FB" w14:textId="74695F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94C7D1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87EEC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E0648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6F7D1170" w14:textId="6226D9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C12EEB3" w14:textId="610421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5C09FD" w14:textId="0E1996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7EF81B41" w14:textId="044600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3A7FA2" w14:textId="24A6FD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523F166F" w14:textId="504642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A97943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6789E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219B9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7D5AA653" w14:textId="3F789F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ABC061" w14:textId="2ACCB5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001763" w14:textId="38AC6E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378E1C1D" w14:textId="7EE1F4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D954C8" w14:textId="5CB4F7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69966B19" w14:textId="200B9B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E3E588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1EF98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574BD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67055FDA" w14:textId="58CDE5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3B2BD9" w14:textId="100078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0E151F" w14:textId="51572EA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04D38AE" w14:textId="55B526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42CC6" w14:textId="103C71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2B67F4B" w14:textId="268624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9060A6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D63B2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A855C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5DEEC05A" w14:textId="3498A8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562479" w14:textId="6B88200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C1FF64" w14:textId="61D87B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076F531B" w14:textId="57C2B8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D3F9FD" w14:textId="6F5DDE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632A4E2D" w14:textId="5ABCAF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A33213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CB285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D7F15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72527EFA" w14:textId="075C79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61DE3DFF" w14:textId="417D8E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FD3F2C" w14:textId="1A073B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7F6D4529" w14:textId="7ACD09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032F5B" w14:textId="16CB11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7B3C7A77" w14:textId="782E24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2C13DD4"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E09B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4218211A" w14:textId="4E65DEE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32BAB817" w14:textId="3D6697A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035156F" w14:textId="098513F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4F841D50" w14:textId="5956760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A6565AC" w14:textId="62664E8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3EFA48A2" w14:textId="3E72D68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27841A2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6DB2B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6E52B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5C6781A8" w14:textId="40A58C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9E5E1B3" w14:textId="37F417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10576F" w14:textId="007E9A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34F71B23" w14:textId="6EE134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D8D114" w14:textId="762C62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46D9AB0E" w14:textId="49D2AB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8A0A9B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ECB4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D718E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16E43389" w14:textId="0D514FC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B99D6C6" w14:textId="008BAF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D1591F" w14:textId="62DB57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554E961" w14:textId="58CEB9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8A1664" w14:textId="4DB118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1D89C03D" w14:textId="5946C0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9BDA5D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9ADAB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C5A28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71F80AA6" w14:textId="509F45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3BD6FB3" w14:textId="77A945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73075C" w14:textId="6C0159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48EE2C63" w14:textId="204765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29B53E" w14:textId="62D2DB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7F1AFF36" w14:textId="731A47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D2A7DE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9000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66543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6BAA2D2" w14:textId="52B3A0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1051307" w14:textId="09B445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B7CAFD" w14:textId="35604A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17F2FE6A" w14:textId="1F6E99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6EC51" w14:textId="6CB541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6A74C806" w14:textId="2BDC33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05B751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2CB3B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F7B1E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446FA6E8" w14:textId="35B6EB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A62FC86" w14:textId="32A77F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7E5A9A" w14:textId="23785F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14668916" w14:textId="7D1815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A5BAE1" w14:textId="4AD588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3CFF11D2" w14:textId="2A2908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FC6087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A7B7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4A4D7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0D898427" w14:textId="4F7BF6D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9F8410" w14:textId="6FE776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9A46FB" w14:textId="0AF51B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AA1FE0D" w14:textId="22E0DC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9BFDA8" w14:textId="509E9B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225EF412" w14:textId="2C8F88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BE7D2A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3EAFD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ECAE5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28E7F96C" w14:textId="39E89A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6586D36" w14:textId="739D6E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62ADAC" w14:textId="589082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09AD7F65" w14:textId="0C3987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FD0C59" w14:textId="1E7D80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09CF9730" w14:textId="07455D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DCA5032"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8E55A"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29D36645" w14:textId="5963F04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2E071DDD" w14:textId="428AB4D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21174FC" w14:textId="75F446C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52C1CF3F" w14:textId="3853CA5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0388CB5" w14:textId="2E9113C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447B0061" w14:textId="0E9C54A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31C77BE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736888"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077DDF2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02E5D7E6" w14:textId="243703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983D0A" w14:textId="2EFD49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6A8219" w14:textId="171832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60DE547" w14:textId="74B157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21B9B9" w14:textId="759801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EDEBB62" w14:textId="4FAA1F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667639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E892C6"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153919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4E044722" w14:textId="62B5BA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529CCEE" w14:textId="326CC2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A77750" w14:textId="37ECE0D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6992262" w14:textId="34FCFB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C90036" w14:textId="0D859E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91A060F" w14:textId="1F454B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4C4029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6542BE"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02BE62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5CD92687" w14:textId="38E119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1A7E390" w14:textId="5B59D0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D1BF9C" w14:textId="386DD1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9B0BBA2" w14:textId="69B6A4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B0859" w14:textId="10E3FF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441C17A6" w14:textId="54A254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0CA904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A31E2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9E30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1617DB1D" w14:textId="6A9A7D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C3DB145" w14:textId="33086D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C6645B" w14:textId="227D42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704CB0E" w14:textId="17738F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EEA350" w14:textId="752B46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56FC1BFD" w14:textId="52FC45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714A0B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0DC5B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65DF3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4431C2A9" w14:textId="6D9E16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4059A45" w14:textId="7306ED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FC30D8" w14:textId="58EE4A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6EA97E6" w14:textId="41B2CA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D22CB3" w14:textId="4ABFBE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1A096FD9" w14:textId="5F6CCC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1F3CCE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674DE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23C9D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0B02345D" w14:textId="782F4D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9F9AAA" w14:textId="2F29A3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FD6583" w14:textId="4164D9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32C593C" w14:textId="76B1A4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683C60" w14:textId="673F07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4E0DFBB" w14:textId="042C6C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A355FC"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083D5D"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44270043" w14:textId="2BB91A8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401 </w:t>
            </w:r>
          </w:p>
        </w:tc>
        <w:tc>
          <w:tcPr>
            <w:tcW w:w="540" w:type="pct"/>
            <w:tcBorders>
              <w:top w:val="nil"/>
              <w:left w:val="nil"/>
              <w:bottom w:val="single" w:sz="4" w:space="0" w:color="000000"/>
              <w:right w:val="single" w:sz="4" w:space="0" w:color="000000"/>
            </w:tcBorders>
            <w:shd w:val="clear" w:color="BFBFBF" w:fill="BFBFBF"/>
            <w:vAlign w:val="center"/>
            <w:hideMark/>
          </w:tcPr>
          <w:p w14:paraId="2741DE43" w14:textId="4F4B86E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73 </w:t>
            </w:r>
          </w:p>
        </w:tc>
        <w:tc>
          <w:tcPr>
            <w:tcW w:w="540" w:type="pct"/>
            <w:tcBorders>
              <w:top w:val="nil"/>
              <w:left w:val="nil"/>
              <w:bottom w:val="single" w:sz="4" w:space="0" w:color="000000"/>
              <w:right w:val="single" w:sz="4" w:space="0" w:color="000000"/>
            </w:tcBorders>
            <w:shd w:val="clear" w:color="BFBFBF" w:fill="BFBFBF"/>
            <w:vAlign w:val="center"/>
            <w:hideMark/>
          </w:tcPr>
          <w:p w14:paraId="24F8749A" w14:textId="0A82548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61,832 </w:t>
            </w:r>
          </w:p>
        </w:tc>
        <w:tc>
          <w:tcPr>
            <w:tcW w:w="540" w:type="pct"/>
            <w:tcBorders>
              <w:top w:val="nil"/>
              <w:left w:val="nil"/>
              <w:bottom w:val="single" w:sz="4" w:space="0" w:color="000000"/>
              <w:right w:val="single" w:sz="4" w:space="0" w:color="000000"/>
            </w:tcBorders>
            <w:shd w:val="clear" w:color="BFBFBF" w:fill="BFBFBF"/>
            <w:vAlign w:val="center"/>
            <w:hideMark/>
          </w:tcPr>
          <w:p w14:paraId="6A9DFDA0" w14:textId="6473746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2,330 </w:t>
            </w:r>
          </w:p>
        </w:tc>
        <w:tc>
          <w:tcPr>
            <w:tcW w:w="540" w:type="pct"/>
            <w:tcBorders>
              <w:top w:val="nil"/>
              <w:left w:val="nil"/>
              <w:bottom w:val="single" w:sz="4" w:space="0" w:color="000000"/>
              <w:right w:val="single" w:sz="4" w:space="0" w:color="000000"/>
            </w:tcBorders>
            <w:shd w:val="clear" w:color="BFBFBF" w:fill="BFBFBF"/>
            <w:vAlign w:val="center"/>
            <w:hideMark/>
          </w:tcPr>
          <w:p w14:paraId="4A17E07B" w14:textId="7237F32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40,520 </w:t>
            </w:r>
          </w:p>
        </w:tc>
        <w:tc>
          <w:tcPr>
            <w:tcW w:w="540" w:type="pct"/>
            <w:tcBorders>
              <w:top w:val="nil"/>
              <w:left w:val="nil"/>
              <w:bottom w:val="single" w:sz="4" w:space="0" w:color="000000"/>
              <w:right w:val="single" w:sz="4" w:space="0" w:color="000000"/>
            </w:tcBorders>
            <w:shd w:val="clear" w:color="BFBFBF" w:fill="BFBFBF"/>
            <w:vAlign w:val="center"/>
            <w:hideMark/>
          </w:tcPr>
          <w:p w14:paraId="110BA41B" w14:textId="206FE79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8,566 </w:t>
            </w:r>
          </w:p>
        </w:tc>
      </w:tr>
      <w:tr w:rsidR="00EE2EAB" w:rsidRPr="00EE2EAB" w14:paraId="21790E0F"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6648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32EBBA41" w14:textId="5D61574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18552B54" w14:textId="6D9C9C9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04 </w:t>
            </w:r>
          </w:p>
        </w:tc>
        <w:tc>
          <w:tcPr>
            <w:tcW w:w="540" w:type="pct"/>
            <w:tcBorders>
              <w:top w:val="nil"/>
              <w:left w:val="nil"/>
              <w:bottom w:val="single" w:sz="4" w:space="0" w:color="000000"/>
              <w:right w:val="single" w:sz="4" w:space="0" w:color="000000"/>
            </w:tcBorders>
            <w:shd w:val="clear" w:color="D8D8D8" w:fill="D8D8D8"/>
            <w:vAlign w:val="center"/>
            <w:hideMark/>
          </w:tcPr>
          <w:p w14:paraId="166BF595" w14:textId="6718B40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5,419 </w:t>
            </w:r>
          </w:p>
        </w:tc>
        <w:tc>
          <w:tcPr>
            <w:tcW w:w="540" w:type="pct"/>
            <w:tcBorders>
              <w:top w:val="nil"/>
              <w:left w:val="nil"/>
              <w:bottom w:val="single" w:sz="4" w:space="0" w:color="000000"/>
              <w:right w:val="single" w:sz="4" w:space="0" w:color="000000"/>
            </w:tcBorders>
            <w:shd w:val="clear" w:color="D8D8D8" w:fill="D8D8D8"/>
            <w:vAlign w:val="center"/>
            <w:hideMark/>
          </w:tcPr>
          <w:p w14:paraId="46B91438" w14:textId="13CBB17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170 </w:t>
            </w:r>
          </w:p>
        </w:tc>
        <w:tc>
          <w:tcPr>
            <w:tcW w:w="540" w:type="pct"/>
            <w:tcBorders>
              <w:top w:val="nil"/>
              <w:left w:val="nil"/>
              <w:bottom w:val="single" w:sz="4" w:space="0" w:color="000000"/>
              <w:right w:val="single" w:sz="4" w:space="0" w:color="000000"/>
            </w:tcBorders>
            <w:shd w:val="clear" w:color="D8D8D8" w:fill="D8D8D8"/>
            <w:vAlign w:val="center"/>
            <w:hideMark/>
          </w:tcPr>
          <w:p w14:paraId="45497FEF" w14:textId="102C6DF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96,123 </w:t>
            </w:r>
          </w:p>
        </w:tc>
        <w:tc>
          <w:tcPr>
            <w:tcW w:w="540" w:type="pct"/>
            <w:tcBorders>
              <w:top w:val="nil"/>
              <w:left w:val="nil"/>
              <w:bottom w:val="single" w:sz="4" w:space="0" w:color="000000"/>
              <w:right w:val="single" w:sz="4" w:space="0" w:color="000000"/>
            </w:tcBorders>
            <w:shd w:val="clear" w:color="D8D8D8" w:fill="D8D8D8"/>
            <w:vAlign w:val="center"/>
            <w:hideMark/>
          </w:tcPr>
          <w:p w14:paraId="2FBDDAA1" w14:textId="53FEAB32"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3,473 </w:t>
            </w:r>
          </w:p>
        </w:tc>
      </w:tr>
      <w:tr w:rsidR="00EE2EAB" w:rsidRPr="00EE2EAB" w14:paraId="42F900F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1D187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3F430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6CFA2752" w14:textId="677AF5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3C36A33" w14:textId="3CA024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ACE18A6" w14:textId="4C3A66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1F943DEC" w14:textId="341342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15184142" w14:textId="0CF045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5E8C2F21" w14:textId="0C9E16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63 </w:t>
            </w:r>
          </w:p>
        </w:tc>
      </w:tr>
      <w:tr w:rsidR="00EE2EAB" w:rsidRPr="00EE2EAB" w14:paraId="6B913AF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801B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56A37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0BCA1235" w14:textId="2393A9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2292609" w14:textId="15889A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A51C9B" w14:textId="0B02A4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5C475161" w14:textId="5ECEC2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09E5BC" w14:textId="383E7B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11BF1B91" w14:textId="53C3A7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F077C4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90769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225CB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434CAF5A" w14:textId="0CC0B09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FEFF0BA" w14:textId="017D50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F2F206" w14:textId="6DFFF0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1D3BC419" w14:textId="203B33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18DEA67C" w14:textId="5E51B0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30A5ADC0" w14:textId="3C5204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0 </w:t>
            </w:r>
          </w:p>
        </w:tc>
      </w:tr>
      <w:tr w:rsidR="00EE2EAB" w:rsidRPr="00EE2EAB" w14:paraId="270720E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36E43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DCFB1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2198E87D" w14:textId="3B40E1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21BBC23" w14:textId="291E44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D0D2B15" w14:textId="7D3886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7D3AB073" w14:textId="288606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37 </w:t>
            </w:r>
          </w:p>
        </w:tc>
        <w:tc>
          <w:tcPr>
            <w:tcW w:w="540" w:type="pct"/>
            <w:tcBorders>
              <w:top w:val="nil"/>
              <w:left w:val="nil"/>
              <w:bottom w:val="single" w:sz="4" w:space="0" w:color="000000"/>
              <w:right w:val="single" w:sz="4" w:space="0" w:color="000000"/>
            </w:tcBorders>
            <w:shd w:val="clear" w:color="auto" w:fill="auto"/>
            <w:noWrap/>
            <w:vAlign w:val="center"/>
            <w:hideMark/>
          </w:tcPr>
          <w:p w14:paraId="4F902B3B" w14:textId="011BBF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68D74F39" w14:textId="1BFF19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16 </w:t>
            </w:r>
          </w:p>
        </w:tc>
      </w:tr>
      <w:tr w:rsidR="00EE2EAB" w:rsidRPr="00EE2EAB" w14:paraId="50331BA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86775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9E1A2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85D3AAE" w14:textId="5E5B37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6BA1051E" w14:textId="79B06F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4E3CEC" w14:textId="541FA6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2383E84D" w14:textId="155011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739F27" w14:textId="654015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6CAD5217" w14:textId="443C99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7B7A0F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B9246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B6162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647C9960" w14:textId="3F57D5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B14F575" w14:textId="210941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1958EE" w14:textId="21DD3A9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7D756A9D" w14:textId="2FA905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88062B" w14:textId="676FB1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29616049" w14:textId="2F33BA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2A2548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A80D4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1186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676C460D" w14:textId="57E3E9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3FC83EAF" w14:textId="3AE3B4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01990E0" w14:textId="62F683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6FD797EC" w14:textId="24404A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3CEC1B91" w14:textId="373CCE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48EA6144" w14:textId="5DD77C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8 </w:t>
            </w:r>
          </w:p>
        </w:tc>
      </w:tr>
      <w:tr w:rsidR="00EE2EAB" w:rsidRPr="00EE2EAB" w14:paraId="1B97F9C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90BA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5AE71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41606C65" w14:textId="688ADC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B2B2F04" w14:textId="716BFCB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2B77B81" w14:textId="2A9F4A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0 </w:t>
            </w:r>
          </w:p>
        </w:tc>
        <w:tc>
          <w:tcPr>
            <w:tcW w:w="540" w:type="pct"/>
            <w:tcBorders>
              <w:top w:val="nil"/>
              <w:left w:val="nil"/>
              <w:bottom w:val="single" w:sz="4" w:space="0" w:color="000000"/>
              <w:right w:val="single" w:sz="4" w:space="0" w:color="000000"/>
            </w:tcBorders>
            <w:shd w:val="clear" w:color="auto" w:fill="auto"/>
            <w:noWrap/>
            <w:vAlign w:val="center"/>
            <w:hideMark/>
          </w:tcPr>
          <w:p w14:paraId="4409CF8A" w14:textId="40E458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76BCC81" w14:textId="5512B5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7 </w:t>
            </w:r>
          </w:p>
        </w:tc>
        <w:tc>
          <w:tcPr>
            <w:tcW w:w="540" w:type="pct"/>
            <w:tcBorders>
              <w:top w:val="nil"/>
              <w:left w:val="nil"/>
              <w:bottom w:val="single" w:sz="4" w:space="0" w:color="000000"/>
              <w:right w:val="single" w:sz="4" w:space="0" w:color="000000"/>
            </w:tcBorders>
            <w:shd w:val="clear" w:color="auto" w:fill="auto"/>
            <w:noWrap/>
            <w:vAlign w:val="center"/>
            <w:hideMark/>
          </w:tcPr>
          <w:p w14:paraId="0D9155DF" w14:textId="51DCD3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0 </w:t>
            </w:r>
          </w:p>
        </w:tc>
      </w:tr>
      <w:tr w:rsidR="00EE2EAB" w:rsidRPr="00EE2EAB" w14:paraId="1D2D027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56B9E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26FF5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151E11A2" w14:textId="295212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D973EB5" w14:textId="08B25C9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E4D6AD6" w14:textId="6F4484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2B087FB7" w14:textId="11996F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00185F95" w14:textId="7AF94AD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42179146" w14:textId="2385A5E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50 </w:t>
            </w:r>
          </w:p>
        </w:tc>
      </w:tr>
      <w:tr w:rsidR="00EE2EAB" w:rsidRPr="00EE2EAB" w14:paraId="66B6BDB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C4AD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40132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6B2AFC2E" w14:textId="5E5DA2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B196213" w14:textId="1BBAF7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D46C5C" w14:textId="2FC76B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3B4DF032" w14:textId="36544C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0481C9" w14:textId="035C737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1FF3CAC5" w14:textId="014B41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099410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99AAC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39EAE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45F4E8B2" w14:textId="086CC0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F8FD386" w14:textId="5947D2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BB293DF" w14:textId="28677C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7CDFA3D4" w14:textId="2E792E4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A9D09B5" w14:textId="70CF53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658A2ACF" w14:textId="6DA3FF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3 </w:t>
            </w:r>
          </w:p>
        </w:tc>
      </w:tr>
      <w:tr w:rsidR="00EE2EAB" w:rsidRPr="00EE2EAB" w14:paraId="2FA4D5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60B71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5C7F0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2E8282E1" w14:textId="4C8321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FE3C492" w14:textId="357622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F8FA88" w14:textId="3324A5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4DAFFB56" w14:textId="1F49C1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49FA77" w14:textId="3FF472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781A9A78" w14:textId="36C8DB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1CC8CE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A026C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FBB95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6F0228C7" w14:textId="4A66677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40E342E5" w14:textId="412B99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A148B" w14:textId="464675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71431207" w14:textId="6018E5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178836" w14:textId="4FED35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62D14839" w14:textId="03E3E0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82C427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4707E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06544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74DAEB7F" w14:textId="62DC39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D895596" w14:textId="51AB8D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A50513" w14:textId="7CB292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1DC0A2D7" w14:textId="5703B4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33CC07" w14:textId="6A3A2B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1826EBAE" w14:textId="762DC9B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E1DC90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FE87F4"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B2625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1D74C256" w14:textId="28718E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23501F68" w14:textId="1AD774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D19B2B" w14:textId="23E15F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2B3A97EA" w14:textId="094431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E2B6F1" w14:textId="6CB21B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7190E13D" w14:textId="5B72EC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3FD7A5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B55F9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4420119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1D4FDED8" w14:textId="158FF0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1C24CA28" w14:textId="151EEB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4A6C1129" w14:textId="6ED182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2EDB2750" w14:textId="295BF3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2880049A" w14:textId="08BDD3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523D47EF" w14:textId="462ED8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8,483 </w:t>
            </w:r>
          </w:p>
        </w:tc>
      </w:tr>
      <w:tr w:rsidR="00EE2EAB" w:rsidRPr="00EE2EAB" w14:paraId="4E54150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4A046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98169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7DA6C490" w14:textId="5FA08C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1CFCD50" w14:textId="37C1C8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4396D" w14:textId="547160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691BC963" w14:textId="4009B3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09D40C" w14:textId="42ECE1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1618BE95" w14:textId="3ED8B8B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67862C7"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7582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36BE9DC0" w14:textId="4B50D33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49B69BB3" w14:textId="41E0FDB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D8010C5" w14:textId="34BEE05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3510413D" w14:textId="5BC663A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BA39BC0" w14:textId="3DCFC4E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5E9ADF61" w14:textId="15C8568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7E0288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7264A2" w14:textId="77777777" w:rsidR="00EE2EAB" w:rsidRPr="00EE2EAB" w:rsidRDefault="00EE2EAB" w:rsidP="00EE2EAB">
            <w:pPr>
              <w:spacing w:after="0" w:line="240" w:lineRule="auto"/>
              <w:ind w:right="57"/>
              <w:contextualSpacing/>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8B438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37AAD0D0" w14:textId="30FAAC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F198093" w14:textId="53DFE7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66460C" w14:textId="306847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6E99E823" w14:textId="6F0077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6B863F" w14:textId="352918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3509E698" w14:textId="51156E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ABB998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800F5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DA962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10BF9D41" w14:textId="5CC3914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20091D8" w14:textId="697C13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E7CD09" w14:textId="5DDCD6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79B18345" w14:textId="3E593B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05E654" w14:textId="7E3B7C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3F61EC86" w14:textId="78FBF1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02002E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FCFF5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DCBB1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4035A52" w14:textId="1A9D60F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2FACCF56" w14:textId="534063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9ADE07" w14:textId="06BB1D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37446678" w14:textId="745682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BDEB6" w14:textId="06A75D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063BD326" w14:textId="31AFC9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7D43C6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1CA7F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65A51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037A8FAA" w14:textId="5D70E0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0FE6245C" w14:textId="782021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D885C" w14:textId="24EF62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2134E7F9" w14:textId="202EE8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B3F7EE" w14:textId="7F3C96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643B08FA" w14:textId="0AB1C40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25346F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1E369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217D1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4DC9090A" w14:textId="76A4AC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46CA01F" w14:textId="54E40E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4796C9" w14:textId="4EAA95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43706879" w14:textId="2CCA7A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64C06D" w14:textId="3CAC65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1636E09B" w14:textId="4D86127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8CEB2A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D655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9960A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631D4613" w14:textId="2BD63B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5162037" w14:textId="12C59E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DECB99" w14:textId="640CEF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3A35A2E5" w14:textId="75EE9B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B6FDD7" w14:textId="6EFC35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2534E1FF" w14:textId="4B68E5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7BD90F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A8814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74DEC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39946665" w14:textId="38DAA6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D28F734" w14:textId="6E4AF6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A03671" w14:textId="4645ED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585581DD" w14:textId="2F6D409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63DC04" w14:textId="3FAAE1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08FC7267" w14:textId="548F22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68EA43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6E37E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6293C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31CBCF06" w14:textId="45D0B9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2D1E694" w14:textId="5342AF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87ADF4" w14:textId="5D8B02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652962F3" w14:textId="002F10C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C5E11C" w14:textId="333551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6559F165" w14:textId="2F4012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717A39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3E4A0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AB31B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639FB370" w14:textId="0C8C20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0B3CE19" w14:textId="431BA4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F6329B" w14:textId="17DA8D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5C002D83" w14:textId="6B3004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DEF1B1" w14:textId="437481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3CEACF18" w14:textId="4CDED0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358FD5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EC73F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2A5BF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16180A20" w14:textId="015A18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3492D5A" w14:textId="6B9E59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5DAEFA" w14:textId="7DB22D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3A0E5D69" w14:textId="352C3A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26A42" w14:textId="6E4765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475357B8" w14:textId="6598E1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76FC3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FBE81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03B35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1704DE0A" w14:textId="1B90BE2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30C6E4A6" w14:textId="0B6485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E84ED" w14:textId="1C8BF9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4E7E6305" w14:textId="0B0450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A9985F" w14:textId="488EF6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42476162" w14:textId="4146E71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BA42B4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AC93C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ADA6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68E72BE6" w14:textId="6B3ABFC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78BF891" w14:textId="75E549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CB7645" w14:textId="3AC19F2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5B84F341" w14:textId="38D05A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74FBAD" w14:textId="1B562E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20E7E761" w14:textId="162293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1917BCD"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E62F1"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7CC6B175" w14:textId="7A72F5E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10 </w:t>
            </w:r>
          </w:p>
        </w:tc>
        <w:tc>
          <w:tcPr>
            <w:tcW w:w="540" w:type="pct"/>
            <w:tcBorders>
              <w:top w:val="nil"/>
              <w:left w:val="nil"/>
              <w:bottom w:val="single" w:sz="4" w:space="0" w:color="000000"/>
              <w:right w:val="single" w:sz="4" w:space="0" w:color="000000"/>
            </w:tcBorders>
            <w:shd w:val="clear" w:color="D8D8D8" w:fill="D8D8D8"/>
            <w:vAlign w:val="center"/>
            <w:hideMark/>
          </w:tcPr>
          <w:p w14:paraId="6D92C3A5" w14:textId="3FCFD52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69 </w:t>
            </w:r>
          </w:p>
        </w:tc>
        <w:tc>
          <w:tcPr>
            <w:tcW w:w="540" w:type="pct"/>
            <w:tcBorders>
              <w:top w:val="nil"/>
              <w:left w:val="nil"/>
              <w:bottom w:val="single" w:sz="4" w:space="0" w:color="000000"/>
              <w:right w:val="single" w:sz="4" w:space="0" w:color="000000"/>
            </w:tcBorders>
            <w:shd w:val="clear" w:color="D8D8D8" w:fill="D8D8D8"/>
            <w:vAlign w:val="center"/>
            <w:hideMark/>
          </w:tcPr>
          <w:p w14:paraId="326891BF" w14:textId="6A2844C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26,053 </w:t>
            </w:r>
          </w:p>
        </w:tc>
        <w:tc>
          <w:tcPr>
            <w:tcW w:w="540" w:type="pct"/>
            <w:tcBorders>
              <w:top w:val="nil"/>
              <w:left w:val="nil"/>
              <w:bottom w:val="single" w:sz="4" w:space="0" w:color="000000"/>
              <w:right w:val="single" w:sz="4" w:space="0" w:color="000000"/>
            </w:tcBorders>
            <w:shd w:val="clear" w:color="D8D8D8" w:fill="D8D8D8"/>
            <w:vAlign w:val="center"/>
            <w:hideMark/>
          </w:tcPr>
          <w:p w14:paraId="70AC0927" w14:textId="74B63FA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160 </w:t>
            </w:r>
          </w:p>
        </w:tc>
        <w:tc>
          <w:tcPr>
            <w:tcW w:w="540" w:type="pct"/>
            <w:tcBorders>
              <w:top w:val="nil"/>
              <w:left w:val="nil"/>
              <w:bottom w:val="single" w:sz="4" w:space="0" w:color="000000"/>
              <w:right w:val="single" w:sz="4" w:space="0" w:color="000000"/>
            </w:tcBorders>
            <w:shd w:val="clear" w:color="D8D8D8" w:fill="D8D8D8"/>
            <w:vAlign w:val="center"/>
            <w:hideMark/>
          </w:tcPr>
          <w:p w14:paraId="12E802EC" w14:textId="6F297DF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04,764 </w:t>
            </w:r>
          </w:p>
        </w:tc>
        <w:tc>
          <w:tcPr>
            <w:tcW w:w="540" w:type="pct"/>
            <w:tcBorders>
              <w:top w:val="nil"/>
              <w:left w:val="nil"/>
              <w:bottom w:val="single" w:sz="4" w:space="0" w:color="000000"/>
              <w:right w:val="single" w:sz="4" w:space="0" w:color="000000"/>
            </w:tcBorders>
            <w:shd w:val="clear" w:color="D8D8D8" w:fill="D8D8D8"/>
            <w:vAlign w:val="center"/>
            <w:hideMark/>
          </w:tcPr>
          <w:p w14:paraId="69C4E4FC" w14:textId="7AF28B6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5,093 </w:t>
            </w:r>
          </w:p>
        </w:tc>
      </w:tr>
      <w:tr w:rsidR="00EE2EAB" w:rsidRPr="00EE2EAB" w14:paraId="7D9AD05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4742A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D5296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21A256B8" w14:textId="1C2E19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6BE5A5CF" w14:textId="6B4C94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16F5A6" w14:textId="3E2E7C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5FDAE075" w14:textId="41CBFAF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1CBB5" w14:textId="683CCA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7350CB79" w14:textId="7459E89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80B45E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38D0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A7D38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5669C5BE" w14:textId="2CBCBF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2D3E79C" w14:textId="6F3EB6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69207F" w14:textId="4E0B17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0A104CEE" w14:textId="68C352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64010E" w14:textId="05C521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4D895193" w14:textId="648894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EF7900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86608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32D7B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6A896C4D" w14:textId="4F08E8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350CBF5C" w14:textId="506870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515E9CA" w14:textId="29D61A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50 </w:t>
            </w:r>
          </w:p>
        </w:tc>
        <w:tc>
          <w:tcPr>
            <w:tcW w:w="540" w:type="pct"/>
            <w:tcBorders>
              <w:top w:val="nil"/>
              <w:left w:val="nil"/>
              <w:bottom w:val="single" w:sz="4" w:space="0" w:color="000000"/>
              <w:right w:val="single" w:sz="4" w:space="0" w:color="000000"/>
            </w:tcBorders>
            <w:shd w:val="clear" w:color="auto" w:fill="auto"/>
            <w:noWrap/>
            <w:vAlign w:val="center"/>
            <w:hideMark/>
          </w:tcPr>
          <w:p w14:paraId="74B6BB27" w14:textId="3EFD24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2136C008" w14:textId="7FEABF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114 </w:t>
            </w:r>
          </w:p>
        </w:tc>
        <w:tc>
          <w:tcPr>
            <w:tcW w:w="540" w:type="pct"/>
            <w:tcBorders>
              <w:top w:val="nil"/>
              <w:left w:val="nil"/>
              <w:bottom w:val="single" w:sz="4" w:space="0" w:color="000000"/>
              <w:right w:val="single" w:sz="4" w:space="0" w:color="000000"/>
            </w:tcBorders>
            <w:shd w:val="clear" w:color="auto" w:fill="auto"/>
            <w:noWrap/>
            <w:vAlign w:val="center"/>
            <w:hideMark/>
          </w:tcPr>
          <w:p w14:paraId="4C71A5EF" w14:textId="1B2182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9 </w:t>
            </w:r>
          </w:p>
        </w:tc>
      </w:tr>
      <w:tr w:rsidR="00EE2EAB" w:rsidRPr="00EE2EAB" w14:paraId="052B790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5E0E7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5E2A4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4889867E" w14:textId="4CEF4C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EF9644A" w14:textId="3E057F1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8966E4" w14:textId="1CC5BA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523D03E8" w14:textId="59AEEF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CBB546" w14:textId="3EEC83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66F5F7AC" w14:textId="006218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B69409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CD9D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2454B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12D3EC98" w14:textId="0514D2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7284873" w14:textId="14CA7E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705DB0" w14:textId="611B55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64C6F0B8" w14:textId="49DE7B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0D9D22" w14:textId="7A6D5B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0851F679" w14:textId="20B0A93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E27ED8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E0E43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A0AEC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5C5E1874" w14:textId="6398EF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0DD0644" w14:textId="13D206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6164C" w14:textId="5D0C6BB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DD25945" w14:textId="1992B2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B788FB" w14:textId="0A5AAF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310EC1A7" w14:textId="257F81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AB8561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D0F17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CB773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76AA03F2" w14:textId="6AEA73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7366624F" w14:textId="6C48E2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9D6533B" w14:textId="4C93F3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6E43D2E0" w14:textId="09B5F12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AFDD06A" w14:textId="45A456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363141DC" w14:textId="0A4A20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 </w:t>
            </w:r>
          </w:p>
        </w:tc>
      </w:tr>
      <w:tr w:rsidR="00EE2EAB" w:rsidRPr="00EE2EAB" w14:paraId="6617697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CC4B1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6864F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23F5AAB3" w14:textId="190F6E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2A26880" w14:textId="093B1E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8FB750" w14:textId="00F4296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63785678" w14:textId="09C8A8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9A34B4" w14:textId="482CB1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28E4A194" w14:textId="6C74774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36FF85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366E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455D2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1A13813B" w14:textId="0B271D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95162A9" w14:textId="2E87E0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42F05F" w14:textId="2674089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1D0C3379" w14:textId="02B9EC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1F5CF4" w14:textId="549B81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663DFF17" w14:textId="4595D0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731421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96D30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2BBBC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1AD03051" w14:textId="079A08F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FDA5789" w14:textId="3158C7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65D00E1" w14:textId="088201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28F796F9" w14:textId="77AF79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67A320" w14:textId="4D9226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4BE9E634" w14:textId="3547C2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 </w:t>
            </w:r>
          </w:p>
        </w:tc>
      </w:tr>
      <w:tr w:rsidR="00EE2EAB" w:rsidRPr="00EE2EAB" w14:paraId="7506248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C14717"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D13C4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02028AD3" w14:textId="2E624F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6946D16" w14:textId="48FB07D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29B3D1" w14:textId="6B0F3C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15E44D11" w14:textId="7070FF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6D4DA1" w14:textId="4AC1042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66480C20" w14:textId="00D3D6B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F39DC1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B4476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23234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210D9990" w14:textId="50A45A0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1C8EE53" w14:textId="20C25C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6BA4CB" w14:textId="26722F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209DD3E5" w14:textId="6107F7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D6AAFE" w14:textId="3B97F45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036AB1F6" w14:textId="1F38A2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B06CB1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E5C1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E0AFF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24CC1C28" w14:textId="22E5BB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560FAA1" w14:textId="6664BB8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7BD2FF" w14:textId="0BF77C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0D5A58AE" w14:textId="247BD0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08CF18" w14:textId="2C9C698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46 </w:t>
            </w:r>
          </w:p>
        </w:tc>
        <w:tc>
          <w:tcPr>
            <w:tcW w:w="540" w:type="pct"/>
            <w:tcBorders>
              <w:top w:val="nil"/>
              <w:left w:val="nil"/>
              <w:bottom w:val="single" w:sz="4" w:space="0" w:color="000000"/>
              <w:right w:val="single" w:sz="4" w:space="0" w:color="000000"/>
            </w:tcBorders>
            <w:shd w:val="clear" w:color="auto" w:fill="auto"/>
            <w:noWrap/>
            <w:vAlign w:val="center"/>
            <w:hideMark/>
          </w:tcPr>
          <w:p w14:paraId="12FDBB4A" w14:textId="6B75EA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C583B9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AB117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C90A3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1298FA75" w14:textId="296EDA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1CD0943" w14:textId="1F9D25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E91002" w14:textId="423A7A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6517C6D6" w14:textId="78577E8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33DCBB" w14:textId="15DA23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4CA7CC5F" w14:textId="7B798D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50D991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F2087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3B681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5915104C" w14:textId="23FD6D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181F1A90" w14:textId="787907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ACFD0" w14:textId="1BC376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5D136608" w14:textId="6E9165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3E2A54" w14:textId="769EF6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07EAC82A" w14:textId="0B775D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5990B7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B7238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D9FA6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0E67585F" w14:textId="0870566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DB5F507" w14:textId="74B9B9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85D014" w14:textId="416582B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008C747F" w14:textId="22ABC5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5DEED3" w14:textId="641555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599FE174" w14:textId="2D0FCCD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8EA496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5916F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D1DF0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0567358B" w14:textId="404F2A0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637DC8F8" w14:textId="023740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93CA20" w14:textId="254F69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1FBE2D61" w14:textId="208599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DFB089" w14:textId="7DF11AC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698470DA" w14:textId="2C7994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BB8938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0F48C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67583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6FAF8400" w14:textId="2A6CF7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3B67EE49" w14:textId="62F254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2D2AC8" w14:textId="408D66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68CF0056" w14:textId="0D6CF8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4CE098" w14:textId="0D06E9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68512300" w14:textId="2071C0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FE8E0A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00D51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FCE4C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2DE04F1A" w14:textId="56712D3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1475883" w14:textId="39DB3E2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1B58AD" w14:textId="36D79DD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2925E2CE" w14:textId="5214FB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7AB95A" w14:textId="0ABE85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5825743B" w14:textId="2924AF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EB9DA0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FF9C7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218E3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3259B4CA" w14:textId="71AA86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67976EF" w14:textId="4EA5F8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D48896" w14:textId="247A97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3088D38F" w14:textId="087E47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28F28A" w14:textId="519CC1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19ED4697" w14:textId="13F351E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767197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ED5FA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7C980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69E26F68" w14:textId="58E3D4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ED8E1A4" w14:textId="43FCEEE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15529E4" w14:textId="48040C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4B34FD73" w14:textId="723462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AEBF4A7" w14:textId="0584C4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59157645" w14:textId="0EDDD46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r>
      <w:tr w:rsidR="00EE2EAB" w:rsidRPr="00EE2EAB" w14:paraId="47E4B51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48F9B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A0DB9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1915F2B9" w14:textId="1D47CC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7A0D7121" w14:textId="3077C8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70B9FB97" w14:textId="78F162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29F5D2C2" w14:textId="1F664C0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56A31C8A" w14:textId="164AA3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4A8ABF96" w14:textId="621146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3,695 </w:t>
            </w:r>
          </w:p>
        </w:tc>
      </w:tr>
      <w:tr w:rsidR="00EE2EAB" w:rsidRPr="00EE2EAB" w14:paraId="2F4B5AE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03CD6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ECD6E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20FCD22E" w14:textId="652F123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17F106" w14:textId="736BA0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64381" w14:textId="32316BA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4D87AEA" w14:textId="6D4746E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F02EAF" w14:textId="7CE7B9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4C3BDAF2" w14:textId="6AE16EC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961613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EBBD8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D24A1F"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4C7240BB" w14:textId="3F06298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62A2BFC" w14:textId="0711C7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AE64B86" w14:textId="589CDF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5FEC1983" w14:textId="4ADADC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F9B9B84" w14:textId="64CDB6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0FAA0A7F" w14:textId="366B80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r>
      <w:tr w:rsidR="00EE2EAB" w:rsidRPr="00EE2EAB" w14:paraId="7A54A98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DB1B7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BAD0E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38ECC17A" w14:textId="153F99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DC72874" w14:textId="6B6623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C67E0C1" w14:textId="6B7A09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08261446" w14:textId="772133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E471D6" w14:textId="5F68A4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51EFDF41" w14:textId="1BD21C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r>
      <w:tr w:rsidR="00EE2EAB" w:rsidRPr="00EE2EAB" w14:paraId="768E5D9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F7EBD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1E9A0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2708B87F" w14:textId="0A1D63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49A969D" w14:textId="3534961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990BA8A" w14:textId="1818865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1050E7C6" w14:textId="778631B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AD84DC8" w14:textId="7A43EC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272CA3A3" w14:textId="13221C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6 </w:t>
            </w:r>
          </w:p>
        </w:tc>
      </w:tr>
      <w:tr w:rsidR="00EE2EAB" w:rsidRPr="00EE2EAB" w14:paraId="6A8FDBF3"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AA08C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1EC14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2E9D9F2" w14:textId="722558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105AFD3F" w14:textId="539CD31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B215C2" w14:textId="113197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03F96BFA" w14:textId="001054F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B007A7" w14:textId="4AE101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06223D21" w14:textId="63E9BD8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6D5925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F5E5A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76F7A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5606A06C" w14:textId="1CC4D95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7452D45" w14:textId="2F136FE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E68856" w14:textId="2ECC8CC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0E08FDAC" w14:textId="4B4F64A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F86C54" w14:textId="00552FA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1A6098E0" w14:textId="36C2E39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CDB40D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5C83C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373C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141EE60E" w14:textId="5159C82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006C6595" w14:textId="7CF7D4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1A4F9" w14:textId="3BBD2F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5DA2C5DD" w14:textId="6C7A53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8D99AF" w14:textId="2AB12C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7B4DA5B6" w14:textId="216086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3DAF09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53263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ECCE3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29AEDD9B" w14:textId="216FF0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47858CE" w14:textId="78E9F0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F393FB" w14:textId="3F227C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2680C00E" w14:textId="0376CB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549195" w14:textId="02FDF2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2B61D952" w14:textId="4EB571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9C946E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4D77F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015DF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737F590C" w14:textId="658FD6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7880CBB" w14:textId="350AFD8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95D4703" w14:textId="197173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4A7A1947" w14:textId="2AB7DF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92894CE" w14:textId="55B9FBB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34E17EC6" w14:textId="3AEC4F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3 </w:t>
            </w:r>
          </w:p>
        </w:tc>
      </w:tr>
      <w:tr w:rsidR="00EE2EAB" w:rsidRPr="00EE2EAB" w14:paraId="1519B12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1BEA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EB98A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34C4144" w14:textId="6A8B3D3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7F70BE8B" w14:textId="755A36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4AC978" w14:textId="2EB41F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071FB486" w14:textId="474E8C0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665D276F" w14:textId="310C15B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1EBEB45A" w14:textId="4611C6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82 </w:t>
            </w:r>
          </w:p>
        </w:tc>
      </w:tr>
      <w:tr w:rsidR="00EE2EAB" w:rsidRPr="00EE2EAB" w14:paraId="2BBFEA2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AE9B9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94731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6810BEEE" w14:textId="15B9085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65798E6B" w14:textId="096877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599689" w14:textId="45FD22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59 </w:t>
            </w:r>
          </w:p>
        </w:tc>
        <w:tc>
          <w:tcPr>
            <w:tcW w:w="540" w:type="pct"/>
            <w:tcBorders>
              <w:top w:val="nil"/>
              <w:left w:val="nil"/>
              <w:bottom w:val="single" w:sz="4" w:space="0" w:color="000000"/>
              <w:right w:val="single" w:sz="4" w:space="0" w:color="000000"/>
            </w:tcBorders>
            <w:shd w:val="clear" w:color="auto" w:fill="auto"/>
            <w:noWrap/>
            <w:vAlign w:val="center"/>
            <w:hideMark/>
          </w:tcPr>
          <w:p w14:paraId="1EF0BC52" w14:textId="11ADEA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755242" w14:textId="492F3E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8,414 </w:t>
            </w:r>
          </w:p>
        </w:tc>
        <w:tc>
          <w:tcPr>
            <w:tcW w:w="540" w:type="pct"/>
            <w:tcBorders>
              <w:top w:val="nil"/>
              <w:left w:val="nil"/>
              <w:bottom w:val="single" w:sz="4" w:space="0" w:color="000000"/>
              <w:right w:val="single" w:sz="4" w:space="0" w:color="000000"/>
            </w:tcBorders>
            <w:shd w:val="clear" w:color="auto" w:fill="auto"/>
            <w:noWrap/>
            <w:vAlign w:val="center"/>
            <w:hideMark/>
          </w:tcPr>
          <w:p w14:paraId="73E177DA" w14:textId="5AC2366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F5DF42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86625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774F5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5E2C7F9F" w14:textId="5F6BB38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C28D29F" w14:textId="3C30F03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25121F" w14:textId="012C523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2A3532EA" w14:textId="2E5295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EF407" w14:textId="4E6FBA0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4B149326" w14:textId="4F5DE78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D0FCA4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6BF30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57276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648EE49F" w14:textId="7D63B71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8E58890" w14:textId="2E54970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B4E895" w14:textId="01DB14E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4F4B8806" w14:textId="0AA335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AE3D9A" w14:textId="779594F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7A7DF43D" w14:textId="58AB6AB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CCFDA2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D1262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B227E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70B25C94" w14:textId="46FA56C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05967D80" w14:textId="15D5990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5941FB" w14:textId="75508A7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70453A02" w14:textId="76DB77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CF5A6F" w14:textId="05BE1A8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6FCD29F7" w14:textId="2A8EEB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0F6E68"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1A420"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1D3226CF" w14:textId="54FF21E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28079C1B" w14:textId="0B76562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FC8788" w14:textId="32AE3CD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60E8506F" w14:textId="0810841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B629EF8" w14:textId="53B4865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21797879" w14:textId="24CEE39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4ACF0E0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0B6B5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5C20CC9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71562967" w14:textId="6371EE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17F3F1E" w14:textId="58581D4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A52E8D" w14:textId="227D6A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0F7AA18" w14:textId="022CEAA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53083" w14:textId="7D557AE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0162EA9C" w14:textId="0815E6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C28CB1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5B0F7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6C5DF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3C5E50A8" w14:textId="3CFE4F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9491B25" w14:textId="1F1B03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A31350" w14:textId="4EFEA7B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0F28B8BC" w14:textId="219833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3C184" w14:textId="023420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4A63A7CA" w14:textId="2BDEE12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01CF9A3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053CD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FB5F78"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518A38F6" w14:textId="617DEA0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EB82250" w14:textId="509689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0934F3" w14:textId="18791A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3141189C" w14:textId="045348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59D358" w14:textId="09440C2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760D930F" w14:textId="7A53F5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229B9A8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5BFBE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DAE70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13DD7419" w14:textId="10836CA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1BBAF49" w14:textId="19837C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052F2" w14:textId="31C32BC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6BAD612" w14:textId="13AEAA5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B3474E" w14:textId="47C6E1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40C36236" w14:textId="616CBAC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72B5E1D"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39F2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427E90C3" w14:textId="0A48656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0C8455A5" w14:textId="246A0B1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BD65563" w14:textId="4395D86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78968483" w14:textId="4270319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16695B8" w14:textId="207E976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178A7EB3" w14:textId="3BE8501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86BA82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C6442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310F7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5F2B21C5" w14:textId="236E6FE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4BB5ECE" w14:textId="77CC38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30CF50" w14:textId="6866397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28E1F08" w14:textId="57F310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495033" w14:textId="3CF0FA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4966348" w14:textId="79DDE7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B9A9F4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1FE38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694ED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1A029E45" w14:textId="396F2F7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17E82D2" w14:textId="021E007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DB69D" w14:textId="077C202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1503767C" w14:textId="0052A10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E53788" w14:textId="3FF90EC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349036FF" w14:textId="0CCD63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5B0D1B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DCCA4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47A4D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218C5AD3" w14:textId="2BDD56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0850E65" w14:textId="2B330BF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8605F2" w14:textId="65A772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F9ED2CE" w14:textId="3FB86B2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A0407" w14:textId="1729E8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6A493630" w14:textId="32E56EC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61CBEE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B14A1"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033D9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155E2F7C" w14:textId="1BA75F4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9505DEB" w14:textId="21070D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2FF136" w14:textId="13A5C0B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9459395" w14:textId="481E742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BBBC7" w14:textId="1EF8DB6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79FBCD9" w14:textId="2D94E8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C0658F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D47750"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F2184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3E99F199" w14:textId="5C757F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2D64EF4" w14:textId="44124A6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9FAE58" w14:textId="2521D4D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2F05FA8" w14:textId="6F476F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9262E8" w14:textId="0A05C4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5CE944EE" w14:textId="5CD72B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11C236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8FFB43"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A6F2D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3FBDD540" w14:textId="5D2DB9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0AAE139" w14:textId="4EBB0C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8F33E7" w14:textId="0D8ED01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1EC709D9" w14:textId="08BD50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D19702" w14:textId="4658B53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079B0504" w14:textId="0BF850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635EE58"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6DBB2"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43A6F4C2" w14:textId="312A2F1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7708A00C" w14:textId="5DB7F66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0F0E9F1" w14:textId="7F3A807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554B8683" w14:textId="6179483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D741FC3" w14:textId="5237F8D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7AF36350" w14:textId="75A29F8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339DFA9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059098"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88DCE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7B8F60E8" w14:textId="232A5C6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685A023" w14:textId="495A6AF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5D424C" w14:textId="0D512C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7C52073" w14:textId="47FE2FA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7A9027" w14:textId="2918D4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68F900BB" w14:textId="54F689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3D94C3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A3924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30823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03FF7310" w14:textId="1781E25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9EDD798" w14:textId="0409F9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74D78F" w14:textId="0ED93D1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017E4DD0" w14:textId="31CA7A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7BD544" w14:textId="09D0C3D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5AB16E17" w14:textId="612210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17AC8D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4E7882"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71DD7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264A91C0" w14:textId="39445E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5C632F7" w14:textId="20E9B13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9DFAC1" w14:textId="65B843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AA9B3D4" w14:textId="751AB5E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648D46" w14:textId="7ABCB8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5B8CBEA6" w14:textId="45B1139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15A2FC8"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78E1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93B6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1CC33BD9" w14:textId="1177CAD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08DBA6B6" w14:textId="7DE8B81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975467" w14:textId="4CF05DE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618DEDC6" w14:textId="125462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E7B699" w14:textId="518F18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0054D41E" w14:textId="6D4B39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DC7490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E7DDE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39C64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1877A0CE" w14:textId="32DDD44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060B59C" w14:textId="6AC3B5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23F30B" w14:textId="5A426B4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532FD0E0" w14:textId="17FABB7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6D0015" w14:textId="33578F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2CA9163F" w14:textId="5C31E8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6A7D33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4958B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DDA0A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6267F7C9" w14:textId="3678DC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999B5CE" w14:textId="67E6CE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08D3C" w14:textId="2DD9F2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4996F1C4" w14:textId="66AF110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5C42B" w14:textId="6A1E0B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440388E7" w14:textId="5537AAF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D8EE351"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5FDCB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A46275"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0C61D8AE" w14:textId="4DA1224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0C24B34" w14:textId="221768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CBC203" w14:textId="2697A53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1BDEC8CE" w14:textId="66F1636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CA46E6" w14:textId="5B0D68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070ECB03" w14:textId="7EB8A09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BD8EB65"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3813A"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71700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6CE29959" w14:textId="0C2579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C21D428" w14:textId="397D741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4E0DE" w14:textId="315EF56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29C3726D" w14:textId="2BF633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987E7" w14:textId="7DD09D0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6AAF8D9F" w14:textId="47B53C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2BAE98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CB6B56"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E1C6F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0199D968" w14:textId="2DBBCC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63613B2" w14:textId="0865167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E4DE2" w14:textId="19B4ABE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4B1EC19B" w14:textId="087614C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F6447A" w14:textId="30DAE5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03ADEF1D" w14:textId="791B8A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65BD3B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9CB5A9"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F1C5EB"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6342CB0B" w14:textId="1091B1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4745CCF" w14:textId="448C1E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1935AF" w14:textId="573EB9D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52D552A" w14:textId="67494B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28F6E4" w14:textId="10E6C87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49943902" w14:textId="55F378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32AC49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D548EE"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5B9033"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33B7E825" w14:textId="3F5CFCA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1519155" w14:textId="16EBAB4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414512" w14:textId="28EAE84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60037930" w14:textId="608EEA6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4D0261" w14:textId="125E6D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2560F1D8" w14:textId="393F4E6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AE2F0A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C3890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6D8F2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081A1720" w14:textId="4726336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BF5EA6F" w14:textId="529A807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F8CEC" w14:textId="59B036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F3E2974" w14:textId="576002B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C91A4F" w14:textId="1451C66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14033A5E" w14:textId="23541D5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1FAD72C"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381675"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C258C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7BD48EB3" w14:textId="34D8D4F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4736303" w14:textId="17F6361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AA38D6" w14:textId="086D54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2536647" w14:textId="7DC830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876113" w14:textId="56EE3B1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78A3E0FA" w14:textId="2AC355E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EAE1B7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1D92AB"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9082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EE12904" w14:textId="728039D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6EEF4389" w14:textId="4D6C55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ECABD" w14:textId="297643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28B4AB20" w14:textId="3C9DD55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15A4D8" w14:textId="1D2057F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7761D17A" w14:textId="7233B83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C9BCC09"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FD46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0F656F15" w14:textId="719FEE5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41633A7E" w14:textId="05A6903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6C7C0A7" w14:textId="018B071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60 </w:t>
            </w:r>
          </w:p>
        </w:tc>
        <w:tc>
          <w:tcPr>
            <w:tcW w:w="540" w:type="pct"/>
            <w:tcBorders>
              <w:top w:val="nil"/>
              <w:left w:val="nil"/>
              <w:bottom w:val="single" w:sz="4" w:space="0" w:color="000000"/>
              <w:right w:val="single" w:sz="4" w:space="0" w:color="000000"/>
            </w:tcBorders>
            <w:shd w:val="clear" w:color="BFBFBF" w:fill="BFBFBF"/>
            <w:vAlign w:val="center"/>
            <w:hideMark/>
          </w:tcPr>
          <w:p w14:paraId="08368816" w14:textId="41CF7E4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F0F570F" w14:textId="6F17569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48 </w:t>
            </w:r>
          </w:p>
        </w:tc>
        <w:tc>
          <w:tcPr>
            <w:tcW w:w="540" w:type="pct"/>
            <w:tcBorders>
              <w:top w:val="nil"/>
              <w:left w:val="nil"/>
              <w:bottom w:val="single" w:sz="4" w:space="0" w:color="000000"/>
              <w:right w:val="single" w:sz="4" w:space="0" w:color="000000"/>
            </w:tcBorders>
            <w:shd w:val="clear" w:color="BFBFBF" w:fill="BFBFBF"/>
            <w:vAlign w:val="center"/>
            <w:hideMark/>
          </w:tcPr>
          <w:p w14:paraId="7A8BB496" w14:textId="01B2EAF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178B0022"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F64B0"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7DF69198" w14:textId="5B54CE1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773C765E" w14:textId="5B20C5C7"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95E19E" w14:textId="4374D12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41FD52C6" w14:textId="068B6DD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E5D50BF" w14:textId="1222274F"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4CEF688E" w14:textId="7D876BE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77210AF2"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90C515"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E5A15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3A6AE02B" w14:textId="6F97C8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26A47E" w14:textId="6033396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814B91" w14:textId="22E0EF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53CD2B1" w14:textId="2E7D353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6BA20D" w14:textId="2DB956F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13486B8" w14:textId="4C77FA2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3697884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ADD867"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53D63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044EAE71" w14:textId="3F1A381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986D514" w14:textId="0421378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A94AAA" w14:textId="006E0CB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DA232E7" w14:textId="4724BD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8784E9" w14:textId="4714DB2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4402B2F0" w14:textId="193AD06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A9373DC"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45652"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34808705" w14:textId="61C5A5E3"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41C88EC7" w14:textId="04949F3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1A3877" w14:textId="7E662010"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6F514B4" w14:textId="130CB8A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32837AD" w14:textId="54D2260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28ECAC1C" w14:textId="3093515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6EB05D6A"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D06F8D"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5449A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6499F51D" w14:textId="6A7E431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15D3FE4" w14:textId="640388D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68C5F2" w14:textId="30C7F05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B7ED6FD" w14:textId="669B44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0A99E1" w14:textId="24FE75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DBE0AC8" w14:textId="44CA1C0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13E9B644"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FCA5A3"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6B616A"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5B84FB72" w14:textId="6BBE82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7AF1963" w14:textId="7E3FAB5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6D9DB1" w14:textId="688EB83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F476805" w14:textId="2CC087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6E3DB1" w14:textId="1C218B9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D4179C8" w14:textId="1604EEC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6F3705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02028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28CFBC"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48B64A72" w14:textId="743416A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452C784" w14:textId="3E1CFC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BCCD19" w14:textId="2260864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15101F" w14:textId="7DC6D98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185F83" w14:textId="4E4CB97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D14EDCC" w14:textId="7D835B1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92A6946"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9B383"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7ED896CE" w14:textId="3A9BF87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561E6488" w14:textId="50027FF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7038D72" w14:textId="0F5E43FB"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53 </w:t>
            </w:r>
          </w:p>
        </w:tc>
        <w:tc>
          <w:tcPr>
            <w:tcW w:w="540" w:type="pct"/>
            <w:tcBorders>
              <w:top w:val="nil"/>
              <w:left w:val="nil"/>
              <w:bottom w:val="single" w:sz="4" w:space="0" w:color="000000"/>
              <w:right w:val="single" w:sz="4" w:space="0" w:color="000000"/>
            </w:tcBorders>
            <w:shd w:val="clear" w:color="D8D8D8" w:fill="D8D8D8"/>
            <w:vAlign w:val="center"/>
            <w:hideMark/>
          </w:tcPr>
          <w:p w14:paraId="0E5638AA" w14:textId="01AD6C0A"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CC89AF7" w14:textId="1EF139CC"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46 </w:t>
            </w:r>
          </w:p>
        </w:tc>
        <w:tc>
          <w:tcPr>
            <w:tcW w:w="540" w:type="pct"/>
            <w:tcBorders>
              <w:top w:val="nil"/>
              <w:left w:val="nil"/>
              <w:bottom w:val="single" w:sz="4" w:space="0" w:color="000000"/>
              <w:right w:val="single" w:sz="4" w:space="0" w:color="000000"/>
            </w:tcBorders>
            <w:shd w:val="clear" w:color="D8D8D8" w:fill="D8D8D8"/>
            <w:vAlign w:val="center"/>
            <w:hideMark/>
          </w:tcPr>
          <w:p w14:paraId="56EDBAF7" w14:textId="0D27057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1F360E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159092"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5831D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137CE83D" w14:textId="7461DAB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9E62B8D" w14:textId="580EBD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18D53" w14:textId="26B4DE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8377F77" w14:textId="5682015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220207" w14:textId="325E680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27B47B85" w14:textId="540B20A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177BC76"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D9519E"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1CC9C1"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6774C329" w14:textId="0D80244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56FDD45" w14:textId="6CDE76F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8841EF" w14:textId="6B37AF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9564B90" w14:textId="215C26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9D8FB5" w14:textId="6022321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D9ED5AB" w14:textId="70A3113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5F6BD9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85F5AD"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2EBC9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73060FBF" w14:textId="20B1769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A970E3E" w14:textId="09A953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0A441B" w14:textId="3CB474D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4E382A5" w14:textId="4CFCB78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17CEAD" w14:textId="75C8B70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760C1C7" w14:textId="2E39552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C7B91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D442F1"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18DF69"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543F7A0A" w14:textId="60E4494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239A2A2" w14:textId="4038FDA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20E1E4" w14:textId="0BF6904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086B4C8" w14:textId="767841E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D2250A" w14:textId="10572A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AE3B5F1" w14:textId="5CA4EBC3"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78B30B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1384D7"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DBE06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263CC761" w14:textId="40A7BF6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4B9A6BD" w14:textId="08061A4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3E539C" w14:textId="11B7FDD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F1A754B" w14:textId="40F083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128E1F" w14:textId="54945A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E306DD" w14:textId="769C26A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A6EE189"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D7B910"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E36E96"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2F1626D1" w14:textId="00CC05A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FDBEDD9" w14:textId="6A67F8AB"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409A70" w14:textId="28EAC1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0719739" w14:textId="5737429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C34C0F" w14:textId="5855A8D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F49B9EF" w14:textId="5F2B0AF8"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5AC94327"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CF2B32"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B9029E"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5CA63F23" w14:textId="52BC969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0D11673" w14:textId="31948D7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739D5" w14:textId="061D4CDD"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D526430" w14:textId="27FA41B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DA6E09" w14:textId="2AFC51E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2BC3EFE" w14:textId="3B1DBBC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8F7CDBE"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2227CD"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5DCE40"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04BE1A96" w14:textId="4F5B2DE3"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0C0E9BDA" w14:textId="0E2CE9DE"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277DA5E1" w14:textId="6DAA422E"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1A517E9C" w14:textId="79EC4554"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4372E04B" w14:textId="05AA8A92"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29136AE0" w14:textId="42A306BA"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xml:space="preserve">- </w:t>
            </w:r>
          </w:p>
        </w:tc>
      </w:tr>
      <w:tr w:rsidR="00EE2EAB" w:rsidRPr="00EE2EAB" w14:paraId="4AD358ED"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CDEF9"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6E22ADFA" w14:textId="4C0EC2A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43794083" w14:textId="1BFB2846"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DACC2A0" w14:textId="71BB31B4"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07B33039" w14:textId="0F34CD91"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04DA1C0" w14:textId="3FAA931D"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3D42E837" w14:textId="36A0A959"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5F064C10"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07673F"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10ABFD"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46A2C30E" w14:textId="234B218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D21C820" w14:textId="2DB4A93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075DE0" w14:textId="5CD4C63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9A923BA" w14:textId="705DCB2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C901B" w14:textId="6A68B5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AC1271C" w14:textId="058CFBF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6B756ABB"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A0FB6D"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DA3082"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2683AFA3" w14:textId="6C099F5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4F5D3D6" w14:textId="53AAA85F"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CC877F" w14:textId="645F2FEE"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276C2F2" w14:textId="784242C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216D0B" w14:textId="3431B732"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A612281" w14:textId="71AFD38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7918D03F"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8C66CC" w14:textId="77777777" w:rsidR="00EE2EAB" w:rsidRPr="00EE2EAB" w:rsidRDefault="00EE2EAB" w:rsidP="00EE2EAB">
            <w:pPr>
              <w:spacing w:after="0" w:line="240" w:lineRule="auto"/>
              <w:ind w:right="57"/>
              <w:contextualSpacing/>
              <w:jc w:val="right"/>
              <w:rPr>
                <w:rFonts w:ascii="Arial" w:hAnsi="Arial" w:cs="Arial"/>
                <w:sz w:val="20"/>
                <w:szCs w:val="20"/>
              </w:rPr>
            </w:pPr>
            <w:r w:rsidRPr="00EE2EAB">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505217"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3769F5C0" w14:textId="0BFE678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705A5D5" w14:textId="3144C18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B7C97A" w14:textId="0BAD3D50"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5BB912C7" w14:textId="23667D9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244BE" w14:textId="023BE555"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65E40ECE" w14:textId="3C88A24C"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r w:rsidR="00EE2EAB" w:rsidRPr="00EE2EAB" w14:paraId="4CDF5123" w14:textId="77777777" w:rsidTr="00EE2EAB">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9F1CE" w14:textId="77777777" w:rsidR="00EE2EAB" w:rsidRPr="00EE2EAB" w:rsidRDefault="00EE2EAB" w:rsidP="00EE2EAB">
            <w:pPr>
              <w:spacing w:after="0" w:line="240" w:lineRule="auto"/>
              <w:ind w:right="57"/>
              <w:contextualSpacing/>
              <w:rPr>
                <w:rFonts w:ascii="Arial" w:hAnsi="Arial" w:cs="Arial"/>
                <w:b/>
                <w:bCs/>
                <w:sz w:val="20"/>
                <w:szCs w:val="20"/>
              </w:rPr>
            </w:pPr>
            <w:r w:rsidRPr="00EE2EAB">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5ABE3B7C" w14:textId="6A19589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4EFCE11B" w14:textId="63128CB8"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654B993" w14:textId="238FC26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0B602468" w14:textId="037B56A5"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26161C2" w14:textId="70927BA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6CEFF6E3" w14:textId="2C96208E" w:rsidR="00EE2EAB" w:rsidRPr="00EE2EAB" w:rsidRDefault="00EE2EAB" w:rsidP="00EE2EAB">
            <w:pPr>
              <w:spacing w:after="0" w:line="240" w:lineRule="auto"/>
              <w:ind w:right="57"/>
              <w:contextualSpacing/>
              <w:jc w:val="right"/>
              <w:rPr>
                <w:rFonts w:ascii="Arial" w:hAnsi="Arial" w:cs="Arial"/>
                <w:b/>
                <w:bCs/>
                <w:sz w:val="20"/>
                <w:szCs w:val="20"/>
              </w:rPr>
            </w:pPr>
            <w:r w:rsidRPr="00EE2EAB">
              <w:rPr>
                <w:rFonts w:ascii="Arial" w:hAnsi="Arial" w:cs="Arial"/>
                <w:b/>
                <w:bCs/>
                <w:sz w:val="20"/>
                <w:szCs w:val="20"/>
              </w:rPr>
              <w:t xml:space="preserve">- </w:t>
            </w:r>
          </w:p>
        </w:tc>
      </w:tr>
      <w:tr w:rsidR="00EE2EAB" w:rsidRPr="00EE2EAB" w14:paraId="1ADEB6DD" w14:textId="77777777" w:rsidTr="00EE2EAB">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38810F" w14:textId="77777777"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BBF204" w14:textId="77777777" w:rsidR="00EE2EAB" w:rsidRPr="00EE2EAB" w:rsidRDefault="00EE2EAB" w:rsidP="00EE2EAB">
            <w:pPr>
              <w:spacing w:after="0" w:line="240" w:lineRule="auto"/>
              <w:ind w:right="57"/>
              <w:contextualSpacing/>
              <w:rPr>
                <w:rFonts w:ascii="Arial" w:hAnsi="Arial" w:cs="Arial"/>
                <w:i/>
                <w:iCs/>
                <w:sz w:val="20"/>
                <w:szCs w:val="20"/>
              </w:rPr>
            </w:pPr>
            <w:r w:rsidRPr="00EE2EAB">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6D406DEC" w14:textId="1A99D0F4"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BC5FB35" w14:textId="486B8379"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42FF7D" w14:textId="268CABF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6503315" w14:textId="1CBDF726"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C469D8" w14:textId="27427D11"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31D6CAC" w14:textId="129AC3AA" w:rsidR="00EE2EAB" w:rsidRPr="00EE2EAB" w:rsidRDefault="00EE2EAB" w:rsidP="00EE2EAB">
            <w:pPr>
              <w:spacing w:after="0" w:line="240" w:lineRule="auto"/>
              <w:ind w:right="57"/>
              <w:contextualSpacing/>
              <w:jc w:val="right"/>
              <w:rPr>
                <w:rFonts w:ascii="Arial" w:hAnsi="Arial" w:cs="Arial"/>
                <w:i/>
                <w:iCs/>
                <w:sz w:val="20"/>
                <w:szCs w:val="20"/>
              </w:rPr>
            </w:pPr>
            <w:r w:rsidRPr="00EE2EAB">
              <w:rPr>
                <w:rFonts w:ascii="Arial" w:hAnsi="Arial" w:cs="Arial"/>
                <w:i/>
                <w:iCs/>
                <w:sz w:val="20"/>
                <w:szCs w:val="20"/>
              </w:rPr>
              <w:t xml:space="preserve"> - </w:t>
            </w:r>
          </w:p>
        </w:tc>
      </w:tr>
    </w:tbl>
    <w:p w14:paraId="03CC37DC" w14:textId="50888421"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7D24E283" w:rsidR="00D27785" w:rsidRDefault="00D27785" w:rsidP="00BF3F57">
      <w:pPr>
        <w:spacing w:after="0" w:line="240" w:lineRule="auto"/>
        <w:contextualSpacing/>
        <w:jc w:val="right"/>
        <w:rPr>
          <w:rFonts w:ascii="Arial" w:eastAsia="Times New Roman" w:hAnsi="Arial" w:cs="Arial"/>
          <w:i/>
          <w:iCs/>
          <w:color w:val="0070C0"/>
          <w:sz w:val="16"/>
          <w:szCs w:val="24"/>
        </w:rPr>
      </w:pPr>
    </w:p>
    <w:p w14:paraId="0B12AAA3" w14:textId="77777777" w:rsidR="00D27785" w:rsidRDefault="00D27785"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19D96E7" w:rsidR="00892C65" w:rsidRPr="00322258"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322258">
        <w:rPr>
          <w:rFonts w:ascii="Arial" w:eastAsia="Times New Roman" w:hAnsi="Arial" w:cs="Arial"/>
          <w:bCs/>
          <w:color w:val="auto"/>
          <w:sz w:val="24"/>
          <w:szCs w:val="24"/>
        </w:rPr>
        <w:t>Ther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are</w:t>
      </w:r>
      <w:r w:rsidR="00CB2A7E" w:rsidRPr="00322258">
        <w:rPr>
          <w:rFonts w:ascii="Arial" w:eastAsia="Times New Roman" w:hAnsi="Arial" w:cs="Arial"/>
          <w:b/>
          <w:bCs/>
          <w:color w:val="auto"/>
          <w:sz w:val="24"/>
          <w:szCs w:val="24"/>
        </w:rPr>
        <w:t xml:space="preserve"> </w:t>
      </w:r>
      <w:r w:rsidR="00DC0A49" w:rsidRPr="00322258">
        <w:rPr>
          <w:rFonts w:ascii="Arial" w:eastAsia="Times New Roman" w:hAnsi="Arial" w:cs="Arial"/>
          <w:b/>
          <w:bCs/>
          <w:color w:val="auto"/>
          <w:sz w:val="24"/>
          <w:szCs w:val="24"/>
        </w:rPr>
        <w:t xml:space="preserve">16,762 </w:t>
      </w:r>
      <w:r w:rsidRPr="00322258">
        <w:rPr>
          <w:rFonts w:ascii="Arial" w:eastAsia="Times New Roman" w:hAnsi="Arial" w:cs="Arial"/>
          <w:b/>
          <w:bCs/>
          <w:color w:val="auto"/>
          <w:sz w:val="24"/>
          <w:szCs w:val="24"/>
        </w:rPr>
        <w:t>familie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or</w:t>
      </w:r>
      <w:r w:rsidR="00CB2A7E" w:rsidRPr="00322258">
        <w:rPr>
          <w:rFonts w:ascii="Arial" w:eastAsia="Times New Roman" w:hAnsi="Arial" w:cs="Arial"/>
          <w:b/>
          <w:bCs/>
          <w:color w:val="auto"/>
          <w:sz w:val="24"/>
          <w:szCs w:val="24"/>
        </w:rPr>
        <w:t xml:space="preserve"> </w:t>
      </w:r>
      <w:r w:rsidR="00DC0A49" w:rsidRPr="00322258">
        <w:rPr>
          <w:rFonts w:ascii="Arial" w:eastAsia="Times New Roman" w:hAnsi="Arial" w:cs="Arial"/>
          <w:b/>
          <w:bCs/>
          <w:color w:val="auto"/>
          <w:sz w:val="24"/>
          <w:szCs w:val="24"/>
        </w:rPr>
        <w:t xml:space="preserve">75,696 </w:t>
      </w:r>
      <w:r w:rsidRPr="00322258">
        <w:rPr>
          <w:rFonts w:ascii="Arial" w:eastAsia="Times New Roman" w:hAnsi="Arial" w:cs="Arial"/>
          <w:b/>
          <w:bCs/>
          <w:color w:val="auto"/>
          <w:sz w:val="24"/>
          <w:szCs w:val="24"/>
        </w:rPr>
        <w:t>person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currently</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staying</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with</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their</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relative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and/or</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friend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in</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
          <w:color w:val="auto"/>
          <w:sz w:val="24"/>
          <w:szCs w:val="24"/>
        </w:rPr>
        <w:t>Regions</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II,</w:t>
      </w:r>
      <w:r w:rsidR="00CB2A7E" w:rsidRPr="00322258">
        <w:rPr>
          <w:rFonts w:ascii="Arial" w:eastAsia="Times New Roman" w:hAnsi="Arial" w:cs="Arial"/>
          <w:b/>
          <w:color w:val="auto"/>
          <w:sz w:val="24"/>
          <w:szCs w:val="24"/>
        </w:rPr>
        <w:t xml:space="preserve"> </w:t>
      </w:r>
      <w:r w:rsidR="00DA7BE8" w:rsidRPr="00322258">
        <w:rPr>
          <w:rFonts w:ascii="Arial" w:eastAsia="Times New Roman" w:hAnsi="Arial" w:cs="Arial"/>
          <w:b/>
          <w:color w:val="auto"/>
          <w:sz w:val="24"/>
          <w:szCs w:val="24"/>
        </w:rPr>
        <w:t>III,</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CALABARZON,</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V</w:t>
      </w:r>
      <w:r w:rsidR="00CB2A7E" w:rsidRPr="00322258">
        <w:rPr>
          <w:rFonts w:ascii="Arial" w:eastAsia="Times New Roman" w:hAnsi="Arial" w:cs="Arial"/>
          <w:b/>
          <w:color w:val="auto"/>
          <w:sz w:val="24"/>
          <w:szCs w:val="24"/>
        </w:rPr>
        <w:t xml:space="preserve"> </w:t>
      </w:r>
      <w:r w:rsidRPr="00322258">
        <w:rPr>
          <w:rFonts w:ascii="Arial" w:eastAsia="Times New Roman" w:hAnsi="Arial" w:cs="Arial"/>
          <w:color w:val="auto"/>
          <w:sz w:val="24"/>
          <w:szCs w:val="24"/>
        </w:rPr>
        <w:t>and</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CAR</w:t>
      </w:r>
      <w:r w:rsidR="00CB2A7E" w:rsidRPr="00322258">
        <w:rPr>
          <w:rFonts w:ascii="Arial" w:eastAsia="Times New Roman" w:hAnsi="Arial" w:cs="Arial"/>
          <w:b/>
          <w:color w:val="auto"/>
          <w:sz w:val="24"/>
          <w:szCs w:val="24"/>
        </w:rPr>
        <w:t xml:space="preserve"> </w:t>
      </w:r>
      <w:r w:rsidRPr="00322258">
        <w:rPr>
          <w:rFonts w:ascii="Arial" w:eastAsia="Times New Roman" w:hAnsi="Arial" w:cs="Arial"/>
          <w:bCs/>
          <w:color w:val="auto"/>
          <w:sz w:val="24"/>
          <w:szCs w:val="24"/>
        </w:rPr>
        <w:t>(se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Tabl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4" w:type="pct"/>
        <w:tblInd w:w="846" w:type="dxa"/>
        <w:tblCellMar>
          <w:left w:w="0" w:type="dxa"/>
          <w:right w:w="0" w:type="dxa"/>
        </w:tblCellMar>
        <w:tblLook w:val="04A0" w:firstRow="1" w:lastRow="0" w:firstColumn="1" w:lastColumn="0" w:noHBand="0" w:noVBand="1"/>
      </w:tblPr>
      <w:tblGrid>
        <w:gridCol w:w="165"/>
        <w:gridCol w:w="4229"/>
        <w:gridCol w:w="1303"/>
        <w:gridCol w:w="1305"/>
        <w:gridCol w:w="1303"/>
        <w:gridCol w:w="1303"/>
      </w:tblGrid>
      <w:tr w:rsidR="00322258" w:rsidRPr="00322258" w14:paraId="3A1F0A48" w14:textId="77777777" w:rsidTr="00322258">
        <w:trPr>
          <w:trHeight w:val="20"/>
          <w:tblHeader/>
        </w:trPr>
        <w:tc>
          <w:tcPr>
            <w:tcW w:w="22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62825B5"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REGION / PROVINCE / MUNICIPALITY </w:t>
            </w:r>
          </w:p>
        </w:tc>
        <w:tc>
          <w:tcPr>
            <w:tcW w:w="27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D3B61AE"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NUMBER OF DISPLACED </w:t>
            </w:r>
          </w:p>
        </w:tc>
      </w:tr>
      <w:tr w:rsidR="00322258" w:rsidRPr="00322258" w14:paraId="1FF55FE2" w14:textId="77777777" w:rsidTr="00322258">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53DA3D3A" w14:textId="77777777" w:rsidR="00322258" w:rsidRPr="00322258" w:rsidRDefault="00322258" w:rsidP="00322258">
            <w:pPr>
              <w:spacing w:after="0" w:line="240" w:lineRule="auto"/>
              <w:ind w:right="57"/>
              <w:contextualSpacing/>
              <w:rPr>
                <w:rFonts w:ascii="Arial" w:hAnsi="Arial" w:cs="Arial"/>
                <w:b/>
                <w:bCs/>
                <w:sz w:val="20"/>
                <w:szCs w:val="20"/>
              </w:rPr>
            </w:pPr>
          </w:p>
        </w:tc>
        <w:tc>
          <w:tcPr>
            <w:tcW w:w="27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66BC870"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OUTSIDE ECs </w:t>
            </w:r>
          </w:p>
        </w:tc>
      </w:tr>
      <w:tr w:rsidR="00322258" w:rsidRPr="00322258" w14:paraId="06023C15" w14:textId="77777777" w:rsidTr="00322258">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236C29DC" w14:textId="77777777" w:rsidR="00322258" w:rsidRPr="00322258" w:rsidRDefault="00322258" w:rsidP="00322258">
            <w:pPr>
              <w:spacing w:after="0" w:line="240" w:lineRule="auto"/>
              <w:ind w:right="57"/>
              <w:contextualSpacing/>
              <w:rPr>
                <w:rFonts w:ascii="Arial" w:hAnsi="Arial" w:cs="Arial"/>
                <w:b/>
                <w:bCs/>
                <w:sz w:val="20"/>
                <w:szCs w:val="20"/>
              </w:rPr>
            </w:pPr>
          </w:p>
        </w:tc>
        <w:tc>
          <w:tcPr>
            <w:tcW w:w="135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8E9EB6"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Families </w:t>
            </w:r>
          </w:p>
        </w:tc>
        <w:tc>
          <w:tcPr>
            <w:tcW w:w="135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56B7207"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Persons </w:t>
            </w:r>
          </w:p>
        </w:tc>
      </w:tr>
      <w:tr w:rsidR="00322258" w:rsidRPr="00322258" w14:paraId="334F17F6" w14:textId="77777777" w:rsidTr="00322258">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1EC79453" w14:textId="77777777" w:rsidR="00322258" w:rsidRPr="00322258" w:rsidRDefault="00322258" w:rsidP="00322258">
            <w:pPr>
              <w:spacing w:after="0" w:line="240" w:lineRule="auto"/>
              <w:ind w:right="57"/>
              <w:contextualSpacing/>
              <w:rPr>
                <w:rFonts w:ascii="Arial" w:hAnsi="Arial" w:cs="Arial"/>
                <w:b/>
                <w:bCs/>
                <w:sz w:val="20"/>
                <w:szCs w:val="20"/>
              </w:rPr>
            </w:pPr>
          </w:p>
        </w:tc>
        <w:tc>
          <w:tcPr>
            <w:tcW w:w="678" w:type="pct"/>
            <w:tcBorders>
              <w:top w:val="nil"/>
              <w:left w:val="nil"/>
              <w:bottom w:val="single" w:sz="4" w:space="0" w:color="000000"/>
              <w:right w:val="single" w:sz="4" w:space="0" w:color="000000"/>
            </w:tcBorders>
            <w:shd w:val="clear" w:color="808080" w:fill="808080"/>
            <w:vAlign w:val="center"/>
            <w:hideMark/>
          </w:tcPr>
          <w:p w14:paraId="6991EB72"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1E027691"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NOW </w:t>
            </w:r>
          </w:p>
        </w:tc>
        <w:tc>
          <w:tcPr>
            <w:tcW w:w="678" w:type="pct"/>
            <w:tcBorders>
              <w:top w:val="nil"/>
              <w:left w:val="nil"/>
              <w:bottom w:val="single" w:sz="4" w:space="0" w:color="000000"/>
              <w:right w:val="single" w:sz="4" w:space="0" w:color="000000"/>
            </w:tcBorders>
            <w:shd w:val="clear" w:color="808080" w:fill="808080"/>
            <w:vAlign w:val="center"/>
            <w:hideMark/>
          </w:tcPr>
          <w:p w14:paraId="5F8B5FB5"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CUM </w:t>
            </w:r>
          </w:p>
        </w:tc>
        <w:tc>
          <w:tcPr>
            <w:tcW w:w="678" w:type="pct"/>
            <w:tcBorders>
              <w:top w:val="nil"/>
              <w:left w:val="nil"/>
              <w:bottom w:val="single" w:sz="4" w:space="0" w:color="000000"/>
              <w:right w:val="single" w:sz="4" w:space="0" w:color="000000"/>
            </w:tcBorders>
            <w:shd w:val="clear" w:color="808080" w:fill="808080"/>
            <w:vAlign w:val="center"/>
            <w:hideMark/>
          </w:tcPr>
          <w:p w14:paraId="00E38417"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 xml:space="preserve"> NOW </w:t>
            </w:r>
          </w:p>
        </w:tc>
      </w:tr>
      <w:tr w:rsidR="00322258" w:rsidRPr="00322258" w14:paraId="34BD3B72"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FDED5C" w14:textId="77777777" w:rsidR="00322258" w:rsidRPr="00322258" w:rsidRDefault="00322258" w:rsidP="00322258">
            <w:pPr>
              <w:spacing w:after="0" w:line="240" w:lineRule="auto"/>
              <w:ind w:right="57"/>
              <w:contextualSpacing/>
              <w:jc w:val="center"/>
              <w:rPr>
                <w:rFonts w:ascii="Arial" w:hAnsi="Arial" w:cs="Arial"/>
                <w:b/>
                <w:bCs/>
                <w:sz w:val="20"/>
                <w:szCs w:val="20"/>
              </w:rPr>
            </w:pPr>
            <w:r w:rsidRPr="00322258">
              <w:rPr>
                <w:rFonts w:ascii="Arial" w:hAnsi="Arial" w:cs="Arial"/>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0C87BBAA" w14:textId="3492B0A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37,864 </w:t>
            </w:r>
          </w:p>
        </w:tc>
        <w:tc>
          <w:tcPr>
            <w:tcW w:w="679" w:type="pct"/>
            <w:tcBorders>
              <w:top w:val="nil"/>
              <w:left w:val="nil"/>
              <w:bottom w:val="single" w:sz="4" w:space="0" w:color="000000"/>
              <w:right w:val="single" w:sz="4" w:space="0" w:color="000000"/>
            </w:tcBorders>
            <w:shd w:val="clear" w:color="A5A5A5" w:fill="A5A5A5"/>
            <w:vAlign w:val="center"/>
            <w:hideMark/>
          </w:tcPr>
          <w:p w14:paraId="4E37290C" w14:textId="06544A6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6,762 </w:t>
            </w:r>
          </w:p>
        </w:tc>
        <w:tc>
          <w:tcPr>
            <w:tcW w:w="678" w:type="pct"/>
            <w:tcBorders>
              <w:top w:val="nil"/>
              <w:left w:val="nil"/>
              <w:bottom w:val="single" w:sz="4" w:space="0" w:color="000000"/>
              <w:right w:val="single" w:sz="4" w:space="0" w:color="000000"/>
            </w:tcBorders>
            <w:shd w:val="clear" w:color="A5A5A5" w:fill="A5A5A5"/>
            <w:vAlign w:val="center"/>
            <w:hideMark/>
          </w:tcPr>
          <w:p w14:paraId="352E855B" w14:textId="75BA236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538,843 </w:t>
            </w:r>
          </w:p>
        </w:tc>
        <w:tc>
          <w:tcPr>
            <w:tcW w:w="678" w:type="pct"/>
            <w:tcBorders>
              <w:top w:val="nil"/>
              <w:left w:val="nil"/>
              <w:bottom w:val="single" w:sz="4" w:space="0" w:color="000000"/>
              <w:right w:val="single" w:sz="4" w:space="0" w:color="000000"/>
            </w:tcBorders>
            <w:shd w:val="clear" w:color="A5A5A5" w:fill="A5A5A5"/>
            <w:vAlign w:val="center"/>
            <w:hideMark/>
          </w:tcPr>
          <w:p w14:paraId="54BEBF49" w14:textId="0EB4BAC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75,696 </w:t>
            </w:r>
          </w:p>
        </w:tc>
      </w:tr>
      <w:tr w:rsidR="00322258" w:rsidRPr="00322258" w14:paraId="4B305344"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9E5BC7"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0833D98E" w14:textId="63ECBD2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22 </w:t>
            </w:r>
          </w:p>
        </w:tc>
        <w:tc>
          <w:tcPr>
            <w:tcW w:w="679" w:type="pct"/>
            <w:tcBorders>
              <w:top w:val="nil"/>
              <w:left w:val="nil"/>
              <w:bottom w:val="single" w:sz="4" w:space="0" w:color="000000"/>
              <w:right w:val="single" w:sz="4" w:space="0" w:color="000000"/>
            </w:tcBorders>
            <w:shd w:val="clear" w:color="BFBFBF" w:fill="BFBFBF"/>
            <w:vAlign w:val="center"/>
            <w:hideMark/>
          </w:tcPr>
          <w:p w14:paraId="482DE484" w14:textId="6C4F216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23A4842E" w14:textId="0866E8B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00 </w:t>
            </w:r>
          </w:p>
        </w:tc>
        <w:tc>
          <w:tcPr>
            <w:tcW w:w="678" w:type="pct"/>
            <w:tcBorders>
              <w:top w:val="nil"/>
              <w:left w:val="nil"/>
              <w:bottom w:val="single" w:sz="4" w:space="0" w:color="000000"/>
              <w:right w:val="single" w:sz="4" w:space="0" w:color="000000"/>
            </w:tcBorders>
            <w:shd w:val="clear" w:color="BFBFBF" w:fill="BFBFBF"/>
            <w:vAlign w:val="center"/>
            <w:hideMark/>
          </w:tcPr>
          <w:p w14:paraId="796FA596" w14:textId="5E3F542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32877CED"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74793"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Ilocos Norte</w:t>
            </w:r>
          </w:p>
        </w:tc>
        <w:tc>
          <w:tcPr>
            <w:tcW w:w="678" w:type="pct"/>
            <w:tcBorders>
              <w:top w:val="nil"/>
              <w:left w:val="nil"/>
              <w:bottom w:val="single" w:sz="4" w:space="0" w:color="000000"/>
              <w:right w:val="single" w:sz="4" w:space="0" w:color="000000"/>
            </w:tcBorders>
            <w:shd w:val="clear" w:color="D8D8D8" w:fill="D8D8D8"/>
            <w:vAlign w:val="center"/>
            <w:hideMark/>
          </w:tcPr>
          <w:p w14:paraId="04818D26" w14:textId="4FFACF8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7910ADDD" w14:textId="48F2FD4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FEAE6EE" w14:textId="2D70A0C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41AA04D0" w14:textId="139997D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7E4AB3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0500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9A5A9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gudpud</w:t>
            </w:r>
          </w:p>
        </w:tc>
        <w:tc>
          <w:tcPr>
            <w:tcW w:w="678" w:type="pct"/>
            <w:tcBorders>
              <w:top w:val="nil"/>
              <w:left w:val="nil"/>
              <w:bottom w:val="single" w:sz="4" w:space="0" w:color="000000"/>
              <w:right w:val="single" w:sz="4" w:space="0" w:color="000000"/>
            </w:tcBorders>
            <w:shd w:val="clear" w:color="auto" w:fill="auto"/>
            <w:noWrap/>
            <w:vAlign w:val="center"/>
            <w:hideMark/>
          </w:tcPr>
          <w:p w14:paraId="2892CC25"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2</w:t>
            </w:r>
          </w:p>
        </w:tc>
        <w:tc>
          <w:tcPr>
            <w:tcW w:w="679" w:type="pct"/>
            <w:tcBorders>
              <w:top w:val="nil"/>
              <w:left w:val="nil"/>
              <w:bottom w:val="single" w:sz="4" w:space="0" w:color="000000"/>
              <w:right w:val="single" w:sz="4" w:space="0" w:color="000000"/>
            </w:tcBorders>
            <w:shd w:val="clear" w:color="auto" w:fill="auto"/>
            <w:noWrap/>
            <w:vAlign w:val="center"/>
            <w:hideMark/>
          </w:tcPr>
          <w:p w14:paraId="22AE6722"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17B745F7"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7</w:t>
            </w:r>
          </w:p>
        </w:tc>
        <w:tc>
          <w:tcPr>
            <w:tcW w:w="678" w:type="pct"/>
            <w:tcBorders>
              <w:top w:val="nil"/>
              <w:left w:val="nil"/>
              <w:bottom w:val="single" w:sz="4" w:space="0" w:color="000000"/>
              <w:right w:val="single" w:sz="4" w:space="0" w:color="000000"/>
            </w:tcBorders>
            <w:shd w:val="clear" w:color="auto" w:fill="auto"/>
            <w:noWrap/>
            <w:vAlign w:val="center"/>
            <w:hideMark/>
          </w:tcPr>
          <w:p w14:paraId="6D03DA90"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w:t>
            </w:r>
          </w:p>
        </w:tc>
      </w:tr>
      <w:tr w:rsidR="00322258" w:rsidRPr="00322258" w14:paraId="2BEEB5D2"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A36C7"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13642E30" w14:textId="237CE66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054C9C44" w14:textId="328E616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713925A" w14:textId="69656DB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5 </w:t>
            </w:r>
          </w:p>
        </w:tc>
        <w:tc>
          <w:tcPr>
            <w:tcW w:w="678" w:type="pct"/>
            <w:tcBorders>
              <w:top w:val="nil"/>
              <w:left w:val="nil"/>
              <w:bottom w:val="single" w:sz="4" w:space="0" w:color="000000"/>
              <w:right w:val="single" w:sz="4" w:space="0" w:color="000000"/>
            </w:tcBorders>
            <w:shd w:val="clear" w:color="D8D8D8" w:fill="D8D8D8"/>
            <w:vAlign w:val="center"/>
            <w:hideMark/>
          </w:tcPr>
          <w:p w14:paraId="74E262A1" w14:textId="3EC0D34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61263F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21286"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4DABB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65C09FCE" w14:textId="0DF6AD3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29BFA15E" w14:textId="40E5C86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9E4C78" w14:textId="11A1F63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4EE86FB5" w14:textId="61BCA41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E1A3348"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20C8A"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5FF7F61A" w14:textId="2475E3F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08 </w:t>
            </w:r>
          </w:p>
        </w:tc>
        <w:tc>
          <w:tcPr>
            <w:tcW w:w="679" w:type="pct"/>
            <w:tcBorders>
              <w:top w:val="nil"/>
              <w:left w:val="nil"/>
              <w:bottom w:val="single" w:sz="4" w:space="0" w:color="000000"/>
              <w:right w:val="single" w:sz="4" w:space="0" w:color="000000"/>
            </w:tcBorders>
            <w:shd w:val="clear" w:color="D8D8D8" w:fill="D8D8D8"/>
            <w:vAlign w:val="center"/>
            <w:hideMark/>
          </w:tcPr>
          <w:p w14:paraId="46A939D5" w14:textId="3513DD9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51C79EB" w14:textId="10F6F2F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458 </w:t>
            </w:r>
          </w:p>
        </w:tc>
        <w:tc>
          <w:tcPr>
            <w:tcW w:w="678" w:type="pct"/>
            <w:tcBorders>
              <w:top w:val="nil"/>
              <w:left w:val="nil"/>
              <w:bottom w:val="single" w:sz="4" w:space="0" w:color="000000"/>
              <w:right w:val="single" w:sz="4" w:space="0" w:color="000000"/>
            </w:tcBorders>
            <w:shd w:val="clear" w:color="D8D8D8" w:fill="D8D8D8"/>
            <w:vAlign w:val="center"/>
            <w:hideMark/>
          </w:tcPr>
          <w:p w14:paraId="107E0889" w14:textId="6A3464C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890101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1DE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3D40F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0AF12F3A" w14:textId="30B3D75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1AD7718" w14:textId="2FA1A71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BEC84E" w14:textId="1C9A770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0174A73" w14:textId="5C37062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F58A18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72FE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869FE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4CB1C7C6" w14:textId="4FD7789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B49C2C1" w14:textId="430BC9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C15F6C" w14:textId="63B3D41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0768F00" w14:textId="3203E9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B2BBDD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9B08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3607E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INGAYE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9D91EAE" w14:textId="5D8E3B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97AA7D1" w14:textId="083BEA5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84D604" w14:textId="2C78902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5013302B" w14:textId="773E62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65595A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F6B6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68170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2C481B65" w14:textId="15F3DE0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0 </w:t>
            </w:r>
          </w:p>
        </w:tc>
        <w:tc>
          <w:tcPr>
            <w:tcW w:w="679" w:type="pct"/>
            <w:tcBorders>
              <w:top w:val="nil"/>
              <w:left w:val="nil"/>
              <w:bottom w:val="single" w:sz="4" w:space="0" w:color="000000"/>
              <w:right w:val="single" w:sz="4" w:space="0" w:color="000000"/>
            </w:tcBorders>
            <w:shd w:val="clear" w:color="auto" w:fill="auto"/>
            <w:noWrap/>
            <w:vAlign w:val="center"/>
            <w:hideMark/>
          </w:tcPr>
          <w:p w14:paraId="654FBFD7" w14:textId="1B0CC30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7F8641" w14:textId="0EF59B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4 </w:t>
            </w:r>
          </w:p>
        </w:tc>
        <w:tc>
          <w:tcPr>
            <w:tcW w:w="678" w:type="pct"/>
            <w:tcBorders>
              <w:top w:val="nil"/>
              <w:left w:val="nil"/>
              <w:bottom w:val="single" w:sz="4" w:space="0" w:color="000000"/>
              <w:right w:val="single" w:sz="4" w:space="0" w:color="000000"/>
            </w:tcBorders>
            <w:shd w:val="clear" w:color="auto" w:fill="auto"/>
            <w:noWrap/>
            <w:vAlign w:val="center"/>
            <w:hideMark/>
          </w:tcPr>
          <w:p w14:paraId="1A4E3BB7" w14:textId="1C95C6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D92647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F32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D27C8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02FF5070" w14:textId="2E227E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7BD7790" w14:textId="1E971A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AA0937E" w14:textId="122136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D47263A" w14:textId="16BB05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D4F65A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4606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9313F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1F723F61" w14:textId="0DD0163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7CF632BE" w14:textId="4786049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05A04F" w14:textId="4697D3F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4EE39EC9" w14:textId="53CCE6F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84B517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C83D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5A17A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464A7859" w14:textId="7B3AE7B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1F7D2E3" w14:textId="723CF44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621F2B" w14:textId="594223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E5259C9" w14:textId="1A837D8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1A06A4B"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80BC64"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41C7F55C" w14:textId="0357319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9,383 </w:t>
            </w:r>
          </w:p>
        </w:tc>
        <w:tc>
          <w:tcPr>
            <w:tcW w:w="679" w:type="pct"/>
            <w:tcBorders>
              <w:top w:val="nil"/>
              <w:left w:val="nil"/>
              <w:bottom w:val="single" w:sz="4" w:space="0" w:color="000000"/>
              <w:right w:val="single" w:sz="4" w:space="0" w:color="000000"/>
            </w:tcBorders>
            <w:shd w:val="clear" w:color="BFBFBF" w:fill="BFBFBF"/>
            <w:vAlign w:val="center"/>
            <w:hideMark/>
          </w:tcPr>
          <w:p w14:paraId="2F1CAAA2" w14:textId="348A4C5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6 </w:t>
            </w:r>
          </w:p>
        </w:tc>
        <w:tc>
          <w:tcPr>
            <w:tcW w:w="678" w:type="pct"/>
            <w:tcBorders>
              <w:top w:val="nil"/>
              <w:left w:val="nil"/>
              <w:bottom w:val="single" w:sz="4" w:space="0" w:color="000000"/>
              <w:right w:val="single" w:sz="4" w:space="0" w:color="000000"/>
            </w:tcBorders>
            <w:shd w:val="clear" w:color="BFBFBF" w:fill="BFBFBF"/>
            <w:vAlign w:val="center"/>
            <w:hideMark/>
          </w:tcPr>
          <w:p w14:paraId="79CAC504" w14:textId="3D4713D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07,295 </w:t>
            </w:r>
          </w:p>
        </w:tc>
        <w:tc>
          <w:tcPr>
            <w:tcW w:w="678" w:type="pct"/>
            <w:tcBorders>
              <w:top w:val="nil"/>
              <w:left w:val="nil"/>
              <w:bottom w:val="single" w:sz="4" w:space="0" w:color="000000"/>
              <w:right w:val="single" w:sz="4" w:space="0" w:color="000000"/>
            </w:tcBorders>
            <w:shd w:val="clear" w:color="BFBFBF" w:fill="BFBFBF"/>
            <w:vAlign w:val="center"/>
            <w:hideMark/>
          </w:tcPr>
          <w:p w14:paraId="72F5252F" w14:textId="3507E44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79 </w:t>
            </w:r>
          </w:p>
        </w:tc>
      </w:tr>
      <w:tr w:rsidR="00322258" w:rsidRPr="00322258" w14:paraId="034DF905"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AA094"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128F25BC" w14:textId="5A7700D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6,880 </w:t>
            </w:r>
          </w:p>
        </w:tc>
        <w:tc>
          <w:tcPr>
            <w:tcW w:w="679" w:type="pct"/>
            <w:tcBorders>
              <w:top w:val="nil"/>
              <w:left w:val="nil"/>
              <w:bottom w:val="single" w:sz="4" w:space="0" w:color="000000"/>
              <w:right w:val="single" w:sz="4" w:space="0" w:color="000000"/>
            </w:tcBorders>
            <w:shd w:val="clear" w:color="D8D8D8" w:fill="D8D8D8"/>
            <w:vAlign w:val="center"/>
            <w:hideMark/>
          </w:tcPr>
          <w:p w14:paraId="18A75A37" w14:textId="613166C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73CBD4E" w14:textId="7478882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56,561 </w:t>
            </w:r>
          </w:p>
        </w:tc>
        <w:tc>
          <w:tcPr>
            <w:tcW w:w="678" w:type="pct"/>
            <w:tcBorders>
              <w:top w:val="nil"/>
              <w:left w:val="nil"/>
              <w:bottom w:val="single" w:sz="4" w:space="0" w:color="000000"/>
              <w:right w:val="single" w:sz="4" w:space="0" w:color="000000"/>
            </w:tcBorders>
            <w:shd w:val="clear" w:color="D8D8D8" w:fill="D8D8D8"/>
            <w:vAlign w:val="center"/>
            <w:hideMark/>
          </w:tcPr>
          <w:p w14:paraId="20374490" w14:textId="6571CD4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08A7731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6EAD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7C128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bulug</w:t>
            </w:r>
          </w:p>
        </w:tc>
        <w:tc>
          <w:tcPr>
            <w:tcW w:w="678" w:type="pct"/>
            <w:tcBorders>
              <w:top w:val="nil"/>
              <w:left w:val="nil"/>
              <w:bottom w:val="single" w:sz="4" w:space="0" w:color="000000"/>
              <w:right w:val="single" w:sz="4" w:space="0" w:color="000000"/>
            </w:tcBorders>
            <w:shd w:val="clear" w:color="auto" w:fill="auto"/>
            <w:noWrap/>
            <w:vAlign w:val="center"/>
            <w:hideMark/>
          </w:tcPr>
          <w:p w14:paraId="58DF760B" w14:textId="36BB344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1 </w:t>
            </w:r>
          </w:p>
        </w:tc>
        <w:tc>
          <w:tcPr>
            <w:tcW w:w="679" w:type="pct"/>
            <w:tcBorders>
              <w:top w:val="nil"/>
              <w:left w:val="nil"/>
              <w:bottom w:val="single" w:sz="4" w:space="0" w:color="000000"/>
              <w:right w:val="single" w:sz="4" w:space="0" w:color="000000"/>
            </w:tcBorders>
            <w:shd w:val="clear" w:color="auto" w:fill="auto"/>
            <w:noWrap/>
            <w:vAlign w:val="center"/>
            <w:hideMark/>
          </w:tcPr>
          <w:p w14:paraId="0FC07C42" w14:textId="6A7E2FE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6BB7E8" w14:textId="3EBC8B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4D7B2782" w14:textId="3845112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4A7E5E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7943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FE182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7CF0D0DA" w14:textId="25D82EB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6,237 </w:t>
            </w:r>
          </w:p>
        </w:tc>
        <w:tc>
          <w:tcPr>
            <w:tcW w:w="679" w:type="pct"/>
            <w:tcBorders>
              <w:top w:val="nil"/>
              <w:left w:val="nil"/>
              <w:bottom w:val="single" w:sz="4" w:space="0" w:color="000000"/>
              <w:right w:val="single" w:sz="4" w:space="0" w:color="000000"/>
            </w:tcBorders>
            <w:shd w:val="clear" w:color="auto" w:fill="auto"/>
            <w:noWrap/>
            <w:vAlign w:val="center"/>
            <w:hideMark/>
          </w:tcPr>
          <w:p w14:paraId="3D8928BE" w14:textId="42AE1F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ECCA14" w14:textId="68A902B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971 </w:t>
            </w:r>
          </w:p>
        </w:tc>
        <w:tc>
          <w:tcPr>
            <w:tcW w:w="678" w:type="pct"/>
            <w:tcBorders>
              <w:top w:val="nil"/>
              <w:left w:val="nil"/>
              <w:bottom w:val="single" w:sz="4" w:space="0" w:color="000000"/>
              <w:right w:val="single" w:sz="4" w:space="0" w:color="000000"/>
            </w:tcBorders>
            <w:shd w:val="clear" w:color="auto" w:fill="auto"/>
            <w:noWrap/>
            <w:vAlign w:val="center"/>
            <w:hideMark/>
          </w:tcPr>
          <w:p w14:paraId="04113EEE" w14:textId="42A55A2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2A4801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AFC7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25757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lacapan</w:t>
            </w:r>
          </w:p>
        </w:tc>
        <w:tc>
          <w:tcPr>
            <w:tcW w:w="678" w:type="pct"/>
            <w:tcBorders>
              <w:top w:val="nil"/>
              <w:left w:val="nil"/>
              <w:bottom w:val="single" w:sz="4" w:space="0" w:color="000000"/>
              <w:right w:val="single" w:sz="4" w:space="0" w:color="000000"/>
            </w:tcBorders>
            <w:shd w:val="clear" w:color="auto" w:fill="auto"/>
            <w:noWrap/>
            <w:vAlign w:val="center"/>
            <w:hideMark/>
          </w:tcPr>
          <w:p w14:paraId="2C185490" w14:textId="27BF711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1 </w:t>
            </w:r>
          </w:p>
        </w:tc>
        <w:tc>
          <w:tcPr>
            <w:tcW w:w="679" w:type="pct"/>
            <w:tcBorders>
              <w:top w:val="nil"/>
              <w:left w:val="nil"/>
              <w:bottom w:val="single" w:sz="4" w:space="0" w:color="000000"/>
              <w:right w:val="single" w:sz="4" w:space="0" w:color="000000"/>
            </w:tcBorders>
            <w:shd w:val="clear" w:color="auto" w:fill="auto"/>
            <w:noWrap/>
            <w:vAlign w:val="center"/>
            <w:hideMark/>
          </w:tcPr>
          <w:p w14:paraId="3C70D53B" w14:textId="77C1808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B105C2" w14:textId="659BEFB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5536CEB3" w14:textId="140E63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98D6D7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2F51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11E53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mulung</w:t>
            </w:r>
          </w:p>
        </w:tc>
        <w:tc>
          <w:tcPr>
            <w:tcW w:w="678" w:type="pct"/>
            <w:tcBorders>
              <w:top w:val="nil"/>
              <w:left w:val="nil"/>
              <w:bottom w:val="single" w:sz="4" w:space="0" w:color="000000"/>
              <w:right w:val="single" w:sz="4" w:space="0" w:color="000000"/>
            </w:tcBorders>
            <w:shd w:val="clear" w:color="auto" w:fill="auto"/>
            <w:noWrap/>
            <w:vAlign w:val="center"/>
            <w:hideMark/>
          </w:tcPr>
          <w:p w14:paraId="2493A270" w14:textId="7B4A6F1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457 </w:t>
            </w:r>
          </w:p>
        </w:tc>
        <w:tc>
          <w:tcPr>
            <w:tcW w:w="679" w:type="pct"/>
            <w:tcBorders>
              <w:top w:val="nil"/>
              <w:left w:val="nil"/>
              <w:bottom w:val="single" w:sz="4" w:space="0" w:color="000000"/>
              <w:right w:val="single" w:sz="4" w:space="0" w:color="000000"/>
            </w:tcBorders>
            <w:shd w:val="clear" w:color="auto" w:fill="auto"/>
            <w:noWrap/>
            <w:vAlign w:val="center"/>
            <w:hideMark/>
          </w:tcPr>
          <w:p w14:paraId="4ECB5749" w14:textId="02CA4DE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E078FD" w14:textId="7C1793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130 </w:t>
            </w:r>
          </w:p>
        </w:tc>
        <w:tc>
          <w:tcPr>
            <w:tcW w:w="678" w:type="pct"/>
            <w:tcBorders>
              <w:top w:val="nil"/>
              <w:left w:val="nil"/>
              <w:bottom w:val="single" w:sz="4" w:space="0" w:color="000000"/>
              <w:right w:val="single" w:sz="4" w:space="0" w:color="000000"/>
            </w:tcBorders>
            <w:shd w:val="clear" w:color="auto" w:fill="auto"/>
            <w:noWrap/>
            <w:vAlign w:val="center"/>
            <w:hideMark/>
          </w:tcPr>
          <w:p w14:paraId="638E6A35" w14:textId="2228536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2668EA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D2B8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6B7D7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parri</w:t>
            </w:r>
          </w:p>
        </w:tc>
        <w:tc>
          <w:tcPr>
            <w:tcW w:w="678" w:type="pct"/>
            <w:tcBorders>
              <w:top w:val="nil"/>
              <w:left w:val="nil"/>
              <w:bottom w:val="single" w:sz="4" w:space="0" w:color="000000"/>
              <w:right w:val="single" w:sz="4" w:space="0" w:color="000000"/>
            </w:tcBorders>
            <w:shd w:val="clear" w:color="auto" w:fill="auto"/>
            <w:noWrap/>
            <w:vAlign w:val="center"/>
            <w:hideMark/>
          </w:tcPr>
          <w:p w14:paraId="05B9D4BE" w14:textId="25BC3EE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639 </w:t>
            </w:r>
          </w:p>
        </w:tc>
        <w:tc>
          <w:tcPr>
            <w:tcW w:w="679" w:type="pct"/>
            <w:tcBorders>
              <w:top w:val="nil"/>
              <w:left w:val="nil"/>
              <w:bottom w:val="single" w:sz="4" w:space="0" w:color="000000"/>
              <w:right w:val="single" w:sz="4" w:space="0" w:color="000000"/>
            </w:tcBorders>
            <w:shd w:val="clear" w:color="auto" w:fill="auto"/>
            <w:noWrap/>
            <w:vAlign w:val="center"/>
            <w:hideMark/>
          </w:tcPr>
          <w:p w14:paraId="45233692" w14:textId="361C78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F145B2" w14:textId="181F41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179 </w:t>
            </w:r>
          </w:p>
        </w:tc>
        <w:tc>
          <w:tcPr>
            <w:tcW w:w="678" w:type="pct"/>
            <w:tcBorders>
              <w:top w:val="nil"/>
              <w:left w:val="nil"/>
              <w:bottom w:val="single" w:sz="4" w:space="0" w:color="000000"/>
              <w:right w:val="single" w:sz="4" w:space="0" w:color="000000"/>
            </w:tcBorders>
            <w:shd w:val="clear" w:color="auto" w:fill="auto"/>
            <w:noWrap/>
            <w:vAlign w:val="center"/>
            <w:hideMark/>
          </w:tcPr>
          <w:p w14:paraId="2D0BA285" w14:textId="151CE51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87FF26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C4BD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75DAB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ggao</w:t>
            </w:r>
          </w:p>
        </w:tc>
        <w:tc>
          <w:tcPr>
            <w:tcW w:w="678" w:type="pct"/>
            <w:tcBorders>
              <w:top w:val="nil"/>
              <w:left w:val="nil"/>
              <w:bottom w:val="single" w:sz="4" w:space="0" w:color="000000"/>
              <w:right w:val="single" w:sz="4" w:space="0" w:color="000000"/>
            </w:tcBorders>
            <w:shd w:val="clear" w:color="auto" w:fill="auto"/>
            <w:noWrap/>
            <w:vAlign w:val="center"/>
            <w:hideMark/>
          </w:tcPr>
          <w:p w14:paraId="2E5431AA" w14:textId="77DC58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6 </w:t>
            </w:r>
          </w:p>
        </w:tc>
        <w:tc>
          <w:tcPr>
            <w:tcW w:w="679" w:type="pct"/>
            <w:tcBorders>
              <w:top w:val="nil"/>
              <w:left w:val="nil"/>
              <w:bottom w:val="single" w:sz="4" w:space="0" w:color="000000"/>
              <w:right w:val="single" w:sz="4" w:space="0" w:color="000000"/>
            </w:tcBorders>
            <w:shd w:val="clear" w:color="auto" w:fill="auto"/>
            <w:noWrap/>
            <w:vAlign w:val="center"/>
            <w:hideMark/>
          </w:tcPr>
          <w:p w14:paraId="6F020D6A" w14:textId="7D0D7EE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C9805D" w14:textId="58C3BB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48 </w:t>
            </w:r>
          </w:p>
        </w:tc>
        <w:tc>
          <w:tcPr>
            <w:tcW w:w="678" w:type="pct"/>
            <w:tcBorders>
              <w:top w:val="nil"/>
              <w:left w:val="nil"/>
              <w:bottom w:val="single" w:sz="4" w:space="0" w:color="000000"/>
              <w:right w:val="single" w:sz="4" w:space="0" w:color="000000"/>
            </w:tcBorders>
            <w:shd w:val="clear" w:color="auto" w:fill="auto"/>
            <w:noWrap/>
            <w:vAlign w:val="center"/>
            <w:hideMark/>
          </w:tcPr>
          <w:p w14:paraId="194E3625" w14:textId="5D897E4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0AF8E9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3EFE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98370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llesteros</w:t>
            </w:r>
          </w:p>
        </w:tc>
        <w:tc>
          <w:tcPr>
            <w:tcW w:w="678" w:type="pct"/>
            <w:tcBorders>
              <w:top w:val="nil"/>
              <w:left w:val="nil"/>
              <w:bottom w:val="single" w:sz="4" w:space="0" w:color="000000"/>
              <w:right w:val="single" w:sz="4" w:space="0" w:color="000000"/>
            </w:tcBorders>
            <w:shd w:val="clear" w:color="auto" w:fill="auto"/>
            <w:noWrap/>
            <w:vAlign w:val="center"/>
            <w:hideMark/>
          </w:tcPr>
          <w:p w14:paraId="11830E63" w14:textId="44A272B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BCBAA74" w14:textId="013D8A6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5710B5" w14:textId="75666F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4A28F799" w14:textId="73053E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380A1C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CE5F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0EB1F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malaniugan</w:t>
            </w:r>
          </w:p>
        </w:tc>
        <w:tc>
          <w:tcPr>
            <w:tcW w:w="678" w:type="pct"/>
            <w:tcBorders>
              <w:top w:val="nil"/>
              <w:left w:val="nil"/>
              <w:bottom w:val="single" w:sz="4" w:space="0" w:color="000000"/>
              <w:right w:val="single" w:sz="4" w:space="0" w:color="000000"/>
            </w:tcBorders>
            <w:shd w:val="clear" w:color="auto" w:fill="auto"/>
            <w:noWrap/>
            <w:vAlign w:val="center"/>
            <w:hideMark/>
          </w:tcPr>
          <w:p w14:paraId="3CCDE88F" w14:textId="62CC1F8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4 </w:t>
            </w:r>
          </w:p>
        </w:tc>
        <w:tc>
          <w:tcPr>
            <w:tcW w:w="679" w:type="pct"/>
            <w:tcBorders>
              <w:top w:val="nil"/>
              <w:left w:val="nil"/>
              <w:bottom w:val="single" w:sz="4" w:space="0" w:color="000000"/>
              <w:right w:val="single" w:sz="4" w:space="0" w:color="000000"/>
            </w:tcBorders>
            <w:shd w:val="clear" w:color="auto" w:fill="auto"/>
            <w:noWrap/>
            <w:vAlign w:val="center"/>
            <w:hideMark/>
          </w:tcPr>
          <w:p w14:paraId="425F86A6" w14:textId="152E368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BD59D5" w14:textId="43CC614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2C2C1DD1" w14:textId="34A501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13A946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C559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FC886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500AA021" w14:textId="2EE603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86 </w:t>
            </w:r>
          </w:p>
        </w:tc>
        <w:tc>
          <w:tcPr>
            <w:tcW w:w="679" w:type="pct"/>
            <w:tcBorders>
              <w:top w:val="nil"/>
              <w:left w:val="nil"/>
              <w:bottom w:val="single" w:sz="4" w:space="0" w:color="000000"/>
              <w:right w:val="single" w:sz="4" w:space="0" w:color="000000"/>
            </w:tcBorders>
            <w:shd w:val="clear" w:color="auto" w:fill="auto"/>
            <w:noWrap/>
            <w:vAlign w:val="center"/>
            <w:hideMark/>
          </w:tcPr>
          <w:p w14:paraId="42ADE65C" w14:textId="5DBB683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6B3622" w14:textId="685CF56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216 </w:t>
            </w:r>
          </w:p>
        </w:tc>
        <w:tc>
          <w:tcPr>
            <w:tcW w:w="678" w:type="pct"/>
            <w:tcBorders>
              <w:top w:val="nil"/>
              <w:left w:val="nil"/>
              <w:bottom w:val="single" w:sz="4" w:space="0" w:color="000000"/>
              <w:right w:val="single" w:sz="4" w:space="0" w:color="000000"/>
            </w:tcBorders>
            <w:shd w:val="clear" w:color="auto" w:fill="auto"/>
            <w:noWrap/>
            <w:vAlign w:val="center"/>
            <w:hideMark/>
          </w:tcPr>
          <w:p w14:paraId="4008809B" w14:textId="3F82402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1A5154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AE71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602A6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attaran</w:t>
            </w:r>
          </w:p>
        </w:tc>
        <w:tc>
          <w:tcPr>
            <w:tcW w:w="678" w:type="pct"/>
            <w:tcBorders>
              <w:top w:val="nil"/>
              <w:left w:val="nil"/>
              <w:bottom w:val="single" w:sz="4" w:space="0" w:color="000000"/>
              <w:right w:val="single" w:sz="4" w:space="0" w:color="000000"/>
            </w:tcBorders>
            <w:shd w:val="clear" w:color="auto" w:fill="auto"/>
            <w:noWrap/>
            <w:vAlign w:val="center"/>
            <w:hideMark/>
          </w:tcPr>
          <w:p w14:paraId="2D46C0F4" w14:textId="4208839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864 </w:t>
            </w:r>
          </w:p>
        </w:tc>
        <w:tc>
          <w:tcPr>
            <w:tcW w:w="679" w:type="pct"/>
            <w:tcBorders>
              <w:top w:val="nil"/>
              <w:left w:val="nil"/>
              <w:bottom w:val="single" w:sz="4" w:space="0" w:color="000000"/>
              <w:right w:val="single" w:sz="4" w:space="0" w:color="000000"/>
            </w:tcBorders>
            <w:shd w:val="clear" w:color="auto" w:fill="auto"/>
            <w:noWrap/>
            <w:vAlign w:val="center"/>
            <w:hideMark/>
          </w:tcPr>
          <w:p w14:paraId="0E6511D5" w14:textId="66DD13E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69CCE7" w14:textId="285BEE0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811 </w:t>
            </w:r>
          </w:p>
        </w:tc>
        <w:tc>
          <w:tcPr>
            <w:tcW w:w="678" w:type="pct"/>
            <w:tcBorders>
              <w:top w:val="nil"/>
              <w:left w:val="nil"/>
              <w:bottom w:val="single" w:sz="4" w:space="0" w:color="000000"/>
              <w:right w:val="single" w:sz="4" w:space="0" w:color="000000"/>
            </w:tcBorders>
            <w:shd w:val="clear" w:color="auto" w:fill="auto"/>
            <w:noWrap/>
            <w:vAlign w:val="center"/>
            <w:hideMark/>
          </w:tcPr>
          <w:p w14:paraId="33E6A06C" w14:textId="43F30DF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07F154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EB1B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64A0A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Iguig</w:t>
            </w:r>
          </w:p>
        </w:tc>
        <w:tc>
          <w:tcPr>
            <w:tcW w:w="678" w:type="pct"/>
            <w:tcBorders>
              <w:top w:val="nil"/>
              <w:left w:val="nil"/>
              <w:bottom w:val="single" w:sz="4" w:space="0" w:color="000000"/>
              <w:right w:val="single" w:sz="4" w:space="0" w:color="000000"/>
            </w:tcBorders>
            <w:shd w:val="clear" w:color="auto" w:fill="auto"/>
            <w:noWrap/>
            <w:vAlign w:val="center"/>
            <w:hideMark/>
          </w:tcPr>
          <w:p w14:paraId="2E742B71" w14:textId="6491500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04 </w:t>
            </w:r>
          </w:p>
        </w:tc>
        <w:tc>
          <w:tcPr>
            <w:tcW w:w="679" w:type="pct"/>
            <w:tcBorders>
              <w:top w:val="nil"/>
              <w:left w:val="nil"/>
              <w:bottom w:val="single" w:sz="4" w:space="0" w:color="000000"/>
              <w:right w:val="single" w:sz="4" w:space="0" w:color="000000"/>
            </w:tcBorders>
            <w:shd w:val="clear" w:color="auto" w:fill="auto"/>
            <w:noWrap/>
            <w:vAlign w:val="center"/>
            <w:hideMark/>
          </w:tcPr>
          <w:p w14:paraId="39B362CC" w14:textId="40AF331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E1F04C" w14:textId="0FB185E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487 </w:t>
            </w:r>
          </w:p>
        </w:tc>
        <w:tc>
          <w:tcPr>
            <w:tcW w:w="678" w:type="pct"/>
            <w:tcBorders>
              <w:top w:val="nil"/>
              <w:left w:val="nil"/>
              <w:bottom w:val="single" w:sz="4" w:space="0" w:color="000000"/>
              <w:right w:val="single" w:sz="4" w:space="0" w:color="000000"/>
            </w:tcBorders>
            <w:shd w:val="clear" w:color="auto" w:fill="auto"/>
            <w:noWrap/>
            <w:vAlign w:val="center"/>
            <w:hideMark/>
          </w:tcPr>
          <w:p w14:paraId="43CC5253" w14:textId="7BE4AC4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1D73D8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FA6B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8CCD7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0AB26329" w14:textId="29A4F4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34 </w:t>
            </w:r>
          </w:p>
        </w:tc>
        <w:tc>
          <w:tcPr>
            <w:tcW w:w="679" w:type="pct"/>
            <w:tcBorders>
              <w:top w:val="nil"/>
              <w:left w:val="nil"/>
              <w:bottom w:val="single" w:sz="4" w:space="0" w:color="000000"/>
              <w:right w:val="single" w:sz="4" w:space="0" w:color="000000"/>
            </w:tcBorders>
            <w:shd w:val="clear" w:color="auto" w:fill="auto"/>
            <w:noWrap/>
            <w:vAlign w:val="center"/>
            <w:hideMark/>
          </w:tcPr>
          <w:p w14:paraId="7892E013" w14:textId="2668ED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AB4458" w14:textId="13729EE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62 </w:t>
            </w:r>
          </w:p>
        </w:tc>
        <w:tc>
          <w:tcPr>
            <w:tcW w:w="678" w:type="pct"/>
            <w:tcBorders>
              <w:top w:val="nil"/>
              <w:left w:val="nil"/>
              <w:bottom w:val="single" w:sz="4" w:space="0" w:color="000000"/>
              <w:right w:val="single" w:sz="4" w:space="0" w:color="000000"/>
            </w:tcBorders>
            <w:shd w:val="clear" w:color="auto" w:fill="auto"/>
            <w:noWrap/>
            <w:vAlign w:val="center"/>
            <w:hideMark/>
          </w:tcPr>
          <w:p w14:paraId="0669BF29" w14:textId="212B6EB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67D443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0D96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824C4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asam</w:t>
            </w:r>
          </w:p>
        </w:tc>
        <w:tc>
          <w:tcPr>
            <w:tcW w:w="678" w:type="pct"/>
            <w:tcBorders>
              <w:top w:val="nil"/>
              <w:left w:val="nil"/>
              <w:bottom w:val="single" w:sz="4" w:space="0" w:color="000000"/>
              <w:right w:val="single" w:sz="4" w:space="0" w:color="000000"/>
            </w:tcBorders>
            <w:shd w:val="clear" w:color="auto" w:fill="auto"/>
            <w:noWrap/>
            <w:vAlign w:val="center"/>
            <w:hideMark/>
          </w:tcPr>
          <w:p w14:paraId="68B5B255" w14:textId="337710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1 </w:t>
            </w:r>
          </w:p>
        </w:tc>
        <w:tc>
          <w:tcPr>
            <w:tcW w:w="679" w:type="pct"/>
            <w:tcBorders>
              <w:top w:val="nil"/>
              <w:left w:val="nil"/>
              <w:bottom w:val="single" w:sz="4" w:space="0" w:color="000000"/>
              <w:right w:val="single" w:sz="4" w:space="0" w:color="000000"/>
            </w:tcBorders>
            <w:shd w:val="clear" w:color="auto" w:fill="auto"/>
            <w:noWrap/>
            <w:vAlign w:val="center"/>
            <w:hideMark/>
          </w:tcPr>
          <w:p w14:paraId="1D876609" w14:textId="58B9A8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62241C" w14:textId="6D4B59C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461032E5" w14:textId="642BA58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DC1E46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0028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5E90C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23E5B715" w14:textId="075F896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47 </w:t>
            </w:r>
          </w:p>
        </w:tc>
        <w:tc>
          <w:tcPr>
            <w:tcW w:w="679" w:type="pct"/>
            <w:tcBorders>
              <w:top w:val="nil"/>
              <w:left w:val="nil"/>
              <w:bottom w:val="single" w:sz="4" w:space="0" w:color="000000"/>
              <w:right w:val="single" w:sz="4" w:space="0" w:color="000000"/>
            </w:tcBorders>
            <w:shd w:val="clear" w:color="auto" w:fill="auto"/>
            <w:noWrap/>
            <w:vAlign w:val="center"/>
            <w:hideMark/>
          </w:tcPr>
          <w:p w14:paraId="3EAD535B" w14:textId="0D2E23C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A63AE47" w14:textId="5AFE3D5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05 </w:t>
            </w:r>
          </w:p>
        </w:tc>
        <w:tc>
          <w:tcPr>
            <w:tcW w:w="678" w:type="pct"/>
            <w:tcBorders>
              <w:top w:val="nil"/>
              <w:left w:val="nil"/>
              <w:bottom w:val="single" w:sz="4" w:space="0" w:color="000000"/>
              <w:right w:val="single" w:sz="4" w:space="0" w:color="000000"/>
            </w:tcBorders>
            <w:shd w:val="clear" w:color="auto" w:fill="auto"/>
            <w:noWrap/>
            <w:vAlign w:val="center"/>
            <w:hideMark/>
          </w:tcPr>
          <w:p w14:paraId="7D219E46" w14:textId="1C0BA2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CC8591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34E4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BFE3D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eñablanca</w:t>
            </w:r>
          </w:p>
        </w:tc>
        <w:tc>
          <w:tcPr>
            <w:tcW w:w="678" w:type="pct"/>
            <w:tcBorders>
              <w:top w:val="nil"/>
              <w:left w:val="nil"/>
              <w:bottom w:val="single" w:sz="4" w:space="0" w:color="000000"/>
              <w:right w:val="single" w:sz="4" w:space="0" w:color="000000"/>
            </w:tcBorders>
            <w:shd w:val="clear" w:color="auto" w:fill="auto"/>
            <w:noWrap/>
            <w:vAlign w:val="center"/>
            <w:hideMark/>
          </w:tcPr>
          <w:p w14:paraId="5A94C9AE" w14:textId="525C8E2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9 </w:t>
            </w:r>
          </w:p>
        </w:tc>
        <w:tc>
          <w:tcPr>
            <w:tcW w:w="679" w:type="pct"/>
            <w:tcBorders>
              <w:top w:val="nil"/>
              <w:left w:val="nil"/>
              <w:bottom w:val="single" w:sz="4" w:space="0" w:color="000000"/>
              <w:right w:val="single" w:sz="4" w:space="0" w:color="000000"/>
            </w:tcBorders>
            <w:shd w:val="clear" w:color="auto" w:fill="auto"/>
            <w:noWrap/>
            <w:vAlign w:val="center"/>
            <w:hideMark/>
          </w:tcPr>
          <w:p w14:paraId="190A0DDA" w14:textId="479E3B1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C21E6A" w14:textId="31B85A8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40 </w:t>
            </w:r>
          </w:p>
        </w:tc>
        <w:tc>
          <w:tcPr>
            <w:tcW w:w="678" w:type="pct"/>
            <w:tcBorders>
              <w:top w:val="nil"/>
              <w:left w:val="nil"/>
              <w:bottom w:val="single" w:sz="4" w:space="0" w:color="000000"/>
              <w:right w:val="single" w:sz="4" w:space="0" w:color="000000"/>
            </w:tcBorders>
            <w:shd w:val="clear" w:color="auto" w:fill="auto"/>
            <w:noWrap/>
            <w:vAlign w:val="center"/>
            <w:hideMark/>
          </w:tcPr>
          <w:p w14:paraId="7F15A783" w14:textId="7D9EF0B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816E98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444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5E6D4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at</w:t>
            </w:r>
          </w:p>
        </w:tc>
        <w:tc>
          <w:tcPr>
            <w:tcW w:w="678" w:type="pct"/>
            <w:tcBorders>
              <w:top w:val="nil"/>
              <w:left w:val="nil"/>
              <w:bottom w:val="single" w:sz="4" w:space="0" w:color="000000"/>
              <w:right w:val="single" w:sz="4" w:space="0" w:color="000000"/>
            </w:tcBorders>
            <w:shd w:val="clear" w:color="auto" w:fill="auto"/>
            <w:noWrap/>
            <w:vAlign w:val="center"/>
            <w:hideMark/>
          </w:tcPr>
          <w:p w14:paraId="1C92FE95" w14:textId="5DA79E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4E3D6009" w14:textId="5F822B8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9A252B" w14:textId="6D4ECD0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6B90ABAD" w14:textId="6414D8C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A47986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8FC2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BEAC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16E2062A" w14:textId="0000B06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0 </w:t>
            </w:r>
          </w:p>
        </w:tc>
        <w:tc>
          <w:tcPr>
            <w:tcW w:w="679" w:type="pct"/>
            <w:tcBorders>
              <w:top w:val="nil"/>
              <w:left w:val="nil"/>
              <w:bottom w:val="single" w:sz="4" w:space="0" w:color="000000"/>
              <w:right w:val="single" w:sz="4" w:space="0" w:color="000000"/>
            </w:tcBorders>
            <w:shd w:val="clear" w:color="auto" w:fill="auto"/>
            <w:noWrap/>
            <w:vAlign w:val="center"/>
            <w:hideMark/>
          </w:tcPr>
          <w:p w14:paraId="78132BAE" w14:textId="6048DD0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7FBBC8" w14:textId="2FB8D29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6 </w:t>
            </w:r>
          </w:p>
        </w:tc>
        <w:tc>
          <w:tcPr>
            <w:tcW w:w="678" w:type="pct"/>
            <w:tcBorders>
              <w:top w:val="nil"/>
              <w:left w:val="nil"/>
              <w:bottom w:val="single" w:sz="4" w:space="0" w:color="000000"/>
              <w:right w:val="single" w:sz="4" w:space="0" w:color="000000"/>
            </w:tcBorders>
            <w:shd w:val="clear" w:color="auto" w:fill="auto"/>
            <w:noWrap/>
            <w:vAlign w:val="center"/>
            <w:hideMark/>
          </w:tcPr>
          <w:p w14:paraId="4953AE04" w14:textId="27E5C4A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ECB19B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FB10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26C65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4C94A471" w14:textId="26C0F30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7D7567E7" w14:textId="240090B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1FF57E" w14:textId="15FABF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4 </w:t>
            </w:r>
          </w:p>
        </w:tc>
        <w:tc>
          <w:tcPr>
            <w:tcW w:w="678" w:type="pct"/>
            <w:tcBorders>
              <w:top w:val="nil"/>
              <w:left w:val="nil"/>
              <w:bottom w:val="single" w:sz="4" w:space="0" w:color="000000"/>
              <w:right w:val="single" w:sz="4" w:space="0" w:color="000000"/>
            </w:tcBorders>
            <w:shd w:val="clear" w:color="auto" w:fill="auto"/>
            <w:noWrap/>
            <w:vAlign w:val="center"/>
            <w:hideMark/>
          </w:tcPr>
          <w:p w14:paraId="11199DE5" w14:textId="2CB30D2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0FA549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6F5F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371F8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a Praxedes</w:t>
            </w:r>
          </w:p>
        </w:tc>
        <w:tc>
          <w:tcPr>
            <w:tcW w:w="678" w:type="pct"/>
            <w:tcBorders>
              <w:top w:val="nil"/>
              <w:left w:val="nil"/>
              <w:bottom w:val="single" w:sz="4" w:space="0" w:color="000000"/>
              <w:right w:val="single" w:sz="4" w:space="0" w:color="000000"/>
            </w:tcBorders>
            <w:shd w:val="clear" w:color="auto" w:fill="auto"/>
            <w:noWrap/>
            <w:vAlign w:val="center"/>
            <w:hideMark/>
          </w:tcPr>
          <w:p w14:paraId="6DC188BC" w14:textId="40C2130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34A77674" w14:textId="55F94FE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78182F" w14:textId="257DB62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754486F5" w14:textId="488494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EB2A0F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50B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A430A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52EA7A83" w14:textId="480FC1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30 </w:t>
            </w:r>
          </w:p>
        </w:tc>
        <w:tc>
          <w:tcPr>
            <w:tcW w:w="679" w:type="pct"/>
            <w:tcBorders>
              <w:top w:val="nil"/>
              <w:left w:val="nil"/>
              <w:bottom w:val="single" w:sz="4" w:space="0" w:color="000000"/>
              <w:right w:val="single" w:sz="4" w:space="0" w:color="000000"/>
            </w:tcBorders>
            <w:shd w:val="clear" w:color="auto" w:fill="auto"/>
            <w:noWrap/>
            <w:vAlign w:val="center"/>
            <w:hideMark/>
          </w:tcPr>
          <w:p w14:paraId="086ACE42" w14:textId="6B58B56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776537" w14:textId="450FF8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21 </w:t>
            </w:r>
          </w:p>
        </w:tc>
        <w:tc>
          <w:tcPr>
            <w:tcW w:w="678" w:type="pct"/>
            <w:tcBorders>
              <w:top w:val="nil"/>
              <w:left w:val="nil"/>
              <w:bottom w:val="single" w:sz="4" w:space="0" w:color="000000"/>
              <w:right w:val="single" w:sz="4" w:space="0" w:color="000000"/>
            </w:tcBorders>
            <w:shd w:val="clear" w:color="auto" w:fill="auto"/>
            <w:noWrap/>
            <w:vAlign w:val="center"/>
            <w:hideMark/>
          </w:tcPr>
          <w:p w14:paraId="73729B09" w14:textId="344A5DA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44C38E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688A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44ABA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5F7B23BA" w14:textId="0B06759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3 </w:t>
            </w:r>
          </w:p>
        </w:tc>
        <w:tc>
          <w:tcPr>
            <w:tcW w:w="679" w:type="pct"/>
            <w:tcBorders>
              <w:top w:val="nil"/>
              <w:left w:val="nil"/>
              <w:bottom w:val="single" w:sz="4" w:space="0" w:color="000000"/>
              <w:right w:val="single" w:sz="4" w:space="0" w:color="000000"/>
            </w:tcBorders>
            <w:shd w:val="clear" w:color="auto" w:fill="auto"/>
            <w:noWrap/>
            <w:vAlign w:val="center"/>
            <w:hideMark/>
          </w:tcPr>
          <w:p w14:paraId="12167788" w14:textId="3E0C91B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F45189" w14:textId="6202388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83 </w:t>
            </w:r>
          </w:p>
        </w:tc>
        <w:tc>
          <w:tcPr>
            <w:tcW w:w="678" w:type="pct"/>
            <w:tcBorders>
              <w:top w:val="nil"/>
              <w:left w:val="nil"/>
              <w:bottom w:val="single" w:sz="4" w:space="0" w:color="000000"/>
              <w:right w:val="single" w:sz="4" w:space="0" w:color="000000"/>
            </w:tcBorders>
            <w:shd w:val="clear" w:color="auto" w:fill="auto"/>
            <w:noWrap/>
            <w:vAlign w:val="center"/>
            <w:hideMark/>
          </w:tcPr>
          <w:p w14:paraId="71E89FED" w14:textId="68227AE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7D387E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0567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726EA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90A9D9C" w14:textId="2A910CA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5 </w:t>
            </w:r>
          </w:p>
        </w:tc>
        <w:tc>
          <w:tcPr>
            <w:tcW w:w="679" w:type="pct"/>
            <w:tcBorders>
              <w:top w:val="nil"/>
              <w:left w:val="nil"/>
              <w:bottom w:val="single" w:sz="4" w:space="0" w:color="000000"/>
              <w:right w:val="single" w:sz="4" w:space="0" w:color="000000"/>
            </w:tcBorders>
            <w:shd w:val="clear" w:color="auto" w:fill="auto"/>
            <w:noWrap/>
            <w:vAlign w:val="center"/>
            <w:hideMark/>
          </w:tcPr>
          <w:p w14:paraId="174D26F7" w14:textId="70B5E13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DC9B8A" w14:textId="0CD483C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06 </w:t>
            </w:r>
          </w:p>
        </w:tc>
        <w:tc>
          <w:tcPr>
            <w:tcW w:w="678" w:type="pct"/>
            <w:tcBorders>
              <w:top w:val="nil"/>
              <w:left w:val="nil"/>
              <w:bottom w:val="single" w:sz="4" w:space="0" w:color="000000"/>
              <w:right w:val="single" w:sz="4" w:space="0" w:color="000000"/>
            </w:tcBorders>
            <w:shd w:val="clear" w:color="auto" w:fill="auto"/>
            <w:noWrap/>
            <w:vAlign w:val="center"/>
            <w:hideMark/>
          </w:tcPr>
          <w:p w14:paraId="7B47AD62" w14:textId="7678E84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D16056B"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19A22"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1352F5CD" w14:textId="1E1AE1B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9,845 </w:t>
            </w:r>
          </w:p>
        </w:tc>
        <w:tc>
          <w:tcPr>
            <w:tcW w:w="679" w:type="pct"/>
            <w:tcBorders>
              <w:top w:val="nil"/>
              <w:left w:val="nil"/>
              <w:bottom w:val="single" w:sz="4" w:space="0" w:color="000000"/>
              <w:right w:val="single" w:sz="4" w:space="0" w:color="000000"/>
            </w:tcBorders>
            <w:shd w:val="clear" w:color="D8D8D8" w:fill="D8D8D8"/>
            <w:vAlign w:val="center"/>
            <w:hideMark/>
          </w:tcPr>
          <w:p w14:paraId="70AC7F14" w14:textId="4966742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49418A8" w14:textId="56AF4D0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38,889 </w:t>
            </w:r>
          </w:p>
        </w:tc>
        <w:tc>
          <w:tcPr>
            <w:tcW w:w="678" w:type="pct"/>
            <w:tcBorders>
              <w:top w:val="nil"/>
              <w:left w:val="nil"/>
              <w:bottom w:val="single" w:sz="4" w:space="0" w:color="000000"/>
              <w:right w:val="single" w:sz="4" w:space="0" w:color="000000"/>
            </w:tcBorders>
            <w:shd w:val="clear" w:color="D8D8D8" w:fill="D8D8D8"/>
            <w:vAlign w:val="center"/>
            <w:hideMark/>
          </w:tcPr>
          <w:p w14:paraId="60829835" w14:textId="589012D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35E5173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A9D6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D4855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5D0BC15A" w14:textId="6EBB358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3 </w:t>
            </w:r>
          </w:p>
        </w:tc>
        <w:tc>
          <w:tcPr>
            <w:tcW w:w="679" w:type="pct"/>
            <w:tcBorders>
              <w:top w:val="nil"/>
              <w:left w:val="nil"/>
              <w:bottom w:val="single" w:sz="4" w:space="0" w:color="000000"/>
              <w:right w:val="single" w:sz="4" w:space="0" w:color="000000"/>
            </w:tcBorders>
            <w:shd w:val="clear" w:color="auto" w:fill="auto"/>
            <w:noWrap/>
            <w:vAlign w:val="center"/>
            <w:hideMark/>
          </w:tcPr>
          <w:p w14:paraId="270591CF" w14:textId="404B16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B76C32" w14:textId="7183C45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58 </w:t>
            </w:r>
          </w:p>
        </w:tc>
        <w:tc>
          <w:tcPr>
            <w:tcW w:w="678" w:type="pct"/>
            <w:tcBorders>
              <w:top w:val="nil"/>
              <w:left w:val="nil"/>
              <w:bottom w:val="single" w:sz="4" w:space="0" w:color="000000"/>
              <w:right w:val="single" w:sz="4" w:space="0" w:color="000000"/>
            </w:tcBorders>
            <w:shd w:val="clear" w:color="auto" w:fill="auto"/>
            <w:noWrap/>
            <w:vAlign w:val="center"/>
            <w:hideMark/>
          </w:tcPr>
          <w:p w14:paraId="66BE8444" w14:textId="2ADE33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FEB2F8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7A19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C01D0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5826DF06" w14:textId="61E510C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6646D393" w14:textId="1127352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2FABE8" w14:textId="75DC9ED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38 </w:t>
            </w:r>
          </w:p>
        </w:tc>
        <w:tc>
          <w:tcPr>
            <w:tcW w:w="678" w:type="pct"/>
            <w:tcBorders>
              <w:top w:val="nil"/>
              <w:left w:val="nil"/>
              <w:bottom w:val="single" w:sz="4" w:space="0" w:color="000000"/>
              <w:right w:val="single" w:sz="4" w:space="0" w:color="000000"/>
            </w:tcBorders>
            <w:shd w:val="clear" w:color="auto" w:fill="auto"/>
            <w:noWrap/>
            <w:vAlign w:val="center"/>
            <w:hideMark/>
          </w:tcPr>
          <w:p w14:paraId="2DE2C6A3" w14:textId="5706279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012DD3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A755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C3EEF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enito Soliven</w:t>
            </w:r>
          </w:p>
        </w:tc>
        <w:tc>
          <w:tcPr>
            <w:tcW w:w="678" w:type="pct"/>
            <w:tcBorders>
              <w:top w:val="nil"/>
              <w:left w:val="nil"/>
              <w:bottom w:val="single" w:sz="4" w:space="0" w:color="000000"/>
              <w:right w:val="single" w:sz="4" w:space="0" w:color="000000"/>
            </w:tcBorders>
            <w:shd w:val="clear" w:color="auto" w:fill="auto"/>
            <w:noWrap/>
            <w:vAlign w:val="center"/>
            <w:hideMark/>
          </w:tcPr>
          <w:p w14:paraId="35B305DF" w14:textId="2B5DC15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2FF4FFD3" w14:textId="5599AD0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0703E3" w14:textId="6B16F75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592D0B2F" w14:textId="621614B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65EF77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E853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08715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34F09D20" w14:textId="458C29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5 </w:t>
            </w:r>
          </w:p>
        </w:tc>
        <w:tc>
          <w:tcPr>
            <w:tcW w:w="679" w:type="pct"/>
            <w:tcBorders>
              <w:top w:val="nil"/>
              <w:left w:val="nil"/>
              <w:bottom w:val="single" w:sz="4" w:space="0" w:color="000000"/>
              <w:right w:val="single" w:sz="4" w:space="0" w:color="000000"/>
            </w:tcBorders>
            <w:shd w:val="clear" w:color="auto" w:fill="auto"/>
            <w:noWrap/>
            <w:vAlign w:val="center"/>
            <w:hideMark/>
          </w:tcPr>
          <w:p w14:paraId="0DC8A6E6" w14:textId="7E9C86A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B789F6" w14:textId="3B6D083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4D349C5A" w14:textId="778DAC5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109809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A69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CE77C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bagan</w:t>
            </w:r>
          </w:p>
        </w:tc>
        <w:tc>
          <w:tcPr>
            <w:tcW w:w="678" w:type="pct"/>
            <w:tcBorders>
              <w:top w:val="nil"/>
              <w:left w:val="nil"/>
              <w:bottom w:val="single" w:sz="4" w:space="0" w:color="000000"/>
              <w:right w:val="single" w:sz="4" w:space="0" w:color="000000"/>
            </w:tcBorders>
            <w:shd w:val="clear" w:color="auto" w:fill="auto"/>
            <w:noWrap/>
            <w:vAlign w:val="center"/>
            <w:hideMark/>
          </w:tcPr>
          <w:p w14:paraId="7AD5B201" w14:textId="4CDDEC8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731AD0B6" w14:textId="103A8B0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C5DC29" w14:textId="113E37A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4F9C0F73" w14:textId="60C704F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E56BD8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754E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A134A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Cauayan</w:t>
            </w:r>
          </w:p>
        </w:tc>
        <w:tc>
          <w:tcPr>
            <w:tcW w:w="678" w:type="pct"/>
            <w:tcBorders>
              <w:top w:val="nil"/>
              <w:left w:val="nil"/>
              <w:bottom w:val="single" w:sz="4" w:space="0" w:color="000000"/>
              <w:right w:val="single" w:sz="4" w:space="0" w:color="000000"/>
            </w:tcBorders>
            <w:shd w:val="clear" w:color="auto" w:fill="auto"/>
            <w:noWrap/>
            <w:vAlign w:val="center"/>
            <w:hideMark/>
          </w:tcPr>
          <w:p w14:paraId="5F6CD0FD" w14:textId="12E39AC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471 </w:t>
            </w:r>
          </w:p>
        </w:tc>
        <w:tc>
          <w:tcPr>
            <w:tcW w:w="679" w:type="pct"/>
            <w:tcBorders>
              <w:top w:val="nil"/>
              <w:left w:val="nil"/>
              <w:bottom w:val="single" w:sz="4" w:space="0" w:color="000000"/>
              <w:right w:val="single" w:sz="4" w:space="0" w:color="000000"/>
            </w:tcBorders>
            <w:shd w:val="clear" w:color="auto" w:fill="auto"/>
            <w:noWrap/>
            <w:vAlign w:val="center"/>
            <w:hideMark/>
          </w:tcPr>
          <w:p w14:paraId="6C9A6534" w14:textId="06F5453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298049" w14:textId="157F579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0,810 </w:t>
            </w:r>
          </w:p>
        </w:tc>
        <w:tc>
          <w:tcPr>
            <w:tcW w:w="678" w:type="pct"/>
            <w:tcBorders>
              <w:top w:val="nil"/>
              <w:left w:val="nil"/>
              <w:bottom w:val="single" w:sz="4" w:space="0" w:color="000000"/>
              <w:right w:val="single" w:sz="4" w:space="0" w:color="000000"/>
            </w:tcBorders>
            <w:shd w:val="clear" w:color="auto" w:fill="auto"/>
            <w:noWrap/>
            <w:vAlign w:val="center"/>
            <w:hideMark/>
          </w:tcPr>
          <w:p w14:paraId="252B6F3A" w14:textId="0491291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09779B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23D3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E21D0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3D81418E" w14:textId="754A461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22BCC984" w14:textId="637F708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8B9A21" w14:textId="0D65AD3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61 </w:t>
            </w:r>
          </w:p>
        </w:tc>
        <w:tc>
          <w:tcPr>
            <w:tcW w:w="678" w:type="pct"/>
            <w:tcBorders>
              <w:top w:val="nil"/>
              <w:left w:val="nil"/>
              <w:bottom w:val="single" w:sz="4" w:space="0" w:color="000000"/>
              <w:right w:val="single" w:sz="4" w:space="0" w:color="000000"/>
            </w:tcBorders>
            <w:shd w:val="clear" w:color="auto" w:fill="auto"/>
            <w:noWrap/>
            <w:vAlign w:val="center"/>
            <w:hideMark/>
          </w:tcPr>
          <w:p w14:paraId="69A4C146" w14:textId="2D603DD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9404BA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6234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24FA2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5D9D27B2" w14:textId="7A61B0B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7108B1BA" w14:textId="40FAC5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971325" w14:textId="2B33D6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56 </w:t>
            </w:r>
          </w:p>
        </w:tc>
        <w:tc>
          <w:tcPr>
            <w:tcW w:w="678" w:type="pct"/>
            <w:tcBorders>
              <w:top w:val="nil"/>
              <w:left w:val="nil"/>
              <w:bottom w:val="single" w:sz="4" w:space="0" w:color="000000"/>
              <w:right w:val="single" w:sz="4" w:space="0" w:color="000000"/>
            </w:tcBorders>
            <w:shd w:val="clear" w:color="auto" w:fill="auto"/>
            <w:noWrap/>
            <w:vAlign w:val="center"/>
            <w:hideMark/>
          </w:tcPr>
          <w:p w14:paraId="3FC665E8" w14:textId="453A41E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4F100D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3EFE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36883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amu</w:t>
            </w:r>
          </w:p>
        </w:tc>
        <w:tc>
          <w:tcPr>
            <w:tcW w:w="678" w:type="pct"/>
            <w:tcBorders>
              <w:top w:val="nil"/>
              <w:left w:val="nil"/>
              <w:bottom w:val="single" w:sz="4" w:space="0" w:color="000000"/>
              <w:right w:val="single" w:sz="4" w:space="0" w:color="000000"/>
            </w:tcBorders>
            <w:shd w:val="clear" w:color="auto" w:fill="auto"/>
            <w:noWrap/>
            <w:vAlign w:val="center"/>
            <w:hideMark/>
          </w:tcPr>
          <w:p w14:paraId="451595F4" w14:textId="7385ADA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4 </w:t>
            </w:r>
          </w:p>
        </w:tc>
        <w:tc>
          <w:tcPr>
            <w:tcW w:w="679" w:type="pct"/>
            <w:tcBorders>
              <w:top w:val="nil"/>
              <w:left w:val="nil"/>
              <w:bottom w:val="single" w:sz="4" w:space="0" w:color="000000"/>
              <w:right w:val="single" w:sz="4" w:space="0" w:color="000000"/>
            </w:tcBorders>
            <w:shd w:val="clear" w:color="auto" w:fill="auto"/>
            <w:noWrap/>
            <w:vAlign w:val="center"/>
            <w:hideMark/>
          </w:tcPr>
          <w:p w14:paraId="68268CE7" w14:textId="5E5078F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F85CE6" w14:textId="51A0BB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29 </w:t>
            </w:r>
          </w:p>
        </w:tc>
        <w:tc>
          <w:tcPr>
            <w:tcW w:w="678" w:type="pct"/>
            <w:tcBorders>
              <w:top w:val="nil"/>
              <w:left w:val="nil"/>
              <w:bottom w:val="single" w:sz="4" w:space="0" w:color="000000"/>
              <w:right w:val="single" w:sz="4" w:space="0" w:color="000000"/>
            </w:tcBorders>
            <w:shd w:val="clear" w:color="auto" w:fill="auto"/>
            <w:noWrap/>
            <w:vAlign w:val="center"/>
            <w:hideMark/>
          </w:tcPr>
          <w:p w14:paraId="3810BB5F" w14:textId="6AF0F68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915029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AA72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7FAA613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66199EF" w14:textId="431BA68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27 </w:t>
            </w:r>
          </w:p>
        </w:tc>
        <w:tc>
          <w:tcPr>
            <w:tcW w:w="679" w:type="pct"/>
            <w:tcBorders>
              <w:top w:val="nil"/>
              <w:left w:val="nil"/>
              <w:bottom w:val="single" w:sz="4" w:space="0" w:color="000000"/>
              <w:right w:val="single" w:sz="4" w:space="0" w:color="000000"/>
            </w:tcBorders>
            <w:shd w:val="clear" w:color="auto" w:fill="auto"/>
            <w:noWrap/>
            <w:vAlign w:val="center"/>
            <w:hideMark/>
          </w:tcPr>
          <w:p w14:paraId="295B3CF8" w14:textId="086AF5B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3EB316" w14:textId="56C912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829 </w:t>
            </w:r>
          </w:p>
        </w:tc>
        <w:tc>
          <w:tcPr>
            <w:tcW w:w="678" w:type="pct"/>
            <w:tcBorders>
              <w:top w:val="nil"/>
              <w:left w:val="nil"/>
              <w:bottom w:val="single" w:sz="4" w:space="0" w:color="000000"/>
              <w:right w:val="single" w:sz="4" w:space="0" w:color="000000"/>
            </w:tcBorders>
            <w:shd w:val="clear" w:color="auto" w:fill="auto"/>
            <w:noWrap/>
            <w:vAlign w:val="center"/>
            <w:hideMark/>
          </w:tcPr>
          <w:p w14:paraId="7C692748" w14:textId="084F11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036415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2653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C154C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Naguilian</w:t>
            </w:r>
          </w:p>
        </w:tc>
        <w:tc>
          <w:tcPr>
            <w:tcW w:w="678" w:type="pct"/>
            <w:tcBorders>
              <w:top w:val="nil"/>
              <w:left w:val="nil"/>
              <w:bottom w:val="single" w:sz="4" w:space="0" w:color="000000"/>
              <w:right w:val="single" w:sz="4" w:space="0" w:color="000000"/>
            </w:tcBorders>
            <w:shd w:val="clear" w:color="auto" w:fill="auto"/>
            <w:noWrap/>
            <w:vAlign w:val="center"/>
            <w:hideMark/>
          </w:tcPr>
          <w:p w14:paraId="15DD5A4A" w14:textId="638F614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3 </w:t>
            </w:r>
          </w:p>
        </w:tc>
        <w:tc>
          <w:tcPr>
            <w:tcW w:w="679" w:type="pct"/>
            <w:tcBorders>
              <w:top w:val="nil"/>
              <w:left w:val="nil"/>
              <w:bottom w:val="single" w:sz="4" w:space="0" w:color="000000"/>
              <w:right w:val="single" w:sz="4" w:space="0" w:color="000000"/>
            </w:tcBorders>
            <w:shd w:val="clear" w:color="auto" w:fill="auto"/>
            <w:noWrap/>
            <w:vAlign w:val="center"/>
            <w:hideMark/>
          </w:tcPr>
          <w:p w14:paraId="67DD8B1E" w14:textId="4DA072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EED9E" w14:textId="53CC073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4 </w:t>
            </w:r>
          </w:p>
        </w:tc>
        <w:tc>
          <w:tcPr>
            <w:tcW w:w="678" w:type="pct"/>
            <w:tcBorders>
              <w:top w:val="nil"/>
              <w:left w:val="nil"/>
              <w:bottom w:val="single" w:sz="4" w:space="0" w:color="000000"/>
              <w:right w:val="single" w:sz="4" w:space="0" w:color="000000"/>
            </w:tcBorders>
            <w:shd w:val="clear" w:color="auto" w:fill="auto"/>
            <w:noWrap/>
            <w:vAlign w:val="center"/>
            <w:hideMark/>
          </w:tcPr>
          <w:p w14:paraId="585E9991" w14:textId="67EC0F4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F4AF62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5957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F522B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lanan</w:t>
            </w:r>
          </w:p>
        </w:tc>
        <w:tc>
          <w:tcPr>
            <w:tcW w:w="678" w:type="pct"/>
            <w:tcBorders>
              <w:top w:val="nil"/>
              <w:left w:val="nil"/>
              <w:bottom w:val="single" w:sz="4" w:space="0" w:color="000000"/>
              <w:right w:val="single" w:sz="4" w:space="0" w:color="000000"/>
            </w:tcBorders>
            <w:shd w:val="clear" w:color="auto" w:fill="auto"/>
            <w:noWrap/>
            <w:vAlign w:val="center"/>
            <w:hideMark/>
          </w:tcPr>
          <w:p w14:paraId="6842CBBB" w14:textId="4201EA8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658EB6AC" w14:textId="30A281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02DA59" w14:textId="2D60D25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3 </w:t>
            </w:r>
          </w:p>
        </w:tc>
        <w:tc>
          <w:tcPr>
            <w:tcW w:w="678" w:type="pct"/>
            <w:tcBorders>
              <w:top w:val="nil"/>
              <w:left w:val="nil"/>
              <w:bottom w:val="single" w:sz="4" w:space="0" w:color="000000"/>
              <w:right w:val="single" w:sz="4" w:space="0" w:color="000000"/>
            </w:tcBorders>
            <w:shd w:val="clear" w:color="auto" w:fill="auto"/>
            <w:noWrap/>
            <w:vAlign w:val="center"/>
            <w:hideMark/>
          </w:tcPr>
          <w:p w14:paraId="1B7F5775" w14:textId="0B9B8A9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4D1A23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1F70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FFB99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Quirino</w:t>
            </w:r>
          </w:p>
        </w:tc>
        <w:tc>
          <w:tcPr>
            <w:tcW w:w="678" w:type="pct"/>
            <w:tcBorders>
              <w:top w:val="nil"/>
              <w:left w:val="nil"/>
              <w:bottom w:val="single" w:sz="4" w:space="0" w:color="000000"/>
              <w:right w:val="single" w:sz="4" w:space="0" w:color="000000"/>
            </w:tcBorders>
            <w:shd w:val="clear" w:color="auto" w:fill="auto"/>
            <w:noWrap/>
            <w:vAlign w:val="center"/>
            <w:hideMark/>
          </w:tcPr>
          <w:p w14:paraId="1B809AAC" w14:textId="0E38CF6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2FBA7BC5" w14:textId="34524EE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2B12C1" w14:textId="3EE14DF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10 </w:t>
            </w:r>
          </w:p>
        </w:tc>
        <w:tc>
          <w:tcPr>
            <w:tcW w:w="678" w:type="pct"/>
            <w:tcBorders>
              <w:top w:val="nil"/>
              <w:left w:val="nil"/>
              <w:bottom w:val="single" w:sz="4" w:space="0" w:color="000000"/>
              <w:right w:val="single" w:sz="4" w:space="0" w:color="000000"/>
            </w:tcBorders>
            <w:shd w:val="clear" w:color="auto" w:fill="auto"/>
            <w:noWrap/>
            <w:vAlign w:val="center"/>
            <w:hideMark/>
          </w:tcPr>
          <w:p w14:paraId="2F7B35F4" w14:textId="537C9FF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7F6710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7EF6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B7B50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center"/>
            <w:hideMark/>
          </w:tcPr>
          <w:p w14:paraId="5DA7D3DC" w14:textId="01096B2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14 </w:t>
            </w:r>
          </w:p>
        </w:tc>
        <w:tc>
          <w:tcPr>
            <w:tcW w:w="679" w:type="pct"/>
            <w:tcBorders>
              <w:top w:val="nil"/>
              <w:left w:val="nil"/>
              <w:bottom w:val="single" w:sz="4" w:space="0" w:color="000000"/>
              <w:right w:val="single" w:sz="4" w:space="0" w:color="000000"/>
            </w:tcBorders>
            <w:shd w:val="clear" w:color="auto" w:fill="auto"/>
            <w:noWrap/>
            <w:vAlign w:val="center"/>
            <w:hideMark/>
          </w:tcPr>
          <w:p w14:paraId="0A77795D" w14:textId="5E3BBF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77A17B" w14:textId="123D67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69 </w:t>
            </w:r>
          </w:p>
        </w:tc>
        <w:tc>
          <w:tcPr>
            <w:tcW w:w="678" w:type="pct"/>
            <w:tcBorders>
              <w:top w:val="nil"/>
              <w:left w:val="nil"/>
              <w:bottom w:val="single" w:sz="4" w:space="0" w:color="000000"/>
              <w:right w:val="single" w:sz="4" w:space="0" w:color="000000"/>
            </w:tcBorders>
            <w:shd w:val="clear" w:color="auto" w:fill="auto"/>
            <w:noWrap/>
            <w:vAlign w:val="center"/>
            <w:hideMark/>
          </w:tcPr>
          <w:p w14:paraId="1C7AA41B" w14:textId="5AB1810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1A7B3D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B15D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620CC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3D914486" w14:textId="6C0AE1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8FEA9CA" w14:textId="4D8334C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C46D72" w14:textId="2F868B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06A777B3" w14:textId="53762B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0F2972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C1B1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97700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oxas</w:t>
            </w:r>
          </w:p>
        </w:tc>
        <w:tc>
          <w:tcPr>
            <w:tcW w:w="678" w:type="pct"/>
            <w:tcBorders>
              <w:top w:val="nil"/>
              <w:left w:val="nil"/>
              <w:bottom w:val="single" w:sz="4" w:space="0" w:color="000000"/>
              <w:right w:val="single" w:sz="4" w:space="0" w:color="000000"/>
            </w:tcBorders>
            <w:shd w:val="clear" w:color="auto" w:fill="auto"/>
            <w:noWrap/>
            <w:vAlign w:val="center"/>
            <w:hideMark/>
          </w:tcPr>
          <w:p w14:paraId="7EB2C64A" w14:textId="211E4AE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34 </w:t>
            </w:r>
          </w:p>
        </w:tc>
        <w:tc>
          <w:tcPr>
            <w:tcW w:w="679" w:type="pct"/>
            <w:tcBorders>
              <w:top w:val="nil"/>
              <w:left w:val="nil"/>
              <w:bottom w:val="single" w:sz="4" w:space="0" w:color="000000"/>
              <w:right w:val="single" w:sz="4" w:space="0" w:color="000000"/>
            </w:tcBorders>
            <w:shd w:val="clear" w:color="auto" w:fill="auto"/>
            <w:noWrap/>
            <w:vAlign w:val="center"/>
            <w:hideMark/>
          </w:tcPr>
          <w:p w14:paraId="2B6DF2BB" w14:textId="2D39EF1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05AE80" w14:textId="038A589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364 </w:t>
            </w:r>
          </w:p>
        </w:tc>
        <w:tc>
          <w:tcPr>
            <w:tcW w:w="678" w:type="pct"/>
            <w:tcBorders>
              <w:top w:val="nil"/>
              <w:left w:val="nil"/>
              <w:bottom w:val="single" w:sz="4" w:space="0" w:color="000000"/>
              <w:right w:val="single" w:sz="4" w:space="0" w:color="000000"/>
            </w:tcBorders>
            <w:shd w:val="clear" w:color="auto" w:fill="auto"/>
            <w:noWrap/>
            <w:vAlign w:val="center"/>
            <w:hideMark/>
          </w:tcPr>
          <w:p w14:paraId="590431AD" w14:textId="2950C78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E3AAD4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CD2A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4A790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4012075D" w14:textId="72084CC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7 </w:t>
            </w:r>
          </w:p>
        </w:tc>
        <w:tc>
          <w:tcPr>
            <w:tcW w:w="679" w:type="pct"/>
            <w:tcBorders>
              <w:top w:val="nil"/>
              <w:left w:val="nil"/>
              <w:bottom w:val="single" w:sz="4" w:space="0" w:color="000000"/>
              <w:right w:val="single" w:sz="4" w:space="0" w:color="000000"/>
            </w:tcBorders>
            <w:shd w:val="clear" w:color="auto" w:fill="auto"/>
            <w:noWrap/>
            <w:vAlign w:val="center"/>
            <w:hideMark/>
          </w:tcPr>
          <w:p w14:paraId="0EB1645D" w14:textId="689BF2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63F4A3" w14:textId="18216A4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3 </w:t>
            </w:r>
          </w:p>
        </w:tc>
        <w:tc>
          <w:tcPr>
            <w:tcW w:w="678" w:type="pct"/>
            <w:tcBorders>
              <w:top w:val="nil"/>
              <w:left w:val="nil"/>
              <w:bottom w:val="single" w:sz="4" w:space="0" w:color="000000"/>
              <w:right w:val="single" w:sz="4" w:space="0" w:color="000000"/>
            </w:tcBorders>
            <w:shd w:val="clear" w:color="auto" w:fill="auto"/>
            <w:noWrap/>
            <w:vAlign w:val="center"/>
            <w:hideMark/>
          </w:tcPr>
          <w:p w14:paraId="03ACFB8B" w14:textId="1717F4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DD1E3B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770D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4FAF7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1E0BEC4F" w14:textId="137FFDF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4A755862" w14:textId="07F4E9B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CC7E99" w14:textId="32585AB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91 </w:t>
            </w:r>
          </w:p>
        </w:tc>
        <w:tc>
          <w:tcPr>
            <w:tcW w:w="678" w:type="pct"/>
            <w:tcBorders>
              <w:top w:val="nil"/>
              <w:left w:val="nil"/>
              <w:bottom w:val="single" w:sz="4" w:space="0" w:color="000000"/>
              <w:right w:val="single" w:sz="4" w:space="0" w:color="000000"/>
            </w:tcBorders>
            <w:shd w:val="clear" w:color="auto" w:fill="auto"/>
            <w:noWrap/>
            <w:vAlign w:val="center"/>
            <w:hideMark/>
          </w:tcPr>
          <w:p w14:paraId="4A2162A3" w14:textId="6CFC1E9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B3CA3F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B231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1E7B1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center"/>
            <w:hideMark/>
          </w:tcPr>
          <w:p w14:paraId="606497FD" w14:textId="60DF83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0E27AA11" w14:textId="15C2AE3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B409E5" w14:textId="2D6A417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32 </w:t>
            </w:r>
          </w:p>
        </w:tc>
        <w:tc>
          <w:tcPr>
            <w:tcW w:w="678" w:type="pct"/>
            <w:tcBorders>
              <w:top w:val="nil"/>
              <w:left w:val="nil"/>
              <w:bottom w:val="single" w:sz="4" w:space="0" w:color="000000"/>
              <w:right w:val="single" w:sz="4" w:space="0" w:color="000000"/>
            </w:tcBorders>
            <w:shd w:val="clear" w:color="auto" w:fill="auto"/>
            <w:noWrap/>
            <w:vAlign w:val="center"/>
            <w:hideMark/>
          </w:tcPr>
          <w:p w14:paraId="6FEC671D" w14:textId="07EBA04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63E37D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B323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73437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3FF14A36" w14:textId="27F005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26B8C2D3" w14:textId="2670E9A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16DDE4" w14:textId="7B02F7F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1D4B2103" w14:textId="0DAC79E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DAA991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2404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999F1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7B791C61" w14:textId="4FD33C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7042AC12" w14:textId="2A36E9E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D0320A" w14:textId="609179C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761C7B14" w14:textId="208FB53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4BEFD3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0C84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CFFE0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004FEDF1" w14:textId="7E332B2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1567E2EA" w14:textId="72BEBED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78E37F" w14:textId="661A7B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1 </w:t>
            </w:r>
          </w:p>
        </w:tc>
        <w:tc>
          <w:tcPr>
            <w:tcW w:w="678" w:type="pct"/>
            <w:tcBorders>
              <w:top w:val="nil"/>
              <w:left w:val="nil"/>
              <w:bottom w:val="single" w:sz="4" w:space="0" w:color="000000"/>
              <w:right w:val="single" w:sz="4" w:space="0" w:color="000000"/>
            </w:tcBorders>
            <w:shd w:val="clear" w:color="auto" w:fill="auto"/>
            <w:noWrap/>
            <w:vAlign w:val="center"/>
            <w:hideMark/>
          </w:tcPr>
          <w:p w14:paraId="31BC6D6F" w14:textId="14BC30B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08CB87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E75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CDCFD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umauini</w:t>
            </w:r>
          </w:p>
        </w:tc>
        <w:tc>
          <w:tcPr>
            <w:tcW w:w="678" w:type="pct"/>
            <w:tcBorders>
              <w:top w:val="nil"/>
              <w:left w:val="nil"/>
              <w:bottom w:val="single" w:sz="4" w:space="0" w:color="000000"/>
              <w:right w:val="single" w:sz="4" w:space="0" w:color="000000"/>
            </w:tcBorders>
            <w:shd w:val="clear" w:color="auto" w:fill="auto"/>
            <w:noWrap/>
            <w:vAlign w:val="center"/>
            <w:hideMark/>
          </w:tcPr>
          <w:p w14:paraId="20AB348A" w14:textId="4BE9CFB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428 </w:t>
            </w:r>
          </w:p>
        </w:tc>
        <w:tc>
          <w:tcPr>
            <w:tcW w:w="679" w:type="pct"/>
            <w:tcBorders>
              <w:top w:val="nil"/>
              <w:left w:val="nil"/>
              <w:bottom w:val="single" w:sz="4" w:space="0" w:color="000000"/>
              <w:right w:val="single" w:sz="4" w:space="0" w:color="000000"/>
            </w:tcBorders>
            <w:shd w:val="clear" w:color="auto" w:fill="auto"/>
            <w:noWrap/>
            <w:vAlign w:val="center"/>
            <w:hideMark/>
          </w:tcPr>
          <w:p w14:paraId="630B45E8" w14:textId="56BF71D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85C2D4" w14:textId="3EBACCF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886 </w:t>
            </w:r>
          </w:p>
        </w:tc>
        <w:tc>
          <w:tcPr>
            <w:tcW w:w="678" w:type="pct"/>
            <w:tcBorders>
              <w:top w:val="nil"/>
              <w:left w:val="nil"/>
              <w:bottom w:val="single" w:sz="4" w:space="0" w:color="000000"/>
              <w:right w:val="single" w:sz="4" w:space="0" w:color="000000"/>
            </w:tcBorders>
            <w:shd w:val="clear" w:color="auto" w:fill="auto"/>
            <w:noWrap/>
            <w:vAlign w:val="center"/>
            <w:hideMark/>
          </w:tcPr>
          <w:p w14:paraId="209007EC" w14:textId="473BF81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A1723C0"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D4489"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638B020D" w14:textId="62CB23D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352 </w:t>
            </w:r>
          </w:p>
        </w:tc>
        <w:tc>
          <w:tcPr>
            <w:tcW w:w="679" w:type="pct"/>
            <w:tcBorders>
              <w:top w:val="nil"/>
              <w:left w:val="nil"/>
              <w:bottom w:val="single" w:sz="4" w:space="0" w:color="000000"/>
              <w:right w:val="single" w:sz="4" w:space="0" w:color="000000"/>
            </w:tcBorders>
            <w:shd w:val="clear" w:color="D8D8D8" w:fill="D8D8D8"/>
            <w:vAlign w:val="center"/>
            <w:hideMark/>
          </w:tcPr>
          <w:p w14:paraId="66DA9519" w14:textId="280638F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8 </w:t>
            </w:r>
          </w:p>
        </w:tc>
        <w:tc>
          <w:tcPr>
            <w:tcW w:w="678" w:type="pct"/>
            <w:tcBorders>
              <w:top w:val="nil"/>
              <w:left w:val="nil"/>
              <w:bottom w:val="single" w:sz="4" w:space="0" w:color="000000"/>
              <w:right w:val="single" w:sz="4" w:space="0" w:color="000000"/>
            </w:tcBorders>
            <w:shd w:val="clear" w:color="D8D8D8" w:fill="D8D8D8"/>
            <w:vAlign w:val="center"/>
            <w:hideMark/>
          </w:tcPr>
          <w:p w14:paraId="6A96BAE5" w14:textId="3346820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0,697 </w:t>
            </w:r>
          </w:p>
        </w:tc>
        <w:tc>
          <w:tcPr>
            <w:tcW w:w="678" w:type="pct"/>
            <w:tcBorders>
              <w:top w:val="nil"/>
              <w:left w:val="nil"/>
              <w:bottom w:val="single" w:sz="4" w:space="0" w:color="000000"/>
              <w:right w:val="single" w:sz="4" w:space="0" w:color="000000"/>
            </w:tcBorders>
            <w:shd w:val="clear" w:color="D8D8D8" w:fill="D8D8D8"/>
            <w:vAlign w:val="center"/>
            <w:hideMark/>
          </w:tcPr>
          <w:p w14:paraId="338CC2BA" w14:textId="2D2E9B5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81 </w:t>
            </w:r>
          </w:p>
        </w:tc>
      </w:tr>
      <w:tr w:rsidR="00322258" w:rsidRPr="00322258" w14:paraId="07BAAF0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4FD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DAFC2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3308CA46" w14:textId="25681B2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7344B25F" w14:textId="47EF67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7BE9A3" w14:textId="0FD249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05BEE743" w14:textId="2BFC0C8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139E65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9C0D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C8BAE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mbaguio</w:t>
            </w:r>
          </w:p>
        </w:tc>
        <w:tc>
          <w:tcPr>
            <w:tcW w:w="678" w:type="pct"/>
            <w:tcBorders>
              <w:top w:val="nil"/>
              <w:left w:val="nil"/>
              <w:bottom w:val="single" w:sz="4" w:space="0" w:color="000000"/>
              <w:right w:val="single" w:sz="4" w:space="0" w:color="000000"/>
            </w:tcBorders>
            <w:shd w:val="clear" w:color="auto" w:fill="auto"/>
            <w:noWrap/>
            <w:vAlign w:val="center"/>
            <w:hideMark/>
          </w:tcPr>
          <w:p w14:paraId="52B6D083" w14:textId="16A498C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4A6A0C07" w14:textId="62B7D4C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15C4B99" w14:textId="232CBFD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5 </w:t>
            </w:r>
          </w:p>
        </w:tc>
        <w:tc>
          <w:tcPr>
            <w:tcW w:w="678" w:type="pct"/>
            <w:tcBorders>
              <w:top w:val="nil"/>
              <w:left w:val="nil"/>
              <w:bottom w:val="single" w:sz="4" w:space="0" w:color="000000"/>
              <w:right w:val="single" w:sz="4" w:space="0" w:color="000000"/>
            </w:tcBorders>
            <w:shd w:val="clear" w:color="auto" w:fill="auto"/>
            <w:noWrap/>
            <w:vAlign w:val="center"/>
            <w:hideMark/>
          </w:tcPr>
          <w:p w14:paraId="2CCD0B5E" w14:textId="33802C3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 </w:t>
            </w:r>
          </w:p>
        </w:tc>
      </w:tr>
      <w:tr w:rsidR="00322258" w:rsidRPr="00322258" w14:paraId="2FE62D0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7A07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E3691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ritao</w:t>
            </w:r>
          </w:p>
        </w:tc>
        <w:tc>
          <w:tcPr>
            <w:tcW w:w="678" w:type="pct"/>
            <w:tcBorders>
              <w:top w:val="nil"/>
              <w:left w:val="nil"/>
              <w:bottom w:val="single" w:sz="4" w:space="0" w:color="000000"/>
              <w:right w:val="single" w:sz="4" w:space="0" w:color="000000"/>
            </w:tcBorders>
            <w:shd w:val="clear" w:color="auto" w:fill="auto"/>
            <w:noWrap/>
            <w:vAlign w:val="center"/>
            <w:hideMark/>
          </w:tcPr>
          <w:p w14:paraId="0A43873A" w14:textId="60D52C6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8 </w:t>
            </w:r>
          </w:p>
        </w:tc>
        <w:tc>
          <w:tcPr>
            <w:tcW w:w="679" w:type="pct"/>
            <w:tcBorders>
              <w:top w:val="nil"/>
              <w:left w:val="nil"/>
              <w:bottom w:val="single" w:sz="4" w:space="0" w:color="000000"/>
              <w:right w:val="single" w:sz="4" w:space="0" w:color="000000"/>
            </w:tcBorders>
            <w:shd w:val="clear" w:color="auto" w:fill="auto"/>
            <w:noWrap/>
            <w:vAlign w:val="center"/>
            <w:hideMark/>
          </w:tcPr>
          <w:p w14:paraId="5BA776D0" w14:textId="7A7ECA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85F2FD" w14:textId="772E9A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65 </w:t>
            </w:r>
          </w:p>
        </w:tc>
        <w:tc>
          <w:tcPr>
            <w:tcW w:w="678" w:type="pct"/>
            <w:tcBorders>
              <w:top w:val="nil"/>
              <w:left w:val="nil"/>
              <w:bottom w:val="single" w:sz="4" w:space="0" w:color="000000"/>
              <w:right w:val="single" w:sz="4" w:space="0" w:color="000000"/>
            </w:tcBorders>
            <w:shd w:val="clear" w:color="auto" w:fill="auto"/>
            <w:noWrap/>
            <w:vAlign w:val="center"/>
            <w:hideMark/>
          </w:tcPr>
          <w:p w14:paraId="27C79D31" w14:textId="47D18AA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35F494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94EC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30638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gabag</w:t>
            </w:r>
          </w:p>
        </w:tc>
        <w:tc>
          <w:tcPr>
            <w:tcW w:w="678" w:type="pct"/>
            <w:tcBorders>
              <w:top w:val="nil"/>
              <w:left w:val="nil"/>
              <w:bottom w:val="single" w:sz="4" w:space="0" w:color="000000"/>
              <w:right w:val="single" w:sz="4" w:space="0" w:color="000000"/>
            </w:tcBorders>
            <w:shd w:val="clear" w:color="auto" w:fill="auto"/>
            <w:noWrap/>
            <w:vAlign w:val="center"/>
            <w:hideMark/>
          </w:tcPr>
          <w:p w14:paraId="50677BE6" w14:textId="5386633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2D090D95" w14:textId="1EAD16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5ADD9A" w14:textId="3F81294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806 </w:t>
            </w:r>
          </w:p>
        </w:tc>
        <w:tc>
          <w:tcPr>
            <w:tcW w:w="678" w:type="pct"/>
            <w:tcBorders>
              <w:top w:val="nil"/>
              <w:left w:val="nil"/>
              <w:bottom w:val="single" w:sz="4" w:space="0" w:color="000000"/>
              <w:right w:val="single" w:sz="4" w:space="0" w:color="000000"/>
            </w:tcBorders>
            <w:shd w:val="clear" w:color="auto" w:fill="auto"/>
            <w:noWrap/>
            <w:vAlign w:val="center"/>
            <w:hideMark/>
          </w:tcPr>
          <w:p w14:paraId="6BF439EE" w14:textId="62523D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2F9847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A551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EF7E0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30C33D4B" w14:textId="29B338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5 </w:t>
            </w:r>
          </w:p>
        </w:tc>
        <w:tc>
          <w:tcPr>
            <w:tcW w:w="679" w:type="pct"/>
            <w:tcBorders>
              <w:top w:val="nil"/>
              <w:left w:val="nil"/>
              <w:bottom w:val="single" w:sz="4" w:space="0" w:color="000000"/>
              <w:right w:val="single" w:sz="4" w:space="0" w:color="000000"/>
            </w:tcBorders>
            <w:shd w:val="clear" w:color="auto" w:fill="auto"/>
            <w:noWrap/>
            <w:vAlign w:val="center"/>
            <w:hideMark/>
          </w:tcPr>
          <w:p w14:paraId="4D134328" w14:textId="07C7807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04385C" w14:textId="1CE3AA6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1 </w:t>
            </w:r>
          </w:p>
        </w:tc>
        <w:tc>
          <w:tcPr>
            <w:tcW w:w="678" w:type="pct"/>
            <w:tcBorders>
              <w:top w:val="nil"/>
              <w:left w:val="nil"/>
              <w:bottom w:val="single" w:sz="4" w:space="0" w:color="000000"/>
              <w:right w:val="single" w:sz="4" w:space="0" w:color="000000"/>
            </w:tcBorders>
            <w:shd w:val="clear" w:color="auto" w:fill="auto"/>
            <w:noWrap/>
            <w:vAlign w:val="center"/>
            <w:hideMark/>
          </w:tcPr>
          <w:p w14:paraId="77F311A9" w14:textId="041BB3A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F68D02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B89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22DC2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565FB2C" w14:textId="5F5F4DB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415 </w:t>
            </w:r>
          </w:p>
        </w:tc>
        <w:tc>
          <w:tcPr>
            <w:tcW w:w="679" w:type="pct"/>
            <w:tcBorders>
              <w:top w:val="nil"/>
              <w:left w:val="nil"/>
              <w:bottom w:val="single" w:sz="4" w:space="0" w:color="000000"/>
              <w:right w:val="single" w:sz="4" w:space="0" w:color="000000"/>
            </w:tcBorders>
            <w:shd w:val="clear" w:color="auto" w:fill="auto"/>
            <w:noWrap/>
            <w:vAlign w:val="center"/>
            <w:hideMark/>
          </w:tcPr>
          <w:p w14:paraId="4461A9D1" w14:textId="00A33A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BC80CD" w14:textId="0A342D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7,074 </w:t>
            </w:r>
          </w:p>
        </w:tc>
        <w:tc>
          <w:tcPr>
            <w:tcW w:w="678" w:type="pct"/>
            <w:tcBorders>
              <w:top w:val="nil"/>
              <w:left w:val="nil"/>
              <w:bottom w:val="single" w:sz="4" w:space="0" w:color="000000"/>
              <w:right w:val="single" w:sz="4" w:space="0" w:color="000000"/>
            </w:tcBorders>
            <w:shd w:val="clear" w:color="auto" w:fill="auto"/>
            <w:noWrap/>
            <w:vAlign w:val="center"/>
            <w:hideMark/>
          </w:tcPr>
          <w:p w14:paraId="67A63C6B" w14:textId="3B3D562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1BFFBA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5541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78930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iadi</w:t>
            </w:r>
          </w:p>
        </w:tc>
        <w:tc>
          <w:tcPr>
            <w:tcW w:w="678" w:type="pct"/>
            <w:tcBorders>
              <w:top w:val="nil"/>
              <w:left w:val="nil"/>
              <w:bottom w:val="single" w:sz="4" w:space="0" w:color="000000"/>
              <w:right w:val="single" w:sz="4" w:space="0" w:color="000000"/>
            </w:tcBorders>
            <w:shd w:val="clear" w:color="auto" w:fill="auto"/>
            <w:noWrap/>
            <w:vAlign w:val="center"/>
            <w:hideMark/>
          </w:tcPr>
          <w:p w14:paraId="12AC8F97" w14:textId="5D142EA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010D61DC" w14:textId="12A5752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96FEBC4" w14:textId="4F705AC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55B4BCE8" w14:textId="032644D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r>
      <w:tr w:rsidR="00322258" w:rsidRPr="00322258" w14:paraId="2AC202F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1AA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DA0CA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upax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0D2355A8" w14:textId="22807A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1F99C75B" w14:textId="3E75286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819FCF" w14:textId="17B898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2CDCB96B" w14:textId="49481C1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A372DA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8369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53F51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upax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4FED19FD" w14:textId="2E2F7A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560ADB12" w14:textId="14C6AF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832B69" w14:textId="122427A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70 </w:t>
            </w:r>
          </w:p>
        </w:tc>
        <w:tc>
          <w:tcPr>
            <w:tcW w:w="678" w:type="pct"/>
            <w:tcBorders>
              <w:top w:val="nil"/>
              <w:left w:val="nil"/>
              <w:bottom w:val="single" w:sz="4" w:space="0" w:color="000000"/>
              <w:right w:val="single" w:sz="4" w:space="0" w:color="000000"/>
            </w:tcBorders>
            <w:shd w:val="clear" w:color="auto" w:fill="auto"/>
            <w:noWrap/>
            <w:vAlign w:val="center"/>
            <w:hideMark/>
          </w:tcPr>
          <w:p w14:paraId="38254E3C" w14:textId="3DFE40D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89346E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E97E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75B8D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Kasibu</w:t>
            </w:r>
          </w:p>
        </w:tc>
        <w:tc>
          <w:tcPr>
            <w:tcW w:w="678" w:type="pct"/>
            <w:tcBorders>
              <w:top w:val="nil"/>
              <w:left w:val="nil"/>
              <w:bottom w:val="single" w:sz="4" w:space="0" w:color="000000"/>
              <w:right w:val="single" w:sz="4" w:space="0" w:color="000000"/>
            </w:tcBorders>
            <w:shd w:val="clear" w:color="auto" w:fill="auto"/>
            <w:noWrap/>
            <w:vAlign w:val="center"/>
            <w:hideMark/>
          </w:tcPr>
          <w:p w14:paraId="664177C9" w14:textId="09657E6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7 </w:t>
            </w:r>
          </w:p>
        </w:tc>
        <w:tc>
          <w:tcPr>
            <w:tcW w:w="679" w:type="pct"/>
            <w:tcBorders>
              <w:top w:val="nil"/>
              <w:left w:val="nil"/>
              <w:bottom w:val="single" w:sz="4" w:space="0" w:color="000000"/>
              <w:right w:val="single" w:sz="4" w:space="0" w:color="000000"/>
            </w:tcBorders>
            <w:shd w:val="clear" w:color="auto" w:fill="auto"/>
            <w:noWrap/>
            <w:vAlign w:val="center"/>
            <w:hideMark/>
          </w:tcPr>
          <w:p w14:paraId="789D3CC6" w14:textId="109918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316134" w14:textId="5BD452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586AE9AC" w14:textId="0B191AE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D32A99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3B01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57F1B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Kayapa</w:t>
            </w:r>
          </w:p>
        </w:tc>
        <w:tc>
          <w:tcPr>
            <w:tcW w:w="678" w:type="pct"/>
            <w:tcBorders>
              <w:top w:val="nil"/>
              <w:left w:val="nil"/>
              <w:bottom w:val="single" w:sz="4" w:space="0" w:color="000000"/>
              <w:right w:val="single" w:sz="4" w:space="0" w:color="000000"/>
            </w:tcBorders>
            <w:shd w:val="clear" w:color="auto" w:fill="auto"/>
            <w:noWrap/>
            <w:vAlign w:val="center"/>
            <w:hideMark/>
          </w:tcPr>
          <w:p w14:paraId="2BE2027B" w14:textId="258F64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1885F736" w14:textId="16C7CCF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6993E1" w14:textId="364DC8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7B5B0097" w14:textId="5F914A3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DC108E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13F7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0C1C2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5FA019C5" w14:textId="114916A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1C09771B" w14:textId="04F807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22B06CC" w14:textId="0A24173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37B09E98" w14:textId="7217B26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1 </w:t>
            </w:r>
          </w:p>
        </w:tc>
      </w:tr>
      <w:tr w:rsidR="00322258" w:rsidRPr="00322258" w14:paraId="524795E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078E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AA81E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4046EBF6" w14:textId="037A6D5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7BD7233E" w14:textId="2DB9901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6FEA6D" w14:textId="12E2DF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6B811676" w14:textId="24A5B6E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F77B4F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F255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57A98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Villaverde</w:t>
            </w:r>
          </w:p>
        </w:tc>
        <w:tc>
          <w:tcPr>
            <w:tcW w:w="678" w:type="pct"/>
            <w:tcBorders>
              <w:top w:val="nil"/>
              <w:left w:val="nil"/>
              <w:bottom w:val="single" w:sz="4" w:space="0" w:color="000000"/>
              <w:right w:val="single" w:sz="4" w:space="0" w:color="000000"/>
            </w:tcBorders>
            <w:shd w:val="clear" w:color="auto" w:fill="auto"/>
            <w:noWrap/>
            <w:vAlign w:val="center"/>
            <w:hideMark/>
          </w:tcPr>
          <w:p w14:paraId="500FB214" w14:textId="552CBDD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52F83C8" w14:textId="6BDFC5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DF5352" w14:textId="07E0F99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348C2517" w14:textId="6039CD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84C9124"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5C710"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Quirino</w:t>
            </w:r>
          </w:p>
        </w:tc>
        <w:tc>
          <w:tcPr>
            <w:tcW w:w="678" w:type="pct"/>
            <w:tcBorders>
              <w:top w:val="nil"/>
              <w:left w:val="nil"/>
              <w:bottom w:val="single" w:sz="4" w:space="0" w:color="000000"/>
              <w:right w:val="single" w:sz="4" w:space="0" w:color="000000"/>
            </w:tcBorders>
            <w:shd w:val="clear" w:color="D8D8D8" w:fill="D8D8D8"/>
            <w:vAlign w:val="center"/>
            <w:hideMark/>
          </w:tcPr>
          <w:p w14:paraId="11928329" w14:textId="76292A4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06 </w:t>
            </w:r>
          </w:p>
        </w:tc>
        <w:tc>
          <w:tcPr>
            <w:tcW w:w="679" w:type="pct"/>
            <w:tcBorders>
              <w:top w:val="nil"/>
              <w:left w:val="nil"/>
              <w:bottom w:val="single" w:sz="4" w:space="0" w:color="000000"/>
              <w:right w:val="single" w:sz="4" w:space="0" w:color="000000"/>
            </w:tcBorders>
            <w:shd w:val="clear" w:color="D8D8D8" w:fill="D8D8D8"/>
            <w:vAlign w:val="center"/>
            <w:hideMark/>
          </w:tcPr>
          <w:p w14:paraId="3CBE8746" w14:textId="7215BB0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8 </w:t>
            </w:r>
          </w:p>
        </w:tc>
        <w:tc>
          <w:tcPr>
            <w:tcW w:w="678" w:type="pct"/>
            <w:tcBorders>
              <w:top w:val="nil"/>
              <w:left w:val="nil"/>
              <w:bottom w:val="single" w:sz="4" w:space="0" w:color="000000"/>
              <w:right w:val="single" w:sz="4" w:space="0" w:color="000000"/>
            </w:tcBorders>
            <w:shd w:val="clear" w:color="D8D8D8" w:fill="D8D8D8"/>
            <w:vAlign w:val="center"/>
            <w:hideMark/>
          </w:tcPr>
          <w:p w14:paraId="745857ED" w14:textId="2ECD64C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148 </w:t>
            </w:r>
          </w:p>
        </w:tc>
        <w:tc>
          <w:tcPr>
            <w:tcW w:w="678" w:type="pct"/>
            <w:tcBorders>
              <w:top w:val="nil"/>
              <w:left w:val="nil"/>
              <w:bottom w:val="single" w:sz="4" w:space="0" w:color="000000"/>
              <w:right w:val="single" w:sz="4" w:space="0" w:color="000000"/>
            </w:tcBorders>
            <w:shd w:val="clear" w:color="D8D8D8" w:fill="D8D8D8"/>
            <w:vAlign w:val="center"/>
            <w:hideMark/>
          </w:tcPr>
          <w:p w14:paraId="7C321495" w14:textId="6DA324F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98 </w:t>
            </w:r>
          </w:p>
        </w:tc>
      </w:tr>
      <w:tr w:rsidR="00322258" w:rsidRPr="00322258" w14:paraId="6B3B1F3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8D30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7512F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barrogui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265F3B0" w14:textId="2EBBB8D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0C426BF3" w14:textId="5E240DA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3407EA" w14:textId="44E742F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4 </w:t>
            </w:r>
          </w:p>
        </w:tc>
        <w:tc>
          <w:tcPr>
            <w:tcW w:w="678" w:type="pct"/>
            <w:tcBorders>
              <w:top w:val="nil"/>
              <w:left w:val="nil"/>
              <w:bottom w:val="single" w:sz="4" w:space="0" w:color="000000"/>
              <w:right w:val="single" w:sz="4" w:space="0" w:color="000000"/>
            </w:tcBorders>
            <w:shd w:val="clear" w:color="auto" w:fill="auto"/>
            <w:noWrap/>
            <w:vAlign w:val="center"/>
            <w:hideMark/>
          </w:tcPr>
          <w:p w14:paraId="46209684" w14:textId="1D3548C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C012CF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8817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FB134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ddela</w:t>
            </w:r>
          </w:p>
        </w:tc>
        <w:tc>
          <w:tcPr>
            <w:tcW w:w="678" w:type="pct"/>
            <w:tcBorders>
              <w:top w:val="nil"/>
              <w:left w:val="nil"/>
              <w:bottom w:val="single" w:sz="4" w:space="0" w:color="000000"/>
              <w:right w:val="single" w:sz="4" w:space="0" w:color="000000"/>
            </w:tcBorders>
            <w:shd w:val="clear" w:color="auto" w:fill="auto"/>
            <w:noWrap/>
            <w:vAlign w:val="center"/>
            <w:hideMark/>
          </w:tcPr>
          <w:p w14:paraId="3D1FB0AF" w14:textId="4FAFB75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4 </w:t>
            </w:r>
          </w:p>
        </w:tc>
        <w:tc>
          <w:tcPr>
            <w:tcW w:w="679" w:type="pct"/>
            <w:tcBorders>
              <w:top w:val="nil"/>
              <w:left w:val="nil"/>
              <w:bottom w:val="single" w:sz="4" w:space="0" w:color="000000"/>
              <w:right w:val="single" w:sz="4" w:space="0" w:color="000000"/>
            </w:tcBorders>
            <w:shd w:val="clear" w:color="auto" w:fill="auto"/>
            <w:noWrap/>
            <w:vAlign w:val="center"/>
            <w:hideMark/>
          </w:tcPr>
          <w:p w14:paraId="03CA0969" w14:textId="189CCD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D7C0D5" w14:textId="780B001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080D945B" w14:textId="5B5310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3C7CCB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6EBA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2A488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Nagtipunan</w:t>
            </w:r>
          </w:p>
        </w:tc>
        <w:tc>
          <w:tcPr>
            <w:tcW w:w="678" w:type="pct"/>
            <w:tcBorders>
              <w:top w:val="nil"/>
              <w:left w:val="nil"/>
              <w:bottom w:val="single" w:sz="4" w:space="0" w:color="000000"/>
              <w:right w:val="single" w:sz="4" w:space="0" w:color="000000"/>
            </w:tcBorders>
            <w:shd w:val="clear" w:color="auto" w:fill="auto"/>
            <w:noWrap/>
            <w:vAlign w:val="center"/>
            <w:hideMark/>
          </w:tcPr>
          <w:p w14:paraId="652DDA28" w14:textId="1284E01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2 </w:t>
            </w:r>
          </w:p>
        </w:tc>
        <w:tc>
          <w:tcPr>
            <w:tcW w:w="679" w:type="pct"/>
            <w:tcBorders>
              <w:top w:val="nil"/>
              <w:left w:val="nil"/>
              <w:bottom w:val="single" w:sz="4" w:space="0" w:color="000000"/>
              <w:right w:val="single" w:sz="4" w:space="0" w:color="000000"/>
            </w:tcBorders>
            <w:shd w:val="clear" w:color="auto" w:fill="auto"/>
            <w:noWrap/>
            <w:vAlign w:val="center"/>
            <w:hideMark/>
          </w:tcPr>
          <w:p w14:paraId="2B170C52" w14:textId="300C4D1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2E406CD3" w14:textId="579F9E5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62 </w:t>
            </w:r>
          </w:p>
        </w:tc>
        <w:tc>
          <w:tcPr>
            <w:tcW w:w="678" w:type="pct"/>
            <w:tcBorders>
              <w:top w:val="nil"/>
              <w:left w:val="nil"/>
              <w:bottom w:val="single" w:sz="4" w:space="0" w:color="000000"/>
              <w:right w:val="single" w:sz="4" w:space="0" w:color="000000"/>
            </w:tcBorders>
            <w:shd w:val="clear" w:color="auto" w:fill="auto"/>
            <w:noWrap/>
            <w:vAlign w:val="center"/>
            <w:hideMark/>
          </w:tcPr>
          <w:p w14:paraId="789B959E" w14:textId="012AB44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8 </w:t>
            </w:r>
          </w:p>
        </w:tc>
      </w:tr>
      <w:tr w:rsidR="00322258" w:rsidRPr="00322258" w14:paraId="7BFB173C"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05DF01"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3348DE44" w14:textId="1EA52CF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6,732 </w:t>
            </w:r>
          </w:p>
        </w:tc>
        <w:tc>
          <w:tcPr>
            <w:tcW w:w="679" w:type="pct"/>
            <w:tcBorders>
              <w:top w:val="nil"/>
              <w:left w:val="nil"/>
              <w:bottom w:val="single" w:sz="4" w:space="0" w:color="000000"/>
              <w:right w:val="single" w:sz="4" w:space="0" w:color="000000"/>
            </w:tcBorders>
            <w:shd w:val="clear" w:color="BFBFBF" w:fill="BFBFBF"/>
            <w:vAlign w:val="center"/>
            <w:hideMark/>
          </w:tcPr>
          <w:p w14:paraId="0D839353" w14:textId="0FA11C6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188 </w:t>
            </w:r>
          </w:p>
        </w:tc>
        <w:tc>
          <w:tcPr>
            <w:tcW w:w="678" w:type="pct"/>
            <w:tcBorders>
              <w:top w:val="nil"/>
              <w:left w:val="nil"/>
              <w:bottom w:val="single" w:sz="4" w:space="0" w:color="000000"/>
              <w:right w:val="single" w:sz="4" w:space="0" w:color="000000"/>
            </w:tcBorders>
            <w:shd w:val="clear" w:color="BFBFBF" w:fill="BFBFBF"/>
            <w:vAlign w:val="center"/>
            <w:hideMark/>
          </w:tcPr>
          <w:p w14:paraId="0BB7889C" w14:textId="5DD25A7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02,262 </w:t>
            </w:r>
          </w:p>
        </w:tc>
        <w:tc>
          <w:tcPr>
            <w:tcW w:w="678" w:type="pct"/>
            <w:tcBorders>
              <w:top w:val="nil"/>
              <w:left w:val="nil"/>
              <w:bottom w:val="single" w:sz="4" w:space="0" w:color="000000"/>
              <w:right w:val="single" w:sz="4" w:space="0" w:color="000000"/>
            </w:tcBorders>
            <w:shd w:val="clear" w:color="BFBFBF" w:fill="BFBFBF"/>
            <w:vAlign w:val="center"/>
            <w:hideMark/>
          </w:tcPr>
          <w:p w14:paraId="1B0077A8" w14:textId="3B5CFD5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8,898 </w:t>
            </w:r>
          </w:p>
        </w:tc>
      </w:tr>
      <w:tr w:rsidR="00322258" w:rsidRPr="00322258" w14:paraId="4F414660"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74345"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139C8C41" w14:textId="7C1FF2B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2,858 </w:t>
            </w:r>
          </w:p>
        </w:tc>
        <w:tc>
          <w:tcPr>
            <w:tcW w:w="679" w:type="pct"/>
            <w:tcBorders>
              <w:top w:val="nil"/>
              <w:left w:val="nil"/>
              <w:bottom w:val="single" w:sz="4" w:space="0" w:color="000000"/>
              <w:right w:val="single" w:sz="4" w:space="0" w:color="000000"/>
            </w:tcBorders>
            <w:shd w:val="clear" w:color="D8D8D8" w:fill="D8D8D8"/>
            <w:vAlign w:val="center"/>
            <w:hideMark/>
          </w:tcPr>
          <w:p w14:paraId="77BD5973" w14:textId="3F2BDB2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61D87B1" w14:textId="561FBD6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42,692 </w:t>
            </w:r>
          </w:p>
        </w:tc>
        <w:tc>
          <w:tcPr>
            <w:tcW w:w="678" w:type="pct"/>
            <w:tcBorders>
              <w:top w:val="nil"/>
              <w:left w:val="nil"/>
              <w:bottom w:val="single" w:sz="4" w:space="0" w:color="000000"/>
              <w:right w:val="single" w:sz="4" w:space="0" w:color="000000"/>
            </w:tcBorders>
            <w:shd w:val="clear" w:color="D8D8D8" w:fill="D8D8D8"/>
            <w:vAlign w:val="center"/>
            <w:hideMark/>
          </w:tcPr>
          <w:p w14:paraId="25EB4EF8" w14:textId="0A895CE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3C94E1F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5B94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10A71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7E5F058" w14:textId="79A584F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8,601 </w:t>
            </w:r>
          </w:p>
        </w:tc>
        <w:tc>
          <w:tcPr>
            <w:tcW w:w="679" w:type="pct"/>
            <w:tcBorders>
              <w:top w:val="nil"/>
              <w:left w:val="nil"/>
              <w:bottom w:val="single" w:sz="4" w:space="0" w:color="000000"/>
              <w:right w:val="single" w:sz="4" w:space="0" w:color="000000"/>
            </w:tcBorders>
            <w:shd w:val="clear" w:color="auto" w:fill="auto"/>
            <w:noWrap/>
            <w:vAlign w:val="center"/>
            <w:hideMark/>
          </w:tcPr>
          <w:p w14:paraId="7B425082" w14:textId="167C640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1784B0" w14:textId="31A6B4F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8,357 </w:t>
            </w:r>
          </w:p>
        </w:tc>
        <w:tc>
          <w:tcPr>
            <w:tcW w:w="678" w:type="pct"/>
            <w:tcBorders>
              <w:top w:val="nil"/>
              <w:left w:val="nil"/>
              <w:bottom w:val="single" w:sz="4" w:space="0" w:color="000000"/>
              <w:right w:val="single" w:sz="4" w:space="0" w:color="000000"/>
            </w:tcBorders>
            <w:shd w:val="clear" w:color="auto" w:fill="auto"/>
            <w:noWrap/>
            <w:vAlign w:val="center"/>
            <w:hideMark/>
          </w:tcPr>
          <w:p w14:paraId="334A1859" w14:textId="77C8705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1B7BC6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D1C6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26FE7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34FE23A2" w14:textId="6B3B50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32 </w:t>
            </w:r>
          </w:p>
        </w:tc>
        <w:tc>
          <w:tcPr>
            <w:tcW w:w="679" w:type="pct"/>
            <w:tcBorders>
              <w:top w:val="nil"/>
              <w:left w:val="nil"/>
              <w:bottom w:val="single" w:sz="4" w:space="0" w:color="000000"/>
              <w:right w:val="single" w:sz="4" w:space="0" w:color="000000"/>
            </w:tcBorders>
            <w:shd w:val="clear" w:color="auto" w:fill="auto"/>
            <w:noWrap/>
            <w:vAlign w:val="center"/>
            <w:hideMark/>
          </w:tcPr>
          <w:p w14:paraId="14A9BAFF" w14:textId="2F01205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778481" w14:textId="107A768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91 </w:t>
            </w:r>
          </w:p>
        </w:tc>
        <w:tc>
          <w:tcPr>
            <w:tcW w:w="678" w:type="pct"/>
            <w:tcBorders>
              <w:top w:val="nil"/>
              <w:left w:val="nil"/>
              <w:bottom w:val="single" w:sz="4" w:space="0" w:color="000000"/>
              <w:right w:val="single" w:sz="4" w:space="0" w:color="000000"/>
            </w:tcBorders>
            <w:shd w:val="clear" w:color="auto" w:fill="auto"/>
            <w:noWrap/>
            <w:vAlign w:val="center"/>
            <w:hideMark/>
          </w:tcPr>
          <w:p w14:paraId="5A2327B9" w14:textId="6DB7F0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6E83C7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366E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4E86B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ilasag</w:t>
            </w:r>
          </w:p>
        </w:tc>
        <w:tc>
          <w:tcPr>
            <w:tcW w:w="678" w:type="pct"/>
            <w:tcBorders>
              <w:top w:val="nil"/>
              <w:left w:val="nil"/>
              <w:bottom w:val="single" w:sz="4" w:space="0" w:color="000000"/>
              <w:right w:val="single" w:sz="4" w:space="0" w:color="000000"/>
            </w:tcBorders>
            <w:shd w:val="clear" w:color="auto" w:fill="auto"/>
            <w:noWrap/>
            <w:vAlign w:val="center"/>
            <w:hideMark/>
          </w:tcPr>
          <w:p w14:paraId="26926D60" w14:textId="51F93A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312 </w:t>
            </w:r>
          </w:p>
        </w:tc>
        <w:tc>
          <w:tcPr>
            <w:tcW w:w="679" w:type="pct"/>
            <w:tcBorders>
              <w:top w:val="nil"/>
              <w:left w:val="nil"/>
              <w:bottom w:val="single" w:sz="4" w:space="0" w:color="000000"/>
              <w:right w:val="single" w:sz="4" w:space="0" w:color="000000"/>
            </w:tcBorders>
            <w:shd w:val="clear" w:color="auto" w:fill="auto"/>
            <w:noWrap/>
            <w:vAlign w:val="center"/>
            <w:hideMark/>
          </w:tcPr>
          <w:p w14:paraId="5A7AC886" w14:textId="5D6D335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6BB5EA" w14:textId="1B1D7F4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384 </w:t>
            </w:r>
          </w:p>
        </w:tc>
        <w:tc>
          <w:tcPr>
            <w:tcW w:w="678" w:type="pct"/>
            <w:tcBorders>
              <w:top w:val="nil"/>
              <w:left w:val="nil"/>
              <w:bottom w:val="single" w:sz="4" w:space="0" w:color="000000"/>
              <w:right w:val="single" w:sz="4" w:space="0" w:color="000000"/>
            </w:tcBorders>
            <w:shd w:val="clear" w:color="auto" w:fill="auto"/>
            <w:noWrap/>
            <w:vAlign w:val="center"/>
            <w:hideMark/>
          </w:tcPr>
          <w:p w14:paraId="462EA7CD" w14:textId="3862C39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43C76D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5592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1A33E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inalungan</w:t>
            </w:r>
          </w:p>
        </w:tc>
        <w:tc>
          <w:tcPr>
            <w:tcW w:w="678" w:type="pct"/>
            <w:tcBorders>
              <w:top w:val="nil"/>
              <w:left w:val="nil"/>
              <w:bottom w:val="single" w:sz="4" w:space="0" w:color="000000"/>
              <w:right w:val="single" w:sz="4" w:space="0" w:color="000000"/>
            </w:tcBorders>
            <w:shd w:val="clear" w:color="auto" w:fill="auto"/>
            <w:noWrap/>
            <w:vAlign w:val="center"/>
            <w:hideMark/>
          </w:tcPr>
          <w:p w14:paraId="0D457BF0" w14:textId="04A54BD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68 </w:t>
            </w:r>
          </w:p>
        </w:tc>
        <w:tc>
          <w:tcPr>
            <w:tcW w:w="679" w:type="pct"/>
            <w:tcBorders>
              <w:top w:val="nil"/>
              <w:left w:val="nil"/>
              <w:bottom w:val="single" w:sz="4" w:space="0" w:color="000000"/>
              <w:right w:val="single" w:sz="4" w:space="0" w:color="000000"/>
            </w:tcBorders>
            <w:shd w:val="clear" w:color="auto" w:fill="auto"/>
            <w:noWrap/>
            <w:vAlign w:val="center"/>
            <w:hideMark/>
          </w:tcPr>
          <w:p w14:paraId="3DB04BF4" w14:textId="2696D12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5E9819" w14:textId="1EC1BAA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142 </w:t>
            </w:r>
          </w:p>
        </w:tc>
        <w:tc>
          <w:tcPr>
            <w:tcW w:w="678" w:type="pct"/>
            <w:tcBorders>
              <w:top w:val="nil"/>
              <w:left w:val="nil"/>
              <w:bottom w:val="single" w:sz="4" w:space="0" w:color="000000"/>
              <w:right w:val="single" w:sz="4" w:space="0" w:color="000000"/>
            </w:tcBorders>
            <w:shd w:val="clear" w:color="auto" w:fill="auto"/>
            <w:noWrap/>
            <w:vAlign w:val="center"/>
            <w:hideMark/>
          </w:tcPr>
          <w:p w14:paraId="5AFDC35C" w14:textId="79C02A2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C4FCF7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6F3F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E9FB8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ingalan</w:t>
            </w:r>
          </w:p>
        </w:tc>
        <w:tc>
          <w:tcPr>
            <w:tcW w:w="678" w:type="pct"/>
            <w:tcBorders>
              <w:top w:val="nil"/>
              <w:left w:val="nil"/>
              <w:bottom w:val="single" w:sz="4" w:space="0" w:color="000000"/>
              <w:right w:val="single" w:sz="4" w:space="0" w:color="000000"/>
            </w:tcBorders>
            <w:shd w:val="clear" w:color="auto" w:fill="auto"/>
            <w:noWrap/>
            <w:vAlign w:val="center"/>
            <w:hideMark/>
          </w:tcPr>
          <w:p w14:paraId="0C628D96" w14:textId="20911D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3BDE616C" w14:textId="3D740D3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4C5356" w14:textId="07CC7DB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15 </w:t>
            </w:r>
          </w:p>
        </w:tc>
        <w:tc>
          <w:tcPr>
            <w:tcW w:w="678" w:type="pct"/>
            <w:tcBorders>
              <w:top w:val="nil"/>
              <w:left w:val="nil"/>
              <w:bottom w:val="single" w:sz="4" w:space="0" w:color="000000"/>
              <w:right w:val="single" w:sz="4" w:space="0" w:color="000000"/>
            </w:tcBorders>
            <w:shd w:val="clear" w:color="auto" w:fill="auto"/>
            <w:noWrap/>
            <w:vAlign w:val="center"/>
            <w:hideMark/>
          </w:tcPr>
          <w:p w14:paraId="5425E1AF" w14:textId="66CFF0A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D01341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E5D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E0118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ipaculao</w:t>
            </w:r>
          </w:p>
        </w:tc>
        <w:tc>
          <w:tcPr>
            <w:tcW w:w="678" w:type="pct"/>
            <w:tcBorders>
              <w:top w:val="nil"/>
              <w:left w:val="nil"/>
              <w:bottom w:val="single" w:sz="4" w:space="0" w:color="000000"/>
              <w:right w:val="single" w:sz="4" w:space="0" w:color="000000"/>
            </w:tcBorders>
            <w:shd w:val="clear" w:color="auto" w:fill="auto"/>
            <w:noWrap/>
            <w:vAlign w:val="center"/>
            <w:hideMark/>
          </w:tcPr>
          <w:p w14:paraId="430D0B09" w14:textId="0EA8979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666D2B70" w14:textId="6309E8B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28595C" w14:textId="020F3E6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77F8C096" w14:textId="6C82F29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4D83AE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89BC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BD861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61CF491F" w14:textId="0A93469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68351FBF" w14:textId="29020B1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0FDB65" w14:textId="4AA2F85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27 </w:t>
            </w:r>
          </w:p>
        </w:tc>
        <w:tc>
          <w:tcPr>
            <w:tcW w:w="678" w:type="pct"/>
            <w:tcBorders>
              <w:top w:val="nil"/>
              <w:left w:val="nil"/>
              <w:bottom w:val="single" w:sz="4" w:space="0" w:color="000000"/>
              <w:right w:val="single" w:sz="4" w:space="0" w:color="000000"/>
            </w:tcBorders>
            <w:shd w:val="clear" w:color="auto" w:fill="auto"/>
            <w:noWrap/>
            <w:vAlign w:val="center"/>
            <w:hideMark/>
          </w:tcPr>
          <w:p w14:paraId="506098F1" w14:textId="03BA1F2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3B9F2C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98D1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86498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2EC087C8" w14:textId="541FAFC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51 </w:t>
            </w:r>
          </w:p>
        </w:tc>
        <w:tc>
          <w:tcPr>
            <w:tcW w:w="679" w:type="pct"/>
            <w:tcBorders>
              <w:top w:val="nil"/>
              <w:left w:val="nil"/>
              <w:bottom w:val="single" w:sz="4" w:space="0" w:color="000000"/>
              <w:right w:val="single" w:sz="4" w:space="0" w:color="000000"/>
            </w:tcBorders>
            <w:shd w:val="clear" w:color="auto" w:fill="auto"/>
            <w:noWrap/>
            <w:vAlign w:val="center"/>
            <w:hideMark/>
          </w:tcPr>
          <w:p w14:paraId="2B25CA2A" w14:textId="4A52C0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C9842C" w14:textId="25E480A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455 </w:t>
            </w:r>
          </w:p>
        </w:tc>
        <w:tc>
          <w:tcPr>
            <w:tcW w:w="678" w:type="pct"/>
            <w:tcBorders>
              <w:top w:val="nil"/>
              <w:left w:val="nil"/>
              <w:bottom w:val="single" w:sz="4" w:space="0" w:color="000000"/>
              <w:right w:val="single" w:sz="4" w:space="0" w:color="000000"/>
            </w:tcBorders>
            <w:shd w:val="clear" w:color="auto" w:fill="auto"/>
            <w:noWrap/>
            <w:vAlign w:val="center"/>
            <w:hideMark/>
          </w:tcPr>
          <w:p w14:paraId="44E080CC" w14:textId="319294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8F0A88E"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32F2E"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7255D9CA" w14:textId="1D1EA75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429 </w:t>
            </w:r>
          </w:p>
        </w:tc>
        <w:tc>
          <w:tcPr>
            <w:tcW w:w="679" w:type="pct"/>
            <w:tcBorders>
              <w:top w:val="nil"/>
              <w:left w:val="nil"/>
              <w:bottom w:val="single" w:sz="4" w:space="0" w:color="000000"/>
              <w:right w:val="single" w:sz="4" w:space="0" w:color="000000"/>
            </w:tcBorders>
            <w:shd w:val="clear" w:color="D8D8D8" w:fill="D8D8D8"/>
            <w:vAlign w:val="center"/>
            <w:hideMark/>
          </w:tcPr>
          <w:p w14:paraId="629111AB" w14:textId="61F4285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25FAD8D" w14:textId="25EAA52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6,477 </w:t>
            </w:r>
          </w:p>
        </w:tc>
        <w:tc>
          <w:tcPr>
            <w:tcW w:w="678" w:type="pct"/>
            <w:tcBorders>
              <w:top w:val="nil"/>
              <w:left w:val="nil"/>
              <w:bottom w:val="single" w:sz="4" w:space="0" w:color="000000"/>
              <w:right w:val="single" w:sz="4" w:space="0" w:color="000000"/>
            </w:tcBorders>
            <w:shd w:val="clear" w:color="D8D8D8" w:fill="D8D8D8"/>
            <w:vAlign w:val="center"/>
            <w:hideMark/>
          </w:tcPr>
          <w:p w14:paraId="5B91F1A8" w14:textId="5D33780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66B48E8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EFFF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2F73C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5979CEEB" w14:textId="7C85C59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429 </w:t>
            </w:r>
          </w:p>
        </w:tc>
        <w:tc>
          <w:tcPr>
            <w:tcW w:w="679" w:type="pct"/>
            <w:tcBorders>
              <w:top w:val="nil"/>
              <w:left w:val="nil"/>
              <w:bottom w:val="single" w:sz="4" w:space="0" w:color="000000"/>
              <w:right w:val="single" w:sz="4" w:space="0" w:color="000000"/>
            </w:tcBorders>
            <w:shd w:val="clear" w:color="auto" w:fill="auto"/>
            <w:noWrap/>
            <w:vAlign w:val="center"/>
            <w:hideMark/>
          </w:tcPr>
          <w:p w14:paraId="3103F29A" w14:textId="3C388A2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7EC0A1" w14:textId="5C5826F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6,477 </w:t>
            </w:r>
          </w:p>
        </w:tc>
        <w:tc>
          <w:tcPr>
            <w:tcW w:w="678" w:type="pct"/>
            <w:tcBorders>
              <w:top w:val="nil"/>
              <w:left w:val="nil"/>
              <w:bottom w:val="single" w:sz="4" w:space="0" w:color="000000"/>
              <w:right w:val="single" w:sz="4" w:space="0" w:color="000000"/>
            </w:tcBorders>
            <w:shd w:val="clear" w:color="auto" w:fill="auto"/>
            <w:noWrap/>
            <w:vAlign w:val="center"/>
            <w:hideMark/>
          </w:tcPr>
          <w:p w14:paraId="3CB0D3A7" w14:textId="4B1C3D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1B67277"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D8BBE"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6376CDAA" w14:textId="5BA4F88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194 </w:t>
            </w:r>
          </w:p>
        </w:tc>
        <w:tc>
          <w:tcPr>
            <w:tcW w:w="679" w:type="pct"/>
            <w:tcBorders>
              <w:top w:val="nil"/>
              <w:left w:val="nil"/>
              <w:bottom w:val="single" w:sz="4" w:space="0" w:color="000000"/>
              <w:right w:val="single" w:sz="4" w:space="0" w:color="000000"/>
            </w:tcBorders>
            <w:shd w:val="clear" w:color="D8D8D8" w:fill="D8D8D8"/>
            <w:vAlign w:val="center"/>
            <w:hideMark/>
          </w:tcPr>
          <w:p w14:paraId="5FBCE433" w14:textId="3BC6315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174 </w:t>
            </w:r>
          </w:p>
        </w:tc>
        <w:tc>
          <w:tcPr>
            <w:tcW w:w="678" w:type="pct"/>
            <w:tcBorders>
              <w:top w:val="nil"/>
              <w:left w:val="nil"/>
              <w:bottom w:val="single" w:sz="4" w:space="0" w:color="000000"/>
              <w:right w:val="single" w:sz="4" w:space="0" w:color="000000"/>
            </w:tcBorders>
            <w:shd w:val="clear" w:color="D8D8D8" w:fill="D8D8D8"/>
            <w:vAlign w:val="center"/>
            <w:hideMark/>
          </w:tcPr>
          <w:p w14:paraId="6C8B5284" w14:textId="12E69E3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8,947 </w:t>
            </w:r>
          </w:p>
        </w:tc>
        <w:tc>
          <w:tcPr>
            <w:tcW w:w="678" w:type="pct"/>
            <w:tcBorders>
              <w:top w:val="nil"/>
              <w:left w:val="nil"/>
              <w:bottom w:val="single" w:sz="4" w:space="0" w:color="000000"/>
              <w:right w:val="single" w:sz="4" w:space="0" w:color="000000"/>
            </w:tcBorders>
            <w:shd w:val="clear" w:color="D8D8D8" w:fill="D8D8D8"/>
            <w:vAlign w:val="center"/>
            <w:hideMark/>
          </w:tcPr>
          <w:p w14:paraId="37E97190" w14:textId="5185D1A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8,840 </w:t>
            </w:r>
          </w:p>
        </w:tc>
      </w:tr>
      <w:tr w:rsidR="00322258" w:rsidRPr="00322258" w14:paraId="6D4EF58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1E7D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380E2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lagtas (Bigaa)</w:t>
            </w:r>
          </w:p>
        </w:tc>
        <w:tc>
          <w:tcPr>
            <w:tcW w:w="678" w:type="pct"/>
            <w:tcBorders>
              <w:top w:val="nil"/>
              <w:left w:val="nil"/>
              <w:bottom w:val="single" w:sz="4" w:space="0" w:color="000000"/>
              <w:right w:val="single" w:sz="4" w:space="0" w:color="000000"/>
            </w:tcBorders>
            <w:shd w:val="clear" w:color="auto" w:fill="auto"/>
            <w:noWrap/>
            <w:vAlign w:val="center"/>
            <w:hideMark/>
          </w:tcPr>
          <w:p w14:paraId="1584C3D8" w14:textId="1D493F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2159F3BD" w14:textId="7370D4E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12E84AF7" w14:textId="290BBDF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7490AD22" w14:textId="424168C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 </w:t>
            </w:r>
          </w:p>
        </w:tc>
      </w:tr>
      <w:tr w:rsidR="00322258" w:rsidRPr="00322258" w14:paraId="0599DFE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DFF6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ABF7A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liuag</w:t>
            </w:r>
          </w:p>
        </w:tc>
        <w:tc>
          <w:tcPr>
            <w:tcW w:w="678" w:type="pct"/>
            <w:tcBorders>
              <w:top w:val="nil"/>
              <w:left w:val="nil"/>
              <w:bottom w:val="single" w:sz="4" w:space="0" w:color="000000"/>
              <w:right w:val="single" w:sz="4" w:space="0" w:color="000000"/>
            </w:tcBorders>
            <w:shd w:val="clear" w:color="auto" w:fill="auto"/>
            <w:noWrap/>
            <w:vAlign w:val="center"/>
            <w:hideMark/>
          </w:tcPr>
          <w:p w14:paraId="14485DFE" w14:textId="580F679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374AA613" w14:textId="2937373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45D207B6" w14:textId="51B9A6A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257E9EAB" w14:textId="53509B8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1 </w:t>
            </w:r>
          </w:p>
        </w:tc>
      </w:tr>
      <w:tr w:rsidR="00322258" w:rsidRPr="00322258" w14:paraId="619CC9A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ED22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41992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459C7B34" w14:textId="085A83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908 </w:t>
            </w:r>
          </w:p>
        </w:tc>
        <w:tc>
          <w:tcPr>
            <w:tcW w:w="679" w:type="pct"/>
            <w:tcBorders>
              <w:top w:val="nil"/>
              <w:left w:val="nil"/>
              <w:bottom w:val="single" w:sz="4" w:space="0" w:color="000000"/>
              <w:right w:val="single" w:sz="4" w:space="0" w:color="000000"/>
            </w:tcBorders>
            <w:shd w:val="clear" w:color="auto" w:fill="auto"/>
            <w:noWrap/>
            <w:vAlign w:val="center"/>
            <w:hideMark/>
          </w:tcPr>
          <w:p w14:paraId="1F2F492B" w14:textId="0C57B58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908 </w:t>
            </w:r>
          </w:p>
        </w:tc>
        <w:tc>
          <w:tcPr>
            <w:tcW w:w="678" w:type="pct"/>
            <w:tcBorders>
              <w:top w:val="nil"/>
              <w:left w:val="nil"/>
              <w:bottom w:val="single" w:sz="4" w:space="0" w:color="000000"/>
              <w:right w:val="single" w:sz="4" w:space="0" w:color="000000"/>
            </w:tcBorders>
            <w:shd w:val="clear" w:color="auto" w:fill="auto"/>
            <w:noWrap/>
            <w:vAlign w:val="center"/>
            <w:hideMark/>
          </w:tcPr>
          <w:p w14:paraId="7416B0D6" w14:textId="4042482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7,544 </w:t>
            </w:r>
          </w:p>
        </w:tc>
        <w:tc>
          <w:tcPr>
            <w:tcW w:w="678" w:type="pct"/>
            <w:tcBorders>
              <w:top w:val="nil"/>
              <w:left w:val="nil"/>
              <w:bottom w:val="single" w:sz="4" w:space="0" w:color="000000"/>
              <w:right w:val="single" w:sz="4" w:space="0" w:color="000000"/>
            </w:tcBorders>
            <w:shd w:val="clear" w:color="auto" w:fill="auto"/>
            <w:noWrap/>
            <w:vAlign w:val="center"/>
            <w:hideMark/>
          </w:tcPr>
          <w:p w14:paraId="258B071E" w14:textId="2963CB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7,544 </w:t>
            </w:r>
          </w:p>
        </w:tc>
      </w:tr>
      <w:tr w:rsidR="00322258" w:rsidRPr="00322258" w14:paraId="485F46D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1485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70F35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65334FBA" w14:textId="6571232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0 </w:t>
            </w:r>
          </w:p>
        </w:tc>
        <w:tc>
          <w:tcPr>
            <w:tcW w:w="679" w:type="pct"/>
            <w:tcBorders>
              <w:top w:val="nil"/>
              <w:left w:val="nil"/>
              <w:bottom w:val="single" w:sz="4" w:space="0" w:color="000000"/>
              <w:right w:val="single" w:sz="4" w:space="0" w:color="000000"/>
            </w:tcBorders>
            <w:shd w:val="clear" w:color="auto" w:fill="auto"/>
            <w:noWrap/>
            <w:vAlign w:val="center"/>
            <w:hideMark/>
          </w:tcPr>
          <w:p w14:paraId="7C868296" w14:textId="66362F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4F4CAF00" w14:textId="5BEEE99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50 </w:t>
            </w:r>
          </w:p>
        </w:tc>
        <w:tc>
          <w:tcPr>
            <w:tcW w:w="678" w:type="pct"/>
            <w:tcBorders>
              <w:top w:val="nil"/>
              <w:left w:val="nil"/>
              <w:bottom w:val="single" w:sz="4" w:space="0" w:color="000000"/>
              <w:right w:val="single" w:sz="4" w:space="0" w:color="000000"/>
            </w:tcBorders>
            <w:shd w:val="clear" w:color="auto" w:fill="auto"/>
            <w:noWrap/>
            <w:vAlign w:val="center"/>
            <w:hideMark/>
          </w:tcPr>
          <w:p w14:paraId="4BE26C3D" w14:textId="0BDBBD1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50 </w:t>
            </w:r>
          </w:p>
        </w:tc>
      </w:tr>
      <w:tr w:rsidR="00322258" w:rsidRPr="00322258" w14:paraId="501E714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C6D9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73D22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Hagonoy</w:t>
            </w:r>
          </w:p>
        </w:tc>
        <w:tc>
          <w:tcPr>
            <w:tcW w:w="678" w:type="pct"/>
            <w:tcBorders>
              <w:top w:val="nil"/>
              <w:left w:val="nil"/>
              <w:bottom w:val="single" w:sz="4" w:space="0" w:color="000000"/>
              <w:right w:val="single" w:sz="4" w:space="0" w:color="000000"/>
            </w:tcBorders>
            <w:shd w:val="clear" w:color="auto" w:fill="auto"/>
            <w:noWrap/>
            <w:vAlign w:val="center"/>
            <w:hideMark/>
          </w:tcPr>
          <w:p w14:paraId="2752F046" w14:textId="320C09C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33D884CC" w14:textId="613F6EA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46B5802" w14:textId="4B623D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751C0CA8" w14:textId="07EE25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9 </w:t>
            </w:r>
          </w:p>
        </w:tc>
      </w:tr>
      <w:tr w:rsidR="00322258" w:rsidRPr="00322258" w14:paraId="10A61F3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BBDE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E21BD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Norzagaray</w:t>
            </w:r>
          </w:p>
        </w:tc>
        <w:tc>
          <w:tcPr>
            <w:tcW w:w="678" w:type="pct"/>
            <w:tcBorders>
              <w:top w:val="nil"/>
              <w:left w:val="nil"/>
              <w:bottom w:val="single" w:sz="4" w:space="0" w:color="000000"/>
              <w:right w:val="single" w:sz="4" w:space="0" w:color="000000"/>
            </w:tcBorders>
            <w:shd w:val="clear" w:color="auto" w:fill="auto"/>
            <w:noWrap/>
            <w:vAlign w:val="center"/>
            <w:hideMark/>
          </w:tcPr>
          <w:p w14:paraId="7D52F2C6" w14:textId="040555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23896CE" w14:textId="75C77EE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FFE5265" w14:textId="238F6C9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5AABECBE" w14:textId="4068619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4 </w:t>
            </w:r>
          </w:p>
        </w:tc>
      </w:tr>
      <w:tr w:rsidR="00322258" w:rsidRPr="00322258" w14:paraId="34FED9C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7A9C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088D8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ndi</w:t>
            </w:r>
          </w:p>
        </w:tc>
        <w:tc>
          <w:tcPr>
            <w:tcW w:w="678" w:type="pct"/>
            <w:tcBorders>
              <w:top w:val="nil"/>
              <w:left w:val="nil"/>
              <w:bottom w:val="single" w:sz="4" w:space="0" w:color="000000"/>
              <w:right w:val="single" w:sz="4" w:space="0" w:color="000000"/>
            </w:tcBorders>
            <w:shd w:val="clear" w:color="auto" w:fill="auto"/>
            <w:noWrap/>
            <w:vAlign w:val="center"/>
            <w:hideMark/>
          </w:tcPr>
          <w:p w14:paraId="502B7A1E" w14:textId="398CCEE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6 </w:t>
            </w:r>
          </w:p>
        </w:tc>
        <w:tc>
          <w:tcPr>
            <w:tcW w:w="679" w:type="pct"/>
            <w:tcBorders>
              <w:top w:val="nil"/>
              <w:left w:val="nil"/>
              <w:bottom w:val="single" w:sz="4" w:space="0" w:color="000000"/>
              <w:right w:val="single" w:sz="4" w:space="0" w:color="000000"/>
            </w:tcBorders>
            <w:shd w:val="clear" w:color="auto" w:fill="auto"/>
            <w:noWrap/>
            <w:vAlign w:val="center"/>
            <w:hideMark/>
          </w:tcPr>
          <w:p w14:paraId="2EF8C291" w14:textId="5F683ED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184CFD36" w14:textId="011D3C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0 </w:t>
            </w:r>
          </w:p>
        </w:tc>
        <w:tc>
          <w:tcPr>
            <w:tcW w:w="678" w:type="pct"/>
            <w:tcBorders>
              <w:top w:val="nil"/>
              <w:left w:val="nil"/>
              <w:bottom w:val="single" w:sz="4" w:space="0" w:color="000000"/>
              <w:right w:val="single" w:sz="4" w:space="0" w:color="000000"/>
            </w:tcBorders>
            <w:shd w:val="clear" w:color="auto" w:fill="auto"/>
            <w:noWrap/>
            <w:vAlign w:val="center"/>
            <w:hideMark/>
          </w:tcPr>
          <w:p w14:paraId="5C9AAD7F" w14:textId="78F15F3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0 </w:t>
            </w:r>
          </w:p>
        </w:tc>
      </w:tr>
      <w:tr w:rsidR="00322258" w:rsidRPr="00322258" w14:paraId="5CB765B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5455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6F71EE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00CCF5D3" w14:textId="6BCC745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51FF4F88" w14:textId="6F1B3E7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9AF0DE" w14:textId="2373DE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35175F7F" w14:textId="7848FB0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7458B6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5B3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A58A1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ulilan</w:t>
            </w:r>
          </w:p>
        </w:tc>
        <w:tc>
          <w:tcPr>
            <w:tcW w:w="678" w:type="pct"/>
            <w:tcBorders>
              <w:top w:val="nil"/>
              <w:left w:val="nil"/>
              <w:bottom w:val="single" w:sz="4" w:space="0" w:color="000000"/>
              <w:right w:val="single" w:sz="4" w:space="0" w:color="000000"/>
            </w:tcBorders>
            <w:shd w:val="clear" w:color="auto" w:fill="auto"/>
            <w:noWrap/>
            <w:vAlign w:val="center"/>
            <w:hideMark/>
          </w:tcPr>
          <w:p w14:paraId="7FAEA682" w14:textId="551C945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6A36D57D" w14:textId="5E0E1AB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4A91DCF" w14:textId="0665098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76E982A2" w14:textId="57F624C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6 </w:t>
            </w:r>
          </w:p>
        </w:tc>
      </w:tr>
      <w:tr w:rsidR="00322258" w:rsidRPr="00322258" w14:paraId="146B0FB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175F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182BB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3352369E" w14:textId="4A05A98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4062024" w14:textId="2EC1CE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A0BEFA1" w14:textId="38F221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6F4B25B" w14:textId="0F4E55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r>
      <w:tr w:rsidR="00322258" w:rsidRPr="00322258" w14:paraId="46CF9F0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7DF3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4A153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4F1DDF70" w14:textId="75B0BAF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1 </w:t>
            </w:r>
          </w:p>
        </w:tc>
        <w:tc>
          <w:tcPr>
            <w:tcW w:w="679" w:type="pct"/>
            <w:tcBorders>
              <w:top w:val="nil"/>
              <w:left w:val="nil"/>
              <w:bottom w:val="single" w:sz="4" w:space="0" w:color="000000"/>
              <w:right w:val="single" w:sz="4" w:space="0" w:color="000000"/>
            </w:tcBorders>
            <w:shd w:val="clear" w:color="auto" w:fill="auto"/>
            <w:noWrap/>
            <w:vAlign w:val="center"/>
            <w:hideMark/>
          </w:tcPr>
          <w:p w14:paraId="4811A574" w14:textId="15E3D54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1 </w:t>
            </w:r>
          </w:p>
        </w:tc>
        <w:tc>
          <w:tcPr>
            <w:tcW w:w="678" w:type="pct"/>
            <w:tcBorders>
              <w:top w:val="nil"/>
              <w:left w:val="nil"/>
              <w:bottom w:val="single" w:sz="4" w:space="0" w:color="000000"/>
              <w:right w:val="single" w:sz="4" w:space="0" w:color="000000"/>
            </w:tcBorders>
            <w:shd w:val="clear" w:color="auto" w:fill="auto"/>
            <w:noWrap/>
            <w:vAlign w:val="center"/>
            <w:hideMark/>
          </w:tcPr>
          <w:p w14:paraId="68051DD8" w14:textId="19D0EF1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2756C4FB" w14:textId="1AEA0F4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5 </w:t>
            </w:r>
          </w:p>
        </w:tc>
      </w:tr>
      <w:tr w:rsidR="00322258" w:rsidRPr="00322258" w14:paraId="0635831F"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4EB8C"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0B9D1415" w14:textId="5B76164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9,316 </w:t>
            </w:r>
          </w:p>
        </w:tc>
        <w:tc>
          <w:tcPr>
            <w:tcW w:w="679" w:type="pct"/>
            <w:tcBorders>
              <w:top w:val="nil"/>
              <w:left w:val="nil"/>
              <w:bottom w:val="single" w:sz="4" w:space="0" w:color="000000"/>
              <w:right w:val="single" w:sz="4" w:space="0" w:color="000000"/>
            </w:tcBorders>
            <w:shd w:val="clear" w:color="D8D8D8" w:fill="D8D8D8"/>
            <w:vAlign w:val="center"/>
            <w:hideMark/>
          </w:tcPr>
          <w:p w14:paraId="24182247" w14:textId="031DD1B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CE7BD8E" w14:textId="604DA5B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40,143 </w:t>
            </w:r>
          </w:p>
        </w:tc>
        <w:tc>
          <w:tcPr>
            <w:tcW w:w="678" w:type="pct"/>
            <w:tcBorders>
              <w:top w:val="nil"/>
              <w:left w:val="nil"/>
              <w:bottom w:val="single" w:sz="4" w:space="0" w:color="000000"/>
              <w:right w:val="single" w:sz="4" w:space="0" w:color="000000"/>
            </w:tcBorders>
            <w:shd w:val="clear" w:color="D8D8D8" w:fill="D8D8D8"/>
            <w:vAlign w:val="center"/>
            <w:hideMark/>
          </w:tcPr>
          <w:p w14:paraId="715FE087" w14:textId="327068D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2F1B997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FB4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FBA36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iaga</w:t>
            </w:r>
          </w:p>
        </w:tc>
        <w:tc>
          <w:tcPr>
            <w:tcW w:w="678" w:type="pct"/>
            <w:tcBorders>
              <w:top w:val="nil"/>
              <w:left w:val="nil"/>
              <w:bottom w:val="single" w:sz="4" w:space="0" w:color="000000"/>
              <w:right w:val="single" w:sz="4" w:space="0" w:color="000000"/>
            </w:tcBorders>
            <w:shd w:val="clear" w:color="auto" w:fill="auto"/>
            <w:noWrap/>
            <w:vAlign w:val="center"/>
            <w:hideMark/>
          </w:tcPr>
          <w:p w14:paraId="07B9046F" w14:textId="253F1A4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539 </w:t>
            </w:r>
          </w:p>
        </w:tc>
        <w:tc>
          <w:tcPr>
            <w:tcW w:w="679" w:type="pct"/>
            <w:tcBorders>
              <w:top w:val="nil"/>
              <w:left w:val="nil"/>
              <w:bottom w:val="single" w:sz="4" w:space="0" w:color="000000"/>
              <w:right w:val="single" w:sz="4" w:space="0" w:color="000000"/>
            </w:tcBorders>
            <w:shd w:val="clear" w:color="auto" w:fill="auto"/>
            <w:noWrap/>
            <w:vAlign w:val="center"/>
            <w:hideMark/>
          </w:tcPr>
          <w:p w14:paraId="5FEBD184" w14:textId="01B7F3B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D1A1D2" w14:textId="3EAA43E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947 </w:t>
            </w:r>
          </w:p>
        </w:tc>
        <w:tc>
          <w:tcPr>
            <w:tcW w:w="678" w:type="pct"/>
            <w:tcBorders>
              <w:top w:val="nil"/>
              <w:left w:val="nil"/>
              <w:bottom w:val="single" w:sz="4" w:space="0" w:color="000000"/>
              <w:right w:val="single" w:sz="4" w:space="0" w:color="000000"/>
            </w:tcBorders>
            <w:shd w:val="clear" w:color="auto" w:fill="auto"/>
            <w:noWrap/>
            <w:vAlign w:val="center"/>
            <w:hideMark/>
          </w:tcPr>
          <w:p w14:paraId="2939F292" w14:textId="7888869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74776A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C311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533F2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56AA9D2C" w14:textId="5046096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6A5C914D" w14:textId="1989087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3F1B86" w14:textId="690F414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6 </w:t>
            </w:r>
          </w:p>
        </w:tc>
        <w:tc>
          <w:tcPr>
            <w:tcW w:w="678" w:type="pct"/>
            <w:tcBorders>
              <w:top w:val="nil"/>
              <w:left w:val="nil"/>
              <w:bottom w:val="single" w:sz="4" w:space="0" w:color="000000"/>
              <w:right w:val="single" w:sz="4" w:space="0" w:color="000000"/>
            </w:tcBorders>
            <w:shd w:val="clear" w:color="auto" w:fill="auto"/>
            <w:noWrap/>
            <w:vAlign w:val="center"/>
            <w:hideMark/>
          </w:tcPr>
          <w:p w14:paraId="1C0FDABE" w14:textId="5984AE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94CC68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BC8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B3702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biao</w:t>
            </w:r>
          </w:p>
        </w:tc>
        <w:tc>
          <w:tcPr>
            <w:tcW w:w="678" w:type="pct"/>
            <w:tcBorders>
              <w:top w:val="nil"/>
              <w:left w:val="nil"/>
              <w:bottom w:val="single" w:sz="4" w:space="0" w:color="000000"/>
              <w:right w:val="single" w:sz="4" w:space="0" w:color="000000"/>
            </w:tcBorders>
            <w:shd w:val="clear" w:color="auto" w:fill="auto"/>
            <w:noWrap/>
            <w:vAlign w:val="center"/>
            <w:hideMark/>
          </w:tcPr>
          <w:p w14:paraId="65E2F577" w14:textId="38171EE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4EEFB9E2" w14:textId="73A9365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BB0345" w14:textId="699BD9E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98 </w:t>
            </w:r>
          </w:p>
        </w:tc>
        <w:tc>
          <w:tcPr>
            <w:tcW w:w="678" w:type="pct"/>
            <w:tcBorders>
              <w:top w:val="nil"/>
              <w:left w:val="nil"/>
              <w:bottom w:val="single" w:sz="4" w:space="0" w:color="000000"/>
              <w:right w:val="single" w:sz="4" w:space="0" w:color="000000"/>
            </w:tcBorders>
            <w:shd w:val="clear" w:color="auto" w:fill="auto"/>
            <w:noWrap/>
            <w:vAlign w:val="center"/>
            <w:hideMark/>
          </w:tcPr>
          <w:p w14:paraId="6A7944AE" w14:textId="17BDC91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7508DE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880B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1F6A6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rranglan</w:t>
            </w:r>
          </w:p>
        </w:tc>
        <w:tc>
          <w:tcPr>
            <w:tcW w:w="678" w:type="pct"/>
            <w:tcBorders>
              <w:top w:val="nil"/>
              <w:left w:val="nil"/>
              <w:bottom w:val="single" w:sz="4" w:space="0" w:color="000000"/>
              <w:right w:val="single" w:sz="4" w:space="0" w:color="000000"/>
            </w:tcBorders>
            <w:shd w:val="clear" w:color="auto" w:fill="auto"/>
            <w:noWrap/>
            <w:vAlign w:val="center"/>
            <w:hideMark/>
          </w:tcPr>
          <w:p w14:paraId="6D422E3C" w14:textId="4739989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EF4A9D0" w14:textId="38CF900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234756" w14:textId="1C4E726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03747F9E" w14:textId="1B47026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4B8235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128B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63E51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Gapan</w:t>
            </w:r>
          </w:p>
        </w:tc>
        <w:tc>
          <w:tcPr>
            <w:tcW w:w="678" w:type="pct"/>
            <w:tcBorders>
              <w:top w:val="nil"/>
              <w:left w:val="nil"/>
              <w:bottom w:val="single" w:sz="4" w:space="0" w:color="000000"/>
              <w:right w:val="single" w:sz="4" w:space="0" w:color="000000"/>
            </w:tcBorders>
            <w:shd w:val="clear" w:color="auto" w:fill="auto"/>
            <w:noWrap/>
            <w:vAlign w:val="center"/>
            <w:hideMark/>
          </w:tcPr>
          <w:p w14:paraId="6D58CA25" w14:textId="544D0B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14 </w:t>
            </w:r>
          </w:p>
        </w:tc>
        <w:tc>
          <w:tcPr>
            <w:tcW w:w="679" w:type="pct"/>
            <w:tcBorders>
              <w:top w:val="nil"/>
              <w:left w:val="nil"/>
              <w:bottom w:val="single" w:sz="4" w:space="0" w:color="000000"/>
              <w:right w:val="single" w:sz="4" w:space="0" w:color="000000"/>
            </w:tcBorders>
            <w:shd w:val="clear" w:color="auto" w:fill="auto"/>
            <w:noWrap/>
            <w:vAlign w:val="center"/>
            <w:hideMark/>
          </w:tcPr>
          <w:p w14:paraId="024FD406" w14:textId="644FD4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8590EB" w14:textId="7A4CCF0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6,955 </w:t>
            </w:r>
          </w:p>
        </w:tc>
        <w:tc>
          <w:tcPr>
            <w:tcW w:w="678" w:type="pct"/>
            <w:tcBorders>
              <w:top w:val="nil"/>
              <w:left w:val="nil"/>
              <w:bottom w:val="single" w:sz="4" w:space="0" w:color="000000"/>
              <w:right w:val="single" w:sz="4" w:space="0" w:color="000000"/>
            </w:tcBorders>
            <w:shd w:val="clear" w:color="auto" w:fill="auto"/>
            <w:noWrap/>
            <w:vAlign w:val="center"/>
            <w:hideMark/>
          </w:tcPr>
          <w:p w14:paraId="5E155DB0" w14:textId="422AF5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C6CE93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1C5B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7A94A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abaldon (Bitulok &amp; Sabani)</w:t>
            </w:r>
          </w:p>
        </w:tc>
        <w:tc>
          <w:tcPr>
            <w:tcW w:w="678" w:type="pct"/>
            <w:tcBorders>
              <w:top w:val="nil"/>
              <w:left w:val="nil"/>
              <w:bottom w:val="single" w:sz="4" w:space="0" w:color="000000"/>
              <w:right w:val="single" w:sz="4" w:space="0" w:color="000000"/>
            </w:tcBorders>
            <w:shd w:val="clear" w:color="auto" w:fill="auto"/>
            <w:noWrap/>
            <w:vAlign w:val="center"/>
            <w:hideMark/>
          </w:tcPr>
          <w:p w14:paraId="18A4E990" w14:textId="6C61B36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09A10392" w14:textId="2529F69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12ABBE" w14:textId="0495E49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4453583D" w14:textId="5A8DF9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AB8B14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AB14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AEC3C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eneral Tinio (Papaya)</w:t>
            </w:r>
          </w:p>
        </w:tc>
        <w:tc>
          <w:tcPr>
            <w:tcW w:w="678" w:type="pct"/>
            <w:tcBorders>
              <w:top w:val="nil"/>
              <w:left w:val="nil"/>
              <w:bottom w:val="single" w:sz="4" w:space="0" w:color="000000"/>
              <w:right w:val="single" w:sz="4" w:space="0" w:color="000000"/>
            </w:tcBorders>
            <w:shd w:val="clear" w:color="auto" w:fill="auto"/>
            <w:noWrap/>
            <w:vAlign w:val="center"/>
            <w:hideMark/>
          </w:tcPr>
          <w:p w14:paraId="6A99C032" w14:textId="2B5267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2 </w:t>
            </w:r>
          </w:p>
        </w:tc>
        <w:tc>
          <w:tcPr>
            <w:tcW w:w="679" w:type="pct"/>
            <w:tcBorders>
              <w:top w:val="nil"/>
              <w:left w:val="nil"/>
              <w:bottom w:val="single" w:sz="4" w:space="0" w:color="000000"/>
              <w:right w:val="single" w:sz="4" w:space="0" w:color="000000"/>
            </w:tcBorders>
            <w:shd w:val="clear" w:color="auto" w:fill="auto"/>
            <w:noWrap/>
            <w:vAlign w:val="center"/>
            <w:hideMark/>
          </w:tcPr>
          <w:p w14:paraId="276F37A0" w14:textId="5D4A82B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B5B975" w14:textId="0467E79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32 </w:t>
            </w:r>
          </w:p>
        </w:tc>
        <w:tc>
          <w:tcPr>
            <w:tcW w:w="678" w:type="pct"/>
            <w:tcBorders>
              <w:top w:val="nil"/>
              <w:left w:val="nil"/>
              <w:bottom w:val="single" w:sz="4" w:space="0" w:color="000000"/>
              <w:right w:val="single" w:sz="4" w:space="0" w:color="000000"/>
            </w:tcBorders>
            <w:shd w:val="clear" w:color="auto" w:fill="auto"/>
            <w:noWrap/>
            <w:vAlign w:val="center"/>
            <w:hideMark/>
          </w:tcPr>
          <w:p w14:paraId="0698B086" w14:textId="7ED21C5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C8FE5A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5341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5C9E5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uimba</w:t>
            </w:r>
          </w:p>
        </w:tc>
        <w:tc>
          <w:tcPr>
            <w:tcW w:w="678" w:type="pct"/>
            <w:tcBorders>
              <w:top w:val="nil"/>
              <w:left w:val="nil"/>
              <w:bottom w:val="single" w:sz="4" w:space="0" w:color="000000"/>
              <w:right w:val="single" w:sz="4" w:space="0" w:color="000000"/>
            </w:tcBorders>
            <w:shd w:val="clear" w:color="auto" w:fill="auto"/>
            <w:noWrap/>
            <w:vAlign w:val="center"/>
            <w:hideMark/>
          </w:tcPr>
          <w:p w14:paraId="753341B9" w14:textId="5497E11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4A6D5968" w14:textId="729CFF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0BC6B7" w14:textId="7920C2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31 </w:t>
            </w:r>
          </w:p>
        </w:tc>
        <w:tc>
          <w:tcPr>
            <w:tcW w:w="678" w:type="pct"/>
            <w:tcBorders>
              <w:top w:val="nil"/>
              <w:left w:val="nil"/>
              <w:bottom w:val="single" w:sz="4" w:space="0" w:color="000000"/>
              <w:right w:val="single" w:sz="4" w:space="0" w:color="000000"/>
            </w:tcBorders>
            <w:shd w:val="clear" w:color="auto" w:fill="auto"/>
            <w:noWrap/>
            <w:vAlign w:val="center"/>
            <w:hideMark/>
          </w:tcPr>
          <w:p w14:paraId="3ED355D0" w14:textId="029388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DBB1BA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A106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035BD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5AE71195" w14:textId="0C72C3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83 </w:t>
            </w:r>
          </w:p>
        </w:tc>
        <w:tc>
          <w:tcPr>
            <w:tcW w:w="679" w:type="pct"/>
            <w:tcBorders>
              <w:top w:val="nil"/>
              <w:left w:val="nil"/>
              <w:bottom w:val="single" w:sz="4" w:space="0" w:color="000000"/>
              <w:right w:val="single" w:sz="4" w:space="0" w:color="000000"/>
            </w:tcBorders>
            <w:shd w:val="clear" w:color="auto" w:fill="auto"/>
            <w:noWrap/>
            <w:vAlign w:val="center"/>
            <w:hideMark/>
          </w:tcPr>
          <w:p w14:paraId="6D9A7018" w14:textId="2975AA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CB494B" w14:textId="1851BB2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6,926 </w:t>
            </w:r>
          </w:p>
        </w:tc>
        <w:tc>
          <w:tcPr>
            <w:tcW w:w="678" w:type="pct"/>
            <w:tcBorders>
              <w:top w:val="nil"/>
              <w:left w:val="nil"/>
              <w:bottom w:val="single" w:sz="4" w:space="0" w:color="000000"/>
              <w:right w:val="single" w:sz="4" w:space="0" w:color="000000"/>
            </w:tcBorders>
            <w:shd w:val="clear" w:color="auto" w:fill="auto"/>
            <w:noWrap/>
            <w:vAlign w:val="center"/>
            <w:hideMark/>
          </w:tcPr>
          <w:p w14:paraId="09C7B6C3" w14:textId="3DA479D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F1C0E4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F993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46003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icab</w:t>
            </w:r>
          </w:p>
        </w:tc>
        <w:tc>
          <w:tcPr>
            <w:tcW w:w="678" w:type="pct"/>
            <w:tcBorders>
              <w:top w:val="nil"/>
              <w:left w:val="nil"/>
              <w:bottom w:val="single" w:sz="4" w:space="0" w:color="000000"/>
              <w:right w:val="single" w:sz="4" w:space="0" w:color="000000"/>
            </w:tcBorders>
            <w:shd w:val="clear" w:color="auto" w:fill="auto"/>
            <w:noWrap/>
            <w:vAlign w:val="center"/>
            <w:hideMark/>
          </w:tcPr>
          <w:p w14:paraId="41831605" w14:textId="363A1A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CF0A810" w14:textId="637EEDD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6C5D62" w14:textId="07D27F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33473DD6" w14:textId="2920EB5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C77495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CF4A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22F80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2F92B97B" w14:textId="571372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0 </w:t>
            </w:r>
          </w:p>
        </w:tc>
        <w:tc>
          <w:tcPr>
            <w:tcW w:w="679" w:type="pct"/>
            <w:tcBorders>
              <w:top w:val="nil"/>
              <w:left w:val="nil"/>
              <w:bottom w:val="single" w:sz="4" w:space="0" w:color="000000"/>
              <w:right w:val="single" w:sz="4" w:space="0" w:color="000000"/>
            </w:tcBorders>
            <w:shd w:val="clear" w:color="auto" w:fill="auto"/>
            <w:noWrap/>
            <w:vAlign w:val="center"/>
            <w:hideMark/>
          </w:tcPr>
          <w:p w14:paraId="2AE27B5A" w14:textId="15C358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A2F31A" w14:textId="4EB1516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97 </w:t>
            </w:r>
          </w:p>
        </w:tc>
        <w:tc>
          <w:tcPr>
            <w:tcW w:w="678" w:type="pct"/>
            <w:tcBorders>
              <w:top w:val="nil"/>
              <w:left w:val="nil"/>
              <w:bottom w:val="single" w:sz="4" w:space="0" w:color="000000"/>
              <w:right w:val="single" w:sz="4" w:space="0" w:color="000000"/>
            </w:tcBorders>
            <w:shd w:val="clear" w:color="auto" w:fill="auto"/>
            <w:noWrap/>
            <w:vAlign w:val="center"/>
            <w:hideMark/>
          </w:tcPr>
          <w:p w14:paraId="7F550A41" w14:textId="71BDD0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4E8E6A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54D7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B9DDB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layan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D7BAF9D" w14:textId="19A5B7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66 </w:t>
            </w:r>
          </w:p>
        </w:tc>
        <w:tc>
          <w:tcPr>
            <w:tcW w:w="679" w:type="pct"/>
            <w:tcBorders>
              <w:top w:val="nil"/>
              <w:left w:val="nil"/>
              <w:bottom w:val="single" w:sz="4" w:space="0" w:color="000000"/>
              <w:right w:val="single" w:sz="4" w:space="0" w:color="000000"/>
            </w:tcBorders>
            <w:shd w:val="clear" w:color="auto" w:fill="auto"/>
            <w:noWrap/>
            <w:vAlign w:val="center"/>
            <w:hideMark/>
          </w:tcPr>
          <w:p w14:paraId="6D0CF6B8" w14:textId="7E3BB8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61E522" w14:textId="0B8AFC3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18 </w:t>
            </w:r>
          </w:p>
        </w:tc>
        <w:tc>
          <w:tcPr>
            <w:tcW w:w="678" w:type="pct"/>
            <w:tcBorders>
              <w:top w:val="nil"/>
              <w:left w:val="nil"/>
              <w:bottom w:val="single" w:sz="4" w:space="0" w:color="000000"/>
              <w:right w:val="single" w:sz="4" w:space="0" w:color="000000"/>
            </w:tcBorders>
            <w:shd w:val="clear" w:color="auto" w:fill="auto"/>
            <w:noWrap/>
            <w:vAlign w:val="center"/>
            <w:hideMark/>
          </w:tcPr>
          <w:p w14:paraId="37A01F98" w14:textId="215DE9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11027F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6809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E029D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eñaranda</w:t>
            </w:r>
          </w:p>
        </w:tc>
        <w:tc>
          <w:tcPr>
            <w:tcW w:w="678" w:type="pct"/>
            <w:tcBorders>
              <w:top w:val="nil"/>
              <w:left w:val="nil"/>
              <w:bottom w:val="single" w:sz="4" w:space="0" w:color="000000"/>
              <w:right w:val="single" w:sz="4" w:space="0" w:color="000000"/>
            </w:tcBorders>
            <w:shd w:val="clear" w:color="auto" w:fill="auto"/>
            <w:noWrap/>
            <w:vAlign w:val="center"/>
            <w:hideMark/>
          </w:tcPr>
          <w:p w14:paraId="50B15EFD" w14:textId="359727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 </w:t>
            </w:r>
          </w:p>
        </w:tc>
        <w:tc>
          <w:tcPr>
            <w:tcW w:w="679" w:type="pct"/>
            <w:tcBorders>
              <w:top w:val="nil"/>
              <w:left w:val="nil"/>
              <w:bottom w:val="single" w:sz="4" w:space="0" w:color="000000"/>
              <w:right w:val="single" w:sz="4" w:space="0" w:color="000000"/>
            </w:tcBorders>
            <w:shd w:val="clear" w:color="auto" w:fill="auto"/>
            <w:noWrap/>
            <w:vAlign w:val="center"/>
            <w:hideMark/>
          </w:tcPr>
          <w:p w14:paraId="3F95F9DC" w14:textId="558FF19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9F409D" w14:textId="4DC5A04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8 </w:t>
            </w:r>
          </w:p>
        </w:tc>
        <w:tc>
          <w:tcPr>
            <w:tcW w:w="678" w:type="pct"/>
            <w:tcBorders>
              <w:top w:val="nil"/>
              <w:left w:val="nil"/>
              <w:bottom w:val="single" w:sz="4" w:space="0" w:color="000000"/>
              <w:right w:val="single" w:sz="4" w:space="0" w:color="000000"/>
            </w:tcBorders>
            <w:shd w:val="clear" w:color="auto" w:fill="auto"/>
            <w:noWrap/>
            <w:vAlign w:val="center"/>
            <w:hideMark/>
          </w:tcPr>
          <w:p w14:paraId="337EC31E" w14:textId="71258CC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26A74A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944C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308CA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7E903D33" w14:textId="238356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8 </w:t>
            </w:r>
          </w:p>
        </w:tc>
        <w:tc>
          <w:tcPr>
            <w:tcW w:w="679" w:type="pct"/>
            <w:tcBorders>
              <w:top w:val="nil"/>
              <w:left w:val="nil"/>
              <w:bottom w:val="single" w:sz="4" w:space="0" w:color="000000"/>
              <w:right w:val="single" w:sz="4" w:space="0" w:color="000000"/>
            </w:tcBorders>
            <w:shd w:val="clear" w:color="auto" w:fill="auto"/>
            <w:noWrap/>
            <w:vAlign w:val="center"/>
            <w:hideMark/>
          </w:tcPr>
          <w:p w14:paraId="7E88D49F" w14:textId="253FBFC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51C4C8" w14:textId="5EFA82C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47 </w:t>
            </w:r>
          </w:p>
        </w:tc>
        <w:tc>
          <w:tcPr>
            <w:tcW w:w="678" w:type="pct"/>
            <w:tcBorders>
              <w:top w:val="nil"/>
              <w:left w:val="nil"/>
              <w:bottom w:val="single" w:sz="4" w:space="0" w:color="000000"/>
              <w:right w:val="single" w:sz="4" w:space="0" w:color="000000"/>
            </w:tcBorders>
            <w:shd w:val="clear" w:color="auto" w:fill="auto"/>
            <w:noWrap/>
            <w:vAlign w:val="center"/>
            <w:hideMark/>
          </w:tcPr>
          <w:p w14:paraId="75F71195" w14:textId="621A31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AE65CA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AA18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E4B1D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B870BC5" w14:textId="49875A8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83 </w:t>
            </w:r>
          </w:p>
        </w:tc>
        <w:tc>
          <w:tcPr>
            <w:tcW w:w="679" w:type="pct"/>
            <w:tcBorders>
              <w:top w:val="nil"/>
              <w:left w:val="nil"/>
              <w:bottom w:val="single" w:sz="4" w:space="0" w:color="000000"/>
              <w:right w:val="single" w:sz="4" w:space="0" w:color="000000"/>
            </w:tcBorders>
            <w:shd w:val="clear" w:color="auto" w:fill="auto"/>
            <w:noWrap/>
            <w:vAlign w:val="center"/>
            <w:hideMark/>
          </w:tcPr>
          <w:p w14:paraId="06DB8B24" w14:textId="073EE8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75A03F" w14:textId="712E8AB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417 </w:t>
            </w:r>
          </w:p>
        </w:tc>
        <w:tc>
          <w:tcPr>
            <w:tcW w:w="678" w:type="pct"/>
            <w:tcBorders>
              <w:top w:val="nil"/>
              <w:left w:val="nil"/>
              <w:bottom w:val="single" w:sz="4" w:space="0" w:color="000000"/>
              <w:right w:val="single" w:sz="4" w:space="0" w:color="000000"/>
            </w:tcBorders>
            <w:shd w:val="clear" w:color="auto" w:fill="auto"/>
            <w:noWrap/>
            <w:vAlign w:val="center"/>
            <w:hideMark/>
          </w:tcPr>
          <w:p w14:paraId="4E916541" w14:textId="2AC6EB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7B84C2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E78E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F0C26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075FDC9E" w14:textId="5A99431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528 </w:t>
            </w:r>
          </w:p>
        </w:tc>
        <w:tc>
          <w:tcPr>
            <w:tcW w:w="679" w:type="pct"/>
            <w:tcBorders>
              <w:top w:val="nil"/>
              <w:left w:val="nil"/>
              <w:bottom w:val="single" w:sz="4" w:space="0" w:color="000000"/>
              <w:right w:val="single" w:sz="4" w:space="0" w:color="000000"/>
            </w:tcBorders>
            <w:shd w:val="clear" w:color="auto" w:fill="auto"/>
            <w:noWrap/>
            <w:vAlign w:val="center"/>
            <w:hideMark/>
          </w:tcPr>
          <w:p w14:paraId="039F4709" w14:textId="53E600F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74C923" w14:textId="41168A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736 </w:t>
            </w:r>
          </w:p>
        </w:tc>
        <w:tc>
          <w:tcPr>
            <w:tcW w:w="678" w:type="pct"/>
            <w:tcBorders>
              <w:top w:val="nil"/>
              <w:left w:val="nil"/>
              <w:bottom w:val="single" w:sz="4" w:space="0" w:color="000000"/>
              <w:right w:val="single" w:sz="4" w:space="0" w:color="000000"/>
            </w:tcBorders>
            <w:shd w:val="clear" w:color="auto" w:fill="auto"/>
            <w:noWrap/>
            <w:vAlign w:val="center"/>
            <w:hideMark/>
          </w:tcPr>
          <w:p w14:paraId="6B550546" w14:textId="45567D4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876D48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E92F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67FD6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4171D1DB" w14:textId="7930B83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1 </w:t>
            </w:r>
          </w:p>
        </w:tc>
        <w:tc>
          <w:tcPr>
            <w:tcW w:w="679" w:type="pct"/>
            <w:tcBorders>
              <w:top w:val="nil"/>
              <w:left w:val="nil"/>
              <w:bottom w:val="single" w:sz="4" w:space="0" w:color="000000"/>
              <w:right w:val="single" w:sz="4" w:space="0" w:color="000000"/>
            </w:tcBorders>
            <w:shd w:val="clear" w:color="auto" w:fill="auto"/>
            <w:noWrap/>
            <w:vAlign w:val="center"/>
            <w:hideMark/>
          </w:tcPr>
          <w:p w14:paraId="468C8C2F" w14:textId="47C0DDB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EAC7CF" w14:textId="4E68930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5 </w:t>
            </w:r>
          </w:p>
        </w:tc>
        <w:tc>
          <w:tcPr>
            <w:tcW w:w="678" w:type="pct"/>
            <w:tcBorders>
              <w:top w:val="nil"/>
              <w:left w:val="nil"/>
              <w:bottom w:val="single" w:sz="4" w:space="0" w:color="000000"/>
              <w:right w:val="single" w:sz="4" w:space="0" w:color="000000"/>
            </w:tcBorders>
            <w:shd w:val="clear" w:color="auto" w:fill="auto"/>
            <w:noWrap/>
            <w:vAlign w:val="center"/>
            <w:hideMark/>
          </w:tcPr>
          <w:p w14:paraId="020016C9" w14:textId="2635F3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47745F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4A2D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A770B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659AE953" w14:textId="3B808A3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5 </w:t>
            </w:r>
          </w:p>
        </w:tc>
        <w:tc>
          <w:tcPr>
            <w:tcW w:w="679" w:type="pct"/>
            <w:tcBorders>
              <w:top w:val="nil"/>
              <w:left w:val="nil"/>
              <w:bottom w:val="single" w:sz="4" w:space="0" w:color="000000"/>
              <w:right w:val="single" w:sz="4" w:space="0" w:color="000000"/>
            </w:tcBorders>
            <w:shd w:val="clear" w:color="auto" w:fill="auto"/>
            <w:noWrap/>
            <w:vAlign w:val="center"/>
            <w:hideMark/>
          </w:tcPr>
          <w:p w14:paraId="02F609BF" w14:textId="62430F8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E089C7" w14:textId="140935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50 </w:t>
            </w:r>
          </w:p>
        </w:tc>
        <w:tc>
          <w:tcPr>
            <w:tcW w:w="678" w:type="pct"/>
            <w:tcBorders>
              <w:top w:val="nil"/>
              <w:left w:val="nil"/>
              <w:bottom w:val="single" w:sz="4" w:space="0" w:color="000000"/>
              <w:right w:val="single" w:sz="4" w:space="0" w:color="000000"/>
            </w:tcBorders>
            <w:shd w:val="clear" w:color="auto" w:fill="auto"/>
            <w:noWrap/>
            <w:vAlign w:val="center"/>
            <w:hideMark/>
          </w:tcPr>
          <w:p w14:paraId="48126346" w14:textId="50AAE70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6636C2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36D1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3D082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726FE496" w14:textId="2C2152B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38 </w:t>
            </w:r>
          </w:p>
        </w:tc>
        <w:tc>
          <w:tcPr>
            <w:tcW w:w="679" w:type="pct"/>
            <w:tcBorders>
              <w:top w:val="nil"/>
              <w:left w:val="nil"/>
              <w:bottom w:val="single" w:sz="4" w:space="0" w:color="000000"/>
              <w:right w:val="single" w:sz="4" w:space="0" w:color="000000"/>
            </w:tcBorders>
            <w:shd w:val="clear" w:color="auto" w:fill="auto"/>
            <w:noWrap/>
            <w:vAlign w:val="center"/>
            <w:hideMark/>
          </w:tcPr>
          <w:p w14:paraId="49A155D0" w14:textId="2FF2EE8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65E833" w14:textId="59A5A9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699 </w:t>
            </w:r>
          </w:p>
        </w:tc>
        <w:tc>
          <w:tcPr>
            <w:tcW w:w="678" w:type="pct"/>
            <w:tcBorders>
              <w:top w:val="nil"/>
              <w:left w:val="nil"/>
              <w:bottom w:val="single" w:sz="4" w:space="0" w:color="000000"/>
              <w:right w:val="single" w:sz="4" w:space="0" w:color="000000"/>
            </w:tcBorders>
            <w:shd w:val="clear" w:color="auto" w:fill="auto"/>
            <w:noWrap/>
            <w:vAlign w:val="center"/>
            <w:hideMark/>
          </w:tcPr>
          <w:p w14:paraId="5989CBFC" w14:textId="3F416A6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4586E8D"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7B87A"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17AD0AA5" w14:textId="0C0CBA8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4 </w:t>
            </w:r>
          </w:p>
        </w:tc>
        <w:tc>
          <w:tcPr>
            <w:tcW w:w="679" w:type="pct"/>
            <w:tcBorders>
              <w:top w:val="nil"/>
              <w:left w:val="nil"/>
              <w:bottom w:val="single" w:sz="4" w:space="0" w:color="000000"/>
              <w:right w:val="single" w:sz="4" w:space="0" w:color="000000"/>
            </w:tcBorders>
            <w:shd w:val="clear" w:color="D8D8D8" w:fill="D8D8D8"/>
            <w:vAlign w:val="center"/>
            <w:hideMark/>
          </w:tcPr>
          <w:p w14:paraId="647E2C30" w14:textId="71C863D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4 </w:t>
            </w:r>
          </w:p>
        </w:tc>
        <w:tc>
          <w:tcPr>
            <w:tcW w:w="678" w:type="pct"/>
            <w:tcBorders>
              <w:top w:val="nil"/>
              <w:left w:val="nil"/>
              <w:bottom w:val="single" w:sz="4" w:space="0" w:color="000000"/>
              <w:right w:val="single" w:sz="4" w:space="0" w:color="000000"/>
            </w:tcBorders>
            <w:shd w:val="clear" w:color="D8D8D8" w:fill="D8D8D8"/>
            <w:vAlign w:val="center"/>
            <w:hideMark/>
          </w:tcPr>
          <w:p w14:paraId="57721BE1" w14:textId="2F819C5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4FA47CE6" w14:textId="4E98A09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8 </w:t>
            </w:r>
          </w:p>
        </w:tc>
      </w:tr>
      <w:tr w:rsidR="00322258" w:rsidRPr="00322258" w14:paraId="7D8ECB5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5FFB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812B3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color</w:t>
            </w:r>
          </w:p>
        </w:tc>
        <w:tc>
          <w:tcPr>
            <w:tcW w:w="678" w:type="pct"/>
            <w:tcBorders>
              <w:top w:val="nil"/>
              <w:left w:val="nil"/>
              <w:bottom w:val="single" w:sz="4" w:space="0" w:color="000000"/>
              <w:right w:val="single" w:sz="4" w:space="0" w:color="000000"/>
            </w:tcBorders>
            <w:shd w:val="clear" w:color="auto" w:fill="auto"/>
            <w:noWrap/>
            <w:vAlign w:val="center"/>
            <w:hideMark/>
          </w:tcPr>
          <w:p w14:paraId="4E6394F4" w14:textId="1BD56F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5D56226A" w14:textId="074DCD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C732B2D" w14:textId="53129FA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794C420C" w14:textId="1155347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 </w:t>
            </w:r>
          </w:p>
        </w:tc>
      </w:tr>
      <w:tr w:rsidR="00322258" w:rsidRPr="00322258" w14:paraId="03998F4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C4BC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941CE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smuan (Sexmoan)</w:t>
            </w:r>
          </w:p>
        </w:tc>
        <w:tc>
          <w:tcPr>
            <w:tcW w:w="678" w:type="pct"/>
            <w:tcBorders>
              <w:top w:val="nil"/>
              <w:left w:val="nil"/>
              <w:bottom w:val="single" w:sz="4" w:space="0" w:color="000000"/>
              <w:right w:val="single" w:sz="4" w:space="0" w:color="000000"/>
            </w:tcBorders>
            <w:shd w:val="clear" w:color="auto" w:fill="auto"/>
            <w:noWrap/>
            <w:vAlign w:val="center"/>
            <w:hideMark/>
          </w:tcPr>
          <w:p w14:paraId="7F24F326" w14:textId="536FB4F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4790EBF8" w14:textId="7D21FF9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1DB969FA" w14:textId="625495E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6D237056" w14:textId="41445CB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 </w:t>
            </w:r>
          </w:p>
        </w:tc>
      </w:tr>
      <w:tr w:rsidR="00322258" w:rsidRPr="00322258" w14:paraId="1BB548A3"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95567"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27EE3161" w14:textId="3EF003D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832 </w:t>
            </w:r>
          </w:p>
        </w:tc>
        <w:tc>
          <w:tcPr>
            <w:tcW w:w="679" w:type="pct"/>
            <w:tcBorders>
              <w:top w:val="nil"/>
              <w:left w:val="nil"/>
              <w:bottom w:val="single" w:sz="4" w:space="0" w:color="000000"/>
              <w:right w:val="single" w:sz="4" w:space="0" w:color="000000"/>
            </w:tcBorders>
            <w:shd w:val="clear" w:color="D8D8D8" w:fill="D8D8D8"/>
            <w:vAlign w:val="center"/>
            <w:hideMark/>
          </w:tcPr>
          <w:p w14:paraId="77E90B5C" w14:textId="5ADB00A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265C04F" w14:textId="7A415E0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3,382 </w:t>
            </w:r>
          </w:p>
        </w:tc>
        <w:tc>
          <w:tcPr>
            <w:tcW w:w="678" w:type="pct"/>
            <w:tcBorders>
              <w:top w:val="nil"/>
              <w:left w:val="nil"/>
              <w:bottom w:val="single" w:sz="4" w:space="0" w:color="000000"/>
              <w:right w:val="single" w:sz="4" w:space="0" w:color="000000"/>
            </w:tcBorders>
            <w:shd w:val="clear" w:color="D8D8D8" w:fill="D8D8D8"/>
            <w:vAlign w:val="center"/>
            <w:hideMark/>
          </w:tcPr>
          <w:p w14:paraId="548F6227" w14:textId="73D4CDB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3382A20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0603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68175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miling</w:t>
            </w:r>
          </w:p>
        </w:tc>
        <w:tc>
          <w:tcPr>
            <w:tcW w:w="678" w:type="pct"/>
            <w:tcBorders>
              <w:top w:val="nil"/>
              <w:left w:val="nil"/>
              <w:bottom w:val="single" w:sz="4" w:space="0" w:color="000000"/>
              <w:right w:val="single" w:sz="4" w:space="0" w:color="000000"/>
            </w:tcBorders>
            <w:shd w:val="clear" w:color="auto" w:fill="auto"/>
            <w:noWrap/>
            <w:vAlign w:val="center"/>
            <w:hideMark/>
          </w:tcPr>
          <w:p w14:paraId="2D552E84" w14:textId="3B2AA9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6 </w:t>
            </w:r>
          </w:p>
        </w:tc>
        <w:tc>
          <w:tcPr>
            <w:tcW w:w="679" w:type="pct"/>
            <w:tcBorders>
              <w:top w:val="nil"/>
              <w:left w:val="nil"/>
              <w:bottom w:val="single" w:sz="4" w:space="0" w:color="000000"/>
              <w:right w:val="single" w:sz="4" w:space="0" w:color="000000"/>
            </w:tcBorders>
            <w:shd w:val="clear" w:color="auto" w:fill="auto"/>
            <w:noWrap/>
            <w:vAlign w:val="center"/>
            <w:hideMark/>
          </w:tcPr>
          <w:p w14:paraId="37E64EBA" w14:textId="6A1D714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670812" w14:textId="3B7AD77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20AD4D7E" w14:textId="73D781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3FF361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EDCC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B8B04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7C4EB861" w14:textId="6A4B795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3044A5C" w14:textId="2ADE52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6A5A5A2" w14:textId="73BCB9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BCFF538" w14:textId="3559D00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677219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BEF6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ABCF0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yantoc</w:t>
            </w:r>
          </w:p>
        </w:tc>
        <w:tc>
          <w:tcPr>
            <w:tcW w:w="678" w:type="pct"/>
            <w:tcBorders>
              <w:top w:val="nil"/>
              <w:left w:val="nil"/>
              <w:bottom w:val="single" w:sz="4" w:space="0" w:color="000000"/>
              <w:right w:val="single" w:sz="4" w:space="0" w:color="000000"/>
            </w:tcBorders>
            <w:shd w:val="clear" w:color="auto" w:fill="auto"/>
            <w:noWrap/>
            <w:vAlign w:val="center"/>
            <w:hideMark/>
          </w:tcPr>
          <w:p w14:paraId="5C3146FB" w14:textId="2CBF48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7 </w:t>
            </w:r>
          </w:p>
        </w:tc>
        <w:tc>
          <w:tcPr>
            <w:tcW w:w="679" w:type="pct"/>
            <w:tcBorders>
              <w:top w:val="nil"/>
              <w:left w:val="nil"/>
              <w:bottom w:val="single" w:sz="4" w:space="0" w:color="000000"/>
              <w:right w:val="single" w:sz="4" w:space="0" w:color="000000"/>
            </w:tcBorders>
            <w:shd w:val="clear" w:color="auto" w:fill="auto"/>
            <w:noWrap/>
            <w:vAlign w:val="center"/>
            <w:hideMark/>
          </w:tcPr>
          <w:p w14:paraId="697D016B" w14:textId="293877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AC57D5" w14:textId="3300123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1DB29126" w14:textId="027D358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DE7B3A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F8B7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A5711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6EF0C05F" w14:textId="2E6C73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94 </w:t>
            </w:r>
          </w:p>
        </w:tc>
        <w:tc>
          <w:tcPr>
            <w:tcW w:w="679" w:type="pct"/>
            <w:tcBorders>
              <w:top w:val="nil"/>
              <w:left w:val="nil"/>
              <w:bottom w:val="single" w:sz="4" w:space="0" w:color="000000"/>
              <w:right w:val="single" w:sz="4" w:space="0" w:color="000000"/>
            </w:tcBorders>
            <w:shd w:val="clear" w:color="auto" w:fill="auto"/>
            <w:noWrap/>
            <w:vAlign w:val="center"/>
            <w:hideMark/>
          </w:tcPr>
          <w:p w14:paraId="2510E9C2" w14:textId="42A0ECD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E48B06" w14:textId="366CF2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871 </w:t>
            </w:r>
          </w:p>
        </w:tc>
        <w:tc>
          <w:tcPr>
            <w:tcW w:w="678" w:type="pct"/>
            <w:tcBorders>
              <w:top w:val="nil"/>
              <w:left w:val="nil"/>
              <w:bottom w:val="single" w:sz="4" w:space="0" w:color="000000"/>
              <w:right w:val="single" w:sz="4" w:space="0" w:color="000000"/>
            </w:tcBorders>
            <w:shd w:val="clear" w:color="auto" w:fill="auto"/>
            <w:noWrap/>
            <w:vAlign w:val="center"/>
            <w:hideMark/>
          </w:tcPr>
          <w:p w14:paraId="1EB62CF7" w14:textId="6D3927F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81D494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4092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3FDDD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242E04DB" w14:textId="26EB60C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4 </w:t>
            </w:r>
          </w:p>
        </w:tc>
        <w:tc>
          <w:tcPr>
            <w:tcW w:w="679" w:type="pct"/>
            <w:tcBorders>
              <w:top w:val="nil"/>
              <w:left w:val="nil"/>
              <w:bottom w:val="single" w:sz="4" w:space="0" w:color="000000"/>
              <w:right w:val="single" w:sz="4" w:space="0" w:color="000000"/>
            </w:tcBorders>
            <w:shd w:val="clear" w:color="auto" w:fill="auto"/>
            <w:noWrap/>
            <w:vAlign w:val="center"/>
            <w:hideMark/>
          </w:tcPr>
          <w:p w14:paraId="147CFC2F" w14:textId="2DF80AB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E35A83" w14:textId="1AF42B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90 </w:t>
            </w:r>
          </w:p>
        </w:tc>
        <w:tc>
          <w:tcPr>
            <w:tcW w:w="678" w:type="pct"/>
            <w:tcBorders>
              <w:top w:val="nil"/>
              <w:left w:val="nil"/>
              <w:bottom w:val="single" w:sz="4" w:space="0" w:color="000000"/>
              <w:right w:val="single" w:sz="4" w:space="0" w:color="000000"/>
            </w:tcBorders>
            <w:shd w:val="clear" w:color="auto" w:fill="auto"/>
            <w:noWrap/>
            <w:vAlign w:val="center"/>
            <w:hideMark/>
          </w:tcPr>
          <w:p w14:paraId="42141959" w14:textId="3318A6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B9A68B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1938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D6186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573309C" w14:textId="594A9A2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5F1CC0EA" w14:textId="31730B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21AEBE" w14:textId="67F043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403991C7" w14:textId="384841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E657BA3"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0241F"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1966ABFB" w14:textId="09346CB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89 </w:t>
            </w:r>
          </w:p>
        </w:tc>
        <w:tc>
          <w:tcPr>
            <w:tcW w:w="679" w:type="pct"/>
            <w:tcBorders>
              <w:top w:val="nil"/>
              <w:left w:val="nil"/>
              <w:bottom w:val="single" w:sz="4" w:space="0" w:color="000000"/>
              <w:right w:val="single" w:sz="4" w:space="0" w:color="000000"/>
            </w:tcBorders>
            <w:shd w:val="clear" w:color="D8D8D8" w:fill="D8D8D8"/>
            <w:vAlign w:val="center"/>
            <w:hideMark/>
          </w:tcPr>
          <w:p w14:paraId="12E07342" w14:textId="28C0408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7B271DC" w14:textId="2DCA3AA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63 </w:t>
            </w:r>
          </w:p>
        </w:tc>
        <w:tc>
          <w:tcPr>
            <w:tcW w:w="678" w:type="pct"/>
            <w:tcBorders>
              <w:top w:val="nil"/>
              <w:left w:val="nil"/>
              <w:bottom w:val="single" w:sz="4" w:space="0" w:color="000000"/>
              <w:right w:val="single" w:sz="4" w:space="0" w:color="000000"/>
            </w:tcBorders>
            <w:shd w:val="clear" w:color="D8D8D8" w:fill="D8D8D8"/>
            <w:vAlign w:val="center"/>
            <w:hideMark/>
          </w:tcPr>
          <w:p w14:paraId="23C6D852" w14:textId="681454F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19A7327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4D86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2DFBF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otolan</w:t>
            </w:r>
          </w:p>
        </w:tc>
        <w:tc>
          <w:tcPr>
            <w:tcW w:w="678" w:type="pct"/>
            <w:tcBorders>
              <w:top w:val="nil"/>
              <w:left w:val="nil"/>
              <w:bottom w:val="single" w:sz="4" w:space="0" w:color="000000"/>
              <w:right w:val="single" w:sz="4" w:space="0" w:color="000000"/>
            </w:tcBorders>
            <w:shd w:val="clear" w:color="auto" w:fill="auto"/>
            <w:noWrap/>
            <w:vAlign w:val="center"/>
            <w:hideMark/>
          </w:tcPr>
          <w:p w14:paraId="2128472A" w14:textId="7B0300D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213EE995" w14:textId="494401D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93AC02" w14:textId="59C9005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16 </w:t>
            </w:r>
          </w:p>
        </w:tc>
        <w:tc>
          <w:tcPr>
            <w:tcW w:w="678" w:type="pct"/>
            <w:tcBorders>
              <w:top w:val="nil"/>
              <w:left w:val="nil"/>
              <w:bottom w:val="single" w:sz="4" w:space="0" w:color="000000"/>
              <w:right w:val="single" w:sz="4" w:space="0" w:color="000000"/>
            </w:tcBorders>
            <w:shd w:val="clear" w:color="auto" w:fill="auto"/>
            <w:noWrap/>
            <w:vAlign w:val="center"/>
            <w:hideMark/>
          </w:tcPr>
          <w:p w14:paraId="0D3A8905" w14:textId="3CF7347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8C0408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7310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2FDB4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lauig</w:t>
            </w:r>
          </w:p>
        </w:tc>
        <w:tc>
          <w:tcPr>
            <w:tcW w:w="678" w:type="pct"/>
            <w:tcBorders>
              <w:top w:val="nil"/>
              <w:left w:val="nil"/>
              <w:bottom w:val="single" w:sz="4" w:space="0" w:color="000000"/>
              <w:right w:val="single" w:sz="4" w:space="0" w:color="000000"/>
            </w:tcBorders>
            <w:shd w:val="clear" w:color="auto" w:fill="auto"/>
            <w:noWrap/>
            <w:vAlign w:val="center"/>
            <w:hideMark/>
          </w:tcPr>
          <w:p w14:paraId="62FC7D3F" w14:textId="2430E89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B5DD226" w14:textId="032986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53C3BD" w14:textId="4552352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0D88EB87" w14:textId="42EEAA3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F8AB89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6F5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B20C3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348B741F" w14:textId="3525BBE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4F29071" w14:textId="7274BD9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9C2E52" w14:textId="0B2847B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2AA9CF84" w14:textId="6DA59B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84385FE"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D9720C"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0BF8F860" w14:textId="2DBC622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44,060 </w:t>
            </w:r>
          </w:p>
        </w:tc>
        <w:tc>
          <w:tcPr>
            <w:tcW w:w="679" w:type="pct"/>
            <w:tcBorders>
              <w:top w:val="nil"/>
              <w:left w:val="nil"/>
              <w:bottom w:val="single" w:sz="4" w:space="0" w:color="000000"/>
              <w:right w:val="single" w:sz="4" w:space="0" w:color="000000"/>
            </w:tcBorders>
            <w:shd w:val="clear" w:color="BFBFBF" w:fill="BFBFBF"/>
            <w:vAlign w:val="center"/>
            <w:hideMark/>
          </w:tcPr>
          <w:p w14:paraId="695D2F53" w14:textId="182DD5E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1,731 </w:t>
            </w:r>
          </w:p>
        </w:tc>
        <w:tc>
          <w:tcPr>
            <w:tcW w:w="678" w:type="pct"/>
            <w:tcBorders>
              <w:top w:val="nil"/>
              <w:left w:val="nil"/>
              <w:bottom w:val="single" w:sz="4" w:space="0" w:color="000000"/>
              <w:right w:val="single" w:sz="4" w:space="0" w:color="000000"/>
            </w:tcBorders>
            <w:shd w:val="clear" w:color="BFBFBF" w:fill="BFBFBF"/>
            <w:vAlign w:val="center"/>
            <w:hideMark/>
          </w:tcPr>
          <w:p w14:paraId="36ED62B0" w14:textId="1BFD0C8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87,945 </w:t>
            </w:r>
          </w:p>
        </w:tc>
        <w:tc>
          <w:tcPr>
            <w:tcW w:w="678" w:type="pct"/>
            <w:tcBorders>
              <w:top w:val="nil"/>
              <w:left w:val="nil"/>
              <w:bottom w:val="single" w:sz="4" w:space="0" w:color="000000"/>
              <w:right w:val="single" w:sz="4" w:space="0" w:color="000000"/>
            </w:tcBorders>
            <w:shd w:val="clear" w:color="BFBFBF" w:fill="BFBFBF"/>
            <w:vAlign w:val="center"/>
            <w:hideMark/>
          </w:tcPr>
          <w:p w14:paraId="4BEFC41E" w14:textId="4B31450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56,514 </w:t>
            </w:r>
          </w:p>
        </w:tc>
      </w:tr>
      <w:tr w:rsidR="00322258" w:rsidRPr="00322258" w14:paraId="11AAC8CE"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84BF8"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5F075C1B" w14:textId="30071C3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3865710B" w14:textId="7534A60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6AE88CA" w14:textId="2D20C12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3,065 </w:t>
            </w:r>
          </w:p>
        </w:tc>
        <w:tc>
          <w:tcPr>
            <w:tcW w:w="678" w:type="pct"/>
            <w:tcBorders>
              <w:top w:val="nil"/>
              <w:left w:val="nil"/>
              <w:bottom w:val="single" w:sz="4" w:space="0" w:color="000000"/>
              <w:right w:val="single" w:sz="4" w:space="0" w:color="000000"/>
            </w:tcBorders>
            <w:shd w:val="clear" w:color="D8D8D8" w:fill="D8D8D8"/>
            <w:vAlign w:val="center"/>
            <w:hideMark/>
          </w:tcPr>
          <w:p w14:paraId="10C28667" w14:textId="448C05A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784D1E7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640D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51F57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lete</w:t>
            </w:r>
          </w:p>
        </w:tc>
        <w:tc>
          <w:tcPr>
            <w:tcW w:w="678" w:type="pct"/>
            <w:tcBorders>
              <w:top w:val="nil"/>
              <w:left w:val="nil"/>
              <w:bottom w:val="single" w:sz="4" w:space="0" w:color="000000"/>
              <w:right w:val="single" w:sz="4" w:space="0" w:color="000000"/>
            </w:tcBorders>
            <w:shd w:val="clear" w:color="auto" w:fill="auto"/>
            <w:noWrap/>
            <w:vAlign w:val="center"/>
            <w:hideMark/>
          </w:tcPr>
          <w:p w14:paraId="2643622D" w14:textId="08D8C37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9 </w:t>
            </w:r>
          </w:p>
        </w:tc>
        <w:tc>
          <w:tcPr>
            <w:tcW w:w="679" w:type="pct"/>
            <w:tcBorders>
              <w:top w:val="nil"/>
              <w:left w:val="nil"/>
              <w:bottom w:val="single" w:sz="4" w:space="0" w:color="000000"/>
              <w:right w:val="single" w:sz="4" w:space="0" w:color="000000"/>
            </w:tcBorders>
            <w:shd w:val="clear" w:color="auto" w:fill="auto"/>
            <w:noWrap/>
            <w:vAlign w:val="center"/>
            <w:hideMark/>
          </w:tcPr>
          <w:p w14:paraId="021A20CF" w14:textId="368505C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694B1D" w14:textId="5CBFB5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4 </w:t>
            </w:r>
          </w:p>
        </w:tc>
        <w:tc>
          <w:tcPr>
            <w:tcW w:w="678" w:type="pct"/>
            <w:tcBorders>
              <w:top w:val="nil"/>
              <w:left w:val="nil"/>
              <w:bottom w:val="single" w:sz="4" w:space="0" w:color="000000"/>
              <w:right w:val="single" w:sz="4" w:space="0" w:color="000000"/>
            </w:tcBorders>
            <w:shd w:val="clear" w:color="auto" w:fill="auto"/>
            <w:noWrap/>
            <w:vAlign w:val="center"/>
            <w:hideMark/>
          </w:tcPr>
          <w:p w14:paraId="45736DEE" w14:textId="0A6E216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82E4CB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7E29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DC05B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uan</w:t>
            </w:r>
          </w:p>
        </w:tc>
        <w:tc>
          <w:tcPr>
            <w:tcW w:w="678" w:type="pct"/>
            <w:tcBorders>
              <w:top w:val="nil"/>
              <w:left w:val="nil"/>
              <w:bottom w:val="single" w:sz="4" w:space="0" w:color="000000"/>
              <w:right w:val="single" w:sz="4" w:space="0" w:color="000000"/>
            </w:tcBorders>
            <w:shd w:val="clear" w:color="auto" w:fill="auto"/>
            <w:noWrap/>
            <w:vAlign w:val="center"/>
            <w:hideMark/>
          </w:tcPr>
          <w:p w14:paraId="65D4B916" w14:textId="4B7C5C0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9 </w:t>
            </w:r>
          </w:p>
        </w:tc>
        <w:tc>
          <w:tcPr>
            <w:tcW w:w="679" w:type="pct"/>
            <w:tcBorders>
              <w:top w:val="nil"/>
              <w:left w:val="nil"/>
              <w:bottom w:val="single" w:sz="4" w:space="0" w:color="000000"/>
              <w:right w:val="single" w:sz="4" w:space="0" w:color="000000"/>
            </w:tcBorders>
            <w:shd w:val="clear" w:color="auto" w:fill="auto"/>
            <w:noWrap/>
            <w:vAlign w:val="center"/>
            <w:hideMark/>
          </w:tcPr>
          <w:p w14:paraId="2CCD7F66" w14:textId="6587E81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9D2FF0" w14:textId="7340A69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81 </w:t>
            </w:r>
          </w:p>
        </w:tc>
        <w:tc>
          <w:tcPr>
            <w:tcW w:w="678" w:type="pct"/>
            <w:tcBorders>
              <w:top w:val="nil"/>
              <w:left w:val="nil"/>
              <w:bottom w:val="single" w:sz="4" w:space="0" w:color="000000"/>
              <w:right w:val="single" w:sz="4" w:space="0" w:color="000000"/>
            </w:tcBorders>
            <w:shd w:val="clear" w:color="auto" w:fill="auto"/>
            <w:noWrap/>
            <w:vAlign w:val="center"/>
            <w:hideMark/>
          </w:tcPr>
          <w:p w14:paraId="4344F9C1" w14:textId="30A6AEB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702374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B5A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E3028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71E5426B" w14:textId="751189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0331FE6F" w14:textId="1731DE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FA89AB" w14:textId="06B34B9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39803872" w14:textId="5D4781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692341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015D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22613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48F7ACAE" w14:textId="03F65D8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93 </w:t>
            </w:r>
          </w:p>
        </w:tc>
        <w:tc>
          <w:tcPr>
            <w:tcW w:w="679" w:type="pct"/>
            <w:tcBorders>
              <w:top w:val="nil"/>
              <w:left w:val="nil"/>
              <w:bottom w:val="single" w:sz="4" w:space="0" w:color="000000"/>
              <w:right w:val="single" w:sz="4" w:space="0" w:color="000000"/>
            </w:tcBorders>
            <w:shd w:val="clear" w:color="auto" w:fill="auto"/>
            <w:noWrap/>
            <w:vAlign w:val="center"/>
            <w:hideMark/>
          </w:tcPr>
          <w:p w14:paraId="60A8702B" w14:textId="02F780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E3FD1C" w14:textId="2E50282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34 </w:t>
            </w:r>
          </w:p>
        </w:tc>
        <w:tc>
          <w:tcPr>
            <w:tcW w:w="678" w:type="pct"/>
            <w:tcBorders>
              <w:top w:val="nil"/>
              <w:left w:val="nil"/>
              <w:bottom w:val="single" w:sz="4" w:space="0" w:color="000000"/>
              <w:right w:val="single" w:sz="4" w:space="0" w:color="000000"/>
            </w:tcBorders>
            <w:shd w:val="clear" w:color="auto" w:fill="auto"/>
            <w:noWrap/>
            <w:vAlign w:val="center"/>
            <w:hideMark/>
          </w:tcPr>
          <w:p w14:paraId="1D71ECB2" w14:textId="05B83B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433BFD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395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33962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Nasugbu</w:t>
            </w:r>
          </w:p>
        </w:tc>
        <w:tc>
          <w:tcPr>
            <w:tcW w:w="678" w:type="pct"/>
            <w:tcBorders>
              <w:top w:val="nil"/>
              <w:left w:val="nil"/>
              <w:bottom w:val="single" w:sz="4" w:space="0" w:color="000000"/>
              <w:right w:val="single" w:sz="4" w:space="0" w:color="000000"/>
            </w:tcBorders>
            <w:shd w:val="clear" w:color="auto" w:fill="auto"/>
            <w:noWrap/>
            <w:vAlign w:val="center"/>
            <w:hideMark/>
          </w:tcPr>
          <w:p w14:paraId="0E142931" w14:textId="252B18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367CFA2B" w14:textId="72A464E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961464" w14:textId="565ECD5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5F993930" w14:textId="09B3584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AA6CEB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2F63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BD744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642293C5" w14:textId="1289A2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1D8BCD73" w14:textId="2F0F71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55894D" w14:textId="1CDDAF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4780FE41" w14:textId="3BEBCA1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2E7121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4364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B3947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455476EC" w14:textId="0196312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54630AB5" w14:textId="201C500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9EACD3" w14:textId="72853D2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7 </w:t>
            </w:r>
          </w:p>
        </w:tc>
        <w:tc>
          <w:tcPr>
            <w:tcW w:w="678" w:type="pct"/>
            <w:tcBorders>
              <w:top w:val="nil"/>
              <w:left w:val="nil"/>
              <w:bottom w:val="single" w:sz="4" w:space="0" w:color="000000"/>
              <w:right w:val="single" w:sz="4" w:space="0" w:color="000000"/>
            </w:tcBorders>
            <w:shd w:val="clear" w:color="auto" w:fill="auto"/>
            <w:noWrap/>
            <w:vAlign w:val="center"/>
            <w:hideMark/>
          </w:tcPr>
          <w:p w14:paraId="40590A25" w14:textId="7AB3706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6F4433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D143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ECFCA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0DA5BD35" w14:textId="245845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3 </w:t>
            </w:r>
          </w:p>
        </w:tc>
        <w:tc>
          <w:tcPr>
            <w:tcW w:w="679" w:type="pct"/>
            <w:tcBorders>
              <w:top w:val="nil"/>
              <w:left w:val="nil"/>
              <w:bottom w:val="single" w:sz="4" w:space="0" w:color="000000"/>
              <w:right w:val="single" w:sz="4" w:space="0" w:color="000000"/>
            </w:tcBorders>
            <w:shd w:val="clear" w:color="auto" w:fill="auto"/>
            <w:noWrap/>
            <w:vAlign w:val="center"/>
            <w:hideMark/>
          </w:tcPr>
          <w:p w14:paraId="2A585D9E" w14:textId="5A196D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0C3531" w14:textId="093FC28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65 </w:t>
            </w:r>
          </w:p>
        </w:tc>
        <w:tc>
          <w:tcPr>
            <w:tcW w:w="678" w:type="pct"/>
            <w:tcBorders>
              <w:top w:val="nil"/>
              <w:left w:val="nil"/>
              <w:bottom w:val="single" w:sz="4" w:space="0" w:color="000000"/>
              <w:right w:val="single" w:sz="4" w:space="0" w:color="000000"/>
            </w:tcBorders>
            <w:shd w:val="clear" w:color="auto" w:fill="auto"/>
            <w:noWrap/>
            <w:vAlign w:val="center"/>
            <w:hideMark/>
          </w:tcPr>
          <w:p w14:paraId="3E615485" w14:textId="2CBE6ED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73162D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45B9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FAA74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aysan</w:t>
            </w:r>
          </w:p>
        </w:tc>
        <w:tc>
          <w:tcPr>
            <w:tcW w:w="678" w:type="pct"/>
            <w:tcBorders>
              <w:top w:val="nil"/>
              <w:left w:val="nil"/>
              <w:bottom w:val="single" w:sz="4" w:space="0" w:color="000000"/>
              <w:right w:val="single" w:sz="4" w:space="0" w:color="000000"/>
            </w:tcBorders>
            <w:shd w:val="clear" w:color="auto" w:fill="auto"/>
            <w:noWrap/>
            <w:vAlign w:val="center"/>
            <w:hideMark/>
          </w:tcPr>
          <w:p w14:paraId="60F0B040" w14:textId="7364C07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0CA67672" w14:textId="1255D0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1ABC2B" w14:textId="4E2ECB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41B1A5C6" w14:textId="1D3586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CF10866"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997A4"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vite</w:t>
            </w:r>
          </w:p>
        </w:tc>
        <w:tc>
          <w:tcPr>
            <w:tcW w:w="678" w:type="pct"/>
            <w:tcBorders>
              <w:top w:val="nil"/>
              <w:left w:val="nil"/>
              <w:bottom w:val="single" w:sz="4" w:space="0" w:color="000000"/>
              <w:right w:val="single" w:sz="4" w:space="0" w:color="000000"/>
            </w:tcBorders>
            <w:shd w:val="clear" w:color="D8D8D8" w:fill="D8D8D8"/>
            <w:vAlign w:val="center"/>
            <w:hideMark/>
          </w:tcPr>
          <w:p w14:paraId="312B37A2" w14:textId="63E98EA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08 </w:t>
            </w:r>
          </w:p>
        </w:tc>
        <w:tc>
          <w:tcPr>
            <w:tcW w:w="679" w:type="pct"/>
            <w:tcBorders>
              <w:top w:val="nil"/>
              <w:left w:val="nil"/>
              <w:bottom w:val="single" w:sz="4" w:space="0" w:color="000000"/>
              <w:right w:val="single" w:sz="4" w:space="0" w:color="000000"/>
            </w:tcBorders>
            <w:shd w:val="clear" w:color="D8D8D8" w:fill="D8D8D8"/>
            <w:vAlign w:val="center"/>
            <w:hideMark/>
          </w:tcPr>
          <w:p w14:paraId="62021F83" w14:textId="5758805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67FC061" w14:textId="01E745A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103 </w:t>
            </w:r>
          </w:p>
        </w:tc>
        <w:tc>
          <w:tcPr>
            <w:tcW w:w="678" w:type="pct"/>
            <w:tcBorders>
              <w:top w:val="nil"/>
              <w:left w:val="nil"/>
              <w:bottom w:val="single" w:sz="4" w:space="0" w:color="000000"/>
              <w:right w:val="single" w:sz="4" w:space="0" w:color="000000"/>
            </w:tcBorders>
            <w:shd w:val="clear" w:color="D8D8D8" w:fill="D8D8D8"/>
            <w:vAlign w:val="center"/>
            <w:hideMark/>
          </w:tcPr>
          <w:p w14:paraId="6E041045" w14:textId="2BB28C3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523124E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C091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55C7F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center"/>
            <w:hideMark/>
          </w:tcPr>
          <w:p w14:paraId="56E53E4C" w14:textId="1F93B19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0 </w:t>
            </w:r>
          </w:p>
        </w:tc>
        <w:tc>
          <w:tcPr>
            <w:tcW w:w="679" w:type="pct"/>
            <w:tcBorders>
              <w:top w:val="nil"/>
              <w:left w:val="nil"/>
              <w:bottom w:val="single" w:sz="4" w:space="0" w:color="000000"/>
              <w:right w:val="single" w:sz="4" w:space="0" w:color="000000"/>
            </w:tcBorders>
            <w:shd w:val="clear" w:color="auto" w:fill="auto"/>
            <w:noWrap/>
            <w:vAlign w:val="center"/>
            <w:hideMark/>
          </w:tcPr>
          <w:p w14:paraId="3393D535" w14:textId="5C41002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6725CC" w14:textId="231D84C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9 </w:t>
            </w:r>
          </w:p>
        </w:tc>
        <w:tc>
          <w:tcPr>
            <w:tcW w:w="678" w:type="pct"/>
            <w:tcBorders>
              <w:top w:val="nil"/>
              <w:left w:val="nil"/>
              <w:bottom w:val="single" w:sz="4" w:space="0" w:color="000000"/>
              <w:right w:val="single" w:sz="4" w:space="0" w:color="000000"/>
            </w:tcBorders>
            <w:shd w:val="clear" w:color="auto" w:fill="auto"/>
            <w:noWrap/>
            <w:vAlign w:val="center"/>
            <w:hideMark/>
          </w:tcPr>
          <w:p w14:paraId="1521F142" w14:textId="4C310C6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296048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1870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864B4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center"/>
            <w:hideMark/>
          </w:tcPr>
          <w:p w14:paraId="65037315" w14:textId="56D7ED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5062C99D" w14:textId="5492F2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DD75D5" w14:textId="5C78C77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7 </w:t>
            </w:r>
          </w:p>
        </w:tc>
        <w:tc>
          <w:tcPr>
            <w:tcW w:w="678" w:type="pct"/>
            <w:tcBorders>
              <w:top w:val="nil"/>
              <w:left w:val="nil"/>
              <w:bottom w:val="single" w:sz="4" w:space="0" w:color="000000"/>
              <w:right w:val="single" w:sz="4" w:space="0" w:color="000000"/>
            </w:tcBorders>
            <w:shd w:val="clear" w:color="auto" w:fill="auto"/>
            <w:noWrap/>
            <w:vAlign w:val="center"/>
            <w:hideMark/>
          </w:tcPr>
          <w:p w14:paraId="62FE5880" w14:textId="0743E69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046E13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8D40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2B360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37C5C0A8" w14:textId="42348BD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87CB364" w14:textId="3750017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FACC4F" w14:textId="435457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A7CC965" w14:textId="05AA636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E3E669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BA7D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DA1E1D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ragondon</w:t>
            </w:r>
          </w:p>
        </w:tc>
        <w:tc>
          <w:tcPr>
            <w:tcW w:w="678" w:type="pct"/>
            <w:tcBorders>
              <w:top w:val="nil"/>
              <w:left w:val="nil"/>
              <w:bottom w:val="single" w:sz="4" w:space="0" w:color="000000"/>
              <w:right w:val="single" w:sz="4" w:space="0" w:color="000000"/>
            </w:tcBorders>
            <w:shd w:val="clear" w:color="auto" w:fill="auto"/>
            <w:noWrap/>
            <w:vAlign w:val="center"/>
            <w:hideMark/>
          </w:tcPr>
          <w:p w14:paraId="16625BBD" w14:textId="51C60E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56661895" w14:textId="45EA095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C9EB71" w14:textId="156172E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4E5A0353" w14:textId="79C5828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E9B47C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3583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8D402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center"/>
            <w:hideMark/>
          </w:tcPr>
          <w:p w14:paraId="09E3EFB8" w14:textId="3E4A1CE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08701281" w14:textId="480FB3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829C3B" w14:textId="2DF2E6C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03B05436" w14:textId="2535179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215DFE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C6A1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1DD56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ernate</w:t>
            </w:r>
          </w:p>
        </w:tc>
        <w:tc>
          <w:tcPr>
            <w:tcW w:w="678" w:type="pct"/>
            <w:tcBorders>
              <w:top w:val="nil"/>
              <w:left w:val="nil"/>
              <w:bottom w:val="single" w:sz="4" w:space="0" w:color="000000"/>
              <w:right w:val="single" w:sz="4" w:space="0" w:color="000000"/>
            </w:tcBorders>
            <w:shd w:val="clear" w:color="auto" w:fill="auto"/>
            <w:noWrap/>
            <w:vAlign w:val="center"/>
            <w:hideMark/>
          </w:tcPr>
          <w:p w14:paraId="5291D332" w14:textId="33980D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6 </w:t>
            </w:r>
          </w:p>
        </w:tc>
        <w:tc>
          <w:tcPr>
            <w:tcW w:w="679" w:type="pct"/>
            <w:tcBorders>
              <w:top w:val="nil"/>
              <w:left w:val="nil"/>
              <w:bottom w:val="single" w:sz="4" w:space="0" w:color="000000"/>
              <w:right w:val="single" w:sz="4" w:space="0" w:color="000000"/>
            </w:tcBorders>
            <w:shd w:val="clear" w:color="auto" w:fill="auto"/>
            <w:noWrap/>
            <w:vAlign w:val="center"/>
            <w:hideMark/>
          </w:tcPr>
          <w:p w14:paraId="3F601721" w14:textId="7E8DDF7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643164" w14:textId="31A516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74 </w:t>
            </w:r>
          </w:p>
        </w:tc>
        <w:tc>
          <w:tcPr>
            <w:tcW w:w="678" w:type="pct"/>
            <w:tcBorders>
              <w:top w:val="nil"/>
              <w:left w:val="nil"/>
              <w:bottom w:val="single" w:sz="4" w:space="0" w:color="000000"/>
              <w:right w:val="single" w:sz="4" w:space="0" w:color="000000"/>
            </w:tcBorders>
            <w:shd w:val="clear" w:color="auto" w:fill="auto"/>
            <w:noWrap/>
            <w:vAlign w:val="center"/>
            <w:hideMark/>
          </w:tcPr>
          <w:p w14:paraId="72C7B273" w14:textId="298EF15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015FE6E"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BCA7B"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2CD3AC9F" w14:textId="7C2B307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4F9224BB" w14:textId="0187EF7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86 </w:t>
            </w:r>
          </w:p>
        </w:tc>
        <w:tc>
          <w:tcPr>
            <w:tcW w:w="678" w:type="pct"/>
            <w:tcBorders>
              <w:top w:val="nil"/>
              <w:left w:val="nil"/>
              <w:bottom w:val="single" w:sz="4" w:space="0" w:color="000000"/>
              <w:right w:val="single" w:sz="4" w:space="0" w:color="000000"/>
            </w:tcBorders>
            <w:shd w:val="clear" w:color="D8D8D8" w:fill="D8D8D8"/>
            <w:vAlign w:val="center"/>
            <w:hideMark/>
          </w:tcPr>
          <w:p w14:paraId="3497F306" w14:textId="68F9E91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613 </w:t>
            </w:r>
          </w:p>
        </w:tc>
        <w:tc>
          <w:tcPr>
            <w:tcW w:w="678" w:type="pct"/>
            <w:tcBorders>
              <w:top w:val="nil"/>
              <w:left w:val="nil"/>
              <w:bottom w:val="single" w:sz="4" w:space="0" w:color="000000"/>
              <w:right w:val="single" w:sz="4" w:space="0" w:color="000000"/>
            </w:tcBorders>
            <w:shd w:val="clear" w:color="D8D8D8" w:fill="D8D8D8"/>
            <w:vAlign w:val="center"/>
            <w:hideMark/>
          </w:tcPr>
          <w:p w14:paraId="445305E5" w14:textId="04B4A18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68 </w:t>
            </w:r>
          </w:p>
        </w:tc>
      </w:tr>
      <w:tr w:rsidR="00322258" w:rsidRPr="00322258" w14:paraId="1279EF9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E8C7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EE93A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47A36E3F" w14:textId="771809E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63C93509" w14:textId="6C759F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04856B" w14:textId="2A37EBE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7D7F29F7" w14:textId="66DAD3D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106D6E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9BEF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50B3C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470E6277" w14:textId="758772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0DE44267" w14:textId="35DB5A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8D434B9" w14:textId="6714CBB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4FF765BD" w14:textId="1497AC6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 </w:t>
            </w:r>
          </w:p>
        </w:tc>
      </w:tr>
      <w:tr w:rsidR="00322258" w:rsidRPr="00322258" w14:paraId="607767A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548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0B8FF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iñan</w:t>
            </w:r>
          </w:p>
        </w:tc>
        <w:tc>
          <w:tcPr>
            <w:tcW w:w="678" w:type="pct"/>
            <w:tcBorders>
              <w:top w:val="nil"/>
              <w:left w:val="nil"/>
              <w:bottom w:val="single" w:sz="4" w:space="0" w:color="000000"/>
              <w:right w:val="single" w:sz="4" w:space="0" w:color="000000"/>
            </w:tcBorders>
            <w:shd w:val="clear" w:color="auto" w:fill="auto"/>
            <w:noWrap/>
            <w:vAlign w:val="center"/>
            <w:hideMark/>
          </w:tcPr>
          <w:p w14:paraId="069FFD43" w14:textId="2633283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2C39BBA" w14:textId="3268CB4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3A04BC" w14:textId="49944A4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7DD49C26" w14:textId="2A9913E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2EFF4D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113B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EE325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370E0BCC" w14:textId="329D465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2 </w:t>
            </w:r>
          </w:p>
        </w:tc>
        <w:tc>
          <w:tcPr>
            <w:tcW w:w="679" w:type="pct"/>
            <w:tcBorders>
              <w:top w:val="nil"/>
              <w:left w:val="nil"/>
              <w:bottom w:val="single" w:sz="4" w:space="0" w:color="000000"/>
              <w:right w:val="single" w:sz="4" w:space="0" w:color="000000"/>
            </w:tcBorders>
            <w:shd w:val="clear" w:color="auto" w:fill="auto"/>
            <w:noWrap/>
            <w:vAlign w:val="center"/>
            <w:hideMark/>
          </w:tcPr>
          <w:p w14:paraId="30E76302" w14:textId="44EED49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8 </w:t>
            </w:r>
          </w:p>
        </w:tc>
        <w:tc>
          <w:tcPr>
            <w:tcW w:w="678" w:type="pct"/>
            <w:tcBorders>
              <w:top w:val="nil"/>
              <w:left w:val="nil"/>
              <w:bottom w:val="single" w:sz="4" w:space="0" w:color="000000"/>
              <w:right w:val="single" w:sz="4" w:space="0" w:color="000000"/>
            </w:tcBorders>
            <w:shd w:val="clear" w:color="auto" w:fill="auto"/>
            <w:noWrap/>
            <w:vAlign w:val="center"/>
            <w:hideMark/>
          </w:tcPr>
          <w:p w14:paraId="37CE0BA9" w14:textId="5D29F31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62 </w:t>
            </w:r>
          </w:p>
        </w:tc>
        <w:tc>
          <w:tcPr>
            <w:tcW w:w="678" w:type="pct"/>
            <w:tcBorders>
              <w:top w:val="nil"/>
              <w:left w:val="nil"/>
              <w:bottom w:val="single" w:sz="4" w:space="0" w:color="000000"/>
              <w:right w:val="single" w:sz="4" w:space="0" w:color="000000"/>
            </w:tcBorders>
            <w:shd w:val="clear" w:color="auto" w:fill="auto"/>
            <w:noWrap/>
            <w:vAlign w:val="center"/>
            <w:hideMark/>
          </w:tcPr>
          <w:p w14:paraId="76A21441" w14:textId="14DCA8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r>
      <w:tr w:rsidR="00322258" w:rsidRPr="00322258" w14:paraId="098DC75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1372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FC77A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lauan</w:t>
            </w:r>
          </w:p>
        </w:tc>
        <w:tc>
          <w:tcPr>
            <w:tcW w:w="678" w:type="pct"/>
            <w:tcBorders>
              <w:top w:val="nil"/>
              <w:left w:val="nil"/>
              <w:bottom w:val="single" w:sz="4" w:space="0" w:color="000000"/>
              <w:right w:val="single" w:sz="4" w:space="0" w:color="000000"/>
            </w:tcBorders>
            <w:shd w:val="clear" w:color="auto" w:fill="auto"/>
            <w:noWrap/>
            <w:vAlign w:val="center"/>
            <w:hideMark/>
          </w:tcPr>
          <w:p w14:paraId="13862D63" w14:textId="0EF2BC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D87F6F9" w14:textId="3E10EE6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41A774B" w14:textId="67FA6D4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065F1AA4" w14:textId="5EDBED5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 </w:t>
            </w:r>
          </w:p>
        </w:tc>
      </w:tr>
      <w:tr w:rsidR="00322258" w:rsidRPr="00322258" w14:paraId="245DB1D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6270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B52FF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vinti</w:t>
            </w:r>
          </w:p>
        </w:tc>
        <w:tc>
          <w:tcPr>
            <w:tcW w:w="678" w:type="pct"/>
            <w:tcBorders>
              <w:top w:val="nil"/>
              <w:left w:val="nil"/>
              <w:bottom w:val="single" w:sz="4" w:space="0" w:color="000000"/>
              <w:right w:val="single" w:sz="4" w:space="0" w:color="000000"/>
            </w:tcBorders>
            <w:shd w:val="clear" w:color="auto" w:fill="auto"/>
            <w:noWrap/>
            <w:vAlign w:val="center"/>
            <w:hideMark/>
          </w:tcPr>
          <w:p w14:paraId="62FE9F9A" w14:textId="32526C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5D3DB49B" w14:textId="0E0B377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3467A19" w14:textId="46C2BC9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61C6D81D" w14:textId="46C3251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r>
      <w:tr w:rsidR="00322258" w:rsidRPr="00322258" w14:paraId="0D98BD7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D699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498F5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Famy</w:t>
            </w:r>
          </w:p>
        </w:tc>
        <w:tc>
          <w:tcPr>
            <w:tcW w:w="678" w:type="pct"/>
            <w:tcBorders>
              <w:top w:val="nil"/>
              <w:left w:val="nil"/>
              <w:bottom w:val="single" w:sz="4" w:space="0" w:color="000000"/>
              <w:right w:val="single" w:sz="4" w:space="0" w:color="000000"/>
            </w:tcBorders>
            <w:shd w:val="clear" w:color="auto" w:fill="auto"/>
            <w:noWrap/>
            <w:vAlign w:val="center"/>
            <w:hideMark/>
          </w:tcPr>
          <w:p w14:paraId="700BE3C0" w14:textId="361A01C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3 </w:t>
            </w:r>
          </w:p>
        </w:tc>
        <w:tc>
          <w:tcPr>
            <w:tcW w:w="679" w:type="pct"/>
            <w:tcBorders>
              <w:top w:val="nil"/>
              <w:left w:val="nil"/>
              <w:bottom w:val="single" w:sz="4" w:space="0" w:color="000000"/>
              <w:right w:val="single" w:sz="4" w:space="0" w:color="000000"/>
            </w:tcBorders>
            <w:shd w:val="clear" w:color="auto" w:fill="auto"/>
            <w:noWrap/>
            <w:vAlign w:val="center"/>
            <w:hideMark/>
          </w:tcPr>
          <w:p w14:paraId="132D27FA" w14:textId="3A874C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635299" w14:textId="0A33C5A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1 </w:t>
            </w:r>
          </w:p>
        </w:tc>
        <w:tc>
          <w:tcPr>
            <w:tcW w:w="678" w:type="pct"/>
            <w:tcBorders>
              <w:top w:val="nil"/>
              <w:left w:val="nil"/>
              <w:bottom w:val="single" w:sz="4" w:space="0" w:color="000000"/>
              <w:right w:val="single" w:sz="4" w:space="0" w:color="000000"/>
            </w:tcBorders>
            <w:shd w:val="clear" w:color="auto" w:fill="auto"/>
            <w:noWrap/>
            <w:vAlign w:val="center"/>
            <w:hideMark/>
          </w:tcPr>
          <w:p w14:paraId="6B649AEF" w14:textId="74FBE5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340ED9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9FED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A31C5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iliw</w:t>
            </w:r>
          </w:p>
        </w:tc>
        <w:tc>
          <w:tcPr>
            <w:tcW w:w="678" w:type="pct"/>
            <w:tcBorders>
              <w:top w:val="nil"/>
              <w:left w:val="nil"/>
              <w:bottom w:val="single" w:sz="4" w:space="0" w:color="000000"/>
              <w:right w:val="single" w:sz="4" w:space="0" w:color="000000"/>
            </w:tcBorders>
            <w:shd w:val="clear" w:color="auto" w:fill="auto"/>
            <w:noWrap/>
            <w:vAlign w:val="center"/>
            <w:hideMark/>
          </w:tcPr>
          <w:p w14:paraId="7F82BD9F" w14:textId="04A4B3E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55B1674F" w14:textId="14F7EE1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D526EE" w14:textId="1C938C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39433B26" w14:textId="68FE49C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4E9FBA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341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24307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isiana</w:t>
            </w:r>
          </w:p>
        </w:tc>
        <w:tc>
          <w:tcPr>
            <w:tcW w:w="678" w:type="pct"/>
            <w:tcBorders>
              <w:top w:val="nil"/>
              <w:left w:val="nil"/>
              <w:bottom w:val="single" w:sz="4" w:space="0" w:color="000000"/>
              <w:right w:val="single" w:sz="4" w:space="0" w:color="000000"/>
            </w:tcBorders>
            <w:shd w:val="clear" w:color="auto" w:fill="auto"/>
            <w:noWrap/>
            <w:vAlign w:val="center"/>
            <w:hideMark/>
          </w:tcPr>
          <w:p w14:paraId="1E63858B" w14:textId="344A5EB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6B06F033" w14:textId="1E578F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439C90B" w14:textId="66E4D89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37E26FDB" w14:textId="30126F5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 </w:t>
            </w:r>
          </w:p>
        </w:tc>
      </w:tr>
      <w:tr w:rsidR="00322258" w:rsidRPr="00322258" w14:paraId="265F879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7058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4B4B0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mban</w:t>
            </w:r>
          </w:p>
        </w:tc>
        <w:tc>
          <w:tcPr>
            <w:tcW w:w="678" w:type="pct"/>
            <w:tcBorders>
              <w:top w:val="nil"/>
              <w:left w:val="nil"/>
              <w:bottom w:val="single" w:sz="4" w:space="0" w:color="000000"/>
              <w:right w:val="single" w:sz="4" w:space="0" w:color="000000"/>
            </w:tcBorders>
            <w:shd w:val="clear" w:color="auto" w:fill="auto"/>
            <w:noWrap/>
            <w:vAlign w:val="center"/>
            <w:hideMark/>
          </w:tcPr>
          <w:p w14:paraId="39894C17" w14:textId="592799D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338E951" w14:textId="6C242E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5BB5E6" w14:textId="3DB2765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E5DFA7D" w14:textId="0663968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628F49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9C2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8C6EC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bitac</w:t>
            </w:r>
          </w:p>
        </w:tc>
        <w:tc>
          <w:tcPr>
            <w:tcW w:w="678" w:type="pct"/>
            <w:tcBorders>
              <w:top w:val="nil"/>
              <w:left w:val="nil"/>
              <w:bottom w:val="single" w:sz="4" w:space="0" w:color="000000"/>
              <w:right w:val="single" w:sz="4" w:space="0" w:color="000000"/>
            </w:tcBorders>
            <w:shd w:val="clear" w:color="auto" w:fill="auto"/>
            <w:noWrap/>
            <w:vAlign w:val="center"/>
            <w:hideMark/>
          </w:tcPr>
          <w:p w14:paraId="37820156" w14:textId="021A56D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117A198F" w14:textId="58F94FD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334A36" w14:textId="3E6B39E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0EB2A321" w14:textId="39E985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D42499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C294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07B21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01486338" w14:textId="46B557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511311AB" w14:textId="4AB1AD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999B0C" w14:textId="14F4CC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16DDFD12" w14:textId="7495463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05A424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F277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68C2E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kil</w:t>
            </w:r>
          </w:p>
        </w:tc>
        <w:tc>
          <w:tcPr>
            <w:tcW w:w="678" w:type="pct"/>
            <w:tcBorders>
              <w:top w:val="nil"/>
              <w:left w:val="nil"/>
              <w:bottom w:val="single" w:sz="4" w:space="0" w:color="000000"/>
              <w:right w:val="single" w:sz="4" w:space="0" w:color="000000"/>
            </w:tcBorders>
            <w:shd w:val="clear" w:color="auto" w:fill="auto"/>
            <w:noWrap/>
            <w:vAlign w:val="center"/>
            <w:hideMark/>
          </w:tcPr>
          <w:p w14:paraId="59095814" w14:textId="178E4B6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5684DA65" w14:textId="7A56338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41BB3A72" w14:textId="74F343A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7 </w:t>
            </w:r>
          </w:p>
        </w:tc>
        <w:tc>
          <w:tcPr>
            <w:tcW w:w="678" w:type="pct"/>
            <w:tcBorders>
              <w:top w:val="nil"/>
              <w:left w:val="nil"/>
              <w:bottom w:val="single" w:sz="4" w:space="0" w:color="000000"/>
              <w:right w:val="single" w:sz="4" w:space="0" w:color="000000"/>
            </w:tcBorders>
            <w:shd w:val="clear" w:color="auto" w:fill="auto"/>
            <w:noWrap/>
            <w:vAlign w:val="center"/>
            <w:hideMark/>
          </w:tcPr>
          <w:p w14:paraId="46BDF484" w14:textId="5F56ADD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7 </w:t>
            </w:r>
          </w:p>
        </w:tc>
      </w:tr>
      <w:tr w:rsidR="00322258" w:rsidRPr="00322258" w14:paraId="5622538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348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C3C76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4DC5856C" w14:textId="4255A5E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2D9C5342" w14:textId="4A37D7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32C857" w14:textId="20BA022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592 </w:t>
            </w:r>
          </w:p>
        </w:tc>
        <w:tc>
          <w:tcPr>
            <w:tcW w:w="678" w:type="pct"/>
            <w:tcBorders>
              <w:top w:val="nil"/>
              <w:left w:val="nil"/>
              <w:bottom w:val="single" w:sz="4" w:space="0" w:color="000000"/>
              <w:right w:val="single" w:sz="4" w:space="0" w:color="000000"/>
            </w:tcBorders>
            <w:shd w:val="clear" w:color="auto" w:fill="auto"/>
            <w:noWrap/>
            <w:vAlign w:val="center"/>
            <w:hideMark/>
          </w:tcPr>
          <w:p w14:paraId="743CA8BD" w14:textId="574500E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A472B98"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AEEB4"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38D463FB" w14:textId="56B69A0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7,029 </w:t>
            </w:r>
          </w:p>
        </w:tc>
        <w:tc>
          <w:tcPr>
            <w:tcW w:w="679" w:type="pct"/>
            <w:tcBorders>
              <w:top w:val="nil"/>
              <w:left w:val="nil"/>
              <w:bottom w:val="single" w:sz="4" w:space="0" w:color="000000"/>
              <w:right w:val="single" w:sz="4" w:space="0" w:color="000000"/>
            </w:tcBorders>
            <w:shd w:val="clear" w:color="D8D8D8" w:fill="D8D8D8"/>
            <w:vAlign w:val="center"/>
            <w:hideMark/>
          </w:tcPr>
          <w:p w14:paraId="470C5FF0" w14:textId="1CC5D43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40C9462A" w14:textId="37AB989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07,792 </w:t>
            </w:r>
          </w:p>
        </w:tc>
        <w:tc>
          <w:tcPr>
            <w:tcW w:w="678" w:type="pct"/>
            <w:tcBorders>
              <w:top w:val="nil"/>
              <w:left w:val="nil"/>
              <w:bottom w:val="single" w:sz="4" w:space="0" w:color="000000"/>
              <w:right w:val="single" w:sz="4" w:space="0" w:color="000000"/>
            </w:tcBorders>
            <w:shd w:val="clear" w:color="D8D8D8" w:fill="D8D8D8"/>
            <w:vAlign w:val="center"/>
            <w:hideMark/>
          </w:tcPr>
          <w:p w14:paraId="04959A25" w14:textId="6825FF8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0 </w:t>
            </w:r>
          </w:p>
        </w:tc>
      </w:tr>
      <w:tr w:rsidR="00322258" w:rsidRPr="00322258" w14:paraId="696D030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623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A516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gdangan</w:t>
            </w:r>
          </w:p>
        </w:tc>
        <w:tc>
          <w:tcPr>
            <w:tcW w:w="678" w:type="pct"/>
            <w:tcBorders>
              <w:top w:val="nil"/>
              <w:left w:val="nil"/>
              <w:bottom w:val="single" w:sz="4" w:space="0" w:color="000000"/>
              <w:right w:val="single" w:sz="4" w:space="0" w:color="000000"/>
            </w:tcBorders>
            <w:shd w:val="clear" w:color="auto" w:fill="auto"/>
            <w:noWrap/>
            <w:vAlign w:val="center"/>
            <w:hideMark/>
          </w:tcPr>
          <w:p w14:paraId="435269AA" w14:textId="2FA3CC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BAC7A3F" w14:textId="6AF65E0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DA9469" w14:textId="0F9DFE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067C4B9A" w14:textId="0EAF66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51BA2B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AD4B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5FB69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abat</w:t>
            </w:r>
          </w:p>
        </w:tc>
        <w:tc>
          <w:tcPr>
            <w:tcW w:w="678" w:type="pct"/>
            <w:tcBorders>
              <w:top w:val="nil"/>
              <w:left w:val="nil"/>
              <w:bottom w:val="single" w:sz="4" w:space="0" w:color="000000"/>
              <w:right w:val="single" w:sz="4" w:space="0" w:color="000000"/>
            </w:tcBorders>
            <w:shd w:val="clear" w:color="auto" w:fill="auto"/>
            <w:noWrap/>
            <w:vAlign w:val="center"/>
            <w:hideMark/>
          </w:tcPr>
          <w:p w14:paraId="58ECA295" w14:textId="51D0CE0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7 </w:t>
            </w:r>
          </w:p>
        </w:tc>
        <w:tc>
          <w:tcPr>
            <w:tcW w:w="679" w:type="pct"/>
            <w:tcBorders>
              <w:top w:val="nil"/>
              <w:left w:val="nil"/>
              <w:bottom w:val="single" w:sz="4" w:space="0" w:color="000000"/>
              <w:right w:val="single" w:sz="4" w:space="0" w:color="000000"/>
            </w:tcBorders>
            <w:shd w:val="clear" w:color="auto" w:fill="auto"/>
            <w:noWrap/>
            <w:vAlign w:val="center"/>
            <w:hideMark/>
          </w:tcPr>
          <w:p w14:paraId="09262545" w14:textId="1CDF57B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707434" w14:textId="2A6326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53 </w:t>
            </w:r>
          </w:p>
        </w:tc>
        <w:tc>
          <w:tcPr>
            <w:tcW w:w="678" w:type="pct"/>
            <w:tcBorders>
              <w:top w:val="nil"/>
              <w:left w:val="nil"/>
              <w:bottom w:val="single" w:sz="4" w:space="0" w:color="000000"/>
              <w:right w:val="single" w:sz="4" w:space="0" w:color="000000"/>
            </w:tcBorders>
            <w:shd w:val="clear" w:color="auto" w:fill="auto"/>
            <w:noWrap/>
            <w:vAlign w:val="center"/>
            <w:hideMark/>
          </w:tcPr>
          <w:p w14:paraId="5026A1D7" w14:textId="2E7E53E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A466EC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E897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2BA62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timonan</w:t>
            </w:r>
          </w:p>
        </w:tc>
        <w:tc>
          <w:tcPr>
            <w:tcW w:w="678" w:type="pct"/>
            <w:tcBorders>
              <w:top w:val="nil"/>
              <w:left w:val="nil"/>
              <w:bottom w:val="single" w:sz="4" w:space="0" w:color="000000"/>
              <w:right w:val="single" w:sz="4" w:space="0" w:color="000000"/>
            </w:tcBorders>
            <w:shd w:val="clear" w:color="auto" w:fill="auto"/>
            <w:noWrap/>
            <w:vAlign w:val="center"/>
            <w:hideMark/>
          </w:tcPr>
          <w:p w14:paraId="37928B99" w14:textId="21D19F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C024D78" w14:textId="18279A5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62A2C0" w14:textId="392F3A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160A7565" w14:textId="53F1E61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B655FB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4558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23083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08FE3751" w14:textId="74CB07A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360 </w:t>
            </w:r>
          </w:p>
        </w:tc>
        <w:tc>
          <w:tcPr>
            <w:tcW w:w="679" w:type="pct"/>
            <w:tcBorders>
              <w:top w:val="nil"/>
              <w:left w:val="nil"/>
              <w:bottom w:val="single" w:sz="4" w:space="0" w:color="000000"/>
              <w:right w:val="single" w:sz="4" w:space="0" w:color="000000"/>
            </w:tcBorders>
            <w:shd w:val="clear" w:color="auto" w:fill="auto"/>
            <w:noWrap/>
            <w:vAlign w:val="center"/>
            <w:hideMark/>
          </w:tcPr>
          <w:p w14:paraId="1B9CC70A" w14:textId="5DE61D6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8C8F57" w14:textId="6A42E46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835 </w:t>
            </w:r>
          </w:p>
        </w:tc>
        <w:tc>
          <w:tcPr>
            <w:tcW w:w="678" w:type="pct"/>
            <w:tcBorders>
              <w:top w:val="nil"/>
              <w:left w:val="nil"/>
              <w:bottom w:val="single" w:sz="4" w:space="0" w:color="000000"/>
              <w:right w:val="single" w:sz="4" w:space="0" w:color="000000"/>
            </w:tcBorders>
            <w:shd w:val="clear" w:color="auto" w:fill="auto"/>
            <w:noWrap/>
            <w:vAlign w:val="center"/>
            <w:hideMark/>
          </w:tcPr>
          <w:p w14:paraId="7363EC19" w14:textId="1628B0E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45DDDB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5A0D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C8E64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rdeos</w:t>
            </w:r>
          </w:p>
        </w:tc>
        <w:tc>
          <w:tcPr>
            <w:tcW w:w="678" w:type="pct"/>
            <w:tcBorders>
              <w:top w:val="nil"/>
              <w:left w:val="nil"/>
              <w:bottom w:val="single" w:sz="4" w:space="0" w:color="000000"/>
              <w:right w:val="single" w:sz="4" w:space="0" w:color="000000"/>
            </w:tcBorders>
            <w:shd w:val="clear" w:color="auto" w:fill="auto"/>
            <w:noWrap/>
            <w:vAlign w:val="center"/>
            <w:hideMark/>
          </w:tcPr>
          <w:p w14:paraId="2137CB4D" w14:textId="44D8FE4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556 </w:t>
            </w:r>
          </w:p>
        </w:tc>
        <w:tc>
          <w:tcPr>
            <w:tcW w:w="679" w:type="pct"/>
            <w:tcBorders>
              <w:top w:val="nil"/>
              <w:left w:val="nil"/>
              <w:bottom w:val="single" w:sz="4" w:space="0" w:color="000000"/>
              <w:right w:val="single" w:sz="4" w:space="0" w:color="000000"/>
            </w:tcBorders>
            <w:shd w:val="clear" w:color="auto" w:fill="auto"/>
            <w:noWrap/>
            <w:vAlign w:val="center"/>
            <w:hideMark/>
          </w:tcPr>
          <w:p w14:paraId="747F0CB4" w14:textId="395880F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175D63" w14:textId="4C5DF32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769 </w:t>
            </w:r>
          </w:p>
        </w:tc>
        <w:tc>
          <w:tcPr>
            <w:tcW w:w="678" w:type="pct"/>
            <w:tcBorders>
              <w:top w:val="nil"/>
              <w:left w:val="nil"/>
              <w:bottom w:val="single" w:sz="4" w:space="0" w:color="000000"/>
              <w:right w:val="single" w:sz="4" w:space="0" w:color="000000"/>
            </w:tcBorders>
            <w:shd w:val="clear" w:color="auto" w:fill="auto"/>
            <w:noWrap/>
            <w:vAlign w:val="center"/>
            <w:hideMark/>
          </w:tcPr>
          <w:p w14:paraId="20666C85" w14:textId="2CCBE9A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A85572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FA68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75265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lauag</w:t>
            </w:r>
          </w:p>
        </w:tc>
        <w:tc>
          <w:tcPr>
            <w:tcW w:w="678" w:type="pct"/>
            <w:tcBorders>
              <w:top w:val="nil"/>
              <w:left w:val="nil"/>
              <w:bottom w:val="single" w:sz="4" w:space="0" w:color="000000"/>
              <w:right w:val="single" w:sz="4" w:space="0" w:color="000000"/>
            </w:tcBorders>
            <w:shd w:val="clear" w:color="auto" w:fill="auto"/>
            <w:noWrap/>
            <w:vAlign w:val="center"/>
            <w:hideMark/>
          </w:tcPr>
          <w:p w14:paraId="604DD85C" w14:textId="6DA6E73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5 </w:t>
            </w:r>
          </w:p>
        </w:tc>
        <w:tc>
          <w:tcPr>
            <w:tcW w:w="679" w:type="pct"/>
            <w:tcBorders>
              <w:top w:val="nil"/>
              <w:left w:val="nil"/>
              <w:bottom w:val="single" w:sz="4" w:space="0" w:color="000000"/>
              <w:right w:val="single" w:sz="4" w:space="0" w:color="000000"/>
            </w:tcBorders>
            <w:shd w:val="clear" w:color="auto" w:fill="auto"/>
            <w:noWrap/>
            <w:vAlign w:val="center"/>
            <w:hideMark/>
          </w:tcPr>
          <w:p w14:paraId="25723710" w14:textId="4AE4568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B71B09" w14:textId="383E016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70 </w:t>
            </w:r>
          </w:p>
        </w:tc>
        <w:tc>
          <w:tcPr>
            <w:tcW w:w="678" w:type="pct"/>
            <w:tcBorders>
              <w:top w:val="nil"/>
              <w:left w:val="nil"/>
              <w:bottom w:val="single" w:sz="4" w:space="0" w:color="000000"/>
              <w:right w:val="single" w:sz="4" w:space="0" w:color="000000"/>
            </w:tcBorders>
            <w:shd w:val="clear" w:color="auto" w:fill="auto"/>
            <w:noWrap/>
            <w:vAlign w:val="center"/>
            <w:hideMark/>
          </w:tcPr>
          <w:p w14:paraId="7094E0EA" w14:textId="7C42F97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797CFB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CA36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C43C3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654604FB" w14:textId="54AA1A9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4A3A0193" w14:textId="0ABA29F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5B4FED" w14:textId="7CA40F9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001603AE" w14:textId="2500F5D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C92766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9D2A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E3AA0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tanauan</w:t>
            </w:r>
          </w:p>
        </w:tc>
        <w:tc>
          <w:tcPr>
            <w:tcW w:w="678" w:type="pct"/>
            <w:tcBorders>
              <w:top w:val="nil"/>
              <w:left w:val="nil"/>
              <w:bottom w:val="single" w:sz="4" w:space="0" w:color="000000"/>
              <w:right w:val="single" w:sz="4" w:space="0" w:color="000000"/>
            </w:tcBorders>
            <w:shd w:val="clear" w:color="auto" w:fill="auto"/>
            <w:noWrap/>
            <w:vAlign w:val="center"/>
            <w:hideMark/>
          </w:tcPr>
          <w:p w14:paraId="15FEF2CA" w14:textId="590EC38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275 </w:t>
            </w:r>
          </w:p>
        </w:tc>
        <w:tc>
          <w:tcPr>
            <w:tcW w:w="679" w:type="pct"/>
            <w:tcBorders>
              <w:top w:val="nil"/>
              <w:left w:val="nil"/>
              <w:bottom w:val="single" w:sz="4" w:space="0" w:color="000000"/>
              <w:right w:val="single" w:sz="4" w:space="0" w:color="000000"/>
            </w:tcBorders>
            <w:shd w:val="clear" w:color="auto" w:fill="auto"/>
            <w:noWrap/>
            <w:vAlign w:val="center"/>
            <w:hideMark/>
          </w:tcPr>
          <w:p w14:paraId="70B4E8DA" w14:textId="7A3DC37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55F040" w14:textId="0F20A64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295 </w:t>
            </w:r>
          </w:p>
        </w:tc>
        <w:tc>
          <w:tcPr>
            <w:tcW w:w="678" w:type="pct"/>
            <w:tcBorders>
              <w:top w:val="nil"/>
              <w:left w:val="nil"/>
              <w:bottom w:val="single" w:sz="4" w:space="0" w:color="000000"/>
              <w:right w:val="single" w:sz="4" w:space="0" w:color="000000"/>
            </w:tcBorders>
            <w:shd w:val="clear" w:color="auto" w:fill="auto"/>
            <w:noWrap/>
            <w:vAlign w:val="center"/>
            <w:hideMark/>
          </w:tcPr>
          <w:p w14:paraId="66EEA73B" w14:textId="780FEF4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2305A3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EDF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1709C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center"/>
            <w:hideMark/>
          </w:tcPr>
          <w:p w14:paraId="21DDEF9B" w14:textId="1171706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5A3DD384" w14:textId="4CD9D9B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E8505D" w14:textId="6467671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57 </w:t>
            </w:r>
          </w:p>
        </w:tc>
        <w:tc>
          <w:tcPr>
            <w:tcW w:w="678" w:type="pct"/>
            <w:tcBorders>
              <w:top w:val="nil"/>
              <w:left w:val="nil"/>
              <w:bottom w:val="single" w:sz="4" w:space="0" w:color="000000"/>
              <w:right w:val="single" w:sz="4" w:space="0" w:color="000000"/>
            </w:tcBorders>
            <w:shd w:val="clear" w:color="auto" w:fill="auto"/>
            <w:noWrap/>
            <w:vAlign w:val="center"/>
            <w:hideMark/>
          </w:tcPr>
          <w:p w14:paraId="3B5FB85B" w14:textId="49B06C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C7313D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E40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9661B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2F2ED27D" w14:textId="34AFFA6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68 </w:t>
            </w:r>
          </w:p>
        </w:tc>
        <w:tc>
          <w:tcPr>
            <w:tcW w:w="679" w:type="pct"/>
            <w:tcBorders>
              <w:top w:val="nil"/>
              <w:left w:val="nil"/>
              <w:bottom w:val="single" w:sz="4" w:space="0" w:color="000000"/>
              <w:right w:val="single" w:sz="4" w:space="0" w:color="000000"/>
            </w:tcBorders>
            <w:shd w:val="clear" w:color="auto" w:fill="auto"/>
            <w:noWrap/>
            <w:vAlign w:val="center"/>
            <w:hideMark/>
          </w:tcPr>
          <w:p w14:paraId="324DE3AC" w14:textId="19AF89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24044A" w14:textId="29BD7ED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103 </w:t>
            </w:r>
          </w:p>
        </w:tc>
        <w:tc>
          <w:tcPr>
            <w:tcW w:w="678" w:type="pct"/>
            <w:tcBorders>
              <w:top w:val="nil"/>
              <w:left w:val="nil"/>
              <w:bottom w:val="single" w:sz="4" w:space="0" w:color="000000"/>
              <w:right w:val="single" w:sz="4" w:space="0" w:color="000000"/>
            </w:tcBorders>
            <w:shd w:val="clear" w:color="auto" w:fill="auto"/>
            <w:noWrap/>
            <w:vAlign w:val="center"/>
            <w:hideMark/>
          </w:tcPr>
          <w:p w14:paraId="0DC57DAD" w14:textId="2DE23B0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11FA54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BF4B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780EE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eneral Nakar</w:t>
            </w:r>
          </w:p>
        </w:tc>
        <w:tc>
          <w:tcPr>
            <w:tcW w:w="678" w:type="pct"/>
            <w:tcBorders>
              <w:top w:val="nil"/>
              <w:left w:val="nil"/>
              <w:bottom w:val="single" w:sz="4" w:space="0" w:color="000000"/>
              <w:right w:val="single" w:sz="4" w:space="0" w:color="000000"/>
            </w:tcBorders>
            <w:shd w:val="clear" w:color="auto" w:fill="auto"/>
            <w:noWrap/>
            <w:vAlign w:val="center"/>
            <w:hideMark/>
          </w:tcPr>
          <w:p w14:paraId="34DFDE5A" w14:textId="5A8877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982 </w:t>
            </w:r>
          </w:p>
        </w:tc>
        <w:tc>
          <w:tcPr>
            <w:tcW w:w="679" w:type="pct"/>
            <w:tcBorders>
              <w:top w:val="nil"/>
              <w:left w:val="nil"/>
              <w:bottom w:val="single" w:sz="4" w:space="0" w:color="000000"/>
              <w:right w:val="single" w:sz="4" w:space="0" w:color="000000"/>
            </w:tcBorders>
            <w:shd w:val="clear" w:color="auto" w:fill="auto"/>
            <w:noWrap/>
            <w:vAlign w:val="center"/>
            <w:hideMark/>
          </w:tcPr>
          <w:p w14:paraId="0B61EBE7" w14:textId="0B30885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A3C227" w14:textId="1046D21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8,594 </w:t>
            </w:r>
          </w:p>
        </w:tc>
        <w:tc>
          <w:tcPr>
            <w:tcW w:w="678" w:type="pct"/>
            <w:tcBorders>
              <w:top w:val="nil"/>
              <w:left w:val="nil"/>
              <w:bottom w:val="single" w:sz="4" w:space="0" w:color="000000"/>
              <w:right w:val="single" w:sz="4" w:space="0" w:color="000000"/>
            </w:tcBorders>
            <w:shd w:val="clear" w:color="auto" w:fill="auto"/>
            <w:noWrap/>
            <w:vAlign w:val="center"/>
            <w:hideMark/>
          </w:tcPr>
          <w:p w14:paraId="135C25B7" w14:textId="2D5BF86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D0345D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3D5A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F7569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uinayangan</w:t>
            </w:r>
          </w:p>
        </w:tc>
        <w:tc>
          <w:tcPr>
            <w:tcW w:w="678" w:type="pct"/>
            <w:tcBorders>
              <w:top w:val="nil"/>
              <w:left w:val="nil"/>
              <w:bottom w:val="single" w:sz="4" w:space="0" w:color="000000"/>
              <w:right w:val="single" w:sz="4" w:space="0" w:color="000000"/>
            </w:tcBorders>
            <w:shd w:val="clear" w:color="auto" w:fill="auto"/>
            <w:noWrap/>
            <w:vAlign w:val="center"/>
            <w:hideMark/>
          </w:tcPr>
          <w:p w14:paraId="08C25F57" w14:textId="0DA04B0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2 </w:t>
            </w:r>
          </w:p>
        </w:tc>
        <w:tc>
          <w:tcPr>
            <w:tcW w:w="679" w:type="pct"/>
            <w:tcBorders>
              <w:top w:val="nil"/>
              <w:left w:val="nil"/>
              <w:bottom w:val="single" w:sz="4" w:space="0" w:color="000000"/>
              <w:right w:val="single" w:sz="4" w:space="0" w:color="000000"/>
            </w:tcBorders>
            <w:shd w:val="clear" w:color="auto" w:fill="auto"/>
            <w:noWrap/>
            <w:vAlign w:val="center"/>
            <w:hideMark/>
          </w:tcPr>
          <w:p w14:paraId="23D036B8" w14:textId="3612D8E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CFFE77" w14:textId="1EF8A74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09 </w:t>
            </w:r>
          </w:p>
        </w:tc>
        <w:tc>
          <w:tcPr>
            <w:tcW w:w="678" w:type="pct"/>
            <w:tcBorders>
              <w:top w:val="nil"/>
              <w:left w:val="nil"/>
              <w:bottom w:val="single" w:sz="4" w:space="0" w:color="000000"/>
              <w:right w:val="single" w:sz="4" w:space="0" w:color="000000"/>
            </w:tcBorders>
            <w:shd w:val="clear" w:color="auto" w:fill="auto"/>
            <w:noWrap/>
            <w:vAlign w:val="center"/>
            <w:hideMark/>
          </w:tcPr>
          <w:p w14:paraId="1761C65B" w14:textId="26F1FF0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2C73DD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B5B2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05BE8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umaca</w:t>
            </w:r>
          </w:p>
        </w:tc>
        <w:tc>
          <w:tcPr>
            <w:tcW w:w="678" w:type="pct"/>
            <w:tcBorders>
              <w:top w:val="nil"/>
              <w:left w:val="nil"/>
              <w:bottom w:val="single" w:sz="4" w:space="0" w:color="000000"/>
              <w:right w:val="single" w:sz="4" w:space="0" w:color="000000"/>
            </w:tcBorders>
            <w:shd w:val="clear" w:color="auto" w:fill="auto"/>
            <w:noWrap/>
            <w:vAlign w:val="center"/>
            <w:hideMark/>
          </w:tcPr>
          <w:p w14:paraId="576B15D3" w14:textId="75696E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25 </w:t>
            </w:r>
          </w:p>
        </w:tc>
        <w:tc>
          <w:tcPr>
            <w:tcW w:w="679" w:type="pct"/>
            <w:tcBorders>
              <w:top w:val="nil"/>
              <w:left w:val="nil"/>
              <w:bottom w:val="single" w:sz="4" w:space="0" w:color="000000"/>
              <w:right w:val="single" w:sz="4" w:space="0" w:color="000000"/>
            </w:tcBorders>
            <w:shd w:val="clear" w:color="auto" w:fill="auto"/>
            <w:noWrap/>
            <w:vAlign w:val="center"/>
            <w:hideMark/>
          </w:tcPr>
          <w:p w14:paraId="42311A77" w14:textId="1AEAD1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D126C3" w14:textId="21220F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017 </w:t>
            </w:r>
          </w:p>
        </w:tc>
        <w:tc>
          <w:tcPr>
            <w:tcW w:w="678" w:type="pct"/>
            <w:tcBorders>
              <w:top w:val="nil"/>
              <w:left w:val="nil"/>
              <w:bottom w:val="single" w:sz="4" w:space="0" w:color="000000"/>
              <w:right w:val="single" w:sz="4" w:space="0" w:color="000000"/>
            </w:tcBorders>
            <w:shd w:val="clear" w:color="auto" w:fill="auto"/>
            <w:noWrap/>
            <w:vAlign w:val="center"/>
            <w:hideMark/>
          </w:tcPr>
          <w:p w14:paraId="22C8F762" w14:textId="6B7741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62FEE6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C801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EB50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747147F6" w14:textId="53701F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540 </w:t>
            </w:r>
          </w:p>
        </w:tc>
        <w:tc>
          <w:tcPr>
            <w:tcW w:w="679" w:type="pct"/>
            <w:tcBorders>
              <w:top w:val="nil"/>
              <w:left w:val="nil"/>
              <w:bottom w:val="single" w:sz="4" w:space="0" w:color="000000"/>
              <w:right w:val="single" w:sz="4" w:space="0" w:color="000000"/>
            </w:tcBorders>
            <w:shd w:val="clear" w:color="auto" w:fill="auto"/>
            <w:noWrap/>
            <w:vAlign w:val="center"/>
            <w:hideMark/>
          </w:tcPr>
          <w:p w14:paraId="38E2A8FB" w14:textId="5E24FEC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798A1C" w14:textId="24E9B1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420 </w:t>
            </w:r>
          </w:p>
        </w:tc>
        <w:tc>
          <w:tcPr>
            <w:tcW w:w="678" w:type="pct"/>
            <w:tcBorders>
              <w:top w:val="nil"/>
              <w:left w:val="nil"/>
              <w:bottom w:val="single" w:sz="4" w:space="0" w:color="000000"/>
              <w:right w:val="single" w:sz="4" w:space="0" w:color="000000"/>
            </w:tcBorders>
            <w:shd w:val="clear" w:color="auto" w:fill="auto"/>
            <w:noWrap/>
            <w:vAlign w:val="center"/>
            <w:hideMark/>
          </w:tcPr>
          <w:p w14:paraId="53B447B6" w14:textId="4394854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9B1210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9C4B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5CEF3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Jomalig</w:t>
            </w:r>
          </w:p>
        </w:tc>
        <w:tc>
          <w:tcPr>
            <w:tcW w:w="678" w:type="pct"/>
            <w:tcBorders>
              <w:top w:val="nil"/>
              <w:left w:val="nil"/>
              <w:bottom w:val="single" w:sz="4" w:space="0" w:color="000000"/>
              <w:right w:val="single" w:sz="4" w:space="0" w:color="000000"/>
            </w:tcBorders>
            <w:shd w:val="clear" w:color="auto" w:fill="auto"/>
            <w:noWrap/>
            <w:vAlign w:val="center"/>
            <w:hideMark/>
          </w:tcPr>
          <w:p w14:paraId="6051A3B6" w14:textId="489AA5E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370266B1" w14:textId="4A104D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2A6B84" w14:textId="29226E2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77 </w:t>
            </w:r>
          </w:p>
        </w:tc>
        <w:tc>
          <w:tcPr>
            <w:tcW w:w="678" w:type="pct"/>
            <w:tcBorders>
              <w:top w:val="nil"/>
              <w:left w:val="nil"/>
              <w:bottom w:val="single" w:sz="4" w:space="0" w:color="000000"/>
              <w:right w:val="single" w:sz="4" w:space="0" w:color="000000"/>
            </w:tcBorders>
            <w:shd w:val="clear" w:color="auto" w:fill="auto"/>
            <w:noWrap/>
            <w:vAlign w:val="center"/>
            <w:hideMark/>
          </w:tcPr>
          <w:p w14:paraId="606B9146" w14:textId="4B6191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CCA348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D6B1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11AE1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554F86CF" w14:textId="70B062B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38 </w:t>
            </w:r>
          </w:p>
        </w:tc>
        <w:tc>
          <w:tcPr>
            <w:tcW w:w="679" w:type="pct"/>
            <w:tcBorders>
              <w:top w:val="nil"/>
              <w:left w:val="nil"/>
              <w:bottom w:val="single" w:sz="4" w:space="0" w:color="000000"/>
              <w:right w:val="single" w:sz="4" w:space="0" w:color="000000"/>
            </w:tcBorders>
            <w:shd w:val="clear" w:color="auto" w:fill="auto"/>
            <w:noWrap/>
            <w:vAlign w:val="center"/>
            <w:hideMark/>
          </w:tcPr>
          <w:p w14:paraId="66F39BB9" w14:textId="1412486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A9F0F5" w14:textId="11DD0C9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623 </w:t>
            </w:r>
          </w:p>
        </w:tc>
        <w:tc>
          <w:tcPr>
            <w:tcW w:w="678" w:type="pct"/>
            <w:tcBorders>
              <w:top w:val="nil"/>
              <w:left w:val="nil"/>
              <w:bottom w:val="single" w:sz="4" w:space="0" w:color="000000"/>
              <w:right w:val="single" w:sz="4" w:space="0" w:color="000000"/>
            </w:tcBorders>
            <w:shd w:val="clear" w:color="auto" w:fill="auto"/>
            <w:noWrap/>
            <w:vAlign w:val="center"/>
            <w:hideMark/>
          </w:tcPr>
          <w:p w14:paraId="548DBE4B" w14:textId="793B4DD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CA8C72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E5E2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8018E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cban</w:t>
            </w:r>
          </w:p>
        </w:tc>
        <w:tc>
          <w:tcPr>
            <w:tcW w:w="678" w:type="pct"/>
            <w:tcBorders>
              <w:top w:val="nil"/>
              <w:left w:val="nil"/>
              <w:bottom w:val="single" w:sz="4" w:space="0" w:color="000000"/>
              <w:right w:val="single" w:sz="4" w:space="0" w:color="000000"/>
            </w:tcBorders>
            <w:shd w:val="clear" w:color="auto" w:fill="auto"/>
            <w:noWrap/>
            <w:vAlign w:val="center"/>
            <w:hideMark/>
          </w:tcPr>
          <w:p w14:paraId="16490C80" w14:textId="58EE063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0 </w:t>
            </w:r>
          </w:p>
        </w:tc>
        <w:tc>
          <w:tcPr>
            <w:tcW w:w="679" w:type="pct"/>
            <w:tcBorders>
              <w:top w:val="nil"/>
              <w:left w:val="nil"/>
              <w:bottom w:val="single" w:sz="4" w:space="0" w:color="000000"/>
              <w:right w:val="single" w:sz="4" w:space="0" w:color="000000"/>
            </w:tcBorders>
            <w:shd w:val="clear" w:color="auto" w:fill="auto"/>
            <w:noWrap/>
            <w:vAlign w:val="center"/>
            <w:hideMark/>
          </w:tcPr>
          <w:p w14:paraId="0B713A28" w14:textId="7855F1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D0D817" w14:textId="4342654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13FEAFBE" w14:textId="74B0D82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F1F491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C95F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4299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cena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1FCEDC9" w14:textId="26FC55F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4F3AF5D6" w14:textId="2DD917A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F5E6F7" w14:textId="5E29B90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30 </w:t>
            </w:r>
          </w:p>
        </w:tc>
        <w:tc>
          <w:tcPr>
            <w:tcW w:w="678" w:type="pct"/>
            <w:tcBorders>
              <w:top w:val="nil"/>
              <w:left w:val="nil"/>
              <w:bottom w:val="single" w:sz="4" w:space="0" w:color="000000"/>
              <w:right w:val="single" w:sz="4" w:space="0" w:color="000000"/>
            </w:tcBorders>
            <w:shd w:val="clear" w:color="auto" w:fill="auto"/>
            <w:noWrap/>
            <w:vAlign w:val="center"/>
            <w:hideMark/>
          </w:tcPr>
          <w:p w14:paraId="2BAA4B80" w14:textId="3DF8F6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76D69C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C34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4B4EA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calelon</w:t>
            </w:r>
          </w:p>
        </w:tc>
        <w:tc>
          <w:tcPr>
            <w:tcW w:w="678" w:type="pct"/>
            <w:tcBorders>
              <w:top w:val="nil"/>
              <w:left w:val="nil"/>
              <w:bottom w:val="single" w:sz="4" w:space="0" w:color="000000"/>
              <w:right w:val="single" w:sz="4" w:space="0" w:color="000000"/>
            </w:tcBorders>
            <w:shd w:val="clear" w:color="auto" w:fill="auto"/>
            <w:noWrap/>
            <w:vAlign w:val="center"/>
            <w:hideMark/>
          </w:tcPr>
          <w:p w14:paraId="2E15CCF7" w14:textId="64CAD68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1564E737" w14:textId="56DE67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06E765" w14:textId="797E2C4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32E7F34C" w14:textId="4521834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47F0F3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FAF7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7C311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037421AA" w14:textId="59B4733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193C363A" w14:textId="60AAB0C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F8FCC7" w14:textId="6EF7B4D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2C06307E" w14:textId="21ECF22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A1F326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788B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C4EF9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ulanay</w:t>
            </w:r>
          </w:p>
        </w:tc>
        <w:tc>
          <w:tcPr>
            <w:tcW w:w="678" w:type="pct"/>
            <w:tcBorders>
              <w:top w:val="nil"/>
              <w:left w:val="nil"/>
              <w:bottom w:val="single" w:sz="4" w:space="0" w:color="000000"/>
              <w:right w:val="single" w:sz="4" w:space="0" w:color="000000"/>
            </w:tcBorders>
            <w:shd w:val="clear" w:color="auto" w:fill="auto"/>
            <w:noWrap/>
            <w:vAlign w:val="center"/>
            <w:hideMark/>
          </w:tcPr>
          <w:p w14:paraId="332800D2" w14:textId="43F4AE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386 </w:t>
            </w:r>
          </w:p>
        </w:tc>
        <w:tc>
          <w:tcPr>
            <w:tcW w:w="679" w:type="pct"/>
            <w:tcBorders>
              <w:top w:val="nil"/>
              <w:left w:val="nil"/>
              <w:bottom w:val="single" w:sz="4" w:space="0" w:color="000000"/>
              <w:right w:val="single" w:sz="4" w:space="0" w:color="000000"/>
            </w:tcBorders>
            <w:shd w:val="clear" w:color="auto" w:fill="auto"/>
            <w:noWrap/>
            <w:vAlign w:val="center"/>
            <w:hideMark/>
          </w:tcPr>
          <w:p w14:paraId="20B43C07" w14:textId="4F543B3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6F93D0" w14:textId="2504D4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100 </w:t>
            </w:r>
          </w:p>
        </w:tc>
        <w:tc>
          <w:tcPr>
            <w:tcW w:w="678" w:type="pct"/>
            <w:tcBorders>
              <w:top w:val="nil"/>
              <w:left w:val="nil"/>
              <w:bottom w:val="single" w:sz="4" w:space="0" w:color="000000"/>
              <w:right w:val="single" w:sz="4" w:space="0" w:color="000000"/>
            </w:tcBorders>
            <w:shd w:val="clear" w:color="auto" w:fill="auto"/>
            <w:noWrap/>
            <w:vAlign w:val="center"/>
            <w:hideMark/>
          </w:tcPr>
          <w:p w14:paraId="7C866009" w14:textId="1CA8352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69C507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74D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36000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70ABD9CB" w14:textId="727F14D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349 </w:t>
            </w:r>
          </w:p>
        </w:tc>
        <w:tc>
          <w:tcPr>
            <w:tcW w:w="679" w:type="pct"/>
            <w:tcBorders>
              <w:top w:val="nil"/>
              <w:left w:val="nil"/>
              <w:bottom w:val="single" w:sz="4" w:space="0" w:color="000000"/>
              <w:right w:val="single" w:sz="4" w:space="0" w:color="000000"/>
            </w:tcBorders>
            <w:shd w:val="clear" w:color="auto" w:fill="auto"/>
            <w:noWrap/>
            <w:vAlign w:val="center"/>
            <w:hideMark/>
          </w:tcPr>
          <w:p w14:paraId="0BCF2501" w14:textId="416AB90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CB4C57" w14:textId="699B4E1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319 </w:t>
            </w:r>
          </w:p>
        </w:tc>
        <w:tc>
          <w:tcPr>
            <w:tcW w:w="678" w:type="pct"/>
            <w:tcBorders>
              <w:top w:val="nil"/>
              <w:left w:val="nil"/>
              <w:bottom w:val="single" w:sz="4" w:space="0" w:color="000000"/>
              <w:right w:val="single" w:sz="4" w:space="0" w:color="000000"/>
            </w:tcBorders>
            <w:shd w:val="clear" w:color="auto" w:fill="auto"/>
            <w:noWrap/>
            <w:vAlign w:val="center"/>
            <w:hideMark/>
          </w:tcPr>
          <w:p w14:paraId="263C6931" w14:textId="61557AD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E7A812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8EDD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59BC9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55A55C2D" w14:textId="498ACAF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98 </w:t>
            </w:r>
          </w:p>
        </w:tc>
        <w:tc>
          <w:tcPr>
            <w:tcW w:w="679" w:type="pct"/>
            <w:tcBorders>
              <w:top w:val="nil"/>
              <w:left w:val="nil"/>
              <w:bottom w:val="single" w:sz="4" w:space="0" w:color="000000"/>
              <w:right w:val="single" w:sz="4" w:space="0" w:color="000000"/>
            </w:tcBorders>
            <w:shd w:val="clear" w:color="auto" w:fill="auto"/>
            <w:noWrap/>
            <w:vAlign w:val="center"/>
            <w:hideMark/>
          </w:tcPr>
          <w:p w14:paraId="43CE0A55" w14:textId="6439378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6F2C81" w14:textId="51778C4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846 </w:t>
            </w:r>
          </w:p>
        </w:tc>
        <w:tc>
          <w:tcPr>
            <w:tcW w:w="678" w:type="pct"/>
            <w:tcBorders>
              <w:top w:val="nil"/>
              <w:left w:val="nil"/>
              <w:bottom w:val="single" w:sz="4" w:space="0" w:color="000000"/>
              <w:right w:val="single" w:sz="4" w:space="0" w:color="000000"/>
            </w:tcBorders>
            <w:shd w:val="clear" w:color="auto" w:fill="auto"/>
            <w:noWrap/>
            <w:vAlign w:val="center"/>
            <w:hideMark/>
          </w:tcPr>
          <w:p w14:paraId="0E0B3199" w14:textId="3D85630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50F150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A062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8A83C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nukulan</w:t>
            </w:r>
          </w:p>
        </w:tc>
        <w:tc>
          <w:tcPr>
            <w:tcW w:w="678" w:type="pct"/>
            <w:tcBorders>
              <w:top w:val="nil"/>
              <w:left w:val="nil"/>
              <w:bottom w:val="single" w:sz="4" w:space="0" w:color="000000"/>
              <w:right w:val="single" w:sz="4" w:space="0" w:color="000000"/>
            </w:tcBorders>
            <w:shd w:val="clear" w:color="auto" w:fill="auto"/>
            <w:noWrap/>
            <w:vAlign w:val="center"/>
            <w:hideMark/>
          </w:tcPr>
          <w:p w14:paraId="07EDFD9A" w14:textId="647F142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92 </w:t>
            </w:r>
          </w:p>
        </w:tc>
        <w:tc>
          <w:tcPr>
            <w:tcW w:w="679" w:type="pct"/>
            <w:tcBorders>
              <w:top w:val="nil"/>
              <w:left w:val="nil"/>
              <w:bottom w:val="single" w:sz="4" w:space="0" w:color="000000"/>
              <w:right w:val="single" w:sz="4" w:space="0" w:color="000000"/>
            </w:tcBorders>
            <w:shd w:val="clear" w:color="auto" w:fill="auto"/>
            <w:noWrap/>
            <w:vAlign w:val="center"/>
            <w:hideMark/>
          </w:tcPr>
          <w:p w14:paraId="5026B90A" w14:textId="050A2CF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958208" w14:textId="0ABDA8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241 </w:t>
            </w:r>
          </w:p>
        </w:tc>
        <w:tc>
          <w:tcPr>
            <w:tcW w:w="678" w:type="pct"/>
            <w:tcBorders>
              <w:top w:val="nil"/>
              <w:left w:val="nil"/>
              <w:bottom w:val="single" w:sz="4" w:space="0" w:color="000000"/>
              <w:right w:val="single" w:sz="4" w:space="0" w:color="000000"/>
            </w:tcBorders>
            <w:shd w:val="clear" w:color="auto" w:fill="auto"/>
            <w:noWrap/>
            <w:vAlign w:val="center"/>
            <w:hideMark/>
          </w:tcPr>
          <w:p w14:paraId="1AAA5F19" w14:textId="4A6EA0F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CC9FE3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68A4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14A73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tnanungan</w:t>
            </w:r>
          </w:p>
        </w:tc>
        <w:tc>
          <w:tcPr>
            <w:tcW w:w="678" w:type="pct"/>
            <w:tcBorders>
              <w:top w:val="nil"/>
              <w:left w:val="nil"/>
              <w:bottom w:val="single" w:sz="4" w:space="0" w:color="000000"/>
              <w:right w:val="single" w:sz="4" w:space="0" w:color="000000"/>
            </w:tcBorders>
            <w:shd w:val="clear" w:color="auto" w:fill="auto"/>
            <w:noWrap/>
            <w:vAlign w:val="center"/>
            <w:hideMark/>
          </w:tcPr>
          <w:p w14:paraId="716054A1" w14:textId="4D43949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179B884C" w14:textId="258CB7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C87CFD" w14:textId="72D3D01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5A6FC449" w14:textId="03CFA39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FE1151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A215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4E5B5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541272FE" w14:textId="48EAD0E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62D24D11" w14:textId="4F3CBF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E37A5D" w14:textId="620864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5 </w:t>
            </w:r>
          </w:p>
        </w:tc>
        <w:tc>
          <w:tcPr>
            <w:tcW w:w="678" w:type="pct"/>
            <w:tcBorders>
              <w:top w:val="nil"/>
              <w:left w:val="nil"/>
              <w:bottom w:val="single" w:sz="4" w:space="0" w:color="000000"/>
              <w:right w:val="single" w:sz="4" w:space="0" w:color="000000"/>
            </w:tcBorders>
            <w:shd w:val="clear" w:color="auto" w:fill="auto"/>
            <w:noWrap/>
            <w:vAlign w:val="center"/>
            <w:hideMark/>
          </w:tcPr>
          <w:p w14:paraId="09DA1EED" w14:textId="734F62A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21CAE9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390B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028EA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togo</w:t>
            </w:r>
          </w:p>
        </w:tc>
        <w:tc>
          <w:tcPr>
            <w:tcW w:w="678" w:type="pct"/>
            <w:tcBorders>
              <w:top w:val="nil"/>
              <w:left w:val="nil"/>
              <w:bottom w:val="single" w:sz="4" w:space="0" w:color="000000"/>
              <w:right w:val="single" w:sz="4" w:space="0" w:color="000000"/>
            </w:tcBorders>
            <w:shd w:val="clear" w:color="auto" w:fill="auto"/>
            <w:noWrap/>
            <w:vAlign w:val="center"/>
            <w:hideMark/>
          </w:tcPr>
          <w:p w14:paraId="5427408F" w14:textId="00B3FA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45 </w:t>
            </w:r>
          </w:p>
        </w:tc>
        <w:tc>
          <w:tcPr>
            <w:tcW w:w="679" w:type="pct"/>
            <w:tcBorders>
              <w:top w:val="nil"/>
              <w:left w:val="nil"/>
              <w:bottom w:val="single" w:sz="4" w:space="0" w:color="000000"/>
              <w:right w:val="single" w:sz="4" w:space="0" w:color="000000"/>
            </w:tcBorders>
            <w:shd w:val="clear" w:color="auto" w:fill="auto"/>
            <w:noWrap/>
            <w:vAlign w:val="center"/>
            <w:hideMark/>
          </w:tcPr>
          <w:p w14:paraId="00E48804" w14:textId="02061B5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A42C1AA" w14:textId="3937B64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061 </w:t>
            </w:r>
          </w:p>
        </w:tc>
        <w:tc>
          <w:tcPr>
            <w:tcW w:w="678" w:type="pct"/>
            <w:tcBorders>
              <w:top w:val="nil"/>
              <w:left w:val="nil"/>
              <w:bottom w:val="single" w:sz="4" w:space="0" w:color="000000"/>
              <w:right w:val="single" w:sz="4" w:space="0" w:color="000000"/>
            </w:tcBorders>
            <w:shd w:val="clear" w:color="auto" w:fill="auto"/>
            <w:noWrap/>
            <w:vAlign w:val="center"/>
            <w:hideMark/>
          </w:tcPr>
          <w:p w14:paraId="4E0C8A26" w14:textId="69E03FD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F2C1EF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3C2E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3A150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5E449A75" w14:textId="265A5B8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08E66535" w14:textId="37F3F6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C5488C" w14:textId="274A8E1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00 </w:t>
            </w:r>
          </w:p>
        </w:tc>
        <w:tc>
          <w:tcPr>
            <w:tcW w:w="678" w:type="pct"/>
            <w:tcBorders>
              <w:top w:val="nil"/>
              <w:left w:val="nil"/>
              <w:bottom w:val="single" w:sz="4" w:space="0" w:color="000000"/>
              <w:right w:val="single" w:sz="4" w:space="0" w:color="000000"/>
            </w:tcBorders>
            <w:shd w:val="clear" w:color="auto" w:fill="auto"/>
            <w:noWrap/>
            <w:vAlign w:val="center"/>
            <w:hideMark/>
          </w:tcPr>
          <w:p w14:paraId="707CCF5D" w14:textId="6994C85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907A85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BDCA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3C585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olillo</w:t>
            </w:r>
          </w:p>
        </w:tc>
        <w:tc>
          <w:tcPr>
            <w:tcW w:w="678" w:type="pct"/>
            <w:tcBorders>
              <w:top w:val="nil"/>
              <w:left w:val="nil"/>
              <w:bottom w:val="single" w:sz="4" w:space="0" w:color="000000"/>
              <w:right w:val="single" w:sz="4" w:space="0" w:color="000000"/>
            </w:tcBorders>
            <w:shd w:val="clear" w:color="auto" w:fill="auto"/>
            <w:noWrap/>
            <w:vAlign w:val="center"/>
            <w:hideMark/>
          </w:tcPr>
          <w:p w14:paraId="3C16F15B" w14:textId="564183D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95 </w:t>
            </w:r>
          </w:p>
        </w:tc>
        <w:tc>
          <w:tcPr>
            <w:tcW w:w="679" w:type="pct"/>
            <w:tcBorders>
              <w:top w:val="nil"/>
              <w:left w:val="nil"/>
              <w:bottom w:val="single" w:sz="4" w:space="0" w:color="000000"/>
              <w:right w:val="single" w:sz="4" w:space="0" w:color="000000"/>
            </w:tcBorders>
            <w:shd w:val="clear" w:color="auto" w:fill="auto"/>
            <w:noWrap/>
            <w:vAlign w:val="center"/>
            <w:hideMark/>
          </w:tcPr>
          <w:p w14:paraId="5735F66A" w14:textId="491F9F1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3B2FDA" w14:textId="5AF5F60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8,634 </w:t>
            </w:r>
          </w:p>
        </w:tc>
        <w:tc>
          <w:tcPr>
            <w:tcW w:w="678" w:type="pct"/>
            <w:tcBorders>
              <w:top w:val="nil"/>
              <w:left w:val="nil"/>
              <w:bottom w:val="single" w:sz="4" w:space="0" w:color="000000"/>
              <w:right w:val="single" w:sz="4" w:space="0" w:color="000000"/>
            </w:tcBorders>
            <w:shd w:val="clear" w:color="auto" w:fill="auto"/>
            <w:noWrap/>
            <w:vAlign w:val="center"/>
            <w:hideMark/>
          </w:tcPr>
          <w:p w14:paraId="15A794E4" w14:textId="149AAE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79C46B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3318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20134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038FB78D" w14:textId="3DE3AE8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06 </w:t>
            </w:r>
          </w:p>
        </w:tc>
        <w:tc>
          <w:tcPr>
            <w:tcW w:w="679" w:type="pct"/>
            <w:tcBorders>
              <w:top w:val="nil"/>
              <w:left w:val="nil"/>
              <w:bottom w:val="single" w:sz="4" w:space="0" w:color="000000"/>
              <w:right w:val="single" w:sz="4" w:space="0" w:color="000000"/>
            </w:tcBorders>
            <w:shd w:val="clear" w:color="auto" w:fill="auto"/>
            <w:noWrap/>
            <w:vAlign w:val="center"/>
            <w:hideMark/>
          </w:tcPr>
          <w:p w14:paraId="3B815744" w14:textId="02F9706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FDAAA3" w14:textId="2C14FAF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01 </w:t>
            </w:r>
          </w:p>
        </w:tc>
        <w:tc>
          <w:tcPr>
            <w:tcW w:w="678" w:type="pct"/>
            <w:tcBorders>
              <w:top w:val="nil"/>
              <w:left w:val="nil"/>
              <w:bottom w:val="single" w:sz="4" w:space="0" w:color="000000"/>
              <w:right w:val="single" w:sz="4" w:space="0" w:color="000000"/>
            </w:tcBorders>
            <w:shd w:val="clear" w:color="auto" w:fill="auto"/>
            <w:noWrap/>
            <w:vAlign w:val="center"/>
            <w:hideMark/>
          </w:tcPr>
          <w:p w14:paraId="7D880E5F" w14:textId="1068160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3A01AD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21CE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62C4AE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mpaloc</w:t>
            </w:r>
          </w:p>
        </w:tc>
        <w:tc>
          <w:tcPr>
            <w:tcW w:w="678" w:type="pct"/>
            <w:tcBorders>
              <w:top w:val="nil"/>
              <w:left w:val="nil"/>
              <w:bottom w:val="single" w:sz="4" w:space="0" w:color="000000"/>
              <w:right w:val="single" w:sz="4" w:space="0" w:color="000000"/>
            </w:tcBorders>
            <w:shd w:val="clear" w:color="auto" w:fill="auto"/>
            <w:noWrap/>
            <w:vAlign w:val="center"/>
            <w:hideMark/>
          </w:tcPr>
          <w:p w14:paraId="1C431AC6" w14:textId="10636CB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5566EC14" w14:textId="7B302D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7BA669" w14:textId="172F9AC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6AAC009B" w14:textId="163EBB6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DBCACA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19BF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393CF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60E53263" w14:textId="4B7AA6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00 </w:t>
            </w:r>
          </w:p>
        </w:tc>
        <w:tc>
          <w:tcPr>
            <w:tcW w:w="679" w:type="pct"/>
            <w:tcBorders>
              <w:top w:val="nil"/>
              <w:left w:val="nil"/>
              <w:bottom w:val="single" w:sz="4" w:space="0" w:color="000000"/>
              <w:right w:val="single" w:sz="4" w:space="0" w:color="000000"/>
            </w:tcBorders>
            <w:shd w:val="clear" w:color="auto" w:fill="auto"/>
            <w:noWrap/>
            <w:vAlign w:val="center"/>
            <w:hideMark/>
          </w:tcPr>
          <w:p w14:paraId="53CAEB90" w14:textId="46CFF9C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BBC6DC" w14:textId="218B6E6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00C8ADB5" w14:textId="13D307E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156848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9645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CADD0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6F8ECE27" w14:textId="7A14A60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69 </w:t>
            </w:r>
          </w:p>
        </w:tc>
        <w:tc>
          <w:tcPr>
            <w:tcW w:w="679" w:type="pct"/>
            <w:tcBorders>
              <w:top w:val="nil"/>
              <w:left w:val="nil"/>
              <w:bottom w:val="single" w:sz="4" w:space="0" w:color="000000"/>
              <w:right w:val="single" w:sz="4" w:space="0" w:color="000000"/>
            </w:tcBorders>
            <w:shd w:val="clear" w:color="auto" w:fill="auto"/>
            <w:noWrap/>
            <w:vAlign w:val="center"/>
            <w:hideMark/>
          </w:tcPr>
          <w:p w14:paraId="5487A23B" w14:textId="3C4277B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679935" w14:textId="1E38E68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16 </w:t>
            </w:r>
          </w:p>
        </w:tc>
        <w:tc>
          <w:tcPr>
            <w:tcW w:w="678" w:type="pct"/>
            <w:tcBorders>
              <w:top w:val="nil"/>
              <w:left w:val="nil"/>
              <w:bottom w:val="single" w:sz="4" w:space="0" w:color="000000"/>
              <w:right w:val="single" w:sz="4" w:space="0" w:color="000000"/>
            </w:tcBorders>
            <w:shd w:val="clear" w:color="auto" w:fill="auto"/>
            <w:noWrap/>
            <w:vAlign w:val="center"/>
            <w:hideMark/>
          </w:tcPr>
          <w:p w14:paraId="0B6D760D" w14:textId="1BD55E9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CF5DC7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5E9A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82A77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5B5FF505" w14:textId="34BEE2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0B47AAC5" w14:textId="261C3C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576EF4E6" w14:textId="2398794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6B5F146" w14:textId="29A714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r>
      <w:tr w:rsidR="00322258" w:rsidRPr="00322258" w14:paraId="4CAEF21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80A3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784BB36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riaya</w:t>
            </w:r>
          </w:p>
        </w:tc>
        <w:tc>
          <w:tcPr>
            <w:tcW w:w="678" w:type="pct"/>
            <w:tcBorders>
              <w:top w:val="nil"/>
              <w:left w:val="nil"/>
              <w:bottom w:val="single" w:sz="4" w:space="0" w:color="000000"/>
              <w:right w:val="single" w:sz="4" w:space="0" w:color="000000"/>
            </w:tcBorders>
            <w:shd w:val="clear" w:color="auto" w:fill="auto"/>
            <w:noWrap/>
            <w:vAlign w:val="center"/>
            <w:hideMark/>
          </w:tcPr>
          <w:p w14:paraId="0B2F03DD" w14:textId="658899B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25B3EFA8" w14:textId="21C8DE1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FDC69E" w14:textId="2859AC6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5CB952EB" w14:textId="10AF07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91E2AA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947D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9629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agkawayan</w:t>
            </w:r>
          </w:p>
        </w:tc>
        <w:tc>
          <w:tcPr>
            <w:tcW w:w="678" w:type="pct"/>
            <w:tcBorders>
              <w:top w:val="nil"/>
              <w:left w:val="nil"/>
              <w:bottom w:val="single" w:sz="4" w:space="0" w:color="000000"/>
              <w:right w:val="single" w:sz="4" w:space="0" w:color="000000"/>
            </w:tcBorders>
            <w:shd w:val="clear" w:color="auto" w:fill="auto"/>
            <w:noWrap/>
            <w:vAlign w:val="center"/>
            <w:hideMark/>
          </w:tcPr>
          <w:p w14:paraId="52B83E02" w14:textId="68644D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012FA574" w14:textId="02C3467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EAF4A3" w14:textId="7380D9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2 </w:t>
            </w:r>
          </w:p>
        </w:tc>
        <w:tc>
          <w:tcPr>
            <w:tcW w:w="678" w:type="pct"/>
            <w:tcBorders>
              <w:top w:val="nil"/>
              <w:left w:val="nil"/>
              <w:bottom w:val="single" w:sz="4" w:space="0" w:color="000000"/>
              <w:right w:val="single" w:sz="4" w:space="0" w:color="000000"/>
            </w:tcBorders>
            <w:shd w:val="clear" w:color="auto" w:fill="auto"/>
            <w:noWrap/>
            <w:vAlign w:val="center"/>
            <w:hideMark/>
          </w:tcPr>
          <w:p w14:paraId="1FB7CC1D" w14:textId="12BDDA3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8BBBBF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7D82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0CDD4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Tayabas</w:t>
            </w:r>
          </w:p>
        </w:tc>
        <w:tc>
          <w:tcPr>
            <w:tcW w:w="678" w:type="pct"/>
            <w:tcBorders>
              <w:top w:val="nil"/>
              <w:left w:val="nil"/>
              <w:bottom w:val="single" w:sz="4" w:space="0" w:color="000000"/>
              <w:right w:val="single" w:sz="4" w:space="0" w:color="000000"/>
            </w:tcBorders>
            <w:shd w:val="clear" w:color="auto" w:fill="auto"/>
            <w:noWrap/>
            <w:vAlign w:val="center"/>
            <w:hideMark/>
          </w:tcPr>
          <w:p w14:paraId="46930AEC" w14:textId="3E87A50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216D6CE" w14:textId="74D1B4C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113B52DD" w14:textId="64FFB9B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2BE69A57" w14:textId="25B5FE1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26533E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6F40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6DAA8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iaong</w:t>
            </w:r>
          </w:p>
        </w:tc>
        <w:tc>
          <w:tcPr>
            <w:tcW w:w="678" w:type="pct"/>
            <w:tcBorders>
              <w:top w:val="nil"/>
              <w:left w:val="nil"/>
              <w:bottom w:val="single" w:sz="4" w:space="0" w:color="000000"/>
              <w:right w:val="single" w:sz="4" w:space="0" w:color="000000"/>
            </w:tcBorders>
            <w:shd w:val="clear" w:color="auto" w:fill="auto"/>
            <w:noWrap/>
            <w:vAlign w:val="center"/>
            <w:hideMark/>
          </w:tcPr>
          <w:p w14:paraId="6434F1E2" w14:textId="4009ED0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18 </w:t>
            </w:r>
          </w:p>
        </w:tc>
        <w:tc>
          <w:tcPr>
            <w:tcW w:w="679" w:type="pct"/>
            <w:tcBorders>
              <w:top w:val="nil"/>
              <w:left w:val="nil"/>
              <w:bottom w:val="single" w:sz="4" w:space="0" w:color="000000"/>
              <w:right w:val="single" w:sz="4" w:space="0" w:color="000000"/>
            </w:tcBorders>
            <w:shd w:val="clear" w:color="auto" w:fill="auto"/>
            <w:noWrap/>
            <w:vAlign w:val="center"/>
            <w:hideMark/>
          </w:tcPr>
          <w:p w14:paraId="5E30654F" w14:textId="742E19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AB6B5C" w14:textId="514328A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509 </w:t>
            </w:r>
          </w:p>
        </w:tc>
        <w:tc>
          <w:tcPr>
            <w:tcW w:w="678" w:type="pct"/>
            <w:tcBorders>
              <w:top w:val="nil"/>
              <w:left w:val="nil"/>
              <w:bottom w:val="single" w:sz="4" w:space="0" w:color="000000"/>
              <w:right w:val="single" w:sz="4" w:space="0" w:color="000000"/>
            </w:tcBorders>
            <w:shd w:val="clear" w:color="auto" w:fill="auto"/>
            <w:noWrap/>
            <w:vAlign w:val="center"/>
            <w:hideMark/>
          </w:tcPr>
          <w:p w14:paraId="28424BDD" w14:textId="6A75D3C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680F6C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514D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7E23F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Unisan</w:t>
            </w:r>
          </w:p>
        </w:tc>
        <w:tc>
          <w:tcPr>
            <w:tcW w:w="678" w:type="pct"/>
            <w:tcBorders>
              <w:top w:val="nil"/>
              <w:left w:val="nil"/>
              <w:bottom w:val="single" w:sz="4" w:space="0" w:color="000000"/>
              <w:right w:val="single" w:sz="4" w:space="0" w:color="000000"/>
            </w:tcBorders>
            <w:shd w:val="clear" w:color="auto" w:fill="auto"/>
            <w:noWrap/>
            <w:vAlign w:val="center"/>
            <w:hideMark/>
          </w:tcPr>
          <w:p w14:paraId="6537D2F0" w14:textId="6E9FDB4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90 </w:t>
            </w:r>
          </w:p>
        </w:tc>
        <w:tc>
          <w:tcPr>
            <w:tcW w:w="679" w:type="pct"/>
            <w:tcBorders>
              <w:top w:val="nil"/>
              <w:left w:val="nil"/>
              <w:bottom w:val="single" w:sz="4" w:space="0" w:color="000000"/>
              <w:right w:val="single" w:sz="4" w:space="0" w:color="000000"/>
            </w:tcBorders>
            <w:shd w:val="clear" w:color="auto" w:fill="auto"/>
            <w:noWrap/>
            <w:vAlign w:val="center"/>
            <w:hideMark/>
          </w:tcPr>
          <w:p w14:paraId="29A43135" w14:textId="0FF9CB8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0086F0" w14:textId="3D23D87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44 </w:t>
            </w:r>
          </w:p>
        </w:tc>
        <w:tc>
          <w:tcPr>
            <w:tcW w:w="678" w:type="pct"/>
            <w:tcBorders>
              <w:top w:val="nil"/>
              <w:left w:val="nil"/>
              <w:bottom w:val="single" w:sz="4" w:space="0" w:color="000000"/>
              <w:right w:val="single" w:sz="4" w:space="0" w:color="000000"/>
            </w:tcBorders>
            <w:shd w:val="clear" w:color="auto" w:fill="auto"/>
            <w:noWrap/>
            <w:vAlign w:val="center"/>
            <w:hideMark/>
          </w:tcPr>
          <w:p w14:paraId="7E456001" w14:textId="6F494C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6FD2747"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735A2"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4A217ACB" w14:textId="27D80BD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5,233 </w:t>
            </w:r>
          </w:p>
        </w:tc>
        <w:tc>
          <w:tcPr>
            <w:tcW w:w="679" w:type="pct"/>
            <w:tcBorders>
              <w:top w:val="nil"/>
              <w:left w:val="nil"/>
              <w:bottom w:val="single" w:sz="4" w:space="0" w:color="000000"/>
              <w:right w:val="single" w:sz="4" w:space="0" w:color="000000"/>
            </w:tcBorders>
            <w:shd w:val="clear" w:color="D8D8D8" w:fill="D8D8D8"/>
            <w:vAlign w:val="center"/>
            <w:hideMark/>
          </w:tcPr>
          <w:p w14:paraId="017089A7" w14:textId="47F15D8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1,642 </w:t>
            </w:r>
          </w:p>
        </w:tc>
        <w:tc>
          <w:tcPr>
            <w:tcW w:w="678" w:type="pct"/>
            <w:tcBorders>
              <w:top w:val="nil"/>
              <w:left w:val="nil"/>
              <w:bottom w:val="single" w:sz="4" w:space="0" w:color="000000"/>
              <w:right w:val="single" w:sz="4" w:space="0" w:color="000000"/>
            </w:tcBorders>
            <w:shd w:val="clear" w:color="D8D8D8" w:fill="D8D8D8"/>
            <w:vAlign w:val="center"/>
            <w:hideMark/>
          </w:tcPr>
          <w:p w14:paraId="555D7F38" w14:textId="029A137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73,372 </w:t>
            </w:r>
          </w:p>
        </w:tc>
        <w:tc>
          <w:tcPr>
            <w:tcW w:w="678" w:type="pct"/>
            <w:tcBorders>
              <w:top w:val="nil"/>
              <w:left w:val="nil"/>
              <w:bottom w:val="single" w:sz="4" w:space="0" w:color="000000"/>
              <w:right w:val="single" w:sz="4" w:space="0" w:color="000000"/>
            </w:tcBorders>
            <w:shd w:val="clear" w:color="D8D8D8" w:fill="D8D8D8"/>
            <w:vAlign w:val="center"/>
            <w:hideMark/>
          </w:tcPr>
          <w:p w14:paraId="7EE65FFB" w14:textId="62CFEC2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56,336 </w:t>
            </w:r>
          </w:p>
        </w:tc>
      </w:tr>
      <w:tr w:rsidR="00322258" w:rsidRPr="00322258" w14:paraId="6AEC277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BBD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A9FF6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ngono</w:t>
            </w:r>
          </w:p>
        </w:tc>
        <w:tc>
          <w:tcPr>
            <w:tcW w:w="678" w:type="pct"/>
            <w:tcBorders>
              <w:top w:val="nil"/>
              <w:left w:val="nil"/>
              <w:bottom w:val="single" w:sz="4" w:space="0" w:color="000000"/>
              <w:right w:val="single" w:sz="4" w:space="0" w:color="000000"/>
            </w:tcBorders>
            <w:shd w:val="clear" w:color="auto" w:fill="auto"/>
            <w:noWrap/>
            <w:vAlign w:val="center"/>
            <w:hideMark/>
          </w:tcPr>
          <w:p w14:paraId="0DB87215" w14:textId="3DFCA91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868 </w:t>
            </w:r>
          </w:p>
        </w:tc>
        <w:tc>
          <w:tcPr>
            <w:tcW w:w="679" w:type="pct"/>
            <w:tcBorders>
              <w:top w:val="nil"/>
              <w:left w:val="nil"/>
              <w:bottom w:val="single" w:sz="4" w:space="0" w:color="000000"/>
              <w:right w:val="single" w:sz="4" w:space="0" w:color="000000"/>
            </w:tcBorders>
            <w:shd w:val="clear" w:color="auto" w:fill="auto"/>
            <w:noWrap/>
            <w:vAlign w:val="center"/>
            <w:hideMark/>
          </w:tcPr>
          <w:p w14:paraId="77FD4AAB" w14:textId="2F2D1ED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867 </w:t>
            </w:r>
          </w:p>
        </w:tc>
        <w:tc>
          <w:tcPr>
            <w:tcW w:w="678" w:type="pct"/>
            <w:tcBorders>
              <w:top w:val="nil"/>
              <w:left w:val="nil"/>
              <w:bottom w:val="single" w:sz="4" w:space="0" w:color="000000"/>
              <w:right w:val="single" w:sz="4" w:space="0" w:color="000000"/>
            </w:tcBorders>
            <w:shd w:val="clear" w:color="auto" w:fill="auto"/>
            <w:noWrap/>
            <w:vAlign w:val="center"/>
            <w:hideMark/>
          </w:tcPr>
          <w:p w14:paraId="4B26876B" w14:textId="2D26E4E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7,470 </w:t>
            </w:r>
          </w:p>
        </w:tc>
        <w:tc>
          <w:tcPr>
            <w:tcW w:w="678" w:type="pct"/>
            <w:tcBorders>
              <w:top w:val="nil"/>
              <w:left w:val="nil"/>
              <w:bottom w:val="single" w:sz="4" w:space="0" w:color="000000"/>
              <w:right w:val="single" w:sz="4" w:space="0" w:color="000000"/>
            </w:tcBorders>
            <w:shd w:val="clear" w:color="auto" w:fill="auto"/>
            <w:noWrap/>
            <w:vAlign w:val="center"/>
            <w:hideMark/>
          </w:tcPr>
          <w:p w14:paraId="2025F31B" w14:textId="2607E1C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7,468 </w:t>
            </w:r>
          </w:p>
        </w:tc>
      </w:tr>
      <w:tr w:rsidR="00322258" w:rsidRPr="00322258" w14:paraId="732BF77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356E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199ED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20EF0CBA" w14:textId="56C7F6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0DC7F532" w14:textId="5F30030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16266D" w14:textId="3710D5A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2BCD0455" w14:textId="7F975AF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C26578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147C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EA818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ras</w:t>
            </w:r>
          </w:p>
        </w:tc>
        <w:tc>
          <w:tcPr>
            <w:tcW w:w="678" w:type="pct"/>
            <w:tcBorders>
              <w:top w:val="nil"/>
              <w:left w:val="nil"/>
              <w:bottom w:val="single" w:sz="4" w:space="0" w:color="000000"/>
              <w:right w:val="single" w:sz="4" w:space="0" w:color="000000"/>
            </w:tcBorders>
            <w:shd w:val="clear" w:color="auto" w:fill="auto"/>
            <w:noWrap/>
            <w:vAlign w:val="center"/>
            <w:hideMark/>
          </w:tcPr>
          <w:p w14:paraId="24778D08" w14:textId="50FD9F2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482 </w:t>
            </w:r>
          </w:p>
        </w:tc>
        <w:tc>
          <w:tcPr>
            <w:tcW w:w="679" w:type="pct"/>
            <w:tcBorders>
              <w:top w:val="nil"/>
              <w:left w:val="nil"/>
              <w:bottom w:val="single" w:sz="4" w:space="0" w:color="000000"/>
              <w:right w:val="single" w:sz="4" w:space="0" w:color="000000"/>
            </w:tcBorders>
            <w:shd w:val="clear" w:color="auto" w:fill="auto"/>
            <w:noWrap/>
            <w:vAlign w:val="center"/>
            <w:hideMark/>
          </w:tcPr>
          <w:p w14:paraId="196A2AD9" w14:textId="7E9F0B9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FA907D" w14:textId="7448BFE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661 </w:t>
            </w:r>
          </w:p>
        </w:tc>
        <w:tc>
          <w:tcPr>
            <w:tcW w:w="678" w:type="pct"/>
            <w:tcBorders>
              <w:top w:val="nil"/>
              <w:left w:val="nil"/>
              <w:bottom w:val="single" w:sz="4" w:space="0" w:color="000000"/>
              <w:right w:val="single" w:sz="4" w:space="0" w:color="000000"/>
            </w:tcBorders>
            <w:shd w:val="clear" w:color="auto" w:fill="auto"/>
            <w:noWrap/>
            <w:vAlign w:val="center"/>
            <w:hideMark/>
          </w:tcPr>
          <w:p w14:paraId="5F85D417" w14:textId="3BD4727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2D461F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132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60F76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56009072" w14:textId="0C3F6A0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9 </w:t>
            </w:r>
          </w:p>
        </w:tc>
        <w:tc>
          <w:tcPr>
            <w:tcW w:w="679" w:type="pct"/>
            <w:tcBorders>
              <w:top w:val="nil"/>
              <w:left w:val="nil"/>
              <w:bottom w:val="single" w:sz="4" w:space="0" w:color="000000"/>
              <w:right w:val="single" w:sz="4" w:space="0" w:color="000000"/>
            </w:tcBorders>
            <w:shd w:val="clear" w:color="auto" w:fill="auto"/>
            <w:noWrap/>
            <w:vAlign w:val="center"/>
            <w:hideMark/>
          </w:tcPr>
          <w:p w14:paraId="6EB257AD" w14:textId="1F94FF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ADA8820" w14:textId="4292F34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7 </w:t>
            </w:r>
          </w:p>
        </w:tc>
        <w:tc>
          <w:tcPr>
            <w:tcW w:w="678" w:type="pct"/>
            <w:tcBorders>
              <w:top w:val="nil"/>
              <w:left w:val="nil"/>
              <w:bottom w:val="single" w:sz="4" w:space="0" w:color="000000"/>
              <w:right w:val="single" w:sz="4" w:space="0" w:color="000000"/>
            </w:tcBorders>
            <w:shd w:val="clear" w:color="auto" w:fill="auto"/>
            <w:noWrap/>
            <w:vAlign w:val="center"/>
            <w:hideMark/>
          </w:tcPr>
          <w:p w14:paraId="3CA50C44" w14:textId="270D296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3 </w:t>
            </w:r>
          </w:p>
        </w:tc>
      </w:tr>
      <w:tr w:rsidR="00322258" w:rsidRPr="00322258" w14:paraId="6A1197B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F5C0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3B73A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lilla</w:t>
            </w:r>
          </w:p>
        </w:tc>
        <w:tc>
          <w:tcPr>
            <w:tcW w:w="678" w:type="pct"/>
            <w:tcBorders>
              <w:top w:val="nil"/>
              <w:left w:val="nil"/>
              <w:bottom w:val="single" w:sz="4" w:space="0" w:color="000000"/>
              <w:right w:val="single" w:sz="4" w:space="0" w:color="000000"/>
            </w:tcBorders>
            <w:shd w:val="clear" w:color="auto" w:fill="auto"/>
            <w:noWrap/>
            <w:vAlign w:val="center"/>
            <w:hideMark/>
          </w:tcPr>
          <w:p w14:paraId="33D1B7F3" w14:textId="72D369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F8AA1BF" w14:textId="46F255D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6BE644" w14:textId="5E37EDF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4A6D9C4A" w14:textId="0617ECA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524DDB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59F8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F6787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odriguez (Montalban)</w:t>
            </w:r>
          </w:p>
        </w:tc>
        <w:tc>
          <w:tcPr>
            <w:tcW w:w="678" w:type="pct"/>
            <w:tcBorders>
              <w:top w:val="nil"/>
              <w:left w:val="nil"/>
              <w:bottom w:val="single" w:sz="4" w:space="0" w:color="000000"/>
              <w:right w:val="single" w:sz="4" w:space="0" w:color="000000"/>
            </w:tcBorders>
            <w:shd w:val="clear" w:color="auto" w:fill="auto"/>
            <w:noWrap/>
            <w:vAlign w:val="center"/>
            <w:hideMark/>
          </w:tcPr>
          <w:p w14:paraId="2677D5A1" w14:textId="2508442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767 </w:t>
            </w:r>
          </w:p>
        </w:tc>
        <w:tc>
          <w:tcPr>
            <w:tcW w:w="679" w:type="pct"/>
            <w:tcBorders>
              <w:top w:val="nil"/>
              <w:left w:val="nil"/>
              <w:bottom w:val="single" w:sz="4" w:space="0" w:color="000000"/>
              <w:right w:val="single" w:sz="4" w:space="0" w:color="000000"/>
            </w:tcBorders>
            <w:shd w:val="clear" w:color="auto" w:fill="auto"/>
            <w:noWrap/>
            <w:vAlign w:val="center"/>
            <w:hideMark/>
          </w:tcPr>
          <w:p w14:paraId="5E4B5302" w14:textId="44C8C10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767 </w:t>
            </w:r>
          </w:p>
        </w:tc>
        <w:tc>
          <w:tcPr>
            <w:tcW w:w="678" w:type="pct"/>
            <w:tcBorders>
              <w:top w:val="nil"/>
              <w:left w:val="nil"/>
              <w:bottom w:val="single" w:sz="4" w:space="0" w:color="000000"/>
              <w:right w:val="single" w:sz="4" w:space="0" w:color="000000"/>
            </w:tcBorders>
            <w:shd w:val="clear" w:color="auto" w:fill="auto"/>
            <w:noWrap/>
            <w:vAlign w:val="center"/>
            <w:hideMark/>
          </w:tcPr>
          <w:p w14:paraId="0ABC658C" w14:textId="0CC8D7B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8,835 </w:t>
            </w:r>
          </w:p>
        </w:tc>
        <w:tc>
          <w:tcPr>
            <w:tcW w:w="678" w:type="pct"/>
            <w:tcBorders>
              <w:top w:val="nil"/>
              <w:left w:val="nil"/>
              <w:bottom w:val="single" w:sz="4" w:space="0" w:color="000000"/>
              <w:right w:val="single" w:sz="4" w:space="0" w:color="000000"/>
            </w:tcBorders>
            <w:shd w:val="clear" w:color="auto" w:fill="auto"/>
            <w:noWrap/>
            <w:vAlign w:val="center"/>
            <w:hideMark/>
          </w:tcPr>
          <w:p w14:paraId="78905BF6" w14:textId="7FB47CD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8,835 </w:t>
            </w:r>
          </w:p>
        </w:tc>
      </w:tr>
      <w:tr w:rsidR="00322258" w:rsidRPr="00322258" w14:paraId="66239C8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B486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F50F0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anay</w:t>
            </w:r>
          </w:p>
        </w:tc>
        <w:tc>
          <w:tcPr>
            <w:tcW w:w="678" w:type="pct"/>
            <w:tcBorders>
              <w:top w:val="nil"/>
              <w:left w:val="nil"/>
              <w:bottom w:val="single" w:sz="4" w:space="0" w:color="000000"/>
              <w:right w:val="single" w:sz="4" w:space="0" w:color="000000"/>
            </w:tcBorders>
            <w:shd w:val="clear" w:color="auto" w:fill="auto"/>
            <w:noWrap/>
            <w:vAlign w:val="center"/>
            <w:hideMark/>
          </w:tcPr>
          <w:p w14:paraId="0E4E4C33" w14:textId="57F2DA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CCE0408" w14:textId="48294EF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67D9260" w14:textId="05492AA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A652AB2" w14:textId="36ADA1F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r>
      <w:tr w:rsidR="00322258" w:rsidRPr="00322258" w14:paraId="7D437294"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87A72"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34BE6957" w14:textId="484DEA34"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35 </w:t>
            </w:r>
          </w:p>
        </w:tc>
        <w:tc>
          <w:tcPr>
            <w:tcW w:w="679" w:type="pct"/>
            <w:tcBorders>
              <w:top w:val="nil"/>
              <w:left w:val="nil"/>
              <w:bottom w:val="single" w:sz="4" w:space="0" w:color="000000"/>
              <w:right w:val="single" w:sz="4" w:space="0" w:color="000000"/>
            </w:tcBorders>
            <w:shd w:val="clear" w:color="BFBFBF" w:fill="BFBFBF"/>
            <w:vAlign w:val="center"/>
            <w:hideMark/>
          </w:tcPr>
          <w:p w14:paraId="07DC0740" w14:textId="29DD4D1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F0ED128" w14:textId="481D0DC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06 </w:t>
            </w:r>
          </w:p>
        </w:tc>
        <w:tc>
          <w:tcPr>
            <w:tcW w:w="678" w:type="pct"/>
            <w:tcBorders>
              <w:top w:val="nil"/>
              <w:left w:val="nil"/>
              <w:bottom w:val="single" w:sz="4" w:space="0" w:color="000000"/>
              <w:right w:val="single" w:sz="4" w:space="0" w:color="000000"/>
            </w:tcBorders>
            <w:shd w:val="clear" w:color="BFBFBF" w:fill="BFBFBF"/>
            <w:vAlign w:val="center"/>
            <w:hideMark/>
          </w:tcPr>
          <w:p w14:paraId="167ABA22" w14:textId="2330860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06DC341B"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F9BDE"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Occid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635B501D" w14:textId="234089D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5 </w:t>
            </w:r>
          </w:p>
        </w:tc>
        <w:tc>
          <w:tcPr>
            <w:tcW w:w="679" w:type="pct"/>
            <w:tcBorders>
              <w:top w:val="nil"/>
              <w:left w:val="nil"/>
              <w:bottom w:val="single" w:sz="4" w:space="0" w:color="000000"/>
              <w:right w:val="single" w:sz="4" w:space="0" w:color="000000"/>
            </w:tcBorders>
            <w:shd w:val="clear" w:color="D8D8D8" w:fill="D8D8D8"/>
            <w:vAlign w:val="center"/>
            <w:hideMark/>
          </w:tcPr>
          <w:p w14:paraId="411D58C7" w14:textId="205455D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DE3A7E1" w14:textId="19A12C8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214 </w:t>
            </w:r>
          </w:p>
        </w:tc>
        <w:tc>
          <w:tcPr>
            <w:tcW w:w="678" w:type="pct"/>
            <w:tcBorders>
              <w:top w:val="nil"/>
              <w:left w:val="nil"/>
              <w:bottom w:val="single" w:sz="4" w:space="0" w:color="000000"/>
              <w:right w:val="single" w:sz="4" w:space="0" w:color="000000"/>
            </w:tcBorders>
            <w:shd w:val="clear" w:color="D8D8D8" w:fill="D8D8D8"/>
            <w:vAlign w:val="center"/>
            <w:hideMark/>
          </w:tcPr>
          <w:p w14:paraId="41AC378F" w14:textId="3B7DDCC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29A358C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7AA6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E10CE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0AB8F1CF" w14:textId="69219B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74213749" w14:textId="7AB28CF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52E85A" w14:textId="53CA427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8 </w:t>
            </w:r>
          </w:p>
        </w:tc>
        <w:tc>
          <w:tcPr>
            <w:tcW w:w="678" w:type="pct"/>
            <w:tcBorders>
              <w:top w:val="nil"/>
              <w:left w:val="nil"/>
              <w:bottom w:val="single" w:sz="4" w:space="0" w:color="000000"/>
              <w:right w:val="single" w:sz="4" w:space="0" w:color="000000"/>
            </w:tcBorders>
            <w:shd w:val="clear" w:color="auto" w:fill="auto"/>
            <w:noWrap/>
            <w:vAlign w:val="center"/>
            <w:hideMark/>
          </w:tcPr>
          <w:p w14:paraId="3CA88FD9" w14:textId="157648F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75E001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218D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D0F48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luan</w:t>
            </w:r>
          </w:p>
        </w:tc>
        <w:tc>
          <w:tcPr>
            <w:tcW w:w="678" w:type="pct"/>
            <w:tcBorders>
              <w:top w:val="nil"/>
              <w:left w:val="nil"/>
              <w:bottom w:val="single" w:sz="4" w:space="0" w:color="000000"/>
              <w:right w:val="single" w:sz="4" w:space="0" w:color="000000"/>
            </w:tcBorders>
            <w:shd w:val="clear" w:color="auto" w:fill="auto"/>
            <w:noWrap/>
            <w:vAlign w:val="center"/>
            <w:hideMark/>
          </w:tcPr>
          <w:p w14:paraId="5841F739" w14:textId="67FBF62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5B61C2C" w14:textId="6AE23A0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63B559" w14:textId="2DEB3E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A3110CB" w14:textId="21EBBD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7C13FA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5F24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9C870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BF4ED55" w14:textId="53D3481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E41D541" w14:textId="6FA254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9F16B9" w14:textId="36E960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83797A3" w14:textId="7BB2896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2A3B27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B1D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B9C26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blayan</w:t>
            </w:r>
          </w:p>
        </w:tc>
        <w:tc>
          <w:tcPr>
            <w:tcW w:w="678" w:type="pct"/>
            <w:tcBorders>
              <w:top w:val="nil"/>
              <w:left w:val="nil"/>
              <w:bottom w:val="single" w:sz="4" w:space="0" w:color="000000"/>
              <w:right w:val="single" w:sz="4" w:space="0" w:color="000000"/>
            </w:tcBorders>
            <w:shd w:val="clear" w:color="auto" w:fill="auto"/>
            <w:noWrap/>
            <w:vAlign w:val="center"/>
            <w:hideMark/>
          </w:tcPr>
          <w:p w14:paraId="0C6469C0" w14:textId="01438B2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0339AD4A" w14:textId="4A4C9E0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B9AEBF" w14:textId="64DE5E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2C71BE71" w14:textId="197919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1452EF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638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0D8D5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50F3A95B" w14:textId="0534EF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2EB4D9BB" w14:textId="7617EF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11B452" w14:textId="6D7C78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213FA261" w14:textId="3C65836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8A9725C"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8923F"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0D7F8223" w14:textId="6F19B78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80 </w:t>
            </w:r>
          </w:p>
        </w:tc>
        <w:tc>
          <w:tcPr>
            <w:tcW w:w="679" w:type="pct"/>
            <w:tcBorders>
              <w:top w:val="nil"/>
              <w:left w:val="nil"/>
              <w:bottom w:val="single" w:sz="4" w:space="0" w:color="000000"/>
              <w:right w:val="single" w:sz="4" w:space="0" w:color="000000"/>
            </w:tcBorders>
            <w:shd w:val="clear" w:color="D8D8D8" w:fill="D8D8D8"/>
            <w:vAlign w:val="center"/>
            <w:hideMark/>
          </w:tcPr>
          <w:p w14:paraId="6FB026F1" w14:textId="11E0CAB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3D2EE86" w14:textId="0EAB9B4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5E157800" w14:textId="3F5C698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3A4BDA7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535E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408EF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Calap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1BA7E18" w14:textId="7CE351C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3A840DB3" w14:textId="1DD2CDD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0E6198" w14:textId="0010A8D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2 </w:t>
            </w:r>
          </w:p>
        </w:tc>
        <w:tc>
          <w:tcPr>
            <w:tcW w:w="678" w:type="pct"/>
            <w:tcBorders>
              <w:top w:val="nil"/>
              <w:left w:val="nil"/>
              <w:bottom w:val="single" w:sz="4" w:space="0" w:color="000000"/>
              <w:right w:val="single" w:sz="4" w:space="0" w:color="000000"/>
            </w:tcBorders>
            <w:shd w:val="clear" w:color="auto" w:fill="auto"/>
            <w:noWrap/>
            <w:vAlign w:val="center"/>
            <w:hideMark/>
          </w:tcPr>
          <w:p w14:paraId="7DC2EEB0" w14:textId="36D7861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BE2A7E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9AD5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4B20A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nsalay</w:t>
            </w:r>
          </w:p>
        </w:tc>
        <w:tc>
          <w:tcPr>
            <w:tcW w:w="678" w:type="pct"/>
            <w:tcBorders>
              <w:top w:val="nil"/>
              <w:left w:val="nil"/>
              <w:bottom w:val="single" w:sz="4" w:space="0" w:color="000000"/>
              <w:right w:val="single" w:sz="4" w:space="0" w:color="000000"/>
            </w:tcBorders>
            <w:shd w:val="clear" w:color="auto" w:fill="auto"/>
            <w:noWrap/>
            <w:vAlign w:val="center"/>
            <w:hideMark/>
          </w:tcPr>
          <w:p w14:paraId="16311FF5" w14:textId="2A7E99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75A3B9B1" w14:textId="3A8D636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17A447" w14:textId="646B5E1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705FDB4" w14:textId="76D5FA9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687C51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0F82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4CCDD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uerto Galera</w:t>
            </w:r>
          </w:p>
        </w:tc>
        <w:tc>
          <w:tcPr>
            <w:tcW w:w="678" w:type="pct"/>
            <w:tcBorders>
              <w:top w:val="nil"/>
              <w:left w:val="nil"/>
              <w:bottom w:val="single" w:sz="4" w:space="0" w:color="000000"/>
              <w:right w:val="single" w:sz="4" w:space="0" w:color="000000"/>
            </w:tcBorders>
            <w:shd w:val="clear" w:color="auto" w:fill="auto"/>
            <w:noWrap/>
            <w:vAlign w:val="center"/>
            <w:hideMark/>
          </w:tcPr>
          <w:p w14:paraId="2F8119CE" w14:textId="10030E3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06C7BADF" w14:textId="683D45C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58B7FB" w14:textId="18630A2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6196F026" w14:textId="007E4ED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479FED3"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0AA51"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1BB2D0A7" w14:textId="51BBFBA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36,517 </w:t>
            </w:r>
          </w:p>
        </w:tc>
        <w:tc>
          <w:tcPr>
            <w:tcW w:w="679" w:type="pct"/>
            <w:tcBorders>
              <w:top w:val="nil"/>
              <w:left w:val="nil"/>
              <w:bottom w:val="single" w:sz="4" w:space="0" w:color="000000"/>
              <w:right w:val="single" w:sz="4" w:space="0" w:color="000000"/>
            </w:tcBorders>
            <w:shd w:val="clear" w:color="BFBFBF" w:fill="BFBFBF"/>
            <w:vAlign w:val="center"/>
            <w:hideMark/>
          </w:tcPr>
          <w:p w14:paraId="35FB475F" w14:textId="6E987C9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771 </w:t>
            </w:r>
          </w:p>
        </w:tc>
        <w:tc>
          <w:tcPr>
            <w:tcW w:w="678" w:type="pct"/>
            <w:tcBorders>
              <w:top w:val="nil"/>
              <w:left w:val="nil"/>
              <w:bottom w:val="single" w:sz="4" w:space="0" w:color="000000"/>
              <w:right w:val="single" w:sz="4" w:space="0" w:color="000000"/>
            </w:tcBorders>
            <w:shd w:val="clear" w:color="BFBFBF" w:fill="BFBFBF"/>
            <w:vAlign w:val="center"/>
            <w:hideMark/>
          </w:tcPr>
          <w:p w14:paraId="03EDE3E7" w14:textId="4BA8569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36,836 </w:t>
            </w:r>
          </w:p>
        </w:tc>
        <w:tc>
          <w:tcPr>
            <w:tcW w:w="678" w:type="pct"/>
            <w:tcBorders>
              <w:top w:val="nil"/>
              <w:left w:val="nil"/>
              <w:bottom w:val="single" w:sz="4" w:space="0" w:color="000000"/>
              <w:right w:val="single" w:sz="4" w:space="0" w:color="000000"/>
            </w:tcBorders>
            <w:shd w:val="clear" w:color="BFBFBF" w:fill="BFBFBF"/>
            <w:vAlign w:val="center"/>
            <w:hideMark/>
          </w:tcPr>
          <w:p w14:paraId="584CC6F8" w14:textId="4546920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0,055 </w:t>
            </w:r>
          </w:p>
        </w:tc>
      </w:tr>
      <w:tr w:rsidR="00322258" w:rsidRPr="00322258" w14:paraId="1769F34E"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19941"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34D119B9" w14:textId="6BB4E90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6,891 </w:t>
            </w:r>
          </w:p>
        </w:tc>
        <w:tc>
          <w:tcPr>
            <w:tcW w:w="679" w:type="pct"/>
            <w:tcBorders>
              <w:top w:val="nil"/>
              <w:left w:val="nil"/>
              <w:bottom w:val="single" w:sz="4" w:space="0" w:color="000000"/>
              <w:right w:val="single" w:sz="4" w:space="0" w:color="000000"/>
            </w:tcBorders>
            <w:shd w:val="clear" w:color="D8D8D8" w:fill="D8D8D8"/>
            <w:vAlign w:val="center"/>
            <w:hideMark/>
          </w:tcPr>
          <w:p w14:paraId="54D49025" w14:textId="5BF56CB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723 </w:t>
            </w:r>
          </w:p>
        </w:tc>
        <w:tc>
          <w:tcPr>
            <w:tcW w:w="678" w:type="pct"/>
            <w:tcBorders>
              <w:top w:val="nil"/>
              <w:left w:val="nil"/>
              <w:bottom w:val="single" w:sz="4" w:space="0" w:color="000000"/>
              <w:right w:val="single" w:sz="4" w:space="0" w:color="000000"/>
            </w:tcBorders>
            <w:shd w:val="clear" w:color="D8D8D8" w:fill="D8D8D8"/>
            <w:vAlign w:val="center"/>
            <w:hideMark/>
          </w:tcPr>
          <w:p w14:paraId="79AAAF48" w14:textId="4E31A51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2,148 </w:t>
            </w:r>
          </w:p>
        </w:tc>
        <w:tc>
          <w:tcPr>
            <w:tcW w:w="678" w:type="pct"/>
            <w:tcBorders>
              <w:top w:val="nil"/>
              <w:left w:val="nil"/>
              <w:bottom w:val="single" w:sz="4" w:space="0" w:color="000000"/>
              <w:right w:val="single" w:sz="4" w:space="0" w:color="000000"/>
            </w:tcBorders>
            <w:shd w:val="clear" w:color="D8D8D8" w:fill="D8D8D8"/>
            <w:vAlign w:val="center"/>
            <w:hideMark/>
          </w:tcPr>
          <w:p w14:paraId="2413672D" w14:textId="3B4B13A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9,830 </w:t>
            </w:r>
          </w:p>
        </w:tc>
      </w:tr>
      <w:tr w:rsidR="00322258" w:rsidRPr="00322258" w14:paraId="1BA30CA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7B586"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EBCCB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uinobatan</w:t>
            </w:r>
          </w:p>
        </w:tc>
        <w:tc>
          <w:tcPr>
            <w:tcW w:w="678" w:type="pct"/>
            <w:tcBorders>
              <w:top w:val="nil"/>
              <w:left w:val="nil"/>
              <w:bottom w:val="single" w:sz="4" w:space="0" w:color="000000"/>
              <w:right w:val="single" w:sz="4" w:space="0" w:color="000000"/>
            </w:tcBorders>
            <w:shd w:val="clear" w:color="auto" w:fill="auto"/>
            <w:noWrap/>
            <w:vAlign w:val="center"/>
            <w:hideMark/>
          </w:tcPr>
          <w:p w14:paraId="431A608D" w14:textId="2F5F9D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1 </w:t>
            </w:r>
          </w:p>
        </w:tc>
        <w:tc>
          <w:tcPr>
            <w:tcW w:w="679" w:type="pct"/>
            <w:tcBorders>
              <w:top w:val="nil"/>
              <w:left w:val="nil"/>
              <w:bottom w:val="single" w:sz="4" w:space="0" w:color="000000"/>
              <w:right w:val="single" w:sz="4" w:space="0" w:color="000000"/>
            </w:tcBorders>
            <w:shd w:val="clear" w:color="auto" w:fill="auto"/>
            <w:noWrap/>
            <w:vAlign w:val="center"/>
            <w:hideMark/>
          </w:tcPr>
          <w:p w14:paraId="65F6DEA8" w14:textId="2ECA170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C8C047" w14:textId="2D887AC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54 </w:t>
            </w:r>
          </w:p>
        </w:tc>
        <w:tc>
          <w:tcPr>
            <w:tcW w:w="678" w:type="pct"/>
            <w:tcBorders>
              <w:top w:val="nil"/>
              <w:left w:val="nil"/>
              <w:bottom w:val="single" w:sz="4" w:space="0" w:color="000000"/>
              <w:right w:val="single" w:sz="4" w:space="0" w:color="000000"/>
            </w:tcBorders>
            <w:shd w:val="clear" w:color="auto" w:fill="auto"/>
            <w:noWrap/>
            <w:vAlign w:val="center"/>
            <w:hideMark/>
          </w:tcPr>
          <w:p w14:paraId="12853731" w14:textId="327DD24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BF404B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8F87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D10E5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61F7439" w14:textId="31C9685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964 </w:t>
            </w:r>
          </w:p>
        </w:tc>
        <w:tc>
          <w:tcPr>
            <w:tcW w:w="679" w:type="pct"/>
            <w:tcBorders>
              <w:top w:val="nil"/>
              <w:left w:val="nil"/>
              <w:bottom w:val="single" w:sz="4" w:space="0" w:color="000000"/>
              <w:right w:val="single" w:sz="4" w:space="0" w:color="000000"/>
            </w:tcBorders>
            <w:shd w:val="clear" w:color="auto" w:fill="auto"/>
            <w:noWrap/>
            <w:vAlign w:val="center"/>
            <w:hideMark/>
          </w:tcPr>
          <w:p w14:paraId="0FBA8208" w14:textId="5CE4401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1B1FC9" w14:textId="2299A57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8,760 </w:t>
            </w:r>
          </w:p>
        </w:tc>
        <w:tc>
          <w:tcPr>
            <w:tcW w:w="678" w:type="pct"/>
            <w:tcBorders>
              <w:top w:val="nil"/>
              <w:left w:val="nil"/>
              <w:bottom w:val="single" w:sz="4" w:space="0" w:color="000000"/>
              <w:right w:val="single" w:sz="4" w:space="0" w:color="000000"/>
            </w:tcBorders>
            <w:shd w:val="clear" w:color="auto" w:fill="auto"/>
            <w:noWrap/>
            <w:vAlign w:val="center"/>
            <w:hideMark/>
          </w:tcPr>
          <w:p w14:paraId="089F2250" w14:textId="41DBBAC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D2D06F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4F76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73ADD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0FE1DEC4" w14:textId="4E584F1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5 </w:t>
            </w:r>
          </w:p>
        </w:tc>
        <w:tc>
          <w:tcPr>
            <w:tcW w:w="679" w:type="pct"/>
            <w:tcBorders>
              <w:top w:val="nil"/>
              <w:left w:val="nil"/>
              <w:bottom w:val="single" w:sz="4" w:space="0" w:color="000000"/>
              <w:right w:val="single" w:sz="4" w:space="0" w:color="000000"/>
            </w:tcBorders>
            <w:shd w:val="clear" w:color="auto" w:fill="auto"/>
            <w:noWrap/>
            <w:vAlign w:val="center"/>
            <w:hideMark/>
          </w:tcPr>
          <w:p w14:paraId="672BB2C2" w14:textId="4714DA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75A71A" w14:textId="3388FD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25 </w:t>
            </w:r>
          </w:p>
        </w:tc>
        <w:tc>
          <w:tcPr>
            <w:tcW w:w="678" w:type="pct"/>
            <w:tcBorders>
              <w:top w:val="nil"/>
              <w:left w:val="nil"/>
              <w:bottom w:val="single" w:sz="4" w:space="0" w:color="000000"/>
              <w:right w:val="single" w:sz="4" w:space="0" w:color="000000"/>
            </w:tcBorders>
            <w:shd w:val="clear" w:color="auto" w:fill="auto"/>
            <w:noWrap/>
            <w:vAlign w:val="center"/>
            <w:hideMark/>
          </w:tcPr>
          <w:p w14:paraId="46985621" w14:textId="19257D2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E56BCC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1A09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2B107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64242509" w14:textId="5F5522F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38 </w:t>
            </w:r>
          </w:p>
        </w:tc>
        <w:tc>
          <w:tcPr>
            <w:tcW w:w="679" w:type="pct"/>
            <w:tcBorders>
              <w:top w:val="nil"/>
              <w:left w:val="nil"/>
              <w:bottom w:val="single" w:sz="4" w:space="0" w:color="000000"/>
              <w:right w:val="single" w:sz="4" w:space="0" w:color="000000"/>
            </w:tcBorders>
            <w:shd w:val="clear" w:color="auto" w:fill="auto"/>
            <w:noWrap/>
            <w:vAlign w:val="center"/>
            <w:hideMark/>
          </w:tcPr>
          <w:p w14:paraId="59ADA8C1" w14:textId="4EF7C1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2FCFD3" w14:textId="1CD1F01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979 </w:t>
            </w:r>
          </w:p>
        </w:tc>
        <w:tc>
          <w:tcPr>
            <w:tcW w:w="678" w:type="pct"/>
            <w:tcBorders>
              <w:top w:val="nil"/>
              <w:left w:val="nil"/>
              <w:bottom w:val="single" w:sz="4" w:space="0" w:color="000000"/>
              <w:right w:val="single" w:sz="4" w:space="0" w:color="000000"/>
            </w:tcBorders>
            <w:shd w:val="clear" w:color="auto" w:fill="auto"/>
            <w:noWrap/>
            <w:vAlign w:val="center"/>
            <w:hideMark/>
          </w:tcPr>
          <w:p w14:paraId="2344B815" w14:textId="709C024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A44BCE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5964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B4110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67FDA8C2" w14:textId="3647202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723 </w:t>
            </w:r>
          </w:p>
        </w:tc>
        <w:tc>
          <w:tcPr>
            <w:tcW w:w="679" w:type="pct"/>
            <w:tcBorders>
              <w:top w:val="nil"/>
              <w:left w:val="nil"/>
              <w:bottom w:val="single" w:sz="4" w:space="0" w:color="000000"/>
              <w:right w:val="single" w:sz="4" w:space="0" w:color="000000"/>
            </w:tcBorders>
            <w:shd w:val="clear" w:color="auto" w:fill="auto"/>
            <w:noWrap/>
            <w:vAlign w:val="center"/>
            <w:hideMark/>
          </w:tcPr>
          <w:p w14:paraId="09400BCE" w14:textId="53B049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723 </w:t>
            </w:r>
          </w:p>
        </w:tc>
        <w:tc>
          <w:tcPr>
            <w:tcW w:w="678" w:type="pct"/>
            <w:tcBorders>
              <w:top w:val="nil"/>
              <w:left w:val="nil"/>
              <w:bottom w:val="single" w:sz="4" w:space="0" w:color="000000"/>
              <w:right w:val="single" w:sz="4" w:space="0" w:color="000000"/>
            </w:tcBorders>
            <w:shd w:val="clear" w:color="auto" w:fill="auto"/>
            <w:noWrap/>
            <w:vAlign w:val="center"/>
            <w:hideMark/>
          </w:tcPr>
          <w:p w14:paraId="79119295" w14:textId="2AB30F2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830 </w:t>
            </w:r>
          </w:p>
        </w:tc>
        <w:tc>
          <w:tcPr>
            <w:tcW w:w="678" w:type="pct"/>
            <w:tcBorders>
              <w:top w:val="nil"/>
              <w:left w:val="nil"/>
              <w:bottom w:val="single" w:sz="4" w:space="0" w:color="000000"/>
              <w:right w:val="single" w:sz="4" w:space="0" w:color="000000"/>
            </w:tcBorders>
            <w:shd w:val="clear" w:color="auto" w:fill="auto"/>
            <w:noWrap/>
            <w:vAlign w:val="center"/>
            <w:hideMark/>
          </w:tcPr>
          <w:p w14:paraId="32315989" w14:textId="0D945E1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9,830 </w:t>
            </w:r>
          </w:p>
        </w:tc>
      </w:tr>
      <w:tr w:rsidR="00322258" w:rsidRPr="00322258" w14:paraId="32C2AA75"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FC57B"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3A17D82D" w14:textId="1D108DC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8,379 </w:t>
            </w:r>
          </w:p>
        </w:tc>
        <w:tc>
          <w:tcPr>
            <w:tcW w:w="679" w:type="pct"/>
            <w:tcBorders>
              <w:top w:val="nil"/>
              <w:left w:val="nil"/>
              <w:bottom w:val="single" w:sz="4" w:space="0" w:color="000000"/>
              <w:right w:val="single" w:sz="4" w:space="0" w:color="000000"/>
            </w:tcBorders>
            <w:shd w:val="clear" w:color="D8D8D8" w:fill="D8D8D8"/>
            <w:vAlign w:val="center"/>
            <w:hideMark/>
          </w:tcPr>
          <w:p w14:paraId="3FCCFDAE" w14:textId="5301718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62CD30E" w14:textId="70A0C9FD"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9,261 </w:t>
            </w:r>
          </w:p>
        </w:tc>
        <w:tc>
          <w:tcPr>
            <w:tcW w:w="678" w:type="pct"/>
            <w:tcBorders>
              <w:top w:val="nil"/>
              <w:left w:val="nil"/>
              <w:bottom w:val="single" w:sz="4" w:space="0" w:color="000000"/>
              <w:right w:val="single" w:sz="4" w:space="0" w:color="000000"/>
            </w:tcBorders>
            <w:shd w:val="clear" w:color="D8D8D8" w:fill="D8D8D8"/>
            <w:vAlign w:val="center"/>
            <w:hideMark/>
          </w:tcPr>
          <w:p w14:paraId="70A98791" w14:textId="0D62ED2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3265E2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09D1" w14:textId="77777777" w:rsidR="00322258" w:rsidRPr="00322258" w:rsidRDefault="00322258" w:rsidP="00322258">
            <w:pPr>
              <w:spacing w:after="0" w:line="240" w:lineRule="auto"/>
              <w:ind w:right="57"/>
              <w:contextualSpacing/>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0F836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sud</w:t>
            </w:r>
          </w:p>
        </w:tc>
        <w:tc>
          <w:tcPr>
            <w:tcW w:w="678" w:type="pct"/>
            <w:tcBorders>
              <w:top w:val="nil"/>
              <w:left w:val="nil"/>
              <w:bottom w:val="single" w:sz="4" w:space="0" w:color="000000"/>
              <w:right w:val="single" w:sz="4" w:space="0" w:color="000000"/>
            </w:tcBorders>
            <w:shd w:val="clear" w:color="auto" w:fill="auto"/>
            <w:noWrap/>
            <w:vAlign w:val="center"/>
            <w:hideMark/>
          </w:tcPr>
          <w:p w14:paraId="5A31A0AC" w14:textId="77E8644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3CEDC98A" w14:textId="27220F4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5991EC" w14:textId="5A65D0A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37 </w:t>
            </w:r>
          </w:p>
        </w:tc>
        <w:tc>
          <w:tcPr>
            <w:tcW w:w="678" w:type="pct"/>
            <w:tcBorders>
              <w:top w:val="nil"/>
              <w:left w:val="nil"/>
              <w:bottom w:val="single" w:sz="4" w:space="0" w:color="000000"/>
              <w:right w:val="single" w:sz="4" w:space="0" w:color="000000"/>
            </w:tcBorders>
            <w:shd w:val="clear" w:color="auto" w:fill="auto"/>
            <w:noWrap/>
            <w:vAlign w:val="center"/>
            <w:hideMark/>
          </w:tcPr>
          <w:p w14:paraId="4C3FB598" w14:textId="2C89731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1F023A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731D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401B5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palonga</w:t>
            </w:r>
          </w:p>
        </w:tc>
        <w:tc>
          <w:tcPr>
            <w:tcW w:w="678" w:type="pct"/>
            <w:tcBorders>
              <w:top w:val="nil"/>
              <w:left w:val="nil"/>
              <w:bottom w:val="single" w:sz="4" w:space="0" w:color="000000"/>
              <w:right w:val="single" w:sz="4" w:space="0" w:color="000000"/>
            </w:tcBorders>
            <w:shd w:val="clear" w:color="auto" w:fill="auto"/>
            <w:noWrap/>
            <w:vAlign w:val="center"/>
            <w:hideMark/>
          </w:tcPr>
          <w:p w14:paraId="7D659359" w14:textId="3718429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052 </w:t>
            </w:r>
          </w:p>
        </w:tc>
        <w:tc>
          <w:tcPr>
            <w:tcW w:w="679" w:type="pct"/>
            <w:tcBorders>
              <w:top w:val="nil"/>
              <w:left w:val="nil"/>
              <w:bottom w:val="single" w:sz="4" w:space="0" w:color="000000"/>
              <w:right w:val="single" w:sz="4" w:space="0" w:color="000000"/>
            </w:tcBorders>
            <w:shd w:val="clear" w:color="auto" w:fill="auto"/>
            <w:noWrap/>
            <w:vAlign w:val="center"/>
            <w:hideMark/>
          </w:tcPr>
          <w:p w14:paraId="3CD2A6C2" w14:textId="3CA9A36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5429D4" w14:textId="02C614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8,228 </w:t>
            </w:r>
          </w:p>
        </w:tc>
        <w:tc>
          <w:tcPr>
            <w:tcW w:w="678" w:type="pct"/>
            <w:tcBorders>
              <w:top w:val="nil"/>
              <w:left w:val="nil"/>
              <w:bottom w:val="single" w:sz="4" w:space="0" w:color="000000"/>
              <w:right w:val="single" w:sz="4" w:space="0" w:color="000000"/>
            </w:tcBorders>
            <w:shd w:val="clear" w:color="auto" w:fill="auto"/>
            <w:noWrap/>
            <w:vAlign w:val="center"/>
            <w:hideMark/>
          </w:tcPr>
          <w:p w14:paraId="4FD5A38C" w14:textId="1236EBB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E5B473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57A5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82406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aet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0EE8EFC" w14:textId="11F7062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7AF016E9" w14:textId="1AE6928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ABDFC7" w14:textId="02CD87C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47B4CE4D" w14:textId="0A7B01F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A9F479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83B1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8F8BB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47EED0D4" w14:textId="16C44D6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601 </w:t>
            </w:r>
          </w:p>
        </w:tc>
        <w:tc>
          <w:tcPr>
            <w:tcW w:w="679" w:type="pct"/>
            <w:tcBorders>
              <w:top w:val="nil"/>
              <w:left w:val="nil"/>
              <w:bottom w:val="single" w:sz="4" w:space="0" w:color="000000"/>
              <w:right w:val="single" w:sz="4" w:space="0" w:color="000000"/>
            </w:tcBorders>
            <w:shd w:val="clear" w:color="auto" w:fill="auto"/>
            <w:noWrap/>
            <w:vAlign w:val="center"/>
            <w:hideMark/>
          </w:tcPr>
          <w:p w14:paraId="2FCE3274" w14:textId="7CFF38D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725307" w14:textId="7F0D702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5,378 </w:t>
            </w:r>
          </w:p>
        </w:tc>
        <w:tc>
          <w:tcPr>
            <w:tcW w:w="678" w:type="pct"/>
            <w:tcBorders>
              <w:top w:val="nil"/>
              <w:left w:val="nil"/>
              <w:bottom w:val="single" w:sz="4" w:space="0" w:color="000000"/>
              <w:right w:val="single" w:sz="4" w:space="0" w:color="000000"/>
            </w:tcBorders>
            <w:shd w:val="clear" w:color="auto" w:fill="auto"/>
            <w:noWrap/>
            <w:vAlign w:val="center"/>
            <w:hideMark/>
          </w:tcPr>
          <w:p w14:paraId="00E7E094" w14:textId="0DE6577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C7510A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B0E3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ACC0B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abo</w:t>
            </w:r>
          </w:p>
        </w:tc>
        <w:tc>
          <w:tcPr>
            <w:tcW w:w="678" w:type="pct"/>
            <w:tcBorders>
              <w:top w:val="nil"/>
              <w:left w:val="nil"/>
              <w:bottom w:val="single" w:sz="4" w:space="0" w:color="000000"/>
              <w:right w:val="single" w:sz="4" w:space="0" w:color="000000"/>
            </w:tcBorders>
            <w:shd w:val="clear" w:color="auto" w:fill="auto"/>
            <w:noWrap/>
            <w:vAlign w:val="center"/>
            <w:hideMark/>
          </w:tcPr>
          <w:p w14:paraId="4E6A5F42" w14:textId="46FCB5B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06 </w:t>
            </w:r>
          </w:p>
        </w:tc>
        <w:tc>
          <w:tcPr>
            <w:tcW w:w="679" w:type="pct"/>
            <w:tcBorders>
              <w:top w:val="nil"/>
              <w:left w:val="nil"/>
              <w:bottom w:val="single" w:sz="4" w:space="0" w:color="000000"/>
              <w:right w:val="single" w:sz="4" w:space="0" w:color="000000"/>
            </w:tcBorders>
            <w:shd w:val="clear" w:color="auto" w:fill="auto"/>
            <w:noWrap/>
            <w:vAlign w:val="center"/>
            <w:hideMark/>
          </w:tcPr>
          <w:p w14:paraId="61D54FF3" w14:textId="0CBBC70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690979" w14:textId="75B971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713 </w:t>
            </w:r>
          </w:p>
        </w:tc>
        <w:tc>
          <w:tcPr>
            <w:tcW w:w="678" w:type="pct"/>
            <w:tcBorders>
              <w:top w:val="nil"/>
              <w:left w:val="nil"/>
              <w:bottom w:val="single" w:sz="4" w:space="0" w:color="000000"/>
              <w:right w:val="single" w:sz="4" w:space="0" w:color="000000"/>
            </w:tcBorders>
            <w:shd w:val="clear" w:color="auto" w:fill="auto"/>
            <w:noWrap/>
            <w:vAlign w:val="center"/>
            <w:hideMark/>
          </w:tcPr>
          <w:p w14:paraId="0B9D4BE4" w14:textId="562938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B3D7EC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C40D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213D9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5544CBDB" w14:textId="0FCBE7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4B4D7004" w14:textId="40F1290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CF3306" w14:textId="6938FB2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15 </w:t>
            </w:r>
          </w:p>
        </w:tc>
        <w:tc>
          <w:tcPr>
            <w:tcW w:w="678" w:type="pct"/>
            <w:tcBorders>
              <w:top w:val="nil"/>
              <w:left w:val="nil"/>
              <w:bottom w:val="single" w:sz="4" w:space="0" w:color="000000"/>
              <w:right w:val="single" w:sz="4" w:space="0" w:color="000000"/>
            </w:tcBorders>
            <w:shd w:val="clear" w:color="auto" w:fill="auto"/>
            <w:noWrap/>
            <w:vAlign w:val="center"/>
            <w:hideMark/>
          </w:tcPr>
          <w:p w14:paraId="4BE56AC2" w14:textId="342C93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E0393E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64EA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73F76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racale</w:t>
            </w:r>
          </w:p>
        </w:tc>
        <w:tc>
          <w:tcPr>
            <w:tcW w:w="678" w:type="pct"/>
            <w:tcBorders>
              <w:top w:val="nil"/>
              <w:left w:val="nil"/>
              <w:bottom w:val="single" w:sz="4" w:space="0" w:color="000000"/>
              <w:right w:val="single" w:sz="4" w:space="0" w:color="000000"/>
            </w:tcBorders>
            <w:shd w:val="clear" w:color="auto" w:fill="auto"/>
            <w:noWrap/>
            <w:vAlign w:val="center"/>
            <w:hideMark/>
          </w:tcPr>
          <w:p w14:paraId="0AE797CB" w14:textId="7918AF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359 </w:t>
            </w:r>
          </w:p>
        </w:tc>
        <w:tc>
          <w:tcPr>
            <w:tcW w:w="679" w:type="pct"/>
            <w:tcBorders>
              <w:top w:val="nil"/>
              <w:left w:val="nil"/>
              <w:bottom w:val="single" w:sz="4" w:space="0" w:color="000000"/>
              <w:right w:val="single" w:sz="4" w:space="0" w:color="000000"/>
            </w:tcBorders>
            <w:shd w:val="clear" w:color="auto" w:fill="auto"/>
            <w:noWrap/>
            <w:vAlign w:val="center"/>
            <w:hideMark/>
          </w:tcPr>
          <w:p w14:paraId="71B70B01" w14:textId="72DC035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2E116A" w14:textId="0399FBD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664 </w:t>
            </w:r>
          </w:p>
        </w:tc>
        <w:tc>
          <w:tcPr>
            <w:tcW w:w="678" w:type="pct"/>
            <w:tcBorders>
              <w:top w:val="nil"/>
              <w:left w:val="nil"/>
              <w:bottom w:val="single" w:sz="4" w:space="0" w:color="000000"/>
              <w:right w:val="single" w:sz="4" w:space="0" w:color="000000"/>
            </w:tcBorders>
            <w:shd w:val="clear" w:color="auto" w:fill="auto"/>
            <w:noWrap/>
            <w:vAlign w:val="center"/>
            <w:hideMark/>
          </w:tcPr>
          <w:p w14:paraId="005EC04A" w14:textId="74C885B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EB2328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CCCA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54B19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1F2E8052" w14:textId="0B7D10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55FD8AC0" w14:textId="5B332CA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C0D418" w14:textId="34A8781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52958F95" w14:textId="2BC062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70D79C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83D8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6C520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5992EFE4" w14:textId="3493D2B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509DD82" w14:textId="687C75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83C2B5" w14:textId="12724B1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57D1649B" w14:textId="540F017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0022BF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4CD1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3C950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692D93FE" w14:textId="07D285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4935371" w14:textId="28E133C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F4CA33" w14:textId="688066B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33FDF08D" w14:textId="5D91C8A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229808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D54E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90232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5DA05558" w14:textId="2BAE6CF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6AF6FF30" w14:textId="64CBC99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A8B5B2" w14:textId="519C6A2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034F3ED1" w14:textId="567053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A9EB04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4F2D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55289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Vinzons</w:t>
            </w:r>
          </w:p>
        </w:tc>
        <w:tc>
          <w:tcPr>
            <w:tcW w:w="678" w:type="pct"/>
            <w:tcBorders>
              <w:top w:val="nil"/>
              <w:left w:val="nil"/>
              <w:bottom w:val="single" w:sz="4" w:space="0" w:color="000000"/>
              <w:right w:val="single" w:sz="4" w:space="0" w:color="000000"/>
            </w:tcBorders>
            <w:shd w:val="clear" w:color="auto" w:fill="auto"/>
            <w:noWrap/>
            <w:vAlign w:val="center"/>
            <w:hideMark/>
          </w:tcPr>
          <w:p w14:paraId="05037783" w14:textId="21C77B1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710C8EB7" w14:textId="6A27314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CBF02E" w14:textId="5AD7576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7 </w:t>
            </w:r>
          </w:p>
        </w:tc>
        <w:tc>
          <w:tcPr>
            <w:tcW w:w="678" w:type="pct"/>
            <w:tcBorders>
              <w:top w:val="nil"/>
              <w:left w:val="nil"/>
              <w:bottom w:val="single" w:sz="4" w:space="0" w:color="000000"/>
              <w:right w:val="single" w:sz="4" w:space="0" w:color="000000"/>
            </w:tcBorders>
            <w:shd w:val="clear" w:color="auto" w:fill="auto"/>
            <w:noWrap/>
            <w:vAlign w:val="center"/>
            <w:hideMark/>
          </w:tcPr>
          <w:p w14:paraId="6FC9C530" w14:textId="233F4CE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89DEA3B"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D9F16"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652CDC2B" w14:textId="0D5BD87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6,670 </w:t>
            </w:r>
          </w:p>
        </w:tc>
        <w:tc>
          <w:tcPr>
            <w:tcW w:w="679" w:type="pct"/>
            <w:tcBorders>
              <w:top w:val="nil"/>
              <w:left w:val="nil"/>
              <w:bottom w:val="single" w:sz="4" w:space="0" w:color="000000"/>
              <w:right w:val="single" w:sz="4" w:space="0" w:color="000000"/>
            </w:tcBorders>
            <w:shd w:val="clear" w:color="D8D8D8" w:fill="D8D8D8"/>
            <w:vAlign w:val="center"/>
            <w:hideMark/>
          </w:tcPr>
          <w:p w14:paraId="05073AE9" w14:textId="5DB74F7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48 </w:t>
            </w:r>
          </w:p>
        </w:tc>
        <w:tc>
          <w:tcPr>
            <w:tcW w:w="678" w:type="pct"/>
            <w:tcBorders>
              <w:top w:val="nil"/>
              <w:left w:val="nil"/>
              <w:bottom w:val="single" w:sz="4" w:space="0" w:color="000000"/>
              <w:right w:val="single" w:sz="4" w:space="0" w:color="000000"/>
            </w:tcBorders>
            <w:shd w:val="clear" w:color="D8D8D8" w:fill="D8D8D8"/>
            <w:vAlign w:val="center"/>
            <w:hideMark/>
          </w:tcPr>
          <w:p w14:paraId="016BB598" w14:textId="320A53A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65,414 </w:t>
            </w:r>
          </w:p>
        </w:tc>
        <w:tc>
          <w:tcPr>
            <w:tcW w:w="678" w:type="pct"/>
            <w:tcBorders>
              <w:top w:val="nil"/>
              <w:left w:val="nil"/>
              <w:bottom w:val="single" w:sz="4" w:space="0" w:color="000000"/>
              <w:right w:val="single" w:sz="4" w:space="0" w:color="000000"/>
            </w:tcBorders>
            <w:shd w:val="clear" w:color="D8D8D8" w:fill="D8D8D8"/>
            <w:vAlign w:val="center"/>
            <w:hideMark/>
          </w:tcPr>
          <w:p w14:paraId="1C223D7F" w14:textId="45996C6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225 </w:t>
            </w:r>
          </w:p>
        </w:tc>
      </w:tr>
      <w:tr w:rsidR="00322258" w:rsidRPr="00322258" w14:paraId="0DF8B3E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FCE8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12372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ao</w:t>
            </w:r>
          </w:p>
        </w:tc>
        <w:tc>
          <w:tcPr>
            <w:tcW w:w="678" w:type="pct"/>
            <w:tcBorders>
              <w:top w:val="nil"/>
              <w:left w:val="nil"/>
              <w:bottom w:val="single" w:sz="4" w:space="0" w:color="000000"/>
              <w:right w:val="single" w:sz="4" w:space="0" w:color="000000"/>
            </w:tcBorders>
            <w:shd w:val="clear" w:color="auto" w:fill="auto"/>
            <w:noWrap/>
            <w:vAlign w:val="center"/>
            <w:hideMark/>
          </w:tcPr>
          <w:p w14:paraId="1BD9C807" w14:textId="64CA8CE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633 </w:t>
            </w:r>
          </w:p>
        </w:tc>
        <w:tc>
          <w:tcPr>
            <w:tcW w:w="679" w:type="pct"/>
            <w:tcBorders>
              <w:top w:val="nil"/>
              <w:left w:val="nil"/>
              <w:bottom w:val="single" w:sz="4" w:space="0" w:color="000000"/>
              <w:right w:val="single" w:sz="4" w:space="0" w:color="000000"/>
            </w:tcBorders>
            <w:shd w:val="clear" w:color="auto" w:fill="auto"/>
            <w:noWrap/>
            <w:vAlign w:val="center"/>
            <w:hideMark/>
          </w:tcPr>
          <w:p w14:paraId="0CDB82B2" w14:textId="7C701B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31AB72" w14:textId="0E5457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0,606 </w:t>
            </w:r>
          </w:p>
        </w:tc>
        <w:tc>
          <w:tcPr>
            <w:tcW w:w="678" w:type="pct"/>
            <w:tcBorders>
              <w:top w:val="nil"/>
              <w:left w:val="nil"/>
              <w:bottom w:val="single" w:sz="4" w:space="0" w:color="000000"/>
              <w:right w:val="single" w:sz="4" w:space="0" w:color="000000"/>
            </w:tcBorders>
            <w:shd w:val="clear" w:color="auto" w:fill="auto"/>
            <w:noWrap/>
            <w:vAlign w:val="center"/>
            <w:hideMark/>
          </w:tcPr>
          <w:p w14:paraId="788B2ADF" w14:textId="5A3ED33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FBD7A1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BD2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79F85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naman</w:t>
            </w:r>
          </w:p>
        </w:tc>
        <w:tc>
          <w:tcPr>
            <w:tcW w:w="678" w:type="pct"/>
            <w:tcBorders>
              <w:top w:val="nil"/>
              <w:left w:val="nil"/>
              <w:bottom w:val="single" w:sz="4" w:space="0" w:color="000000"/>
              <w:right w:val="single" w:sz="4" w:space="0" w:color="000000"/>
            </w:tcBorders>
            <w:shd w:val="clear" w:color="auto" w:fill="auto"/>
            <w:noWrap/>
            <w:vAlign w:val="center"/>
            <w:hideMark/>
          </w:tcPr>
          <w:p w14:paraId="613877B8" w14:textId="3AB3314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81 </w:t>
            </w:r>
          </w:p>
        </w:tc>
        <w:tc>
          <w:tcPr>
            <w:tcW w:w="679" w:type="pct"/>
            <w:tcBorders>
              <w:top w:val="nil"/>
              <w:left w:val="nil"/>
              <w:bottom w:val="single" w:sz="4" w:space="0" w:color="000000"/>
              <w:right w:val="single" w:sz="4" w:space="0" w:color="000000"/>
            </w:tcBorders>
            <w:shd w:val="clear" w:color="auto" w:fill="auto"/>
            <w:noWrap/>
            <w:vAlign w:val="center"/>
            <w:hideMark/>
          </w:tcPr>
          <w:p w14:paraId="4E55B971" w14:textId="6D2F078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B7F798" w14:textId="48EEB70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843 </w:t>
            </w:r>
          </w:p>
        </w:tc>
        <w:tc>
          <w:tcPr>
            <w:tcW w:w="678" w:type="pct"/>
            <w:tcBorders>
              <w:top w:val="nil"/>
              <w:left w:val="nil"/>
              <w:bottom w:val="single" w:sz="4" w:space="0" w:color="000000"/>
              <w:right w:val="single" w:sz="4" w:space="0" w:color="000000"/>
            </w:tcBorders>
            <w:shd w:val="clear" w:color="auto" w:fill="auto"/>
            <w:noWrap/>
            <w:vAlign w:val="center"/>
            <w:hideMark/>
          </w:tcPr>
          <w:p w14:paraId="31A2705D" w14:textId="3B2F91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DA7FEF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000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6AA6D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el Gallego</w:t>
            </w:r>
          </w:p>
        </w:tc>
        <w:tc>
          <w:tcPr>
            <w:tcW w:w="678" w:type="pct"/>
            <w:tcBorders>
              <w:top w:val="nil"/>
              <w:left w:val="nil"/>
              <w:bottom w:val="single" w:sz="4" w:space="0" w:color="000000"/>
              <w:right w:val="single" w:sz="4" w:space="0" w:color="000000"/>
            </w:tcBorders>
            <w:shd w:val="clear" w:color="auto" w:fill="auto"/>
            <w:noWrap/>
            <w:vAlign w:val="center"/>
            <w:hideMark/>
          </w:tcPr>
          <w:p w14:paraId="6E8F7CF0" w14:textId="627353F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11B9068A" w14:textId="260C1DB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3C9FA6" w14:textId="45B98A2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08 </w:t>
            </w:r>
          </w:p>
        </w:tc>
        <w:tc>
          <w:tcPr>
            <w:tcW w:w="678" w:type="pct"/>
            <w:tcBorders>
              <w:top w:val="nil"/>
              <w:left w:val="nil"/>
              <w:bottom w:val="single" w:sz="4" w:space="0" w:color="000000"/>
              <w:right w:val="single" w:sz="4" w:space="0" w:color="000000"/>
            </w:tcBorders>
            <w:shd w:val="clear" w:color="auto" w:fill="auto"/>
            <w:noWrap/>
            <w:vAlign w:val="center"/>
            <w:hideMark/>
          </w:tcPr>
          <w:p w14:paraId="6AC549AA" w14:textId="310CE5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B48710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D0C0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F3D25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ainza</w:t>
            </w:r>
          </w:p>
        </w:tc>
        <w:tc>
          <w:tcPr>
            <w:tcW w:w="678" w:type="pct"/>
            <w:tcBorders>
              <w:top w:val="nil"/>
              <w:left w:val="nil"/>
              <w:bottom w:val="single" w:sz="4" w:space="0" w:color="000000"/>
              <w:right w:val="single" w:sz="4" w:space="0" w:color="000000"/>
            </w:tcBorders>
            <w:shd w:val="clear" w:color="auto" w:fill="auto"/>
            <w:noWrap/>
            <w:vAlign w:val="center"/>
            <w:hideMark/>
          </w:tcPr>
          <w:p w14:paraId="64D862D6" w14:textId="555221E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5C549DC8" w14:textId="4C7E006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35ED08" w14:textId="6A90282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89 </w:t>
            </w:r>
          </w:p>
        </w:tc>
        <w:tc>
          <w:tcPr>
            <w:tcW w:w="678" w:type="pct"/>
            <w:tcBorders>
              <w:top w:val="nil"/>
              <w:left w:val="nil"/>
              <w:bottom w:val="single" w:sz="4" w:space="0" w:color="000000"/>
              <w:right w:val="single" w:sz="4" w:space="0" w:color="000000"/>
            </w:tcBorders>
            <w:shd w:val="clear" w:color="auto" w:fill="auto"/>
            <w:noWrap/>
            <w:vAlign w:val="center"/>
            <w:hideMark/>
          </w:tcPr>
          <w:p w14:paraId="70D30A8B" w14:textId="55BF71C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2D6D40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40C9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0456A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architorena</w:t>
            </w:r>
          </w:p>
        </w:tc>
        <w:tc>
          <w:tcPr>
            <w:tcW w:w="678" w:type="pct"/>
            <w:tcBorders>
              <w:top w:val="nil"/>
              <w:left w:val="nil"/>
              <w:bottom w:val="single" w:sz="4" w:space="0" w:color="000000"/>
              <w:right w:val="single" w:sz="4" w:space="0" w:color="000000"/>
            </w:tcBorders>
            <w:shd w:val="clear" w:color="auto" w:fill="auto"/>
            <w:noWrap/>
            <w:vAlign w:val="center"/>
            <w:hideMark/>
          </w:tcPr>
          <w:p w14:paraId="387DDF73" w14:textId="366DBA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4FF205E2" w14:textId="5E7508A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D89768" w14:textId="2935C7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1A351E44" w14:textId="6A1204D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CC9FF6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FA77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1770A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ibmanan</w:t>
            </w:r>
          </w:p>
        </w:tc>
        <w:tc>
          <w:tcPr>
            <w:tcW w:w="678" w:type="pct"/>
            <w:tcBorders>
              <w:top w:val="nil"/>
              <w:left w:val="nil"/>
              <w:bottom w:val="single" w:sz="4" w:space="0" w:color="000000"/>
              <w:right w:val="single" w:sz="4" w:space="0" w:color="000000"/>
            </w:tcBorders>
            <w:shd w:val="clear" w:color="auto" w:fill="auto"/>
            <w:noWrap/>
            <w:vAlign w:val="center"/>
            <w:hideMark/>
          </w:tcPr>
          <w:p w14:paraId="2E4A400E" w14:textId="24889D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348 </w:t>
            </w:r>
          </w:p>
        </w:tc>
        <w:tc>
          <w:tcPr>
            <w:tcW w:w="679" w:type="pct"/>
            <w:tcBorders>
              <w:top w:val="nil"/>
              <w:left w:val="nil"/>
              <w:bottom w:val="single" w:sz="4" w:space="0" w:color="000000"/>
              <w:right w:val="single" w:sz="4" w:space="0" w:color="000000"/>
            </w:tcBorders>
            <w:shd w:val="clear" w:color="auto" w:fill="auto"/>
            <w:noWrap/>
            <w:vAlign w:val="center"/>
            <w:hideMark/>
          </w:tcPr>
          <w:p w14:paraId="718831E0" w14:textId="1636270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EE4195" w14:textId="6F34B94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3,684 </w:t>
            </w:r>
          </w:p>
        </w:tc>
        <w:tc>
          <w:tcPr>
            <w:tcW w:w="678" w:type="pct"/>
            <w:tcBorders>
              <w:top w:val="nil"/>
              <w:left w:val="nil"/>
              <w:bottom w:val="single" w:sz="4" w:space="0" w:color="000000"/>
              <w:right w:val="single" w:sz="4" w:space="0" w:color="000000"/>
            </w:tcBorders>
            <w:shd w:val="clear" w:color="auto" w:fill="auto"/>
            <w:noWrap/>
            <w:vAlign w:val="center"/>
            <w:hideMark/>
          </w:tcPr>
          <w:p w14:paraId="1F56B77D" w14:textId="237B5C6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A796C2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77605"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577DB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pi</w:t>
            </w:r>
          </w:p>
        </w:tc>
        <w:tc>
          <w:tcPr>
            <w:tcW w:w="678" w:type="pct"/>
            <w:tcBorders>
              <w:top w:val="nil"/>
              <w:left w:val="nil"/>
              <w:bottom w:val="single" w:sz="4" w:space="0" w:color="000000"/>
              <w:right w:val="single" w:sz="4" w:space="0" w:color="000000"/>
            </w:tcBorders>
            <w:shd w:val="clear" w:color="auto" w:fill="auto"/>
            <w:noWrap/>
            <w:vAlign w:val="center"/>
            <w:hideMark/>
          </w:tcPr>
          <w:p w14:paraId="017F0F3B" w14:textId="6E4D13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260 </w:t>
            </w:r>
          </w:p>
        </w:tc>
        <w:tc>
          <w:tcPr>
            <w:tcW w:w="679" w:type="pct"/>
            <w:tcBorders>
              <w:top w:val="nil"/>
              <w:left w:val="nil"/>
              <w:bottom w:val="single" w:sz="4" w:space="0" w:color="000000"/>
              <w:right w:val="single" w:sz="4" w:space="0" w:color="000000"/>
            </w:tcBorders>
            <w:shd w:val="clear" w:color="auto" w:fill="auto"/>
            <w:noWrap/>
            <w:vAlign w:val="center"/>
            <w:hideMark/>
          </w:tcPr>
          <w:p w14:paraId="027808EE" w14:textId="1BE9C07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FB324E" w14:textId="36F144E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139 </w:t>
            </w:r>
          </w:p>
        </w:tc>
        <w:tc>
          <w:tcPr>
            <w:tcW w:w="678" w:type="pct"/>
            <w:tcBorders>
              <w:top w:val="nil"/>
              <w:left w:val="nil"/>
              <w:bottom w:val="single" w:sz="4" w:space="0" w:color="000000"/>
              <w:right w:val="single" w:sz="4" w:space="0" w:color="000000"/>
            </w:tcBorders>
            <w:shd w:val="clear" w:color="auto" w:fill="auto"/>
            <w:noWrap/>
            <w:vAlign w:val="center"/>
            <w:hideMark/>
          </w:tcPr>
          <w:p w14:paraId="2CC5C73E" w14:textId="58E31A7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724D73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67A0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F3DC9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garao</w:t>
            </w:r>
          </w:p>
        </w:tc>
        <w:tc>
          <w:tcPr>
            <w:tcW w:w="678" w:type="pct"/>
            <w:tcBorders>
              <w:top w:val="nil"/>
              <w:left w:val="nil"/>
              <w:bottom w:val="single" w:sz="4" w:space="0" w:color="000000"/>
              <w:right w:val="single" w:sz="4" w:space="0" w:color="000000"/>
            </w:tcBorders>
            <w:shd w:val="clear" w:color="auto" w:fill="auto"/>
            <w:noWrap/>
            <w:vAlign w:val="center"/>
            <w:hideMark/>
          </w:tcPr>
          <w:p w14:paraId="716297B2" w14:textId="1C0F6F1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1 </w:t>
            </w:r>
          </w:p>
        </w:tc>
        <w:tc>
          <w:tcPr>
            <w:tcW w:w="679" w:type="pct"/>
            <w:tcBorders>
              <w:top w:val="nil"/>
              <w:left w:val="nil"/>
              <w:bottom w:val="single" w:sz="4" w:space="0" w:color="000000"/>
              <w:right w:val="single" w:sz="4" w:space="0" w:color="000000"/>
            </w:tcBorders>
            <w:shd w:val="clear" w:color="auto" w:fill="auto"/>
            <w:noWrap/>
            <w:vAlign w:val="center"/>
            <w:hideMark/>
          </w:tcPr>
          <w:p w14:paraId="6E6277C1" w14:textId="5F4F242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991D20" w14:textId="5264786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96 </w:t>
            </w:r>
          </w:p>
        </w:tc>
        <w:tc>
          <w:tcPr>
            <w:tcW w:w="678" w:type="pct"/>
            <w:tcBorders>
              <w:top w:val="nil"/>
              <w:left w:val="nil"/>
              <w:bottom w:val="single" w:sz="4" w:space="0" w:color="000000"/>
              <w:right w:val="single" w:sz="4" w:space="0" w:color="000000"/>
            </w:tcBorders>
            <w:shd w:val="clear" w:color="auto" w:fill="auto"/>
            <w:noWrap/>
            <w:vAlign w:val="center"/>
            <w:hideMark/>
          </w:tcPr>
          <w:p w14:paraId="56FF31C3" w14:textId="5389BE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411E45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167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56A8E4D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ilaor</w:t>
            </w:r>
          </w:p>
        </w:tc>
        <w:tc>
          <w:tcPr>
            <w:tcW w:w="678" w:type="pct"/>
            <w:tcBorders>
              <w:top w:val="nil"/>
              <w:left w:val="nil"/>
              <w:bottom w:val="single" w:sz="4" w:space="0" w:color="000000"/>
              <w:right w:val="single" w:sz="4" w:space="0" w:color="000000"/>
            </w:tcBorders>
            <w:shd w:val="clear" w:color="auto" w:fill="auto"/>
            <w:noWrap/>
            <w:vAlign w:val="center"/>
            <w:hideMark/>
          </w:tcPr>
          <w:p w14:paraId="28602316" w14:textId="6DA2BE5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40 </w:t>
            </w:r>
          </w:p>
        </w:tc>
        <w:tc>
          <w:tcPr>
            <w:tcW w:w="679" w:type="pct"/>
            <w:tcBorders>
              <w:top w:val="nil"/>
              <w:left w:val="nil"/>
              <w:bottom w:val="single" w:sz="4" w:space="0" w:color="000000"/>
              <w:right w:val="single" w:sz="4" w:space="0" w:color="000000"/>
            </w:tcBorders>
            <w:shd w:val="clear" w:color="auto" w:fill="auto"/>
            <w:noWrap/>
            <w:vAlign w:val="center"/>
            <w:hideMark/>
          </w:tcPr>
          <w:p w14:paraId="0B2EDD0F" w14:textId="6153F0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E348AA" w14:textId="219BBBF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444 </w:t>
            </w:r>
          </w:p>
        </w:tc>
        <w:tc>
          <w:tcPr>
            <w:tcW w:w="678" w:type="pct"/>
            <w:tcBorders>
              <w:top w:val="nil"/>
              <w:left w:val="nil"/>
              <w:bottom w:val="single" w:sz="4" w:space="0" w:color="000000"/>
              <w:right w:val="single" w:sz="4" w:space="0" w:color="000000"/>
            </w:tcBorders>
            <w:shd w:val="clear" w:color="auto" w:fill="auto"/>
            <w:noWrap/>
            <w:vAlign w:val="center"/>
            <w:hideMark/>
          </w:tcPr>
          <w:p w14:paraId="6D676EC8" w14:textId="63F343E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0A0D85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2D1C7"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E67AC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inalabac</w:t>
            </w:r>
          </w:p>
        </w:tc>
        <w:tc>
          <w:tcPr>
            <w:tcW w:w="678" w:type="pct"/>
            <w:tcBorders>
              <w:top w:val="nil"/>
              <w:left w:val="nil"/>
              <w:bottom w:val="single" w:sz="4" w:space="0" w:color="000000"/>
              <w:right w:val="single" w:sz="4" w:space="0" w:color="000000"/>
            </w:tcBorders>
            <w:shd w:val="clear" w:color="auto" w:fill="auto"/>
            <w:noWrap/>
            <w:vAlign w:val="center"/>
            <w:hideMark/>
          </w:tcPr>
          <w:p w14:paraId="2D015367" w14:textId="4F0B7F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47 </w:t>
            </w:r>
          </w:p>
        </w:tc>
        <w:tc>
          <w:tcPr>
            <w:tcW w:w="679" w:type="pct"/>
            <w:tcBorders>
              <w:top w:val="nil"/>
              <w:left w:val="nil"/>
              <w:bottom w:val="single" w:sz="4" w:space="0" w:color="000000"/>
              <w:right w:val="single" w:sz="4" w:space="0" w:color="000000"/>
            </w:tcBorders>
            <w:shd w:val="clear" w:color="auto" w:fill="auto"/>
            <w:noWrap/>
            <w:vAlign w:val="center"/>
            <w:hideMark/>
          </w:tcPr>
          <w:p w14:paraId="26E95CDA" w14:textId="1352BB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9BE724" w14:textId="6C5B5E3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987 </w:t>
            </w:r>
          </w:p>
        </w:tc>
        <w:tc>
          <w:tcPr>
            <w:tcW w:w="678" w:type="pct"/>
            <w:tcBorders>
              <w:top w:val="nil"/>
              <w:left w:val="nil"/>
              <w:bottom w:val="single" w:sz="4" w:space="0" w:color="000000"/>
              <w:right w:val="single" w:sz="4" w:space="0" w:color="000000"/>
            </w:tcBorders>
            <w:shd w:val="clear" w:color="auto" w:fill="auto"/>
            <w:noWrap/>
            <w:vAlign w:val="center"/>
            <w:hideMark/>
          </w:tcPr>
          <w:p w14:paraId="34FF4903" w14:textId="431EA27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ACEC6B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99E0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4FA95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Nabua</w:t>
            </w:r>
          </w:p>
        </w:tc>
        <w:tc>
          <w:tcPr>
            <w:tcW w:w="678" w:type="pct"/>
            <w:tcBorders>
              <w:top w:val="nil"/>
              <w:left w:val="nil"/>
              <w:bottom w:val="single" w:sz="4" w:space="0" w:color="000000"/>
              <w:right w:val="single" w:sz="4" w:space="0" w:color="000000"/>
            </w:tcBorders>
            <w:shd w:val="clear" w:color="auto" w:fill="auto"/>
            <w:noWrap/>
            <w:vAlign w:val="center"/>
            <w:hideMark/>
          </w:tcPr>
          <w:p w14:paraId="082036C4" w14:textId="7AB1F8F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9 </w:t>
            </w:r>
          </w:p>
        </w:tc>
        <w:tc>
          <w:tcPr>
            <w:tcW w:w="679" w:type="pct"/>
            <w:tcBorders>
              <w:top w:val="nil"/>
              <w:left w:val="nil"/>
              <w:bottom w:val="single" w:sz="4" w:space="0" w:color="000000"/>
              <w:right w:val="single" w:sz="4" w:space="0" w:color="000000"/>
            </w:tcBorders>
            <w:shd w:val="clear" w:color="auto" w:fill="auto"/>
            <w:noWrap/>
            <w:vAlign w:val="center"/>
            <w:hideMark/>
          </w:tcPr>
          <w:p w14:paraId="56E1AD9B" w14:textId="4DC59B9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2ACDFA30" w14:textId="40EDD6F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6 </w:t>
            </w:r>
          </w:p>
        </w:tc>
        <w:tc>
          <w:tcPr>
            <w:tcW w:w="678" w:type="pct"/>
            <w:tcBorders>
              <w:top w:val="nil"/>
              <w:left w:val="nil"/>
              <w:bottom w:val="single" w:sz="4" w:space="0" w:color="000000"/>
              <w:right w:val="single" w:sz="4" w:space="0" w:color="000000"/>
            </w:tcBorders>
            <w:shd w:val="clear" w:color="auto" w:fill="auto"/>
            <w:noWrap/>
            <w:vAlign w:val="center"/>
            <w:hideMark/>
          </w:tcPr>
          <w:p w14:paraId="3B03C5F9" w14:textId="474BCB5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0 </w:t>
            </w:r>
          </w:p>
        </w:tc>
      </w:tr>
      <w:tr w:rsidR="00322258" w:rsidRPr="00322258" w14:paraId="3C00AAF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910A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EF96E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437DE2E8" w14:textId="4AE54A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01 </w:t>
            </w:r>
          </w:p>
        </w:tc>
        <w:tc>
          <w:tcPr>
            <w:tcW w:w="679" w:type="pct"/>
            <w:tcBorders>
              <w:top w:val="nil"/>
              <w:left w:val="nil"/>
              <w:bottom w:val="single" w:sz="4" w:space="0" w:color="000000"/>
              <w:right w:val="single" w:sz="4" w:space="0" w:color="000000"/>
            </w:tcBorders>
            <w:shd w:val="clear" w:color="auto" w:fill="auto"/>
            <w:noWrap/>
            <w:vAlign w:val="center"/>
            <w:hideMark/>
          </w:tcPr>
          <w:p w14:paraId="4F76ABD5" w14:textId="28DF7E4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AAE425" w14:textId="6ECBE38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633 </w:t>
            </w:r>
          </w:p>
        </w:tc>
        <w:tc>
          <w:tcPr>
            <w:tcW w:w="678" w:type="pct"/>
            <w:tcBorders>
              <w:top w:val="nil"/>
              <w:left w:val="nil"/>
              <w:bottom w:val="single" w:sz="4" w:space="0" w:color="000000"/>
              <w:right w:val="single" w:sz="4" w:space="0" w:color="000000"/>
            </w:tcBorders>
            <w:shd w:val="clear" w:color="auto" w:fill="auto"/>
            <w:noWrap/>
            <w:vAlign w:val="center"/>
            <w:hideMark/>
          </w:tcPr>
          <w:p w14:paraId="34FF2A25" w14:textId="0958725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C39269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B207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0A510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66D419F1" w14:textId="0D20ACF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3 </w:t>
            </w:r>
          </w:p>
        </w:tc>
        <w:tc>
          <w:tcPr>
            <w:tcW w:w="679" w:type="pct"/>
            <w:tcBorders>
              <w:top w:val="nil"/>
              <w:left w:val="nil"/>
              <w:bottom w:val="single" w:sz="4" w:space="0" w:color="000000"/>
              <w:right w:val="single" w:sz="4" w:space="0" w:color="000000"/>
            </w:tcBorders>
            <w:shd w:val="clear" w:color="auto" w:fill="auto"/>
            <w:noWrap/>
            <w:vAlign w:val="center"/>
            <w:hideMark/>
          </w:tcPr>
          <w:p w14:paraId="71F41D05" w14:textId="5511B8A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0A4D4A" w14:textId="315821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67 </w:t>
            </w:r>
          </w:p>
        </w:tc>
        <w:tc>
          <w:tcPr>
            <w:tcW w:w="678" w:type="pct"/>
            <w:tcBorders>
              <w:top w:val="nil"/>
              <w:left w:val="nil"/>
              <w:bottom w:val="single" w:sz="4" w:space="0" w:color="000000"/>
              <w:right w:val="single" w:sz="4" w:space="0" w:color="000000"/>
            </w:tcBorders>
            <w:shd w:val="clear" w:color="auto" w:fill="auto"/>
            <w:noWrap/>
            <w:vAlign w:val="center"/>
            <w:hideMark/>
          </w:tcPr>
          <w:p w14:paraId="4F43EF1E" w14:textId="3F5F7E8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E13280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96C4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0AE2E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2AF002B" w14:textId="4803BE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05 </w:t>
            </w:r>
          </w:p>
        </w:tc>
        <w:tc>
          <w:tcPr>
            <w:tcW w:w="679" w:type="pct"/>
            <w:tcBorders>
              <w:top w:val="nil"/>
              <w:left w:val="nil"/>
              <w:bottom w:val="single" w:sz="4" w:space="0" w:color="000000"/>
              <w:right w:val="single" w:sz="4" w:space="0" w:color="000000"/>
            </w:tcBorders>
            <w:shd w:val="clear" w:color="auto" w:fill="auto"/>
            <w:noWrap/>
            <w:vAlign w:val="center"/>
            <w:hideMark/>
          </w:tcPr>
          <w:p w14:paraId="3EA66C6E" w14:textId="2B09BD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9A86B7" w14:textId="58748A5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884 </w:t>
            </w:r>
          </w:p>
        </w:tc>
        <w:tc>
          <w:tcPr>
            <w:tcW w:w="678" w:type="pct"/>
            <w:tcBorders>
              <w:top w:val="nil"/>
              <w:left w:val="nil"/>
              <w:bottom w:val="single" w:sz="4" w:space="0" w:color="000000"/>
              <w:right w:val="single" w:sz="4" w:space="0" w:color="000000"/>
            </w:tcBorders>
            <w:shd w:val="clear" w:color="auto" w:fill="auto"/>
            <w:noWrap/>
            <w:vAlign w:val="center"/>
            <w:hideMark/>
          </w:tcPr>
          <w:p w14:paraId="702ECA48" w14:textId="738A176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FBDA77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2DEA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552F5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resentacion (Parubcan)</w:t>
            </w:r>
          </w:p>
        </w:tc>
        <w:tc>
          <w:tcPr>
            <w:tcW w:w="678" w:type="pct"/>
            <w:tcBorders>
              <w:top w:val="nil"/>
              <w:left w:val="nil"/>
              <w:bottom w:val="single" w:sz="4" w:space="0" w:color="000000"/>
              <w:right w:val="single" w:sz="4" w:space="0" w:color="000000"/>
            </w:tcBorders>
            <w:shd w:val="clear" w:color="auto" w:fill="auto"/>
            <w:noWrap/>
            <w:vAlign w:val="center"/>
            <w:hideMark/>
          </w:tcPr>
          <w:p w14:paraId="66053786" w14:textId="01D20B0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58 </w:t>
            </w:r>
          </w:p>
        </w:tc>
        <w:tc>
          <w:tcPr>
            <w:tcW w:w="679" w:type="pct"/>
            <w:tcBorders>
              <w:top w:val="nil"/>
              <w:left w:val="nil"/>
              <w:bottom w:val="single" w:sz="4" w:space="0" w:color="000000"/>
              <w:right w:val="single" w:sz="4" w:space="0" w:color="000000"/>
            </w:tcBorders>
            <w:shd w:val="clear" w:color="auto" w:fill="auto"/>
            <w:noWrap/>
            <w:vAlign w:val="center"/>
            <w:hideMark/>
          </w:tcPr>
          <w:p w14:paraId="71300E9B" w14:textId="7D333B4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AD44F8" w14:textId="0F483F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868 </w:t>
            </w:r>
          </w:p>
        </w:tc>
        <w:tc>
          <w:tcPr>
            <w:tcW w:w="678" w:type="pct"/>
            <w:tcBorders>
              <w:top w:val="nil"/>
              <w:left w:val="nil"/>
              <w:bottom w:val="single" w:sz="4" w:space="0" w:color="000000"/>
              <w:right w:val="single" w:sz="4" w:space="0" w:color="000000"/>
            </w:tcBorders>
            <w:shd w:val="clear" w:color="auto" w:fill="auto"/>
            <w:noWrap/>
            <w:vAlign w:val="center"/>
            <w:hideMark/>
          </w:tcPr>
          <w:p w14:paraId="213BD741" w14:textId="6A9F238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C5FD3B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50D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A2800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 xml:space="preserve"> San fernando</w:t>
            </w:r>
          </w:p>
        </w:tc>
        <w:tc>
          <w:tcPr>
            <w:tcW w:w="678" w:type="pct"/>
            <w:tcBorders>
              <w:top w:val="nil"/>
              <w:left w:val="nil"/>
              <w:bottom w:val="single" w:sz="4" w:space="0" w:color="000000"/>
              <w:right w:val="single" w:sz="4" w:space="0" w:color="000000"/>
            </w:tcBorders>
            <w:shd w:val="clear" w:color="auto" w:fill="auto"/>
            <w:noWrap/>
            <w:vAlign w:val="center"/>
            <w:hideMark/>
          </w:tcPr>
          <w:p w14:paraId="79164A35" w14:textId="711F5BF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6729BFE6" w14:textId="33B6DA5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B3C314" w14:textId="29808CC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564FBF04" w14:textId="362E1EA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158EF2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B1151"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E41C7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67255C2B" w14:textId="23C962F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99 </w:t>
            </w:r>
          </w:p>
        </w:tc>
        <w:tc>
          <w:tcPr>
            <w:tcW w:w="679" w:type="pct"/>
            <w:tcBorders>
              <w:top w:val="nil"/>
              <w:left w:val="nil"/>
              <w:bottom w:val="single" w:sz="4" w:space="0" w:color="000000"/>
              <w:right w:val="single" w:sz="4" w:space="0" w:color="000000"/>
            </w:tcBorders>
            <w:shd w:val="clear" w:color="auto" w:fill="auto"/>
            <w:noWrap/>
            <w:vAlign w:val="center"/>
            <w:hideMark/>
          </w:tcPr>
          <w:p w14:paraId="1F4DD462" w14:textId="3370FF0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7D9899F" w14:textId="089429E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2,885 </w:t>
            </w:r>
          </w:p>
        </w:tc>
        <w:tc>
          <w:tcPr>
            <w:tcW w:w="678" w:type="pct"/>
            <w:tcBorders>
              <w:top w:val="nil"/>
              <w:left w:val="nil"/>
              <w:bottom w:val="single" w:sz="4" w:space="0" w:color="000000"/>
              <w:right w:val="single" w:sz="4" w:space="0" w:color="000000"/>
            </w:tcBorders>
            <w:shd w:val="clear" w:color="auto" w:fill="auto"/>
            <w:noWrap/>
            <w:vAlign w:val="center"/>
            <w:hideMark/>
          </w:tcPr>
          <w:p w14:paraId="3F816052" w14:textId="4B96521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 </w:t>
            </w:r>
          </w:p>
        </w:tc>
      </w:tr>
      <w:tr w:rsidR="00322258" w:rsidRPr="00322258" w14:paraId="5C24C09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C4C7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6E572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iruma</w:t>
            </w:r>
          </w:p>
        </w:tc>
        <w:tc>
          <w:tcPr>
            <w:tcW w:w="678" w:type="pct"/>
            <w:tcBorders>
              <w:top w:val="nil"/>
              <w:left w:val="nil"/>
              <w:bottom w:val="single" w:sz="4" w:space="0" w:color="000000"/>
              <w:right w:val="single" w:sz="4" w:space="0" w:color="000000"/>
            </w:tcBorders>
            <w:shd w:val="clear" w:color="auto" w:fill="auto"/>
            <w:noWrap/>
            <w:vAlign w:val="center"/>
            <w:hideMark/>
          </w:tcPr>
          <w:p w14:paraId="4D118E64" w14:textId="09370C2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114 </w:t>
            </w:r>
          </w:p>
        </w:tc>
        <w:tc>
          <w:tcPr>
            <w:tcW w:w="679" w:type="pct"/>
            <w:tcBorders>
              <w:top w:val="nil"/>
              <w:left w:val="nil"/>
              <w:bottom w:val="single" w:sz="4" w:space="0" w:color="000000"/>
              <w:right w:val="single" w:sz="4" w:space="0" w:color="000000"/>
            </w:tcBorders>
            <w:shd w:val="clear" w:color="auto" w:fill="auto"/>
            <w:noWrap/>
            <w:vAlign w:val="center"/>
            <w:hideMark/>
          </w:tcPr>
          <w:p w14:paraId="35906068" w14:textId="7D7606A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CF3398" w14:textId="29BB093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360 </w:t>
            </w:r>
          </w:p>
        </w:tc>
        <w:tc>
          <w:tcPr>
            <w:tcW w:w="678" w:type="pct"/>
            <w:tcBorders>
              <w:top w:val="nil"/>
              <w:left w:val="nil"/>
              <w:bottom w:val="single" w:sz="4" w:space="0" w:color="000000"/>
              <w:right w:val="single" w:sz="4" w:space="0" w:color="000000"/>
            </w:tcBorders>
            <w:shd w:val="clear" w:color="auto" w:fill="auto"/>
            <w:noWrap/>
            <w:vAlign w:val="center"/>
            <w:hideMark/>
          </w:tcPr>
          <w:p w14:paraId="6DFB48CD" w14:textId="2C1138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2ABA3A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DD5F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05846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igaon</w:t>
            </w:r>
          </w:p>
        </w:tc>
        <w:tc>
          <w:tcPr>
            <w:tcW w:w="678" w:type="pct"/>
            <w:tcBorders>
              <w:top w:val="nil"/>
              <w:left w:val="nil"/>
              <w:bottom w:val="single" w:sz="4" w:space="0" w:color="000000"/>
              <w:right w:val="single" w:sz="4" w:space="0" w:color="000000"/>
            </w:tcBorders>
            <w:shd w:val="clear" w:color="auto" w:fill="auto"/>
            <w:noWrap/>
            <w:vAlign w:val="center"/>
            <w:hideMark/>
          </w:tcPr>
          <w:p w14:paraId="27B41A16" w14:textId="6B148BA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1 </w:t>
            </w:r>
          </w:p>
        </w:tc>
        <w:tc>
          <w:tcPr>
            <w:tcW w:w="679" w:type="pct"/>
            <w:tcBorders>
              <w:top w:val="nil"/>
              <w:left w:val="nil"/>
              <w:bottom w:val="single" w:sz="4" w:space="0" w:color="000000"/>
              <w:right w:val="single" w:sz="4" w:space="0" w:color="000000"/>
            </w:tcBorders>
            <w:shd w:val="clear" w:color="auto" w:fill="auto"/>
            <w:noWrap/>
            <w:vAlign w:val="center"/>
            <w:hideMark/>
          </w:tcPr>
          <w:p w14:paraId="43599535" w14:textId="0BA33E3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BDFC93" w14:textId="7785DCC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27 </w:t>
            </w:r>
          </w:p>
        </w:tc>
        <w:tc>
          <w:tcPr>
            <w:tcW w:w="678" w:type="pct"/>
            <w:tcBorders>
              <w:top w:val="nil"/>
              <w:left w:val="nil"/>
              <w:bottom w:val="single" w:sz="4" w:space="0" w:color="000000"/>
              <w:right w:val="single" w:sz="4" w:space="0" w:color="000000"/>
            </w:tcBorders>
            <w:shd w:val="clear" w:color="auto" w:fill="auto"/>
            <w:noWrap/>
            <w:vAlign w:val="center"/>
            <w:hideMark/>
          </w:tcPr>
          <w:p w14:paraId="398F89F1" w14:textId="70EA9ED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4F494F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284A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498CB7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inambac</w:t>
            </w:r>
          </w:p>
        </w:tc>
        <w:tc>
          <w:tcPr>
            <w:tcW w:w="678" w:type="pct"/>
            <w:tcBorders>
              <w:top w:val="nil"/>
              <w:left w:val="nil"/>
              <w:bottom w:val="single" w:sz="4" w:space="0" w:color="000000"/>
              <w:right w:val="single" w:sz="4" w:space="0" w:color="000000"/>
            </w:tcBorders>
            <w:shd w:val="clear" w:color="auto" w:fill="auto"/>
            <w:noWrap/>
            <w:vAlign w:val="center"/>
            <w:hideMark/>
          </w:tcPr>
          <w:p w14:paraId="54C2A6A4" w14:textId="60D9D36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4A7FB892" w14:textId="5C2693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D88E76" w14:textId="1E4CED8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2EDDFB0B" w14:textId="7E427C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2436FBF"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46609"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tanduanes</w:t>
            </w:r>
          </w:p>
        </w:tc>
        <w:tc>
          <w:tcPr>
            <w:tcW w:w="678" w:type="pct"/>
            <w:tcBorders>
              <w:top w:val="nil"/>
              <w:left w:val="nil"/>
              <w:bottom w:val="single" w:sz="4" w:space="0" w:color="000000"/>
              <w:right w:val="single" w:sz="4" w:space="0" w:color="000000"/>
            </w:tcBorders>
            <w:shd w:val="clear" w:color="D8D8D8" w:fill="D8D8D8"/>
            <w:vAlign w:val="center"/>
            <w:hideMark/>
          </w:tcPr>
          <w:p w14:paraId="71CB1C9E" w14:textId="368F606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300 </w:t>
            </w:r>
          </w:p>
        </w:tc>
        <w:tc>
          <w:tcPr>
            <w:tcW w:w="679" w:type="pct"/>
            <w:tcBorders>
              <w:top w:val="nil"/>
              <w:left w:val="nil"/>
              <w:bottom w:val="single" w:sz="4" w:space="0" w:color="000000"/>
              <w:right w:val="single" w:sz="4" w:space="0" w:color="000000"/>
            </w:tcBorders>
            <w:shd w:val="clear" w:color="D8D8D8" w:fill="D8D8D8"/>
            <w:vAlign w:val="center"/>
            <w:hideMark/>
          </w:tcPr>
          <w:p w14:paraId="1815BFD4" w14:textId="32D1A10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56CE72F" w14:textId="1BB25FD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5,451 </w:t>
            </w:r>
          </w:p>
        </w:tc>
        <w:tc>
          <w:tcPr>
            <w:tcW w:w="678" w:type="pct"/>
            <w:tcBorders>
              <w:top w:val="nil"/>
              <w:left w:val="nil"/>
              <w:bottom w:val="single" w:sz="4" w:space="0" w:color="000000"/>
              <w:right w:val="single" w:sz="4" w:space="0" w:color="000000"/>
            </w:tcBorders>
            <w:shd w:val="clear" w:color="D8D8D8" w:fill="D8D8D8"/>
            <w:vAlign w:val="center"/>
            <w:hideMark/>
          </w:tcPr>
          <w:p w14:paraId="0DEDAE46" w14:textId="485518B3"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3051F5A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2D4B2"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46702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gamanoc</w:t>
            </w:r>
          </w:p>
        </w:tc>
        <w:tc>
          <w:tcPr>
            <w:tcW w:w="678" w:type="pct"/>
            <w:tcBorders>
              <w:top w:val="nil"/>
              <w:left w:val="nil"/>
              <w:bottom w:val="single" w:sz="4" w:space="0" w:color="000000"/>
              <w:right w:val="single" w:sz="4" w:space="0" w:color="000000"/>
            </w:tcBorders>
            <w:shd w:val="clear" w:color="auto" w:fill="auto"/>
            <w:noWrap/>
            <w:vAlign w:val="center"/>
            <w:hideMark/>
          </w:tcPr>
          <w:p w14:paraId="7048760E" w14:textId="00F1F63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26E5EFCC" w14:textId="11FF18B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2D3090" w14:textId="1D884D2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99 </w:t>
            </w:r>
          </w:p>
        </w:tc>
        <w:tc>
          <w:tcPr>
            <w:tcW w:w="678" w:type="pct"/>
            <w:tcBorders>
              <w:top w:val="nil"/>
              <w:left w:val="nil"/>
              <w:bottom w:val="single" w:sz="4" w:space="0" w:color="000000"/>
              <w:right w:val="single" w:sz="4" w:space="0" w:color="000000"/>
            </w:tcBorders>
            <w:shd w:val="clear" w:color="auto" w:fill="auto"/>
            <w:noWrap/>
            <w:vAlign w:val="center"/>
            <w:hideMark/>
          </w:tcPr>
          <w:p w14:paraId="06ACDAC9" w14:textId="04ABEF3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6B467F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A276A"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D6F13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76F181EE" w14:textId="10324A0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2A128052" w14:textId="2041A61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D1A32E" w14:textId="09BD73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72 </w:t>
            </w:r>
          </w:p>
        </w:tc>
        <w:tc>
          <w:tcPr>
            <w:tcW w:w="678" w:type="pct"/>
            <w:tcBorders>
              <w:top w:val="nil"/>
              <w:left w:val="nil"/>
              <w:bottom w:val="single" w:sz="4" w:space="0" w:color="000000"/>
              <w:right w:val="single" w:sz="4" w:space="0" w:color="000000"/>
            </w:tcBorders>
            <w:shd w:val="clear" w:color="auto" w:fill="auto"/>
            <w:noWrap/>
            <w:vAlign w:val="center"/>
            <w:hideMark/>
          </w:tcPr>
          <w:p w14:paraId="5F6DE9EF" w14:textId="1516C2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86D715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4548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2B9FEE"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ramoran</w:t>
            </w:r>
          </w:p>
        </w:tc>
        <w:tc>
          <w:tcPr>
            <w:tcW w:w="678" w:type="pct"/>
            <w:tcBorders>
              <w:top w:val="nil"/>
              <w:left w:val="nil"/>
              <w:bottom w:val="single" w:sz="4" w:space="0" w:color="000000"/>
              <w:right w:val="single" w:sz="4" w:space="0" w:color="000000"/>
            </w:tcBorders>
            <w:shd w:val="clear" w:color="auto" w:fill="auto"/>
            <w:noWrap/>
            <w:vAlign w:val="center"/>
            <w:hideMark/>
          </w:tcPr>
          <w:p w14:paraId="73A31B9D" w14:textId="4C48F00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29 </w:t>
            </w:r>
          </w:p>
        </w:tc>
        <w:tc>
          <w:tcPr>
            <w:tcW w:w="679" w:type="pct"/>
            <w:tcBorders>
              <w:top w:val="nil"/>
              <w:left w:val="nil"/>
              <w:bottom w:val="single" w:sz="4" w:space="0" w:color="000000"/>
              <w:right w:val="single" w:sz="4" w:space="0" w:color="000000"/>
            </w:tcBorders>
            <w:shd w:val="clear" w:color="auto" w:fill="auto"/>
            <w:noWrap/>
            <w:vAlign w:val="center"/>
            <w:hideMark/>
          </w:tcPr>
          <w:p w14:paraId="5367520A" w14:textId="2B344B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C33B26" w14:textId="47B4CD4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3,066 </w:t>
            </w:r>
          </w:p>
        </w:tc>
        <w:tc>
          <w:tcPr>
            <w:tcW w:w="678" w:type="pct"/>
            <w:tcBorders>
              <w:top w:val="nil"/>
              <w:left w:val="nil"/>
              <w:bottom w:val="single" w:sz="4" w:space="0" w:color="000000"/>
              <w:right w:val="single" w:sz="4" w:space="0" w:color="000000"/>
            </w:tcBorders>
            <w:shd w:val="clear" w:color="auto" w:fill="auto"/>
            <w:noWrap/>
            <w:vAlign w:val="center"/>
            <w:hideMark/>
          </w:tcPr>
          <w:p w14:paraId="05C101C4" w14:textId="61D35E4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F5ABC5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750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13CC1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nganiban (Payo)</w:t>
            </w:r>
          </w:p>
        </w:tc>
        <w:tc>
          <w:tcPr>
            <w:tcW w:w="678" w:type="pct"/>
            <w:tcBorders>
              <w:top w:val="nil"/>
              <w:left w:val="nil"/>
              <w:bottom w:val="single" w:sz="4" w:space="0" w:color="000000"/>
              <w:right w:val="single" w:sz="4" w:space="0" w:color="000000"/>
            </w:tcBorders>
            <w:shd w:val="clear" w:color="auto" w:fill="auto"/>
            <w:noWrap/>
            <w:vAlign w:val="center"/>
            <w:hideMark/>
          </w:tcPr>
          <w:p w14:paraId="0C893E8A" w14:textId="7B6320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09 </w:t>
            </w:r>
          </w:p>
        </w:tc>
        <w:tc>
          <w:tcPr>
            <w:tcW w:w="679" w:type="pct"/>
            <w:tcBorders>
              <w:top w:val="nil"/>
              <w:left w:val="nil"/>
              <w:bottom w:val="single" w:sz="4" w:space="0" w:color="000000"/>
              <w:right w:val="single" w:sz="4" w:space="0" w:color="000000"/>
            </w:tcBorders>
            <w:shd w:val="clear" w:color="auto" w:fill="auto"/>
            <w:noWrap/>
            <w:vAlign w:val="center"/>
            <w:hideMark/>
          </w:tcPr>
          <w:p w14:paraId="0830DFBF" w14:textId="6C693A5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044AEC" w14:textId="15163AB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7DBB23D6" w14:textId="229B88D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4309C5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8D364"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D25F1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4B980027" w14:textId="5C34DC7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6 </w:t>
            </w:r>
          </w:p>
        </w:tc>
        <w:tc>
          <w:tcPr>
            <w:tcW w:w="679" w:type="pct"/>
            <w:tcBorders>
              <w:top w:val="nil"/>
              <w:left w:val="nil"/>
              <w:bottom w:val="single" w:sz="4" w:space="0" w:color="000000"/>
              <w:right w:val="single" w:sz="4" w:space="0" w:color="000000"/>
            </w:tcBorders>
            <w:shd w:val="clear" w:color="auto" w:fill="auto"/>
            <w:noWrap/>
            <w:vAlign w:val="center"/>
            <w:hideMark/>
          </w:tcPr>
          <w:p w14:paraId="214AB47B" w14:textId="08B15CE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FAA421" w14:textId="5C7A96E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2F7770D6" w14:textId="2460F5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233CB58"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A3382"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5EC6D8C4" w14:textId="0069438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226 </w:t>
            </w:r>
          </w:p>
        </w:tc>
        <w:tc>
          <w:tcPr>
            <w:tcW w:w="679" w:type="pct"/>
            <w:tcBorders>
              <w:top w:val="nil"/>
              <w:left w:val="nil"/>
              <w:bottom w:val="single" w:sz="4" w:space="0" w:color="000000"/>
              <w:right w:val="single" w:sz="4" w:space="0" w:color="000000"/>
            </w:tcBorders>
            <w:shd w:val="clear" w:color="D8D8D8" w:fill="D8D8D8"/>
            <w:vAlign w:val="center"/>
            <w:hideMark/>
          </w:tcPr>
          <w:p w14:paraId="0D76CF8B" w14:textId="5F64F26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204B009" w14:textId="5F7A9D0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5,541 </w:t>
            </w:r>
          </w:p>
        </w:tc>
        <w:tc>
          <w:tcPr>
            <w:tcW w:w="678" w:type="pct"/>
            <w:tcBorders>
              <w:top w:val="nil"/>
              <w:left w:val="nil"/>
              <w:bottom w:val="single" w:sz="4" w:space="0" w:color="000000"/>
              <w:right w:val="single" w:sz="4" w:space="0" w:color="000000"/>
            </w:tcBorders>
            <w:shd w:val="clear" w:color="D8D8D8" w:fill="D8D8D8"/>
            <w:vAlign w:val="center"/>
            <w:hideMark/>
          </w:tcPr>
          <w:p w14:paraId="28E20703" w14:textId="5EC3DB7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D6C212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CACD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504F1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58F7D830" w14:textId="51CB8A2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3 </w:t>
            </w:r>
          </w:p>
        </w:tc>
        <w:tc>
          <w:tcPr>
            <w:tcW w:w="679" w:type="pct"/>
            <w:tcBorders>
              <w:top w:val="nil"/>
              <w:left w:val="nil"/>
              <w:bottom w:val="single" w:sz="4" w:space="0" w:color="000000"/>
              <w:right w:val="single" w:sz="4" w:space="0" w:color="000000"/>
            </w:tcBorders>
            <w:shd w:val="clear" w:color="auto" w:fill="auto"/>
            <w:noWrap/>
            <w:vAlign w:val="center"/>
            <w:hideMark/>
          </w:tcPr>
          <w:p w14:paraId="372D7C4F" w14:textId="0805A31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06B87D" w14:textId="6814FD5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363 </w:t>
            </w:r>
          </w:p>
        </w:tc>
        <w:tc>
          <w:tcPr>
            <w:tcW w:w="678" w:type="pct"/>
            <w:tcBorders>
              <w:top w:val="nil"/>
              <w:left w:val="nil"/>
              <w:bottom w:val="single" w:sz="4" w:space="0" w:color="000000"/>
              <w:right w:val="single" w:sz="4" w:space="0" w:color="000000"/>
            </w:tcBorders>
            <w:shd w:val="clear" w:color="auto" w:fill="auto"/>
            <w:noWrap/>
            <w:vAlign w:val="center"/>
            <w:hideMark/>
          </w:tcPr>
          <w:p w14:paraId="07E092CB" w14:textId="6B28FD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76B327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FCF5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02536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1B47BBD1" w14:textId="22CE748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43 </w:t>
            </w:r>
          </w:p>
        </w:tc>
        <w:tc>
          <w:tcPr>
            <w:tcW w:w="679" w:type="pct"/>
            <w:tcBorders>
              <w:top w:val="nil"/>
              <w:left w:val="nil"/>
              <w:bottom w:val="single" w:sz="4" w:space="0" w:color="000000"/>
              <w:right w:val="single" w:sz="4" w:space="0" w:color="000000"/>
            </w:tcBorders>
            <w:shd w:val="clear" w:color="auto" w:fill="auto"/>
            <w:noWrap/>
            <w:vAlign w:val="center"/>
            <w:hideMark/>
          </w:tcPr>
          <w:p w14:paraId="29FD0962" w14:textId="4D84542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5DC0E0" w14:textId="71993E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178 </w:t>
            </w:r>
          </w:p>
        </w:tc>
        <w:tc>
          <w:tcPr>
            <w:tcW w:w="678" w:type="pct"/>
            <w:tcBorders>
              <w:top w:val="nil"/>
              <w:left w:val="nil"/>
              <w:bottom w:val="single" w:sz="4" w:space="0" w:color="000000"/>
              <w:right w:val="single" w:sz="4" w:space="0" w:color="000000"/>
            </w:tcBorders>
            <w:shd w:val="clear" w:color="auto" w:fill="auto"/>
            <w:noWrap/>
            <w:vAlign w:val="center"/>
            <w:hideMark/>
          </w:tcPr>
          <w:p w14:paraId="06BD4E22" w14:textId="459F04A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FEB181C"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BB6FA"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6327740D" w14:textId="1FC2DC7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2,051 </w:t>
            </w:r>
          </w:p>
        </w:tc>
        <w:tc>
          <w:tcPr>
            <w:tcW w:w="679" w:type="pct"/>
            <w:tcBorders>
              <w:top w:val="nil"/>
              <w:left w:val="nil"/>
              <w:bottom w:val="single" w:sz="4" w:space="0" w:color="000000"/>
              <w:right w:val="single" w:sz="4" w:space="0" w:color="000000"/>
            </w:tcBorders>
            <w:shd w:val="clear" w:color="D8D8D8" w:fill="D8D8D8"/>
            <w:vAlign w:val="center"/>
            <w:hideMark/>
          </w:tcPr>
          <w:p w14:paraId="7B9C11C0" w14:textId="4B46A3D8"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D61FCB2" w14:textId="590E3BC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9,021 </w:t>
            </w:r>
          </w:p>
        </w:tc>
        <w:tc>
          <w:tcPr>
            <w:tcW w:w="678" w:type="pct"/>
            <w:tcBorders>
              <w:top w:val="nil"/>
              <w:left w:val="nil"/>
              <w:bottom w:val="single" w:sz="4" w:space="0" w:color="000000"/>
              <w:right w:val="single" w:sz="4" w:space="0" w:color="000000"/>
            </w:tcBorders>
            <w:shd w:val="clear" w:color="D8D8D8" w:fill="D8D8D8"/>
            <w:vAlign w:val="center"/>
            <w:hideMark/>
          </w:tcPr>
          <w:p w14:paraId="2327FB94" w14:textId="4F63BA1F"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8A9919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BE9F"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85821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2FDBE21A" w14:textId="330796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6 </w:t>
            </w:r>
          </w:p>
        </w:tc>
        <w:tc>
          <w:tcPr>
            <w:tcW w:w="679" w:type="pct"/>
            <w:tcBorders>
              <w:top w:val="nil"/>
              <w:left w:val="nil"/>
              <w:bottom w:val="single" w:sz="4" w:space="0" w:color="000000"/>
              <w:right w:val="single" w:sz="4" w:space="0" w:color="000000"/>
            </w:tcBorders>
            <w:shd w:val="clear" w:color="auto" w:fill="auto"/>
            <w:noWrap/>
            <w:vAlign w:val="center"/>
            <w:hideMark/>
          </w:tcPr>
          <w:p w14:paraId="217DD910" w14:textId="52319F6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FCF794" w14:textId="5BEAC1E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4AB2CE85" w14:textId="043C8DF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164C35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24BE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67C4A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lan</w:t>
            </w:r>
          </w:p>
        </w:tc>
        <w:tc>
          <w:tcPr>
            <w:tcW w:w="678" w:type="pct"/>
            <w:tcBorders>
              <w:top w:val="nil"/>
              <w:left w:val="nil"/>
              <w:bottom w:val="single" w:sz="4" w:space="0" w:color="000000"/>
              <w:right w:val="single" w:sz="4" w:space="0" w:color="000000"/>
            </w:tcBorders>
            <w:shd w:val="clear" w:color="auto" w:fill="auto"/>
            <w:noWrap/>
            <w:vAlign w:val="center"/>
            <w:hideMark/>
          </w:tcPr>
          <w:p w14:paraId="55EFF051" w14:textId="482DCF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0 </w:t>
            </w:r>
          </w:p>
        </w:tc>
        <w:tc>
          <w:tcPr>
            <w:tcW w:w="679" w:type="pct"/>
            <w:tcBorders>
              <w:top w:val="nil"/>
              <w:left w:val="nil"/>
              <w:bottom w:val="single" w:sz="4" w:space="0" w:color="000000"/>
              <w:right w:val="single" w:sz="4" w:space="0" w:color="000000"/>
            </w:tcBorders>
            <w:shd w:val="clear" w:color="auto" w:fill="auto"/>
            <w:noWrap/>
            <w:vAlign w:val="center"/>
            <w:hideMark/>
          </w:tcPr>
          <w:p w14:paraId="70E32F5C" w14:textId="2352179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9CD7C1" w14:textId="71164B7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54 </w:t>
            </w:r>
          </w:p>
        </w:tc>
        <w:tc>
          <w:tcPr>
            <w:tcW w:w="678" w:type="pct"/>
            <w:tcBorders>
              <w:top w:val="nil"/>
              <w:left w:val="nil"/>
              <w:bottom w:val="single" w:sz="4" w:space="0" w:color="000000"/>
              <w:right w:val="single" w:sz="4" w:space="0" w:color="000000"/>
            </w:tcBorders>
            <w:shd w:val="clear" w:color="auto" w:fill="auto"/>
            <w:noWrap/>
            <w:vAlign w:val="center"/>
            <w:hideMark/>
          </w:tcPr>
          <w:p w14:paraId="5A0DE05A" w14:textId="363BA50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10CC34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7015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EABEB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7EA466F2" w14:textId="2F9B313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6 </w:t>
            </w:r>
          </w:p>
        </w:tc>
        <w:tc>
          <w:tcPr>
            <w:tcW w:w="679" w:type="pct"/>
            <w:tcBorders>
              <w:top w:val="nil"/>
              <w:left w:val="nil"/>
              <w:bottom w:val="single" w:sz="4" w:space="0" w:color="000000"/>
              <w:right w:val="single" w:sz="4" w:space="0" w:color="000000"/>
            </w:tcBorders>
            <w:shd w:val="clear" w:color="auto" w:fill="auto"/>
            <w:noWrap/>
            <w:vAlign w:val="center"/>
            <w:hideMark/>
          </w:tcPr>
          <w:p w14:paraId="040E4FA6" w14:textId="32A21BE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123EFD" w14:textId="55BC63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89 </w:t>
            </w:r>
          </w:p>
        </w:tc>
        <w:tc>
          <w:tcPr>
            <w:tcW w:w="678" w:type="pct"/>
            <w:tcBorders>
              <w:top w:val="nil"/>
              <w:left w:val="nil"/>
              <w:bottom w:val="single" w:sz="4" w:space="0" w:color="000000"/>
              <w:right w:val="single" w:sz="4" w:space="0" w:color="000000"/>
            </w:tcBorders>
            <w:shd w:val="clear" w:color="auto" w:fill="auto"/>
            <w:noWrap/>
            <w:vAlign w:val="center"/>
            <w:hideMark/>
          </w:tcPr>
          <w:p w14:paraId="3B0745C7" w14:textId="099B944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0E2C12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C486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63119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onsol</w:t>
            </w:r>
          </w:p>
        </w:tc>
        <w:tc>
          <w:tcPr>
            <w:tcW w:w="678" w:type="pct"/>
            <w:tcBorders>
              <w:top w:val="nil"/>
              <w:left w:val="nil"/>
              <w:bottom w:val="single" w:sz="4" w:space="0" w:color="000000"/>
              <w:right w:val="single" w:sz="4" w:space="0" w:color="000000"/>
            </w:tcBorders>
            <w:shd w:val="clear" w:color="auto" w:fill="auto"/>
            <w:noWrap/>
            <w:vAlign w:val="center"/>
            <w:hideMark/>
          </w:tcPr>
          <w:p w14:paraId="78A72DE4" w14:textId="243FC3F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409878B7" w14:textId="4697547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5BEC1B" w14:textId="4266D4E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457DA9AA" w14:textId="0ECD50F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5C6853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8488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A2998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Gubat</w:t>
            </w:r>
          </w:p>
        </w:tc>
        <w:tc>
          <w:tcPr>
            <w:tcW w:w="678" w:type="pct"/>
            <w:tcBorders>
              <w:top w:val="nil"/>
              <w:left w:val="nil"/>
              <w:bottom w:val="single" w:sz="4" w:space="0" w:color="000000"/>
              <w:right w:val="single" w:sz="4" w:space="0" w:color="000000"/>
            </w:tcBorders>
            <w:shd w:val="clear" w:color="auto" w:fill="auto"/>
            <w:noWrap/>
            <w:vAlign w:val="center"/>
            <w:hideMark/>
          </w:tcPr>
          <w:p w14:paraId="44E92135" w14:textId="7FD8BF4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3EABB6C9" w14:textId="720DEF6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901043" w14:textId="1330F8C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551 </w:t>
            </w:r>
          </w:p>
        </w:tc>
        <w:tc>
          <w:tcPr>
            <w:tcW w:w="678" w:type="pct"/>
            <w:tcBorders>
              <w:top w:val="nil"/>
              <w:left w:val="nil"/>
              <w:bottom w:val="single" w:sz="4" w:space="0" w:color="000000"/>
              <w:right w:val="single" w:sz="4" w:space="0" w:color="000000"/>
            </w:tcBorders>
            <w:shd w:val="clear" w:color="auto" w:fill="auto"/>
            <w:noWrap/>
            <w:vAlign w:val="center"/>
            <w:hideMark/>
          </w:tcPr>
          <w:p w14:paraId="1DCCD2FA" w14:textId="0FF5C23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6F1D44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1FC0E"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5F73D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61EBAEE8" w14:textId="68459BF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39 </w:t>
            </w:r>
          </w:p>
        </w:tc>
        <w:tc>
          <w:tcPr>
            <w:tcW w:w="679" w:type="pct"/>
            <w:tcBorders>
              <w:top w:val="nil"/>
              <w:left w:val="nil"/>
              <w:bottom w:val="single" w:sz="4" w:space="0" w:color="000000"/>
              <w:right w:val="single" w:sz="4" w:space="0" w:color="000000"/>
            </w:tcBorders>
            <w:shd w:val="clear" w:color="auto" w:fill="auto"/>
            <w:noWrap/>
            <w:vAlign w:val="center"/>
            <w:hideMark/>
          </w:tcPr>
          <w:p w14:paraId="29A1F624" w14:textId="1796AF1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6C8038" w14:textId="649CA44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1,790 </w:t>
            </w:r>
          </w:p>
        </w:tc>
        <w:tc>
          <w:tcPr>
            <w:tcW w:w="678" w:type="pct"/>
            <w:tcBorders>
              <w:top w:val="nil"/>
              <w:left w:val="nil"/>
              <w:bottom w:val="single" w:sz="4" w:space="0" w:color="000000"/>
              <w:right w:val="single" w:sz="4" w:space="0" w:color="000000"/>
            </w:tcBorders>
            <w:shd w:val="clear" w:color="auto" w:fill="auto"/>
            <w:noWrap/>
            <w:vAlign w:val="center"/>
            <w:hideMark/>
          </w:tcPr>
          <w:p w14:paraId="6E7FC692" w14:textId="22960DD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03FC063"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E6AD"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6680F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446E8954" w14:textId="5A88ED8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3 </w:t>
            </w:r>
          </w:p>
        </w:tc>
        <w:tc>
          <w:tcPr>
            <w:tcW w:w="679" w:type="pct"/>
            <w:tcBorders>
              <w:top w:val="nil"/>
              <w:left w:val="nil"/>
              <w:bottom w:val="single" w:sz="4" w:space="0" w:color="000000"/>
              <w:right w:val="single" w:sz="4" w:space="0" w:color="000000"/>
            </w:tcBorders>
            <w:shd w:val="clear" w:color="auto" w:fill="auto"/>
            <w:noWrap/>
            <w:vAlign w:val="center"/>
            <w:hideMark/>
          </w:tcPr>
          <w:p w14:paraId="5F97302F" w14:textId="2213CE5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205EA7" w14:textId="19EFE33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2DC15DE" w14:textId="78C22E0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1C4FAA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46E88"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D125B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nta 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6CA06379" w14:textId="28B9641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015072D" w14:textId="2C2508B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C12AAF" w14:textId="1DEB7B3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0A8F2D2E" w14:textId="6EF8B3B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92A189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BFD0"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FE79C8"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592EB29" w14:textId="24D8630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26 </w:t>
            </w:r>
          </w:p>
        </w:tc>
        <w:tc>
          <w:tcPr>
            <w:tcW w:w="679" w:type="pct"/>
            <w:tcBorders>
              <w:top w:val="nil"/>
              <w:left w:val="nil"/>
              <w:bottom w:val="single" w:sz="4" w:space="0" w:color="000000"/>
              <w:right w:val="single" w:sz="4" w:space="0" w:color="000000"/>
            </w:tcBorders>
            <w:shd w:val="clear" w:color="auto" w:fill="auto"/>
            <w:noWrap/>
            <w:vAlign w:val="center"/>
            <w:hideMark/>
          </w:tcPr>
          <w:p w14:paraId="00546754" w14:textId="694F76A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0CB66A" w14:textId="5B1D7CD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4,247 </w:t>
            </w:r>
          </w:p>
        </w:tc>
        <w:tc>
          <w:tcPr>
            <w:tcW w:w="678" w:type="pct"/>
            <w:tcBorders>
              <w:top w:val="nil"/>
              <w:left w:val="nil"/>
              <w:bottom w:val="single" w:sz="4" w:space="0" w:color="000000"/>
              <w:right w:val="single" w:sz="4" w:space="0" w:color="000000"/>
            </w:tcBorders>
            <w:shd w:val="clear" w:color="auto" w:fill="auto"/>
            <w:noWrap/>
            <w:vAlign w:val="center"/>
            <w:hideMark/>
          </w:tcPr>
          <w:p w14:paraId="1FBEE37E" w14:textId="5F4938E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FAFBF22"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FF0F95"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7A05AB28" w14:textId="063FEC0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915 </w:t>
            </w:r>
          </w:p>
        </w:tc>
        <w:tc>
          <w:tcPr>
            <w:tcW w:w="679" w:type="pct"/>
            <w:tcBorders>
              <w:top w:val="nil"/>
              <w:left w:val="nil"/>
              <w:bottom w:val="single" w:sz="4" w:space="0" w:color="000000"/>
              <w:right w:val="single" w:sz="4" w:space="0" w:color="000000"/>
            </w:tcBorders>
            <w:shd w:val="clear" w:color="BFBFBF" w:fill="BFBFBF"/>
            <w:vAlign w:val="center"/>
            <w:hideMark/>
          </w:tcPr>
          <w:p w14:paraId="46840A2D" w14:textId="0AF0225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6 </w:t>
            </w:r>
          </w:p>
        </w:tc>
        <w:tc>
          <w:tcPr>
            <w:tcW w:w="678" w:type="pct"/>
            <w:tcBorders>
              <w:top w:val="nil"/>
              <w:left w:val="nil"/>
              <w:bottom w:val="single" w:sz="4" w:space="0" w:color="000000"/>
              <w:right w:val="single" w:sz="4" w:space="0" w:color="000000"/>
            </w:tcBorders>
            <w:shd w:val="clear" w:color="BFBFBF" w:fill="BFBFBF"/>
            <w:vAlign w:val="center"/>
            <w:hideMark/>
          </w:tcPr>
          <w:p w14:paraId="528748DF" w14:textId="6FFFE54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3,499 </w:t>
            </w:r>
          </w:p>
        </w:tc>
        <w:tc>
          <w:tcPr>
            <w:tcW w:w="678" w:type="pct"/>
            <w:tcBorders>
              <w:top w:val="nil"/>
              <w:left w:val="nil"/>
              <w:bottom w:val="single" w:sz="4" w:space="0" w:color="000000"/>
              <w:right w:val="single" w:sz="4" w:space="0" w:color="000000"/>
            </w:tcBorders>
            <w:shd w:val="clear" w:color="BFBFBF" w:fill="BFBFBF"/>
            <w:vAlign w:val="center"/>
            <w:hideMark/>
          </w:tcPr>
          <w:p w14:paraId="2B037BC3" w14:textId="2DEFB1FE"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50 </w:t>
            </w:r>
          </w:p>
        </w:tc>
      </w:tr>
      <w:tr w:rsidR="00322258" w:rsidRPr="00322258" w14:paraId="1FFECCFD"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44647"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Abra</w:t>
            </w:r>
          </w:p>
        </w:tc>
        <w:tc>
          <w:tcPr>
            <w:tcW w:w="678" w:type="pct"/>
            <w:tcBorders>
              <w:top w:val="nil"/>
              <w:left w:val="nil"/>
              <w:bottom w:val="single" w:sz="4" w:space="0" w:color="000000"/>
              <w:right w:val="single" w:sz="4" w:space="0" w:color="000000"/>
            </w:tcBorders>
            <w:shd w:val="clear" w:color="D8D8D8" w:fill="D8D8D8"/>
            <w:vAlign w:val="center"/>
            <w:hideMark/>
          </w:tcPr>
          <w:p w14:paraId="5A490435" w14:textId="4E48133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96 </w:t>
            </w:r>
          </w:p>
        </w:tc>
        <w:tc>
          <w:tcPr>
            <w:tcW w:w="679" w:type="pct"/>
            <w:tcBorders>
              <w:top w:val="nil"/>
              <w:left w:val="nil"/>
              <w:bottom w:val="single" w:sz="4" w:space="0" w:color="000000"/>
              <w:right w:val="single" w:sz="4" w:space="0" w:color="000000"/>
            </w:tcBorders>
            <w:shd w:val="clear" w:color="D8D8D8" w:fill="D8D8D8"/>
            <w:vAlign w:val="center"/>
            <w:hideMark/>
          </w:tcPr>
          <w:p w14:paraId="3E334D1B" w14:textId="409D0A82"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121D535" w14:textId="73CB6C6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57 </w:t>
            </w:r>
          </w:p>
        </w:tc>
        <w:tc>
          <w:tcPr>
            <w:tcW w:w="678" w:type="pct"/>
            <w:tcBorders>
              <w:top w:val="nil"/>
              <w:left w:val="nil"/>
              <w:bottom w:val="single" w:sz="4" w:space="0" w:color="000000"/>
              <w:right w:val="single" w:sz="4" w:space="0" w:color="000000"/>
            </w:tcBorders>
            <w:shd w:val="clear" w:color="D8D8D8" w:fill="D8D8D8"/>
            <w:vAlign w:val="center"/>
            <w:hideMark/>
          </w:tcPr>
          <w:p w14:paraId="19FD2846" w14:textId="7BA118B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553B7A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ACB4C"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25DDB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cay</w:t>
            </w:r>
          </w:p>
        </w:tc>
        <w:tc>
          <w:tcPr>
            <w:tcW w:w="678" w:type="pct"/>
            <w:tcBorders>
              <w:top w:val="nil"/>
              <w:left w:val="nil"/>
              <w:bottom w:val="single" w:sz="4" w:space="0" w:color="000000"/>
              <w:right w:val="single" w:sz="4" w:space="0" w:color="000000"/>
            </w:tcBorders>
            <w:shd w:val="clear" w:color="auto" w:fill="auto"/>
            <w:noWrap/>
            <w:vAlign w:val="center"/>
            <w:hideMark/>
          </w:tcPr>
          <w:p w14:paraId="31B80E79" w14:textId="5123B6C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7D1012FE" w14:textId="5212C2D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B58EB6" w14:textId="28A176A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C30C073" w14:textId="5C3E6C7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0B39C4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913CD"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3977A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Daguioman</w:t>
            </w:r>
          </w:p>
        </w:tc>
        <w:tc>
          <w:tcPr>
            <w:tcW w:w="678" w:type="pct"/>
            <w:tcBorders>
              <w:top w:val="nil"/>
              <w:left w:val="nil"/>
              <w:bottom w:val="single" w:sz="4" w:space="0" w:color="000000"/>
              <w:right w:val="single" w:sz="4" w:space="0" w:color="000000"/>
            </w:tcBorders>
            <w:shd w:val="clear" w:color="auto" w:fill="auto"/>
            <w:noWrap/>
            <w:vAlign w:val="center"/>
            <w:hideMark/>
          </w:tcPr>
          <w:p w14:paraId="01B08695" w14:textId="7EE4374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C27C317" w14:textId="1A0A309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7435B4" w14:textId="67EE368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13D1DF9" w14:textId="401BFAA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B38D71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FC3FC"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8E731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agayan</w:t>
            </w:r>
          </w:p>
        </w:tc>
        <w:tc>
          <w:tcPr>
            <w:tcW w:w="678" w:type="pct"/>
            <w:tcBorders>
              <w:top w:val="nil"/>
              <w:left w:val="nil"/>
              <w:bottom w:val="single" w:sz="4" w:space="0" w:color="000000"/>
              <w:right w:val="single" w:sz="4" w:space="0" w:color="000000"/>
            </w:tcBorders>
            <w:shd w:val="clear" w:color="auto" w:fill="auto"/>
            <w:noWrap/>
            <w:vAlign w:val="center"/>
            <w:hideMark/>
          </w:tcPr>
          <w:p w14:paraId="60E2EDD5" w14:textId="5457D6E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7CCAFD76" w14:textId="00F13C9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6A8617" w14:textId="60E77CB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7 </w:t>
            </w:r>
          </w:p>
        </w:tc>
        <w:tc>
          <w:tcPr>
            <w:tcW w:w="678" w:type="pct"/>
            <w:tcBorders>
              <w:top w:val="nil"/>
              <w:left w:val="nil"/>
              <w:bottom w:val="single" w:sz="4" w:space="0" w:color="000000"/>
              <w:right w:val="single" w:sz="4" w:space="0" w:color="000000"/>
            </w:tcBorders>
            <w:shd w:val="clear" w:color="auto" w:fill="auto"/>
            <w:noWrap/>
            <w:vAlign w:val="center"/>
            <w:hideMark/>
          </w:tcPr>
          <w:p w14:paraId="1BA6DB54" w14:textId="349FC1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80F937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7D2D"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4C1B1D"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libcong</w:t>
            </w:r>
          </w:p>
        </w:tc>
        <w:tc>
          <w:tcPr>
            <w:tcW w:w="678" w:type="pct"/>
            <w:tcBorders>
              <w:top w:val="nil"/>
              <w:left w:val="nil"/>
              <w:bottom w:val="single" w:sz="4" w:space="0" w:color="000000"/>
              <w:right w:val="single" w:sz="4" w:space="0" w:color="000000"/>
            </w:tcBorders>
            <w:shd w:val="clear" w:color="auto" w:fill="auto"/>
            <w:noWrap/>
            <w:vAlign w:val="center"/>
            <w:hideMark/>
          </w:tcPr>
          <w:p w14:paraId="46B8F370" w14:textId="674D323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405FE99A" w14:textId="2078AA9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919196" w14:textId="77F18DD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7D8AFCC2" w14:textId="54E538D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A18315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81E5B"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D16DC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ineg</w:t>
            </w:r>
          </w:p>
        </w:tc>
        <w:tc>
          <w:tcPr>
            <w:tcW w:w="678" w:type="pct"/>
            <w:tcBorders>
              <w:top w:val="nil"/>
              <w:left w:val="nil"/>
              <w:bottom w:val="single" w:sz="4" w:space="0" w:color="000000"/>
              <w:right w:val="single" w:sz="4" w:space="0" w:color="000000"/>
            </w:tcBorders>
            <w:shd w:val="clear" w:color="auto" w:fill="auto"/>
            <w:noWrap/>
            <w:vAlign w:val="center"/>
            <w:hideMark/>
          </w:tcPr>
          <w:p w14:paraId="336CB07A" w14:textId="143E266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BBAFB9B" w14:textId="33F1578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53477D" w14:textId="2B60947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8EA930D" w14:textId="741A11C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F768CAC"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8B0DE"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0D15F038" w14:textId="54CC295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419 </w:t>
            </w:r>
          </w:p>
        </w:tc>
        <w:tc>
          <w:tcPr>
            <w:tcW w:w="679" w:type="pct"/>
            <w:tcBorders>
              <w:top w:val="nil"/>
              <w:left w:val="nil"/>
              <w:bottom w:val="single" w:sz="4" w:space="0" w:color="000000"/>
              <w:right w:val="single" w:sz="4" w:space="0" w:color="000000"/>
            </w:tcBorders>
            <w:shd w:val="clear" w:color="D8D8D8" w:fill="D8D8D8"/>
            <w:vAlign w:val="center"/>
            <w:hideMark/>
          </w:tcPr>
          <w:p w14:paraId="1DAD5755" w14:textId="4CCD6949"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1DFC1A31" w14:textId="079CBF4B"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503 </w:t>
            </w:r>
          </w:p>
        </w:tc>
        <w:tc>
          <w:tcPr>
            <w:tcW w:w="678" w:type="pct"/>
            <w:tcBorders>
              <w:top w:val="nil"/>
              <w:left w:val="nil"/>
              <w:bottom w:val="single" w:sz="4" w:space="0" w:color="000000"/>
              <w:right w:val="single" w:sz="4" w:space="0" w:color="000000"/>
            </w:tcBorders>
            <w:shd w:val="clear" w:color="D8D8D8" w:fill="D8D8D8"/>
            <w:vAlign w:val="center"/>
            <w:hideMark/>
          </w:tcPr>
          <w:p w14:paraId="6B859A1F" w14:textId="7E6A6FC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1 </w:t>
            </w:r>
          </w:p>
        </w:tc>
      </w:tr>
      <w:tr w:rsidR="00322258" w:rsidRPr="00322258" w14:paraId="31191F7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F949B" w14:textId="77777777" w:rsidR="00322258" w:rsidRPr="00322258" w:rsidRDefault="00322258" w:rsidP="00322258">
            <w:pPr>
              <w:spacing w:after="0" w:line="240" w:lineRule="auto"/>
              <w:ind w:right="57"/>
              <w:contextualSpacing/>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F4A3F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tok</w:t>
            </w:r>
          </w:p>
        </w:tc>
        <w:tc>
          <w:tcPr>
            <w:tcW w:w="678" w:type="pct"/>
            <w:tcBorders>
              <w:top w:val="nil"/>
              <w:left w:val="nil"/>
              <w:bottom w:val="single" w:sz="4" w:space="0" w:color="000000"/>
              <w:right w:val="single" w:sz="4" w:space="0" w:color="000000"/>
            </w:tcBorders>
            <w:shd w:val="clear" w:color="auto" w:fill="auto"/>
            <w:noWrap/>
            <w:vAlign w:val="center"/>
            <w:hideMark/>
          </w:tcPr>
          <w:p w14:paraId="7844557D" w14:textId="29247E6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709083CF" w14:textId="455466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1D8F83" w14:textId="5D1F39F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50178368" w14:textId="608A5D0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38E2CBB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2880"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50766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08DB9807" w14:textId="78081EC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6B63FE03" w14:textId="7483F79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149F24" w14:textId="33E4D53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102A1135" w14:textId="4F59876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57EE46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ECEF3"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46307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kun</w:t>
            </w:r>
          </w:p>
        </w:tc>
        <w:tc>
          <w:tcPr>
            <w:tcW w:w="678" w:type="pct"/>
            <w:tcBorders>
              <w:top w:val="nil"/>
              <w:left w:val="nil"/>
              <w:bottom w:val="single" w:sz="4" w:space="0" w:color="000000"/>
              <w:right w:val="single" w:sz="4" w:space="0" w:color="000000"/>
            </w:tcBorders>
            <w:shd w:val="clear" w:color="auto" w:fill="auto"/>
            <w:noWrap/>
            <w:vAlign w:val="center"/>
            <w:hideMark/>
          </w:tcPr>
          <w:p w14:paraId="3FBD5C1B" w14:textId="0217FAE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5E8357B7" w14:textId="64A40C3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C8F480" w14:textId="5D77D87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0B58B75B" w14:textId="26FFB4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8EEDD5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DA5DA"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A072E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okod</w:t>
            </w:r>
          </w:p>
        </w:tc>
        <w:tc>
          <w:tcPr>
            <w:tcW w:w="678" w:type="pct"/>
            <w:tcBorders>
              <w:top w:val="nil"/>
              <w:left w:val="nil"/>
              <w:bottom w:val="single" w:sz="4" w:space="0" w:color="000000"/>
              <w:right w:val="single" w:sz="4" w:space="0" w:color="000000"/>
            </w:tcBorders>
            <w:shd w:val="clear" w:color="auto" w:fill="auto"/>
            <w:noWrap/>
            <w:vAlign w:val="center"/>
            <w:hideMark/>
          </w:tcPr>
          <w:p w14:paraId="44644E60" w14:textId="16E39C0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571F7F88" w14:textId="6061B7A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6C6942" w14:textId="7939E9E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500EF58C" w14:textId="4FDFC7D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CD178B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E3882"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BAAE4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uguias</w:t>
            </w:r>
          </w:p>
        </w:tc>
        <w:tc>
          <w:tcPr>
            <w:tcW w:w="678" w:type="pct"/>
            <w:tcBorders>
              <w:top w:val="nil"/>
              <w:left w:val="nil"/>
              <w:bottom w:val="single" w:sz="4" w:space="0" w:color="000000"/>
              <w:right w:val="single" w:sz="4" w:space="0" w:color="000000"/>
            </w:tcBorders>
            <w:shd w:val="clear" w:color="auto" w:fill="auto"/>
            <w:noWrap/>
            <w:vAlign w:val="center"/>
            <w:hideMark/>
          </w:tcPr>
          <w:p w14:paraId="50BC34C7" w14:textId="57D4F75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5F419A9F" w14:textId="393489A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D5A7EA" w14:textId="68AA0B3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9 </w:t>
            </w:r>
          </w:p>
        </w:tc>
        <w:tc>
          <w:tcPr>
            <w:tcW w:w="678" w:type="pct"/>
            <w:tcBorders>
              <w:top w:val="nil"/>
              <w:left w:val="nil"/>
              <w:bottom w:val="single" w:sz="4" w:space="0" w:color="000000"/>
              <w:right w:val="single" w:sz="4" w:space="0" w:color="000000"/>
            </w:tcBorders>
            <w:shd w:val="clear" w:color="auto" w:fill="auto"/>
            <w:noWrap/>
            <w:vAlign w:val="center"/>
            <w:hideMark/>
          </w:tcPr>
          <w:p w14:paraId="0997BA44" w14:textId="4D2F190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7AC08A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14FFD"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365D46"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0AA52165" w14:textId="6222936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7BFEE6CC" w14:textId="411B855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CE90868" w14:textId="75658DC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12F477FE" w14:textId="4E5F092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 </w:t>
            </w:r>
          </w:p>
        </w:tc>
      </w:tr>
      <w:tr w:rsidR="00322258" w:rsidRPr="00322258" w14:paraId="22C43CC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44C5A"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81EB3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Kabayan</w:t>
            </w:r>
          </w:p>
        </w:tc>
        <w:tc>
          <w:tcPr>
            <w:tcW w:w="678" w:type="pct"/>
            <w:tcBorders>
              <w:top w:val="nil"/>
              <w:left w:val="nil"/>
              <w:bottom w:val="single" w:sz="4" w:space="0" w:color="000000"/>
              <w:right w:val="single" w:sz="4" w:space="0" w:color="000000"/>
            </w:tcBorders>
            <w:shd w:val="clear" w:color="auto" w:fill="auto"/>
            <w:noWrap/>
            <w:vAlign w:val="center"/>
            <w:hideMark/>
          </w:tcPr>
          <w:p w14:paraId="4728901D" w14:textId="26A2755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7A2D9627" w14:textId="1CBB86D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E64C68" w14:textId="6A52AF8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3B0DFD89" w14:textId="2D4BC3E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2BF594C"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B4C44"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89C79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Kapangan</w:t>
            </w:r>
          </w:p>
        </w:tc>
        <w:tc>
          <w:tcPr>
            <w:tcW w:w="678" w:type="pct"/>
            <w:tcBorders>
              <w:top w:val="nil"/>
              <w:left w:val="nil"/>
              <w:bottom w:val="single" w:sz="4" w:space="0" w:color="000000"/>
              <w:right w:val="single" w:sz="4" w:space="0" w:color="000000"/>
            </w:tcBorders>
            <w:shd w:val="clear" w:color="auto" w:fill="auto"/>
            <w:noWrap/>
            <w:vAlign w:val="center"/>
            <w:hideMark/>
          </w:tcPr>
          <w:p w14:paraId="4ABA9B23" w14:textId="37F2104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73DE58CA" w14:textId="34B3AE1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013DBC" w14:textId="4DC94B2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2EAA34FB" w14:textId="6A0A31D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B50F5A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A9D4"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6CEF1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Kibungan</w:t>
            </w:r>
          </w:p>
        </w:tc>
        <w:tc>
          <w:tcPr>
            <w:tcW w:w="678" w:type="pct"/>
            <w:tcBorders>
              <w:top w:val="nil"/>
              <w:left w:val="nil"/>
              <w:bottom w:val="single" w:sz="4" w:space="0" w:color="000000"/>
              <w:right w:val="single" w:sz="4" w:space="0" w:color="000000"/>
            </w:tcBorders>
            <w:shd w:val="clear" w:color="auto" w:fill="auto"/>
            <w:noWrap/>
            <w:vAlign w:val="center"/>
            <w:hideMark/>
          </w:tcPr>
          <w:p w14:paraId="751D7E0D" w14:textId="22F73F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7 </w:t>
            </w:r>
          </w:p>
        </w:tc>
        <w:tc>
          <w:tcPr>
            <w:tcW w:w="679" w:type="pct"/>
            <w:tcBorders>
              <w:top w:val="nil"/>
              <w:left w:val="nil"/>
              <w:bottom w:val="single" w:sz="4" w:space="0" w:color="000000"/>
              <w:right w:val="single" w:sz="4" w:space="0" w:color="000000"/>
            </w:tcBorders>
            <w:shd w:val="clear" w:color="auto" w:fill="auto"/>
            <w:noWrap/>
            <w:vAlign w:val="center"/>
            <w:hideMark/>
          </w:tcPr>
          <w:p w14:paraId="0779AF1D" w14:textId="5FCDFC5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3F9EB6" w14:textId="15A5B85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81 </w:t>
            </w:r>
          </w:p>
        </w:tc>
        <w:tc>
          <w:tcPr>
            <w:tcW w:w="678" w:type="pct"/>
            <w:tcBorders>
              <w:top w:val="nil"/>
              <w:left w:val="nil"/>
              <w:bottom w:val="single" w:sz="4" w:space="0" w:color="000000"/>
              <w:right w:val="single" w:sz="4" w:space="0" w:color="000000"/>
            </w:tcBorders>
            <w:shd w:val="clear" w:color="auto" w:fill="auto"/>
            <w:noWrap/>
            <w:vAlign w:val="center"/>
            <w:hideMark/>
          </w:tcPr>
          <w:p w14:paraId="3DB88848" w14:textId="6D385C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27232FA5"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D6DDA"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9BF7A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nkayan</w:t>
            </w:r>
          </w:p>
        </w:tc>
        <w:tc>
          <w:tcPr>
            <w:tcW w:w="678" w:type="pct"/>
            <w:tcBorders>
              <w:top w:val="nil"/>
              <w:left w:val="nil"/>
              <w:bottom w:val="single" w:sz="4" w:space="0" w:color="000000"/>
              <w:right w:val="single" w:sz="4" w:space="0" w:color="000000"/>
            </w:tcBorders>
            <w:shd w:val="clear" w:color="auto" w:fill="auto"/>
            <w:noWrap/>
            <w:vAlign w:val="center"/>
            <w:hideMark/>
          </w:tcPr>
          <w:p w14:paraId="40795328" w14:textId="7795882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0977FF13" w14:textId="2CAD123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8131B3" w14:textId="74AB499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065C89E8" w14:textId="5CFCB22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2DCD1C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A6C9"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F6185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0C1027E9" w14:textId="7ED00BF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62D7BD81" w14:textId="40431A9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8DEFFC" w14:textId="0B6EDE8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253C3C2A" w14:textId="6BD5721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125E519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893D0"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FB6835"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ublay</w:t>
            </w:r>
          </w:p>
        </w:tc>
        <w:tc>
          <w:tcPr>
            <w:tcW w:w="678" w:type="pct"/>
            <w:tcBorders>
              <w:top w:val="nil"/>
              <w:left w:val="nil"/>
              <w:bottom w:val="single" w:sz="4" w:space="0" w:color="000000"/>
              <w:right w:val="single" w:sz="4" w:space="0" w:color="000000"/>
            </w:tcBorders>
            <w:shd w:val="clear" w:color="auto" w:fill="auto"/>
            <w:noWrap/>
            <w:vAlign w:val="center"/>
            <w:hideMark/>
          </w:tcPr>
          <w:p w14:paraId="51D98455" w14:textId="5AF4A1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0B68ADF" w14:textId="19BD8F3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FA4643" w14:textId="788803C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D662320" w14:textId="712EAD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93CE978"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D45A8"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46160729" w14:textId="3846FA5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36 </w:t>
            </w:r>
          </w:p>
        </w:tc>
        <w:tc>
          <w:tcPr>
            <w:tcW w:w="679" w:type="pct"/>
            <w:tcBorders>
              <w:top w:val="nil"/>
              <w:left w:val="nil"/>
              <w:bottom w:val="single" w:sz="4" w:space="0" w:color="000000"/>
              <w:right w:val="single" w:sz="4" w:space="0" w:color="000000"/>
            </w:tcBorders>
            <w:shd w:val="clear" w:color="D8D8D8" w:fill="D8D8D8"/>
            <w:vAlign w:val="center"/>
            <w:hideMark/>
          </w:tcPr>
          <w:p w14:paraId="561D9486" w14:textId="4C54C996"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3 </w:t>
            </w:r>
          </w:p>
        </w:tc>
        <w:tc>
          <w:tcPr>
            <w:tcW w:w="678" w:type="pct"/>
            <w:tcBorders>
              <w:top w:val="nil"/>
              <w:left w:val="nil"/>
              <w:bottom w:val="single" w:sz="4" w:space="0" w:color="000000"/>
              <w:right w:val="single" w:sz="4" w:space="0" w:color="000000"/>
            </w:tcBorders>
            <w:shd w:val="clear" w:color="D8D8D8" w:fill="D8D8D8"/>
            <w:vAlign w:val="center"/>
            <w:hideMark/>
          </w:tcPr>
          <w:p w14:paraId="47D7B058" w14:textId="2E00C41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1,375 </w:t>
            </w:r>
          </w:p>
        </w:tc>
        <w:tc>
          <w:tcPr>
            <w:tcW w:w="678" w:type="pct"/>
            <w:tcBorders>
              <w:top w:val="nil"/>
              <w:left w:val="nil"/>
              <w:bottom w:val="single" w:sz="4" w:space="0" w:color="000000"/>
              <w:right w:val="single" w:sz="4" w:space="0" w:color="000000"/>
            </w:tcBorders>
            <w:shd w:val="clear" w:color="D8D8D8" w:fill="D8D8D8"/>
            <w:vAlign w:val="center"/>
            <w:hideMark/>
          </w:tcPr>
          <w:p w14:paraId="38950DBD" w14:textId="74C6F4E5"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39 </w:t>
            </w:r>
          </w:p>
        </w:tc>
      </w:tr>
      <w:tr w:rsidR="00322258" w:rsidRPr="00322258" w14:paraId="71004DD4"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58A51"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282A94"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2EF651D9" w14:textId="006BE83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AAEC2C1" w14:textId="162DD66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72468B" w14:textId="119246B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40939F0" w14:textId="4B53B9B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15BB51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6AD36"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21FB96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lfonso Lista (Potia)</w:t>
            </w:r>
          </w:p>
        </w:tc>
        <w:tc>
          <w:tcPr>
            <w:tcW w:w="678" w:type="pct"/>
            <w:tcBorders>
              <w:top w:val="nil"/>
              <w:left w:val="nil"/>
              <w:bottom w:val="single" w:sz="4" w:space="0" w:color="000000"/>
              <w:right w:val="single" w:sz="4" w:space="0" w:color="000000"/>
            </w:tcBorders>
            <w:shd w:val="clear" w:color="auto" w:fill="auto"/>
            <w:noWrap/>
            <w:vAlign w:val="center"/>
            <w:hideMark/>
          </w:tcPr>
          <w:p w14:paraId="161759AA" w14:textId="370F3F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18D794AC" w14:textId="3AF3683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6F40A9" w14:textId="1A67F7D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44105362" w14:textId="45C82AC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07D53E48"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EE8B4"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7227D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Asipulo</w:t>
            </w:r>
          </w:p>
        </w:tc>
        <w:tc>
          <w:tcPr>
            <w:tcW w:w="678" w:type="pct"/>
            <w:tcBorders>
              <w:top w:val="nil"/>
              <w:left w:val="nil"/>
              <w:bottom w:val="single" w:sz="4" w:space="0" w:color="000000"/>
              <w:right w:val="single" w:sz="4" w:space="0" w:color="000000"/>
            </w:tcBorders>
            <w:shd w:val="clear" w:color="auto" w:fill="auto"/>
            <w:noWrap/>
            <w:vAlign w:val="center"/>
            <w:hideMark/>
          </w:tcPr>
          <w:p w14:paraId="446E6274" w14:textId="5FD05E5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9 </w:t>
            </w:r>
          </w:p>
        </w:tc>
        <w:tc>
          <w:tcPr>
            <w:tcW w:w="679" w:type="pct"/>
            <w:tcBorders>
              <w:top w:val="nil"/>
              <w:left w:val="nil"/>
              <w:bottom w:val="single" w:sz="4" w:space="0" w:color="000000"/>
              <w:right w:val="single" w:sz="4" w:space="0" w:color="000000"/>
            </w:tcBorders>
            <w:shd w:val="clear" w:color="auto" w:fill="auto"/>
            <w:noWrap/>
            <w:vAlign w:val="center"/>
            <w:hideMark/>
          </w:tcPr>
          <w:p w14:paraId="59C3DAB3" w14:textId="20EE2746"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9A9E7B5" w14:textId="5D3E1A3A"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56 </w:t>
            </w:r>
          </w:p>
        </w:tc>
        <w:tc>
          <w:tcPr>
            <w:tcW w:w="678" w:type="pct"/>
            <w:tcBorders>
              <w:top w:val="nil"/>
              <w:left w:val="nil"/>
              <w:bottom w:val="single" w:sz="4" w:space="0" w:color="000000"/>
              <w:right w:val="single" w:sz="4" w:space="0" w:color="000000"/>
            </w:tcBorders>
            <w:shd w:val="clear" w:color="auto" w:fill="auto"/>
            <w:noWrap/>
            <w:vAlign w:val="center"/>
            <w:hideMark/>
          </w:tcPr>
          <w:p w14:paraId="162AED10" w14:textId="75082F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r>
      <w:tr w:rsidR="00322258" w:rsidRPr="00322258" w14:paraId="31BE372D"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2FDDD"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91D97B"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0751277E" w14:textId="664454A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9 </w:t>
            </w:r>
          </w:p>
        </w:tc>
        <w:tc>
          <w:tcPr>
            <w:tcW w:w="679" w:type="pct"/>
            <w:tcBorders>
              <w:top w:val="nil"/>
              <w:left w:val="nil"/>
              <w:bottom w:val="single" w:sz="4" w:space="0" w:color="000000"/>
              <w:right w:val="single" w:sz="4" w:space="0" w:color="000000"/>
            </w:tcBorders>
            <w:shd w:val="clear" w:color="auto" w:fill="auto"/>
            <w:noWrap/>
            <w:vAlign w:val="center"/>
            <w:hideMark/>
          </w:tcPr>
          <w:p w14:paraId="4F64BE27" w14:textId="6470C76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6DFAC8A" w14:textId="4C68FD6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00 </w:t>
            </w:r>
          </w:p>
        </w:tc>
        <w:tc>
          <w:tcPr>
            <w:tcW w:w="678" w:type="pct"/>
            <w:tcBorders>
              <w:top w:val="nil"/>
              <w:left w:val="nil"/>
              <w:bottom w:val="single" w:sz="4" w:space="0" w:color="000000"/>
              <w:right w:val="single" w:sz="4" w:space="0" w:color="000000"/>
            </w:tcBorders>
            <w:shd w:val="clear" w:color="auto" w:fill="auto"/>
            <w:noWrap/>
            <w:vAlign w:val="center"/>
            <w:hideMark/>
          </w:tcPr>
          <w:p w14:paraId="2DEB2A30" w14:textId="5581A7A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r>
      <w:tr w:rsidR="00322258" w:rsidRPr="00322258" w14:paraId="2BD528EB"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7749D"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219ED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Hingyon</w:t>
            </w:r>
          </w:p>
        </w:tc>
        <w:tc>
          <w:tcPr>
            <w:tcW w:w="678" w:type="pct"/>
            <w:tcBorders>
              <w:top w:val="nil"/>
              <w:left w:val="nil"/>
              <w:bottom w:val="single" w:sz="4" w:space="0" w:color="000000"/>
              <w:right w:val="single" w:sz="4" w:space="0" w:color="000000"/>
            </w:tcBorders>
            <w:shd w:val="clear" w:color="auto" w:fill="auto"/>
            <w:noWrap/>
            <w:vAlign w:val="center"/>
            <w:hideMark/>
          </w:tcPr>
          <w:p w14:paraId="33D8CA2C" w14:textId="197538A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1ED0C8D0" w14:textId="00C8E79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B48A56" w14:textId="7695BB7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0B2BD69E" w14:textId="001297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127597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F77B8"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F0981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Hungduan</w:t>
            </w:r>
          </w:p>
        </w:tc>
        <w:tc>
          <w:tcPr>
            <w:tcW w:w="678" w:type="pct"/>
            <w:tcBorders>
              <w:top w:val="nil"/>
              <w:left w:val="nil"/>
              <w:bottom w:val="single" w:sz="4" w:space="0" w:color="000000"/>
              <w:right w:val="single" w:sz="4" w:space="0" w:color="000000"/>
            </w:tcBorders>
            <w:shd w:val="clear" w:color="auto" w:fill="auto"/>
            <w:noWrap/>
            <w:vAlign w:val="center"/>
            <w:hideMark/>
          </w:tcPr>
          <w:p w14:paraId="5E07D125" w14:textId="425D304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6CEF5F04" w14:textId="43EAE63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61D0FD8" w14:textId="1F5B48A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13F5A0D2" w14:textId="164C2EE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r>
      <w:tr w:rsidR="00322258" w:rsidRPr="00322258" w14:paraId="10BF7D6A"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07835"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306FC2"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Kiangan</w:t>
            </w:r>
          </w:p>
        </w:tc>
        <w:tc>
          <w:tcPr>
            <w:tcW w:w="678" w:type="pct"/>
            <w:tcBorders>
              <w:top w:val="nil"/>
              <w:left w:val="nil"/>
              <w:bottom w:val="single" w:sz="4" w:space="0" w:color="000000"/>
              <w:right w:val="single" w:sz="4" w:space="0" w:color="000000"/>
            </w:tcBorders>
            <w:shd w:val="clear" w:color="auto" w:fill="auto"/>
            <w:noWrap/>
            <w:vAlign w:val="center"/>
            <w:hideMark/>
          </w:tcPr>
          <w:p w14:paraId="1D3C2B89" w14:textId="2CBDA5C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285EFA3E" w14:textId="1718293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B2DD56" w14:textId="4C4E3EA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15 </w:t>
            </w:r>
          </w:p>
        </w:tc>
        <w:tc>
          <w:tcPr>
            <w:tcW w:w="678" w:type="pct"/>
            <w:tcBorders>
              <w:top w:val="nil"/>
              <w:left w:val="nil"/>
              <w:bottom w:val="single" w:sz="4" w:space="0" w:color="000000"/>
              <w:right w:val="single" w:sz="4" w:space="0" w:color="000000"/>
            </w:tcBorders>
            <w:shd w:val="clear" w:color="auto" w:fill="auto"/>
            <w:noWrap/>
            <w:vAlign w:val="center"/>
            <w:hideMark/>
          </w:tcPr>
          <w:p w14:paraId="0EE20AA8" w14:textId="494DE25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5C2115F"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B0FB2"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D5DE6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agaw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0C10A5B" w14:textId="74C8D8C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58B6F3BD" w14:textId="6574C9A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DB179B7" w14:textId="0488173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1C975C71" w14:textId="21F606F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6 </w:t>
            </w:r>
          </w:p>
        </w:tc>
      </w:tr>
      <w:tr w:rsidR="00322258" w:rsidRPr="00322258" w14:paraId="6C2AB28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15DCD"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1857B7"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08E9E3F2" w14:textId="0DF74E79"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0FDA73F0" w14:textId="6CDF1D33"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4A9E7A6E" w14:textId="72221A6B"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3CCBA94D" w14:textId="7E2B51B9"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xml:space="preserve">- </w:t>
            </w:r>
          </w:p>
        </w:tc>
      </w:tr>
      <w:tr w:rsidR="00322258" w:rsidRPr="00322258" w14:paraId="58A17B36"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0EBA5"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2CEEB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inoc</w:t>
            </w:r>
          </w:p>
        </w:tc>
        <w:tc>
          <w:tcPr>
            <w:tcW w:w="678" w:type="pct"/>
            <w:tcBorders>
              <w:top w:val="nil"/>
              <w:left w:val="nil"/>
              <w:bottom w:val="single" w:sz="4" w:space="0" w:color="000000"/>
              <w:right w:val="single" w:sz="4" w:space="0" w:color="000000"/>
            </w:tcBorders>
            <w:shd w:val="clear" w:color="auto" w:fill="auto"/>
            <w:noWrap/>
            <w:vAlign w:val="center"/>
            <w:hideMark/>
          </w:tcPr>
          <w:p w14:paraId="4FCF7B50" w14:textId="3F093A2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08 </w:t>
            </w:r>
          </w:p>
        </w:tc>
        <w:tc>
          <w:tcPr>
            <w:tcW w:w="679" w:type="pct"/>
            <w:tcBorders>
              <w:top w:val="nil"/>
              <w:left w:val="nil"/>
              <w:bottom w:val="single" w:sz="4" w:space="0" w:color="000000"/>
              <w:right w:val="single" w:sz="4" w:space="0" w:color="000000"/>
            </w:tcBorders>
            <w:shd w:val="clear" w:color="auto" w:fill="auto"/>
            <w:noWrap/>
            <w:vAlign w:val="center"/>
            <w:hideMark/>
          </w:tcPr>
          <w:p w14:paraId="65BA7DCF" w14:textId="0596D6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E794E8F" w14:textId="1C39A93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33 </w:t>
            </w:r>
          </w:p>
        </w:tc>
        <w:tc>
          <w:tcPr>
            <w:tcW w:w="678" w:type="pct"/>
            <w:tcBorders>
              <w:top w:val="nil"/>
              <w:left w:val="nil"/>
              <w:bottom w:val="single" w:sz="4" w:space="0" w:color="000000"/>
              <w:right w:val="single" w:sz="4" w:space="0" w:color="000000"/>
            </w:tcBorders>
            <w:shd w:val="clear" w:color="auto" w:fill="auto"/>
            <w:noWrap/>
            <w:vAlign w:val="center"/>
            <w:hideMark/>
          </w:tcPr>
          <w:p w14:paraId="4EC78E0D" w14:textId="2660617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2 </w:t>
            </w:r>
          </w:p>
        </w:tc>
      </w:tr>
      <w:tr w:rsidR="00322258" w:rsidRPr="00322258" w14:paraId="16259B21"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0B570"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243D55F7" w14:textId="5E4FAF8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47 </w:t>
            </w:r>
          </w:p>
        </w:tc>
        <w:tc>
          <w:tcPr>
            <w:tcW w:w="679" w:type="pct"/>
            <w:tcBorders>
              <w:top w:val="nil"/>
              <w:left w:val="nil"/>
              <w:bottom w:val="single" w:sz="4" w:space="0" w:color="000000"/>
              <w:right w:val="single" w:sz="4" w:space="0" w:color="000000"/>
            </w:tcBorders>
            <w:shd w:val="clear" w:color="D8D8D8" w:fill="D8D8D8"/>
            <w:vAlign w:val="center"/>
            <w:hideMark/>
          </w:tcPr>
          <w:p w14:paraId="6017BB1F" w14:textId="770B2C11"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9727EAA" w14:textId="3C79FF7C"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91 </w:t>
            </w:r>
          </w:p>
        </w:tc>
        <w:tc>
          <w:tcPr>
            <w:tcW w:w="678" w:type="pct"/>
            <w:tcBorders>
              <w:top w:val="nil"/>
              <w:left w:val="nil"/>
              <w:bottom w:val="single" w:sz="4" w:space="0" w:color="000000"/>
              <w:right w:val="single" w:sz="4" w:space="0" w:color="000000"/>
            </w:tcBorders>
            <w:shd w:val="clear" w:color="D8D8D8" w:fill="D8D8D8"/>
            <w:vAlign w:val="center"/>
            <w:hideMark/>
          </w:tcPr>
          <w:p w14:paraId="0871F08A" w14:textId="0B7F12D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9BB0C70"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EEEB"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26947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lbalan</w:t>
            </w:r>
          </w:p>
        </w:tc>
        <w:tc>
          <w:tcPr>
            <w:tcW w:w="678" w:type="pct"/>
            <w:tcBorders>
              <w:top w:val="nil"/>
              <w:left w:val="nil"/>
              <w:bottom w:val="single" w:sz="4" w:space="0" w:color="000000"/>
              <w:right w:val="single" w:sz="4" w:space="0" w:color="000000"/>
            </w:tcBorders>
            <w:shd w:val="clear" w:color="auto" w:fill="auto"/>
            <w:noWrap/>
            <w:vAlign w:val="center"/>
            <w:hideMark/>
          </w:tcPr>
          <w:p w14:paraId="151ABD67" w14:textId="1A98C93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DE0CAEC" w14:textId="705FAFF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D5838B" w14:textId="764B61A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1245418" w14:textId="2D55E93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4BDC5AE"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F7DC"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A97E39"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Lubuagan</w:t>
            </w:r>
          </w:p>
        </w:tc>
        <w:tc>
          <w:tcPr>
            <w:tcW w:w="678" w:type="pct"/>
            <w:tcBorders>
              <w:top w:val="nil"/>
              <w:left w:val="nil"/>
              <w:bottom w:val="single" w:sz="4" w:space="0" w:color="000000"/>
              <w:right w:val="single" w:sz="4" w:space="0" w:color="000000"/>
            </w:tcBorders>
            <w:shd w:val="clear" w:color="auto" w:fill="auto"/>
            <w:noWrap/>
            <w:vAlign w:val="center"/>
            <w:hideMark/>
          </w:tcPr>
          <w:p w14:paraId="065C3F9B" w14:textId="5DA287C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C00CA31" w14:textId="4AE6426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598C12" w14:textId="5AB19AA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375F7950" w14:textId="62EA4C90"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F256FF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59953"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E7DB51"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asil</w:t>
            </w:r>
          </w:p>
        </w:tc>
        <w:tc>
          <w:tcPr>
            <w:tcW w:w="678" w:type="pct"/>
            <w:tcBorders>
              <w:top w:val="nil"/>
              <w:left w:val="nil"/>
              <w:bottom w:val="single" w:sz="4" w:space="0" w:color="000000"/>
              <w:right w:val="single" w:sz="4" w:space="0" w:color="000000"/>
            </w:tcBorders>
            <w:shd w:val="clear" w:color="auto" w:fill="auto"/>
            <w:noWrap/>
            <w:vAlign w:val="center"/>
            <w:hideMark/>
          </w:tcPr>
          <w:p w14:paraId="66D5AE48" w14:textId="4D3F94F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33 </w:t>
            </w:r>
          </w:p>
        </w:tc>
        <w:tc>
          <w:tcPr>
            <w:tcW w:w="679" w:type="pct"/>
            <w:tcBorders>
              <w:top w:val="nil"/>
              <w:left w:val="nil"/>
              <w:bottom w:val="single" w:sz="4" w:space="0" w:color="000000"/>
              <w:right w:val="single" w:sz="4" w:space="0" w:color="000000"/>
            </w:tcBorders>
            <w:shd w:val="clear" w:color="auto" w:fill="auto"/>
            <w:noWrap/>
            <w:vAlign w:val="center"/>
            <w:hideMark/>
          </w:tcPr>
          <w:p w14:paraId="2E8BE3BD" w14:textId="08EB933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AC8C7F" w14:textId="2A3F789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43 </w:t>
            </w:r>
          </w:p>
        </w:tc>
        <w:tc>
          <w:tcPr>
            <w:tcW w:w="678" w:type="pct"/>
            <w:tcBorders>
              <w:top w:val="nil"/>
              <w:left w:val="nil"/>
              <w:bottom w:val="single" w:sz="4" w:space="0" w:color="000000"/>
              <w:right w:val="single" w:sz="4" w:space="0" w:color="000000"/>
            </w:tcBorders>
            <w:shd w:val="clear" w:color="auto" w:fill="auto"/>
            <w:noWrap/>
            <w:vAlign w:val="center"/>
            <w:hideMark/>
          </w:tcPr>
          <w:p w14:paraId="4196BEE0" w14:textId="34E2C1D8"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5467F439"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43ED9" w14:textId="77777777" w:rsidR="00322258" w:rsidRPr="00322258" w:rsidRDefault="00322258" w:rsidP="00322258">
            <w:pPr>
              <w:spacing w:after="0" w:line="240" w:lineRule="auto"/>
              <w:ind w:right="57"/>
              <w:contextualSpacing/>
              <w:jc w:val="right"/>
              <w:rPr>
                <w:rFonts w:ascii="Arial" w:hAnsi="Arial" w:cs="Arial"/>
                <w:sz w:val="20"/>
                <w:szCs w:val="20"/>
              </w:rPr>
            </w:pPr>
            <w:r w:rsidRPr="00322258">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2C03EA"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Pinukpuk</w:t>
            </w:r>
          </w:p>
        </w:tc>
        <w:tc>
          <w:tcPr>
            <w:tcW w:w="678" w:type="pct"/>
            <w:tcBorders>
              <w:top w:val="nil"/>
              <w:left w:val="nil"/>
              <w:bottom w:val="single" w:sz="4" w:space="0" w:color="000000"/>
              <w:right w:val="single" w:sz="4" w:space="0" w:color="000000"/>
            </w:tcBorders>
            <w:shd w:val="clear" w:color="auto" w:fill="auto"/>
            <w:noWrap/>
            <w:vAlign w:val="center"/>
            <w:hideMark/>
          </w:tcPr>
          <w:p w14:paraId="4E9F163A" w14:textId="22675CD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8249054" w14:textId="323FFFE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C1B783" w14:textId="0C271AC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BAA03FE" w14:textId="4E4A458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69029982" w14:textId="77777777" w:rsidTr="00322258">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11D74" w14:textId="77777777" w:rsidR="00322258" w:rsidRPr="00322258" w:rsidRDefault="00322258" w:rsidP="00322258">
            <w:pPr>
              <w:spacing w:after="0" w:line="240" w:lineRule="auto"/>
              <w:ind w:right="57"/>
              <w:contextualSpacing/>
              <w:rPr>
                <w:rFonts w:ascii="Arial" w:hAnsi="Arial" w:cs="Arial"/>
                <w:b/>
                <w:bCs/>
                <w:sz w:val="20"/>
                <w:szCs w:val="20"/>
              </w:rPr>
            </w:pPr>
            <w:r w:rsidRPr="00322258">
              <w:rPr>
                <w:rFonts w:ascii="Arial"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32A3B073" w14:textId="25E7A17A"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17 </w:t>
            </w:r>
          </w:p>
        </w:tc>
        <w:tc>
          <w:tcPr>
            <w:tcW w:w="679" w:type="pct"/>
            <w:tcBorders>
              <w:top w:val="nil"/>
              <w:left w:val="nil"/>
              <w:bottom w:val="single" w:sz="4" w:space="0" w:color="000000"/>
              <w:right w:val="single" w:sz="4" w:space="0" w:color="000000"/>
            </w:tcBorders>
            <w:shd w:val="clear" w:color="D8D8D8" w:fill="D8D8D8"/>
            <w:vAlign w:val="center"/>
            <w:hideMark/>
          </w:tcPr>
          <w:p w14:paraId="4CB5064A" w14:textId="7EE614D0"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7BF2EE8" w14:textId="6E28F19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73 </w:t>
            </w:r>
          </w:p>
        </w:tc>
        <w:tc>
          <w:tcPr>
            <w:tcW w:w="678" w:type="pct"/>
            <w:tcBorders>
              <w:top w:val="nil"/>
              <w:left w:val="nil"/>
              <w:bottom w:val="single" w:sz="4" w:space="0" w:color="000000"/>
              <w:right w:val="single" w:sz="4" w:space="0" w:color="000000"/>
            </w:tcBorders>
            <w:shd w:val="clear" w:color="D8D8D8" w:fill="D8D8D8"/>
            <w:vAlign w:val="center"/>
            <w:hideMark/>
          </w:tcPr>
          <w:p w14:paraId="5C7754F1" w14:textId="0FE5DFF7" w:rsidR="00322258" w:rsidRPr="00322258" w:rsidRDefault="00322258" w:rsidP="00322258">
            <w:pPr>
              <w:spacing w:after="0" w:line="240" w:lineRule="auto"/>
              <w:ind w:right="57"/>
              <w:contextualSpacing/>
              <w:jc w:val="right"/>
              <w:rPr>
                <w:rFonts w:ascii="Arial" w:hAnsi="Arial" w:cs="Arial"/>
                <w:b/>
                <w:bCs/>
                <w:sz w:val="20"/>
                <w:szCs w:val="20"/>
              </w:rPr>
            </w:pPr>
            <w:r w:rsidRPr="00322258">
              <w:rPr>
                <w:rFonts w:ascii="Arial" w:hAnsi="Arial" w:cs="Arial"/>
                <w:b/>
                <w:bCs/>
                <w:sz w:val="20"/>
                <w:szCs w:val="20"/>
              </w:rPr>
              <w:t xml:space="preserve">- </w:t>
            </w:r>
          </w:p>
        </w:tc>
      </w:tr>
      <w:tr w:rsidR="00322258" w:rsidRPr="00322258" w14:paraId="4FD5B3B2"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80903"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0E8A70"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onto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4E1B610" w14:textId="4BA0BF72"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21279AD" w14:textId="557DDED3"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D2B0F8" w14:textId="2A275E9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2DC131B" w14:textId="532C107C"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8DF7DE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B990B"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0B229F"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Sadanga</w:t>
            </w:r>
          </w:p>
        </w:tc>
        <w:tc>
          <w:tcPr>
            <w:tcW w:w="678" w:type="pct"/>
            <w:tcBorders>
              <w:top w:val="nil"/>
              <w:left w:val="nil"/>
              <w:bottom w:val="single" w:sz="4" w:space="0" w:color="000000"/>
              <w:right w:val="single" w:sz="4" w:space="0" w:color="000000"/>
            </w:tcBorders>
            <w:shd w:val="clear" w:color="auto" w:fill="auto"/>
            <w:noWrap/>
            <w:vAlign w:val="center"/>
            <w:hideMark/>
          </w:tcPr>
          <w:p w14:paraId="1B3C0F9F" w14:textId="6FAFBB4D"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6A3002C7" w14:textId="2C1CAB0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E77917" w14:textId="298DED5B"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211D374E" w14:textId="27A7300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4F9B2481"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E0D91"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8B36E3"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Bauko</w:t>
            </w:r>
          </w:p>
        </w:tc>
        <w:tc>
          <w:tcPr>
            <w:tcW w:w="678" w:type="pct"/>
            <w:tcBorders>
              <w:top w:val="nil"/>
              <w:left w:val="nil"/>
              <w:bottom w:val="single" w:sz="4" w:space="0" w:color="000000"/>
              <w:right w:val="single" w:sz="4" w:space="0" w:color="000000"/>
            </w:tcBorders>
            <w:shd w:val="clear" w:color="auto" w:fill="auto"/>
            <w:noWrap/>
            <w:vAlign w:val="center"/>
            <w:hideMark/>
          </w:tcPr>
          <w:p w14:paraId="72C579AE" w14:textId="57A1120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CD9F289" w14:textId="1BE4CA5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3A4204" w14:textId="3D9AFCE9"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60381E7" w14:textId="50CF0374"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r w:rsidR="00322258" w:rsidRPr="00322258" w14:paraId="7066FCD7" w14:textId="77777777" w:rsidTr="0032225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43B70" w14:textId="77777777"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F8F19C" w14:textId="77777777" w:rsidR="00322258" w:rsidRPr="00322258" w:rsidRDefault="00322258" w:rsidP="00322258">
            <w:pPr>
              <w:spacing w:after="0" w:line="240" w:lineRule="auto"/>
              <w:ind w:right="57"/>
              <w:contextualSpacing/>
              <w:rPr>
                <w:rFonts w:ascii="Arial" w:hAnsi="Arial" w:cs="Arial"/>
                <w:i/>
                <w:iCs/>
                <w:sz w:val="20"/>
                <w:szCs w:val="20"/>
              </w:rPr>
            </w:pPr>
            <w:r w:rsidRPr="00322258">
              <w:rPr>
                <w:rFonts w:ascii="Arial" w:hAnsi="Arial" w:cs="Arial"/>
                <w:i/>
                <w:iCs/>
                <w:sz w:val="20"/>
                <w:szCs w:val="20"/>
              </w:rPr>
              <w:t>Tadian</w:t>
            </w:r>
          </w:p>
        </w:tc>
        <w:tc>
          <w:tcPr>
            <w:tcW w:w="678" w:type="pct"/>
            <w:tcBorders>
              <w:top w:val="nil"/>
              <w:left w:val="nil"/>
              <w:bottom w:val="single" w:sz="4" w:space="0" w:color="000000"/>
              <w:right w:val="single" w:sz="4" w:space="0" w:color="000000"/>
            </w:tcBorders>
            <w:shd w:val="clear" w:color="auto" w:fill="auto"/>
            <w:noWrap/>
            <w:vAlign w:val="center"/>
            <w:hideMark/>
          </w:tcPr>
          <w:p w14:paraId="6659B0CE" w14:textId="66715021"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19E0C573" w14:textId="447D30BE"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0394DB" w14:textId="385C7955"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27728BB9" w14:textId="28ADB58F" w:rsidR="00322258" w:rsidRPr="00322258" w:rsidRDefault="00322258" w:rsidP="00322258">
            <w:pPr>
              <w:spacing w:after="0" w:line="240" w:lineRule="auto"/>
              <w:ind w:right="57"/>
              <w:contextualSpacing/>
              <w:jc w:val="right"/>
              <w:rPr>
                <w:rFonts w:ascii="Arial" w:hAnsi="Arial" w:cs="Arial"/>
                <w:i/>
                <w:iCs/>
                <w:sz w:val="20"/>
                <w:szCs w:val="20"/>
              </w:rPr>
            </w:pPr>
            <w:r w:rsidRPr="00322258">
              <w:rPr>
                <w:rFonts w:ascii="Arial" w:hAnsi="Arial" w:cs="Arial"/>
                <w:i/>
                <w:iCs/>
                <w:sz w:val="20"/>
                <w:szCs w:val="20"/>
              </w:rPr>
              <w:t xml:space="preserve"> - </w:t>
            </w:r>
          </w:p>
        </w:tc>
      </w:tr>
    </w:tbl>
    <w:p w14:paraId="1DFEC2FC" w14:textId="15F06ECD" w:rsidR="00892C65" w:rsidRDefault="00892C65" w:rsidP="00F71D69">
      <w:pPr>
        <w:spacing w:after="0" w:line="240" w:lineRule="auto"/>
        <w:ind w:left="851"/>
        <w:contextualSpacing/>
        <w:jc w:val="both"/>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sidR="00F71D69">
        <w:rPr>
          <w:rFonts w:ascii="Arial" w:eastAsia="Times New Roman" w:hAnsi="Arial" w:cs="Arial"/>
          <w:bCs/>
          <w:i/>
          <w:iCs/>
          <w:sz w:val="16"/>
          <w:szCs w:val="24"/>
        </w:rPr>
        <w:t>The decrease in the number of displaced families and persons CUM</w:t>
      </w:r>
      <w:r w:rsidR="00283FA8">
        <w:rPr>
          <w:rFonts w:ascii="Arial" w:eastAsia="Times New Roman" w:hAnsi="Arial" w:cs="Arial"/>
          <w:bCs/>
          <w:i/>
          <w:iCs/>
          <w:sz w:val="16"/>
          <w:szCs w:val="24"/>
        </w:rPr>
        <w:t xml:space="preserve"> in Caramoran, Catanduanes</w:t>
      </w:r>
      <w:r w:rsidR="00F71D69">
        <w:rPr>
          <w:rFonts w:ascii="Arial" w:eastAsia="Times New Roman" w:hAnsi="Arial" w:cs="Arial"/>
          <w:bCs/>
          <w:i/>
          <w:iCs/>
          <w:sz w:val="16"/>
          <w:szCs w:val="24"/>
        </w:rPr>
        <w:t xml:space="preserve"> is due to transfer of IDPs from Outside EC to Inside EC. Hence, 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0CA32DB"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her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F71D69" w:rsidRPr="00F71D69">
        <w:rPr>
          <w:rFonts w:ascii="Arial" w:eastAsia="Arial" w:hAnsi="Arial" w:cs="Arial"/>
          <w:b/>
          <w:bCs/>
          <w:color w:val="0070C0"/>
          <w:sz w:val="24"/>
          <w:szCs w:val="24"/>
        </w:rPr>
        <w:t xml:space="preserve">138,168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156293" w:rsidRPr="0035129F">
        <w:rPr>
          <w:rFonts w:ascii="Arial" w:eastAsia="Arial" w:hAnsi="Arial" w:cs="Arial"/>
          <w:b/>
          <w:bCs/>
          <w:color w:val="0070C0"/>
          <w:sz w:val="24"/>
          <w:szCs w:val="24"/>
        </w:rPr>
        <w:t>houses</w:t>
      </w:r>
      <w:r w:rsidR="00966F27" w:rsidRPr="0035129F">
        <w:rPr>
          <w:rFonts w:ascii="Arial" w:eastAsia="Arial" w:hAnsi="Arial" w:cs="Arial"/>
          <w:bCs/>
          <w:color w:val="0070C0"/>
          <w:sz w:val="24"/>
          <w:szCs w:val="24"/>
        </w:rPr>
        <w:t>;</w:t>
      </w:r>
      <w:r w:rsidRPr="0035129F">
        <w:rPr>
          <w:rFonts w:ascii="Arial" w:eastAsia="Arial" w:hAnsi="Arial" w:cs="Arial"/>
          <w:bCs/>
          <w:color w:val="0070C0"/>
          <w:sz w:val="24"/>
          <w:szCs w:val="24"/>
        </w:rPr>
        <w:t xml:space="preserve"> </w:t>
      </w:r>
      <w:r w:rsidR="00966F27" w:rsidRPr="00D761BC">
        <w:rPr>
          <w:rFonts w:ascii="Arial" w:eastAsia="Arial" w:hAnsi="Arial" w:cs="Arial"/>
          <w:bCs/>
          <w:color w:val="auto"/>
          <w:sz w:val="24"/>
          <w:szCs w:val="24"/>
        </w:rPr>
        <w:t>of</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which,</w:t>
      </w:r>
      <w:r w:rsidR="009D4BB0" w:rsidRPr="00D761BC">
        <w:rPr>
          <w:rFonts w:ascii="Arial" w:eastAsia="Arial" w:hAnsi="Arial" w:cs="Arial"/>
          <w:b/>
          <w:bCs/>
          <w:color w:val="auto"/>
          <w:sz w:val="24"/>
          <w:szCs w:val="24"/>
        </w:rPr>
        <w:t xml:space="preserve"> </w:t>
      </w:r>
      <w:r w:rsidR="00F71D69" w:rsidRPr="00F71D69">
        <w:rPr>
          <w:rFonts w:ascii="Arial" w:eastAsia="Arial" w:hAnsi="Arial" w:cs="Arial"/>
          <w:b/>
          <w:bCs/>
          <w:color w:val="0070C0"/>
          <w:sz w:val="24"/>
          <w:szCs w:val="24"/>
        </w:rPr>
        <w:t xml:space="preserve">17,773 </w:t>
      </w:r>
      <w:r w:rsidR="00966F27" w:rsidRPr="00D761BC">
        <w:rPr>
          <w:rFonts w:ascii="Arial" w:eastAsia="Arial" w:hAnsi="Arial" w:cs="Arial"/>
          <w:bCs/>
          <w:color w:val="auto"/>
          <w:sz w:val="24"/>
          <w:szCs w:val="24"/>
        </w:rPr>
        <w:t>are</w:t>
      </w:r>
      <w:r w:rsidRPr="00D761BC">
        <w:rPr>
          <w:rFonts w:ascii="Arial" w:eastAsia="Arial" w:hAnsi="Arial" w:cs="Arial"/>
          <w:b/>
          <w:bCs/>
          <w:color w:val="auto"/>
          <w:sz w:val="24"/>
          <w:szCs w:val="24"/>
        </w:rPr>
        <w:t xml:space="preserve"> </w:t>
      </w:r>
      <w:r w:rsidR="00966F27" w:rsidRPr="0035129F">
        <w:rPr>
          <w:rFonts w:ascii="Arial" w:eastAsia="Arial" w:hAnsi="Arial" w:cs="Arial"/>
          <w:b/>
          <w:bCs/>
          <w:color w:val="0070C0"/>
          <w:sz w:val="24"/>
          <w:szCs w:val="24"/>
        </w:rPr>
        <w:t>totally</w:t>
      </w:r>
      <w:r w:rsidRPr="0035129F">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nd</w:t>
      </w:r>
      <w:r w:rsidRPr="00D761BC">
        <w:rPr>
          <w:rFonts w:ascii="Arial" w:eastAsia="Arial" w:hAnsi="Arial" w:cs="Arial"/>
          <w:b/>
          <w:bCs/>
          <w:color w:val="auto"/>
          <w:sz w:val="24"/>
          <w:szCs w:val="24"/>
        </w:rPr>
        <w:t xml:space="preserve"> </w:t>
      </w:r>
      <w:r w:rsidR="00F71D69" w:rsidRPr="00F71D69">
        <w:rPr>
          <w:rFonts w:ascii="Arial" w:eastAsia="Arial" w:hAnsi="Arial" w:cs="Arial"/>
          <w:b/>
          <w:bCs/>
          <w:color w:val="0070C0"/>
          <w:sz w:val="24"/>
          <w:szCs w:val="24"/>
        </w:rPr>
        <w:t xml:space="preserve">120,395 </w:t>
      </w:r>
      <w:r w:rsidR="00966F27"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156293" w:rsidRPr="0035129F">
        <w:rPr>
          <w:rFonts w:ascii="Arial" w:eastAsia="Arial" w:hAnsi="Arial" w:cs="Arial"/>
          <w:b/>
          <w:color w:val="0070C0"/>
          <w:sz w:val="24"/>
          <w:szCs w:val="24"/>
        </w:rPr>
        <w:t>partially</w:t>
      </w:r>
      <w:r w:rsidRPr="0035129F">
        <w:rPr>
          <w:rFonts w:ascii="Arial" w:eastAsia="Arial" w:hAnsi="Arial" w:cs="Arial"/>
          <w:b/>
          <w:color w:val="0070C0"/>
          <w:sz w:val="24"/>
          <w:szCs w:val="24"/>
        </w:rPr>
        <w:t xml:space="preserve"> </w:t>
      </w:r>
      <w:r w:rsidR="00156293" w:rsidRPr="0035129F">
        <w:rPr>
          <w:rFonts w:ascii="Arial" w:eastAsia="Arial" w:hAnsi="Arial" w:cs="Arial"/>
          <w:b/>
          <w:color w:val="0070C0"/>
          <w:sz w:val="24"/>
          <w:szCs w:val="24"/>
        </w:rPr>
        <w:t>damaged</w:t>
      </w:r>
      <w:r w:rsidRPr="0035129F">
        <w:rPr>
          <w:rFonts w:ascii="Arial" w:eastAsia="Arial" w:hAnsi="Arial" w:cs="Arial"/>
          <w:bCs/>
          <w:color w:val="0070C0"/>
          <w:sz w:val="24"/>
          <w:szCs w:val="24"/>
        </w:rPr>
        <w:t xml:space="preserve"> </w:t>
      </w:r>
      <w:r w:rsidR="00156293" w:rsidRPr="00D761BC">
        <w:rPr>
          <w:rFonts w:ascii="Arial" w:eastAsia="Arial" w:hAnsi="Arial" w:cs="Arial"/>
          <w:bCs/>
          <w:color w:val="auto"/>
          <w:sz w:val="24"/>
          <w:szCs w:val="24"/>
        </w:rPr>
        <w:t>(se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able</w:t>
      </w:r>
      <w:r w:rsidRPr="00D761BC">
        <w:rPr>
          <w:rFonts w:ascii="Arial" w:eastAsia="Arial" w:hAnsi="Arial" w:cs="Arial"/>
          <w:bCs/>
          <w:color w:val="auto"/>
          <w:sz w:val="24"/>
          <w:szCs w:val="24"/>
        </w:rPr>
        <w:t xml:space="preserve"> </w:t>
      </w:r>
      <w:r w:rsidR="008D417E" w:rsidRPr="00D761B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F71D69" w:rsidRPr="00F71D69" w14:paraId="5EE60640" w14:textId="77777777" w:rsidTr="00F71D69">
        <w:trPr>
          <w:trHeight w:val="124"/>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63B7D39" w14:textId="77777777" w:rsidR="00F71D69" w:rsidRPr="00F71D69" w:rsidRDefault="00F71D69"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33FBA97" w14:textId="142E3E17" w:rsidR="00F71D69" w:rsidRPr="00F71D69" w:rsidRDefault="00F71D69"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 xml:space="preserve">NO. OF DAMAGED HOUSES </w:t>
            </w:r>
          </w:p>
        </w:tc>
      </w:tr>
      <w:tr w:rsidR="00F71D69" w:rsidRPr="00F71D69" w14:paraId="7CCE9C95" w14:textId="77777777" w:rsidTr="00F71D69">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44760E9F" w14:textId="77777777" w:rsidR="00F71D69" w:rsidRPr="00F71D69" w:rsidRDefault="00F71D69" w:rsidP="00F71D69">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001BBDE9" w14:textId="77777777" w:rsidR="00F71D69" w:rsidRPr="00F71D69" w:rsidRDefault="00F71D69"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43514672" w14:textId="77777777" w:rsidR="00F71D69" w:rsidRPr="00F71D69" w:rsidRDefault="00F71D69"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2008631A" w14:textId="77777777" w:rsidR="00F71D69" w:rsidRPr="00F71D69" w:rsidRDefault="00F71D69"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 xml:space="preserve"> Partially </w:t>
            </w:r>
          </w:p>
        </w:tc>
      </w:tr>
      <w:tr w:rsidR="00F71D69" w:rsidRPr="00F71D69" w14:paraId="742065D5"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0B51AD" w14:textId="77777777" w:rsidR="00F71D69" w:rsidRPr="00F71D69" w:rsidRDefault="00F71D69"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66495421" w14:textId="1340E031"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38,168 </w:t>
            </w:r>
          </w:p>
        </w:tc>
        <w:tc>
          <w:tcPr>
            <w:tcW w:w="734" w:type="pct"/>
            <w:tcBorders>
              <w:top w:val="nil"/>
              <w:left w:val="nil"/>
              <w:bottom w:val="single" w:sz="4" w:space="0" w:color="000000"/>
              <w:right w:val="single" w:sz="4" w:space="0" w:color="000000"/>
            </w:tcBorders>
            <w:shd w:val="clear" w:color="A5A5A5" w:fill="A5A5A5"/>
            <w:vAlign w:val="center"/>
            <w:hideMark/>
          </w:tcPr>
          <w:p w14:paraId="262D609D" w14:textId="49185EC9"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7,773 </w:t>
            </w:r>
          </w:p>
        </w:tc>
        <w:tc>
          <w:tcPr>
            <w:tcW w:w="735" w:type="pct"/>
            <w:tcBorders>
              <w:top w:val="nil"/>
              <w:left w:val="nil"/>
              <w:bottom w:val="single" w:sz="4" w:space="0" w:color="000000"/>
              <w:right w:val="single" w:sz="4" w:space="0" w:color="000000"/>
            </w:tcBorders>
            <w:shd w:val="clear" w:color="A5A5A5" w:fill="A5A5A5"/>
            <w:vAlign w:val="center"/>
            <w:hideMark/>
          </w:tcPr>
          <w:p w14:paraId="35E02CB8" w14:textId="5D21DB1A"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20,395 </w:t>
            </w:r>
          </w:p>
        </w:tc>
      </w:tr>
      <w:tr w:rsidR="00F71D69" w:rsidRPr="00F71D69" w14:paraId="030174A7"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EF982A"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17AD396F" w14:textId="2EA4B3F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635 </w:t>
            </w:r>
          </w:p>
        </w:tc>
        <w:tc>
          <w:tcPr>
            <w:tcW w:w="734" w:type="pct"/>
            <w:tcBorders>
              <w:top w:val="nil"/>
              <w:left w:val="nil"/>
              <w:bottom w:val="single" w:sz="4" w:space="0" w:color="000000"/>
              <w:right w:val="single" w:sz="4" w:space="0" w:color="000000"/>
            </w:tcBorders>
            <w:shd w:val="clear" w:color="BFBFBF" w:fill="BFBFBF"/>
            <w:vAlign w:val="center"/>
            <w:hideMark/>
          </w:tcPr>
          <w:p w14:paraId="6B811750" w14:textId="18A3427B"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6 </w:t>
            </w:r>
          </w:p>
        </w:tc>
        <w:tc>
          <w:tcPr>
            <w:tcW w:w="735" w:type="pct"/>
            <w:tcBorders>
              <w:top w:val="nil"/>
              <w:left w:val="nil"/>
              <w:bottom w:val="single" w:sz="4" w:space="0" w:color="000000"/>
              <w:right w:val="single" w:sz="4" w:space="0" w:color="000000"/>
            </w:tcBorders>
            <w:shd w:val="clear" w:color="BFBFBF" w:fill="BFBFBF"/>
            <w:vAlign w:val="center"/>
            <w:hideMark/>
          </w:tcPr>
          <w:p w14:paraId="5268368C" w14:textId="1E61AD8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529 </w:t>
            </w:r>
          </w:p>
        </w:tc>
      </w:tr>
      <w:tr w:rsidR="00F71D69" w:rsidRPr="00F71D69" w14:paraId="376C60B9"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4CB56"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09598394" w14:textId="5D97F0B2"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4A198D5F" w14:textId="191E9B2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51514FBA" w14:textId="00A8B0C6"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 </w:t>
            </w:r>
          </w:p>
        </w:tc>
      </w:tr>
      <w:tr w:rsidR="00F71D69" w:rsidRPr="00F71D69" w14:paraId="2B66D66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75DF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DA96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64078204"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0F13D1DC"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666A8D0"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w:t>
            </w:r>
          </w:p>
        </w:tc>
      </w:tr>
      <w:tr w:rsidR="00F71D69" w:rsidRPr="00F71D69" w14:paraId="67692C08"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C1904"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539881FF" w14:textId="475AF68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1CC001C9" w14:textId="48112FDE"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0D112FF3" w14:textId="3A65753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 </w:t>
            </w:r>
          </w:p>
        </w:tc>
      </w:tr>
      <w:tr w:rsidR="00F71D69" w:rsidRPr="00F71D69" w14:paraId="12DF515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CB15EF"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15424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49D3A98" w14:textId="76ADE27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4EDDC304" w14:textId="4CCD836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8F5C93" w14:textId="7C3ECFA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r>
      <w:tr w:rsidR="00F71D69" w:rsidRPr="00F71D69" w14:paraId="1EEC5F69"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12E16"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0B91B88B" w14:textId="778F0ED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613 </w:t>
            </w:r>
          </w:p>
        </w:tc>
        <w:tc>
          <w:tcPr>
            <w:tcW w:w="734" w:type="pct"/>
            <w:tcBorders>
              <w:top w:val="nil"/>
              <w:left w:val="nil"/>
              <w:bottom w:val="single" w:sz="4" w:space="0" w:color="000000"/>
              <w:right w:val="single" w:sz="4" w:space="0" w:color="000000"/>
            </w:tcBorders>
            <w:shd w:val="clear" w:color="D8D8D8" w:fill="D8D8D8"/>
            <w:vAlign w:val="center"/>
            <w:hideMark/>
          </w:tcPr>
          <w:p w14:paraId="706168F6" w14:textId="70433B4A"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5 </w:t>
            </w:r>
          </w:p>
        </w:tc>
        <w:tc>
          <w:tcPr>
            <w:tcW w:w="735" w:type="pct"/>
            <w:tcBorders>
              <w:top w:val="nil"/>
              <w:left w:val="nil"/>
              <w:bottom w:val="single" w:sz="4" w:space="0" w:color="000000"/>
              <w:right w:val="single" w:sz="4" w:space="0" w:color="000000"/>
            </w:tcBorders>
            <w:shd w:val="clear" w:color="D8D8D8" w:fill="D8D8D8"/>
            <w:vAlign w:val="center"/>
            <w:hideMark/>
          </w:tcPr>
          <w:p w14:paraId="6404959C" w14:textId="34F1DB9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508 </w:t>
            </w:r>
          </w:p>
        </w:tc>
      </w:tr>
      <w:tr w:rsidR="00F71D69" w:rsidRPr="00F71D69" w14:paraId="2DD4C04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14FB8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02A00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54C2A7C7" w14:textId="01F7A97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AAB58B5" w14:textId="27CD0E1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A76E24F" w14:textId="5202BD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r>
      <w:tr w:rsidR="00F71D69" w:rsidRPr="00F71D69" w14:paraId="5DC21A8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E1138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B6CA3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1D781485" w14:textId="6179094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22B7EDD0" w14:textId="2F353D3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52B0095" w14:textId="767B45D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3 </w:t>
            </w:r>
          </w:p>
        </w:tc>
      </w:tr>
      <w:tr w:rsidR="00F71D69" w:rsidRPr="00F71D69" w14:paraId="1B953DD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81D64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059AE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0C14BD15" w14:textId="12003E1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2A67957" w14:textId="407F783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89C69D" w14:textId="6A702E1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0477591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73366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FAF59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1BABA7F3" w14:textId="3430F20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2356DAD0" w14:textId="4B79C4A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615269E" w14:textId="606121A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1 </w:t>
            </w:r>
          </w:p>
        </w:tc>
      </w:tr>
      <w:tr w:rsidR="00F71D69" w:rsidRPr="00F71D69" w14:paraId="7A94F2D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A0703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FE9B3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6C948821" w14:textId="0F870E1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9375852" w14:textId="402719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7B43FEDA" w14:textId="021F617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5 </w:t>
            </w:r>
          </w:p>
        </w:tc>
      </w:tr>
      <w:tr w:rsidR="00F71D69" w:rsidRPr="00F71D69" w14:paraId="1479FB3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34456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57FFB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1F94A18" w14:textId="21AF877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39C7348" w14:textId="718E06A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FF4EAD" w14:textId="6BEC446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r>
      <w:tr w:rsidR="00F71D69" w:rsidRPr="00F71D69" w14:paraId="2143506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A6776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401DE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45C94067" w14:textId="298318D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4B87C71" w14:textId="58D4CEE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48AF0C3" w14:textId="3F637DD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59CD530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FE73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060F7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18CCE1C" w14:textId="00E6ED0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1CBB548" w14:textId="5FF369D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EF64BF8" w14:textId="28419D8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 </w:t>
            </w:r>
          </w:p>
        </w:tc>
      </w:tr>
      <w:tr w:rsidR="00F71D69" w:rsidRPr="00F71D69" w14:paraId="6E1BA14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F630B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B7D72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1EC540D2" w14:textId="2DF8D79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054695F" w14:textId="6E7BEF4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5B1404" w14:textId="603173B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159A110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066FF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0139E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71174C73" w14:textId="2D5E95B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25DCC972" w14:textId="71CE131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228E306" w14:textId="30E9C10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r>
      <w:tr w:rsidR="00F71D69" w:rsidRPr="00F71D69" w14:paraId="6416E96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C2E0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FBA3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A285FE5" w14:textId="4344287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9F3B4B4" w14:textId="25A2A65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5680F11" w14:textId="0915E8B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3C35DB7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05C3C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357B1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04BF3517" w14:textId="048DB9B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66454C6" w14:textId="63C2A0E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2150A38" w14:textId="360F4A2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5 </w:t>
            </w:r>
          </w:p>
        </w:tc>
      </w:tr>
      <w:tr w:rsidR="00F71D69" w:rsidRPr="00F71D69" w14:paraId="6A6ADD6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3124E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6135A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455497E5" w14:textId="63ADCD9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953FDA3" w14:textId="27F5429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6364111" w14:textId="73A1B4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45A999E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BC830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FC39E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394624E4" w14:textId="6D2CDEB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53020DE0" w14:textId="4F24226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10DB3C6B" w14:textId="7E13044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60 </w:t>
            </w:r>
          </w:p>
        </w:tc>
      </w:tr>
      <w:tr w:rsidR="00F71D69" w:rsidRPr="00F71D69" w14:paraId="57EB20D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8131B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5E1A2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361EBCC9" w14:textId="6833637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543D4ADA" w14:textId="71BC7C8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E6D733F" w14:textId="7324CC9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r>
      <w:tr w:rsidR="00F71D69" w:rsidRPr="00F71D69" w14:paraId="4F7CD2D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58841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157D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2232D45" w14:textId="2C637BF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3A8C6DF5" w14:textId="16369FC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8632B31" w14:textId="3FD857F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r>
      <w:tr w:rsidR="00F71D69" w:rsidRPr="00F71D69" w14:paraId="1D8A490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0518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33707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6D6E84AF" w14:textId="790D023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43E51D4B" w14:textId="6FBF50B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7A1997E" w14:textId="1FB558C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4 </w:t>
            </w:r>
          </w:p>
        </w:tc>
      </w:tr>
      <w:tr w:rsidR="00F71D69" w:rsidRPr="00F71D69" w14:paraId="5E3B67B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2115C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94CFA2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7926D22F" w14:textId="4AF660E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15A519A" w14:textId="39BF0B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0F97CF3" w14:textId="4B490D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0AD4ABE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06D7D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92E5F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038DEC10" w14:textId="1FED6DA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6A5CA6C" w14:textId="036CD7D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537C4E" w14:textId="45DC6E9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437CEF6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D3A88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F4A38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41312D48" w14:textId="2D09F2C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16A2FD73" w14:textId="0BDDE81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05E1D389" w14:textId="6BA9050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94 </w:t>
            </w:r>
          </w:p>
        </w:tc>
      </w:tr>
      <w:tr w:rsidR="00F71D69" w:rsidRPr="00F71D69" w14:paraId="17D76B9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FA45C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54801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6AC30284" w14:textId="51CD8A0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6446E13" w14:textId="713E19A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A3FACDD" w14:textId="2B7DA36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r>
      <w:tr w:rsidR="00F71D69" w:rsidRPr="00F71D69" w14:paraId="1399CDC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47100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3F327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5E7FC91C" w14:textId="4D36114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75314C1" w14:textId="2DB53CB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9502B4B" w14:textId="58E06C7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22311D2E"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7792E0"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1C4A5778" w14:textId="5FB7D1D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243 </w:t>
            </w:r>
          </w:p>
        </w:tc>
        <w:tc>
          <w:tcPr>
            <w:tcW w:w="734" w:type="pct"/>
            <w:tcBorders>
              <w:top w:val="nil"/>
              <w:left w:val="nil"/>
              <w:bottom w:val="single" w:sz="4" w:space="0" w:color="000000"/>
              <w:right w:val="single" w:sz="4" w:space="0" w:color="000000"/>
            </w:tcBorders>
            <w:shd w:val="clear" w:color="BFBFBF" w:fill="BFBFBF"/>
            <w:vAlign w:val="center"/>
            <w:hideMark/>
          </w:tcPr>
          <w:p w14:paraId="6B0A63FE" w14:textId="0674899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97 </w:t>
            </w:r>
          </w:p>
        </w:tc>
        <w:tc>
          <w:tcPr>
            <w:tcW w:w="735" w:type="pct"/>
            <w:tcBorders>
              <w:top w:val="nil"/>
              <w:left w:val="nil"/>
              <w:bottom w:val="single" w:sz="4" w:space="0" w:color="000000"/>
              <w:right w:val="single" w:sz="4" w:space="0" w:color="000000"/>
            </w:tcBorders>
            <w:shd w:val="clear" w:color="BFBFBF" w:fill="BFBFBF"/>
            <w:vAlign w:val="center"/>
            <w:hideMark/>
          </w:tcPr>
          <w:p w14:paraId="08AAF978" w14:textId="4857F50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046 </w:t>
            </w:r>
          </w:p>
        </w:tc>
      </w:tr>
      <w:tr w:rsidR="00F71D69" w:rsidRPr="00F71D69" w14:paraId="2CD38647"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9241C"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182B1B12" w14:textId="22787296"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502 </w:t>
            </w:r>
          </w:p>
        </w:tc>
        <w:tc>
          <w:tcPr>
            <w:tcW w:w="734" w:type="pct"/>
            <w:tcBorders>
              <w:top w:val="nil"/>
              <w:left w:val="nil"/>
              <w:bottom w:val="single" w:sz="4" w:space="0" w:color="000000"/>
              <w:right w:val="single" w:sz="4" w:space="0" w:color="000000"/>
            </w:tcBorders>
            <w:shd w:val="clear" w:color="D8D8D8" w:fill="D8D8D8"/>
            <w:vAlign w:val="center"/>
            <w:hideMark/>
          </w:tcPr>
          <w:p w14:paraId="48BA2D4C" w14:textId="4E49433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2 </w:t>
            </w:r>
          </w:p>
        </w:tc>
        <w:tc>
          <w:tcPr>
            <w:tcW w:w="735" w:type="pct"/>
            <w:tcBorders>
              <w:top w:val="nil"/>
              <w:left w:val="nil"/>
              <w:bottom w:val="single" w:sz="4" w:space="0" w:color="000000"/>
              <w:right w:val="single" w:sz="4" w:space="0" w:color="000000"/>
            </w:tcBorders>
            <w:shd w:val="clear" w:color="D8D8D8" w:fill="D8D8D8"/>
            <w:vAlign w:val="center"/>
            <w:hideMark/>
          </w:tcPr>
          <w:p w14:paraId="29689972" w14:textId="09072F9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90 </w:t>
            </w:r>
          </w:p>
        </w:tc>
      </w:tr>
      <w:tr w:rsidR="00F71D69" w:rsidRPr="00F71D69" w14:paraId="64E506C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D31FC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778BF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5C410E58" w14:textId="0FF91DA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46D025BA" w14:textId="657C120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3A442FA8" w14:textId="22336B4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 </w:t>
            </w:r>
          </w:p>
        </w:tc>
      </w:tr>
      <w:tr w:rsidR="00F71D69" w:rsidRPr="00F71D69" w14:paraId="39D9CFE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4152A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0D05D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48A61140" w14:textId="4898C7F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25F09FAB" w14:textId="34EAF68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B2A1E51" w14:textId="3A62BC9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 </w:t>
            </w:r>
          </w:p>
        </w:tc>
      </w:tr>
      <w:tr w:rsidR="00F71D69" w:rsidRPr="00F71D69" w14:paraId="1578223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0ADAB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76797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guey</w:t>
            </w:r>
          </w:p>
        </w:tc>
        <w:tc>
          <w:tcPr>
            <w:tcW w:w="734" w:type="pct"/>
            <w:tcBorders>
              <w:top w:val="nil"/>
              <w:left w:val="nil"/>
              <w:bottom w:val="single" w:sz="4" w:space="0" w:color="000000"/>
              <w:right w:val="single" w:sz="4" w:space="0" w:color="000000"/>
            </w:tcBorders>
            <w:shd w:val="clear" w:color="auto" w:fill="auto"/>
            <w:noWrap/>
            <w:vAlign w:val="center"/>
            <w:hideMark/>
          </w:tcPr>
          <w:p w14:paraId="5F1EF7B0" w14:textId="42F952F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421107E2" w14:textId="5B7F5B1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26846FD" w14:textId="1896CF7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3FF4840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C65F3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3EBD4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laveria</w:t>
            </w:r>
          </w:p>
        </w:tc>
        <w:tc>
          <w:tcPr>
            <w:tcW w:w="734" w:type="pct"/>
            <w:tcBorders>
              <w:top w:val="nil"/>
              <w:left w:val="nil"/>
              <w:bottom w:val="single" w:sz="4" w:space="0" w:color="000000"/>
              <w:right w:val="single" w:sz="4" w:space="0" w:color="000000"/>
            </w:tcBorders>
            <w:shd w:val="clear" w:color="auto" w:fill="auto"/>
            <w:noWrap/>
            <w:vAlign w:val="center"/>
            <w:hideMark/>
          </w:tcPr>
          <w:p w14:paraId="7EEF5A60" w14:textId="5C7F791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F6B0711" w14:textId="4A9C427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FAEA20" w14:textId="65279D9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r>
      <w:tr w:rsidR="00F71D69" w:rsidRPr="00F71D69" w14:paraId="1E4409D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79AF1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3E3E0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3BDE4904" w14:textId="2653EF4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59A3FA50" w14:textId="68090A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2C6C36E" w14:textId="7462590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8 </w:t>
            </w:r>
          </w:p>
        </w:tc>
      </w:tr>
      <w:tr w:rsidR="00F71D69" w:rsidRPr="00F71D69" w14:paraId="136AB66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39228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EFEE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38B56D36" w14:textId="4819D16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232B782D" w14:textId="0D77756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5AE1BBB" w14:textId="2B76F13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61ADD98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E4E66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68253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35674A3A" w14:textId="0BD0CC2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569757DA" w14:textId="03F98E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7123CA9" w14:textId="3B8D1DC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8 </w:t>
            </w:r>
          </w:p>
        </w:tc>
      </w:tr>
      <w:tr w:rsidR="00F71D69" w:rsidRPr="00F71D69" w14:paraId="7D339DC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7F5B2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D9913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2A57400" w14:textId="3C1D11C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50600F99" w14:textId="3A9C24A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0433421" w14:textId="2FFE088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r>
      <w:tr w:rsidR="00F71D69" w:rsidRPr="00F71D69" w14:paraId="6C74C005"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868DB"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4F1B6EC0" w14:textId="4511DBC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96 </w:t>
            </w:r>
          </w:p>
        </w:tc>
        <w:tc>
          <w:tcPr>
            <w:tcW w:w="734" w:type="pct"/>
            <w:tcBorders>
              <w:top w:val="nil"/>
              <w:left w:val="nil"/>
              <w:bottom w:val="single" w:sz="4" w:space="0" w:color="000000"/>
              <w:right w:val="single" w:sz="4" w:space="0" w:color="000000"/>
            </w:tcBorders>
            <w:shd w:val="clear" w:color="D8D8D8" w:fill="D8D8D8"/>
            <w:vAlign w:val="center"/>
            <w:hideMark/>
          </w:tcPr>
          <w:p w14:paraId="6A74A9BE" w14:textId="57EA6B9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47 </w:t>
            </w:r>
          </w:p>
        </w:tc>
        <w:tc>
          <w:tcPr>
            <w:tcW w:w="735" w:type="pct"/>
            <w:tcBorders>
              <w:top w:val="nil"/>
              <w:left w:val="nil"/>
              <w:bottom w:val="single" w:sz="4" w:space="0" w:color="000000"/>
              <w:right w:val="single" w:sz="4" w:space="0" w:color="000000"/>
            </w:tcBorders>
            <w:shd w:val="clear" w:color="D8D8D8" w:fill="D8D8D8"/>
            <w:vAlign w:val="center"/>
            <w:hideMark/>
          </w:tcPr>
          <w:p w14:paraId="18A0D0BE" w14:textId="397B2C1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49 </w:t>
            </w:r>
          </w:p>
        </w:tc>
      </w:tr>
      <w:tr w:rsidR="00F71D69" w:rsidRPr="00F71D69" w14:paraId="2A518F6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F7661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147E5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203E8381" w14:textId="6FED333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947A76F" w14:textId="5E2FE12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CEF104F" w14:textId="5EF7E6B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405D973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F6264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27217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3B3B0056" w14:textId="2A0265E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88A8A0" w14:textId="08573CA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2B9E39B" w14:textId="06A41F2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r>
      <w:tr w:rsidR="00F71D69" w:rsidRPr="00F71D69" w14:paraId="70CF57D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7ECDA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A4741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80713FD" w14:textId="2D25950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0296A522" w14:textId="0DF668A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849C31F" w14:textId="557E8AE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7B09109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9292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5C551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3F386B35" w14:textId="27613E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727597A8" w14:textId="1C84464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4480C35" w14:textId="09D76F2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r>
      <w:tr w:rsidR="00F71D69" w:rsidRPr="00F71D69" w14:paraId="5FE3D9F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CF3C3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44DFA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5F4581FB" w14:textId="491FD76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8985261" w14:textId="2945B34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9CFEB2" w14:textId="4480039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34D6ECA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2EAB4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6CCF7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60669F" w14:textId="6B0CD1E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24D9970" w14:textId="00FBCBC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6040F98" w14:textId="2F1164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 </w:t>
            </w:r>
          </w:p>
        </w:tc>
      </w:tr>
      <w:tr w:rsidR="00F71D69" w:rsidRPr="00F71D69" w14:paraId="10485C7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41592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05CD2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B9C8D3D" w14:textId="1761D2F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FE333DB" w14:textId="1AF45C5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A49121A" w14:textId="0C282AC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521AA7E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0261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91E03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4052E5EF" w14:textId="367061F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474BE0C2" w14:textId="27B1616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4FA51A3" w14:textId="33EB20A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 </w:t>
            </w:r>
          </w:p>
        </w:tc>
      </w:tr>
      <w:tr w:rsidR="00F71D69" w:rsidRPr="00F71D69" w14:paraId="32DE649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A8A3B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9D3F9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469CEF06" w14:textId="5AEFDC3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5 </w:t>
            </w:r>
          </w:p>
        </w:tc>
        <w:tc>
          <w:tcPr>
            <w:tcW w:w="734" w:type="pct"/>
            <w:tcBorders>
              <w:top w:val="nil"/>
              <w:left w:val="nil"/>
              <w:bottom w:val="single" w:sz="4" w:space="0" w:color="000000"/>
              <w:right w:val="single" w:sz="4" w:space="0" w:color="000000"/>
            </w:tcBorders>
            <w:shd w:val="clear" w:color="auto" w:fill="auto"/>
            <w:noWrap/>
            <w:vAlign w:val="center"/>
            <w:hideMark/>
          </w:tcPr>
          <w:p w14:paraId="0D8AA65B" w14:textId="4819E5F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1B1C9720" w14:textId="7ADB16C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1 </w:t>
            </w:r>
          </w:p>
        </w:tc>
      </w:tr>
      <w:tr w:rsidR="00F71D69" w:rsidRPr="00F71D69" w14:paraId="239A0A8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C5D70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D665F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54132A7F" w14:textId="09CB12E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521B95" w14:textId="0969CFF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F90DFA" w14:textId="3234931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50B82557"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3E883"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304BDE41" w14:textId="35E34DF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36 </w:t>
            </w:r>
          </w:p>
        </w:tc>
        <w:tc>
          <w:tcPr>
            <w:tcW w:w="734" w:type="pct"/>
            <w:tcBorders>
              <w:top w:val="nil"/>
              <w:left w:val="nil"/>
              <w:bottom w:val="single" w:sz="4" w:space="0" w:color="000000"/>
              <w:right w:val="single" w:sz="4" w:space="0" w:color="000000"/>
            </w:tcBorders>
            <w:shd w:val="clear" w:color="D8D8D8" w:fill="D8D8D8"/>
            <w:vAlign w:val="center"/>
            <w:hideMark/>
          </w:tcPr>
          <w:p w14:paraId="699A3655" w14:textId="414AFE2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5C234919" w14:textId="3CA8975B"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15 </w:t>
            </w:r>
          </w:p>
        </w:tc>
      </w:tr>
      <w:tr w:rsidR="00F71D69" w:rsidRPr="00F71D69" w14:paraId="5AC003A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7D4B9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CA3A5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412D3549" w14:textId="0897AB2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E61F9E6" w14:textId="4D5C52A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FBCD83B" w14:textId="001E4DD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2 </w:t>
            </w:r>
          </w:p>
        </w:tc>
      </w:tr>
      <w:tr w:rsidR="00F71D69" w:rsidRPr="00F71D69" w14:paraId="08CD228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59350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53FDB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1139742F" w14:textId="322612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642AD79C" w14:textId="50A0BEA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A9E5FC6" w14:textId="74B5CD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7 </w:t>
            </w:r>
          </w:p>
        </w:tc>
      </w:tr>
      <w:tr w:rsidR="00F71D69" w:rsidRPr="00F71D69" w14:paraId="0D34289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B312C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32AF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15F31534" w14:textId="4A0BFD7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29812177" w14:textId="19DA761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9EDA733" w14:textId="1F26271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4 </w:t>
            </w:r>
          </w:p>
        </w:tc>
      </w:tr>
      <w:tr w:rsidR="00F71D69" w:rsidRPr="00F71D69" w14:paraId="6E8DF0E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070E1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54AC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38025869" w14:textId="65C9B2E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D067CC0" w14:textId="4F1E6FC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CECABF8" w14:textId="6C1F4C0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8 </w:t>
            </w:r>
          </w:p>
        </w:tc>
      </w:tr>
      <w:tr w:rsidR="00F71D69" w:rsidRPr="00F71D69" w14:paraId="7160C90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5ED2E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CD1EB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6E201A8F" w14:textId="2F67061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0A7D61C" w14:textId="77CD5C6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1CDDB3F" w14:textId="3E12AA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145EE05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0C831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0D945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401CEE4" w14:textId="0999795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546AB427" w14:textId="12694D5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8E2645" w14:textId="5BC613B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r>
      <w:tr w:rsidR="00F71D69" w:rsidRPr="00F71D69" w14:paraId="7DAC2E0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D110B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7B35A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AC5A368" w14:textId="14BFAF8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B1A838D" w14:textId="1D52A47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335AFF5" w14:textId="1CF5C1A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r>
      <w:tr w:rsidR="00F71D69" w:rsidRPr="00F71D69" w14:paraId="7E41CC1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6ED58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36AC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32230A23" w14:textId="52B1A82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548B803" w14:textId="456C84C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1C7EFA7" w14:textId="41BF7FF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r>
      <w:tr w:rsidR="00F71D69" w:rsidRPr="00F71D69" w14:paraId="7C79115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3F297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27243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67A5CF63" w14:textId="3DEFDC9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F11EEA4" w14:textId="6E2FDEC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DFCF613" w14:textId="55D0242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6AAAB48F"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B19A9"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18344755" w14:textId="5531314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09 </w:t>
            </w:r>
          </w:p>
        </w:tc>
        <w:tc>
          <w:tcPr>
            <w:tcW w:w="734" w:type="pct"/>
            <w:tcBorders>
              <w:top w:val="nil"/>
              <w:left w:val="nil"/>
              <w:bottom w:val="single" w:sz="4" w:space="0" w:color="000000"/>
              <w:right w:val="single" w:sz="4" w:space="0" w:color="000000"/>
            </w:tcBorders>
            <w:shd w:val="clear" w:color="D8D8D8" w:fill="D8D8D8"/>
            <w:vAlign w:val="center"/>
            <w:hideMark/>
          </w:tcPr>
          <w:p w14:paraId="28A140AD" w14:textId="6340907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7 </w:t>
            </w:r>
          </w:p>
        </w:tc>
        <w:tc>
          <w:tcPr>
            <w:tcW w:w="735" w:type="pct"/>
            <w:tcBorders>
              <w:top w:val="nil"/>
              <w:left w:val="nil"/>
              <w:bottom w:val="single" w:sz="4" w:space="0" w:color="000000"/>
              <w:right w:val="single" w:sz="4" w:space="0" w:color="000000"/>
            </w:tcBorders>
            <w:shd w:val="clear" w:color="D8D8D8" w:fill="D8D8D8"/>
            <w:vAlign w:val="center"/>
            <w:hideMark/>
          </w:tcPr>
          <w:p w14:paraId="4D3AFA8C" w14:textId="361E663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92 </w:t>
            </w:r>
          </w:p>
        </w:tc>
      </w:tr>
      <w:tr w:rsidR="00F71D69" w:rsidRPr="00F71D69" w14:paraId="6EEC9C4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DDBAC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531C3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96D4A9B" w14:textId="35C3DA7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0D40F1A" w14:textId="24EB2B8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254166A" w14:textId="479C08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3BF7D34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350DD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61CA9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0EA63E54" w14:textId="7ACA25B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AB1E1D4" w14:textId="1109EFA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531362B" w14:textId="4BD244F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7708870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714BD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7688E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546E3EE3" w14:textId="0A0DAFC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46F5CD0" w14:textId="3D5F3A9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F4862F0" w14:textId="327B2E0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218EE5B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31CCD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8C737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1936F693" w14:textId="511D00C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0 </w:t>
            </w:r>
          </w:p>
        </w:tc>
        <w:tc>
          <w:tcPr>
            <w:tcW w:w="734" w:type="pct"/>
            <w:tcBorders>
              <w:top w:val="nil"/>
              <w:left w:val="nil"/>
              <w:bottom w:val="single" w:sz="4" w:space="0" w:color="000000"/>
              <w:right w:val="single" w:sz="4" w:space="0" w:color="000000"/>
            </w:tcBorders>
            <w:shd w:val="clear" w:color="auto" w:fill="auto"/>
            <w:noWrap/>
            <w:vAlign w:val="center"/>
            <w:hideMark/>
          </w:tcPr>
          <w:p w14:paraId="6C9E246A" w14:textId="47FE98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09E7ED7F" w14:textId="0BB5237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0 </w:t>
            </w:r>
          </w:p>
        </w:tc>
      </w:tr>
      <w:tr w:rsidR="00F71D69" w:rsidRPr="00F71D69" w14:paraId="30F5C958"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0EBF3A"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0ACAB438" w14:textId="4BB39F78"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69,499 </w:t>
            </w:r>
          </w:p>
        </w:tc>
        <w:tc>
          <w:tcPr>
            <w:tcW w:w="734" w:type="pct"/>
            <w:tcBorders>
              <w:top w:val="nil"/>
              <w:left w:val="nil"/>
              <w:bottom w:val="single" w:sz="4" w:space="0" w:color="000000"/>
              <w:right w:val="single" w:sz="4" w:space="0" w:color="000000"/>
            </w:tcBorders>
            <w:shd w:val="clear" w:color="BFBFBF" w:fill="BFBFBF"/>
            <w:vAlign w:val="center"/>
            <w:hideMark/>
          </w:tcPr>
          <w:p w14:paraId="1D7078E7" w14:textId="08C2055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5,964 </w:t>
            </w:r>
          </w:p>
        </w:tc>
        <w:tc>
          <w:tcPr>
            <w:tcW w:w="735" w:type="pct"/>
            <w:tcBorders>
              <w:top w:val="nil"/>
              <w:left w:val="nil"/>
              <w:bottom w:val="single" w:sz="4" w:space="0" w:color="000000"/>
              <w:right w:val="single" w:sz="4" w:space="0" w:color="000000"/>
            </w:tcBorders>
            <w:shd w:val="clear" w:color="BFBFBF" w:fill="BFBFBF"/>
            <w:vAlign w:val="center"/>
            <w:hideMark/>
          </w:tcPr>
          <w:p w14:paraId="7EDAF4FF" w14:textId="1A86793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63,535 </w:t>
            </w:r>
          </w:p>
        </w:tc>
      </w:tr>
      <w:tr w:rsidR="00F71D69" w:rsidRPr="00F71D69" w14:paraId="0CD9D715"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A0A03"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2D9EF526" w14:textId="49B8F99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4,838 </w:t>
            </w:r>
          </w:p>
        </w:tc>
        <w:tc>
          <w:tcPr>
            <w:tcW w:w="734" w:type="pct"/>
            <w:tcBorders>
              <w:top w:val="nil"/>
              <w:left w:val="nil"/>
              <w:bottom w:val="single" w:sz="4" w:space="0" w:color="000000"/>
              <w:right w:val="single" w:sz="4" w:space="0" w:color="000000"/>
            </w:tcBorders>
            <w:shd w:val="clear" w:color="D8D8D8" w:fill="D8D8D8"/>
            <w:vAlign w:val="center"/>
            <w:hideMark/>
          </w:tcPr>
          <w:p w14:paraId="462F8766" w14:textId="0C4D65D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86 </w:t>
            </w:r>
          </w:p>
        </w:tc>
        <w:tc>
          <w:tcPr>
            <w:tcW w:w="735" w:type="pct"/>
            <w:tcBorders>
              <w:top w:val="nil"/>
              <w:left w:val="nil"/>
              <w:bottom w:val="single" w:sz="4" w:space="0" w:color="000000"/>
              <w:right w:val="single" w:sz="4" w:space="0" w:color="000000"/>
            </w:tcBorders>
            <w:shd w:val="clear" w:color="D8D8D8" w:fill="D8D8D8"/>
            <w:vAlign w:val="center"/>
            <w:hideMark/>
          </w:tcPr>
          <w:p w14:paraId="286A30AB" w14:textId="49C15AD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4,452 </w:t>
            </w:r>
          </w:p>
        </w:tc>
      </w:tr>
      <w:tr w:rsidR="00F71D69" w:rsidRPr="00F71D69" w14:paraId="67967A3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1CF4A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E1A09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3DA0A4E" w14:textId="36EAEF4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0ECA498D" w14:textId="20A571F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01745967" w14:textId="70AB4E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3,290 </w:t>
            </w:r>
          </w:p>
        </w:tc>
      </w:tr>
      <w:tr w:rsidR="00F71D69" w:rsidRPr="00F71D69" w14:paraId="2E8BC9D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DB79D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E9EC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5F7CFD92" w14:textId="4B21905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918B15D" w14:textId="5088851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3592922" w14:textId="1AC3BA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76E7145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CB9B7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190EC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5D59F377" w14:textId="60882D9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5EDDF52B" w14:textId="7D44FD6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41363C4" w14:textId="711202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6 </w:t>
            </w:r>
          </w:p>
        </w:tc>
      </w:tr>
      <w:tr w:rsidR="00F71D69" w:rsidRPr="00F71D69" w14:paraId="7528F02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03578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4158F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1EFED8CB" w14:textId="46AA799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2 </w:t>
            </w:r>
          </w:p>
        </w:tc>
        <w:tc>
          <w:tcPr>
            <w:tcW w:w="734" w:type="pct"/>
            <w:tcBorders>
              <w:top w:val="nil"/>
              <w:left w:val="nil"/>
              <w:bottom w:val="single" w:sz="4" w:space="0" w:color="000000"/>
              <w:right w:val="single" w:sz="4" w:space="0" w:color="000000"/>
            </w:tcBorders>
            <w:shd w:val="clear" w:color="auto" w:fill="auto"/>
            <w:noWrap/>
            <w:vAlign w:val="center"/>
            <w:hideMark/>
          </w:tcPr>
          <w:p w14:paraId="31CFAE27" w14:textId="788D60D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758CFCF" w14:textId="393DE3A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r>
      <w:tr w:rsidR="00F71D69" w:rsidRPr="00F71D69" w14:paraId="0F4E542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9295C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88224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399889E3" w14:textId="2CC8468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2 </w:t>
            </w:r>
          </w:p>
        </w:tc>
        <w:tc>
          <w:tcPr>
            <w:tcW w:w="734" w:type="pct"/>
            <w:tcBorders>
              <w:top w:val="nil"/>
              <w:left w:val="nil"/>
              <w:bottom w:val="single" w:sz="4" w:space="0" w:color="000000"/>
              <w:right w:val="single" w:sz="4" w:space="0" w:color="000000"/>
            </w:tcBorders>
            <w:shd w:val="clear" w:color="auto" w:fill="auto"/>
            <w:noWrap/>
            <w:vAlign w:val="center"/>
            <w:hideMark/>
          </w:tcPr>
          <w:p w14:paraId="2BEE9FDC" w14:textId="283DEAF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4 </w:t>
            </w:r>
          </w:p>
        </w:tc>
        <w:tc>
          <w:tcPr>
            <w:tcW w:w="735" w:type="pct"/>
            <w:tcBorders>
              <w:top w:val="nil"/>
              <w:left w:val="nil"/>
              <w:bottom w:val="single" w:sz="4" w:space="0" w:color="000000"/>
              <w:right w:val="single" w:sz="4" w:space="0" w:color="000000"/>
            </w:tcBorders>
            <w:shd w:val="clear" w:color="auto" w:fill="auto"/>
            <w:noWrap/>
            <w:vAlign w:val="center"/>
            <w:hideMark/>
          </w:tcPr>
          <w:p w14:paraId="7C777EF4" w14:textId="787C222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8 </w:t>
            </w:r>
          </w:p>
        </w:tc>
      </w:tr>
      <w:tr w:rsidR="00F71D69" w:rsidRPr="00F71D69" w14:paraId="08BC57B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FEF2D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B8304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0220D06A" w14:textId="67402F0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3FE823F6" w14:textId="06379FA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47B869B6" w14:textId="616CF99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6 </w:t>
            </w:r>
          </w:p>
        </w:tc>
      </w:tr>
      <w:tr w:rsidR="00F71D69" w:rsidRPr="00F71D69" w14:paraId="3FC97AC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7CDC5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1DFAE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222F4F14" w14:textId="5BDCA5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3 </w:t>
            </w:r>
          </w:p>
        </w:tc>
        <w:tc>
          <w:tcPr>
            <w:tcW w:w="734" w:type="pct"/>
            <w:tcBorders>
              <w:top w:val="nil"/>
              <w:left w:val="nil"/>
              <w:bottom w:val="single" w:sz="4" w:space="0" w:color="000000"/>
              <w:right w:val="single" w:sz="4" w:space="0" w:color="000000"/>
            </w:tcBorders>
            <w:shd w:val="clear" w:color="auto" w:fill="auto"/>
            <w:noWrap/>
            <w:vAlign w:val="center"/>
            <w:hideMark/>
          </w:tcPr>
          <w:p w14:paraId="0BF97FF8" w14:textId="1FD6A53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DAF0E6E" w14:textId="282CC16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5 </w:t>
            </w:r>
          </w:p>
        </w:tc>
      </w:tr>
      <w:tr w:rsidR="00F71D69" w:rsidRPr="00F71D69" w14:paraId="5C32811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784F5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8923D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6930910C" w14:textId="1616F39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7395E11" w14:textId="51768B3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3EDA6A73" w14:textId="4FD36B4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02 </w:t>
            </w:r>
          </w:p>
        </w:tc>
      </w:tr>
      <w:tr w:rsidR="00F71D69" w:rsidRPr="00F71D69" w14:paraId="6AB1AF70"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E2100"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1F94BCD7" w14:textId="2164758A"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39 </w:t>
            </w:r>
          </w:p>
        </w:tc>
        <w:tc>
          <w:tcPr>
            <w:tcW w:w="734" w:type="pct"/>
            <w:tcBorders>
              <w:top w:val="nil"/>
              <w:left w:val="nil"/>
              <w:bottom w:val="single" w:sz="4" w:space="0" w:color="000000"/>
              <w:right w:val="single" w:sz="4" w:space="0" w:color="000000"/>
            </w:tcBorders>
            <w:shd w:val="clear" w:color="D8D8D8" w:fill="D8D8D8"/>
            <w:vAlign w:val="center"/>
            <w:hideMark/>
          </w:tcPr>
          <w:p w14:paraId="281D54A8" w14:textId="00BEF858"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8 </w:t>
            </w:r>
          </w:p>
        </w:tc>
        <w:tc>
          <w:tcPr>
            <w:tcW w:w="735" w:type="pct"/>
            <w:tcBorders>
              <w:top w:val="nil"/>
              <w:left w:val="nil"/>
              <w:bottom w:val="single" w:sz="4" w:space="0" w:color="000000"/>
              <w:right w:val="single" w:sz="4" w:space="0" w:color="000000"/>
            </w:tcBorders>
            <w:shd w:val="clear" w:color="D8D8D8" w:fill="D8D8D8"/>
            <w:vAlign w:val="center"/>
            <w:hideMark/>
          </w:tcPr>
          <w:p w14:paraId="08456EA0" w14:textId="5615D9B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31 </w:t>
            </w:r>
          </w:p>
        </w:tc>
      </w:tr>
      <w:tr w:rsidR="00F71D69" w:rsidRPr="00F71D69" w14:paraId="19E9BAB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A4482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720D8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4C7D3DA5" w14:textId="3B1C8A6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BB2C1B9" w14:textId="4699F2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BECDCC" w14:textId="2E10C39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2A377CD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ABD8E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AC6C5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6C4D9FC" w14:textId="4809D50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8EB81F9" w14:textId="6E2866C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DE5F6BC" w14:textId="06F2AB2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16339F6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BDF9C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24632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4AFC5516" w14:textId="7731117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4D591451" w14:textId="6D10F0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D6D53C5" w14:textId="3CC639D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 </w:t>
            </w:r>
          </w:p>
        </w:tc>
      </w:tr>
      <w:tr w:rsidR="00F71D69" w:rsidRPr="00F71D69" w14:paraId="33D708C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782A5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DFCE3E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69BF293E" w14:textId="1ADA447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59E2F20" w14:textId="4DB3F88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082C548" w14:textId="3C3894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 </w:t>
            </w:r>
          </w:p>
        </w:tc>
      </w:tr>
      <w:tr w:rsidR="00F71D69" w:rsidRPr="00F71D69" w14:paraId="64A5D54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78F89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E66C1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04CDE123" w14:textId="5C69528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942BE53" w14:textId="261C041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08C6259" w14:textId="3A322F8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r>
      <w:tr w:rsidR="00F71D69" w:rsidRPr="00F71D69" w14:paraId="75257D4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F3388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CBFD3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6DBEEC77" w14:textId="2FC422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082933B" w14:textId="35B1198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571DF8" w14:textId="366A7B9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55DAF2A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3B98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31347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21B619C3" w14:textId="7867B88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2071C96" w14:textId="52E86B4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5E0A306" w14:textId="3E7343B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65CEAEC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C93F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E6332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2A44CAF0" w14:textId="57F3590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C2A3161" w14:textId="09C8552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9B5280F" w14:textId="59E9D51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r>
      <w:tr w:rsidR="00F71D69" w:rsidRPr="00F71D69" w14:paraId="4E18E42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13CE4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DD464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7ADE968A" w14:textId="434FD25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48423088" w14:textId="4034BC8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E4CA9C0" w14:textId="60DBD64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r>
      <w:tr w:rsidR="00F71D69" w:rsidRPr="00F71D69" w14:paraId="169F920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F53E8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6C87C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30A1A2C1" w14:textId="78213D2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3ED8846" w14:textId="7B5D0C6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A91CE2F" w14:textId="7E0F1F7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r>
      <w:tr w:rsidR="00F71D69" w:rsidRPr="00F71D69" w14:paraId="2AE39D05"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0FB4C"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5AA5384C" w14:textId="33E2683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8,357 </w:t>
            </w:r>
          </w:p>
        </w:tc>
        <w:tc>
          <w:tcPr>
            <w:tcW w:w="734" w:type="pct"/>
            <w:tcBorders>
              <w:top w:val="nil"/>
              <w:left w:val="nil"/>
              <w:bottom w:val="single" w:sz="4" w:space="0" w:color="000000"/>
              <w:right w:val="single" w:sz="4" w:space="0" w:color="000000"/>
            </w:tcBorders>
            <w:shd w:val="clear" w:color="D8D8D8" w:fill="D8D8D8"/>
            <w:vAlign w:val="center"/>
            <w:hideMark/>
          </w:tcPr>
          <w:p w14:paraId="0F6DA377" w14:textId="39F4F69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3,029 </w:t>
            </w:r>
          </w:p>
        </w:tc>
        <w:tc>
          <w:tcPr>
            <w:tcW w:w="735" w:type="pct"/>
            <w:tcBorders>
              <w:top w:val="nil"/>
              <w:left w:val="nil"/>
              <w:bottom w:val="single" w:sz="4" w:space="0" w:color="000000"/>
              <w:right w:val="single" w:sz="4" w:space="0" w:color="000000"/>
            </w:tcBorders>
            <w:shd w:val="clear" w:color="D8D8D8" w:fill="D8D8D8"/>
            <w:vAlign w:val="center"/>
            <w:hideMark/>
          </w:tcPr>
          <w:p w14:paraId="7C24CD44" w14:textId="692DEB79"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5,328 </w:t>
            </w:r>
          </w:p>
        </w:tc>
      </w:tr>
      <w:tr w:rsidR="00F71D69" w:rsidRPr="00F71D69" w14:paraId="18B0E8A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B914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D0F6B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2A95544C" w14:textId="7FBF71C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48 </w:t>
            </w:r>
          </w:p>
        </w:tc>
        <w:tc>
          <w:tcPr>
            <w:tcW w:w="734" w:type="pct"/>
            <w:tcBorders>
              <w:top w:val="nil"/>
              <w:left w:val="nil"/>
              <w:bottom w:val="single" w:sz="4" w:space="0" w:color="000000"/>
              <w:right w:val="single" w:sz="4" w:space="0" w:color="000000"/>
            </w:tcBorders>
            <w:shd w:val="clear" w:color="auto" w:fill="auto"/>
            <w:noWrap/>
            <w:vAlign w:val="center"/>
            <w:hideMark/>
          </w:tcPr>
          <w:p w14:paraId="3DCFB995" w14:textId="41A21B2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0 </w:t>
            </w:r>
          </w:p>
        </w:tc>
        <w:tc>
          <w:tcPr>
            <w:tcW w:w="735" w:type="pct"/>
            <w:tcBorders>
              <w:top w:val="nil"/>
              <w:left w:val="nil"/>
              <w:bottom w:val="single" w:sz="4" w:space="0" w:color="000000"/>
              <w:right w:val="single" w:sz="4" w:space="0" w:color="000000"/>
            </w:tcBorders>
            <w:shd w:val="clear" w:color="auto" w:fill="auto"/>
            <w:noWrap/>
            <w:vAlign w:val="center"/>
            <w:hideMark/>
          </w:tcPr>
          <w:p w14:paraId="650F5807" w14:textId="726C3F7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78 </w:t>
            </w:r>
          </w:p>
        </w:tc>
      </w:tr>
      <w:tr w:rsidR="00F71D69" w:rsidRPr="00F71D69" w14:paraId="48CD34F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D9F58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AE2CD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25FB0F4C" w14:textId="5549D7E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2B868C42" w14:textId="7DE487F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3BF9BE9" w14:textId="14E6FF2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5 </w:t>
            </w:r>
          </w:p>
        </w:tc>
      </w:tr>
      <w:tr w:rsidR="00F71D69" w:rsidRPr="00F71D69" w14:paraId="4056347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7633E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B24A5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1ADB87A9" w14:textId="06E3ABA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72F028DF" w14:textId="1C25D05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025CE1FC" w14:textId="13D43C9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178 </w:t>
            </w:r>
          </w:p>
        </w:tc>
      </w:tr>
      <w:tr w:rsidR="00F71D69" w:rsidRPr="00F71D69" w14:paraId="26723C5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7DB1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0C65F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0AF493B" w14:textId="1386C64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5 </w:t>
            </w:r>
          </w:p>
        </w:tc>
        <w:tc>
          <w:tcPr>
            <w:tcW w:w="734" w:type="pct"/>
            <w:tcBorders>
              <w:top w:val="nil"/>
              <w:left w:val="nil"/>
              <w:bottom w:val="single" w:sz="4" w:space="0" w:color="000000"/>
              <w:right w:val="single" w:sz="4" w:space="0" w:color="000000"/>
            </w:tcBorders>
            <w:shd w:val="clear" w:color="auto" w:fill="auto"/>
            <w:noWrap/>
            <w:vAlign w:val="center"/>
            <w:hideMark/>
          </w:tcPr>
          <w:p w14:paraId="4F993A3F" w14:textId="4FA5946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445C5D40" w14:textId="2619644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5 </w:t>
            </w:r>
          </w:p>
        </w:tc>
      </w:tr>
      <w:tr w:rsidR="00F71D69" w:rsidRPr="00F71D69" w14:paraId="2A8EE92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81922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D08CA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B0BC22" w14:textId="6D4AF96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1 </w:t>
            </w:r>
          </w:p>
        </w:tc>
        <w:tc>
          <w:tcPr>
            <w:tcW w:w="734" w:type="pct"/>
            <w:tcBorders>
              <w:top w:val="nil"/>
              <w:left w:val="nil"/>
              <w:bottom w:val="single" w:sz="4" w:space="0" w:color="000000"/>
              <w:right w:val="single" w:sz="4" w:space="0" w:color="000000"/>
            </w:tcBorders>
            <w:shd w:val="clear" w:color="auto" w:fill="auto"/>
            <w:noWrap/>
            <w:vAlign w:val="center"/>
            <w:hideMark/>
          </w:tcPr>
          <w:p w14:paraId="362E398C" w14:textId="205E31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662777E" w14:textId="5EF70CC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9 </w:t>
            </w:r>
          </w:p>
        </w:tc>
      </w:tr>
      <w:tr w:rsidR="00F71D69" w:rsidRPr="00F71D69" w14:paraId="2D2291C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924DF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C6A2D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2961502C" w14:textId="6385A24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2 </w:t>
            </w:r>
          </w:p>
        </w:tc>
        <w:tc>
          <w:tcPr>
            <w:tcW w:w="734" w:type="pct"/>
            <w:tcBorders>
              <w:top w:val="nil"/>
              <w:left w:val="nil"/>
              <w:bottom w:val="single" w:sz="4" w:space="0" w:color="000000"/>
              <w:right w:val="single" w:sz="4" w:space="0" w:color="000000"/>
            </w:tcBorders>
            <w:shd w:val="clear" w:color="auto" w:fill="auto"/>
            <w:noWrap/>
            <w:vAlign w:val="center"/>
            <w:hideMark/>
          </w:tcPr>
          <w:p w14:paraId="154D6175" w14:textId="3A0B069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54A08531" w14:textId="312C393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47 </w:t>
            </w:r>
          </w:p>
        </w:tc>
      </w:tr>
      <w:tr w:rsidR="00F71D69" w:rsidRPr="00F71D69" w14:paraId="28777D3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3F452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4BC18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254D31C4" w14:textId="6D58A4F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76 </w:t>
            </w:r>
          </w:p>
        </w:tc>
        <w:tc>
          <w:tcPr>
            <w:tcW w:w="734" w:type="pct"/>
            <w:tcBorders>
              <w:top w:val="nil"/>
              <w:left w:val="nil"/>
              <w:bottom w:val="single" w:sz="4" w:space="0" w:color="000000"/>
              <w:right w:val="single" w:sz="4" w:space="0" w:color="000000"/>
            </w:tcBorders>
            <w:shd w:val="clear" w:color="auto" w:fill="auto"/>
            <w:noWrap/>
            <w:vAlign w:val="center"/>
            <w:hideMark/>
          </w:tcPr>
          <w:p w14:paraId="1D7AE347" w14:textId="7AF4A36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0E6DE1AE" w14:textId="1A7A03F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68 </w:t>
            </w:r>
          </w:p>
        </w:tc>
      </w:tr>
      <w:tr w:rsidR="00F71D69" w:rsidRPr="00F71D69" w14:paraId="68822AE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C93B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8C4F7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2DD15C9A" w14:textId="2B8E15E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839 </w:t>
            </w:r>
          </w:p>
        </w:tc>
        <w:tc>
          <w:tcPr>
            <w:tcW w:w="734" w:type="pct"/>
            <w:tcBorders>
              <w:top w:val="nil"/>
              <w:left w:val="nil"/>
              <w:bottom w:val="single" w:sz="4" w:space="0" w:color="000000"/>
              <w:right w:val="single" w:sz="4" w:space="0" w:color="000000"/>
            </w:tcBorders>
            <w:shd w:val="clear" w:color="auto" w:fill="auto"/>
            <w:noWrap/>
            <w:vAlign w:val="center"/>
            <w:hideMark/>
          </w:tcPr>
          <w:p w14:paraId="53DA47CD" w14:textId="5D48E7A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30 </w:t>
            </w:r>
          </w:p>
        </w:tc>
        <w:tc>
          <w:tcPr>
            <w:tcW w:w="735" w:type="pct"/>
            <w:tcBorders>
              <w:top w:val="nil"/>
              <w:left w:val="nil"/>
              <w:bottom w:val="single" w:sz="4" w:space="0" w:color="000000"/>
              <w:right w:val="single" w:sz="4" w:space="0" w:color="000000"/>
            </w:tcBorders>
            <w:shd w:val="clear" w:color="auto" w:fill="auto"/>
            <w:noWrap/>
            <w:vAlign w:val="center"/>
            <w:hideMark/>
          </w:tcPr>
          <w:p w14:paraId="780164BA" w14:textId="0E1E817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609 </w:t>
            </w:r>
          </w:p>
        </w:tc>
      </w:tr>
      <w:tr w:rsidR="00F71D69" w:rsidRPr="00F71D69" w14:paraId="6554670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B5D3E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0721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7676606E" w14:textId="2AAC9E4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1 </w:t>
            </w:r>
          </w:p>
        </w:tc>
        <w:tc>
          <w:tcPr>
            <w:tcW w:w="734" w:type="pct"/>
            <w:tcBorders>
              <w:top w:val="nil"/>
              <w:left w:val="nil"/>
              <w:bottom w:val="single" w:sz="4" w:space="0" w:color="000000"/>
              <w:right w:val="single" w:sz="4" w:space="0" w:color="000000"/>
            </w:tcBorders>
            <w:shd w:val="clear" w:color="auto" w:fill="auto"/>
            <w:noWrap/>
            <w:vAlign w:val="center"/>
            <w:hideMark/>
          </w:tcPr>
          <w:p w14:paraId="365E4802" w14:textId="33E4F33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9FD4BDE" w14:textId="5941DA9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72 </w:t>
            </w:r>
          </w:p>
        </w:tc>
      </w:tr>
      <w:tr w:rsidR="00F71D69" w:rsidRPr="00F71D69" w14:paraId="5A420D1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0065A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48C52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46BF80CB" w14:textId="690D89A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10 </w:t>
            </w:r>
          </w:p>
        </w:tc>
        <w:tc>
          <w:tcPr>
            <w:tcW w:w="734" w:type="pct"/>
            <w:tcBorders>
              <w:top w:val="nil"/>
              <w:left w:val="nil"/>
              <w:bottom w:val="single" w:sz="4" w:space="0" w:color="000000"/>
              <w:right w:val="single" w:sz="4" w:space="0" w:color="000000"/>
            </w:tcBorders>
            <w:shd w:val="clear" w:color="auto" w:fill="auto"/>
            <w:noWrap/>
            <w:vAlign w:val="center"/>
            <w:hideMark/>
          </w:tcPr>
          <w:p w14:paraId="3BBCC49D" w14:textId="4406D1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53CF7ED8" w14:textId="3D2531C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6 </w:t>
            </w:r>
          </w:p>
        </w:tc>
      </w:tr>
      <w:tr w:rsidR="00F71D69" w:rsidRPr="00F71D69" w14:paraId="64E7F7D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FC34E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86085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0FBA318" w14:textId="3816222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15 </w:t>
            </w:r>
          </w:p>
        </w:tc>
        <w:tc>
          <w:tcPr>
            <w:tcW w:w="734" w:type="pct"/>
            <w:tcBorders>
              <w:top w:val="nil"/>
              <w:left w:val="nil"/>
              <w:bottom w:val="single" w:sz="4" w:space="0" w:color="000000"/>
              <w:right w:val="single" w:sz="4" w:space="0" w:color="000000"/>
            </w:tcBorders>
            <w:shd w:val="clear" w:color="auto" w:fill="auto"/>
            <w:noWrap/>
            <w:vAlign w:val="center"/>
            <w:hideMark/>
          </w:tcPr>
          <w:p w14:paraId="50AC71E3" w14:textId="58C8C0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 </w:t>
            </w:r>
          </w:p>
        </w:tc>
        <w:tc>
          <w:tcPr>
            <w:tcW w:w="735" w:type="pct"/>
            <w:tcBorders>
              <w:top w:val="nil"/>
              <w:left w:val="nil"/>
              <w:bottom w:val="single" w:sz="4" w:space="0" w:color="000000"/>
              <w:right w:val="single" w:sz="4" w:space="0" w:color="000000"/>
            </w:tcBorders>
            <w:shd w:val="clear" w:color="auto" w:fill="auto"/>
            <w:noWrap/>
            <w:vAlign w:val="center"/>
            <w:hideMark/>
          </w:tcPr>
          <w:p w14:paraId="0299E4B7" w14:textId="2AFCBE0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5 </w:t>
            </w:r>
          </w:p>
        </w:tc>
      </w:tr>
      <w:tr w:rsidR="00F71D69" w:rsidRPr="00F71D69" w14:paraId="6D85B1C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C48F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27928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432E2A3A" w14:textId="24167DE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5D16C857" w14:textId="3DE2C88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E109735" w14:textId="0D2D35D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 </w:t>
            </w:r>
          </w:p>
        </w:tc>
      </w:tr>
      <w:tr w:rsidR="00F71D69" w:rsidRPr="00F71D69" w14:paraId="6D35674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02243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3434D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6BDAD970" w14:textId="04A4EF8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52 </w:t>
            </w:r>
          </w:p>
        </w:tc>
        <w:tc>
          <w:tcPr>
            <w:tcW w:w="734" w:type="pct"/>
            <w:tcBorders>
              <w:top w:val="nil"/>
              <w:left w:val="nil"/>
              <w:bottom w:val="single" w:sz="4" w:space="0" w:color="000000"/>
              <w:right w:val="single" w:sz="4" w:space="0" w:color="000000"/>
            </w:tcBorders>
            <w:shd w:val="clear" w:color="auto" w:fill="auto"/>
            <w:noWrap/>
            <w:vAlign w:val="center"/>
            <w:hideMark/>
          </w:tcPr>
          <w:p w14:paraId="45D4A1A3" w14:textId="505DCE5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0949BF1D" w14:textId="7F43F33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17 </w:t>
            </w:r>
          </w:p>
        </w:tc>
      </w:tr>
      <w:tr w:rsidR="00F71D69" w:rsidRPr="00F71D69" w14:paraId="5213D6F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C8851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6529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06BA59A6" w14:textId="3B7DD15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360DE808" w14:textId="50A82FF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E8B539F" w14:textId="722876A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087 </w:t>
            </w:r>
          </w:p>
        </w:tc>
      </w:tr>
      <w:tr w:rsidR="00F71D69" w:rsidRPr="00F71D69" w14:paraId="5B19F03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BE57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0F684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B20B919" w14:textId="21BE2F8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4169C23C" w14:textId="49D1F9E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14D3C96" w14:textId="51BE97E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 </w:t>
            </w:r>
          </w:p>
        </w:tc>
      </w:tr>
      <w:tr w:rsidR="00F71D69" w:rsidRPr="00F71D69" w14:paraId="29C45D6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21C19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0C22C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63A02315" w14:textId="09A2F93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116ECC33" w14:textId="51D3197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29C85C2" w14:textId="3332EA7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 </w:t>
            </w:r>
          </w:p>
        </w:tc>
      </w:tr>
      <w:tr w:rsidR="00F71D69" w:rsidRPr="00F71D69" w14:paraId="62E1677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3F66B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5587A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5042CD0A" w14:textId="308AD9A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2DC0E6A1" w14:textId="463443A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C5C7AD7" w14:textId="603BA10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5 </w:t>
            </w:r>
          </w:p>
        </w:tc>
      </w:tr>
      <w:tr w:rsidR="00F71D69" w:rsidRPr="00F71D69" w14:paraId="5293B22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B268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1120B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2E21F8DC" w14:textId="0DB4636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0 </w:t>
            </w:r>
          </w:p>
        </w:tc>
        <w:tc>
          <w:tcPr>
            <w:tcW w:w="734" w:type="pct"/>
            <w:tcBorders>
              <w:top w:val="nil"/>
              <w:left w:val="nil"/>
              <w:bottom w:val="single" w:sz="4" w:space="0" w:color="000000"/>
              <w:right w:val="single" w:sz="4" w:space="0" w:color="000000"/>
            </w:tcBorders>
            <w:shd w:val="clear" w:color="auto" w:fill="auto"/>
            <w:noWrap/>
            <w:vAlign w:val="center"/>
            <w:hideMark/>
          </w:tcPr>
          <w:p w14:paraId="6854CF9C" w14:textId="3B8F41F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18AD7CA6" w14:textId="1240446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0 </w:t>
            </w:r>
          </w:p>
        </w:tc>
      </w:tr>
      <w:tr w:rsidR="00F71D69" w:rsidRPr="00F71D69" w14:paraId="5BD41F9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5CDA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4F001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01C45C30" w14:textId="09D6DD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65115662" w14:textId="0350A6C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652BC93D" w14:textId="0479E6C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88 </w:t>
            </w:r>
          </w:p>
        </w:tc>
      </w:tr>
      <w:tr w:rsidR="00F71D69" w:rsidRPr="00F71D69" w14:paraId="213A5E7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CDF74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3EA1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2888F822" w14:textId="7AD4521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29A40087" w14:textId="510C898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13B4FC29" w14:textId="0981DED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286 </w:t>
            </w:r>
          </w:p>
        </w:tc>
      </w:tr>
      <w:tr w:rsidR="00F71D69" w:rsidRPr="00F71D69" w14:paraId="3A07B95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464C6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EDD11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447BA970" w14:textId="0CC7492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720031B" w14:textId="1BBFD0E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223FF59" w14:textId="1484BCF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0 </w:t>
            </w:r>
          </w:p>
        </w:tc>
      </w:tr>
      <w:tr w:rsidR="00F71D69" w:rsidRPr="00F71D69" w14:paraId="687E8C5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5D5D4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D0392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42D1DCD" w14:textId="5FD8C0B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1DD27E7" w14:textId="7A9913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6C508801" w14:textId="7BEAC4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9,772 </w:t>
            </w:r>
          </w:p>
        </w:tc>
      </w:tr>
      <w:tr w:rsidR="00F71D69" w:rsidRPr="00F71D69" w14:paraId="2D5182A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D9E64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6500E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18DF503E" w14:textId="053B5C7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4A161D36" w14:textId="67028E9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D6B6D6B" w14:textId="45C3B08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368 </w:t>
            </w:r>
          </w:p>
        </w:tc>
      </w:tr>
      <w:tr w:rsidR="00F71D69" w:rsidRPr="00F71D69" w14:paraId="418252AB"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F1AC3"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7D82849A" w14:textId="7EAE6D5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8,498 </w:t>
            </w:r>
          </w:p>
        </w:tc>
        <w:tc>
          <w:tcPr>
            <w:tcW w:w="734" w:type="pct"/>
            <w:tcBorders>
              <w:top w:val="nil"/>
              <w:left w:val="nil"/>
              <w:bottom w:val="single" w:sz="4" w:space="0" w:color="000000"/>
              <w:right w:val="single" w:sz="4" w:space="0" w:color="000000"/>
            </w:tcBorders>
            <w:shd w:val="clear" w:color="D8D8D8" w:fill="D8D8D8"/>
            <w:vAlign w:val="center"/>
            <w:hideMark/>
          </w:tcPr>
          <w:p w14:paraId="1325F904" w14:textId="561F1FE9"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505 </w:t>
            </w:r>
          </w:p>
        </w:tc>
        <w:tc>
          <w:tcPr>
            <w:tcW w:w="735" w:type="pct"/>
            <w:tcBorders>
              <w:top w:val="nil"/>
              <w:left w:val="nil"/>
              <w:bottom w:val="single" w:sz="4" w:space="0" w:color="000000"/>
              <w:right w:val="single" w:sz="4" w:space="0" w:color="000000"/>
            </w:tcBorders>
            <w:shd w:val="clear" w:color="D8D8D8" w:fill="D8D8D8"/>
            <w:vAlign w:val="center"/>
            <w:hideMark/>
          </w:tcPr>
          <w:p w14:paraId="32CEC5AD" w14:textId="37E9BB9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6,993 </w:t>
            </w:r>
          </w:p>
        </w:tc>
      </w:tr>
      <w:tr w:rsidR="00F71D69" w:rsidRPr="00F71D69" w14:paraId="7F14B7F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AA354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CA9F6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1B517474" w14:textId="57A026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EED57BD" w14:textId="77113C4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124BC016" w14:textId="12F4636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52 </w:t>
            </w:r>
          </w:p>
        </w:tc>
      </w:tr>
      <w:tr w:rsidR="00F71D69" w:rsidRPr="00F71D69" w14:paraId="02E9DA4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E2BD3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811D2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2D492469" w14:textId="476EC28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6A069A8C" w14:textId="0FA6A5E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1A63D4DD" w14:textId="6AEDB9D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12 </w:t>
            </w:r>
          </w:p>
        </w:tc>
      </w:tr>
      <w:tr w:rsidR="00F71D69" w:rsidRPr="00F71D69" w14:paraId="32078FC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6E3C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3C2B6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2D5AA394" w14:textId="3487ECA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09423A56" w14:textId="3BC2E0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CC4B95A" w14:textId="514C427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3 </w:t>
            </w:r>
          </w:p>
        </w:tc>
      </w:tr>
      <w:tr w:rsidR="00F71D69" w:rsidRPr="00F71D69" w14:paraId="41BAC16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24B11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A9D43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5F3ED8D5" w14:textId="7550398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09114C95" w14:textId="7235264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77B3A480" w14:textId="3199C6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305 </w:t>
            </w:r>
          </w:p>
        </w:tc>
      </w:tr>
      <w:tr w:rsidR="00F71D69" w:rsidRPr="00F71D69" w14:paraId="51320F0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9B676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B07C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15C72974" w14:textId="762A5D9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48E02C9" w14:textId="1DDD8A7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70DA2FA" w14:textId="06FD8D8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5 </w:t>
            </w:r>
          </w:p>
        </w:tc>
      </w:tr>
      <w:tr w:rsidR="00F71D69" w:rsidRPr="00F71D69" w14:paraId="494C497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76B6C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4F2EE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71C77E14" w14:textId="57374F3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0D3CB284" w14:textId="701C20D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6C991F22" w14:textId="68EDA2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320 </w:t>
            </w:r>
          </w:p>
        </w:tc>
      </w:tr>
      <w:tr w:rsidR="00F71D69" w:rsidRPr="00F71D69" w14:paraId="49B4F9B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AC679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0E557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4BF1484A" w14:textId="4404A7D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 </w:t>
            </w:r>
          </w:p>
        </w:tc>
        <w:tc>
          <w:tcPr>
            <w:tcW w:w="734" w:type="pct"/>
            <w:tcBorders>
              <w:top w:val="nil"/>
              <w:left w:val="nil"/>
              <w:bottom w:val="single" w:sz="4" w:space="0" w:color="000000"/>
              <w:right w:val="single" w:sz="4" w:space="0" w:color="000000"/>
            </w:tcBorders>
            <w:shd w:val="clear" w:color="auto" w:fill="auto"/>
            <w:noWrap/>
            <w:vAlign w:val="center"/>
            <w:hideMark/>
          </w:tcPr>
          <w:p w14:paraId="026F101C" w14:textId="76E445C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9C9B1C0" w14:textId="184588C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 </w:t>
            </w:r>
          </w:p>
        </w:tc>
      </w:tr>
      <w:tr w:rsidR="00F71D69" w:rsidRPr="00F71D69" w14:paraId="5B63AD3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4EF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E857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21E30C5C" w14:textId="5347927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21 </w:t>
            </w:r>
          </w:p>
        </w:tc>
        <w:tc>
          <w:tcPr>
            <w:tcW w:w="734" w:type="pct"/>
            <w:tcBorders>
              <w:top w:val="nil"/>
              <w:left w:val="nil"/>
              <w:bottom w:val="single" w:sz="4" w:space="0" w:color="000000"/>
              <w:right w:val="single" w:sz="4" w:space="0" w:color="000000"/>
            </w:tcBorders>
            <w:shd w:val="clear" w:color="auto" w:fill="auto"/>
            <w:noWrap/>
            <w:vAlign w:val="center"/>
            <w:hideMark/>
          </w:tcPr>
          <w:p w14:paraId="1E5DEF01" w14:textId="56FAF0D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7 </w:t>
            </w:r>
          </w:p>
        </w:tc>
        <w:tc>
          <w:tcPr>
            <w:tcW w:w="735" w:type="pct"/>
            <w:tcBorders>
              <w:top w:val="nil"/>
              <w:left w:val="nil"/>
              <w:bottom w:val="single" w:sz="4" w:space="0" w:color="000000"/>
              <w:right w:val="single" w:sz="4" w:space="0" w:color="000000"/>
            </w:tcBorders>
            <w:shd w:val="clear" w:color="auto" w:fill="auto"/>
            <w:noWrap/>
            <w:vAlign w:val="center"/>
            <w:hideMark/>
          </w:tcPr>
          <w:p w14:paraId="14A6BB14" w14:textId="4CEB2B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64 </w:t>
            </w:r>
          </w:p>
        </w:tc>
      </w:tr>
      <w:tr w:rsidR="00F71D69" w:rsidRPr="00F71D69" w14:paraId="795B755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F893E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4F1A5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25B1C356" w14:textId="3935369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F9F8459" w14:textId="1293FC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15A51676" w14:textId="5A51341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9 </w:t>
            </w:r>
          </w:p>
        </w:tc>
      </w:tr>
      <w:tr w:rsidR="00F71D69" w:rsidRPr="00F71D69" w14:paraId="1DB2CAD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B0BD6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5FFB8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3C4055D6" w14:textId="3C5D1C1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48 </w:t>
            </w:r>
          </w:p>
        </w:tc>
        <w:tc>
          <w:tcPr>
            <w:tcW w:w="734" w:type="pct"/>
            <w:tcBorders>
              <w:top w:val="nil"/>
              <w:left w:val="nil"/>
              <w:bottom w:val="single" w:sz="4" w:space="0" w:color="000000"/>
              <w:right w:val="single" w:sz="4" w:space="0" w:color="000000"/>
            </w:tcBorders>
            <w:shd w:val="clear" w:color="auto" w:fill="auto"/>
            <w:noWrap/>
            <w:vAlign w:val="center"/>
            <w:hideMark/>
          </w:tcPr>
          <w:p w14:paraId="0B29C1A5" w14:textId="3EA22A3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BF694AE" w14:textId="0342B0D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41 </w:t>
            </w:r>
          </w:p>
        </w:tc>
      </w:tr>
      <w:tr w:rsidR="00F71D69" w:rsidRPr="00F71D69" w14:paraId="011067D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1BE4E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29737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7D3F9EAD" w14:textId="6142E21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5 </w:t>
            </w:r>
          </w:p>
        </w:tc>
        <w:tc>
          <w:tcPr>
            <w:tcW w:w="734" w:type="pct"/>
            <w:tcBorders>
              <w:top w:val="nil"/>
              <w:left w:val="nil"/>
              <w:bottom w:val="single" w:sz="4" w:space="0" w:color="000000"/>
              <w:right w:val="single" w:sz="4" w:space="0" w:color="000000"/>
            </w:tcBorders>
            <w:shd w:val="clear" w:color="auto" w:fill="auto"/>
            <w:noWrap/>
            <w:vAlign w:val="center"/>
            <w:hideMark/>
          </w:tcPr>
          <w:p w14:paraId="0CB75C1F" w14:textId="1201CC9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155BBBE" w14:textId="34D3FF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3 </w:t>
            </w:r>
          </w:p>
        </w:tc>
      </w:tr>
      <w:tr w:rsidR="00F71D69" w:rsidRPr="00F71D69" w14:paraId="1E8B5A2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6CEB8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94E2B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18C9E30B" w14:textId="03E74CE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909 </w:t>
            </w:r>
          </w:p>
        </w:tc>
        <w:tc>
          <w:tcPr>
            <w:tcW w:w="734" w:type="pct"/>
            <w:tcBorders>
              <w:top w:val="nil"/>
              <w:left w:val="nil"/>
              <w:bottom w:val="single" w:sz="4" w:space="0" w:color="000000"/>
              <w:right w:val="single" w:sz="4" w:space="0" w:color="000000"/>
            </w:tcBorders>
            <w:shd w:val="clear" w:color="auto" w:fill="auto"/>
            <w:noWrap/>
            <w:vAlign w:val="center"/>
            <w:hideMark/>
          </w:tcPr>
          <w:p w14:paraId="1417D3B2" w14:textId="0347608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71211E11" w14:textId="40086B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808 </w:t>
            </w:r>
          </w:p>
        </w:tc>
      </w:tr>
      <w:tr w:rsidR="00F71D69" w:rsidRPr="00F71D69" w14:paraId="619691D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0F4EA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4A5D5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08EC0E01" w14:textId="2927716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5 </w:t>
            </w:r>
          </w:p>
        </w:tc>
        <w:tc>
          <w:tcPr>
            <w:tcW w:w="734" w:type="pct"/>
            <w:tcBorders>
              <w:top w:val="nil"/>
              <w:left w:val="nil"/>
              <w:bottom w:val="single" w:sz="4" w:space="0" w:color="000000"/>
              <w:right w:val="single" w:sz="4" w:space="0" w:color="000000"/>
            </w:tcBorders>
            <w:shd w:val="clear" w:color="auto" w:fill="auto"/>
            <w:noWrap/>
            <w:vAlign w:val="center"/>
            <w:hideMark/>
          </w:tcPr>
          <w:p w14:paraId="62E1FAB4" w14:textId="234165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125BAA07" w14:textId="5553347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71 </w:t>
            </w:r>
          </w:p>
        </w:tc>
      </w:tr>
      <w:tr w:rsidR="00F71D69" w:rsidRPr="00F71D69" w14:paraId="77E2EB1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65503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C29AB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71B6C87B" w14:textId="69D7225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0C35FAA4" w14:textId="2202AA4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0DDD250C" w14:textId="5A72246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56 </w:t>
            </w:r>
          </w:p>
        </w:tc>
      </w:tr>
      <w:tr w:rsidR="00F71D69" w:rsidRPr="00F71D69" w14:paraId="6D3B789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60BD5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4DC96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0433E00B" w14:textId="44D286D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526A9E3" w14:textId="4667EE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7504387" w14:textId="4B9DE30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 </w:t>
            </w:r>
          </w:p>
        </w:tc>
      </w:tr>
      <w:tr w:rsidR="00F71D69" w:rsidRPr="00F71D69" w14:paraId="7E79CB9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8F38C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826CB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892297D" w14:textId="6E5D207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3A4E54F0" w14:textId="1A916AD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A1D3B53" w14:textId="13B2AAB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10 </w:t>
            </w:r>
          </w:p>
        </w:tc>
      </w:tr>
      <w:tr w:rsidR="00F71D69" w:rsidRPr="00F71D69" w14:paraId="39592DF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8399E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B2E75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7A61BA96" w14:textId="6CD11AC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123FFF5C" w14:textId="714ADC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C34316E" w14:textId="5B2822E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2 </w:t>
            </w:r>
          </w:p>
        </w:tc>
      </w:tr>
      <w:tr w:rsidR="00F71D69" w:rsidRPr="00F71D69" w14:paraId="4562D54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4530E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70DA8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4E7CBFD1" w14:textId="04F2611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22D78D0B" w14:textId="79A6F2F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424AA9DA" w14:textId="476B02F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0 </w:t>
            </w:r>
          </w:p>
        </w:tc>
      </w:tr>
      <w:tr w:rsidR="00F71D69" w:rsidRPr="00F71D69" w14:paraId="65DC485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9CF0C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D5F3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37CB0D9C" w14:textId="1B1473C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03D5F5D6" w14:textId="539DE5A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4244D641" w14:textId="25D8A52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2 </w:t>
            </w:r>
          </w:p>
        </w:tc>
      </w:tr>
      <w:tr w:rsidR="00F71D69" w:rsidRPr="00F71D69" w14:paraId="55DA458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D00B7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53E61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13AEB362" w14:textId="0E20AF3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302484D4" w14:textId="793875E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2 </w:t>
            </w:r>
          </w:p>
        </w:tc>
        <w:tc>
          <w:tcPr>
            <w:tcW w:w="735" w:type="pct"/>
            <w:tcBorders>
              <w:top w:val="nil"/>
              <w:left w:val="nil"/>
              <w:bottom w:val="single" w:sz="4" w:space="0" w:color="000000"/>
              <w:right w:val="single" w:sz="4" w:space="0" w:color="000000"/>
            </w:tcBorders>
            <w:shd w:val="clear" w:color="auto" w:fill="auto"/>
            <w:noWrap/>
            <w:vAlign w:val="center"/>
            <w:hideMark/>
          </w:tcPr>
          <w:p w14:paraId="040884C6" w14:textId="6183017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3 </w:t>
            </w:r>
          </w:p>
        </w:tc>
      </w:tr>
      <w:tr w:rsidR="00F71D69" w:rsidRPr="00F71D69" w14:paraId="23393AB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AAC66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894BC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12C271E" w14:textId="3CE0660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59B6B" w14:textId="1F38BA1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881276" w14:textId="0176545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320 </w:t>
            </w:r>
          </w:p>
        </w:tc>
      </w:tr>
      <w:tr w:rsidR="00F71D69" w:rsidRPr="00F71D69" w14:paraId="7551014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8E767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629F7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538CB74D" w14:textId="56B30B2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79 </w:t>
            </w:r>
          </w:p>
        </w:tc>
        <w:tc>
          <w:tcPr>
            <w:tcW w:w="734" w:type="pct"/>
            <w:tcBorders>
              <w:top w:val="nil"/>
              <w:left w:val="nil"/>
              <w:bottom w:val="single" w:sz="4" w:space="0" w:color="000000"/>
              <w:right w:val="single" w:sz="4" w:space="0" w:color="000000"/>
            </w:tcBorders>
            <w:shd w:val="clear" w:color="auto" w:fill="auto"/>
            <w:noWrap/>
            <w:vAlign w:val="center"/>
            <w:hideMark/>
          </w:tcPr>
          <w:p w14:paraId="5860F6B6" w14:textId="527EFC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9 </w:t>
            </w:r>
          </w:p>
        </w:tc>
        <w:tc>
          <w:tcPr>
            <w:tcW w:w="735" w:type="pct"/>
            <w:tcBorders>
              <w:top w:val="nil"/>
              <w:left w:val="nil"/>
              <w:bottom w:val="single" w:sz="4" w:space="0" w:color="000000"/>
              <w:right w:val="single" w:sz="4" w:space="0" w:color="000000"/>
            </w:tcBorders>
            <w:shd w:val="clear" w:color="auto" w:fill="auto"/>
            <w:noWrap/>
            <w:vAlign w:val="center"/>
            <w:hideMark/>
          </w:tcPr>
          <w:p w14:paraId="1AE599FB" w14:textId="61BD381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20 </w:t>
            </w:r>
          </w:p>
        </w:tc>
      </w:tr>
      <w:tr w:rsidR="00F71D69" w:rsidRPr="00F71D69" w14:paraId="47A9961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AC065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7C454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4B7B3A98" w14:textId="49681C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6 </w:t>
            </w:r>
          </w:p>
        </w:tc>
        <w:tc>
          <w:tcPr>
            <w:tcW w:w="734" w:type="pct"/>
            <w:tcBorders>
              <w:top w:val="nil"/>
              <w:left w:val="nil"/>
              <w:bottom w:val="single" w:sz="4" w:space="0" w:color="000000"/>
              <w:right w:val="single" w:sz="4" w:space="0" w:color="000000"/>
            </w:tcBorders>
            <w:shd w:val="clear" w:color="auto" w:fill="auto"/>
            <w:noWrap/>
            <w:vAlign w:val="center"/>
            <w:hideMark/>
          </w:tcPr>
          <w:p w14:paraId="5183A5B8" w14:textId="72FF25F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2796F24" w14:textId="638AD02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0 </w:t>
            </w:r>
          </w:p>
        </w:tc>
      </w:tr>
      <w:tr w:rsidR="00F71D69" w:rsidRPr="00F71D69" w14:paraId="719240D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F0AEC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F6EC74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37DF388C" w14:textId="7F13E3E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891938" w14:textId="3E902C4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6B994252" w14:textId="57EA8CB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56 </w:t>
            </w:r>
          </w:p>
        </w:tc>
      </w:tr>
      <w:tr w:rsidR="00F71D69" w:rsidRPr="00F71D69" w14:paraId="72EF9FD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CE7E7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D5F5D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294520CF" w14:textId="6117077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86 </w:t>
            </w:r>
          </w:p>
        </w:tc>
        <w:tc>
          <w:tcPr>
            <w:tcW w:w="734" w:type="pct"/>
            <w:tcBorders>
              <w:top w:val="nil"/>
              <w:left w:val="nil"/>
              <w:bottom w:val="single" w:sz="4" w:space="0" w:color="000000"/>
              <w:right w:val="single" w:sz="4" w:space="0" w:color="000000"/>
            </w:tcBorders>
            <w:shd w:val="clear" w:color="auto" w:fill="auto"/>
            <w:noWrap/>
            <w:vAlign w:val="center"/>
            <w:hideMark/>
          </w:tcPr>
          <w:p w14:paraId="5C0867A9" w14:textId="3DC7F47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497D9CA7" w14:textId="41389AC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21 </w:t>
            </w:r>
          </w:p>
        </w:tc>
      </w:tr>
      <w:tr w:rsidR="00F71D69" w:rsidRPr="00F71D69" w14:paraId="1B6AA2C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D3C78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9A90B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74AF5E86" w14:textId="4D0E2DA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06CA3FFB" w14:textId="7118ECF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805390F" w14:textId="3D040E0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5 </w:t>
            </w:r>
          </w:p>
        </w:tc>
      </w:tr>
      <w:tr w:rsidR="00F71D69" w:rsidRPr="00F71D69" w14:paraId="6F3733B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F2A9B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64D48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53390D3D" w14:textId="6C0D0F3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4EBDB5BA" w14:textId="2A2F437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F16EDE" w14:textId="052DF1C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r>
      <w:tr w:rsidR="00F71D69" w:rsidRPr="00F71D69" w14:paraId="0D38703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C87B2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29688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89ACE78" w14:textId="0C4D0C0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55EF8E82" w14:textId="4329367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23B04EA" w14:textId="66F767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33 </w:t>
            </w:r>
          </w:p>
        </w:tc>
      </w:tr>
      <w:tr w:rsidR="00F71D69" w:rsidRPr="00F71D69" w14:paraId="00F29F2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365E8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D430E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78644CE1" w14:textId="28F7DC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AE63A77" w14:textId="61787AA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2D5DC245" w14:textId="3EAA913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78 </w:t>
            </w:r>
          </w:p>
        </w:tc>
      </w:tr>
      <w:tr w:rsidR="00F71D69" w:rsidRPr="00F71D69" w14:paraId="74DB38A2"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00C41"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26731433" w14:textId="6765A6A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9,525 </w:t>
            </w:r>
          </w:p>
        </w:tc>
        <w:tc>
          <w:tcPr>
            <w:tcW w:w="734" w:type="pct"/>
            <w:tcBorders>
              <w:top w:val="nil"/>
              <w:left w:val="nil"/>
              <w:bottom w:val="single" w:sz="4" w:space="0" w:color="000000"/>
              <w:right w:val="single" w:sz="4" w:space="0" w:color="000000"/>
            </w:tcBorders>
            <w:shd w:val="clear" w:color="D8D8D8" w:fill="D8D8D8"/>
            <w:vAlign w:val="center"/>
            <w:hideMark/>
          </w:tcPr>
          <w:p w14:paraId="27DAADD6" w14:textId="7E8204E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59 </w:t>
            </w:r>
          </w:p>
        </w:tc>
        <w:tc>
          <w:tcPr>
            <w:tcW w:w="735" w:type="pct"/>
            <w:tcBorders>
              <w:top w:val="nil"/>
              <w:left w:val="nil"/>
              <w:bottom w:val="single" w:sz="4" w:space="0" w:color="000000"/>
              <w:right w:val="single" w:sz="4" w:space="0" w:color="000000"/>
            </w:tcBorders>
            <w:shd w:val="clear" w:color="D8D8D8" w:fill="D8D8D8"/>
            <w:vAlign w:val="center"/>
            <w:hideMark/>
          </w:tcPr>
          <w:p w14:paraId="0B4BC542" w14:textId="3BAA534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9,166 </w:t>
            </w:r>
          </w:p>
        </w:tc>
      </w:tr>
      <w:tr w:rsidR="00F71D69" w:rsidRPr="00F71D69" w14:paraId="01200BA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189FE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BA4C7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66151167" w14:textId="67C3F6C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51498CE2" w14:textId="4336BA9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AEAC98" w14:textId="346DB83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0 </w:t>
            </w:r>
          </w:p>
        </w:tc>
      </w:tr>
      <w:tr w:rsidR="00F71D69" w:rsidRPr="00F71D69" w14:paraId="487143C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6CB82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E07A0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1CB5E151" w14:textId="1A9EDFE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0891AFA1" w14:textId="4275676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80B66BD" w14:textId="66D6EB3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678 </w:t>
            </w:r>
          </w:p>
        </w:tc>
      </w:tr>
      <w:tr w:rsidR="00F71D69" w:rsidRPr="00F71D69" w14:paraId="40F6D1E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42822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8745D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068E393F" w14:textId="74A1ED2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1936E2F5" w14:textId="712EE6A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9AD85E7" w14:textId="3C756DA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r>
      <w:tr w:rsidR="00F71D69" w:rsidRPr="00F71D69" w14:paraId="13B7D60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DF3C5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1BDDD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0A1AF021" w14:textId="388BD3E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349 </w:t>
            </w:r>
          </w:p>
        </w:tc>
        <w:tc>
          <w:tcPr>
            <w:tcW w:w="734" w:type="pct"/>
            <w:tcBorders>
              <w:top w:val="nil"/>
              <w:left w:val="nil"/>
              <w:bottom w:val="single" w:sz="4" w:space="0" w:color="000000"/>
              <w:right w:val="single" w:sz="4" w:space="0" w:color="000000"/>
            </w:tcBorders>
            <w:shd w:val="clear" w:color="auto" w:fill="auto"/>
            <w:noWrap/>
            <w:vAlign w:val="center"/>
            <w:hideMark/>
          </w:tcPr>
          <w:p w14:paraId="467AE619" w14:textId="20F2D2D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43 </w:t>
            </w:r>
          </w:p>
        </w:tc>
        <w:tc>
          <w:tcPr>
            <w:tcW w:w="735" w:type="pct"/>
            <w:tcBorders>
              <w:top w:val="nil"/>
              <w:left w:val="nil"/>
              <w:bottom w:val="single" w:sz="4" w:space="0" w:color="000000"/>
              <w:right w:val="single" w:sz="4" w:space="0" w:color="000000"/>
            </w:tcBorders>
            <w:shd w:val="clear" w:color="auto" w:fill="auto"/>
            <w:noWrap/>
            <w:vAlign w:val="center"/>
            <w:hideMark/>
          </w:tcPr>
          <w:p w14:paraId="73DA2B30" w14:textId="4A05A8B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106 </w:t>
            </w:r>
          </w:p>
        </w:tc>
      </w:tr>
      <w:tr w:rsidR="00F71D69" w:rsidRPr="00F71D69" w14:paraId="6DBBF64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9AEC0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5D19A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56AD674B" w14:textId="17722B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 </w:t>
            </w:r>
          </w:p>
        </w:tc>
        <w:tc>
          <w:tcPr>
            <w:tcW w:w="734" w:type="pct"/>
            <w:tcBorders>
              <w:top w:val="nil"/>
              <w:left w:val="nil"/>
              <w:bottom w:val="single" w:sz="4" w:space="0" w:color="000000"/>
              <w:right w:val="single" w:sz="4" w:space="0" w:color="000000"/>
            </w:tcBorders>
            <w:shd w:val="clear" w:color="auto" w:fill="auto"/>
            <w:noWrap/>
            <w:vAlign w:val="center"/>
            <w:hideMark/>
          </w:tcPr>
          <w:p w14:paraId="5560835C" w14:textId="35E90A9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29C3576" w14:textId="6DB1D3B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 </w:t>
            </w:r>
          </w:p>
        </w:tc>
      </w:tr>
      <w:tr w:rsidR="00F71D69" w:rsidRPr="00F71D69" w14:paraId="034D77A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E449A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E969B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38AB06E" w14:textId="4736889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A9F6978" w14:textId="7A7929F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09DDDA9" w14:textId="68BC908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r>
      <w:tr w:rsidR="00F71D69" w:rsidRPr="00F71D69" w14:paraId="42B1A52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F44B0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EE89E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6D2D75A0" w14:textId="1B70959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04066DFE" w14:textId="128AB77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05B66E49" w14:textId="0A84406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4 </w:t>
            </w:r>
          </w:p>
        </w:tc>
      </w:tr>
      <w:tr w:rsidR="00F71D69" w:rsidRPr="00F71D69" w14:paraId="54D9192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19EA0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345AC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308C23CB" w14:textId="7361662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0B45FADE" w14:textId="5D78CAF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6B5BB24" w14:textId="480531F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9 </w:t>
            </w:r>
          </w:p>
        </w:tc>
      </w:tr>
      <w:tr w:rsidR="00F71D69" w:rsidRPr="00F71D69" w14:paraId="5C00492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A725D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6485A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7568F105" w14:textId="192A41A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55F34F57" w14:textId="307FBF1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7237A6A0" w14:textId="409090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4 </w:t>
            </w:r>
          </w:p>
        </w:tc>
      </w:tr>
      <w:tr w:rsidR="00F71D69" w:rsidRPr="00F71D69" w14:paraId="40F31FF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032EE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2BA75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8C08B40" w14:textId="352F0E9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3DAB08BE" w14:textId="65E5B92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57B297A" w14:textId="1E4CC2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r>
      <w:tr w:rsidR="00F71D69" w:rsidRPr="00F71D69" w14:paraId="6FC7E84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1DF6C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05AD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0EFB1A85" w14:textId="6DFE458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52351D62" w14:textId="22CD2F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B513DD" w14:textId="7E8BB82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r>
      <w:tr w:rsidR="00F71D69" w:rsidRPr="00F71D69" w14:paraId="0F25653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6508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BD3A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2523CFF7" w14:textId="613061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69EDFAD7" w14:textId="03CEFFC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9BCE837" w14:textId="03A45A3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2 </w:t>
            </w:r>
          </w:p>
        </w:tc>
      </w:tr>
      <w:tr w:rsidR="00F71D69" w:rsidRPr="00F71D69" w14:paraId="42440F0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A8C3A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669AE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50B94E" w14:textId="7745D75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77E199B5" w14:textId="73D61C8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4D2B3AF" w14:textId="162542D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 </w:t>
            </w:r>
          </w:p>
        </w:tc>
      </w:tr>
      <w:tr w:rsidR="00F71D69" w:rsidRPr="00F71D69" w14:paraId="16AFA51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139D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14ACB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1E32F0DA" w14:textId="5A101C2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44 </w:t>
            </w:r>
          </w:p>
        </w:tc>
        <w:tc>
          <w:tcPr>
            <w:tcW w:w="734" w:type="pct"/>
            <w:tcBorders>
              <w:top w:val="nil"/>
              <w:left w:val="nil"/>
              <w:bottom w:val="single" w:sz="4" w:space="0" w:color="000000"/>
              <w:right w:val="single" w:sz="4" w:space="0" w:color="000000"/>
            </w:tcBorders>
            <w:shd w:val="clear" w:color="auto" w:fill="auto"/>
            <w:noWrap/>
            <w:vAlign w:val="center"/>
            <w:hideMark/>
          </w:tcPr>
          <w:p w14:paraId="234EA527" w14:textId="7C6D652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1B22875C" w14:textId="5A296A3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14 </w:t>
            </w:r>
          </w:p>
        </w:tc>
      </w:tr>
      <w:tr w:rsidR="00F71D69" w:rsidRPr="00F71D69" w14:paraId="68C93A2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5E61C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DA5FD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3A9AC23F" w14:textId="2763F14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6 </w:t>
            </w:r>
          </w:p>
        </w:tc>
        <w:tc>
          <w:tcPr>
            <w:tcW w:w="734" w:type="pct"/>
            <w:tcBorders>
              <w:top w:val="nil"/>
              <w:left w:val="nil"/>
              <w:bottom w:val="single" w:sz="4" w:space="0" w:color="000000"/>
              <w:right w:val="single" w:sz="4" w:space="0" w:color="000000"/>
            </w:tcBorders>
            <w:shd w:val="clear" w:color="auto" w:fill="auto"/>
            <w:noWrap/>
            <w:vAlign w:val="center"/>
            <w:hideMark/>
          </w:tcPr>
          <w:p w14:paraId="5E1AC540" w14:textId="6B594DD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440E0456" w14:textId="3F2F65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3 </w:t>
            </w:r>
          </w:p>
        </w:tc>
      </w:tr>
      <w:tr w:rsidR="00F71D69" w:rsidRPr="00F71D69" w14:paraId="4811B5F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C894A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FBA42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0FD4818C" w14:textId="5C8330A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1 </w:t>
            </w:r>
          </w:p>
        </w:tc>
        <w:tc>
          <w:tcPr>
            <w:tcW w:w="734" w:type="pct"/>
            <w:tcBorders>
              <w:top w:val="nil"/>
              <w:left w:val="nil"/>
              <w:bottom w:val="single" w:sz="4" w:space="0" w:color="000000"/>
              <w:right w:val="single" w:sz="4" w:space="0" w:color="000000"/>
            </w:tcBorders>
            <w:shd w:val="clear" w:color="auto" w:fill="auto"/>
            <w:noWrap/>
            <w:vAlign w:val="center"/>
            <w:hideMark/>
          </w:tcPr>
          <w:p w14:paraId="667A9F7D" w14:textId="175690A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7 </w:t>
            </w:r>
          </w:p>
        </w:tc>
        <w:tc>
          <w:tcPr>
            <w:tcW w:w="735" w:type="pct"/>
            <w:tcBorders>
              <w:top w:val="nil"/>
              <w:left w:val="nil"/>
              <w:bottom w:val="single" w:sz="4" w:space="0" w:color="000000"/>
              <w:right w:val="single" w:sz="4" w:space="0" w:color="000000"/>
            </w:tcBorders>
            <w:shd w:val="clear" w:color="auto" w:fill="auto"/>
            <w:noWrap/>
            <w:vAlign w:val="center"/>
            <w:hideMark/>
          </w:tcPr>
          <w:p w14:paraId="09457121" w14:textId="629281D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4 </w:t>
            </w:r>
          </w:p>
        </w:tc>
      </w:tr>
      <w:tr w:rsidR="00F71D69" w:rsidRPr="00F71D69" w14:paraId="3B306D3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7F6AD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31F82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590A6974" w14:textId="1ABE8E1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7F7C6D30" w14:textId="6EFCDA1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375D9C6" w14:textId="28C2631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 </w:t>
            </w:r>
          </w:p>
        </w:tc>
      </w:tr>
      <w:tr w:rsidR="00F71D69" w:rsidRPr="00F71D69" w14:paraId="27987B6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DA296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7403A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7CBCFB53" w14:textId="6E2F0C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7902A14D" w14:textId="22DE71F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4F2F471" w14:textId="6E77C8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0 </w:t>
            </w:r>
          </w:p>
        </w:tc>
      </w:tr>
      <w:tr w:rsidR="00F71D69" w:rsidRPr="00F71D69" w14:paraId="4087BF4D"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3DF7D"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38617E8D" w14:textId="269A8BF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7,701 </w:t>
            </w:r>
          </w:p>
        </w:tc>
        <w:tc>
          <w:tcPr>
            <w:tcW w:w="734" w:type="pct"/>
            <w:tcBorders>
              <w:top w:val="nil"/>
              <w:left w:val="nil"/>
              <w:bottom w:val="single" w:sz="4" w:space="0" w:color="000000"/>
              <w:right w:val="single" w:sz="4" w:space="0" w:color="000000"/>
            </w:tcBorders>
            <w:shd w:val="clear" w:color="D8D8D8" w:fill="D8D8D8"/>
            <w:vAlign w:val="center"/>
            <w:hideMark/>
          </w:tcPr>
          <w:p w14:paraId="0F40AD49" w14:textId="7726642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F4476A0" w14:textId="3A70A5C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7,035 </w:t>
            </w:r>
          </w:p>
        </w:tc>
      </w:tr>
      <w:tr w:rsidR="00F71D69" w:rsidRPr="00F71D69" w14:paraId="73F988A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2CB6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01435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29817185" w14:textId="08FE4FB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65ECBA2E" w14:textId="5F8E356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AF5FC3" w14:textId="4F3779F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 </w:t>
            </w:r>
          </w:p>
        </w:tc>
      </w:tr>
      <w:tr w:rsidR="00F71D69" w:rsidRPr="00F71D69" w14:paraId="0C1B6B5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FBDC6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428F8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5F8894B7" w14:textId="06E1F9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15BE218D" w14:textId="3C0FF02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3A19D55F" w14:textId="125E337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9 </w:t>
            </w:r>
          </w:p>
        </w:tc>
      </w:tr>
      <w:tr w:rsidR="00F71D69" w:rsidRPr="00F71D69" w14:paraId="79FDF38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F29E1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A6860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0F70BFEB" w14:textId="63556D4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737F5A22" w14:textId="387205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7B1C5CB" w14:textId="3A55D5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69 </w:t>
            </w:r>
          </w:p>
        </w:tc>
      </w:tr>
      <w:tr w:rsidR="00F71D69" w:rsidRPr="00F71D69" w14:paraId="3C35B2F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73985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A7506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54C3D48F" w14:textId="135F259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77BE4FAE" w14:textId="277E5D2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5B03CF54" w14:textId="0E9C03C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35 </w:t>
            </w:r>
          </w:p>
        </w:tc>
      </w:tr>
      <w:tr w:rsidR="00F71D69" w:rsidRPr="00F71D69" w14:paraId="767FD1D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1E90D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A7079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00DAAEA2" w14:textId="2C5C41E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606A25B0" w14:textId="0C7E486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6334AA8D" w14:textId="11C7012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3 </w:t>
            </w:r>
          </w:p>
        </w:tc>
      </w:tr>
      <w:tr w:rsidR="00F71D69" w:rsidRPr="00F71D69" w14:paraId="354E40F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A11CA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D5623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182614F4" w14:textId="6B18F8D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07FE8BDE" w14:textId="0F4E9B5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B48721B" w14:textId="1D9F56D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16 </w:t>
            </w:r>
          </w:p>
        </w:tc>
      </w:tr>
      <w:tr w:rsidR="00F71D69" w:rsidRPr="00F71D69" w14:paraId="6E8D712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1EFE5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0F91A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76531219" w14:textId="56DADF6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6BEA3AE5" w14:textId="54317F4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13E2601A" w14:textId="1249D52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5 </w:t>
            </w:r>
          </w:p>
        </w:tc>
      </w:tr>
      <w:tr w:rsidR="00F71D69" w:rsidRPr="00F71D69" w14:paraId="595335F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39D4D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A7B5B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68F222DC" w14:textId="6303AB5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C3050C7" w14:textId="2952617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97A9A0" w14:textId="289969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 </w:t>
            </w:r>
          </w:p>
        </w:tc>
      </w:tr>
      <w:tr w:rsidR="00F71D69" w:rsidRPr="00F71D69" w14:paraId="360A7E4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4A329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83162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1CF6C851" w14:textId="2C11CAA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426F8A97" w14:textId="2DFBC71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4C24ACEB" w14:textId="23C8BBE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4 </w:t>
            </w:r>
          </w:p>
        </w:tc>
      </w:tr>
      <w:tr w:rsidR="00F71D69" w:rsidRPr="00F71D69" w14:paraId="3D8353C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C1C0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EBFA0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7DE3D54D" w14:textId="21FCB58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287AE75B" w14:textId="56685DA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E0A559E" w14:textId="69F406C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6 </w:t>
            </w:r>
          </w:p>
        </w:tc>
      </w:tr>
      <w:tr w:rsidR="00F71D69" w:rsidRPr="00F71D69" w14:paraId="74EF9BC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32012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62819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513656F" w14:textId="117A059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042747C4" w14:textId="331ABC6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71F8E82B" w14:textId="6EFD320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1 </w:t>
            </w:r>
          </w:p>
        </w:tc>
      </w:tr>
      <w:tr w:rsidR="00F71D69" w:rsidRPr="00F71D69" w14:paraId="58C2FD1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7F95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651C3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26F7C711" w14:textId="600F70D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0A9C984B" w14:textId="1B7BF93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48B22CE" w14:textId="609B411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88 </w:t>
            </w:r>
          </w:p>
        </w:tc>
      </w:tr>
      <w:tr w:rsidR="00F71D69" w:rsidRPr="00F71D69" w14:paraId="6E953EA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746DC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A3CF3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43508695" w14:textId="64B7A80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3 </w:t>
            </w:r>
          </w:p>
        </w:tc>
        <w:tc>
          <w:tcPr>
            <w:tcW w:w="734" w:type="pct"/>
            <w:tcBorders>
              <w:top w:val="nil"/>
              <w:left w:val="nil"/>
              <w:bottom w:val="single" w:sz="4" w:space="0" w:color="000000"/>
              <w:right w:val="single" w:sz="4" w:space="0" w:color="000000"/>
            </w:tcBorders>
            <w:shd w:val="clear" w:color="auto" w:fill="auto"/>
            <w:noWrap/>
            <w:vAlign w:val="center"/>
            <w:hideMark/>
          </w:tcPr>
          <w:p w14:paraId="0347DEAB" w14:textId="4685DB6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7736061B" w14:textId="1A34DEF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2 </w:t>
            </w:r>
          </w:p>
        </w:tc>
      </w:tr>
      <w:tr w:rsidR="00F71D69" w:rsidRPr="00F71D69" w14:paraId="6AAD100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91A5B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906DD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13D1FE9D" w14:textId="6152A7F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7A218108" w14:textId="5CC8E8E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7260125B" w14:textId="7EFA38A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2 </w:t>
            </w:r>
          </w:p>
        </w:tc>
      </w:tr>
      <w:tr w:rsidR="00F71D69" w:rsidRPr="00F71D69" w14:paraId="7A1B6A7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4D278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F21BF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1128B0B9" w14:textId="3F5562D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61106DB1" w14:textId="1FF967B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E4CF9E3" w14:textId="74421C8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5 </w:t>
            </w:r>
          </w:p>
        </w:tc>
      </w:tr>
      <w:tr w:rsidR="00F71D69" w:rsidRPr="00F71D69" w14:paraId="526051F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CFE10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F95B6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5E347AA6" w14:textId="68DA329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1E52124A" w14:textId="401D59A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4D946E82" w14:textId="42B4A9A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66 </w:t>
            </w:r>
          </w:p>
        </w:tc>
      </w:tr>
      <w:tr w:rsidR="00F71D69" w:rsidRPr="00F71D69" w14:paraId="3B823B1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510F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D8182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723CD97" w14:textId="3A40B24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0392D487" w14:textId="64BB37A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32EFFB23" w14:textId="38C307B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9 </w:t>
            </w:r>
          </w:p>
        </w:tc>
      </w:tr>
      <w:tr w:rsidR="00F71D69" w:rsidRPr="00F71D69" w14:paraId="5B00CB7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22B9B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BE78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62D8FB7" w14:textId="01532E4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CEF345F" w14:textId="6A7B710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5FB918FF" w14:textId="7F28174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040 </w:t>
            </w:r>
          </w:p>
        </w:tc>
      </w:tr>
      <w:tr w:rsidR="00F71D69" w:rsidRPr="00F71D69" w14:paraId="3D359A35"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ABCD2"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0D7A924B" w14:textId="1D198AA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324AFE18" w14:textId="5B85CBA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0202B710" w14:textId="69B9CEE1"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430 </w:t>
            </w:r>
          </w:p>
        </w:tc>
      </w:tr>
      <w:tr w:rsidR="00F71D69" w:rsidRPr="00F71D69" w14:paraId="1F4635F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69C25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51615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1D10295D" w14:textId="3BC9BCC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5 </w:t>
            </w:r>
          </w:p>
        </w:tc>
        <w:tc>
          <w:tcPr>
            <w:tcW w:w="734" w:type="pct"/>
            <w:tcBorders>
              <w:top w:val="nil"/>
              <w:left w:val="nil"/>
              <w:bottom w:val="single" w:sz="4" w:space="0" w:color="000000"/>
              <w:right w:val="single" w:sz="4" w:space="0" w:color="000000"/>
            </w:tcBorders>
            <w:shd w:val="clear" w:color="auto" w:fill="auto"/>
            <w:noWrap/>
            <w:vAlign w:val="center"/>
            <w:hideMark/>
          </w:tcPr>
          <w:p w14:paraId="100F97B3" w14:textId="7C30D13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13B695F" w14:textId="26C3890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4 </w:t>
            </w:r>
          </w:p>
        </w:tc>
      </w:tr>
      <w:tr w:rsidR="00F71D69" w:rsidRPr="00F71D69" w14:paraId="39D3E8E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90C6A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22D06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06A225C3" w14:textId="41D09CD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158F669C" w14:textId="4B89E0B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602E10" w14:textId="71C93E9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r>
      <w:tr w:rsidR="00F71D69" w:rsidRPr="00F71D69" w14:paraId="01191B4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9B2F5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73669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2B333D65" w14:textId="29DC55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67C7084E" w14:textId="2F861D8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969684" w14:textId="0EE6378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3 </w:t>
            </w:r>
          </w:p>
        </w:tc>
      </w:tr>
      <w:tr w:rsidR="00F71D69" w:rsidRPr="00F71D69" w14:paraId="1951F8E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39082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FB90D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EFB1DC" w14:textId="0C9F61D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7C874280" w14:textId="0BCCAF2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0F12D2" w14:textId="36845A7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1 </w:t>
            </w:r>
          </w:p>
        </w:tc>
      </w:tr>
      <w:tr w:rsidR="00F71D69" w:rsidRPr="00F71D69" w14:paraId="2D36DFF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C67E1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DF75A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24B20826" w14:textId="1071840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CEF6A5A" w14:textId="091E88A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7CFE2A6" w14:textId="3168D5A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4C93684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B8CA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90C9A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2D94C85D" w14:textId="0270BDF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3FD75035" w14:textId="34D9AE2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22CD27A" w14:textId="499DF8E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r>
      <w:tr w:rsidR="00F71D69" w:rsidRPr="00F71D69" w14:paraId="4B2FE03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13B94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B83BC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67D915DB" w14:textId="36C9631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E285BFC" w14:textId="089AFFA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D5D9BD4" w14:textId="4D58EDE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r>
      <w:tr w:rsidR="00F71D69" w:rsidRPr="00F71D69" w14:paraId="0AC9968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B993C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66B4B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372FF3FA" w14:textId="1CADF67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45AF7E55" w14:textId="0C70A0C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8E6BC6" w14:textId="47606A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r>
      <w:tr w:rsidR="00F71D69" w:rsidRPr="00F71D69" w14:paraId="3E88395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A0557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FAA3D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296B8C20" w14:textId="0ABEEBB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DEB837D" w14:textId="10E4054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202068" w14:textId="2632376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3 </w:t>
            </w:r>
          </w:p>
        </w:tc>
      </w:tr>
      <w:tr w:rsidR="00F71D69" w:rsidRPr="00F71D69" w14:paraId="718ED4C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D306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0698D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5C2142A5" w14:textId="547870C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306A10B" w14:textId="3FBF4B4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5CC218" w14:textId="385F223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r>
      <w:tr w:rsidR="00F71D69" w:rsidRPr="00F71D69" w14:paraId="58D96655"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86DBA0"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lastRenderedPageBreak/>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43A4351C" w14:textId="7910B56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1,470 </w:t>
            </w:r>
          </w:p>
        </w:tc>
        <w:tc>
          <w:tcPr>
            <w:tcW w:w="734" w:type="pct"/>
            <w:tcBorders>
              <w:top w:val="nil"/>
              <w:left w:val="nil"/>
              <w:bottom w:val="single" w:sz="4" w:space="0" w:color="000000"/>
              <w:right w:val="single" w:sz="4" w:space="0" w:color="000000"/>
            </w:tcBorders>
            <w:shd w:val="clear" w:color="BFBFBF" w:fill="BFBFBF"/>
            <w:vAlign w:val="center"/>
            <w:hideMark/>
          </w:tcPr>
          <w:p w14:paraId="0D963E8E" w14:textId="4160E05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436 </w:t>
            </w:r>
          </w:p>
        </w:tc>
        <w:tc>
          <w:tcPr>
            <w:tcW w:w="735" w:type="pct"/>
            <w:tcBorders>
              <w:top w:val="nil"/>
              <w:left w:val="nil"/>
              <w:bottom w:val="single" w:sz="4" w:space="0" w:color="000000"/>
              <w:right w:val="single" w:sz="4" w:space="0" w:color="000000"/>
            </w:tcBorders>
            <w:shd w:val="clear" w:color="BFBFBF" w:fill="BFBFBF"/>
            <w:vAlign w:val="center"/>
            <w:hideMark/>
          </w:tcPr>
          <w:p w14:paraId="57EA76B8" w14:textId="6153222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0,034 </w:t>
            </w:r>
          </w:p>
        </w:tc>
      </w:tr>
      <w:tr w:rsidR="00F71D69" w:rsidRPr="00F71D69" w14:paraId="3EB70D7E"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79D87"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1BA304EF" w14:textId="3413E6EB"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580103D6" w14:textId="7600423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39FD1FBB" w14:textId="37A0C9AE"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3 </w:t>
            </w:r>
          </w:p>
        </w:tc>
      </w:tr>
      <w:tr w:rsidR="00F71D69" w:rsidRPr="00F71D69" w14:paraId="65D201A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8D7C5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E78F6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6B749FE1" w14:textId="744477B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4266F8C" w14:textId="0EA6215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9254F6" w14:textId="2BBD52E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r>
      <w:tr w:rsidR="00F71D69" w:rsidRPr="00F71D69" w14:paraId="23DF214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96954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889E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76FFFC1F" w14:textId="574111B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557825D9" w14:textId="20AF094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D50E7F2" w14:textId="55219C6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1 </w:t>
            </w:r>
          </w:p>
        </w:tc>
      </w:tr>
      <w:tr w:rsidR="00F71D69" w:rsidRPr="00F71D69" w14:paraId="044AAB6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0B9BA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5EEB6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1E797575" w14:textId="11085DE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349BD555" w14:textId="599204A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53F0D3" w14:textId="6E9760A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0 </w:t>
            </w:r>
          </w:p>
        </w:tc>
      </w:tr>
      <w:tr w:rsidR="00F71D69" w:rsidRPr="00F71D69" w14:paraId="71A3229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9ED66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3FF8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07BF2DF9" w14:textId="29F9075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C535EF5" w14:textId="344FE3B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56EAB01" w14:textId="563B2EA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1D65F2A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239B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1E0DD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B06709D" w14:textId="5606D8D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011AF9A7" w14:textId="408C93D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2E81B24" w14:textId="3FD669D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1 </w:t>
            </w:r>
          </w:p>
        </w:tc>
      </w:tr>
      <w:tr w:rsidR="00F71D69" w:rsidRPr="00F71D69" w14:paraId="72755353"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A7C9D"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722B8E54" w14:textId="57E9A03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539 </w:t>
            </w:r>
          </w:p>
        </w:tc>
        <w:tc>
          <w:tcPr>
            <w:tcW w:w="734" w:type="pct"/>
            <w:tcBorders>
              <w:top w:val="nil"/>
              <w:left w:val="nil"/>
              <w:bottom w:val="single" w:sz="4" w:space="0" w:color="000000"/>
              <w:right w:val="single" w:sz="4" w:space="0" w:color="000000"/>
            </w:tcBorders>
            <w:shd w:val="clear" w:color="D8D8D8" w:fill="D8D8D8"/>
            <w:vAlign w:val="center"/>
            <w:hideMark/>
          </w:tcPr>
          <w:p w14:paraId="0C001558" w14:textId="6D05DB56"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91 </w:t>
            </w:r>
          </w:p>
        </w:tc>
        <w:tc>
          <w:tcPr>
            <w:tcW w:w="735" w:type="pct"/>
            <w:tcBorders>
              <w:top w:val="nil"/>
              <w:left w:val="nil"/>
              <w:bottom w:val="single" w:sz="4" w:space="0" w:color="000000"/>
              <w:right w:val="single" w:sz="4" w:space="0" w:color="000000"/>
            </w:tcBorders>
            <w:shd w:val="clear" w:color="D8D8D8" w:fill="D8D8D8"/>
            <w:vAlign w:val="center"/>
            <w:hideMark/>
          </w:tcPr>
          <w:p w14:paraId="7A3F88F0" w14:textId="2FCB90BB"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348 </w:t>
            </w:r>
          </w:p>
        </w:tc>
      </w:tr>
      <w:tr w:rsidR="00F71D69" w:rsidRPr="00F71D69" w14:paraId="251F1D5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0A85F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C26DD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5DFB7B8F" w14:textId="3C0D833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5 </w:t>
            </w:r>
          </w:p>
        </w:tc>
        <w:tc>
          <w:tcPr>
            <w:tcW w:w="734" w:type="pct"/>
            <w:tcBorders>
              <w:top w:val="nil"/>
              <w:left w:val="nil"/>
              <w:bottom w:val="single" w:sz="4" w:space="0" w:color="000000"/>
              <w:right w:val="single" w:sz="4" w:space="0" w:color="000000"/>
            </w:tcBorders>
            <w:shd w:val="clear" w:color="auto" w:fill="auto"/>
            <w:noWrap/>
            <w:vAlign w:val="center"/>
            <w:hideMark/>
          </w:tcPr>
          <w:p w14:paraId="13C0033B" w14:textId="5DD9F29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48489F96" w14:textId="12CFB62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22 </w:t>
            </w:r>
          </w:p>
        </w:tc>
      </w:tr>
      <w:tr w:rsidR="00F71D69" w:rsidRPr="00F71D69" w14:paraId="60766BE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B4DF3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E3B6D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8EB287C" w14:textId="2C289F4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107CDB9D" w14:textId="6CBF475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2101E337" w14:textId="52D890B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9 </w:t>
            </w:r>
          </w:p>
        </w:tc>
      </w:tr>
      <w:tr w:rsidR="00F71D69" w:rsidRPr="00F71D69" w14:paraId="6AC5D2C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165C3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CF8B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663E1736" w14:textId="6B617CE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770D5C30" w14:textId="0D2599B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56969B04" w14:textId="2F7B2C2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19 </w:t>
            </w:r>
          </w:p>
        </w:tc>
      </w:tr>
      <w:tr w:rsidR="00F71D69" w:rsidRPr="00F71D69" w14:paraId="4F0DC24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3EC7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378D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69404B6A" w14:textId="74AD9CF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29A03E3" w14:textId="65F6888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9940843" w14:textId="6748B6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r>
      <w:tr w:rsidR="00F71D69" w:rsidRPr="00F71D69" w14:paraId="4F9D43F1"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36374"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776B396C" w14:textId="377C730F"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7,067 </w:t>
            </w:r>
          </w:p>
        </w:tc>
        <w:tc>
          <w:tcPr>
            <w:tcW w:w="734" w:type="pct"/>
            <w:tcBorders>
              <w:top w:val="nil"/>
              <w:left w:val="nil"/>
              <w:bottom w:val="single" w:sz="4" w:space="0" w:color="000000"/>
              <w:right w:val="single" w:sz="4" w:space="0" w:color="000000"/>
            </w:tcBorders>
            <w:shd w:val="clear" w:color="D8D8D8" w:fill="D8D8D8"/>
            <w:vAlign w:val="center"/>
            <w:hideMark/>
          </w:tcPr>
          <w:p w14:paraId="6786CDBB" w14:textId="73FC0381"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721 </w:t>
            </w:r>
          </w:p>
        </w:tc>
        <w:tc>
          <w:tcPr>
            <w:tcW w:w="735" w:type="pct"/>
            <w:tcBorders>
              <w:top w:val="nil"/>
              <w:left w:val="nil"/>
              <w:bottom w:val="single" w:sz="4" w:space="0" w:color="000000"/>
              <w:right w:val="single" w:sz="4" w:space="0" w:color="000000"/>
            </w:tcBorders>
            <w:shd w:val="clear" w:color="D8D8D8" w:fill="D8D8D8"/>
            <w:vAlign w:val="center"/>
            <w:hideMark/>
          </w:tcPr>
          <w:p w14:paraId="398F758C" w14:textId="6602D5A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6,346 </w:t>
            </w:r>
          </w:p>
        </w:tc>
      </w:tr>
      <w:tr w:rsidR="00F71D69" w:rsidRPr="00F71D69" w14:paraId="7F9AF21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44445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FEF55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4816800A" w14:textId="77B1956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3AE862" w14:textId="6B27512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8F1CEE5" w14:textId="153DDF3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r>
      <w:tr w:rsidR="00F71D69" w:rsidRPr="00F71D69" w14:paraId="58C06AD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75B5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86F3F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164B085B" w14:textId="6F00B6C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578C3D8F" w14:textId="75D6647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228120" w14:textId="7D18054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r>
      <w:tr w:rsidR="00F71D69" w:rsidRPr="00F71D69" w14:paraId="69EB053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D069A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718BC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050B100F" w14:textId="18C9D06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73B19F" w14:textId="3D775B0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3571CDA5" w14:textId="365EFFE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86 </w:t>
            </w:r>
          </w:p>
        </w:tc>
      </w:tr>
      <w:tr w:rsidR="00F71D69" w:rsidRPr="00F71D69" w14:paraId="6128621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33D36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4176F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257D1707" w14:textId="195327A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4AE93DC9" w14:textId="4305A49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70F4247A" w14:textId="20B91E9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95 </w:t>
            </w:r>
          </w:p>
        </w:tc>
      </w:tr>
      <w:tr w:rsidR="00F71D69" w:rsidRPr="00F71D69" w14:paraId="183B299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4708D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2B9BD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3107531D" w14:textId="46F194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010C53AF" w14:textId="5302CF3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0F31360" w14:textId="4D6E2FB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 </w:t>
            </w:r>
          </w:p>
        </w:tc>
      </w:tr>
      <w:tr w:rsidR="00F71D69" w:rsidRPr="00F71D69" w14:paraId="3E277D9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B6368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56C23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70669F42" w14:textId="0835B58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2BF8A5E8" w14:textId="1A7A87C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7D0183BA" w14:textId="4DA799F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043 </w:t>
            </w:r>
          </w:p>
        </w:tc>
      </w:tr>
      <w:tr w:rsidR="00F71D69" w:rsidRPr="00F71D69" w14:paraId="0A7FBF5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09EFF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48602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79C93B4" w14:textId="3330F8A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6CDB1F67" w14:textId="0BE3BBA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2D50A968" w14:textId="76BC366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9 </w:t>
            </w:r>
          </w:p>
        </w:tc>
      </w:tr>
      <w:tr w:rsidR="00F71D69" w:rsidRPr="00F71D69" w14:paraId="2EA8AFC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DC4E2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F67C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732CA11E" w14:textId="2AD970D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681 </w:t>
            </w:r>
          </w:p>
        </w:tc>
        <w:tc>
          <w:tcPr>
            <w:tcW w:w="734" w:type="pct"/>
            <w:tcBorders>
              <w:top w:val="nil"/>
              <w:left w:val="nil"/>
              <w:bottom w:val="single" w:sz="4" w:space="0" w:color="000000"/>
              <w:right w:val="single" w:sz="4" w:space="0" w:color="000000"/>
            </w:tcBorders>
            <w:shd w:val="clear" w:color="auto" w:fill="auto"/>
            <w:noWrap/>
            <w:vAlign w:val="center"/>
            <w:hideMark/>
          </w:tcPr>
          <w:p w14:paraId="122DF0B7" w14:textId="47CF63A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52 </w:t>
            </w:r>
          </w:p>
        </w:tc>
        <w:tc>
          <w:tcPr>
            <w:tcW w:w="735" w:type="pct"/>
            <w:tcBorders>
              <w:top w:val="nil"/>
              <w:left w:val="nil"/>
              <w:bottom w:val="single" w:sz="4" w:space="0" w:color="000000"/>
              <w:right w:val="single" w:sz="4" w:space="0" w:color="000000"/>
            </w:tcBorders>
            <w:shd w:val="clear" w:color="auto" w:fill="auto"/>
            <w:noWrap/>
            <w:vAlign w:val="center"/>
            <w:hideMark/>
          </w:tcPr>
          <w:p w14:paraId="077856DA" w14:textId="4415E61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29 </w:t>
            </w:r>
          </w:p>
        </w:tc>
      </w:tr>
      <w:tr w:rsidR="00F71D69" w:rsidRPr="00F71D69" w14:paraId="48A33C2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6C432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A060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74A68EA9" w14:textId="28BF0E0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34BBF237" w14:textId="115482E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947F588" w14:textId="0650414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0 </w:t>
            </w:r>
          </w:p>
        </w:tc>
      </w:tr>
      <w:tr w:rsidR="00F71D69" w:rsidRPr="00F71D69" w14:paraId="6A5D5A3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82EB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33F37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610F50A0" w14:textId="594B62F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2394FFC4" w14:textId="57000C2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2624BC6D" w14:textId="61672C2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78 </w:t>
            </w:r>
          </w:p>
        </w:tc>
      </w:tr>
      <w:tr w:rsidR="00F71D69" w:rsidRPr="00F71D69" w14:paraId="678691C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5BE2A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12EA3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3AB15AF6" w14:textId="6205398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0FB74AC" w14:textId="67B997B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9B7B424" w14:textId="4C288C5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7ADEFDD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92A0A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A3D6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38343C1" w14:textId="539E1F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DCB360E" w14:textId="3DDFC43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7E582FD" w14:textId="777B20B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r>
      <w:tr w:rsidR="00F71D69" w:rsidRPr="00F71D69" w14:paraId="0CC83B4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BC604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6F29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1B55606D" w14:textId="3A6DBAE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3560F9DC" w14:textId="5238A0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45E329A" w14:textId="29A23EA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2 </w:t>
            </w:r>
          </w:p>
        </w:tc>
      </w:tr>
      <w:tr w:rsidR="00F71D69" w:rsidRPr="00F71D69" w14:paraId="5C1C2E2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97CE63"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D5AED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0AA23AB7" w14:textId="5B676E0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CB33DA6" w14:textId="257B790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350C180" w14:textId="4A8A4F1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9 </w:t>
            </w:r>
          </w:p>
        </w:tc>
      </w:tr>
      <w:tr w:rsidR="00F71D69" w:rsidRPr="00F71D69" w14:paraId="7EAFCFD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247D0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DCE84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7FC7E639" w14:textId="6345F41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2D81145" w14:textId="04F5520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1B4196" w14:textId="0DEF335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r>
      <w:tr w:rsidR="00F71D69" w:rsidRPr="00F71D69" w14:paraId="39A4FBE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C5355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9CE48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66F92F7E" w14:textId="354011D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009FE40C" w14:textId="2FC6A0B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0FC49B9" w14:textId="04F3FBF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r>
      <w:tr w:rsidR="00F71D69" w:rsidRPr="00F71D69" w14:paraId="1E3E99C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5F922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76FF8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1A3555E1" w14:textId="5EE6D08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0B2C53EF" w14:textId="5715EA2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E9CBE55" w14:textId="538858E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 </w:t>
            </w:r>
          </w:p>
        </w:tc>
      </w:tr>
      <w:tr w:rsidR="00F71D69" w:rsidRPr="00F71D69" w14:paraId="4AB4903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EF58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F4F9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22DDD34A" w14:textId="1DBBF81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32FF7987" w14:textId="21CE47E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E5FA00" w14:textId="37B2047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2 </w:t>
            </w:r>
          </w:p>
        </w:tc>
      </w:tr>
      <w:tr w:rsidR="00F71D69" w:rsidRPr="00F71D69" w14:paraId="74E0873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0C788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77920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6729F3FA" w14:textId="13D8668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81AB11" w14:textId="0D4232E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8C7E92" w14:textId="2ADDC05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 </w:t>
            </w:r>
          </w:p>
        </w:tc>
      </w:tr>
      <w:tr w:rsidR="00F71D69" w:rsidRPr="00F71D69" w14:paraId="23E012B8"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B15E6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80035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610C0919" w14:textId="5B2CDEB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25C5F9A5" w14:textId="5070D6D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707088E" w14:textId="4D106DD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4 </w:t>
            </w:r>
          </w:p>
        </w:tc>
      </w:tr>
      <w:tr w:rsidR="00F71D69" w:rsidRPr="00F71D69" w14:paraId="140A970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3ADC3B"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1FB6E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0AB86BE0" w14:textId="42ECADF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00F2D71" w14:textId="3293F2B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4F2350" w14:textId="10E7EC7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r>
      <w:tr w:rsidR="00F71D69" w:rsidRPr="00F71D69" w14:paraId="2C5976D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5158C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C8F8E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5501B1EC" w14:textId="382829B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3D139C2D" w14:textId="763A6D7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45B4456" w14:textId="3500D9E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3 </w:t>
            </w:r>
          </w:p>
        </w:tc>
      </w:tr>
      <w:tr w:rsidR="00F71D69" w:rsidRPr="00F71D69" w14:paraId="342F8FA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15A5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63B0F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4287F8C6" w14:textId="3DBCC9A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755F9AFE" w14:textId="142782E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CA0505" w14:textId="26A0827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 </w:t>
            </w:r>
          </w:p>
        </w:tc>
      </w:tr>
      <w:tr w:rsidR="00F71D69" w:rsidRPr="00F71D69" w14:paraId="4D1F4B9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A780E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0888A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7A6EBEEF" w14:textId="6493B61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059FE26B" w14:textId="6DA43FB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1BDE5A1" w14:textId="52561B7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0 </w:t>
            </w:r>
          </w:p>
        </w:tc>
      </w:tr>
      <w:tr w:rsidR="00F71D69" w:rsidRPr="00F71D69" w14:paraId="524B6672"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4EF73"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682DCB5" w14:textId="3F2CEEEA"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754 </w:t>
            </w:r>
          </w:p>
        </w:tc>
        <w:tc>
          <w:tcPr>
            <w:tcW w:w="734" w:type="pct"/>
            <w:tcBorders>
              <w:top w:val="nil"/>
              <w:left w:val="nil"/>
              <w:bottom w:val="single" w:sz="4" w:space="0" w:color="000000"/>
              <w:right w:val="single" w:sz="4" w:space="0" w:color="000000"/>
            </w:tcBorders>
            <w:shd w:val="clear" w:color="D8D8D8" w:fill="D8D8D8"/>
            <w:vAlign w:val="center"/>
            <w:hideMark/>
          </w:tcPr>
          <w:p w14:paraId="6559BBA2" w14:textId="630104A1"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517 </w:t>
            </w:r>
          </w:p>
        </w:tc>
        <w:tc>
          <w:tcPr>
            <w:tcW w:w="735" w:type="pct"/>
            <w:tcBorders>
              <w:top w:val="nil"/>
              <w:left w:val="nil"/>
              <w:bottom w:val="single" w:sz="4" w:space="0" w:color="000000"/>
              <w:right w:val="single" w:sz="4" w:space="0" w:color="000000"/>
            </w:tcBorders>
            <w:shd w:val="clear" w:color="D8D8D8" w:fill="D8D8D8"/>
            <w:vAlign w:val="center"/>
            <w:hideMark/>
          </w:tcPr>
          <w:p w14:paraId="3E801250" w14:textId="703A64A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2,237 </w:t>
            </w:r>
          </w:p>
        </w:tc>
      </w:tr>
      <w:tr w:rsidR="00F71D69" w:rsidRPr="00F71D69" w14:paraId="73F09A1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A6060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41C92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7BCEC71D" w14:textId="7B2B291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46B99D98" w14:textId="64DAC3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59DFA603" w14:textId="059E248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4 </w:t>
            </w:r>
          </w:p>
        </w:tc>
      </w:tr>
      <w:tr w:rsidR="00F71D69" w:rsidRPr="00F71D69" w14:paraId="639A3B9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4CF8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AB5B0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48CF9FF7" w14:textId="2301579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603895B4" w14:textId="5FBFEEC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5D410ED" w14:textId="0539704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r>
      <w:tr w:rsidR="00F71D69" w:rsidRPr="00F71D69" w14:paraId="120B63B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EC4A6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EEF64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F6B1016" w14:textId="0A1F07B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996 </w:t>
            </w:r>
          </w:p>
        </w:tc>
        <w:tc>
          <w:tcPr>
            <w:tcW w:w="734" w:type="pct"/>
            <w:tcBorders>
              <w:top w:val="nil"/>
              <w:left w:val="nil"/>
              <w:bottom w:val="single" w:sz="4" w:space="0" w:color="000000"/>
              <w:right w:val="single" w:sz="4" w:space="0" w:color="000000"/>
            </w:tcBorders>
            <w:shd w:val="clear" w:color="auto" w:fill="auto"/>
            <w:noWrap/>
            <w:vAlign w:val="center"/>
            <w:hideMark/>
          </w:tcPr>
          <w:p w14:paraId="6954CCFE" w14:textId="0E51619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75492488" w14:textId="4DAAFA2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649 </w:t>
            </w:r>
          </w:p>
        </w:tc>
      </w:tr>
      <w:tr w:rsidR="00F71D69" w:rsidRPr="00F71D69" w14:paraId="402CDF9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FCB24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4F347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4F9D872F" w14:textId="57D891E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14 </w:t>
            </w:r>
          </w:p>
        </w:tc>
        <w:tc>
          <w:tcPr>
            <w:tcW w:w="734" w:type="pct"/>
            <w:tcBorders>
              <w:top w:val="nil"/>
              <w:left w:val="nil"/>
              <w:bottom w:val="single" w:sz="4" w:space="0" w:color="000000"/>
              <w:right w:val="single" w:sz="4" w:space="0" w:color="000000"/>
            </w:tcBorders>
            <w:shd w:val="clear" w:color="auto" w:fill="auto"/>
            <w:noWrap/>
            <w:vAlign w:val="center"/>
            <w:hideMark/>
          </w:tcPr>
          <w:p w14:paraId="695805DD" w14:textId="3B68070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7 </w:t>
            </w:r>
          </w:p>
        </w:tc>
        <w:tc>
          <w:tcPr>
            <w:tcW w:w="735" w:type="pct"/>
            <w:tcBorders>
              <w:top w:val="nil"/>
              <w:left w:val="nil"/>
              <w:bottom w:val="single" w:sz="4" w:space="0" w:color="000000"/>
              <w:right w:val="single" w:sz="4" w:space="0" w:color="000000"/>
            </w:tcBorders>
            <w:shd w:val="clear" w:color="auto" w:fill="auto"/>
            <w:noWrap/>
            <w:vAlign w:val="center"/>
            <w:hideMark/>
          </w:tcPr>
          <w:p w14:paraId="70E5EFC9" w14:textId="0E24EEE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77 </w:t>
            </w:r>
          </w:p>
        </w:tc>
      </w:tr>
      <w:tr w:rsidR="00F71D69" w:rsidRPr="00F71D69" w14:paraId="06658AAF"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8986BC"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7B029197" w14:textId="07BDAE08"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52,479 </w:t>
            </w:r>
          </w:p>
        </w:tc>
        <w:tc>
          <w:tcPr>
            <w:tcW w:w="734" w:type="pct"/>
            <w:tcBorders>
              <w:top w:val="nil"/>
              <w:left w:val="nil"/>
              <w:bottom w:val="single" w:sz="4" w:space="0" w:color="000000"/>
              <w:right w:val="single" w:sz="4" w:space="0" w:color="000000"/>
            </w:tcBorders>
            <w:shd w:val="clear" w:color="BFBFBF" w:fill="BFBFBF"/>
            <w:vAlign w:val="center"/>
            <w:hideMark/>
          </w:tcPr>
          <w:p w14:paraId="2C985002" w14:textId="58540BB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0,025 </w:t>
            </w:r>
          </w:p>
        </w:tc>
        <w:tc>
          <w:tcPr>
            <w:tcW w:w="735" w:type="pct"/>
            <w:tcBorders>
              <w:top w:val="nil"/>
              <w:left w:val="nil"/>
              <w:bottom w:val="single" w:sz="4" w:space="0" w:color="000000"/>
              <w:right w:val="single" w:sz="4" w:space="0" w:color="000000"/>
            </w:tcBorders>
            <w:shd w:val="clear" w:color="BFBFBF" w:fill="BFBFBF"/>
            <w:vAlign w:val="center"/>
            <w:hideMark/>
          </w:tcPr>
          <w:p w14:paraId="6A4223D5" w14:textId="7364AA5E"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42,454 </w:t>
            </w:r>
          </w:p>
        </w:tc>
      </w:tr>
      <w:tr w:rsidR="00F71D69" w:rsidRPr="00F71D69" w14:paraId="0D6AC1E8"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6090F"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11641BE" w14:textId="59E07764"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3DE4DFD4" w14:textId="784627F5"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106BAA23" w14:textId="4D130B9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756 </w:t>
            </w:r>
          </w:p>
        </w:tc>
      </w:tr>
      <w:tr w:rsidR="00F71D69" w:rsidRPr="00F71D69" w14:paraId="52F0CD5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9D95C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88E65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21F95DAA" w14:textId="595840F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8B163A" w14:textId="7486D39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0E0963F" w14:textId="78B025F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3B629C3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03913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71E2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077BE3E2" w14:textId="34AB5D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36E20D4C" w14:textId="33AFED6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924FF4B" w14:textId="1B0DF6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67 </w:t>
            </w:r>
          </w:p>
        </w:tc>
      </w:tr>
      <w:tr w:rsidR="00F71D69" w:rsidRPr="00F71D69" w14:paraId="0FBF96C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0EC34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DBC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64AD0D20" w14:textId="55BA77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5DDD686E" w14:textId="00B8522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1FC1BB5" w14:textId="52BBE88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0 </w:t>
            </w:r>
          </w:p>
        </w:tc>
      </w:tr>
      <w:tr w:rsidR="00F71D69" w:rsidRPr="00F71D69" w14:paraId="14E0624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07B6E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0032E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5DAE8FBA" w14:textId="4A9F752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CCCC67D" w14:textId="2124D05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E75CD0" w14:textId="5A0EF45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r>
      <w:tr w:rsidR="00F71D69" w:rsidRPr="00F71D69" w14:paraId="0D043427"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A836"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91013D6" w14:textId="1FE809A3"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4,044 </w:t>
            </w:r>
          </w:p>
        </w:tc>
        <w:tc>
          <w:tcPr>
            <w:tcW w:w="734" w:type="pct"/>
            <w:tcBorders>
              <w:top w:val="nil"/>
              <w:left w:val="nil"/>
              <w:bottom w:val="single" w:sz="4" w:space="0" w:color="000000"/>
              <w:right w:val="single" w:sz="4" w:space="0" w:color="000000"/>
            </w:tcBorders>
            <w:shd w:val="clear" w:color="D8D8D8" w:fill="D8D8D8"/>
            <w:vAlign w:val="center"/>
            <w:hideMark/>
          </w:tcPr>
          <w:p w14:paraId="48D5A1BA" w14:textId="07FD74D1"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3,027 </w:t>
            </w:r>
          </w:p>
        </w:tc>
        <w:tc>
          <w:tcPr>
            <w:tcW w:w="735" w:type="pct"/>
            <w:tcBorders>
              <w:top w:val="nil"/>
              <w:left w:val="nil"/>
              <w:bottom w:val="single" w:sz="4" w:space="0" w:color="000000"/>
              <w:right w:val="single" w:sz="4" w:space="0" w:color="000000"/>
            </w:tcBorders>
            <w:shd w:val="clear" w:color="D8D8D8" w:fill="D8D8D8"/>
            <w:vAlign w:val="center"/>
            <w:hideMark/>
          </w:tcPr>
          <w:p w14:paraId="46AA441F" w14:textId="35A98718"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11,017 </w:t>
            </w:r>
          </w:p>
        </w:tc>
      </w:tr>
      <w:tr w:rsidR="00F71D69" w:rsidRPr="00F71D69" w14:paraId="5DB1F82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517C4E" w14:textId="77777777" w:rsidR="00F71D69" w:rsidRPr="00F71D69" w:rsidRDefault="00F71D69" w:rsidP="00F71D69">
            <w:pPr>
              <w:spacing w:after="0" w:line="240" w:lineRule="auto"/>
              <w:ind w:right="57"/>
              <w:contextualSpacing/>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1AA8C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63C8EE05" w14:textId="79E45CB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2E6023F6" w14:textId="38E84EE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9506EA8" w14:textId="2110452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64 </w:t>
            </w:r>
          </w:p>
        </w:tc>
      </w:tr>
      <w:tr w:rsidR="00F71D69" w:rsidRPr="00F71D69" w14:paraId="3969A04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89B0D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1ABD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483AA72E" w14:textId="324DC31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0D2C7983" w14:textId="6509BD2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7E3E5C58" w14:textId="2318B3E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212 </w:t>
            </w:r>
          </w:p>
        </w:tc>
      </w:tr>
      <w:tr w:rsidR="00F71D69" w:rsidRPr="00F71D69" w14:paraId="396B40B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372EB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07272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175B764" w14:textId="288C007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C096865" w14:textId="02BC4F6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7FF6C833" w14:textId="7918ED2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323AA0B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F885F"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3F8C1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9ED1CB4" w14:textId="4DDEB8C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0872E588" w14:textId="297F1AA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3ADC5877" w14:textId="14EF1EA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3,229 </w:t>
            </w:r>
          </w:p>
        </w:tc>
      </w:tr>
      <w:tr w:rsidR="00F71D69" w:rsidRPr="00F71D69" w14:paraId="700895C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33DA3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46DB4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1757EDB8" w14:textId="413E1B1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65 </w:t>
            </w:r>
          </w:p>
        </w:tc>
        <w:tc>
          <w:tcPr>
            <w:tcW w:w="734" w:type="pct"/>
            <w:tcBorders>
              <w:top w:val="nil"/>
              <w:left w:val="nil"/>
              <w:bottom w:val="single" w:sz="4" w:space="0" w:color="000000"/>
              <w:right w:val="single" w:sz="4" w:space="0" w:color="000000"/>
            </w:tcBorders>
            <w:shd w:val="clear" w:color="auto" w:fill="auto"/>
            <w:noWrap/>
            <w:vAlign w:val="center"/>
            <w:hideMark/>
          </w:tcPr>
          <w:p w14:paraId="2347701B" w14:textId="73774D4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06A4817F" w14:textId="1583625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3925F9B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6655A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F914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65A5F6F6" w14:textId="2370A64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2B0019DA" w14:textId="3D10FF2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3DEC9BE8" w14:textId="2288DEF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240 </w:t>
            </w:r>
          </w:p>
        </w:tc>
      </w:tr>
      <w:tr w:rsidR="00F71D69" w:rsidRPr="00F71D69" w14:paraId="5B21F87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97A3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8021AD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23CCB746" w14:textId="683EE71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7F9FBF7F" w14:textId="5319D33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E826323" w14:textId="3EF33E8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48 </w:t>
            </w:r>
          </w:p>
        </w:tc>
      </w:tr>
      <w:tr w:rsidR="00F71D69" w:rsidRPr="00F71D69" w14:paraId="6698BD8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46341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49330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3C37FAEC" w14:textId="7441439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3 </w:t>
            </w:r>
          </w:p>
        </w:tc>
        <w:tc>
          <w:tcPr>
            <w:tcW w:w="734" w:type="pct"/>
            <w:tcBorders>
              <w:top w:val="nil"/>
              <w:left w:val="nil"/>
              <w:bottom w:val="single" w:sz="4" w:space="0" w:color="000000"/>
              <w:right w:val="single" w:sz="4" w:space="0" w:color="000000"/>
            </w:tcBorders>
            <w:shd w:val="clear" w:color="auto" w:fill="auto"/>
            <w:noWrap/>
            <w:vAlign w:val="center"/>
            <w:hideMark/>
          </w:tcPr>
          <w:p w14:paraId="4AA205FA" w14:textId="4A6F152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4CC2448" w14:textId="3CE6A21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25B6BB9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AC39B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2FE2F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36243A96" w14:textId="0E0E75C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3 </w:t>
            </w:r>
          </w:p>
        </w:tc>
        <w:tc>
          <w:tcPr>
            <w:tcW w:w="734" w:type="pct"/>
            <w:tcBorders>
              <w:top w:val="nil"/>
              <w:left w:val="nil"/>
              <w:bottom w:val="single" w:sz="4" w:space="0" w:color="000000"/>
              <w:right w:val="single" w:sz="4" w:space="0" w:color="000000"/>
            </w:tcBorders>
            <w:shd w:val="clear" w:color="auto" w:fill="auto"/>
            <w:noWrap/>
            <w:vAlign w:val="center"/>
            <w:hideMark/>
          </w:tcPr>
          <w:p w14:paraId="26E86030" w14:textId="48CC706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3BBEE728" w14:textId="3799BB6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1 </w:t>
            </w:r>
          </w:p>
        </w:tc>
      </w:tr>
      <w:tr w:rsidR="00F71D69" w:rsidRPr="00F71D69" w14:paraId="10A28CA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46F2A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10D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7FADAF70" w14:textId="4E898AE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453069C0" w14:textId="2B56083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6D55D392" w14:textId="6E1CB49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973 </w:t>
            </w:r>
          </w:p>
        </w:tc>
      </w:tr>
      <w:tr w:rsidR="00F71D69" w:rsidRPr="00F71D69" w14:paraId="34D8B89F"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B1CB7"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2A8972D8" w14:textId="3BD0D49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37,478 </w:t>
            </w:r>
          </w:p>
        </w:tc>
        <w:tc>
          <w:tcPr>
            <w:tcW w:w="734" w:type="pct"/>
            <w:tcBorders>
              <w:top w:val="nil"/>
              <w:left w:val="nil"/>
              <w:bottom w:val="single" w:sz="4" w:space="0" w:color="000000"/>
              <w:right w:val="single" w:sz="4" w:space="0" w:color="000000"/>
            </w:tcBorders>
            <w:shd w:val="clear" w:color="D8D8D8" w:fill="D8D8D8"/>
            <w:vAlign w:val="center"/>
            <w:hideMark/>
          </w:tcPr>
          <w:p w14:paraId="7607A48D" w14:textId="0F596CB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6,864 </w:t>
            </w:r>
          </w:p>
        </w:tc>
        <w:tc>
          <w:tcPr>
            <w:tcW w:w="735" w:type="pct"/>
            <w:tcBorders>
              <w:top w:val="nil"/>
              <w:left w:val="nil"/>
              <w:bottom w:val="single" w:sz="4" w:space="0" w:color="000000"/>
              <w:right w:val="single" w:sz="4" w:space="0" w:color="000000"/>
            </w:tcBorders>
            <w:shd w:val="clear" w:color="D8D8D8" w:fill="D8D8D8"/>
            <w:vAlign w:val="center"/>
            <w:hideMark/>
          </w:tcPr>
          <w:p w14:paraId="1E40BE7E" w14:textId="36E774F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30,614 </w:t>
            </w:r>
          </w:p>
        </w:tc>
      </w:tr>
      <w:tr w:rsidR="00F71D69" w:rsidRPr="00F71D69" w14:paraId="7670BE3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2F853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6D74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1A4D136A" w14:textId="7FC6787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19EE7678" w14:textId="386FF2F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6C438C78" w14:textId="77ACD35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3DF343A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3F4B0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2E4B2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3405B118" w14:textId="4A6DBE4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967B9B6" w14:textId="4117382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7B4C6CB5" w14:textId="4E163D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66008DE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7841A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7B7C8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34655795" w14:textId="7F6480D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2EDDB171" w14:textId="404C96B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09ED0C61" w14:textId="710CADA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0D5D8BE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5188C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F8FF4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636711F9" w14:textId="19B28D0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58 </w:t>
            </w:r>
          </w:p>
        </w:tc>
        <w:tc>
          <w:tcPr>
            <w:tcW w:w="734" w:type="pct"/>
            <w:tcBorders>
              <w:top w:val="nil"/>
              <w:left w:val="nil"/>
              <w:bottom w:val="single" w:sz="4" w:space="0" w:color="000000"/>
              <w:right w:val="single" w:sz="4" w:space="0" w:color="000000"/>
            </w:tcBorders>
            <w:shd w:val="clear" w:color="auto" w:fill="auto"/>
            <w:noWrap/>
            <w:vAlign w:val="center"/>
            <w:hideMark/>
          </w:tcPr>
          <w:p w14:paraId="042977F8" w14:textId="68342E0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45EC17E5" w14:textId="4E4EC29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79562B1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E87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A2F4A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038F8994" w14:textId="6478A8A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349D9203" w14:textId="7C05ED2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BF74D1E" w14:textId="65ADE77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r>
      <w:tr w:rsidR="00F71D69" w:rsidRPr="00F71D69" w14:paraId="359642F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BF541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08D3D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39B3937B" w14:textId="29FECD8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392DAE40" w14:textId="0CDE44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28829B8D" w14:textId="0681EF9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50 </w:t>
            </w:r>
          </w:p>
        </w:tc>
      </w:tr>
      <w:tr w:rsidR="00F71D69" w:rsidRPr="00F71D69" w14:paraId="14BC6D6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9305C5"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5137D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5DD76AA6" w14:textId="6236B25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2C2349B6" w14:textId="4458C9F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0CF88B5" w14:textId="42CC9D1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3 </w:t>
            </w:r>
          </w:p>
        </w:tc>
      </w:tr>
      <w:tr w:rsidR="00F71D69" w:rsidRPr="00F71D69" w14:paraId="0C4AA87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BF017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A7BFF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037B639C" w14:textId="2BD1D37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2FA91018" w14:textId="623D1A4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DB39F2" w14:textId="62C1175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 </w:t>
            </w:r>
          </w:p>
        </w:tc>
      </w:tr>
      <w:tr w:rsidR="00F71D69" w:rsidRPr="00F71D69" w14:paraId="4AEC162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2ED0BA"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0A391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053C6F03" w14:textId="7377167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7A7B8926" w14:textId="2A9B0CD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70496672" w14:textId="51785EE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77 </w:t>
            </w:r>
          </w:p>
        </w:tc>
      </w:tr>
      <w:tr w:rsidR="00F71D69" w:rsidRPr="00F71D69" w14:paraId="00B809C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9CD6C"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EA957B"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28756315" w14:textId="1537D48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452 </w:t>
            </w:r>
          </w:p>
        </w:tc>
        <w:tc>
          <w:tcPr>
            <w:tcW w:w="734" w:type="pct"/>
            <w:tcBorders>
              <w:top w:val="nil"/>
              <w:left w:val="nil"/>
              <w:bottom w:val="single" w:sz="4" w:space="0" w:color="000000"/>
              <w:right w:val="single" w:sz="4" w:space="0" w:color="000000"/>
            </w:tcBorders>
            <w:shd w:val="clear" w:color="auto" w:fill="auto"/>
            <w:noWrap/>
            <w:vAlign w:val="center"/>
            <w:hideMark/>
          </w:tcPr>
          <w:p w14:paraId="3A66D679" w14:textId="1EC1F14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9 </w:t>
            </w:r>
          </w:p>
        </w:tc>
        <w:tc>
          <w:tcPr>
            <w:tcW w:w="735" w:type="pct"/>
            <w:tcBorders>
              <w:top w:val="nil"/>
              <w:left w:val="nil"/>
              <w:bottom w:val="single" w:sz="4" w:space="0" w:color="000000"/>
              <w:right w:val="single" w:sz="4" w:space="0" w:color="000000"/>
            </w:tcBorders>
            <w:shd w:val="clear" w:color="auto" w:fill="auto"/>
            <w:noWrap/>
            <w:vAlign w:val="center"/>
            <w:hideMark/>
          </w:tcPr>
          <w:p w14:paraId="163EC27E" w14:textId="6632818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153 </w:t>
            </w:r>
          </w:p>
        </w:tc>
      </w:tr>
      <w:tr w:rsidR="00F71D69" w:rsidRPr="00F71D69" w14:paraId="7D31702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5C055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6941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46ACB48D" w14:textId="1927931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6A975445" w14:textId="15F9F86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A88CD1B" w14:textId="3162F71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356 </w:t>
            </w:r>
          </w:p>
        </w:tc>
      </w:tr>
      <w:tr w:rsidR="00F71D69" w:rsidRPr="00F71D69" w14:paraId="7B0E1AE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A979B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F35A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28A9145E" w14:textId="1405388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797F1A6F" w14:textId="045A330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1C260EAF" w14:textId="0EE1CEF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3,842 </w:t>
            </w:r>
          </w:p>
        </w:tc>
      </w:tr>
      <w:tr w:rsidR="00F71D69" w:rsidRPr="00F71D69" w14:paraId="683395A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29F24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0145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68581355" w14:textId="64D08D2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15EA8EA8" w14:textId="418B105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626F7049" w14:textId="5109AF5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24 </w:t>
            </w:r>
          </w:p>
        </w:tc>
      </w:tr>
      <w:tr w:rsidR="00F71D69" w:rsidRPr="00F71D69" w14:paraId="0F94D367"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003E0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581B5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711C8934" w14:textId="6012BF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6EC8721E" w14:textId="45B4BE4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1ACEEE33" w14:textId="2C1E9C7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8 </w:t>
            </w:r>
          </w:p>
        </w:tc>
      </w:tr>
      <w:tr w:rsidR="00F71D69" w:rsidRPr="00F71D69" w14:paraId="0917019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7EC4B9"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4DD0C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294F9838" w14:textId="632F27A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5,692 </w:t>
            </w:r>
          </w:p>
        </w:tc>
        <w:tc>
          <w:tcPr>
            <w:tcW w:w="734" w:type="pct"/>
            <w:tcBorders>
              <w:top w:val="nil"/>
              <w:left w:val="nil"/>
              <w:bottom w:val="single" w:sz="4" w:space="0" w:color="000000"/>
              <w:right w:val="single" w:sz="4" w:space="0" w:color="000000"/>
            </w:tcBorders>
            <w:shd w:val="clear" w:color="auto" w:fill="auto"/>
            <w:noWrap/>
            <w:vAlign w:val="center"/>
            <w:hideMark/>
          </w:tcPr>
          <w:p w14:paraId="6D8F7714" w14:textId="6DFCFBF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58 </w:t>
            </w:r>
          </w:p>
        </w:tc>
        <w:tc>
          <w:tcPr>
            <w:tcW w:w="735" w:type="pct"/>
            <w:tcBorders>
              <w:top w:val="nil"/>
              <w:left w:val="nil"/>
              <w:bottom w:val="single" w:sz="4" w:space="0" w:color="000000"/>
              <w:right w:val="single" w:sz="4" w:space="0" w:color="000000"/>
            </w:tcBorders>
            <w:shd w:val="clear" w:color="auto" w:fill="auto"/>
            <w:noWrap/>
            <w:vAlign w:val="center"/>
            <w:hideMark/>
          </w:tcPr>
          <w:p w14:paraId="33D83932" w14:textId="53970FA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734 </w:t>
            </w:r>
          </w:p>
        </w:tc>
      </w:tr>
      <w:tr w:rsidR="00F71D69" w:rsidRPr="00F71D69" w14:paraId="42D705D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A5C4B1"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77A04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544CA5CC" w14:textId="0B4A37A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3 </w:t>
            </w:r>
          </w:p>
        </w:tc>
        <w:tc>
          <w:tcPr>
            <w:tcW w:w="734" w:type="pct"/>
            <w:tcBorders>
              <w:top w:val="nil"/>
              <w:left w:val="nil"/>
              <w:bottom w:val="single" w:sz="4" w:space="0" w:color="000000"/>
              <w:right w:val="single" w:sz="4" w:space="0" w:color="000000"/>
            </w:tcBorders>
            <w:shd w:val="clear" w:color="auto" w:fill="auto"/>
            <w:noWrap/>
            <w:vAlign w:val="center"/>
            <w:hideMark/>
          </w:tcPr>
          <w:p w14:paraId="1B81736E" w14:textId="2728362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0360127" w14:textId="50BF05B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2B2B8C9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08E12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358C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61DDE8" w14:textId="25F00A8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18ABA51" w14:textId="4519A9C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621A6F45" w14:textId="0FA52AF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853 </w:t>
            </w:r>
          </w:p>
        </w:tc>
      </w:tr>
      <w:tr w:rsidR="00F71D69" w:rsidRPr="00F71D69" w14:paraId="6B2E7BD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BD9DF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61615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43E066A7" w14:textId="146DD46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23 </w:t>
            </w:r>
          </w:p>
        </w:tc>
        <w:tc>
          <w:tcPr>
            <w:tcW w:w="734" w:type="pct"/>
            <w:tcBorders>
              <w:top w:val="nil"/>
              <w:left w:val="nil"/>
              <w:bottom w:val="single" w:sz="4" w:space="0" w:color="000000"/>
              <w:right w:val="single" w:sz="4" w:space="0" w:color="000000"/>
            </w:tcBorders>
            <w:shd w:val="clear" w:color="auto" w:fill="auto"/>
            <w:noWrap/>
            <w:vAlign w:val="center"/>
            <w:hideMark/>
          </w:tcPr>
          <w:p w14:paraId="12CEEDE9" w14:textId="7F2F0E6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23 </w:t>
            </w:r>
          </w:p>
        </w:tc>
        <w:tc>
          <w:tcPr>
            <w:tcW w:w="735" w:type="pct"/>
            <w:tcBorders>
              <w:top w:val="nil"/>
              <w:left w:val="nil"/>
              <w:bottom w:val="single" w:sz="4" w:space="0" w:color="000000"/>
              <w:right w:val="single" w:sz="4" w:space="0" w:color="000000"/>
            </w:tcBorders>
            <w:shd w:val="clear" w:color="auto" w:fill="auto"/>
            <w:noWrap/>
            <w:vAlign w:val="center"/>
            <w:hideMark/>
          </w:tcPr>
          <w:p w14:paraId="2789C3EF" w14:textId="3406616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r>
      <w:tr w:rsidR="00F71D69" w:rsidRPr="00F71D69" w14:paraId="4503960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0F284"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7499E1"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1940242F" w14:textId="3A860D4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38 </w:t>
            </w:r>
          </w:p>
        </w:tc>
        <w:tc>
          <w:tcPr>
            <w:tcW w:w="734" w:type="pct"/>
            <w:tcBorders>
              <w:top w:val="nil"/>
              <w:left w:val="nil"/>
              <w:bottom w:val="single" w:sz="4" w:space="0" w:color="000000"/>
              <w:right w:val="single" w:sz="4" w:space="0" w:color="000000"/>
            </w:tcBorders>
            <w:shd w:val="clear" w:color="auto" w:fill="auto"/>
            <w:noWrap/>
            <w:vAlign w:val="center"/>
            <w:hideMark/>
          </w:tcPr>
          <w:p w14:paraId="4CB8D193" w14:textId="0D6B56B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694CDE93" w14:textId="5535434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12 </w:t>
            </w:r>
          </w:p>
        </w:tc>
      </w:tr>
      <w:tr w:rsidR="00F71D69" w:rsidRPr="00F71D69" w14:paraId="293B7BB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9E6DB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E3FF0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5ABB07C1" w14:textId="0A95BB5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54256602" w14:textId="056FF8F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39C72DF9" w14:textId="023FCCD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485 </w:t>
            </w:r>
          </w:p>
        </w:tc>
      </w:tr>
      <w:tr w:rsidR="00F71D69" w:rsidRPr="00F71D69" w14:paraId="449CCB1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06795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69F89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1D72879C" w14:textId="590EDC0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4DC91B7A" w14:textId="3A5E94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372FECD0" w14:textId="6783048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3,307 </w:t>
            </w:r>
          </w:p>
        </w:tc>
      </w:tr>
      <w:tr w:rsidR="00F71D69" w:rsidRPr="00F71D69" w14:paraId="503D6F3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272D68"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05CDA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09AEE4C6" w14:textId="7F3A80F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7,164 </w:t>
            </w:r>
          </w:p>
        </w:tc>
        <w:tc>
          <w:tcPr>
            <w:tcW w:w="734" w:type="pct"/>
            <w:tcBorders>
              <w:top w:val="nil"/>
              <w:left w:val="nil"/>
              <w:bottom w:val="single" w:sz="4" w:space="0" w:color="000000"/>
              <w:right w:val="single" w:sz="4" w:space="0" w:color="000000"/>
            </w:tcBorders>
            <w:shd w:val="clear" w:color="auto" w:fill="auto"/>
            <w:noWrap/>
            <w:vAlign w:val="center"/>
            <w:hideMark/>
          </w:tcPr>
          <w:p w14:paraId="158B2B64" w14:textId="47B0168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74 </w:t>
            </w:r>
          </w:p>
        </w:tc>
        <w:tc>
          <w:tcPr>
            <w:tcW w:w="735" w:type="pct"/>
            <w:tcBorders>
              <w:top w:val="nil"/>
              <w:left w:val="nil"/>
              <w:bottom w:val="single" w:sz="4" w:space="0" w:color="000000"/>
              <w:right w:val="single" w:sz="4" w:space="0" w:color="000000"/>
            </w:tcBorders>
            <w:shd w:val="clear" w:color="auto" w:fill="auto"/>
            <w:noWrap/>
            <w:vAlign w:val="center"/>
            <w:hideMark/>
          </w:tcPr>
          <w:p w14:paraId="170C5C4B" w14:textId="7076178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6,290 </w:t>
            </w:r>
          </w:p>
        </w:tc>
      </w:tr>
      <w:tr w:rsidR="00F71D69" w:rsidRPr="00F71D69" w14:paraId="0FAB362B"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0F6EF"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546E1A1F" w14:textId="28B2A4F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1EECF54D" w14:textId="083161B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038B3CE1" w14:textId="6FBB75B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9 </w:t>
            </w:r>
          </w:p>
        </w:tc>
      </w:tr>
      <w:tr w:rsidR="00F71D69" w:rsidRPr="00F71D69" w14:paraId="18D89A7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49CC77"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5B79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4FD0E4D6" w14:textId="1763873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BE7BC70" w14:textId="0F6FEBE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2434CE3C" w14:textId="5B564DE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9 </w:t>
            </w:r>
          </w:p>
        </w:tc>
      </w:tr>
      <w:tr w:rsidR="00F71D69" w:rsidRPr="00F71D69" w14:paraId="7EFF80DB"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A38FE"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55954D8" w14:textId="1300D238"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F18C3E1" w14:textId="4FB9EF1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441F474F" w14:textId="6E94983A"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8 </w:t>
            </w:r>
          </w:p>
        </w:tc>
      </w:tr>
      <w:tr w:rsidR="00F71D69" w:rsidRPr="00F71D69" w14:paraId="773A5B0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FF45A0"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1ECC8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1E999391" w14:textId="3C688B0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04BED575" w14:textId="6817342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80F8A53" w14:textId="25310C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 </w:t>
            </w:r>
          </w:p>
        </w:tc>
      </w:tr>
      <w:tr w:rsidR="00F71D69" w:rsidRPr="00F71D69" w14:paraId="22EA512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C41E2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C6620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4FAAF9BC" w14:textId="39265B2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6D3B89AB" w14:textId="3810008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01D664D" w14:textId="7FA1984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r>
      <w:tr w:rsidR="00F71D69" w:rsidRPr="00F71D69" w14:paraId="39322DBF"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37C2A0"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003220DD" w14:textId="5CB3ECF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BFBFBF" w:fill="BFBFBF"/>
            <w:vAlign w:val="center"/>
            <w:hideMark/>
          </w:tcPr>
          <w:p w14:paraId="1E235C42" w14:textId="6C5A4EA6"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45 </w:t>
            </w:r>
          </w:p>
        </w:tc>
        <w:tc>
          <w:tcPr>
            <w:tcW w:w="735" w:type="pct"/>
            <w:tcBorders>
              <w:top w:val="nil"/>
              <w:left w:val="nil"/>
              <w:bottom w:val="single" w:sz="4" w:space="0" w:color="000000"/>
              <w:right w:val="single" w:sz="4" w:space="0" w:color="000000"/>
            </w:tcBorders>
            <w:shd w:val="clear" w:color="BFBFBF" w:fill="BFBFBF"/>
            <w:vAlign w:val="center"/>
            <w:hideMark/>
          </w:tcPr>
          <w:p w14:paraId="4D971CA1" w14:textId="226F5C18"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797 </w:t>
            </w:r>
          </w:p>
        </w:tc>
      </w:tr>
      <w:tr w:rsidR="00F71D69" w:rsidRPr="00F71D69" w14:paraId="059300A9"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1C962"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26679C01" w14:textId="52FDA78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6FD89F50" w14:textId="7A83A5B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6464AECE" w14:textId="3DB44972"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 </w:t>
            </w:r>
          </w:p>
        </w:tc>
      </w:tr>
      <w:tr w:rsidR="00F71D69" w:rsidRPr="00F71D69" w14:paraId="5BBA5C6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8D157A"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7DF17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28A53DB8" w14:textId="33572B5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63D8D5D" w14:textId="17E5DE5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51A99" w14:textId="7810DAB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 </w:t>
            </w:r>
          </w:p>
        </w:tc>
      </w:tr>
      <w:tr w:rsidR="00F71D69" w:rsidRPr="00F71D69" w14:paraId="49E755D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781984"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77899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05E70968" w14:textId="2BD4DF7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B608545" w14:textId="2DDD62C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0E55B2C" w14:textId="05C9285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1869280D"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3FA8F"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41400C4D" w14:textId="34909740"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5124C355" w14:textId="5855C21A"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0A667A29" w14:textId="4C78DCED"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346 </w:t>
            </w:r>
          </w:p>
        </w:tc>
      </w:tr>
      <w:tr w:rsidR="00F71D69" w:rsidRPr="00F71D69" w14:paraId="505D16C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323432" w14:textId="77777777" w:rsidR="00F71D69" w:rsidRPr="00F71D69" w:rsidRDefault="00F71D69" w:rsidP="00F71D69">
            <w:pPr>
              <w:spacing w:after="0" w:line="240" w:lineRule="auto"/>
              <w:ind w:right="57"/>
              <w:contextualSpacing/>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0921D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7364912B" w14:textId="515CB0B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220AD1" w14:textId="197EA49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905D8DA" w14:textId="072810A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7 </w:t>
            </w:r>
          </w:p>
        </w:tc>
      </w:tr>
      <w:tr w:rsidR="00F71D69" w:rsidRPr="00F71D69" w14:paraId="1811232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40E775"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FC285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76A3FA86" w14:textId="12B5350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0BCEE8FC" w14:textId="7EFFA44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BCCBA3B" w14:textId="5D18353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6 </w:t>
            </w:r>
          </w:p>
        </w:tc>
      </w:tr>
      <w:tr w:rsidR="00F71D69" w:rsidRPr="00F71D69" w14:paraId="05C9379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7D7D95"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4799B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7EE1D4FA" w14:textId="24907BE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38B47B8C" w14:textId="2952D38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F48618" w14:textId="0F17A70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6 </w:t>
            </w:r>
          </w:p>
        </w:tc>
      </w:tr>
      <w:tr w:rsidR="00F71D69" w:rsidRPr="00F71D69" w14:paraId="2FE55B7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655812"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06C5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6F78986C" w14:textId="1E90672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007C5323" w14:textId="692C25A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C8E0868" w14:textId="21E2AA4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8 </w:t>
            </w:r>
          </w:p>
        </w:tc>
      </w:tr>
      <w:tr w:rsidR="00F71D69" w:rsidRPr="00F71D69" w14:paraId="34450B7D"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F1E54E"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F6A05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2E726D52" w14:textId="1F8BA29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76D8A758" w14:textId="29D2B2B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098E2E3" w14:textId="195ED34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5 </w:t>
            </w:r>
          </w:p>
        </w:tc>
      </w:tr>
      <w:tr w:rsidR="00F71D69" w:rsidRPr="00F71D69" w14:paraId="55FB124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D678F9"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EBDBF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4863A2EC" w14:textId="7FE040E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316E170B" w14:textId="4BAE27D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776DCA2" w14:textId="5233DA3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5 </w:t>
            </w:r>
          </w:p>
        </w:tc>
      </w:tr>
      <w:tr w:rsidR="00F71D69" w:rsidRPr="00F71D69" w14:paraId="2CF6CB0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FA4A47"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0036A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5F3D4243" w14:textId="1499745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4C23FAF3" w14:textId="0C642BE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B5F2AB9" w14:textId="51B61B8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1 </w:t>
            </w:r>
          </w:p>
        </w:tc>
      </w:tr>
      <w:tr w:rsidR="00F71D69" w:rsidRPr="00F71D69" w14:paraId="6F69E1A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D6D05D"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441F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7C62C9A9" w14:textId="6F84B0B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4DF560C" w14:textId="2EFE303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F4FBBA" w14:textId="0E783B0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3F417C99"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032175"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275228"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12879B68" w14:textId="166738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77619435" w14:textId="7C1050C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57FB4A1" w14:textId="6D93DD3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2 </w:t>
            </w:r>
          </w:p>
        </w:tc>
      </w:tr>
      <w:tr w:rsidR="00F71D69" w:rsidRPr="00F71D69" w14:paraId="6CA2FFC1"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55DA04"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999C8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7616AF0C" w14:textId="53CDEC1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F464E8D" w14:textId="4411E4F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7406658" w14:textId="7CDB216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r>
      <w:tr w:rsidR="00F71D69" w:rsidRPr="00F71D69" w14:paraId="4F3F714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3A7B62"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9C4A9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10E5B96E" w14:textId="5448B22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8076423" w14:textId="5ADBEEA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996EE1" w14:textId="29B969F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 </w:t>
            </w:r>
          </w:p>
        </w:tc>
      </w:tr>
      <w:tr w:rsidR="00F71D69" w:rsidRPr="00F71D69" w14:paraId="20EBD7AC"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E870FA"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4300A9"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5C7D2511" w14:textId="097FAA7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803D691" w14:textId="7711587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4B46E6" w14:textId="06F4372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553CFF32"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DAD77"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11B468C1" w14:textId="28F5B80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50 </w:t>
            </w:r>
          </w:p>
        </w:tc>
        <w:tc>
          <w:tcPr>
            <w:tcW w:w="734" w:type="pct"/>
            <w:tcBorders>
              <w:top w:val="nil"/>
              <w:left w:val="nil"/>
              <w:bottom w:val="single" w:sz="4" w:space="0" w:color="000000"/>
              <w:right w:val="single" w:sz="4" w:space="0" w:color="000000"/>
            </w:tcBorders>
            <w:shd w:val="clear" w:color="D8D8D8" w:fill="D8D8D8"/>
            <w:vAlign w:val="center"/>
            <w:hideMark/>
          </w:tcPr>
          <w:p w14:paraId="51236245" w14:textId="28B028BC"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3 </w:t>
            </w:r>
          </w:p>
        </w:tc>
        <w:tc>
          <w:tcPr>
            <w:tcW w:w="735" w:type="pct"/>
            <w:tcBorders>
              <w:top w:val="nil"/>
              <w:left w:val="nil"/>
              <w:bottom w:val="single" w:sz="4" w:space="0" w:color="000000"/>
              <w:right w:val="single" w:sz="4" w:space="0" w:color="000000"/>
            </w:tcBorders>
            <w:shd w:val="clear" w:color="D8D8D8" w:fill="D8D8D8"/>
            <w:vAlign w:val="center"/>
            <w:hideMark/>
          </w:tcPr>
          <w:p w14:paraId="557DC6B5" w14:textId="43B39F21"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227 </w:t>
            </w:r>
          </w:p>
        </w:tc>
      </w:tr>
      <w:tr w:rsidR="00F71D69" w:rsidRPr="00F71D69" w14:paraId="5F7196B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16FB28"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ADE6C7"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267B3171" w14:textId="11AE26D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F248B06" w14:textId="5E5C33D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F65041" w14:textId="3CA7EDB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r>
      <w:tr w:rsidR="00F71D69" w:rsidRPr="00F71D69" w14:paraId="0E2B402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0DBA7"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76D5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135A43A7" w14:textId="1385C99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08E2151E" w14:textId="2914984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450E342" w14:textId="2441363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5 </w:t>
            </w:r>
          </w:p>
        </w:tc>
      </w:tr>
      <w:tr w:rsidR="00F71D69" w:rsidRPr="00F71D69" w14:paraId="3EC757F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481412"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36C77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248EDA4D" w14:textId="30B0CF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17598D0C" w14:textId="0710C3B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184CD5D" w14:textId="7A264E6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88 </w:t>
            </w:r>
          </w:p>
        </w:tc>
      </w:tr>
      <w:tr w:rsidR="00F71D69" w:rsidRPr="00F71D69" w14:paraId="3EB9BF2A"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8700F1"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3BDF56"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51F3D284" w14:textId="634343B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11DFE2F4" w14:textId="10D6EF62"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126BAD" w14:textId="4E81174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 </w:t>
            </w:r>
          </w:p>
        </w:tc>
      </w:tr>
      <w:tr w:rsidR="00F71D69" w:rsidRPr="00F71D69" w14:paraId="71DEBB2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E776A3"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F36E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4AA97D0E" w14:textId="232DE60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32F4CB6" w14:textId="5DF7A5A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89EDF06" w14:textId="3A74CB1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21BF2AE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BE9612"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28FEE5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36B7ED47" w14:textId="7031098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9169CED" w14:textId="482AF0C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8F0BAA" w14:textId="5B5EA8AC"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3 </w:t>
            </w:r>
          </w:p>
        </w:tc>
      </w:tr>
      <w:tr w:rsidR="00F71D69" w:rsidRPr="00F71D69" w14:paraId="6F259752"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DD0DCC"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21F3"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38E551F" w14:textId="3595295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66646B0A" w14:textId="0788648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56B443D" w14:textId="1349FD5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r>
      <w:tr w:rsidR="00F71D69" w:rsidRPr="00F71D69" w14:paraId="0587E20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2B29B7"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EC0DF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14DFED29" w14:textId="2F8D4A66"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6D99F51D" w14:textId="1421931C"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465D54B8" w14:textId="236F11E6"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xml:space="preserve"> 2 </w:t>
            </w:r>
          </w:p>
        </w:tc>
      </w:tr>
      <w:tr w:rsidR="00F71D69" w:rsidRPr="00F71D69" w14:paraId="6CAF9B0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F5D498"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E9A6B5"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33AD3F47" w14:textId="64715B3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94 </w:t>
            </w:r>
          </w:p>
        </w:tc>
        <w:tc>
          <w:tcPr>
            <w:tcW w:w="734" w:type="pct"/>
            <w:tcBorders>
              <w:top w:val="nil"/>
              <w:left w:val="nil"/>
              <w:bottom w:val="single" w:sz="4" w:space="0" w:color="000000"/>
              <w:right w:val="single" w:sz="4" w:space="0" w:color="000000"/>
            </w:tcBorders>
            <w:shd w:val="clear" w:color="auto" w:fill="auto"/>
            <w:noWrap/>
            <w:vAlign w:val="center"/>
            <w:hideMark/>
          </w:tcPr>
          <w:p w14:paraId="18615240" w14:textId="3023320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689D115A" w14:textId="50CC45D1"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9 </w:t>
            </w:r>
          </w:p>
        </w:tc>
      </w:tr>
      <w:tr w:rsidR="00F71D69" w:rsidRPr="00F71D69" w14:paraId="5DFD6788"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C87D6"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5253DA1C" w14:textId="41D0EFD7"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75E334F1" w14:textId="67ACDC56"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2872FA69" w14:textId="6DA7B8DE"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9 </w:t>
            </w:r>
          </w:p>
        </w:tc>
      </w:tr>
      <w:tr w:rsidR="00F71D69" w:rsidRPr="00F71D69" w14:paraId="317E6EEE"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9C0FE"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EDC264"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1647424F" w14:textId="68DD66C0"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46C78B38" w14:textId="1A93B9FF"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34B7DC" w14:textId="6934E4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28 </w:t>
            </w:r>
          </w:p>
        </w:tc>
      </w:tr>
      <w:tr w:rsidR="00F71D69" w:rsidRPr="00F71D69" w14:paraId="5878EA84"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726B9D"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9746FD"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308B59C3" w14:textId="39AAECD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6CFF5F6F" w14:textId="7F96D10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FD1E1C" w14:textId="40486A5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2 </w:t>
            </w:r>
          </w:p>
        </w:tc>
      </w:tr>
      <w:tr w:rsidR="00F71D69" w:rsidRPr="00F71D69" w14:paraId="1FB90B3F"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C9BBB2"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326B2A"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6045F961" w14:textId="741D609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777CF73F" w14:textId="464035B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0261324" w14:textId="454A3575"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68 </w:t>
            </w:r>
          </w:p>
        </w:tc>
      </w:tr>
      <w:tr w:rsidR="00F71D69" w:rsidRPr="00F71D69" w14:paraId="01F27536"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F12816" w14:textId="77777777" w:rsidR="00F71D69" w:rsidRPr="00F71D69" w:rsidRDefault="00F71D69"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9B904E"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48FC0901" w14:textId="27EF8D2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7F25132" w14:textId="275D5A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2198DE" w14:textId="4D865E4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 </w:t>
            </w:r>
          </w:p>
        </w:tc>
      </w:tr>
      <w:tr w:rsidR="00F71D69" w:rsidRPr="00F71D69" w14:paraId="6108CE2B" w14:textId="77777777" w:rsidTr="00F71D69">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75622" w14:textId="77777777" w:rsidR="00F71D69" w:rsidRPr="00F71D69" w:rsidRDefault="00F71D69"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5C003510" w14:textId="405FD85E"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0F008813" w14:textId="4CAEF6AB"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2270EB8A" w14:textId="225BD8DB" w:rsidR="00F71D69" w:rsidRPr="00F71D69" w:rsidRDefault="00F71D69"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 xml:space="preserve"> 104 </w:t>
            </w:r>
          </w:p>
        </w:tc>
      </w:tr>
      <w:tr w:rsidR="00F71D69" w:rsidRPr="00F71D69" w14:paraId="28E47370"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DA3AF0"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13D192"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775B9358" w14:textId="7E23804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F3097D9" w14:textId="1BDCA71B"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3E237E" w14:textId="05A49308"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4 </w:t>
            </w:r>
          </w:p>
        </w:tc>
      </w:tr>
      <w:tr w:rsidR="00F71D69" w:rsidRPr="00F71D69" w14:paraId="26FD752B"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D6148"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F9FFF0"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13DC92E6" w14:textId="2E3453FD"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0FFC4D03" w14:textId="4DA62429"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231C31" w14:textId="377F5AC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10 </w:t>
            </w:r>
          </w:p>
        </w:tc>
      </w:tr>
      <w:tr w:rsidR="00F71D69" w:rsidRPr="00F71D69" w14:paraId="2450FDB5"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84C5A4"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F084F"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740E8F78" w14:textId="14CC4E83"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6DA2E773" w14:textId="20071CA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D962688" w14:textId="78588444"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76 </w:t>
            </w:r>
          </w:p>
        </w:tc>
      </w:tr>
      <w:tr w:rsidR="00F71D69" w:rsidRPr="00F71D69" w14:paraId="630F3B43" w14:textId="77777777" w:rsidTr="00F71D69">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21DB79" w14:textId="77777777"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ED9F2C" w14:textId="77777777" w:rsidR="00F71D69" w:rsidRPr="00F71D69" w:rsidRDefault="00F71D69"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7200629A" w14:textId="7AA5CCEE"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13D3A575" w14:textId="16B72BCA"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7F488E" w14:textId="5A250EE6" w:rsidR="00F71D69" w:rsidRPr="00F71D69" w:rsidRDefault="00F71D69"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 xml:space="preserve">4 </w:t>
            </w:r>
          </w:p>
        </w:tc>
      </w:tr>
    </w:tbl>
    <w:p w14:paraId="0D296C47" w14:textId="4363AEB4"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7449E3BB" w:rsidR="00156293" w:rsidRPr="00F71D69" w:rsidRDefault="00156293" w:rsidP="007A39F8">
      <w:pPr>
        <w:pStyle w:val="ListParagraph"/>
        <w:spacing w:after="0" w:line="240" w:lineRule="auto"/>
        <w:ind w:left="360"/>
        <w:jc w:val="both"/>
        <w:rPr>
          <w:rFonts w:ascii="Arial" w:eastAsia="Arial" w:hAnsi="Arial" w:cs="Arial"/>
          <w:bCs/>
          <w:color w:val="auto"/>
          <w:sz w:val="24"/>
          <w:szCs w:val="24"/>
        </w:rPr>
      </w:pPr>
      <w:r w:rsidRPr="00F71D69">
        <w:rPr>
          <w:rFonts w:ascii="Arial" w:eastAsia="Arial" w:hAnsi="Arial" w:cs="Arial"/>
          <w:bCs/>
          <w:color w:val="auto"/>
          <w:sz w:val="24"/>
          <w:szCs w:val="24"/>
        </w:rPr>
        <w:t>A</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tal</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F71D69">
        <w:rPr>
          <w:rFonts w:ascii="Arial" w:eastAsia="Arial" w:hAnsi="Arial" w:cs="Arial"/>
          <w:b/>
          <w:color w:val="auto"/>
          <w:sz w:val="24"/>
          <w:szCs w:val="24"/>
        </w:rPr>
        <w:t>₱</w:t>
      </w:r>
      <w:r w:rsidR="00615151" w:rsidRPr="00F71D69">
        <w:rPr>
          <w:rFonts w:ascii="Arial" w:eastAsia="Arial" w:hAnsi="Arial" w:cs="Arial"/>
          <w:b/>
          <w:bCs/>
          <w:color w:val="auto"/>
          <w:sz w:val="24"/>
          <w:szCs w:val="24"/>
        </w:rPr>
        <w:t xml:space="preserve">156,052,215.91 </w:t>
      </w:r>
      <w:r w:rsidRPr="00F71D69">
        <w:rPr>
          <w:rFonts w:ascii="Arial" w:eastAsia="Arial" w:hAnsi="Arial" w:cs="Arial"/>
          <w:bCs/>
          <w:color w:val="auto"/>
          <w:sz w:val="24"/>
          <w:szCs w:val="24"/>
        </w:rPr>
        <w:t>worth</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ssistanc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was</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provid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h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ffect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families</w:t>
      </w:r>
      <w:r w:rsidR="00966F27" w:rsidRPr="00F71D69">
        <w:rPr>
          <w:rFonts w:ascii="Arial" w:eastAsia="Arial" w:hAnsi="Arial" w:cs="Arial"/>
          <w:bCs/>
          <w:color w:val="auto"/>
          <w:sz w:val="24"/>
          <w:szCs w:val="24"/>
        </w:rPr>
        <w:t>;</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which,</w:t>
      </w:r>
      <w:r w:rsidR="00CB2A7E" w:rsidRPr="00F71D69">
        <w:rPr>
          <w:rFonts w:ascii="Arial" w:eastAsia="Arial" w:hAnsi="Arial" w:cs="Arial"/>
          <w:bCs/>
          <w:color w:val="auto"/>
          <w:sz w:val="24"/>
          <w:szCs w:val="24"/>
        </w:rPr>
        <w:t xml:space="preserve"> </w:t>
      </w:r>
      <w:r w:rsidR="00966F27" w:rsidRPr="00F71D69">
        <w:rPr>
          <w:rFonts w:ascii="Arial" w:eastAsia="Arial" w:hAnsi="Arial" w:cs="Arial"/>
          <w:b/>
          <w:color w:val="auto"/>
          <w:sz w:val="24"/>
          <w:szCs w:val="24"/>
        </w:rPr>
        <w:t>₱</w:t>
      </w:r>
      <w:r w:rsidR="00615151" w:rsidRPr="00F71D69">
        <w:rPr>
          <w:rFonts w:ascii="Arial" w:eastAsia="Arial" w:hAnsi="Arial" w:cs="Arial"/>
          <w:b/>
          <w:bCs/>
          <w:color w:val="auto"/>
          <w:sz w:val="24"/>
          <w:szCs w:val="24"/>
        </w:rPr>
        <w:t xml:space="preserve">104,889,644.43 </w:t>
      </w:r>
      <w:r w:rsidR="00966F27" w:rsidRPr="00F71D69">
        <w:rPr>
          <w:rFonts w:ascii="Arial" w:eastAsia="Arial" w:hAnsi="Arial" w:cs="Arial"/>
          <w:color w:val="auto"/>
          <w:sz w:val="24"/>
          <w:szCs w:val="24"/>
        </w:rPr>
        <w:t>from</w:t>
      </w:r>
      <w:r w:rsidR="00CB2A7E" w:rsidRPr="00F71D69">
        <w:rPr>
          <w:rFonts w:ascii="Arial" w:eastAsia="Arial" w:hAnsi="Arial" w:cs="Arial"/>
          <w:color w:val="auto"/>
          <w:sz w:val="24"/>
          <w:szCs w:val="24"/>
        </w:rPr>
        <w:t xml:space="preserve"> </w:t>
      </w:r>
      <w:r w:rsidR="00966F27" w:rsidRPr="00F71D69">
        <w:rPr>
          <w:rFonts w:ascii="Arial" w:eastAsia="Arial" w:hAnsi="Arial" w:cs="Arial"/>
          <w:b/>
          <w:color w:val="auto"/>
          <w:sz w:val="24"/>
          <w:szCs w:val="24"/>
        </w:rPr>
        <w:t>DSWD</w:t>
      </w:r>
      <w:r w:rsidR="00E860D0" w:rsidRPr="00F71D69">
        <w:rPr>
          <w:rFonts w:ascii="Arial" w:eastAsia="Arial" w:hAnsi="Arial" w:cs="Arial"/>
          <w:b/>
          <w:color w:val="auto"/>
          <w:sz w:val="24"/>
          <w:szCs w:val="24"/>
        </w:rPr>
        <w:t>,</w:t>
      </w:r>
      <w:r w:rsidR="00CB2A7E" w:rsidRPr="00F71D69">
        <w:rPr>
          <w:rFonts w:ascii="Arial" w:eastAsia="Arial" w:hAnsi="Arial" w:cs="Arial"/>
          <w:b/>
          <w:color w:val="auto"/>
          <w:sz w:val="24"/>
          <w:szCs w:val="24"/>
        </w:rPr>
        <w:t xml:space="preserve"> </w:t>
      </w:r>
      <w:r w:rsidR="00966F27" w:rsidRPr="00F71D69">
        <w:rPr>
          <w:rFonts w:ascii="Arial" w:eastAsia="Arial" w:hAnsi="Arial" w:cs="Arial"/>
          <w:b/>
          <w:color w:val="auto"/>
          <w:sz w:val="24"/>
          <w:szCs w:val="24"/>
        </w:rPr>
        <w:t>₱</w:t>
      </w:r>
      <w:r w:rsidR="00615151" w:rsidRPr="00F71D69">
        <w:rPr>
          <w:rFonts w:ascii="Arial" w:eastAsia="Arial" w:hAnsi="Arial" w:cs="Arial"/>
          <w:b/>
          <w:bCs/>
          <w:color w:val="auto"/>
          <w:sz w:val="24"/>
          <w:szCs w:val="24"/>
        </w:rPr>
        <w:t xml:space="preserve">47,580,681.48 </w:t>
      </w:r>
      <w:r w:rsidR="00966F27" w:rsidRPr="00F71D69">
        <w:rPr>
          <w:rFonts w:ascii="Arial" w:eastAsia="Arial" w:hAnsi="Arial" w:cs="Arial"/>
          <w:color w:val="auto"/>
          <w:sz w:val="24"/>
          <w:szCs w:val="24"/>
        </w:rPr>
        <w:t>from</w:t>
      </w:r>
      <w:r w:rsidR="00CB2A7E" w:rsidRPr="00F71D69">
        <w:rPr>
          <w:rFonts w:ascii="Arial" w:eastAsia="Arial" w:hAnsi="Arial" w:cs="Arial"/>
          <w:bCs/>
          <w:color w:val="auto"/>
          <w:sz w:val="24"/>
          <w:szCs w:val="24"/>
        </w:rPr>
        <w:t xml:space="preserve"> </w:t>
      </w:r>
      <w:r w:rsidR="00966F27" w:rsidRPr="00F71D69">
        <w:rPr>
          <w:rFonts w:ascii="Arial" w:eastAsia="Arial" w:hAnsi="Arial" w:cs="Arial"/>
          <w:b/>
          <w:bCs/>
          <w:color w:val="auto"/>
          <w:sz w:val="24"/>
          <w:szCs w:val="24"/>
        </w:rPr>
        <w:t>LGUs</w:t>
      </w:r>
      <w:r w:rsidR="007262F0" w:rsidRPr="00F71D69">
        <w:rPr>
          <w:rFonts w:ascii="Arial" w:eastAsia="Arial" w:hAnsi="Arial" w:cs="Arial"/>
          <w:b/>
          <w:bCs/>
          <w:color w:val="auto"/>
          <w:sz w:val="24"/>
          <w:szCs w:val="24"/>
        </w:rPr>
        <w:t>,</w:t>
      </w:r>
      <w:r w:rsidR="00CB2A7E" w:rsidRPr="00F71D69">
        <w:rPr>
          <w:rFonts w:ascii="Arial" w:eastAsia="Arial" w:hAnsi="Arial" w:cs="Arial"/>
          <w:b/>
          <w:bCs/>
          <w:color w:val="auto"/>
          <w:sz w:val="24"/>
          <w:szCs w:val="24"/>
        </w:rPr>
        <w:t xml:space="preserve"> </w:t>
      </w:r>
      <w:r w:rsidR="00E860D0" w:rsidRPr="00F71D69">
        <w:rPr>
          <w:rFonts w:ascii="Arial" w:eastAsia="Arial" w:hAnsi="Arial" w:cs="Arial"/>
          <w:b/>
          <w:color w:val="auto"/>
          <w:sz w:val="24"/>
          <w:szCs w:val="24"/>
        </w:rPr>
        <w:t>₱</w:t>
      </w:r>
      <w:r w:rsidR="00E6342E" w:rsidRPr="00F71D69">
        <w:rPr>
          <w:rFonts w:ascii="Arial" w:eastAsia="Arial" w:hAnsi="Arial" w:cs="Arial"/>
          <w:b/>
          <w:bCs/>
          <w:color w:val="auto"/>
          <w:sz w:val="24"/>
          <w:szCs w:val="24"/>
        </w:rPr>
        <w:t>728,492.00</w:t>
      </w:r>
      <w:r w:rsidR="00CB2A7E" w:rsidRPr="00F71D69">
        <w:rPr>
          <w:rFonts w:ascii="Arial" w:eastAsia="Arial" w:hAnsi="Arial" w:cs="Arial"/>
          <w:b/>
          <w:bCs/>
          <w:color w:val="auto"/>
          <w:sz w:val="24"/>
          <w:szCs w:val="24"/>
        </w:rPr>
        <w:t xml:space="preserve"> </w:t>
      </w:r>
      <w:r w:rsidR="007262F0" w:rsidRPr="00F71D69">
        <w:rPr>
          <w:rFonts w:ascii="Arial" w:eastAsia="Arial" w:hAnsi="Arial" w:cs="Arial"/>
          <w:color w:val="auto"/>
          <w:sz w:val="24"/>
          <w:szCs w:val="24"/>
        </w:rPr>
        <w:t>from</w:t>
      </w:r>
      <w:r w:rsidR="00CB2A7E" w:rsidRPr="00F71D69">
        <w:rPr>
          <w:rFonts w:ascii="Arial" w:eastAsia="Arial" w:hAnsi="Arial" w:cs="Arial"/>
          <w:bCs/>
          <w:color w:val="auto"/>
          <w:sz w:val="24"/>
          <w:szCs w:val="24"/>
        </w:rPr>
        <w:t xml:space="preserve"> </w:t>
      </w:r>
      <w:r w:rsidR="007262F0" w:rsidRPr="00F71D69">
        <w:rPr>
          <w:rFonts w:ascii="Arial" w:eastAsia="Arial" w:hAnsi="Arial" w:cs="Arial"/>
          <w:b/>
          <w:bCs/>
          <w:color w:val="auto"/>
          <w:sz w:val="24"/>
          <w:szCs w:val="24"/>
        </w:rPr>
        <w:t>NGOs</w:t>
      </w:r>
      <w:r w:rsidR="00CB2A7E" w:rsidRPr="00F71D69">
        <w:rPr>
          <w:rFonts w:ascii="Arial" w:eastAsia="Arial" w:hAnsi="Arial" w:cs="Arial"/>
          <w:b/>
          <w:color w:val="auto"/>
          <w:sz w:val="24"/>
          <w:szCs w:val="24"/>
        </w:rPr>
        <w:t xml:space="preserve"> </w:t>
      </w:r>
      <w:r w:rsidR="007262F0" w:rsidRPr="00F71D69">
        <w:rPr>
          <w:rFonts w:ascii="Arial" w:eastAsia="Arial" w:hAnsi="Arial" w:cs="Arial"/>
          <w:color w:val="auto"/>
          <w:sz w:val="24"/>
          <w:szCs w:val="24"/>
        </w:rPr>
        <w:t>and</w:t>
      </w:r>
      <w:r w:rsidR="00CB2A7E" w:rsidRPr="00F71D69">
        <w:rPr>
          <w:rFonts w:ascii="Arial" w:eastAsia="Arial" w:hAnsi="Arial" w:cs="Arial"/>
          <w:color w:val="auto"/>
          <w:sz w:val="24"/>
          <w:szCs w:val="24"/>
        </w:rPr>
        <w:t xml:space="preserve"> </w:t>
      </w:r>
      <w:r w:rsidR="007262F0" w:rsidRPr="00F71D69">
        <w:rPr>
          <w:rFonts w:ascii="Arial" w:eastAsia="Arial" w:hAnsi="Arial" w:cs="Arial"/>
          <w:b/>
          <w:color w:val="auto"/>
          <w:sz w:val="24"/>
          <w:szCs w:val="24"/>
        </w:rPr>
        <w:t>₱</w:t>
      </w:r>
      <w:r w:rsidR="00615151" w:rsidRPr="00F71D69">
        <w:rPr>
          <w:rFonts w:ascii="Arial" w:eastAsia="Arial" w:hAnsi="Arial" w:cs="Arial"/>
          <w:b/>
          <w:bCs/>
          <w:color w:val="auto"/>
          <w:sz w:val="24"/>
          <w:szCs w:val="24"/>
        </w:rPr>
        <w:t xml:space="preserve">2,853,398.00 </w:t>
      </w:r>
      <w:r w:rsidR="00DA7BE8" w:rsidRPr="00F71D69">
        <w:rPr>
          <w:rFonts w:ascii="Arial" w:eastAsia="Arial" w:hAnsi="Arial" w:cs="Arial"/>
          <w:color w:val="auto"/>
          <w:sz w:val="24"/>
          <w:szCs w:val="24"/>
        </w:rPr>
        <w:t>from</w:t>
      </w:r>
      <w:r w:rsidR="00CB2A7E" w:rsidRPr="00F71D69">
        <w:rPr>
          <w:rFonts w:ascii="Arial" w:eastAsia="Arial" w:hAnsi="Arial" w:cs="Arial"/>
          <w:b/>
          <w:color w:val="auto"/>
          <w:sz w:val="24"/>
          <w:szCs w:val="24"/>
        </w:rPr>
        <w:t xml:space="preserve"> </w:t>
      </w:r>
      <w:r w:rsidR="00DA7BE8" w:rsidRPr="00F71D69">
        <w:rPr>
          <w:rFonts w:ascii="Arial" w:eastAsia="Arial" w:hAnsi="Arial" w:cs="Arial"/>
          <w:b/>
          <w:color w:val="auto"/>
          <w:sz w:val="24"/>
          <w:szCs w:val="24"/>
        </w:rPr>
        <w:t>Private</w:t>
      </w:r>
      <w:r w:rsidR="00CB2A7E" w:rsidRPr="00F71D69">
        <w:rPr>
          <w:rFonts w:ascii="Arial" w:eastAsia="Arial" w:hAnsi="Arial" w:cs="Arial"/>
          <w:b/>
          <w:color w:val="auto"/>
          <w:sz w:val="24"/>
          <w:szCs w:val="24"/>
        </w:rPr>
        <w:t xml:space="preserve"> </w:t>
      </w:r>
      <w:r w:rsidR="00DA7BE8" w:rsidRPr="00F71D69">
        <w:rPr>
          <w:rFonts w:ascii="Arial" w:eastAsia="Arial" w:hAnsi="Arial" w:cs="Arial"/>
          <w:b/>
          <w:color w:val="auto"/>
          <w:sz w:val="24"/>
          <w:szCs w:val="24"/>
        </w:rPr>
        <w:t>P</w:t>
      </w:r>
      <w:r w:rsidR="00E860D0" w:rsidRPr="00F71D69">
        <w:rPr>
          <w:rFonts w:ascii="Arial" w:eastAsia="Arial" w:hAnsi="Arial" w:cs="Arial"/>
          <w:b/>
          <w:color w:val="auto"/>
          <w:sz w:val="24"/>
          <w:szCs w:val="24"/>
        </w:rPr>
        <w:t>artners</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se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abl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92" w:type="pct"/>
        <w:tblInd w:w="279" w:type="dxa"/>
        <w:tblCellMar>
          <w:left w:w="0" w:type="dxa"/>
          <w:right w:w="0" w:type="dxa"/>
        </w:tblCellMar>
        <w:tblLook w:val="04A0" w:firstRow="1" w:lastRow="0" w:firstColumn="1" w:lastColumn="0" w:noHBand="0" w:noVBand="1"/>
      </w:tblPr>
      <w:tblGrid>
        <w:gridCol w:w="137"/>
        <w:gridCol w:w="2108"/>
        <w:gridCol w:w="1641"/>
        <w:gridCol w:w="1641"/>
        <w:gridCol w:w="1416"/>
        <w:gridCol w:w="1641"/>
        <w:gridCol w:w="1647"/>
      </w:tblGrid>
      <w:tr w:rsidR="00615151" w:rsidRPr="00615151" w14:paraId="6EE334B9" w14:textId="77777777" w:rsidTr="00F71D69">
        <w:trPr>
          <w:trHeight w:hRule="exact" w:val="227"/>
          <w:tblHeader/>
        </w:trPr>
        <w:tc>
          <w:tcPr>
            <w:tcW w:w="109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F32645D" w14:textId="4C85A1CF"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REGION / PROVINCE / MUNICIPALITY</w:t>
            </w:r>
          </w:p>
        </w:tc>
        <w:tc>
          <w:tcPr>
            <w:tcW w:w="3903"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5B413034" w14:textId="5C2257CC"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COST OF ASSISTANCE</w:t>
            </w:r>
          </w:p>
        </w:tc>
      </w:tr>
      <w:tr w:rsidR="00615151" w:rsidRPr="00615151" w14:paraId="5208068F" w14:textId="77777777" w:rsidTr="00F71D69">
        <w:trPr>
          <w:trHeight w:hRule="exact" w:val="227"/>
          <w:tblHeader/>
        </w:trPr>
        <w:tc>
          <w:tcPr>
            <w:tcW w:w="1097" w:type="pct"/>
            <w:gridSpan w:val="2"/>
            <w:vMerge/>
            <w:tcBorders>
              <w:top w:val="single" w:sz="4" w:space="0" w:color="000000"/>
              <w:left w:val="single" w:sz="4" w:space="0" w:color="000000"/>
              <w:bottom w:val="single" w:sz="4" w:space="0" w:color="000000"/>
              <w:right w:val="single" w:sz="4" w:space="0" w:color="000000"/>
            </w:tcBorders>
            <w:vAlign w:val="center"/>
            <w:hideMark/>
          </w:tcPr>
          <w:p w14:paraId="1D6A8463" w14:textId="77777777" w:rsidR="00615151" w:rsidRPr="00F71D69" w:rsidRDefault="00615151" w:rsidP="00F71D69">
            <w:pPr>
              <w:spacing w:after="0" w:line="240" w:lineRule="auto"/>
              <w:ind w:right="57"/>
              <w:contextualSpacing/>
              <w:jc w:val="center"/>
              <w:rPr>
                <w:rFonts w:ascii="Arial" w:hAnsi="Arial" w:cs="Arial"/>
                <w:b/>
                <w:bCs/>
                <w:sz w:val="20"/>
                <w:szCs w:val="20"/>
              </w:rPr>
            </w:pPr>
          </w:p>
        </w:tc>
        <w:tc>
          <w:tcPr>
            <w:tcW w:w="80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A658217" w14:textId="0AD8B29A"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DSWD</w:t>
            </w:r>
          </w:p>
        </w:tc>
        <w:tc>
          <w:tcPr>
            <w:tcW w:w="80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3C61B4" w14:textId="14454D22"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LGU</w:t>
            </w:r>
          </w:p>
        </w:tc>
        <w:tc>
          <w:tcPr>
            <w:tcW w:w="69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E7D1CD0" w14:textId="1E01B3EE"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NGOs</w:t>
            </w:r>
          </w:p>
        </w:tc>
        <w:tc>
          <w:tcPr>
            <w:tcW w:w="802"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0C76362" w14:textId="0785D76E"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OTHERS</w:t>
            </w:r>
          </w:p>
        </w:tc>
        <w:tc>
          <w:tcPr>
            <w:tcW w:w="803"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C3C57FB" w14:textId="6D3FDCCD" w:rsidR="00615151" w:rsidRPr="00F71D69" w:rsidRDefault="00615151" w:rsidP="00F71D69">
            <w:pPr>
              <w:spacing w:after="0" w:line="240" w:lineRule="auto"/>
              <w:ind w:right="57"/>
              <w:contextualSpacing/>
              <w:jc w:val="center"/>
              <w:rPr>
                <w:rFonts w:ascii="Arial" w:hAnsi="Arial" w:cs="Arial"/>
                <w:b/>
                <w:bCs/>
                <w:sz w:val="20"/>
                <w:szCs w:val="20"/>
              </w:rPr>
            </w:pPr>
            <w:r w:rsidRPr="00F71D69">
              <w:rPr>
                <w:rFonts w:ascii="Arial" w:hAnsi="Arial" w:cs="Arial"/>
                <w:b/>
                <w:bCs/>
                <w:sz w:val="20"/>
                <w:szCs w:val="20"/>
              </w:rPr>
              <w:t>GRAND TOTAL</w:t>
            </w:r>
          </w:p>
        </w:tc>
      </w:tr>
      <w:tr w:rsidR="00615151" w:rsidRPr="00615151" w14:paraId="2ECB28A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F075A4"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GRAND TOTAL</w:t>
            </w:r>
          </w:p>
        </w:tc>
        <w:tc>
          <w:tcPr>
            <w:tcW w:w="8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DDD850" w14:textId="06A0A15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4,889,644.43</w:t>
            </w:r>
          </w:p>
        </w:tc>
        <w:tc>
          <w:tcPr>
            <w:tcW w:w="8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8C056B1" w14:textId="31D74DC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7,580,681.48</w:t>
            </w:r>
          </w:p>
        </w:tc>
        <w:tc>
          <w:tcPr>
            <w:tcW w:w="69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5CAB824" w14:textId="361E813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28,492.00</w:t>
            </w:r>
          </w:p>
        </w:tc>
        <w:tc>
          <w:tcPr>
            <w:tcW w:w="8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070FE0" w14:textId="3EE6D18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853,398.00</w:t>
            </w:r>
          </w:p>
        </w:tc>
        <w:tc>
          <w:tcPr>
            <w:tcW w:w="80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2F8D333" w14:textId="0BCE4CC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56,052,215.91</w:t>
            </w:r>
          </w:p>
        </w:tc>
      </w:tr>
      <w:tr w:rsidR="00615151" w:rsidRPr="00615151" w14:paraId="04D3F8BD"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2E3D321"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NCR</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277CDE" w14:textId="6D314A3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8,912,465.0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EE2F5C" w14:textId="4727601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9BA6AD" w14:textId="0E6854DA"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5614EA" w14:textId="381F16AF"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6D1539" w14:textId="315411D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8,912,465.00</w:t>
            </w:r>
          </w:p>
        </w:tc>
      </w:tr>
      <w:tr w:rsidR="00615151" w:rsidRPr="00615151" w14:paraId="3D4B903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A13A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ndaluyong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887E" w14:textId="473FF883"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202,96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24AA" w14:textId="7E3840AB"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4DE6" w14:textId="1374371D"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1369C" w14:textId="12A77DDC"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90402" w14:textId="55E4706D"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202,960.00</w:t>
            </w:r>
          </w:p>
        </w:tc>
      </w:tr>
      <w:tr w:rsidR="00615151" w:rsidRPr="00615151" w14:paraId="477C0364"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8D03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nila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7E0CE" w14:textId="73CB7A2E"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472,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84C74" w14:textId="0DC35005"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9BD4E" w14:textId="1D939023"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037E4" w14:textId="376BA40C"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D2EDF" w14:textId="72F8EFD4"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472,000.00</w:t>
            </w:r>
          </w:p>
        </w:tc>
      </w:tr>
      <w:tr w:rsidR="00615151" w:rsidRPr="00615151" w14:paraId="15219C76"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B003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rikina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7B73" w14:textId="7A9DBAC8"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4,820,25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392DC" w14:textId="5561B2AB"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08F2" w14:textId="2A3158A6"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EBAE" w14:textId="43FA1693"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B3BCB" w14:textId="121FA3E9"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4,820,255.00</w:t>
            </w:r>
          </w:p>
        </w:tc>
      </w:tr>
      <w:tr w:rsidR="00615151" w:rsidRPr="00615151" w14:paraId="63B6C68B"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C19C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sig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6E3DB" w14:textId="41DD0277"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1,18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0113D" w14:textId="63159EDD"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23259" w14:textId="7378692C"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23FF" w14:textId="3BBB5B42"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BD929" w14:textId="7158AD7D"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1,180,000.00</w:t>
            </w:r>
          </w:p>
        </w:tc>
      </w:tr>
      <w:tr w:rsidR="00615151" w:rsidRPr="00615151" w14:paraId="5C6CD4EF"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BBBB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guig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DCAB9" w14:textId="347B6025"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475,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71AA9" w14:textId="164EEF29"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69E2E" w14:textId="57FD325B"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F5448" w14:textId="35960416"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1484" w14:textId="25C98C1B"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475,000.00</w:t>
            </w:r>
          </w:p>
        </w:tc>
      </w:tr>
      <w:tr w:rsidR="00615151" w:rsidRPr="00615151" w14:paraId="7981B05C"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1AB8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Quezon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DC6DC" w14:textId="58670E16"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1,762,25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D2F1" w14:textId="4823D0E4"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34C68" w14:textId="3CF99957"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6F7FE" w14:textId="1A30A78D"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48652" w14:textId="12EBAABC" w:rsidR="00615151" w:rsidRPr="00F71D69" w:rsidRDefault="00615151" w:rsidP="00F71D69">
            <w:pPr>
              <w:spacing w:after="0" w:line="240" w:lineRule="auto"/>
              <w:ind w:right="57"/>
              <w:contextualSpacing/>
              <w:jc w:val="right"/>
              <w:rPr>
                <w:rFonts w:ascii="Arial" w:hAnsi="Arial" w:cs="Arial"/>
                <w:sz w:val="20"/>
                <w:szCs w:val="20"/>
              </w:rPr>
            </w:pPr>
            <w:r w:rsidRPr="00F71D69">
              <w:rPr>
                <w:rFonts w:ascii="Arial" w:hAnsi="Arial" w:cs="Arial"/>
                <w:sz w:val="20"/>
                <w:szCs w:val="20"/>
              </w:rPr>
              <w:t>1,762,250.00</w:t>
            </w:r>
          </w:p>
        </w:tc>
      </w:tr>
      <w:tr w:rsidR="00615151" w:rsidRPr="00615151" w14:paraId="52F8983C"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F57A637"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I</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90824A" w14:textId="373ABF8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63,000.0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E349E5" w14:textId="0B762CC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55,948.00</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969715" w14:textId="4B1232D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02EBFA5" w14:textId="7DAAE19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8,750.00</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7AED91" w14:textId="5059885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237,698.00</w:t>
            </w:r>
          </w:p>
        </w:tc>
      </w:tr>
      <w:tr w:rsidR="00615151" w:rsidRPr="00615151" w14:paraId="067E4F27"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5175B"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Ilocos Norte</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8DC491" w14:textId="17AB5EC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53,00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BAC598" w14:textId="2FD32C7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335,000.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3B26AB" w14:textId="6382EE5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474EC7" w14:textId="11B8651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60E46" w14:textId="2C2E1B5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88,000.00</w:t>
            </w:r>
          </w:p>
        </w:tc>
      </w:tr>
      <w:tr w:rsidR="00615151" w:rsidRPr="00615151" w14:paraId="531D88D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F35BA" w14:textId="7FDC67B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D0100"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gudpud</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C546F" w14:textId="4C7A67F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3,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014D8" w14:textId="2ED6574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C793C" w14:textId="4232A26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3D9AC" w14:textId="3E4F371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28462" w14:textId="4FACF17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8,000.00</w:t>
            </w:r>
          </w:p>
        </w:tc>
      </w:tr>
      <w:tr w:rsidR="00615151" w:rsidRPr="00615151" w14:paraId="27E002FD"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171611"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La Union</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B656FB" w14:textId="7B6CFE5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3395A1" w14:textId="1585BE2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9,572.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000F0A" w14:textId="77D73D2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4DCC65" w14:textId="4C683CC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72FC3" w14:textId="205B69B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9,572.00</w:t>
            </w:r>
          </w:p>
        </w:tc>
      </w:tr>
      <w:tr w:rsidR="00615151" w:rsidRPr="00615151" w14:paraId="3D47AA7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F71C2" w14:textId="6DF2E785"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C151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2DA1D" w14:textId="568BC4A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68FE8" w14:textId="7A9B827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57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B9D69" w14:textId="1C71AA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8EB9" w14:textId="48F63CC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3748" w14:textId="1995797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572.00</w:t>
            </w:r>
          </w:p>
        </w:tc>
      </w:tr>
      <w:tr w:rsidR="00615151" w:rsidRPr="00615151" w14:paraId="14A19B7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633A87"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Pangasinan</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8EF5C" w14:textId="399B46D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10,00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937D9A" w14:textId="2C6A190A"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11,376.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4678CD" w14:textId="6B56893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95340D" w14:textId="1AABBC8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8,750.00</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FABFED" w14:textId="4F0C79B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40,126.00</w:t>
            </w:r>
          </w:p>
        </w:tc>
      </w:tr>
      <w:tr w:rsidR="00615151" w:rsidRPr="00615151" w14:paraId="73E0D86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64986" w14:textId="2CA5F3F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F67F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ALAMINO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4DAE7" w14:textId="6478E25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EBE24" w14:textId="130AB33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8,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1260B" w14:textId="0FFD306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D7254" w14:textId="0114F65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BD95" w14:textId="51ED248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8,000.00</w:t>
            </w:r>
          </w:p>
        </w:tc>
      </w:tr>
      <w:tr w:rsidR="00615151" w:rsidRPr="00615151" w14:paraId="120504B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A5750" w14:textId="119FE77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4499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utist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8022B" w14:textId="3C33052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7FD12" w14:textId="66A9945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4,81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46006" w14:textId="0FDDF0A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4A0C5" w14:textId="56B92B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87032" w14:textId="4B824EE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4,810.00</w:t>
            </w:r>
          </w:p>
        </w:tc>
      </w:tr>
      <w:tr w:rsidR="00615151" w:rsidRPr="00615151" w14:paraId="395A05D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265B9" w14:textId="61195CF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55F7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lin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62B3" w14:textId="21C8CEC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33A47" w14:textId="19DC35B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9A0B" w14:textId="075217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5998C" w14:textId="112FE5B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06BF3" w14:textId="12DF52E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0,000.00</w:t>
            </w:r>
          </w:p>
        </w:tc>
      </w:tr>
      <w:tr w:rsidR="00615151" w:rsidRPr="00615151" w14:paraId="2EE72F5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E1A23" w14:textId="1C7C5BD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D8A2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agupan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ADBE8" w14:textId="31665A2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31AE9" w14:textId="2C1FD07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4F5D" w14:textId="7B6249F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D59C9" w14:textId="2866311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A33F0" w14:textId="0102678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800.00</w:t>
            </w:r>
          </w:p>
        </w:tc>
      </w:tr>
      <w:tr w:rsidR="00615151" w:rsidRPr="00615151" w14:paraId="76FF227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FFC70" w14:textId="544B24E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43AB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nfant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E4DC8" w14:textId="6205AE0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EBCB" w14:textId="736C700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504.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48112" w14:textId="1E08B0F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85D76" w14:textId="2D1BC1E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6747A" w14:textId="68970A7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304.00</w:t>
            </w:r>
          </w:p>
        </w:tc>
      </w:tr>
      <w:tr w:rsidR="00615151" w:rsidRPr="00615151" w14:paraId="2C77C04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B2220" w14:textId="057A614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9044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brador</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41A0" w14:textId="7EA23A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37550" w14:textId="53CE200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3DE8" w14:textId="5CA5EE0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B9778" w14:textId="5DF9EFA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9431" w14:textId="0ED080B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00.00</w:t>
            </w:r>
          </w:p>
        </w:tc>
      </w:tr>
      <w:tr w:rsidR="00615151" w:rsidRPr="00615151" w14:paraId="086BD3F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72469" w14:textId="6FE5AF8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C8EE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NGAYEN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448E8" w14:textId="4625AA2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DBD33" w14:textId="0F33338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96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05453" w14:textId="011CDEE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C54D" w14:textId="42D148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E9F3" w14:textId="7FF672A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962.00</w:t>
            </w:r>
          </w:p>
        </w:tc>
      </w:tr>
      <w:tr w:rsidR="00615151" w:rsidRPr="00615151" w14:paraId="1DB28D4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05A0B" w14:textId="2C98538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B164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bin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1E002" w14:textId="5C9F8F3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B7423" w14:textId="2431A09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1A2A" w14:textId="04B994E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F809F" w14:textId="2CE87D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6128E" w14:textId="6A19F80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w:t>
            </w:r>
          </w:p>
        </w:tc>
      </w:tr>
      <w:tr w:rsidR="00615151" w:rsidRPr="00615151" w14:paraId="73525FF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3BA42" w14:textId="014DCD7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D566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Fabi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8CB38" w14:textId="0873EB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EB80" w14:textId="6A17F6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F6445" w14:textId="3A3FB1C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6B94" w14:textId="3A23CF7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9F5AA" w14:textId="375CF52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250.00</w:t>
            </w:r>
          </w:p>
        </w:tc>
      </w:tr>
      <w:tr w:rsidR="00615151" w:rsidRPr="00615151" w14:paraId="49B8E21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92F99" w14:textId="0435E07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3CD8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u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0C926" w14:textId="5A99A71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1A279" w14:textId="73CFEA4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FCD5" w14:textId="24C0C1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A6167" w14:textId="0F1751D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78728" w14:textId="40257E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000.00</w:t>
            </w:r>
          </w:p>
        </w:tc>
      </w:tr>
      <w:tr w:rsidR="00615151" w:rsidRPr="00615151" w14:paraId="3A05A89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6A762" w14:textId="797C8B2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02D5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URDANET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79102" w14:textId="1DF706B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2DAFC" w14:textId="692EE5B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C68B" w14:textId="1D3388B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8A9E6" w14:textId="0E5F894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AA981" w14:textId="579960A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500.00</w:t>
            </w:r>
          </w:p>
        </w:tc>
      </w:tr>
      <w:tr w:rsidR="00615151" w:rsidRPr="00615151" w14:paraId="510F4CB7"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6222DFC"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II</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4AD0B2" w14:textId="2F8241B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7,384,966.36</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3526B1" w14:textId="07B1B54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510,973.00</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1A089A" w14:textId="3CD89FA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2,660.0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C8CD8B" w14:textId="0717475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569,250.00</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821FEB" w14:textId="5707ED8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7,567,849.36</w:t>
            </w:r>
          </w:p>
        </w:tc>
      </w:tr>
      <w:tr w:rsidR="00615151" w:rsidRPr="00615151" w14:paraId="2A0F3387"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EFA39"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gayan</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D22C35" w14:textId="49DF975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3,955,347.11</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F6BC62" w14:textId="6E9D48D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A5A7E3" w14:textId="4799A70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26705A" w14:textId="4739FDB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B11213" w14:textId="6191B0B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3,955,347.11</w:t>
            </w:r>
          </w:p>
        </w:tc>
      </w:tr>
      <w:tr w:rsidR="00615151" w:rsidRPr="00615151" w14:paraId="284BDED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38869B" w14:textId="2D34F67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0A38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bulu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525E" w14:textId="3C8C526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2,55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DD6E" w14:textId="0593DF4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9369" w14:textId="41B5528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03CC" w14:textId="00F8A27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B573" w14:textId="1A38722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2,550.00</w:t>
            </w:r>
          </w:p>
        </w:tc>
      </w:tr>
      <w:tr w:rsidR="00615151" w:rsidRPr="00615151" w14:paraId="6C92D19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B16ED9" w14:textId="027FCC8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634E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cal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852FF" w14:textId="46C1267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84,586.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B948" w14:textId="7248B7F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4E548" w14:textId="00F73ED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CEB19" w14:textId="29D6138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4064E" w14:textId="0073BFF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84,586.00</w:t>
            </w:r>
          </w:p>
        </w:tc>
      </w:tr>
      <w:tr w:rsidR="00615151" w:rsidRPr="00615151" w14:paraId="3A749E5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EDC2D" w14:textId="7399328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19A3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lacap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1116" w14:textId="2C41EAF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88,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A626A" w14:textId="78679A2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6C27" w14:textId="405CE3C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E060" w14:textId="498E36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76BF1" w14:textId="096B7C1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88,000.00</w:t>
            </w:r>
          </w:p>
        </w:tc>
      </w:tr>
      <w:tr w:rsidR="00615151" w:rsidRPr="00615151" w14:paraId="55A0F7F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B6CBD" w14:textId="7B847F2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7662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mulun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7AC2F" w14:textId="4C2FCD6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832,049.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546C4" w14:textId="595EB92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88FD0" w14:textId="7CCA442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20AC3" w14:textId="70EEB33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9967" w14:textId="6EE937D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832,049.00</w:t>
            </w:r>
          </w:p>
        </w:tc>
      </w:tr>
      <w:tr w:rsidR="00615151" w:rsidRPr="00615151" w14:paraId="6B28209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54F4B" w14:textId="0410D8A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FA93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parr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A9870" w14:textId="006FCD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16,4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6E026" w14:textId="1ACC52F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1D505" w14:textId="018C21E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5D1AC" w14:textId="269915C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97772" w14:textId="5A23C9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16,420.00</w:t>
            </w:r>
          </w:p>
        </w:tc>
      </w:tr>
      <w:tr w:rsidR="00615151" w:rsidRPr="00615151" w14:paraId="4238667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701F7" w14:textId="29F19CA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35B1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gg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4CAA" w14:textId="6E3867D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42,411.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BB7EC" w14:textId="18D8E8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BD258" w14:textId="4ACE326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14C3E" w14:textId="75A1EDD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AAF0" w14:textId="434989C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42,411.00</w:t>
            </w:r>
          </w:p>
        </w:tc>
      </w:tr>
      <w:tr w:rsidR="00615151" w:rsidRPr="00615151" w14:paraId="26320A1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EF22B" w14:textId="7738B08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D0B6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gue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C2A18" w14:textId="47CDCE8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5,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797DD" w14:textId="7705295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9B528" w14:textId="57FF5E8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77808" w14:textId="2CC7DAE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47CBB" w14:textId="4AA4955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5,000.00</w:t>
            </w:r>
          </w:p>
        </w:tc>
      </w:tr>
      <w:tr w:rsidR="00615151" w:rsidRPr="00615151" w14:paraId="6192108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B169C" w14:textId="27032EF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F463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malaniug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5D399" w14:textId="269020C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47,01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354CC" w14:textId="671B7BD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8E322" w14:textId="38CA95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E8511" w14:textId="67DAF71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39E71" w14:textId="6A5AC25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47,018.00</w:t>
            </w:r>
          </w:p>
        </w:tc>
      </w:tr>
      <w:tr w:rsidR="00615151" w:rsidRPr="00615151" w14:paraId="00D715B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186E1" w14:textId="36DE8A1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02C2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Enril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63F0" w14:textId="43659C3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11,573.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59A65" w14:textId="692CDEB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0F4F9" w14:textId="2400247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2DDF5" w14:textId="11A798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9D041" w14:textId="31125C7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11,573.00</w:t>
            </w:r>
          </w:p>
        </w:tc>
      </w:tr>
      <w:tr w:rsidR="00615151" w:rsidRPr="00615151" w14:paraId="7915B2F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81D76" w14:textId="2871D34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F22D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ttar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96C46" w14:textId="3655D4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6,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B9A29" w14:textId="5BBAB2E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603D7" w14:textId="25A9390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E2CFF" w14:textId="104308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0D69B" w14:textId="01AB67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6,000.00</w:t>
            </w:r>
          </w:p>
        </w:tc>
      </w:tr>
      <w:tr w:rsidR="00615151" w:rsidRPr="00615151" w14:paraId="067E12B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00347" w14:textId="27A8251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A885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gui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D71BB" w14:textId="341E11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5,0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10400" w14:textId="632CD08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35182" w14:textId="725D4DD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ADC71" w14:textId="6E5E826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7AA53" w14:textId="1BA2192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5,020.00</w:t>
            </w:r>
          </w:p>
        </w:tc>
      </w:tr>
      <w:tr w:rsidR="00615151" w:rsidRPr="00615151" w14:paraId="5B6568F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1954F" w14:textId="34AB076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9B77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l-l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19CF" w14:textId="11CE9D0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36,783.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B0246" w14:textId="1A5C6AD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31CBD" w14:textId="0011CC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221F4" w14:textId="13CB53A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D5652" w14:textId="1259F46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36,783.00</w:t>
            </w:r>
          </w:p>
        </w:tc>
      </w:tr>
      <w:tr w:rsidR="00615151" w:rsidRPr="00615151" w14:paraId="36B5FAD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8E27C" w14:textId="20026CA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59A9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sam</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9F9E" w14:textId="7D56BDD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6,50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3C4D" w14:textId="05B2BEE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D2FE3" w14:textId="0DDEDA4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2F01C" w14:textId="7248AB3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21113" w14:textId="2FCE4F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6,508.00</w:t>
            </w:r>
          </w:p>
        </w:tc>
      </w:tr>
      <w:tr w:rsidR="00615151" w:rsidRPr="00615151" w14:paraId="566736D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5DEF3" w14:textId="18CCA2F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71B5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mplo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DD9A" w14:textId="6E6770B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6,68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4699" w14:textId="1307D6E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B1367" w14:textId="45297B6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43C9F" w14:textId="07CE193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67BC6" w14:textId="01FC77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6,685.00</w:t>
            </w:r>
          </w:p>
        </w:tc>
      </w:tr>
      <w:tr w:rsidR="00615151" w:rsidRPr="00615151" w14:paraId="37222E8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0B79E" w14:textId="4D881CB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1017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eñablanc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F120" w14:textId="5278399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27,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34DC" w14:textId="4A4F0FE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DCCC3" w14:textId="665BC0A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43CF" w14:textId="1579137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7367C" w14:textId="5D65D01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27,000.00</w:t>
            </w:r>
          </w:p>
        </w:tc>
      </w:tr>
      <w:tr w:rsidR="00615151" w:rsidRPr="00615151" w14:paraId="082E726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FD812" w14:textId="25ED291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0FB0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chez-Mir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A7F14" w14:textId="34E0BDF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62,974.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9E5B3" w14:textId="432B5A1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F026" w14:textId="5A01479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2BFC4" w14:textId="61814C5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39380" w14:textId="5A99D99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62,974.00</w:t>
            </w:r>
          </w:p>
        </w:tc>
      </w:tr>
      <w:tr w:rsidR="00615151" w:rsidRPr="00615151" w14:paraId="7DBD5D0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808F9" w14:textId="5B3D4F3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D28B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Praxede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F38C4" w14:textId="16F60E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5,571.67</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73AB" w14:textId="1FEDF0C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575D" w14:textId="4290CF9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76860" w14:textId="3ED900C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D956" w14:textId="68511DB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5,571.67</w:t>
            </w:r>
          </w:p>
        </w:tc>
      </w:tr>
      <w:tr w:rsidR="00615151" w:rsidRPr="00615151" w14:paraId="6C5201D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6DCDD" w14:textId="0AEDC65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3E5E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Teresit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86E32" w14:textId="13C83B6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9,29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83786" w14:textId="62BF9A5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F4D5" w14:textId="515ED4B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B7176" w14:textId="0A807F2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C8CCB" w14:textId="6DE2C0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9,290.00</w:t>
            </w:r>
          </w:p>
        </w:tc>
      </w:tr>
      <w:tr w:rsidR="00615151" w:rsidRPr="00615151" w14:paraId="4D7E39A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C8000" w14:textId="2F1079A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7482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o Niño (Fair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7FD4C" w14:textId="7653685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2,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D337D" w14:textId="72DA5B9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D04F1" w14:textId="5C4F3E7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9D25" w14:textId="584E0F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05734" w14:textId="28A398B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2,000.00</w:t>
            </w:r>
          </w:p>
        </w:tc>
      </w:tr>
      <w:tr w:rsidR="00615151" w:rsidRPr="00615151" w14:paraId="361B554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6E514" w14:textId="2725CC5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F248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ola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A31D4" w14:textId="483DE2E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62,981.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66E79" w14:textId="38AC200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91DB4" w14:textId="66E7EFD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56511" w14:textId="6B4C01F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345D8" w14:textId="7CCB4C8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62,981.00</w:t>
            </w:r>
          </w:p>
        </w:tc>
      </w:tr>
      <w:tr w:rsidR="00615151" w:rsidRPr="00615151" w14:paraId="429526C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418AE" w14:textId="1E4461F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39D6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guegarao City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A8295" w14:textId="592873B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964,927.44</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8C3C" w14:textId="043F3A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0A82D" w14:textId="46E7211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079AD" w14:textId="680A30A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A595" w14:textId="3A2B87F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964,927.44</w:t>
            </w:r>
          </w:p>
        </w:tc>
      </w:tr>
      <w:tr w:rsidR="00615151" w:rsidRPr="00615151" w14:paraId="12BB3ED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FCD463"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Isabel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6CDA17" w14:textId="17E134A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0,662,807.25</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F79593" w14:textId="479FE2B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424,630.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31ED90" w14:textId="73A4775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2,66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7379E3" w14:textId="78FB496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569,250.00</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17EBBB" w14:textId="2A93B68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30,759,347.25</w:t>
            </w:r>
          </w:p>
        </w:tc>
      </w:tr>
      <w:tr w:rsidR="00615151" w:rsidRPr="00615151" w14:paraId="17FCF47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6E379" w14:textId="7FCD234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16E3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rovinc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E75AD" w14:textId="47D7EC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817,762.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0FB8" w14:textId="7E24685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8BD37" w14:textId="68CFD80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FC9BD" w14:textId="0E88E8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B1AB9" w14:textId="1AA8C25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817,762.00</w:t>
            </w:r>
          </w:p>
        </w:tc>
      </w:tr>
      <w:tr w:rsidR="00615151" w:rsidRPr="00615151" w14:paraId="31330F0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C429D" w14:textId="5735121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46DC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ici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37476" w14:textId="7A245BC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29,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78333" w14:textId="67B9CD7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0F512" w14:textId="3ACAE6A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6A08F" w14:textId="38FCCB0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A72CE" w14:textId="7B2CD68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29,000.00</w:t>
            </w:r>
          </w:p>
        </w:tc>
      </w:tr>
      <w:tr w:rsidR="00615151" w:rsidRPr="00615151" w14:paraId="16875C5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4FA68" w14:textId="022FEFB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7205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uror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FBDC" w14:textId="326134B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7,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ACE42" w14:textId="2A373D1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7A1AD" w14:textId="3E224C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252AB" w14:textId="021170D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A6EBE" w14:textId="3732B83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7,500.00</w:t>
            </w:r>
          </w:p>
        </w:tc>
      </w:tr>
      <w:tr w:rsidR="00615151" w:rsidRPr="00615151" w14:paraId="715546A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E7655" w14:textId="2FD236B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E76F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enito Solive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6C4A3" w14:textId="67992F5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65,30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2720F" w14:textId="33D272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EA947" w14:textId="2CF905B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DE23" w14:textId="7C03447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BA49" w14:textId="673828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65,305.00</w:t>
            </w:r>
          </w:p>
        </w:tc>
      </w:tr>
      <w:tr w:rsidR="00615151" w:rsidRPr="00615151" w14:paraId="48D2940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36C99" w14:textId="708090D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A1FE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g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66D6" w14:textId="7CCA45E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89,230.5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406FF" w14:textId="3E46CD7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23CC" w14:textId="1207BA0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34E08" w14:textId="1E06037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582AA" w14:textId="152C036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89,230.50</w:t>
            </w:r>
          </w:p>
        </w:tc>
      </w:tr>
      <w:tr w:rsidR="00615151" w:rsidRPr="00615151" w14:paraId="52551C4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62D22" w14:textId="548BC26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E419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tu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77907" w14:textId="04E3B77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AD157" w14:textId="7E2687F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1,2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DE19A" w14:textId="1A1E590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B979" w14:textId="533BE91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C1958" w14:textId="441DE1F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1,250.00</w:t>
            </w:r>
          </w:p>
        </w:tc>
      </w:tr>
      <w:tr w:rsidR="00615151" w:rsidRPr="00615151" w14:paraId="1235276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A0145" w14:textId="4972208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F801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Cauay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2E6C0" w14:textId="13CBE39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17,437.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B2425" w14:textId="50DAC9C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69BD2" w14:textId="686A04E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4B535" w14:textId="3528E5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89E13" w14:textId="784FE7B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17,437.00</w:t>
            </w:r>
          </w:p>
        </w:tc>
      </w:tr>
      <w:tr w:rsidR="00615151" w:rsidRPr="00615151" w14:paraId="467A68C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6696D" w14:textId="2C792EA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7327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ord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8F8F1" w14:textId="1EAFCC1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3286B" w14:textId="4A0B979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6,9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255E1" w14:textId="6CD0B69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9,9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57DBE" w14:textId="196155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6,6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5B62A" w14:textId="19C30D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53,500.00</w:t>
            </w:r>
          </w:p>
        </w:tc>
      </w:tr>
      <w:tr w:rsidR="00615151" w:rsidRPr="00615151" w14:paraId="38E3ED4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2C6DA" w14:textId="6AEE23F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37F40"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elfin Albano (Magsays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57CDD" w14:textId="6923151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20,837.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F01F" w14:textId="52388B4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01,2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F93D4" w14:textId="720BD2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6F932" w14:textId="4500F5A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2AA16" w14:textId="5D750D8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22,037.00</w:t>
            </w:r>
          </w:p>
        </w:tc>
      </w:tr>
      <w:tr w:rsidR="00615151" w:rsidRPr="00615151" w14:paraId="6FD95E3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37E9D" w14:textId="6E942B8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D062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napigu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0991" w14:textId="143DB45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8B088" w14:textId="76ADAB7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78,56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155E" w14:textId="18070BF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92D2" w14:textId="39A35BB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E4A68" w14:textId="0B4C0C3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78,560.00</w:t>
            </w:r>
          </w:p>
        </w:tc>
      </w:tr>
      <w:tr w:rsidR="00615151" w:rsidRPr="00615151" w14:paraId="2291058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16C9C" w14:textId="7F7DC85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0485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Echagu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4A0EE" w14:textId="77C71B9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5,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E8F95" w14:textId="53DB274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72372" w14:textId="4E8528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7777F" w14:textId="046B867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02DFD" w14:textId="7FDB9CC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5,000.00</w:t>
            </w:r>
          </w:p>
        </w:tc>
      </w:tr>
      <w:tr w:rsidR="00615151" w:rsidRPr="00615151" w14:paraId="59D193D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DAB84" w14:textId="271B476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9A58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mu</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FAC7F" w14:textId="5431967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3,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3B10" w14:textId="17AA29A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B8DC3" w14:textId="6C7BF0B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A271D" w14:textId="607ED21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62FF" w14:textId="6E99E5B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3,000.00</w:t>
            </w:r>
          </w:p>
        </w:tc>
      </w:tr>
      <w:tr w:rsidR="00615151" w:rsidRPr="00615151" w14:paraId="1F93B41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1C30C" w14:textId="210D735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48DA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lagan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C42C0" w14:textId="5A09558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58,812.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80DC" w14:textId="5D8AC4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16,2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17234" w14:textId="71EAFA3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71F83" w14:textId="662FD58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3,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0D0B7" w14:textId="55A6D48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508,512.00</w:t>
            </w:r>
          </w:p>
        </w:tc>
      </w:tr>
      <w:tr w:rsidR="00615151" w:rsidRPr="00615151" w14:paraId="7CEACA7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03491" w14:textId="7C33F67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D553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Jone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B4E8B" w14:textId="137914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0D9A1" w14:textId="4606B09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B2A1" w14:textId="0243B6F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ACB9" w14:textId="194A186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CEDC7" w14:textId="33A15A9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000.00</w:t>
            </w:r>
          </w:p>
        </w:tc>
      </w:tr>
      <w:tr w:rsidR="00615151" w:rsidRPr="00615151" w14:paraId="77AFEA9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591D7" w14:textId="501D9DF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8CCE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aguili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8C388" w14:textId="696B795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70,27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2128C" w14:textId="0A596FF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E4C0B" w14:textId="3605EF2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0AE7" w14:textId="6AA94E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70FA5" w14:textId="38FD47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70,275.00</w:t>
            </w:r>
          </w:p>
        </w:tc>
      </w:tr>
      <w:tr w:rsidR="00615151" w:rsidRPr="00615151" w14:paraId="7AB7C48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828F5" w14:textId="679EA6D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8012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Quez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19102" w14:textId="21BC01E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6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4D105" w14:textId="3670C6B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6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377C0" w14:textId="5458A40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6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5A671" w14:textId="6166987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EFE8A" w14:textId="44A6CB1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720.00</w:t>
            </w:r>
          </w:p>
        </w:tc>
      </w:tr>
      <w:tr w:rsidR="00615151" w:rsidRPr="00615151" w14:paraId="3EAB8E6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B6B6C" w14:textId="4DCA95E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4FC2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eina Mercede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A4FFE" w14:textId="3F28E4C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23,153.75</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B855D" w14:textId="08FDC88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7FC33" w14:textId="05AA1E0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324D" w14:textId="6DA18AA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A4E4" w14:textId="6116E6C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23,153.75</w:t>
            </w:r>
          </w:p>
        </w:tc>
      </w:tr>
      <w:tr w:rsidR="00615151" w:rsidRPr="00615151" w14:paraId="6622ED0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2DB82" w14:textId="46A09DB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BFF1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oxa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6E329" w14:textId="1977044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26,37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7DD4" w14:textId="2EC583D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F100" w14:textId="0317E2D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275AC" w14:textId="57F2FD1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93E2D" w14:textId="42BCF23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26,375.00</w:t>
            </w:r>
          </w:p>
        </w:tc>
      </w:tr>
      <w:tr w:rsidR="00615151" w:rsidRPr="00615151" w14:paraId="4CB7750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C3DF3" w14:textId="65A6035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16F4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Agusti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745D1" w14:textId="73C4AEF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5E42" w14:textId="5071C87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9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E337" w14:textId="5863128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39BA2" w14:textId="4236280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669D9" w14:textId="2834FA1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900.00</w:t>
            </w:r>
          </w:p>
        </w:tc>
      </w:tr>
      <w:tr w:rsidR="00615151" w:rsidRPr="00615151" w14:paraId="7EDD130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2A860" w14:textId="136BA2F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2423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ate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4166B" w14:textId="7AED22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CF52A" w14:textId="0480D5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6347C" w14:textId="15708CB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45FF" w14:textId="3997E3D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23661" w14:textId="4CBE7D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600.00</w:t>
            </w:r>
          </w:p>
        </w:tc>
      </w:tr>
      <w:tr w:rsidR="00615151" w:rsidRPr="00615151" w14:paraId="0C0374D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10EFA" w14:textId="42D364E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84F4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Pabl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65B6B" w14:textId="566B19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DF5AE" w14:textId="2CDFD6A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6FDEF" w14:textId="598D541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9EFB" w14:textId="4C1E27F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7BEE7" w14:textId="790E67B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0,000.00</w:t>
            </w:r>
          </w:p>
        </w:tc>
      </w:tr>
      <w:tr w:rsidR="00615151" w:rsidRPr="00615151" w14:paraId="13123A7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63C89" w14:textId="38AE5FA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D4B3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Mari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AF86A" w14:textId="5A5E979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51,04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8AAEA" w14:textId="12585CB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20,32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19385" w14:textId="26E1267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5535" w14:textId="3EF2A6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C592" w14:textId="7D5781B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71,360.00</w:t>
            </w:r>
          </w:p>
        </w:tc>
      </w:tr>
      <w:tr w:rsidR="00615151" w:rsidRPr="00615151" w14:paraId="689B13D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AE66A" w14:textId="211805A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646E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Santiag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ACFF5" w14:textId="0320E5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27,1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89AC9" w14:textId="60FE4CB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915,6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6CE04" w14:textId="1D3A994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1D63" w14:textId="61688E3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921,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61FB5" w14:textId="42D3D7A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663,800.00</w:t>
            </w:r>
          </w:p>
        </w:tc>
      </w:tr>
      <w:tr w:rsidR="00615151" w:rsidRPr="00615151" w14:paraId="06BF14C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4AB40" w14:textId="54054CE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A6AB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o Toma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C3490" w14:textId="7D92AD7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4,2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94291" w14:textId="2DACC2E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36,2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B8EBE" w14:textId="1225E5B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FCF3C" w14:textId="0F65009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E2430" w14:textId="607FA6D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30,470.00</w:t>
            </w:r>
          </w:p>
        </w:tc>
      </w:tr>
      <w:tr w:rsidR="00615151" w:rsidRPr="00615151" w14:paraId="5CE8EF4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D4A91" w14:textId="1C3053A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29DE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mauin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173AD" w14:textId="5917B5D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94,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F80E0" w14:textId="02A308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67,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E0BA" w14:textId="11F2CD6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D00C3" w14:textId="0DC8DD4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67,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2ED5D" w14:textId="6D42C73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29,600.00</w:t>
            </w:r>
          </w:p>
        </w:tc>
      </w:tr>
      <w:tr w:rsidR="00615151" w:rsidRPr="00615151" w14:paraId="6194FB46"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30AFF0"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Nueva Vizcay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DA8406" w14:textId="4BCE496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349,84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079B25" w14:textId="7A2A6BB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86,343.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7A06D" w14:textId="30F6AB9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32421A" w14:textId="4846AE5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1EA460" w14:textId="2502498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436,183.00</w:t>
            </w:r>
          </w:p>
        </w:tc>
      </w:tr>
      <w:tr w:rsidR="00615151" w:rsidRPr="00615151" w14:paraId="5CD2435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884C6" w14:textId="63CAF01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A595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fonso Castaned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1A43C" w14:textId="1FA4ED1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9,18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67EE4" w14:textId="360763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EDCA6" w14:textId="6FC6218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B4D5" w14:textId="7A9B6CA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D11D6" w14:textId="373B2D9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9,180.00</w:t>
            </w:r>
          </w:p>
        </w:tc>
      </w:tr>
      <w:tr w:rsidR="00615151" w:rsidRPr="00615151" w14:paraId="170ADA8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F341C" w14:textId="745063D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ECA2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mbagui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D612" w14:textId="20BB9EF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2,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5373" w14:textId="60FC20F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90D43" w14:textId="3DCE856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E9CCF" w14:textId="53ACA75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26007" w14:textId="3452E47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2,000.00</w:t>
            </w:r>
          </w:p>
        </w:tc>
      </w:tr>
      <w:tr w:rsidR="00615151" w:rsidRPr="00615151" w14:paraId="72E3AFA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EAC7D" w14:textId="6B13CFD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BEE6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rit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F20F" w14:textId="7C46BA0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00F7" w14:textId="7886297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619.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5E390" w14:textId="31DC64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7F15E" w14:textId="2DC627B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365C2" w14:textId="5E1B63F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619.00</w:t>
            </w:r>
          </w:p>
        </w:tc>
      </w:tr>
      <w:tr w:rsidR="00615151" w:rsidRPr="00615151" w14:paraId="0812B92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73E6A" w14:textId="5BD8200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235C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gaba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537BC" w14:textId="303529C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9,58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7DC1F" w14:textId="2108705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46D46" w14:textId="76F72CD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F25D" w14:textId="4C17D25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ED51E" w14:textId="58B9E41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9,580.00</w:t>
            </w:r>
          </w:p>
        </w:tc>
      </w:tr>
      <w:tr w:rsidR="00615151" w:rsidRPr="00615151" w14:paraId="04A32E3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55A5E" w14:textId="6E6F128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89C2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mban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B02AB" w14:textId="030611B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2420C" w14:textId="7525566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3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9DCE" w14:textId="5242B0F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9A56" w14:textId="18F7E9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3BF6B" w14:textId="499FA1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300.00</w:t>
            </w:r>
          </w:p>
        </w:tc>
      </w:tr>
      <w:tr w:rsidR="00615151" w:rsidRPr="00615151" w14:paraId="72C195A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F9167" w14:textId="0C0A9A9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9C51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yombong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B687C" w14:textId="7D3C733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24,7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45F6D" w14:textId="6CC1456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D8E2B" w14:textId="504957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02F4" w14:textId="4349EF6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23BC" w14:textId="39861BE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24,720.00</w:t>
            </w:r>
          </w:p>
        </w:tc>
      </w:tr>
      <w:tr w:rsidR="00615151" w:rsidRPr="00615151" w14:paraId="02489F6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6DD8C" w14:textId="68E8A9A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DFEF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ad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BA2B9" w14:textId="342EF07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E6E3E" w14:textId="3FFAF4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12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834F6" w14:textId="19E88D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A58D" w14:textId="42EF96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FC015" w14:textId="680F608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122.00</w:t>
            </w:r>
          </w:p>
        </w:tc>
      </w:tr>
      <w:tr w:rsidR="00615151" w:rsidRPr="00615151" w14:paraId="6F6279B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7E79E" w14:textId="30F6F91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D70E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upax del Nort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B92A" w14:textId="588AD63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07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C4E09" w14:textId="26E845D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0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A7794" w14:textId="58DC9AF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A271B" w14:textId="6CDDBB3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B1571" w14:textId="63CBBA0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9,372.00</w:t>
            </w:r>
          </w:p>
        </w:tc>
      </w:tr>
      <w:tr w:rsidR="00615151" w:rsidRPr="00615151" w14:paraId="0031E45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3A637" w14:textId="19AC678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C4BE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upax del Sur</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67B6" w14:textId="225A5A6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4,97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6A97" w14:textId="1474BA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8E28B" w14:textId="452D46C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7D779" w14:textId="6E19D1F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202C9" w14:textId="3F80FC8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4,970.00</w:t>
            </w:r>
          </w:p>
        </w:tc>
      </w:tr>
      <w:tr w:rsidR="00615151" w:rsidRPr="00615151" w14:paraId="2582D36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09E51" w14:textId="5265076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6475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ayap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AD7FB" w14:textId="0C8192C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07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C9744" w14:textId="09F575F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3F8CD" w14:textId="5EAB319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C95EE" w14:textId="24109DF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0B3E9" w14:textId="3B336D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070.00</w:t>
            </w:r>
          </w:p>
        </w:tc>
      </w:tr>
      <w:tr w:rsidR="00615151" w:rsidRPr="00615151" w14:paraId="399083F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5D803" w14:textId="3F0D440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CB5A5" w14:textId="7AF801C8"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Quez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14A84" w14:textId="3BE7EF1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5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4800B" w14:textId="686C93B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1AE2" w14:textId="31783FB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137BB" w14:textId="0307CD6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3BC6C" w14:textId="0D751AF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50.00</w:t>
            </w:r>
          </w:p>
        </w:tc>
      </w:tr>
      <w:tr w:rsidR="00615151" w:rsidRPr="00615151" w14:paraId="286CE7B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3FAB0" w14:textId="6098BD3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52F3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olan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145CB" w14:textId="0C7EF6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0,9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F5D67" w14:textId="111FCF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F1E65" w14:textId="6DCF4F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DEAB3" w14:textId="4A37E1F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9EFB" w14:textId="30D81B6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0,900.00</w:t>
            </w:r>
          </w:p>
        </w:tc>
      </w:tr>
      <w:tr w:rsidR="00615151" w:rsidRPr="00615151" w14:paraId="066194D6"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030E5B"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Quirino</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4AAAF4" w14:textId="3A552B7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416,972.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8D09B6" w14:textId="6AEBEEA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A785D" w14:textId="55BB905F"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85B54" w14:textId="34B7C62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C493A8" w14:textId="57AF6E3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416,972.00</w:t>
            </w:r>
          </w:p>
        </w:tc>
      </w:tr>
      <w:tr w:rsidR="00615151" w:rsidRPr="00615151" w14:paraId="214E797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79282" w14:textId="0024C7A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C6AF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rroguis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0EC49" w14:textId="4427419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5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582D7" w14:textId="4AE15F6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2F2C" w14:textId="52EEA7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38640" w14:textId="7D06FE2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201DF" w14:textId="046B3C9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520.00</w:t>
            </w:r>
          </w:p>
        </w:tc>
      </w:tr>
      <w:tr w:rsidR="00615151" w:rsidRPr="00615151" w14:paraId="1840A99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69F93" w14:textId="2100247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49FF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ffu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9D792" w14:textId="5058709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5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B3CA" w14:textId="381F2C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10540" w14:textId="78BF48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6347" w14:textId="1581D13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4A4BD" w14:textId="64F44B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520.00</w:t>
            </w:r>
          </w:p>
        </w:tc>
      </w:tr>
      <w:tr w:rsidR="00615151" w:rsidRPr="00615151" w14:paraId="2BE6D58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627C0" w14:textId="0B0A879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F9ED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ddel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200E" w14:textId="7005915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6,28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3886F" w14:textId="3AB20DA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F1E0" w14:textId="4A5B6B8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CF943" w14:textId="4081D57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365D7" w14:textId="034003C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6,280.00</w:t>
            </w:r>
          </w:p>
        </w:tc>
      </w:tr>
      <w:tr w:rsidR="00615151" w:rsidRPr="00615151" w14:paraId="6CC82C7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A6F83" w14:textId="49DE67C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4DBC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agtipun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FCC9D" w14:textId="30ABB55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8,132.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977C7" w14:textId="6DEF757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F7D8" w14:textId="48F4607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D82F" w14:textId="59C86AD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5E31" w14:textId="47C48C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8,132.00</w:t>
            </w:r>
          </w:p>
        </w:tc>
      </w:tr>
      <w:tr w:rsidR="00615151" w:rsidRPr="00615151" w14:paraId="5E71078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F4ABE" w14:textId="5A4EEA0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32FC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gud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5CBF" w14:textId="492A7FD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5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16D5" w14:textId="6EBBAAC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9E35" w14:textId="166CF0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10CE6" w14:textId="62B7B9D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8D5DB" w14:textId="00ADEE2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520.00</w:t>
            </w:r>
          </w:p>
        </w:tc>
      </w:tr>
      <w:tr w:rsidR="00615151" w:rsidRPr="00615151" w14:paraId="760EC3C5"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13A9F22"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III</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F7B411" w14:textId="1E0FEE5F"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8,495,052.1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C3CC6A" w14:textId="66C24D9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36,583,732.00</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85C8FC" w14:textId="3556535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18,682.0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7C5A84" w14:textId="2AFC049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A9542B" w14:textId="2E18864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5,697,466.10</w:t>
            </w:r>
          </w:p>
        </w:tc>
      </w:tr>
      <w:tr w:rsidR="00615151" w:rsidRPr="00615151" w14:paraId="0F6BC1E6"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7947B7"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Auror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107BA" w14:textId="13E6599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100,765.6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525904" w14:textId="276E586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52,706.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2DBE41" w14:textId="16A97E7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E8883F" w14:textId="68BDB32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BFC16A" w14:textId="7912489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853,471.60</w:t>
            </w:r>
          </w:p>
        </w:tc>
      </w:tr>
      <w:tr w:rsidR="00615151" w:rsidRPr="00615151" w14:paraId="2D9D96A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A457C" w14:textId="4D7808B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870F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er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2F2E0" w14:textId="0B50F39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43,3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C3CDD" w14:textId="27BBE4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0,7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7BAAF" w14:textId="6BF920E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1A198" w14:textId="1EBE8C0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10BC7" w14:textId="2B25BC9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24,050.00</w:t>
            </w:r>
          </w:p>
        </w:tc>
      </w:tr>
      <w:tr w:rsidR="00615151" w:rsidRPr="00615151" w14:paraId="4859061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A4C55" w14:textId="61C0386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F186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sigur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9BEA" w14:textId="1D5C7A4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43,34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07B8" w14:textId="32CA8A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F0206" w14:textId="68A3AA5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D7465" w14:textId="78B348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4D30" w14:textId="5F1A814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43,345.00</w:t>
            </w:r>
          </w:p>
        </w:tc>
      </w:tr>
      <w:tr w:rsidR="00615151" w:rsidRPr="00615151" w14:paraId="599C823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AE65D" w14:textId="16DD8B7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440F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lasa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4DDA" w14:textId="2DAB9C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29,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8E84" w14:textId="005D53B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636.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15490" w14:textId="603816F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606D4" w14:textId="6B75A48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0F039" w14:textId="7A7094C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7,636.00</w:t>
            </w:r>
          </w:p>
        </w:tc>
      </w:tr>
      <w:tr w:rsidR="00615151" w:rsidRPr="00615151" w14:paraId="2E9E640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B5037" w14:textId="4C096D5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1339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nalung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4C0A8" w14:textId="22091DD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7,90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FCB97" w14:textId="6128DCB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428A" w14:textId="711C6B4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6414" w14:textId="201A3A5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F12BA" w14:textId="181001C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7,908.00</w:t>
            </w:r>
          </w:p>
        </w:tc>
      </w:tr>
      <w:tr w:rsidR="00615151" w:rsidRPr="00615151" w14:paraId="4C9FB9F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F4C90" w14:textId="3921324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8EDC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ngal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5DCDA" w14:textId="0BE1E88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83,9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8BF0" w14:textId="2B274F0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4097" w14:textId="61A2A15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1C8DC" w14:textId="459101D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357E5" w14:textId="7229302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83,920.00</w:t>
            </w:r>
          </w:p>
        </w:tc>
      </w:tr>
      <w:tr w:rsidR="00615151" w:rsidRPr="00615151" w14:paraId="607CB84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E2767" w14:textId="31292E7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A58C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ipacul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BE91D" w14:textId="3865442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1,37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AC0D3" w14:textId="106FD7C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42D7A" w14:textId="3F5DD6F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17E75" w14:textId="3599870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D1FE0" w14:textId="4021A72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1,375.00</w:t>
            </w:r>
          </w:p>
        </w:tc>
      </w:tr>
      <w:tr w:rsidR="00615151" w:rsidRPr="00615151" w14:paraId="5773B4A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57453" w14:textId="6616574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C5E6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ria Auror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95D9" w14:textId="31A49D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4,312.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76633" w14:textId="518232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608.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86721" w14:textId="6DE5AE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2419" w14:textId="4B95006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A9504" w14:textId="0232C38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3,920.00</w:t>
            </w:r>
          </w:p>
        </w:tc>
      </w:tr>
      <w:tr w:rsidR="00615151" w:rsidRPr="00615151" w14:paraId="6C072F1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69B21" w14:textId="7082D61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9EB6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Lui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7A8E" w14:textId="248D59A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7,605.6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24C89" w14:textId="709227C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23,71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F1164" w14:textId="2A2E7B2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F946" w14:textId="0CD67C3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9EB5C" w14:textId="77F5F96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11,317.60</w:t>
            </w:r>
          </w:p>
        </w:tc>
      </w:tr>
      <w:tr w:rsidR="00615151" w:rsidRPr="00615151" w14:paraId="56CEFCF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588BF"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Bulacan</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7C050A" w14:textId="68D29FCA"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136,559.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DA41ED" w14:textId="4F66078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7,203,837.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1FED26" w14:textId="239C15E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D9B2A8" w14:textId="62F19E3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A7A76E" w14:textId="0AAB442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2,340,396.00</w:t>
            </w:r>
          </w:p>
        </w:tc>
      </w:tr>
      <w:tr w:rsidR="00615151" w:rsidRPr="00615151" w14:paraId="754E2CE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BF0BD" w14:textId="67621D2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F6E6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rovinc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B6D43" w14:textId="198A10B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91,55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B8952" w14:textId="6542A9A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FCA6E" w14:textId="7B91084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5CE48" w14:textId="2CF8183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75E6C" w14:textId="530D15B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91,550.00</w:t>
            </w:r>
          </w:p>
        </w:tc>
      </w:tr>
      <w:tr w:rsidR="00615151" w:rsidRPr="00615151" w14:paraId="0F18366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D6153" w14:textId="3805D74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B8B0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agtas (Biga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1C8F7" w14:textId="037DCD4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76666" w14:textId="64FA71D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748,9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3984" w14:textId="0ABACE6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B23FD" w14:textId="4977D2D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0931A" w14:textId="6108349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748,900.00</w:t>
            </w:r>
          </w:p>
        </w:tc>
      </w:tr>
      <w:tr w:rsidR="00615151" w:rsidRPr="00615151" w14:paraId="7F13887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B948A" w14:textId="12D5C7F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E2F6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iua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E3268" w14:textId="537414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77,169.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0700A" w14:textId="0894919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265,133.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6E235" w14:textId="6316B0D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0FC65" w14:textId="2686712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9352" w14:textId="72966F5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042,302.00</w:t>
            </w:r>
          </w:p>
        </w:tc>
      </w:tr>
      <w:tr w:rsidR="00615151" w:rsidRPr="00615151" w14:paraId="3FD483B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6B7EA" w14:textId="103AE8A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A4388" w14:textId="3EFB11A0"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lac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D82BD" w14:textId="6AF6C7E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D4755" w14:textId="23426B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5,5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643F9" w14:textId="37C1B1D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A74DB" w14:textId="769C916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1E7C0" w14:textId="0D50BDC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5,550.00</w:t>
            </w:r>
          </w:p>
        </w:tc>
      </w:tr>
      <w:tr w:rsidR="00615151" w:rsidRPr="00615151" w14:paraId="1DC1BFF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D206D" w14:textId="6D8C86E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1CA7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lumpi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215E5" w14:textId="6B122B9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5,98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CF08" w14:textId="6EB919E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5,334.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91B69" w14:textId="5132D22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D32C8" w14:textId="43E5AE0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1FFDE" w14:textId="19C2A58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1,314.00</w:t>
            </w:r>
          </w:p>
        </w:tc>
      </w:tr>
      <w:tr w:rsidR="00615151" w:rsidRPr="00615151" w14:paraId="23CC706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F2CAC" w14:textId="5B54D6C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17B3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uiguint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066FC" w14:textId="2B89D81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66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BBD5F" w14:textId="7A2ADF1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0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CA799" w14:textId="68561A3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67A5F" w14:textId="1711F2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3433" w14:textId="48BF610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48,660.00</w:t>
            </w:r>
          </w:p>
        </w:tc>
      </w:tr>
      <w:tr w:rsidR="00615151" w:rsidRPr="00615151" w14:paraId="72A24DC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009C9" w14:textId="70FA895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447F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Meycauay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A0148" w14:textId="4AD0A41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2197" w14:textId="796706C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57034" w14:textId="4ADC866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E4645" w14:textId="353E338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A9491" w14:textId="1B70347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800.00</w:t>
            </w:r>
          </w:p>
        </w:tc>
      </w:tr>
      <w:tr w:rsidR="00615151" w:rsidRPr="00615151" w14:paraId="21EB126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F841E" w14:textId="3A9962D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C5A3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Oband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290E" w14:textId="6548EE6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CA96" w14:textId="3083D4C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4,92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C7C9" w14:textId="4C77A18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66E6B" w14:textId="62475CF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6D737" w14:textId="3FBECB4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4,920.00</w:t>
            </w:r>
          </w:p>
        </w:tc>
      </w:tr>
      <w:tr w:rsidR="00615151" w:rsidRPr="00615151" w14:paraId="19B83C0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CCBF5" w14:textId="1588BAA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9631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igue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A1E7" w14:textId="17FF19C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73,2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F035F" w14:textId="15F05BC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6,9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10EEE" w14:textId="3605481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69BE0" w14:textId="593B2B1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AAEE" w14:textId="17AAB5A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50,150.00</w:t>
            </w:r>
          </w:p>
        </w:tc>
      </w:tr>
      <w:tr w:rsidR="00615151" w:rsidRPr="00615151" w14:paraId="504DF89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3FB5D" w14:textId="0B069F4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EED50"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Rafae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2D754" w14:textId="4337F2B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B6D02" w14:textId="1BB766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6,4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1C81C" w14:textId="2A02D9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6A09A" w14:textId="3FD1BBD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C2A42" w14:textId="4712D3F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6,400.00</w:t>
            </w:r>
          </w:p>
        </w:tc>
      </w:tr>
      <w:tr w:rsidR="00615151" w:rsidRPr="00615151" w14:paraId="5AC3D24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7D303" w14:textId="385B95E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6FF7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Mari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36F38" w14:textId="17195EA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E7BE8" w14:textId="0CCE49F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93,8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42E79" w14:textId="57ECCDF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7C4D4" w14:textId="2F5FF2B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6CFEF" w14:textId="15FE972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93,850.00</w:t>
            </w:r>
          </w:p>
        </w:tc>
      </w:tr>
      <w:tr w:rsidR="00615151" w:rsidRPr="00615151" w14:paraId="3B1A260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6A817"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Nueva Ecij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4B39F8" w14:textId="711A95C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91,32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FBC119" w14:textId="6431AEC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7,516,860.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BCC67" w14:textId="5A410CB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57,888.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D499D" w14:textId="47AE70C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0DB65F" w14:textId="45855C6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8,766,068.00</w:t>
            </w:r>
          </w:p>
        </w:tc>
      </w:tr>
      <w:tr w:rsidR="00615151" w:rsidRPr="00615151" w14:paraId="3278B37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22B11" w14:textId="28374EC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B186C"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ngab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4BAC7" w14:textId="746E21A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5271" w14:textId="7E8D627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7,165.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6CFB" w14:textId="65AF62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87F0" w14:textId="56D9EBA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E936" w14:textId="76C2773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7,165.00</w:t>
            </w:r>
          </w:p>
        </w:tc>
      </w:tr>
      <w:tr w:rsidR="00615151" w:rsidRPr="00615151" w14:paraId="4F0FD99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94646" w14:textId="1D64E54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9E32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anatuan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CA623" w14:textId="04E1F21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E6B6C" w14:textId="0A035F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687,059.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BFEDB" w14:textId="69FF6C4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57,88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CB43" w14:textId="7DE2F76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E898E" w14:textId="5F70514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244,947.00</w:t>
            </w:r>
          </w:p>
        </w:tc>
      </w:tr>
      <w:tr w:rsidR="00615151" w:rsidRPr="00615151" w14:paraId="1A4E278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C2B63" w14:textId="72EA6BC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9362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i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510F" w14:textId="70B4174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56C96" w14:textId="645B29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95,936.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3A2EA" w14:textId="4FF7A3F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BE7B" w14:textId="76CC0CB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1357F" w14:textId="73AE93D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95,936.00</w:t>
            </w:r>
          </w:p>
        </w:tc>
      </w:tr>
      <w:tr w:rsidR="00615151" w:rsidRPr="00615151" w14:paraId="2A5F4CB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FFA9A" w14:textId="0B6A28D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DD07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neral Tinio (Papay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456DA" w14:textId="6243BF8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97,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C461" w14:textId="691FCC3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5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EBF9E" w14:textId="52CE950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9C5F8" w14:textId="19450ED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CB66E" w14:textId="19FBF8E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47,000.00</w:t>
            </w:r>
          </w:p>
        </w:tc>
      </w:tr>
      <w:tr w:rsidR="00615151" w:rsidRPr="00615151" w14:paraId="059FFDE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DD4A8" w14:textId="7288659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3E6E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Jae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E1CC3" w14:textId="1C12C5D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4,32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22D72" w14:textId="77785F1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648A0" w14:textId="730B42E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D16A3" w14:textId="451EEA3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A565C" w14:textId="346C130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69,320.00</w:t>
            </w:r>
          </w:p>
        </w:tc>
      </w:tr>
      <w:tr w:rsidR="00615151" w:rsidRPr="00615151" w14:paraId="214A168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BA7AF" w14:textId="31233FF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CC39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layan City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81143" w14:textId="64759BA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ADA8F" w14:textId="6246BCE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6,6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F61AA" w14:textId="29F262F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8CB0" w14:textId="7A231F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C3A02" w14:textId="2EBC28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6,650.00</w:t>
            </w:r>
          </w:p>
        </w:tc>
      </w:tr>
      <w:tr w:rsidR="00615151" w:rsidRPr="00615151" w14:paraId="1BFEADD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FDF11" w14:textId="036A767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D505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eñarand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0DAAD" w14:textId="781467E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DEFD" w14:textId="3A04E87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5,5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455F9" w14:textId="770445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2DE90" w14:textId="66871A4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1217E" w14:textId="75E7C06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5,500.00</w:t>
            </w:r>
          </w:p>
        </w:tc>
      </w:tr>
      <w:tr w:rsidR="00615151" w:rsidRPr="00615151" w14:paraId="7257F42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F4355" w14:textId="56CDF54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6D8E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Antoni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B6179" w14:textId="75525F2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0CBD" w14:textId="0818C83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43,5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087D2" w14:textId="54AC82E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78956" w14:textId="56CFB29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806E" w14:textId="04DDBD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43,550.00</w:t>
            </w:r>
          </w:p>
        </w:tc>
      </w:tr>
      <w:tr w:rsidR="00615151" w:rsidRPr="00615151" w14:paraId="2E402D5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E16C5" w14:textId="49C6CB8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C499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Isidr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15298" w14:textId="785B09D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788C" w14:textId="7571B87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0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F58D8" w14:textId="7C18EC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22F9" w14:textId="1C541B4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A6F65" w14:textId="16B3540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00,000.00</w:t>
            </w:r>
          </w:p>
        </w:tc>
      </w:tr>
      <w:tr w:rsidR="00615151" w:rsidRPr="00615151" w14:paraId="48D237C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9210C" w14:textId="78AA8EC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5C88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Leonard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A2CE0" w14:textId="5AE5105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3456" w14:textId="5418321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1,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CB276" w14:textId="6FF6DE7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7564C" w14:textId="59271AE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67E25" w14:textId="6D257F7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1,000.00</w:t>
            </w:r>
          </w:p>
        </w:tc>
      </w:tr>
      <w:tr w:rsidR="00615151" w:rsidRPr="00615151" w14:paraId="375EA4F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3453B" w14:textId="52986B5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3C42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cience City of Muñoz</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8A5DF" w14:textId="3152F32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1B1A" w14:textId="1BD1A29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C8C0A" w14:textId="0AED2A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51C13" w14:textId="308B550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C078" w14:textId="623CB14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000.00</w:t>
            </w:r>
          </w:p>
        </w:tc>
      </w:tr>
      <w:tr w:rsidR="00615151" w:rsidRPr="00615151" w14:paraId="4848D3CC"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EA9A3A"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Pampang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B7364" w14:textId="55E7168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66,407.5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F6B8BD" w14:textId="5072C37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320,952.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A1CC8" w14:textId="0801967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CECA45" w14:textId="39AE6F9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299F2" w14:textId="721671C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887,359.50</w:t>
            </w:r>
          </w:p>
        </w:tc>
      </w:tr>
      <w:tr w:rsidR="00615151" w:rsidRPr="00615151" w14:paraId="36B6E4B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20EC1" w14:textId="6217ABF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CCD3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San Fernando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8AACB" w14:textId="581B15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CE6FE" w14:textId="1B2760B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7,24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6F6B" w14:textId="775BE44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D5135" w14:textId="292E936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14953" w14:textId="761E851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7,240.00</w:t>
            </w:r>
          </w:p>
        </w:tc>
      </w:tr>
      <w:tr w:rsidR="00615151" w:rsidRPr="00615151" w14:paraId="6A7FE3D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15271" w14:textId="0BE3BCB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48C9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Sim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2915C" w14:textId="26A3829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66,407.5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F7714" w14:textId="316B953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E918" w14:textId="7166764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62BB6" w14:textId="2DB4239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7D7D5" w14:textId="1F82E15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66,407.50</w:t>
            </w:r>
          </w:p>
        </w:tc>
      </w:tr>
      <w:tr w:rsidR="00615151" w:rsidRPr="00615151" w14:paraId="1A891DF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38FCF" w14:textId="7B0A98B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0CB9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o Toma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F666D" w14:textId="2E47B16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4621" w14:textId="729BAA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63,71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4345C" w14:textId="057BE2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7521" w14:textId="2E2EA41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F464F" w14:textId="4E19257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63,712.00</w:t>
            </w:r>
          </w:p>
        </w:tc>
      </w:tr>
      <w:tr w:rsidR="00615151" w:rsidRPr="00615151" w14:paraId="5E1EDD57"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4E66D8"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Tarlac</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CC1A19" w14:textId="5EA5A72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1222AD" w14:textId="6EE38D4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89,377.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C90869" w14:textId="2DE7E5A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0,794.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547B83" w14:textId="4F94BCD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13227D" w14:textId="457CB66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850,171.00</w:t>
            </w:r>
          </w:p>
        </w:tc>
      </w:tr>
      <w:tr w:rsidR="00615151" w:rsidRPr="00615151" w14:paraId="67E871B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E3AD4" w14:textId="5C6E88C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3CA4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n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30763" w14:textId="4BF03ED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F50C2" w14:textId="4E1A378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FC9D" w14:textId="0D0642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0094" w14:textId="24C0A49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C1D2F" w14:textId="01C7B4A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800.00</w:t>
            </w:r>
          </w:p>
        </w:tc>
      </w:tr>
      <w:tr w:rsidR="00615151" w:rsidRPr="00615151" w14:paraId="3917862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01515" w14:textId="656A42B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5B40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mb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82B83" w14:textId="3B3C7A9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A188E" w14:textId="4E43566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375.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E2DE" w14:textId="03579B8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2C0D" w14:textId="400C6E7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EBA8C" w14:textId="7A0805F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7,375.00</w:t>
            </w:r>
          </w:p>
        </w:tc>
      </w:tr>
      <w:tr w:rsidR="00615151" w:rsidRPr="00615151" w14:paraId="433062A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2FC75" w14:textId="20D8D67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BF05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milin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11427" w14:textId="1E505AB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ED318" w14:textId="29DA9DE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84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4F8A9" w14:textId="7B6739F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794.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46D65" w14:textId="75819A4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B227" w14:textId="6EFBFB5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636.00</w:t>
            </w:r>
          </w:p>
        </w:tc>
      </w:tr>
      <w:tr w:rsidR="00615151" w:rsidRPr="00615151" w14:paraId="74B652B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65EE4" w14:textId="53E756A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314B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oncepci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79B1" w14:textId="7652BF0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F1A2B" w14:textId="770BD9A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BDD88" w14:textId="1AE8E1F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E7DCD" w14:textId="5D3838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01AE" w14:textId="1648BCB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00.00</w:t>
            </w:r>
          </w:p>
        </w:tc>
      </w:tr>
      <w:tr w:rsidR="00615151" w:rsidRPr="00615151" w14:paraId="74F0EF7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11765" w14:textId="7F7D21E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B458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ro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7ED1E" w14:textId="02D87FE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068E6" w14:textId="6F825C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4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0098" w14:textId="75C891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4942B" w14:textId="0DB8B00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5245D" w14:textId="089BBB2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400.00</w:t>
            </w:r>
          </w:p>
        </w:tc>
      </w:tr>
      <w:tr w:rsidR="00615151" w:rsidRPr="00615151" w14:paraId="54C478A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F3604" w14:textId="5966A0D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8217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yantoc</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91FFD" w14:textId="6FDF757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D84C" w14:textId="0C3F80E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5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959B" w14:textId="6493051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2256A" w14:textId="7525EEE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21FA4" w14:textId="2D43E0B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500.00</w:t>
            </w:r>
          </w:p>
        </w:tc>
      </w:tr>
      <w:tr w:rsidR="00615151" w:rsidRPr="00615151" w14:paraId="2064C02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62AC4" w14:textId="2010538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3513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oncad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02ED4" w14:textId="00F09C1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17884" w14:textId="07D576E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969BE" w14:textId="5257B7B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9FB9" w14:textId="76A0BE8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E663C" w14:textId="1BD87BD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w:t>
            </w:r>
          </w:p>
        </w:tc>
      </w:tr>
      <w:tr w:rsidR="00615151" w:rsidRPr="00615151" w14:paraId="6C7AE50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D308C" w14:textId="5B13D34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C5F8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niqu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6A67" w14:textId="25BB0C1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3B947" w14:textId="0D444FA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793B1" w14:textId="7E1B65B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97F0" w14:textId="134D392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69339" w14:textId="78009C5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00.00</w:t>
            </w:r>
          </w:p>
        </w:tc>
      </w:tr>
      <w:tr w:rsidR="00615151" w:rsidRPr="00615151" w14:paraId="1C3487D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0DFA3" w14:textId="4A7B592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03C9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ur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0640A" w14:textId="2878B8E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938C" w14:textId="4C05160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9,36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B3961" w14:textId="79C52D7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F7B6" w14:textId="6785D5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FC0CE" w14:textId="48F6DB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9,360.00</w:t>
            </w:r>
          </w:p>
        </w:tc>
      </w:tr>
      <w:tr w:rsidR="00615151" w:rsidRPr="00615151" w14:paraId="114EF46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AFC66" w14:textId="414973B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1939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amo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907F1" w14:textId="41B89A8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25F7A" w14:textId="2244E90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3,1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58445" w14:textId="3296980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00057" w14:textId="2B9930A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E911" w14:textId="677E5AB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33,100.00</w:t>
            </w:r>
          </w:p>
        </w:tc>
      </w:tr>
      <w:tr w:rsidR="00615151" w:rsidRPr="00615151" w14:paraId="24268A2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2512F" w14:textId="756A5A3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13C0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anue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8F571" w14:textId="76F749F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CD7AE" w14:textId="4822EB3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6,7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AE9B5" w14:textId="4F26F62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480C6" w14:textId="09EEA53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D0005" w14:textId="7E27300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6,700.00</w:t>
            </w:r>
          </w:p>
        </w:tc>
      </w:tr>
      <w:tr w:rsidR="00615151" w:rsidRPr="00615151" w14:paraId="63AEB41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E8E78" w14:textId="406A22F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C9A6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Tarlac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A210" w14:textId="4789D8B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1F34A" w14:textId="6D7173C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F2F8F" w14:textId="4C1A70D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033FA" w14:textId="0046159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6CC0B" w14:textId="2F53E0A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000.00</w:t>
            </w:r>
          </w:p>
        </w:tc>
      </w:tr>
      <w:tr w:rsidR="00615151" w:rsidRPr="00615151" w14:paraId="1A30DB0C"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0408883"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LABARZON</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C1EA7A" w14:textId="5E4C1E5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8,992,792.0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4CF87A" w14:textId="0E2061F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694,160.00</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E535F7" w14:textId="35C886F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540FCF" w14:textId="00DD544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EF5231" w14:textId="1F31976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1,686,952.00</w:t>
            </w:r>
          </w:p>
        </w:tc>
      </w:tr>
      <w:tr w:rsidR="00615151" w:rsidRPr="00615151" w14:paraId="27F99850"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502C81"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Lagun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C84634" w14:textId="4FAB000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300,06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9FD9A" w14:textId="50299A4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628,928.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C2C614" w14:textId="5408BEA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5AB88" w14:textId="42805D5F"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25812" w14:textId="58D243E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928,988.00</w:t>
            </w:r>
          </w:p>
        </w:tc>
      </w:tr>
      <w:tr w:rsidR="00615151" w:rsidRPr="00615151" w14:paraId="2EEB838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4EC83" w14:textId="1584612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220F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amino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6EF6F" w14:textId="4C295B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9,96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C310A" w14:textId="3A0C081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243EA" w14:textId="54DC870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46ECE" w14:textId="00EA5D4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BA5FB" w14:textId="775EEC9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4,960.00</w:t>
            </w:r>
          </w:p>
        </w:tc>
      </w:tr>
      <w:tr w:rsidR="00615151" w:rsidRPr="00615151" w14:paraId="611FB00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17064" w14:textId="0FA80C2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1757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3EE21" w14:textId="19EE5B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3,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36605" w14:textId="5216664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D9539" w14:textId="140077A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8984" w14:textId="1015C0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276AD" w14:textId="7B453A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3,000.00</w:t>
            </w:r>
          </w:p>
        </w:tc>
      </w:tr>
      <w:tr w:rsidR="00615151" w:rsidRPr="00615151" w14:paraId="3C00BC6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FD23C" w14:textId="29DC09F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1004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iñ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51570" w14:textId="792BA3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3,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3B83" w14:textId="7F5B622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99,659.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BD18D" w14:textId="48D6F7A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2FA91" w14:textId="3CC87DA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37F8A" w14:textId="2FFFBB9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72,659.00</w:t>
            </w:r>
          </w:p>
        </w:tc>
      </w:tr>
      <w:tr w:rsidR="00615151" w:rsidRPr="00615151" w14:paraId="71B8D03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9A600" w14:textId="00CC62C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1FFE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buy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319B6" w14:textId="14DBE5B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3,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2EF7" w14:textId="64E79D4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C7706" w14:textId="544ADB7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EAFD" w14:textId="3864D4A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99C2B" w14:textId="7E68F78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3,000.00</w:t>
            </w:r>
          </w:p>
        </w:tc>
      </w:tr>
      <w:tr w:rsidR="00615151" w:rsidRPr="00615151" w14:paraId="6E35F7C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7FF4E" w14:textId="1BEC4DF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A37F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Calamb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1D665" w14:textId="2AED40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1,1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CE76" w14:textId="6F677A9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F62AD" w14:textId="01236C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97092" w14:textId="2BA743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07644" w14:textId="50C879F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1,100.00</w:t>
            </w:r>
          </w:p>
        </w:tc>
      </w:tr>
      <w:tr w:rsidR="00615151" w:rsidRPr="00615151" w14:paraId="343944F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E73EB" w14:textId="35FB75B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1B8E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vint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ED758" w14:textId="61262CF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46F9" w14:textId="3B719BB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95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7AFE6" w14:textId="18ED392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3E48A" w14:textId="543B32B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3881A" w14:textId="34F9781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8,950.00</w:t>
            </w:r>
          </w:p>
        </w:tc>
      </w:tr>
      <w:tr w:rsidR="00615151" w:rsidRPr="00615151" w14:paraId="2E36894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739FB" w14:textId="6181A88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816E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isia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1852" w14:textId="60725BA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8E66A" w14:textId="3BBAE44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0,8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C6E89" w14:textId="792A85C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96B8A" w14:textId="3AC64E2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F6AF2" w14:textId="2052254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0,800.00</w:t>
            </w:r>
          </w:p>
        </w:tc>
      </w:tr>
      <w:tr w:rsidR="00615151" w:rsidRPr="00615151" w14:paraId="3B8CB87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D2794" w14:textId="0A6E09B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4613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gdale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2259D" w14:textId="118E3AF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9DF71" w14:textId="1E30AF0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98A3" w14:textId="2CBFBD9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93F6" w14:textId="052ED88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A1537" w14:textId="0BCC7A7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5,000.00</w:t>
            </w:r>
          </w:p>
        </w:tc>
      </w:tr>
      <w:tr w:rsidR="00615151" w:rsidRPr="00615151" w14:paraId="40F41D6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CC29C" w14:textId="3E83C77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2A24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ki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956B1" w14:textId="713FFC7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7B4C" w14:textId="49AA257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9F8E3" w14:textId="3C7A5C0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DF40E" w14:textId="5580996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A3E3" w14:textId="5633797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0,000.00</w:t>
            </w:r>
          </w:p>
        </w:tc>
      </w:tr>
      <w:tr w:rsidR="00615151" w:rsidRPr="00615151" w14:paraId="29DC127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8950A" w14:textId="0FC8511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A894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iz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26C18" w14:textId="023CBE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9D12D" w14:textId="594B066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0,168.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79E0" w14:textId="26992AD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247A3" w14:textId="3AFF4D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1A12" w14:textId="4C1CF6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0,168.00</w:t>
            </w:r>
          </w:p>
        </w:tc>
      </w:tr>
      <w:tr w:rsidR="00615151" w:rsidRPr="00615151" w14:paraId="586D2BE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CFE3F" w14:textId="0E2CA14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2BEB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Pablo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F1EA" w14:textId="764A038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C59A6" w14:textId="347248F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1,576.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259F" w14:textId="22C35F5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82951" w14:textId="266EF9F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5D947" w14:textId="55FBD9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1,576.00</w:t>
            </w:r>
          </w:p>
        </w:tc>
      </w:tr>
      <w:tr w:rsidR="00615151" w:rsidRPr="00615151" w14:paraId="450D311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9C562" w14:textId="39CC2C4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63A10"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Pedr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E3C3A" w14:textId="005FA47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6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92A54" w14:textId="29FDE1E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A743" w14:textId="3A9C21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2B1E0" w14:textId="1C5C3DE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E8DA7" w14:textId="1107262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60,000.00</w:t>
            </w:r>
          </w:p>
        </w:tc>
      </w:tr>
      <w:tr w:rsidR="00615151" w:rsidRPr="00615151" w14:paraId="05EF18D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1D92A" w14:textId="5A4FCB1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4D980"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Cruz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8FB03" w14:textId="1AD9FEE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5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7124" w14:textId="7A87961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B3DC1" w14:textId="6DDA433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D007C" w14:textId="6859674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7A0E" w14:textId="1877E59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50,000.00</w:t>
            </w:r>
          </w:p>
        </w:tc>
      </w:tr>
      <w:tr w:rsidR="00615151" w:rsidRPr="00615151" w14:paraId="0B92251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9D5D1" w14:textId="4AAFC1F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C77B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ta Mari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A932F" w14:textId="2F039F2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D3FC6" w14:textId="77ADF59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0,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476A1" w14:textId="09085A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7E74F" w14:textId="1052F33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C653" w14:textId="6F8DC70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0,000.00</w:t>
            </w:r>
          </w:p>
        </w:tc>
      </w:tr>
      <w:tr w:rsidR="00615151" w:rsidRPr="00615151" w14:paraId="4B8CA93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67D8A" w14:textId="2D19943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ACCDC"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Santa Ros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1D078" w14:textId="4701025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6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74195" w14:textId="4F5255D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87,775.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BB2E1" w14:textId="04090C5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A3759" w14:textId="3262DC3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A05C7" w14:textId="674FC21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47,775.00</w:t>
            </w:r>
          </w:p>
        </w:tc>
      </w:tr>
      <w:tr w:rsidR="00615151" w:rsidRPr="00615151" w14:paraId="5A6E6CBE"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43870D"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Quezon</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A0FE27" w14:textId="0FCF692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516,232.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42DE88" w14:textId="3BFB224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5FE25E" w14:textId="52403CF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7C1D9E" w14:textId="0ED0375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891EC6" w14:textId="2232D88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516,232.00</w:t>
            </w:r>
          </w:p>
        </w:tc>
      </w:tr>
      <w:tr w:rsidR="00615151" w:rsidRPr="00615151" w14:paraId="079F6EC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E948E" w14:textId="13A8784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5FC2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rdeo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5116" w14:textId="1A15DFF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2,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7D55" w14:textId="0B0D3AE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1CC2B" w14:textId="1400301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2607D" w14:textId="575AF0F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C9792" w14:textId="3990F6D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2,000.00</w:t>
            </w:r>
          </w:p>
        </w:tc>
      </w:tr>
      <w:tr w:rsidR="00615151" w:rsidRPr="00615151" w14:paraId="6A2CCAF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92DEC" w14:textId="095B16A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36C9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laua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A6728" w14:textId="2408729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41,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0BC6" w14:textId="6963ED4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492CC" w14:textId="50B0AE8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08B01" w14:textId="16EA9F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1789C" w14:textId="35F681C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41,500.00</w:t>
            </w:r>
          </w:p>
        </w:tc>
      </w:tr>
      <w:tr w:rsidR="00615151" w:rsidRPr="00615151" w14:paraId="75BE073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26A53" w14:textId="4CDCDA4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5C5C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eneral Nakar</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10BAE" w14:textId="5267E5C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9,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9E862" w14:textId="7A3262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4A6BB" w14:textId="5C5E040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D3771" w14:textId="4E8330A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A5EC" w14:textId="5309BDE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9,000.00</w:t>
            </w:r>
          </w:p>
        </w:tc>
      </w:tr>
      <w:tr w:rsidR="00615151" w:rsidRPr="00615151" w14:paraId="76929CF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83AA1" w14:textId="37C8033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DDE0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nfant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B541C" w14:textId="225080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6,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69E66" w14:textId="3002783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77BEF" w14:textId="74A12DF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413C" w14:textId="7FFCBF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8A97" w14:textId="7F4964E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6,000.00</w:t>
            </w:r>
          </w:p>
        </w:tc>
      </w:tr>
      <w:tr w:rsidR="00615151" w:rsidRPr="00615151" w14:paraId="5E1416E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DA9D1" w14:textId="3DB0A25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8A65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Jomali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25BB4" w14:textId="65BBC46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38,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EB26" w14:textId="5E0D1B6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D3B8" w14:textId="7C67FE9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FF531" w14:textId="300B8D2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E1261" w14:textId="2CD2C1D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38,000.00</w:t>
            </w:r>
          </w:p>
        </w:tc>
      </w:tr>
      <w:tr w:rsidR="00615151" w:rsidRPr="00615151" w14:paraId="4CC2EA8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051BF" w14:textId="2C63A62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CE97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opez</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4AB2E" w14:textId="01872AE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48,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EBB6" w14:textId="7E0B7C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A8374" w14:textId="430F3FF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1C6EA" w14:textId="66AA65C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8EDAE" w14:textId="070F164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48,500.00</w:t>
            </w:r>
          </w:p>
        </w:tc>
      </w:tr>
      <w:tr w:rsidR="00615151" w:rsidRPr="00615151" w14:paraId="12F0A09D"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D01DB" w14:textId="68D6EF8B"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D183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nukul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68798" w14:textId="4AE21DE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2,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C79A2" w14:textId="0662E3C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30429" w14:textId="46C7EA0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573C" w14:textId="27F1DE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6776E" w14:textId="0D77628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2,000.00</w:t>
            </w:r>
          </w:p>
        </w:tc>
      </w:tr>
      <w:tr w:rsidR="00615151" w:rsidRPr="00615151" w14:paraId="105934B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E5EDC" w14:textId="380B915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9DDC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tnanung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D5263" w14:textId="235CBD6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38,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E83EC" w14:textId="5EEF8BD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B40D" w14:textId="2888FF7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31CDC" w14:textId="348AC43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D7FF" w14:textId="7F978F1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38,000.00</w:t>
            </w:r>
          </w:p>
        </w:tc>
      </w:tr>
      <w:tr w:rsidR="00615151" w:rsidRPr="00615151" w14:paraId="117315B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4916" w14:textId="745A1902"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BA23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erez</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AEDEC" w14:textId="6D77451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1,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65DB0" w14:textId="6E2AACA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4F297" w14:textId="5179063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B79E7" w14:textId="0FCAA5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04DBC" w14:textId="1ACA5F3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1,500.00</w:t>
            </w:r>
          </w:p>
        </w:tc>
      </w:tr>
      <w:tr w:rsidR="00615151" w:rsidRPr="00615151" w14:paraId="0407F2A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3EC77" w14:textId="60B2E66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3377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itog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2DC51" w14:textId="32801D0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9,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E957" w14:textId="7096619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6873E" w14:textId="171532C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F5127" w14:textId="5263836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93A22" w14:textId="20FD047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19,000.00</w:t>
            </w:r>
          </w:p>
        </w:tc>
      </w:tr>
      <w:tr w:rsidR="00615151" w:rsidRPr="00615151" w14:paraId="59BDB28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4FBBC" w14:textId="25A0C8C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A39E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olill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D491C" w14:textId="4B3AF1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6,232.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A955B" w14:textId="16286E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0AA43" w14:textId="7CBB9AE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09CE3" w14:textId="3FF5587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F946A" w14:textId="5A4938B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6,232.00</w:t>
            </w:r>
          </w:p>
        </w:tc>
      </w:tr>
      <w:tr w:rsidR="00615151" w:rsidRPr="00615151" w14:paraId="36A5ADD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7916E" w14:textId="461167D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30A5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Quez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9716" w14:textId="6AC3AEB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1,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DFCB" w14:textId="3BE5F0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F1615" w14:textId="64DA6DF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F0B54" w14:textId="256BAEB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7E58" w14:textId="259BED6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91,500.00</w:t>
            </w:r>
          </w:p>
        </w:tc>
      </w:tr>
      <w:tr w:rsidR="00615151" w:rsidRPr="00615151" w14:paraId="6AAFF37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BE476" w14:textId="69EFAC4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828E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e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716CB" w14:textId="6F5218A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6,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2258B" w14:textId="1B4B452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6F705" w14:textId="2C68D9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7D7E" w14:textId="35F8203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E3339" w14:textId="5972BFF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6,000.00</w:t>
            </w:r>
          </w:p>
        </w:tc>
      </w:tr>
      <w:tr w:rsidR="00615151" w:rsidRPr="00615151" w14:paraId="328E116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CDDD2" w14:textId="223BA25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6B23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Narcis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6AE6" w14:textId="20E5D4D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57,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4FCFB" w14:textId="3ED8A46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9F3BC" w14:textId="78B4801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8693B" w14:textId="461AFE7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9F8E5" w14:textId="1CF27FA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57,000.00</w:t>
            </w:r>
          </w:p>
        </w:tc>
      </w:tr>
      <w:tr w:rsidR="00615151" w:rsidRPr="00615151" w14:paraId="17C1F9F9"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3F7132"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izal</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6428A" w14:textId="71DC559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176,50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936487" w14:textId="4714B2FA"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5,232.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8451F5" w14:textId="5A138A4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48DF5A" w14:textId="767E3B5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D2DC7" w14:textId="2A0B6A5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241,732.00</w:t>
            </w:r>
          </w:p>
        </w:tc>
      </w:tr>
      <w:tr w:rsidR="00615151" w:rsidRPr="00615151" w14:paraId="4FF14E5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F854D" w14:textId="12FC08B7"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9852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ra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6337D" w14:textId="6281AD2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201BA" w14:textId="47AC27C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5,23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902B4" w14:textId="76A620F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8DD5" w14:textId="6D17BAA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E113" w14:textId="19101F0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5,232.00</w:t>
            </w:r>
          </w:p>
        </w:tc>
      </w:tr>
      <w:tr w:rsidR="00615151" w:rsidRPr="00615151" w14:paraId="1CC643F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6975F" w14:textId="1A82C91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A13D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rdo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71FF4" w14:textId="3F09DF5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2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1A41E" w14:textId="52F6788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1C986" w14:textId="1D08EC1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CDD1E" w14:textId="42CFA14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B8DA7" w14:textId="28F60AF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20,000.00</w:t>
            </w:r>
          </w:p>
        </w:tc>
      </w:tr>
      <w:tr w:rsidR="00615151" w:rsidRPr="00615151" w14:paraId="6EF27DC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B38B8" w14:textId="020F082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BD5B0"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odriguez (Montalb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1C209" w14:textId="4AAD2A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88,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DD246" w14:textId="3484A90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9CC7" w14:textId="2B26D5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32D7F" w14:textId="756291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54B9D" w14:textId="75DA5F6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088,000.00</w:t>
            </w:r>
          </w:p>
        </w:tc>
      </w:tr>
      <w:tr w:rsidR="00615151" w:rsidRPr="00615151" w14:paraId="51AAF2B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040E3" w14:textId="558A9988"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63F9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Mate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1AE96" w14:textId="07A95E7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68,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39592" w14:textId="2752B22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DD3B" w14:textId="158CF7F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D614" w14:textId="00128EA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DBF90" w14:textId="4490EFB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68,500.00</w:t>
            </w:r>
          </w:p>
        </w:tc>
      </w:tr>
      <w:tr w:rsidR="00615151" w:rsidRPr="00615151" w14:paraId="6C81BC4F"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62E5CFB"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REGION V</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B1BE62" w14:textId="063298B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9,352,358.02</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E18E17" w14:textId="29961E0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14F60E" w14:textId="64EF39F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302791" w14:textId="32CC24F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6AAD28" w14:textId="6E707C4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9,352,358.02</w:t>
            </w:r>
          </w:p>
        </w:tc>
      </w:tr>
      <w:tr w:rsidR="00615151" w:rsidRPr="00615151" w14:paraId="7BC0A9F8"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22084D"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Albay</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A55780" w14:textId="3DB87A4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405,50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1AA80F" w14:textId="1B42614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E2A21" w14:textId="0EEC37B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93164C" w14:textId="01823DB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CB2113" w14:textId="354DB89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405,500.00</w:t>
            </w:r>
          </w:p>
        </w:tc>
      </w:tr>
      <w:tr w:rsidR="00615151" w:rsidRPr="00615151" w14:paraId="18B33CA4"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587A8" w14:textId="01B046D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1F58C"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Daraga (Locsi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DA92" w14:textId="3177846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8,5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EDD4B" w14:textId="4863D08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C604F" w14:textId="7236611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79D48" w14:textId="19DCBC0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979D1" w14:textId="2648B32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8,500.00</w:t>
            </w:r>
          </w:p>
        </w:tc>
      </w:tr>
      <w:tr w:rsidR="00615151" w:rsidRPr="00615151" w14:paraId="732A30C6"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A20D8" w14:textId="4E0D24E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AB9F5"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egazpi City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CF4C0" w14:textId="34E7879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17,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63042" w14:textId="0018EED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2AE6" w14:textId="2445C81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61A4" w14:textId="051850D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6B13B" w14:textId="4AC7BA6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17,000.00</w:t>
            </w:r>
          </w:p>
        </w:tc>
      </w:tr>
      <w:tr w:rsidR="00615151" w:rsidRPr="00615151" w14:paraId="719B030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DFE03" w14:textId="6B47778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68A1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olangu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C5564" w14:textId="525745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7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4D0A4" w14:textId="733FC94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51253" w14:textId="2446B3D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CBF9C" w14:textId="5D1A712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FAC1E" w14:textId="3ABD8C3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70,000.00</w:t>
            </w:r>
          </w:p>
        </w:tc>
      </w:tr>
      <w:tr w:rsidR="00615151" w:rsidRPr="00615151" w14:paraId="7306336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0987B" w14:textId="14B8402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69EA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ity of Tabac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0F25D" w14:textId="332820F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EAC22" w14:textId="720E542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E5FBB" w14:textId="1303D5A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B586F" w14:textId="3693691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6974" w14:textId="6D54698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0,000.00</w:t>
            </w:r>
          </w:p>
        </w:tc>
      </w:tr>
      <w:tr w:rsidR="00615151" w:rsidRPr="00615151" w14:paraId="2BBBD574"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EF9D7C"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marines Norte</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98393" w14:textId="685C588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338,822.2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97CF6" w14:textId="251426B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FBCC0C" w14:textId="5FD543E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CFCABE" w14:textId="52070B9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A1A175" w14:textId="7FCF51F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338,822.20</w:t>
            </w:r>
          </w:p>
        </w:tc>
      </w:tr>
      <w:tr w:rsidR="00615151" w:rsidRPr="00615151" w14:paraId="34A24DA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895B6" w14:textId="4F8790B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4476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Capalong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FD8D" w14:textId="19B3F28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6,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300D5" w14:textId="7CFFDAF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D9E6" w14:textId="31F3B46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B2352" w14:textId="41D5A65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E7AA" w14:textId="6B62EB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6,000.00</w:t>
            </w:r>
          </w:p>
        </w:tc>
      </w:tr>
      <w:tr w:rsidR="00615151" w:rsidRPr="00615151" w14:paraId="580C67C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A0B42" w14:textId="4CE8D4B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ECC0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b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5F557" w14:textId="4146698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36,949.8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211C8" w14:textId="7528C00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CCD7" w14:textId="6BCCE6A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543C" w14:textId="3BD726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4CA6" w14:textId="2EFD587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36,949.80</w:t>
            </w:r>
          </w:p>
        </w:tc>
      </w:tr>
      <w:tr w:rsidR="00615151" w:rsidRPr="00615151" w14:paraId="288BFBD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51CDE" w14:textId="48380D0C"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174F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ercede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145E7" w14:textId="64A5F93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72,016.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399C4" w14:textId="5254EF9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ECECB" w14:textId="6EAC8B3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0C61" w14:textId="1725B9A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7956B" w14:textId="3602625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72,016.00</w:t>
            </w:r>
          </w:p>
        </w:tc>
      </w:tr>
      <w:tr w:rsidR="00615151" w:rsidRPr="00615151" w14:paraId="6766691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95C5F" w14:textId="148379D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9664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Vicent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498DD" w14:textId="29895AA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1,416.4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3A8A" w14:textId="203E350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79B52" w14:textId="72ECE0F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E74CD" w14:textId="1FCBC2D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3B86A" w14:textId="36B4444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1,416.40</w:t>
            </w:r>
          </w:p>
        </w:tc>
      </w:tr>
      <w:tr w:rsidR="00615151" w:rsidRPr="00615151" w14:paraId="37EA541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B56A0" w14:textId="3CAD0B9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710D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lis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DE459" w14:textId="61AB630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9,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CE72" w14:textId="77D04E5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5DA63" w14:textId="7CED027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7C76E" w14:textId="056E573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A9B08" w14:textId="4E387E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19,000.00</w:t>
            </w:r>
          </w:p>
        </w:tc>
      </w:tr>
      <w:tr w:rsidR="00615151" w:rsidRPr="00615151" w14:paraId="1FD6FF3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94D40" w14:textId="6852111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567F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Vinzon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349A6" w14:textId="02A171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73,44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3EFF" w14:textId="70E581B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68BD6" w14:textId="719486F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F6A5B" w14:textId="1794FD8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0831" w14:textId="099CF36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73,440.00</w:t>
            </w:r>
          </w:p>
        </w:tc>
      </w:tr>
      <w:tr w:rsidR="00615151" w:rsidRPr="00615151" w14:paraId="6CE451DF"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08C7E8"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marines Sur</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E9BF3C" w14:textId="7E9083A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3,341,687.82</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5A443A" w14:textId="1229180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F84055" w14:textId="67D620D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C8DFDD" w14:textId="0473DA1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40D2D0" w14:textId="0AEA966A"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3,341,687.82</w:t>
            </w:r>
          </w:p>
        </w:tc>
      </w:tr>
      <w:tr w:rsidR="00615151" w:rsidRPr="00615151" w14:paraId="3F7CFBA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5CFD3" w14:textId="64990FA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2963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inz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9772D" w14:textId="2ED64C1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DBFDA" w14:textId="7567380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60B7A" w14:textId="2E3E12D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315C6" w14:textId="3E4F9FB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70739" w14:textId="5C69A11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r>
      <w:tr w:rsidR="00615151" w:rsidRPr="00615151" w14:paraId="6C30F6B8"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04A95" w14:textId="5B56C16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A0016"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architore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20A2F" w14:textId="1547CEE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33,14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7DC6" w14:textId="6C13DC0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EE076" w14:textId="01310DE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5C5F0" w14:textId="79A2CEF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7756F" w14:textId="4C58C75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33,148.00</w:t>
            </w:r>
          </w:p>
        </w:tc>
      </w:tr>
      <w:tr w:rsidR="00615151" w:rsidRPr="00615151" w14:paraId="38DD1919"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5D10E" w14:textId="04E485D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1C24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Go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60BFC" w14:textId="490B7AE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24,3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68A42" w14:textId="5523080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2B2EE" w14:textId="1D95657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75411" w14:textId="737CD2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D089" w14:textId="13DFF2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24,300.00</w:t>
            </w:r>
          </w:p>
        </w:tc>
      </w:tr>
      <w:tr w:rsidR="00615151" w:rsidRPr="00615151" w14:paraId="4413985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89B57" w14:textId="1170BFC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C287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riga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C24A" w14:textId="284B1E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F4F00" w14:textId="0330A3C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7CBB" w14:textId="3AA8D7A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BE194" w14:textId="4A3A0C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9EE30" w14:textId="26E8AC6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0,000.00</w:t>
            </w:r>
          </w:p>
        </w:tc>
      </w:tr>
      <w:tr w:rsidR="00615151" w:rsidRPr="00615151" w14:paraId="472C8A9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8AAB5" w14:textId="472AD4FE"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9BED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ibman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2255" w14:textId="360C04B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04,05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D883" w14:textId="58CD931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61E4A" w14:textId="69958C2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CABC" w14:textId="5487047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25D92" w14:textId="1BBADC3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04,058.00</w:t>
            </w:r>
          </w:p>
        </w:tc>
      </w:tr>
      <w:tr w:rsidR="00615151" w:rsidRPr="00615151" w14:paraId="693156B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ED4C6" w14:textId="6A9E508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56FB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upi</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AC93E" w14:textId="15FAC26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41,34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73798" w14:textId="4472B92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CCDE3" w14:textId="1796D62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471E" w14:textId="2CE757A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C38F1" w14:textId="156F02D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41,345.00</w:t>
            </w:r>
          </w:p>
        </w:tc>
      </w:tr>
      <w:tr w:rsidR="00615151" w:rsidRPr="00615151" w14:paraId="3A5E0A8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93454" w14:textId="5ECC4153"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93FA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ilaor</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C9C6D" w14:textId="71E71E2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9CD80" w14:textId="2C80CCC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D816B" w14:textId="08D9C8E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A9827" w14:textId="0BFA406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BF13" w14:textId="6701F20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r>
      <w:tr w:rsidR="00615151" w:rsidRPr="00615151" w14:paraId="5D6FC9F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5BF18" w14:textId="50AF583A"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0D97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inalabac</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319E5" w14:textId="1AB86F9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4F9E" w14:textId="333EDC7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C29AE" w14:textId="21AC7A4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7C46A" w14:textId="1694775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6E5F0" w14:textId="611E3A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r>
      <w:tr w:rsidR="00615151" w:rsidRPr="00615151" w14:paraId="1131820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478F4" w14:textId="5FC0DB1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0E92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Nabu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D6612" w14:textId="5E469ED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17F68" w14:textId="528B1E6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17B78" w14:textId="0849E59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A7765" w14:textId="7B9A28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3E7F" w14:textId="4305142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0,000.00</w:t>
            </w:r>
          </w:p>
        </w:tc>
      </w:tr>
      <w:tr w:rsidR="00615151" w:rsidRPr="00615151" w14:paraId="54974E1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7067D" w14:textId="34E3BCF1"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0B41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mplon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A9A0C" w14:textId="2D69622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920.82</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48C35" w14:textId="4DF3910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3C2E5" w14:textId="211D888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88590" w14:textId="207E6CE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ABE6" w14:textId="09F62EF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920.82</w:t>
            </w:r>
          </w:p>
        </w:tc>
      </w:tr>
      <w:tr w:rsidR="00615151" w:rsidRPr="00615151" w14:paraId="20078C8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B1F98" w14:textId="447480FD"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7EB4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asaca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8D8B5" w14:textId="46069F9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E6527" w14:textId="6A4FE36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B7B5B" w14:textId="59DBEB3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84B5F" w14:textId="39A2256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031EA" w14:textId="1B792E3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r>
      <w:tr w:rsidR="00615151" w:rsidRPr="00615151" w14:paraId="45B6A4C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75C41" w14:textId="12EE16C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B067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ili (capital)</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45A4" w14:textId="5101ADD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4,777.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37295" w14:textId="3C7292B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F74FA" w14:textId="4374086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7732A" w14:textId="5160716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9CBA8" w14:textId="09A1A9F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4,777.00</w:t>
            </w:r>
          </w:p>
        </w:tc>
      </w:tr>
      <w:tr w:rsidR="00615151" w:rsidRPr="00615151" w14:paraId="38139B2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B46D9" w14:textId="1A0246C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9B84B"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resentacion (Parubc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D755" w14:textId="1115C56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26,816.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4B9A9" w14:textId="0364829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63CF" w14:textId="6686312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C6C0" w14:textId="58B616E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DA9B1" w14:textId="24ACA71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26,816.00</w:t>
            </w:r>
          </w:p>
        </w:tc>
      </w:tr>
      <w:tr w:rsidR="00615151" w:rsidRPr="00615151" w14:paraId="57AA451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5102C" w14:textId="0E91F239"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A475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Rag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0C3C1" w14:textId="5803DBF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6,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9E73" w14:textId="28B30A4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58BBB" w14:textId="32AD722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E326B" w14:textId="1F87A8C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0F02A" w14:textId="0A3BCC5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6,000.00</w:t>
            </w:r>
          </w:p>
        </w:tc>
      </w:tr>
      <w:tr w:rsidR="00615151" w:rsidRPr="00615151" w14:paraId="0700486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84D6E" w14:textId="331BB64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F4DE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gñ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C61B3" w14:textId="43CD8C9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3,55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CCE25" w14:textId="3A6A751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2B2C" w14:textId="4504134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E06A2" w14:textId="2B9DDDD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151E9" w14:textId="3E479D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3,558.00</w:t>
            </w:r>
          </w:p>
        </w:tc>
      </w:tr>
      <w:tr w:rsidR="00615151" w:rsidRPr="00615151" w14:paraId="5611318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6CC25" w14:textId="5C7522F6"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285C7" w14:textId="14CB1C4C"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an fernand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2F112" w14:textId="3539684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707D8" w14:textId="5C26309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4CE2D" w14:textId="062DBD2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64C9F" w14:textId="57B3790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330C" w14:textId="31D0606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0,000.00</w:t>
            </w:r>
          </w:p>
        </w:tc>
      </w:tr>
      <w:tr w:rsidR="00615151" w:rsidRPr="00615151" w14:paraId="3E288CA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687B2" w14:textId="220EB22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0AE9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ipoco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6216E" w14:textId="6E19FD8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50,44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659B" w14:textId="5694E70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FD3AF" w14:textId="41CBEDC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8BB64" w14:textId="39E8235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9A481" w14:textId="2BD9D05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50,440.00</w:t>
            </w:r>
          </w:p>
        </w:tc>
      </w:tr>
      <w:tr w:rsidR="00615151" w:rsidRPr="00615151" w14:paraId="700CE16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9C24F" w14:textId="5E1B1B6F"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02C0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Sirum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63F39" w14:textId="608DBA3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47,325.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41B30" w14:textId="7C3D960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3E417" w14:textId="1829C8A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23687" w14:textId="3C4C15D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28960" w14:textId="6A735A5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47,325.00</w:t>
            </w:r>
          </w:p>
        </w:tc>
      </w:tr>
      <w:tr w:rsidR="00615151" w:rsidRPr="00615151" w14:paraId="220AEB78"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30B2E4"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tanduanes</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4BB9C2" w14:textId="52B38F8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266,348.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2214A8" w14:textId="2A69E75E"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7F27F4" w14:textId="471EA4F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2C9AF3" w14:textId="5A2A75D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137EA" w14:textId="1B3D0F0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266,348.00</w:t>
            </w:r>
          </w:p>
        </w:tc>
      </w:tr>
      <w:tr w:rsidR="00615151" w:rsidRPr="00615151" w14:paraId="5B7CBCB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81DCF" w14:textId="107688E4"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C3F0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rovinc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C00C" w14:textId="573E53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6,348.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5C88" w14:textId="267F15A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1B4E1" w14:textId="494F44B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51606" w14:textId="6B09A6C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A871" w14:textId="2CACC3B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6,348.00</w:t>
            </w:r>
          </w:p>
        </w:tc>
      </w:tr>
      <w:tr w:rsidR="00615151" w:rsidRPr="00615151" w14:paraId="762B034A"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B614F4A"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CAR</w:t>
            </w:r>
          </w:p>
        </w:tc>
        <w:tc>
          <w:tcPr>
            <w:tcW w:w="8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2B9F4D" w14:textId="3826D2E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89,010.95</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8B2983" w14:textId="5F2A77E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35,868.48</w:t>
            </w:r>
          </w:p>
        </w:tc>
        <w:tc>
          <w:tcPr>
            <w:tcW w:w="69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C44695" w14:textId="61F9D18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7,150.00</w:t>
            </w:r>
          </w:p>
        </w:tc>
        <w:tc>
          <w:tcPr>
            <w:tcW w:w="8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D47A41" w14:textId="125C241F"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65,398.00</w:t>
            </w:r>
          </w:p>
        </w:tc>
        <w:tc>
          <w:tcPr>
            <w:tcW w:w="80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62C4F6" w14:textId="508F1F0A"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597,427.43</w:t>
            </w:r>
          </w:p>
        </w:tc>
      </w:tr>
      <w:tr w:rsidR="00615151" w:rsidRPr="00615151" w14:paraId="7620EE24"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A1A60"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Abr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2D5AD" w14:textId="1B4F2552"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5,04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0C30FB" w14:textId="274A090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0,742.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BFCC94" w14:textId="4D2E2D24"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7F082" w14:textId="69B2A1B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725B30" w14:textId="708C6ED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5,782.00</w:t>
            </w:r>
          </w:p>
        </w:tc>
      </w:tr>
      <w:tr w:rsidR="00615151" w:rsidRPr="00615151" w14:paraId="500F3C4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CD3A3" w14:textId="56850732"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FF818"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ca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D8F6D" w14:textId="53F630D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04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43938" w14:textId="31660FC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CD0B" w14:textId="2796303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E0593" w14:textId="7EF9A69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A56D" w14:textId="7148959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040.00</w:t>
            </w:r>
          </w:p>
        </w:tc>
      </w:tr>
      <w:tr w:rsidR="00615151" w:rsidRPr="00615151" w14:paraId="09746C0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98A3F" w14:textId="089F5B09"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9942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gay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E94A" w14:textId="55873DF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6AF58" w14:textId="0951019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7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BFBA" w14:textId="0270175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06AE" w14:textId="138133D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E1F52" w14:textId="73ED88D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700.00</w:t>
            </w:r>
          </w:p>
        </w:tc>
      </w:tr>
      <w:tr w:rsidR="00615151" w:rsidRPr="00615151" w14:paraId="1DF0C92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0F6D9" w14:textId="7AA785B4"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AC669"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libcong</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A9359" w14:textId="1F17E6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71B5" w14:textId="0B49BA1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42.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0552" w14:textId="6E5A205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EE916" w14:textId="02BEA45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0EA14" w14:textId="634C2DA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42.00</w:t>
            </w:r>
          </w:p>
        </w:tc>
      </w:tr>
      <w:tr w:rsidR="00615151" w:rsidRPr="00615151" w14:paraId="241D5E14"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608B85"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Bengue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D53E50" w14:textId="6355466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85,696.2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46A76" w14:textId="5CE7C827"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6,523.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5242F" w14:textId="010183B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B9E774" w14:textId="262B418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65,398.00</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138D0" w14:textId="2DC199D6"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97,617.20</w:t>
            </w:r>
          </w:p>
        </w:tc>
      </w:tr>
      <w:tr w:rsidR="00615151" w:rsidRPr="00615151" w14:paraId="3F0555E7"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EE8EE" w14:textId="77377FC1"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AA6C2"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guio City</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C586F" w14:textId="057AF62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237.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9932F" w14:textId="43DD642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7,179.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4B64" w14:textId="2EDD3C7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90295" w14:textId="6A543A8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5045E" w14:textId="3617698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416.00</w:t>
            </w:r>
          </w:p>
        </w:tc>
      </w:tr>
      <w:tr w:rsidR="00615151" w:rsidRPr="00615151" w14:paraId="1E885C8C"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D4AE5" w14:textId="3B391FC3"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F1413"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okod</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F16C" w14:textId="0530E1E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7,909.2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91E1" w14:textId="655A8E4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86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42FD1" w14:textId="5A71293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3EEA" w14:textId="1421D74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9769F" w14:textId="3D333D6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79,769.20</w:t>
            </w:r>
          </w:p>
        </w:tc>
      </w:tr>
      <w:tr w:rsidR="00615151" w:rsidRPr="00615151" w14:paraId="7907742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335D5" w14:textId="71C66077"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5177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uguias</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8658" w14:textId="72FA903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BC990" w14:textId="409F166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1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09339" w14:textId="5BCAF01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B990" w14:textId="4B1CFD6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AA91" w14:textId="4D56E1C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200.00</w:t>
            </w:r>
          </w:p>
        </w:tc>
      </w:tr>
      <w:tr w:rsidR="00615151" w:rsidRPr="00615151" w14:paraId="5C370835"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1246A" w14:textId="19204971"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EBB5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Itog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6DC38" w14:textId="61EA3AD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55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0684" w14:textId="1F92F45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544.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DC4F" w14:textId="4CC96B3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17AF8" w14:textId="7D73DE5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7,36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65BF" w14:textId="63119E42"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4,462.00</w:t>
            </w:r>
          </w:p>
        </w:tc>
      </w:tr>
      <w:tr w:rsidR="00615151" w:rsidRPr="00615151" w14:paraId="77C7BAAF"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2BF75" w14:textId="35F12DEF"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7BC0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Kapang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622AD" w14:textId="2CABD03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D2C87" w14:textId="290D41A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84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1FD2D" w14:textId="0C36BAC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81C9" w14:textId="245EAC7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1DF13" w14:textId="64C0B4D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100.00</w:t>
            </w:r>
          </w:p>
        </w:tc>
      </w:tr>
      <w:tr w:rsidR="00615151" w:rsidRPr="00615151" w14:paraId="3CFD9F9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1C329" w14:textId="4FE6BC60"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8D1D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Mankay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6E5B2" w14:textId="5AF5A31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6A72B" w14:textId="52C5C62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7FDBA" w14:textId="4814BE1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DB1FF" w14:textId="65BCEB9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9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4CEA" w14:textId="5A5932D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7,990.00</w:t>
            </w:r>
          </w:p>
        </w:tc>
      </w:tr>
      <w:tr w:rsidR="00615151" w:rsidRPr="00615151" w14:paraId="0E84911B"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F99E6" w14:textId="2B014B90"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0020A"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ub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B32A5" w14:textId="3BE4B58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2A4D5" w14:textId="5673059E"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3E65" w14:textId="6BB5133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87951" w14:textId="5D2526A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6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DCFD" w14:textId="68CFB21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26,680.00</w:t>
            </w:r>
          </w:p>
        </w:tc>
      </w:tr>
      <w:tr w:rsidR="00615151" w:rsidRPr="00615151" w14:paraId="03A5CEE3"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BF7F52"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Ifugao</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843458" w14:textId="51FA1ACF"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564,254.19</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D8FFB7" w14:textId="65CB53C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31,787.48</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D6F0F6" w14:textId="253076A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10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E6F345" w14:textId="2E3BB8DB"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0F791C" w14:textId="6D18BA00"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97,141.67</w:t>
            </w:r>
          </w:p>
        </w:tc>
      </w:tr>
      <w:tr w:rsidR="00615151" w:rsidRPr="00615151" w14:paraId="01E65AE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E9849" w14:textId="68A48CF5"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4ED5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guinald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31D51" w14:textId="7089A73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8B47F" w14:textId="3954039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304.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14096" w14:textId="0EB6912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762CE" w14:textId="649095C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64809" w14:textId="291717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304.00</w:t>
            </w:r>
          </w:p>
        </w:tc>
      </w:tr>
      <w:tr w:rsidR="00615151" w:rsidRPr="00615151" w14:paraId="5F777ED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9733A" w14:textId="75E49ABD"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6843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lfonso Lista (Potia)</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A099E" w14:textId="561E946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FC69E" w14:textId="259B722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24.04</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37B89" w14:textId="2268B05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EBF8" w14:textId="7FA08D8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76196" w14:textId="2C0AFF3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24.04</w:t>
            </w:r>
          </w:p>
        </w:tc>
      </w:tr>
      <w:tr w:rsidR="00615151" w:rsidRPr="00615151" w14:paraId="2AC82AD2"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93B80" w14:textId="3CECC8BA"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C3E9E"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Asipulo</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182E" w14:textId="6164D10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6,470.34</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B5BF4" w14:textId="4FD620E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6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35ECF" w14:textId="4309B3B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8E366" w14:textId="39B825B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87C5F" w14:textId="4C19E62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0,070.34</w:t>
            </w:r>
          </w:p>
        </w:tc>
      </w:tr>
      <w:tr w:rsidR="00615151" w:rsidRPr="00615151" w14:paraId="4B2FBE2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F79C0" w14:textId="189E399C"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EB52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naue</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99E46" w14:textId="0160BB5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95,847.31</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A0DE" w14:textId="5216301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1,24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D62C1" w14:textId="1C4CD77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547D" w14:textId="7F4AB51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01919" w14:textId="246560B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37,087.31</w:t>
            </w:r>
          </w:p>
        </w:tc>
      </w:tr>
      <w:tr w:rsidR="00615151" w:rsidRPr="00615151" w14:paraId="19B4A74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FCC59" w14:textId="603C6C73"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F197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Hingyo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FD36" w14:textId="2FFA56E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0,513.02</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DAE8" w14:textId="442E070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4,004.44</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7CB65" w14:textId="354DF6D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2EF14" w14:textId="085E40C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AC92E" w14:textId="201C463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4,517.46</w:t>
            </w:r>
          </w:p>
        </w:tc>
      </w:tr>
      <w:tr w:rsidR="00615151" w:rsidRPr="00615151" w14:paraId="5287FA3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31AA7" w14:textId="77BEA42A"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23ECD"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Hungdu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18E8" w14:textId="6A4B2E8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885B4" w14:textId="48B22F7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4,9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E02F7" w14:textId="46B78FA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10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47687" w14:textId="77D749A3"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3E6BE" w14:textId="0563898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6,000.00</w:t>
            </w:r>
          </w:p>
        </w:tc>
      </w:tr>
      <w:tr w:rsidR="00615151" w:rsidRPr="00615151" w14:paraId="60C5BC00"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5E452" w14:textId="56A009E9"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4F24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Lamu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9658" w14:textId="751F9D3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453.6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790C" w14:textId="1F7A61CF"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5,0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9B5A" w14:textId="6A1C7C3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84F0" w14:textId="6D37B75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0E2B2" w14:textId="2EDBCBA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0,453.60</w:t>
            </w:r>
          </w:p>
        </w:tc>
      </w:tr>
      <w:tr w:rsidR="00615151" w:rsidRPr="00615151" w14:paraId="78E75733"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A373A" w14:textId="411F804F"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55CC7"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inoc</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4F452" w14:textId="7DEB4D07"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35,969.92</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D9FD8" w14:textId="0F2B308C"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615.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E1D5" w14:textId="14BB95C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8357" w14:textId="5C0AED79"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08E13" w14:textId="38E514A4"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42,584.92</w:t>
            </w:r>
          </w:p>
        </w:tc>
      </w:tr>
      <w:tr w:rsidR="00615151" w:rsidRPr="00615151" w14:paraId="50936822"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939BC"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Kalinga</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F8C507" w14:textId="3E086198"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24,020.56</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AB6E51" w14:textId="045CB40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45,216.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B3EBED" w14:textId="1A15CEC3"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6,050.00</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6E960C" w14:textId="7B08D2A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7F37FA" w14:textId="58A53BDD"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275,286.56</w:t>
            </w:r>
          </w:p>
        </w:tc>
      </w:tr>
      <w:tr w:rsidR="00615151" w:rsidRPr="00615151" w14:paraId="512CECC1"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EB2EC" w14:textId="55F67EE0"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2E804"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Balbal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BCAF4" w14:textId="5C7F445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5C2E4" w14:textId="1B2CCF8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6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26CE8" w14:textId="4797AB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8F671" w14:textId="5AF9B34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33820" w14:textId="3E4B87C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5,600.00</w:t>
            </w:r>
          </w:p>
        </w:tc>
      </w:tr>
      <w:tr w:rsidR="00615151" w:rsidRPr="00615151" w14:paraId="3FAB272A"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38CBE" w14:textId="72A3D825" w:rsidR="00615151" w:rsidRPr="00F71D69" w:rsidRDefault="00615151" w:rsidP="00F71D69">
            <w:pPr>
              <w:spacing w:after="0" w:line="240" w:lineRule="auto"/>
              <w:ind w:right="57"/>
              <w:contextualSpacing/>
              <w:rPr>
                <w:rFonts w:ascii="Arial" w:hAnsi="Arial" w:cs="Arial"/>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B2CB1"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Pinukpuk</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E49B5" w14:textId="4E2B761B"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24,020.56</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E8290" w14:textId="7281A91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39,616.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3B808" w14:textId="2B694D9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6,050.00</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8166C" w14:textId="7AC854BD"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10F77" w14:textId="145A4896"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269,686.56</w:t>
            </w:r>
          </w:p>
        </w:tc>
      </w:tr>
      <w:tr w:rsidR="00615151" w:rsidRPr="00615151" w14:paraId="3DA775BB" w14:textId="77777777" w:rsidTr="00F71D69">
        <w:trPr>
          <w:trHeight w:hRule="exact" w:val="227"/>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0A556B" w14:textId="77777777" w:rsidR="00615151" w:rsidRPr="00F71D69" w:rsidRDefault="00615151" w:rsidP="00F71D69">
            <w:pPr>
              <w:spacing w:after="0" w:line="240" w:lineRule="auto"/>
              <w:ind w:right="57"/>
              <w:contextualSpacing/>
              <w:rPr>
                <w:rFonts w:ascii="Arial" w:hAnsi="Arial" w:cs="Arial"/>
                <w:b/>
                <w:bCs/>
                <w:sz w:val="20"/>
                <w:szCs w:val="20"/>
              </w:rPr>
            </w:pPr>
            <w:r w:rsidRPr="00F71D69">
              <w:rPr>
                <w:rFonts w:ascii="Arial" w:hAnsi="Arial" w:cs="Arial"/>
                <w:b/>
                <w:bCs/>
                <w:sz w:val="20"/>
                <w:szCs w:val="20"/>
              </w:rPr>
              <w:t>Mountain Province</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BB793" w14:textId="08532C8C"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E43BE" w14:textId="3B7D70B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600.00</w:t>
            </w:r>
          </w:p>
        </w:tc>
        <w:tc>
          <w:tcPr>
            <w:tcW w:w="69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9927C" w14:textId="47DA88C1"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357D4E" w14:textId="65A9FA89"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w:t>
            </w:r>
          </w:p>
        </w:tc>
        <w:tc>
          <w:tcPr>
            <w:tcW w:w="80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150682" w14:textId="42ABA295" w:rsidR="00615151" w:rsidRPr="00F71D69" w:rsidRDefault="00615151" w:rsidP="00F71D69">
            <w:pPr>
              <w:spacing w:after="0" w:line="240" w:lineRule="auto"/>
              <w:ind w:right="57"/>
              <w:contextualSpacing/>
              <w:jc w:val="right"/>
              <w:rPr>
                <w:rFonts w:ascii="Arial" w:hAnsi="Arial" w:cs="Arial"/>
                <w:b/>
                <w:bCs/>
                <w:sz w:val="20"/>
                <w:szCs w:val="20"/>
              </w:rPr>
            </w:pPr>
            <w:r w:rsidRPr="00F71D69">
              <w:rPr>
                <w:rFonts w:ascii="Arial" w:hAnsi="Arial" w:cs="Arial"/>
                <w:b/>
                <w:bCs/>
                <w:sz w:val="20"/>
                <w:szCs w:val="20"/>
              </w:rPr>
              <w:t>1,600.00</w:t>
            </w:r>
          </w:p>
        </w:tc>
      </w:tr>
      <w:tr w:rsidR="00615151" w:rsidRPr="00615151" w14:paraId="3D98124E" w14:textId="77777777" w:rsidTr="00F71D69">
        <w:trPr>
          <w:trHeight w:hRule="exact" w:val="227"/>
        </w:trPr>
        <w:tc>
          <w:tcPr>
            <w:tcW w:w="6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C4BDE" w14:textId="4D890B1D" w:rsidR="00615151" w:rsidRPr="00F71D69" w:rsidRDefault="00615151" w:rsidP="00F71D69">
            <w:pPr>
              <w:spacing w:after="0" w:line="240" w:lineRule="auto"/>
              <w:ind w:right="57"/>
              <w:contextualSpacing/>
              <w:rPr>
                <w:rFonts w:ascii="Arial" w:hAnsi="Arial" w:cs="Arial"/>
                <w:i/>
                <w:iCs/>
                <w:sz w:val="20"/>
                <w:szCs w:val="20"/>
              </w:rPr>
            </w:pPr>
          </w:p>
        </w:tc>
        <w:tc>
          <w:tcPr>
            <w:tcW w:w="103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761AF" w14:textId="77777777" w:rsidR="00615151" w:rsidRPr="00F71D69" w:rsidRDefault="00615151" w:rsidP="00F71D69">
            <w:pPr>
              <w:spacing w:after="0" w:line="240" w:lineRule="auto"/>
              <w:ind w:right="57"/>
              <w:contextualSpacing/>
              <w:rPr>
                <w:rFonts w:ascii="Arial" w:hAnsi="Arial" w:cs="Arial"/>
                <w:i/>
                <w:iCs/>
                <w:sz w:val="20"/>
                <w:szCs w:val="20"/>
              </w:rPr>
            </w:pPr>
            <w:r w:rsidRPr="00F71D69">
              <w:rPr>
                <w:rFonts w:ascii="Arial" w:hAnsi="Arial" w:cs="Arial"/>
                <w:i/>
                <w:iCs/>
                <w:sz w:val="20"/>
                <w:szCs w:val="20"/>
              </w:rPr>
              <w:t>Tadian</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B4ED6" w14:textId="42E34600"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C66E5" w14:textId="60CBEDAA"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00.00</w:t>
            </w:r>
          </w:p>
        </w:tc>
        <w:tc>
          <w:tcPr>
            <w:tcW w:w="69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4427A" w14:textId="09EDD5F5"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E948" w14:textId="1C67BAE8"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05A62" w14:textId="2E1491D1" w:rsidR="00615151" w:rsidRPr="00F71D69" w:rsidRDefault="00615151" w:rsidP="00F71D69">
            <w:pPr>
              <w:spacing w:after="0" w:line="240" w:lineRule="auto"/>
              <w:ind w:right="57"/>
              <w:contextualSpacing/>
              <w:jc w:val="right"/>
              <w:rPr>
                <w:rFonts w:ascii="Arial" w:hAnsi="Arial" w:cs="Arial"/>
                <w:i/>
                <w:iCs/>
                <w:sz w:val="20"/>
                <w:szCs w:val="20"/>
              </w:rPr>
            </w:pPr>
            <w:r w:rsidRPr="00F71D69">
              <w:rPr>
                <w:rFonts w:ascii="Arial" w:hAnsi="Arial" w:cs="Arial"/>
                <w:i/>
                <w:iCs/>
                <w:sz w:val="20"/>
                <w:szCs w:val="20"/>
              </w:rPr>
              <w:t>1,600.00</w:t>
            </w:r>
          </w:p>
        </w:tc>
      </w:tr>
    </w:tbl>
    <w:p w14:paraId="5DDF4295" w14:textId="2D6E7FD7"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50F00DBD"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40FDA8C0"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16F33111"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176C260F"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55B7C815"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6D133878"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00173B22"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6DF1933C"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271C39BB"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1DEB3C76"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3664B588"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1432AE7B"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2F3E348E"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338A02F7"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101B2BBC" w14:textId="77777777" w:rsidR="00F71D69" w:rsidRDefault="00F71D69" w:rsidP="00F132E1">
      <w:pPr>
        <w:spacing w:after="0" w:line="240" w:lineRule="auto"/>
        <w:contextualSpacing/>
        <w:jc w:val="center"/>
        <w:rPr>
          <w:rFonts w:ascii="Arial" w:eastAsia="Times New Roman" w:hAnsi="Arial" w:cs="Arial"/>
          <w:b/>
          <w:iCs/>
          <w:color w:val="002060"/>
          <w:sz w:val="28"/>
          <w:szCs w:val="32"/>
        </w:rPr>
      </w:pPr>
    </w:p>
    <w:p w14:paraId="374EB046" w14:textId="26E3E6D4"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152B707A" w14:textId="77777777" w:rsidR="00192553" w:rsidRDefault="00192553" w:rsidP="0019255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E86C6D8" w14:textId="1734FDE9" w:rsidR="00192553" w:rsidRPr="00C1309E" w:rsidRDefault="00192553" w:rsidP="00192553">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E109A9" w:rsidRPr="00E109A9">
        <w:rPr>
          <w:rFonts w:ascii="Arial" w:eastAsia="Times New Roman" w:hAnsi="Arial" w:cs="Arial"/>
          <w:b/>
          <w:bCs/>
          <w:color w:val="0070C0"/>
          <w:sz w:val="24"/>
          <w:szCs w:val="24"/>
          <w:lang w:eastAsia="en-US"/>
        </w:rPr>
        <w:t>738,009,644.40</w:t>
      </w:r>
      <w:r w:rsidR="00E109A9">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53873418" w14:textId="77777777" w:rsidR="00192553" w:rsidRPr="00C1309E" w:rsidRDefault="00192553" w:rsidP="00192553">
      <w:pPr>
        <w:spacing w:after="0" w:line="240" w:lineRule="auto"/>
        <w:contextualSpacing/>
        <w:jc w:val="both"/>
        <w:textAlignment w:val="top"/>
        <w:rPr>
          <w:rFonts w:ascii="Arial" w:eastAsia="Times New Roman" w:hAnsi="Arial" w:cs="Arial"/>
          <w:sz w:val="16"/>
          <w:szCs w:val="16"/>
          <w:lang w:val="en-US" w:eastAsia="en-US"/>
        </w:rPr>
      </w:pPr>
    </w:p>
    <w:p w14:paraId="04E65E94"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14C70FC9" w14:textId="70457220" w:rsidR="00192553" w:rsidRPr="00C1309E" w:rsidRDefault="00192553" w:rsidP="00192553">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E109A9">
        <w:rPr>
          <w:rFonts w:ascii="Arial" w:eastAsia="Times New Roman" w:hAnsi="Arial" w:cs="Arial"/>
          <w:b/>
          <w:color w:val="0070C0"/>
          <w:sz w:val="24"/>
          <w:szCs w:val="24"/>
          <w:lang w:val="en-US" w:eastAsia="en-US"/>
        </w:rPr>
        <w:t>₱</w:t>
      </w:r>
      <w:r w:rsidR="00E109A9" w:rsidRPr="00E109A9">
        <w:rPr>
          <w:rFonts w:ascii="Arial" w:eastAsia="Times New Roman" w:hAnsi="Arial" w:cs="Arial"/>
          <w:b/>
          <w:color w:val="0070C0"/>
          <w:sz w:val="24"/>
          <w:szCs w:val="24"/>
          <w:lang w:val="en-US" w:eastAsia="en-US"/>
        </w:rPr>
        <w:t xml:space="preserve">177,973,305.45 </w:t>
      </w:r>
      <w:r w:rsidRPr="00E109A9">
        <w:rPr>
          <w:rFonts w:ascii="Arial" w:eastAsia="Times New Roman" w:hAnsi="Arial" w:cs="Arial"/>
          <w:b/>
          <w:color w:val="0070C0"/>
          <w:sz w:val="24"/>
          <w:szCs w:val="24"/>
          <w:lang w:val="en-US" w:eastAsia="en-US"/>
        </w:rPr>
        <w:t>standby funds</w:t>
      </w:r>
      <w:r w:rsidRPr="00E109A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E109A9">
        <w:rPr>
          <w:rFonts w:ascii="Arial" w:eastAsia="Times New Roman" w:hAnsi="Arial" w:cs="Arial"/>
          <w:b/>
          <w:color w:val="0070C0"/>
          <w:sz w:val="24"/>
          <w:szCs w:val="24"/>
          <w:lang w:val="en-US" w:eastAsia="en-US"/>
        </w:rPr>
        <w:t>₱</w:t>
      </w:r>
      <w:r w:rsidR="00E109A9" w:rsidRPr="00E109A9">
        <w:rPr>
          <w:rFonts w:ascii="Arial" w:eastAsia="Times New Roman" w:hAnsi="Arial" w:cs="Arial"/>
          <w:b/>
          <w:color w:val="0070C0"/>
          <w:sz w:val="24"/>
          <w:szCs w:val="24"/>
          <w:lang w:val="en-US" w:eastAsia="en-US"/>
        </w:rPr>
        <w:t xml:space="preserve">140,084,929.19 </w:t>
      </w:r>
      <w:r w:rsidRPr="00C1309E">
        <w:rPr>
          <w:rFonts w:ascii="Arial" w:eastAsia="Times New Roman" w:hAnsi="Arial" w:cs="Arial"/>
          <w:sz w:val="24"/>
          <w:szCs w:val="24"/>
          <w:lang w:val="en-US" w:eastAsia="en-US"/>
        </w:rPr>
        <w:t xml:space="preserve">is the available </w:t>
      </w:r>
      <w:r w:rsidRPr="00E109A9">
        <w:rPr>
          <w:rFonts w:ascii="Arial" w:eastAsia="Times New Roman" w:hAnsi="Arial" w:cs="Arial"/>
          <w:b/>
          <w:color w:val="0070C0"/>
          <w:sz w:val="24"/>
          <w:szCs w:val="24"/>
          <w:lang w:val="en-US" w:eastAsia="en-US"/>
        </w:rPr>
        <w:t>Quick Response Fund (QRF)</w:t>
      </w:r>
      <w:r w:rsidRPr="00E109A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in the CO.</w:t>
      </w:r>
    </w:p>
    <w:p w14:paraId="33B55874" w14:textId="77777777" w:rsidR="00192553" w:rsidRPr="00C1309E" w:rsidRDefault="00192553" w:rsidP="00192553">
      <w:pPr>
        <w:spacing w:after="0" w:line="240" w:lineRule="auto"/>
        <w:ind w:left="360"/>
        <w:contextualSpacing/>
        <w:jc w:val="both"/>
        <w:rPr>
          <w:rFonts w:ascii="Arial" w:eastAsia="Times New Roman" w:hAnsi="Arial" w:cs="Arial"/>
          <w:sz w:val="16"/>
          <w:szCs w:val="16"/>
          <w:lang w:val="en-US" w:eastAsia="en-US"/>
        </w:rPr>
      </w:pPr>
    </w:p>
    <w:p w14:paraId="4F0F2A17"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3CE86EE" w14:textId="03B00339" w:rsidR="00192553" w:rsidRPr="00C1309E" w:rsidRDefault="00192553" w:rsidP="00192553">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E109A9" w:rsidRPr="00E109A9">
        <w:rPr>
          <w:rFonts w:ascii="Arial" w:eastAsia="Times New Roman" w:hAnsi="Arial" w:cs="Arial"/>
          <w:b/>
          <w:bCs/>
          <w:color w:val="0070C0"/>
          <w:sz w:val="24"/>
          <w:szCs w:val="24"/>
          <w:lang w:eastAsia="en-US"/>
        </w:rPr>
        <w:t>212,017</w:t>
      </w:r>
      <w:r w:rsidR="00E109A9">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E109A9" w:rsidRPr="00E109A9">
        <w:rPr>
          <w:rFonts w:ascii="Arial" w:eastAsia="Times New Roman" w:hAnsi="Arial" w:cs="Arial"/>
          <w:b/>
          <w:bCs/>
          <w:color w:val="0070C0"/>
          <w:sz w:val="24"/>
          <w:szCs w:val="24"/>
          <w:lang w:eastAsia="en-US"/>
        </w:rPr>
        <w:t>100,364,457.46</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E109A9" w:rsidRPr="00E109A9">
        <w:rPr>
          <w:rFonts w:ascii="Arial" w:eastAsia="Times New Roman" w:hAnsi="Arial" w:cs="Arial"/>
          <w:b/>
          <w:bCs/>
          <w:color w:val="0070C0"/>
          <w:sz w:val="24"/>
          <w:szCs w:val="24"/>
          <w:lang w:eastAsia="en-US"/>
        </w:rPr>
        <w:t>174,143,871.39</w:t>
      </w:r>
      <w:r w:rsidR="00E109A9">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E109A9" w:rsidRPr="00E109A9">
        <w:rPr>
          <w:rFonts w:ascii="Arial" w:eastAsia="Times New Roman" w:hAnsi="Arial" w:cs="Arial"/>
          <w:b/>
          <w:bCs/>
          <w:color w:val="0070C0"/>
          <w:sz w:val="24"/>
          <w:szCs w:val="24"/>
          <w:lang w:eastAsia="en-US"/>
        </w:rPr>
        <w:t>285,528,010.10</w:t>
      </w:r>
      <w:r w:rsidR="00E109A9">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751B1261" w14:textId="77777777" w:rsidR="00192553" w:rsidRDefault="00192553" w:rsidP="00192553">
      <w:pPr>
        <w:spacing w:after="0" w:line="240" w:lineRule="auto"/>
        <w:ind w:left="360"/>
        <w:contextualSpacing/>
        <w:jc w:val="both"/>
        <w:rPr>
          <w:rFonts w:ascii="Arial" w:eastAsia="Arial" w:hAnsi="Arial" w:cs="Arial"/>
          <w:b/>
          <w:i/>
          <w:sz w:val="20"/>
          <w:szCs w:val="20"/>
        </w:rPr>
      </w:pPr>
    </w:p>
    <w:p w14:paraId="2A9CFCBD" w14:textId="77777777" w:rsidR="00192553" w:rsidRPr="00B25660" w:rsidRDefault="00192553" w:rsidP="00192553">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41"/>
        <w:gridCol w:w="1288"/>
        <w:gridCol w:w="988"/>
        <w:gridCol w:w="1288"/>
        <w:gridCol w:w="1347"/>
        <w:gridCol w:w="1617"/>
        <w:gridCol w:w="2037"/>
      </w:tblGrid>
      <w:tr w:rsidR="00E109A9" w:rsidRPr="00E109A9" w14:paraId="2EFBDCC7" w14:textId="77777777" w:rsidTr="00E109A9">
        <w:trPr>
          <w:trHeight w:val="20"/>
          <w:tblHeader/>
        </w:trPr>
        <w:tc>
          <w:tcPr>
            <w:tcW w:w="804"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6CB30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41DFDA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STANDBY FUNDS</w:t>
            </w:r>
          </w:p>
        </w:tc>
        <w:tc>
          <w:tcPr>
            <w:tcW w:w="1115"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99844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FAMILY FOOD PACKS</w:t>
            </w:r>
          </w:p>
        </w:tc>
        <w:tc>
          <w:tcPr>
            <w:tcW w:w="66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5756F7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OTHER FOOD ITEMS</w:t>
            </w:r>
          </w:p>
        </w:tc>
        <w:tc>
          <w:tcPr>
            <w:tcW w:w="792"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42EF7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NON-FOOD RELIEF ITEMS</w:t>
            </w:r>
          </w:p>
        </w:tc>
        <w:tc>
          <w:tcPr>
            <w:tcW w:w="99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E8A48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TOTAL STANDBY FUNDS &amp; STOCKPILE</w:t>
            </w:r>
          </w:p>
        </w:tc>
      </w:tr>
      <w:tr w:rsidR="00E109A9" w:rsidRPr="00E109A9" w14:paraId="01847947" w14:textId="77777777" w:rsidTr="00E109A9">
        <w:trPr>
          <w:trHeight w:val="20"/>
          <w:tblHeader/>
        </w:trPr>
        <w:tc>
          <w:tcPr>
            <w:tcW w:w="804" w:type="pct"/>
            <w:vMerge/>
            <w:tcBorders>
              <w:top w:val="single" w:sz="6" w:space="0" w:color="000000"/>
              <w:left w:val="single" w:sz="6" w:space="0" w:color="000000"/>
              <w:bottom w:val="single" w:sz="6" w:space="0" w:color="000000"/>
              <w:right w:val="single" w:sz="6" w:space="0" w:color="000000"/>
            </w:tcBorders>
            <w:vAlign w:val="center"/>
            <w:hideMark/>
          </w:tcPr>
          <w:p w14:paraId="0F51980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4843422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4DAFA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QUANTITY</w:t>
            </w:r>
          </w:p>
        </w:tc>
        <w:tc>
          <w:tcPr>
            <w:tcW w:w="63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A59740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TOTAL COST</w:t>
            </w:r>
          </w:p>
        </w:tc>
        <w:tc>
          <w:tcPr>
            <w:tcW w:w="66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C6591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TOTAL COST</w:t>
            </w:r>
          </w:p>
        </w:tc>
        <w:tc>
          <w:tcPr>
            <w:tcW w:w="79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548193"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E109A9">
              <w:rPr>
                <w:rFonts w:ascii="Arial Narrow" w:eastAsia="Times New Roman" w:hAnsi="Arial Narrow" w:cs="Arial"/>
                <w:b/>
                <w:bCs/>
                <w:color w:val="auto"/>
                <w:sz w:val="20"/>
                <w:szCs w:val="20"/>
              </w:rPr>
              <w:t>TOTAL COST</w:t>
            </w:r>
          </w:p>
        </w:tc>
        <w:tc>
          <w:tcPr>
            <w:tcW w:w="998" w:type="pct"/>
            <w:vMerge/>
            <w:tcBorders>
              <w:top w:val="single" w:sz="6" w:space="0" w:color="000000"/>
              <w:left w:val="single" w:sz="6" w:space="0" w:color="CCCCCC"/>
              <w:bottom w:val="single" w:sz="6" w:space="0" w:color="000000"/>
              <w:right w:val="single" w:sz="6" w:space="0" w:color="000000"/>
            </w:tcBorders>
            <w:vAlign w:val="center"/>
            <w:hideMark/>
          </w:tcPr>
          <w:p w14:paraId="1CFBC36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E109A9" w:rsidRPr="00E109A9" w14:paraId="66852270"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22D3C0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E109A9">
              <w:rPr>
                <w:rFonts w:ascii="Arial Narrow" w:eastAsia="Times New Roman" w:hAnsi="Arial Narrow" w:cs="Arial"/>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C6400C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177,973,305.4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7FA93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212,017</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8C712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100,364,457.46</w:t>
            </w:r>
          </w:p>
        </w:tc>
        <w:tc>
          <w:tcPr>
            <w:tcW w:w="66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DDE103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E109A9">
              <w:rPr>
                <w:rFonts w:ascii="Arial Narrow" w:eastAsia="Times New Roman" w:hAnsi="Arial Narrow" w:cs="Arial"/>
                <w:b/>
                <w:bCs/>
                <w:sz w:val="20"/>
                <w:szCs w:val="20"/>
              </w:rPr>
              <w:t>174,143,871.39</w:t>
            </w:r>
          </w:p>
        </w:tc>
        <w:tc>
          <w:tcPr>
            <w:tcW w:w="79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B217536" w14:textId="32B109C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285,528,010.10</w:t>
            </w:r>
          </w:p>
        </w:tc>
        <w:tc>
          <w:tcPr>
            <w:tcW w:w="99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9A60EC" w14:textId="665C593A"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738,009,644.40</w:t>
            </w:r>
          </w:p>
        </w:tc>
      </w:tr>
      <w:tr w:rsidR="00E109A9" w:rsidRPr="00E109A9" w14:paraId="57C40FF0"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870153"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A907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40,084,929.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3F6E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 </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2AF3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8B88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BDAC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553AF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40,084,929.19 </w:t>
            </w:r>
          </w:p>
        </w:tc>
      </w:tr>
      <w:tr w:rsidR="00E109A9" w:rsidRPr="00E109A9" w14:paraId="0A39B830"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A44DD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B2147" w14:textId="254731D6"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8510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7,48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5A124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4,135,317.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CDED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22,750,950.7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D301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90,788,200.04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B1B0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17,674,467.74 </w:t>
            </w:r>
          </w:p>
        </w:tc>
      </w:tr>
      <w:tr w:rsidR="00E109A9" w:rsidRPr="00E109A9" w14:paraId="5A8250F5"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5BC39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lastRenderedPageBreak/>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6B032B" w14:textId="2ACE5E4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6572D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3,84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49E3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6,160,477.63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68FA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0,109,979.03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1D42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145,887.20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5D2B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9,416,343.86 </w:t>
            </w:r>
          </w:p>
        </w:tc>
      </w:tr>
      <w:tr w:rsidR="00E109A9" w:rsidRPr="00E109A9" w14:paraId="72C59236"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68BEF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2DC27" w14:textId="5F178BD9"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4968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0,112</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BF115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079,795.48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08B96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8,148,586.3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C8D5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29,506,318.68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7FB6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42,734,700.46 </w:t>
            </w:r>
          </w:p>
        </w:tc>
      </w:tr>
      <w:tr w:rsidR="00E109A9" w:rsidRPr="00E109A9" w14:paraId="469EAF51"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8706F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4355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EEFC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21,154</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1360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0,438,573.69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18B3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832,703.72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7C34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510,398.95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B815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9,781,815.15 </w:t>
            </w:r>
          </w:p>
        </w:tc>
      </w:tr>
      <w:tr w:rsidR="00E109A9" w:rsidRPr="00E109A9" w14:paraId="0F72BF8B"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B88AC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17BD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7D43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5,34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64E2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145,559.5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0085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557,385.8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D3FA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022,278.98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FFDA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5,030,253.10 </w:t>
            </w:r>
          </w:p>
        </w:tc>
      </w:tr>
      <w:tr w:rsidR="00E109A9" w:rsidRPr="00E109A9" w14:paraId="394F25EB"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2B034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87A3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5E3F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13</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6DC2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633,313.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8E68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7,782,446.3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1073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940,873.37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E7C9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6,356,632.73 </w:t>
            </w:r>
          </w:p>
        </w:tc>
      </w:tr>
      <w:tr w:rsidR="00E109A9" w:rsidRPr="00E109A9" w14:paraId="57152AC1"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6E798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8B24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2,053,226.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1CABF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21,07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D9F2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9,484,6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EBFF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765,909.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A7D7D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4,764,948.80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08D9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8,068,734.38 </w:t>
            </w:r>
          </w:p>
        </w:tc>
      </w:tr>
      <w:tr w:rsidR="00E109A9" w:rsidRPr="00E109A9" w14:paraId="692E541E"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1617D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D51E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5BA04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6,506</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06E5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7,699,789.7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6532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737,861.59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FEA1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3,654,679.90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32FD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28,092,331.19 </w:t>
            </w:r>
          </w:p>
        </w:tc>
      </w:tr>
      <w:tr w:rsidR="00E109A9" w:rsidRPr="00E109A9" w14:paraId="4D464971"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5DF20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1A6B9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EDF3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8,062</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62CF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5,779,276.9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75CA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9,972,397.14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ABF4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890,820.31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9A2C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84,642,546.09 </w:t>
            </w:r>
          </w:p>
        </w:tc>
      </w:tr>
      <w:tr w:rsidR="00E109A9" w:rsidRPr="00E109A9" w14:paraId="32779770"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7C40C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DEC2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8A60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20,342</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360D9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8,848,77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36843"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1,064,540.49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3C47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9,406,840.65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4888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0,820,695.41 </w:t>
            </w:r>
          </w:p>
        </w:tc>
      </w:tr>
      <w:tr w:rsidR="00E109A9" w:rsidRPr="00E109A9" w14:paraId="69AD3762"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F9743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D05C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27C6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8,867</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6C4E2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4,472,538.5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FA90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7,878,269.9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4507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9,284,402.95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90377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4,829,754.41 </w:t>
            </w:r>
          </w:p>
        </w:tc>
      </w:tr>
      <w:tr w:rsidR="00E109A9" w:rsidRPr="00E109A9" w14:paraId="6B098F2F"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32924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37CC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77C5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9,421</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B0F7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148,482.29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BD48F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4,994,195.68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4BB1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0,866,180.12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A4443"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1,064,858.09 </w:t>
            </w:r>
          </w:p>
        </w:tc>
      </w:tr>
      <w:tr w:rsidR="00E109A9" w:rsidRPr="00E109A9" w14:paraId="5F626233"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C6FDE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075C43"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B4BE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7,426</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BEDC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3,990,036.9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CE34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3,405,176.71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8C0C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27,924,473.56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9BC1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48,320,411.61 </w:t>
            </w:r>
          </w:p>
        </w:tc>
      </w:tr>
      <w:tr w:rsidR="00E109A9" w:rsidRPr="00E109A9" w14:paraId="4FDDCAC2"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5E2B2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B1F5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DEE73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2,45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9C85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909,828.7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672F2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06,250.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8056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4,916,885.36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449A3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9,332,965.06 </w:t>
            </w:r>
          </w:p>
        </w:tc>
      </w:tr>
      <w:tr w:rsidR="00E109A9" w:rsidRPr="00E109A9" w14:paraId="0EC492E8"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B861F3"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2693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B36D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2,99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3204F"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659,90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B408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787,590.76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66B7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0,899,586.54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C626A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7,347,591.15 </w:t>
            </w:r>
          </w:p>
        </w:tc>
      </w:tr>
      <w:tr w:rsidR="00E109A9" w:rsidRPr="00E109A9" w14:paraId="2592054B"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448C6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AEEC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3764AB"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1,198</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DD12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688,206.3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EEC27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4,270,547.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A7AA6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6,048,040.02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0C9FE"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29,007,533.87 </w:t>
            </w:r>
          </w:p>
        </w:tc>
      </w:tr>
      <w:tr w:rsidR="00E109A9" w:rsidRPr="00E109A9" w14:paraId="487794BA"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E1D6ED"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FF2348"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69,55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F94B4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260</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9157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692,118.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9650C"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634,667.00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67001"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741,232.78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38664"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7,137,576.78 </w:t>
            </w:r>
          </w:p>
        </w:tc>
      </w:tr>
      <w:tr w:rsidR="00E109A9" w:rsidRPr="00E109A9" w14:paraId="08E44C88" w14:textId="77777777" w:rsidTr="00E109A9">
        <w:trPr>
          <w:trHeight w:val="20"/>
        </w:trPr>
        <w:tc>
          <w:tcPr>
            <w:tcW w:w="80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917AB7"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D7B79"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16A540"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11,441</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E6F5A"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5,397,823.71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2A722"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944,414.15 </w:t>
            </w:r>
          </w:p>
        </w:tc>
        <w:tc>
          <w:tcPr>
            <w:tcW w:w="7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2C295"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8,215,961.89 </w:t>
            </w:r>
          </w:p>
        </w:tc>
        <w:tc>
          <w:tcPr>
            <w:tcW w:w="9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F9216" w14:textId="77777777" w:rsidR="00E109A9" w:rsidRPr="00E109A9" w:rsidRDefault="00E109A9" w:rsidP="00E109A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E109A9">
              <w:rPr>
                <w:rFonts w:ascii="Arial Narrow" w:eastAsia="Times New Roman" w:hAnsi="Arial Narrow" w:cs="Arial"/>
                <w:color w:val="auto"/>
                <w:sz w:val="20"/>
                <w:szCs w:val="20"/>
              </w:rPr>
              <w:t xml:space="preserve">18,265,504.13 </w:t>
            </w:r>
          </w:p>
        </w:tc>
      </w:tr>
    </w:tbl>
    <w:p w14:paraId="2E0338EA" w14:textId="2CD04811" w:rsidR="00192553" w:rsidRDefault="00192553" w:rsidP="00192553">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9B0BE5">
        <w:rPr>
          <w:rFonts w:ascii="Arial" w:eastAsia="Arial" w:hAnsi="Arial" w:cs="Arial"/>
          <w:i/>
          <w:sz w:val="16"/>
          <w:szCs w:val="16"/>
        </w:rPr>
        <w:t xml:space="preserve"> is as of 27</w:t>
      </w:r>
      <w:r w:rsidR="003857EF">
        <w:rPr>
          <w:rFonts w:ascii="Arial" w:eastAsia="Arial" w:hAnsi="Arial" w:cs="Arial"/>
          <w:i/>
          <w:sz w:val="16"/>
          <w:szCs w:val="16"/>
        </w:rPr>
        <w:t xml:space="preserve"> Nove</w:t>
      </w:r>
      <w:r w:rsidR="00F71D69">
        <w:rPr>
          <w:rFonts w:ascii="Arial" w:eastAsia="Arial" w:hAnsi="Arial" w:cs="Arial"/>
          <w:i/>
          <w:sz w:val="16"/>
          <w:szCs w:val="16"/>
        </w:rPr>
        <w:t>mber 2020, 3PM</w:t>
      </w:r>
      <w:r>
        <w:rPr>
          <w:rFonts w:ascii="Arial" w:eastAsia="Arial" w:hAnsi="Arial" w:cs="Arial"/>
          <w:i/>
          <w:sz w:val="16"/>
          <w:szCs w:val="16"/>
        </w:rPr>
        <w:t>.</w:t>
      </w:r>
    </w:p>
    <w:p w14:paraId="4CAB4073" w14:textId="77777777" w:rsidR="00192553" w:rsidRDefault="00192553" w:rsidP="0019255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7218ED3" w:rsidR="00A01937" w:rsidRPr="00D03AB1"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D03AB1">
              <w:rPr>
                <w:rFonts w:ascii="Arial" w:eastAsia="Arial" w:hAnsi="Arial" w:cs="Arial"/>
                <w:color w:val="auto"/>
                <w:sz w:val="20"/>
                <w:szCs w:val="24"/>
              </w:rPr>
              <w:t>2</w:t>
            </w:r>
            <w:r w:rsidR="00E109A9">
              <w:rPr>
                <w:rFonts w:ascii="Arial" w:eastAsia="Arial" w:hAnsi="Arial" w:cs="Arial"/>
                <w:color w:val="auto"/>
                <w:sz w:val="20"/>
                <w:szCs w:val="24"/>
              </w:rPr>
              <w:t>7</w:t>
            </w:r>
            <w:bookmarkStart w:id="8" w:name="_GoBack"/>
            <w:bookmarkEnd w:id="8"/>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3A6424" w:rsidRPr="00D03AB1">
              <w:rPr>
                <w:rFonts w:ascii="Arial" w:eastAsia="Arial" w:hAnsi="Arial" w:cs="Arial"/>
                <w:b/>
                <w:color w:val="auto"/>
                <w:sz w:val="20"/>
                <w:szCs w:val="24"/>
              </w:rPr>
              <w:t xml:space="preserve">BLU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Ulyss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620FF9C" w:rsidR="006C13A7" w:rsidRPr="003C0908" w:rsidRDefault="00E109A9"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7</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3E543D50" w:rsidR="008350BA" w:rsidRPr="00D03AB1" w:rsidRDefault="000F4740" w:rsidP="0094141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41415"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cid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eam</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anch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ffer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i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duc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uncil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DRRMC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SWDO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ough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ubmiss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pdates.</w:t>
            </w:r>
          </w:p>
          <w:p w14:paraId="104D4E8F" w14:textId="51170B92" w:rsidR="00B5745F"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itial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g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dditiona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il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b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uguegarao</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Logistic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luster</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RDRRMC</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w:t>
            </w:r>
          </w:p>
          <w:p w14:paraId="6CD52B63" w14:textId="3993689E" w:rsidR="00670E90"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w:t>
            </w:r>
            <w:r w:rsidR="00670E90" w:rsidRPr="00D03AB1">
              <w:rPr>
                <w:rFonts w:ascii="Arial" w:eastAsia="Arial" w:hAnsi="Arial" w:cs="Arial"/>
                <w:color w:val="auto"/>
                <w:sz w:val="20"/>
                <w:szCs w:val="24"/>
              </w:rPr>
              <w:t>epack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volunteer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ida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a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ernand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a</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n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ikewi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o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lace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ccommodat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ncer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queri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ard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Ulysses</w:t>
            </w:r>
            <w:r w:rsidR="00670E90" w:rsidRPr="00D03AB1">
              <w:rPr>
                <w:rFonts w:ascii="Arial" w:eastAsia="Arial" w:hAnsi="Arial" w:cs="Arial"/>
                <w:color w:val="auto"/>
                <w:sz w:val="20"/>
                <w:szCs w:val="24"/>
              </w:rPr>
              <w:t>”.</w:t>
            </w:r>
          </w:p>
          <w:p w14:paraId="3F998959" w14:textId="14C0362B" w:rsidR="002F2D96"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u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hi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00B5745F" w:rsidRPr="00D03AB1">
              <w:rPr>
                <w:rFonts w:ascii="Arial" w:eastAsia="Arial" w:hAnsi="Arial" w:cs="Arial"/>
                <w:color w:val="auto"/>
                <w:sz w:val="20"/>
                <w:szCs w:val="24"/>
              </w:rPr>
              <w:t>personne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ossib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ls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adines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70819176" w:rsidR="00853FFF" w:rsidRPr="00D03AB1" w:rsidRDefault="00F11F6D" w:rsidP="00596D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D03AB1">
              <w:rPr>
                <w:rFonts w:ascii="Arial" w:eastAsia="Arial" w:hAnsi="Arial" w:cs="Arial"/>
                <w:color w:val="auto"/>
                <w:sz w:val="20"/>
                <w:szCs w:val="24"/>
              </w:rPr>
              <w:t>2</w:t>
            </w:r>
            <w:r w:rsidR="0059416C" w:rsidRPr="00D03AB1">
              <w:rPr>
                <w:rFonts w:ascii="Arial" w:eastAsia="Arial" w:hAnsi="Arial" w:cs="Arial"/>
                <w:color w:val="auto"/>
                <w:sz w:val="20"/>
                <w:szCs w:val="24"/>
              </w:rPr>
              <w:t>6</w:t>
            </w:r>
            <w:r w:rsidR="006B63B3" w:rsidRPr="00D03AB1">
              <w:rPr>
                <w:rFonts w:ascii="Arial" w:eastAsia="Arial" w:hAnsi="Arial" w:cs="Arial"/>
                <w:color w:val="auto"/>
                <w:sz w:val="20"/>
                <w:szCs w:val="24"/>
              </w:rPr>
              <w:t xml:space="preserve"> </w:t>
            </w:r>
            <w:r w:rsidR="00853FFF"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853FFF"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0487DD1B" w:rsidR="0059416C" w:rsidRPr="00D03AB1"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II though PSP-AICS disbursed a total of ₱</w:t>
            </w:r>
            <w:r w:rsidR="002111E8" w:rsidRPr="00D03AB1">
              <w:rPr>
                <w:rFonts w:ascii="Arial" w:eastAsia="Arial" w:hAnsi="Arial" w:cs="Arial"/>
                <w:color w:val="auto"/>
                <w:sz w:val="20"/>
                <w:szCs w:val="24"/>
              </w:rPr>
              <w:t>6,981,000</w:t>
            </w:r>
            <w:r w:rsidRPr="00D03AB1">
              <w:rPr>
                <w:rFonts w:ascii="Arial" w:eastAsia="Arial" w:hAnsi="Arial" w:cs="Arial"/>
                <w:color w:val="auto"/>
                <w:sz w:val="20"/>
                <w:szCs w:val="24"/>
              </w:rPr>
              <w:t>.00 to affected families in Cagayan Province</w:t>
            </w:r>
            <w:r w:rsidR="002111E8" w:rsidRPr="00D03AB1">
              <w:rPr>
                <w:rFonts w:ascii="Arial" w:eastAsia="Arial" w:hAnsi="Arial" w:cs="Arial"/>
                <w:color w:val="auto"/>
                <w:sz w:val="20"/>
                <w:szCs w:val="24"/>
              </w:rPr>
              <w:t>.</w:t>
            </w:r>
          </w:p>
          <w:p w14:paraId="04932450" w14:textId="4A440973" w:rsidR="003A214D" w:rsidRPr="00D03AB1"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w:t>
            </w:r>
            <w:r w:rsidR="003A214D" w:rsidRPr="00D03AB1">
              <w:rPr>
                <w:rFonts w:ascii="Arial" w:eastAsia="Arial" w:hAnsi="Arial" w:cs="Arial"/>
                <w:color w:val="auto"/>
                <w:sz w:val="20"/>
                <w:szCs w:val="24"/>
              </w:rPr>
              <w:t>ontinuous</w:t>
            </w:r>
            <w:r w:rsidRPr="00D03AB1">
              <w:rPr>
                <w:rFonts w:ascii="Arial" w:eastAsia="Arial" w:hAnsi="Arial" w:cs="Arial"/>
                <w:color w:val="auto"/>
                <w:sz w:val="20"/>
                <w:szCs w:val="24"/>
              </w:rPr>
              <w:t>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e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Government</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Unit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59416C" w:rsidRPr="00D03AB1">
              <w:rPr>
                <w:rFonts w:ascii="Arial" w:eastAsia="Arial" w:hAnsi="Arial" w:cs="Arial"/>
                <w:color w:val="auto"/>
                <w:sz w:val="20"/>
                <w:szCs w:val="24"/>
              </w:rPr>
              <w:t>needed and provision of possible Emergency Shelter Assistance.</w:t>
            </w:r>
          </w:p>
          <w:p w14:paraId="63544BB7" w14:textId="6CA6A288" w:rsidR="003A214D" w:rsidRPr="00D03AB1"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00896A4A" w:rsidRPr="00D03AB1">
              <w:rPr>
                <w:rFonts w:ascii="Arial" w:eastAsia="Arial" w:hAnsi="Arial" w:cs="Arial"/>
                <w:color w:val="auto"/>
                <w:sz w:val="20"/>
                <w:szCs w:val="24"/>
              </w:rPr>
              <w:t xml:space="preserve">DRMD-DMRT </w:t>
            </w:r>
            <w:r w:rsidR="0039368E"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003A214D" w:rsidRPr="00D03AB1">
              <w:rPr>
                <w:rFonts w:ascii="Arial" w:eastAsia="Arial" w:hAnsi="Arial" w:cs="Arial"/>
                <w:color w:val="auto"/>
                <w:sz w:val="20"/>
                <w:szCs w:val="24"/>
              </w:rPr>
              <w:t>SWADT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Provincial/City/Municipal</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cti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003A214D" w:rsidRPr="00D03AB1">
              <w:rPr>
                <w:rFonts w:ascii="Arial" w:eastAsia="Arial" w:hAnsi="Arial" w:cs="Arial"/>
                <w:color w:val="auto"/>
                <w:sz w:val="20"/>
                <w:szCs w:val="24"/>
              </w:rPr>
              <w:t>P/C/MAT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conduc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validati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ssessment</w:t>
            </w:r>
            <w:r w:rsidR="00896A4A" w:rsidRPr="00D03AB1">
              <w:rPr>
                <w:rFonts w:ascii="Arial" w:eastAsia="Arial" w:hAnsi="Arial" w:cs="Arial"/>
                <w:color w:val="auto"/>
                <w:sz w:val="20"/>
                <w:szCs w:val="24"/>
              </w:rPr>
              <w:t xml:space="preserve"> and continuously monitor</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effect</w:t>
            </w:r>
            <w:r w:rsidR="00390C3A" w:rsidRPr="00D03AB1">
              <w:rPr>
                <w:rFonts w:ascii="Arial" w:eastAsia="Arial" w:hAnsi="Arial" w:cs="Arial"/>
                <w:color w:val="auto"/>
                <w:sz w:val="20"/>
                <w:szCs w:val="24"/>
              </w:rPr>
              <w:t>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Ulysses”</w:t>
            </w:r>
            <w:r w:rsidR="00896A4A" w:rsidRPr="00D03AB1">
              <w:rPr>
                <w:rFonts w:ascii="Arial" w:eastAsia="Arial" w:hAnsi="Arial" w:cs="Arial"/>
                <w:color w:val="auto"/>
                <w:sz w:val="20"/>
                <w:szCs w:val="24"/>
              </w:rPr>
              <w:t xml:space="preserve"> in coordination with the LGUs</w:t>
            </w:r>
            <w:r w:rsidR="003A214D"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p>
          <w:p w14:paraId="3C726B67" w14:textId="44C19DF3" w:rsidR="00C202A8" w:rsidRPr="00D03AB1"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foo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non-foo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item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give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im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LGUs.</w:t>
            </w:r>
          </w:p>
          <w:p w14:paraId="13AF4A9B" w14:textId="0CBA5869" w:rsidR="00B46926" w:rsidRPr="00D03AB1"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form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ec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IM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urr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r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PAGASA</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ather/floo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643812F7" w:rsidR="00B17F06" w:rsidRPr="00B51239" w:rsidRDefault="0057028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923E43">
              <w:rPr>
                <w:rFonts w:ascii="Arial" w:eastAsia="Arial" w:hAnsi="Arial" w:cs="Arial"/>
                <w:color w:val="auto"/>
                <w:sz w:val="20"/>
                <w:szCs w:val="24"/>
              </w:rPr>
              <w:t>6</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lastRenderedPageBreak/>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27D81E7" w:rsidR="00104E73" w:rsidRPr="00D03AB1" w:rsidRDefault="001873FF"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D03AB1">
              <w:rPr>
                <w:rFonts w:ascii="Arial" w:eastAsia="Arial" w:hAnsi="Arial" w:cs="Arial"/>
                <w:color w:val="auto"/>
                <w:sz w:val="20"/>
                <w:szCs w:val="24"/>
              </w:rPr>
              <w:t>26 N</w:t>
            </w:r>
            <w:r w:rsidR="003E4EEF" w:rsidRPr="00D03AB1">
              <w:rPr>
                <w:rFonts w:ascii="Arial" w:eastAsia="Arial" w:hAnsi="Arial" w:cs="Arial"/>
                <w:color w:val="auto"/>
                <w:sz w:val="20"/>
                <w:szCs w:val="24"/>
              </w:rPr>
              <w:t>ovember</w:t>
            </w:r>
            <w:r w:rsidR="00CB2A7E" w:rsidRPr="00D03AB1">
              <w:rPr>
                <w:rFonts w:ascii="Arial" w:eastAsia="Arial" w:hAnsi="Arial" w:cs="Arial"/>
                <w:color w:val="auto"/>
                <w:sz w:val="20"/>
                <w:szCs w:val="24"/>
              </w:rPr>
              <w:t xml:space="preserve"> </w:t>
            </w:r>
            <w:r w:rsidR="003E4EEF"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D03AB1"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45642C" w:rsidRPr="00D03AB1">
              <w:rPr>
                <w:rFonts w:ascii="Arial" w:eastAsia="Arial" w:hAnsi="Arial" w:cs="Arial"/>
                <w:color w:val="auto"/>
                <w:sz w:val="20"/>
                <w:szCs w:val="24"/>
              </w:rPr>
              <w:t xml:space="preserve">-FO CALABARZON DRMD </w:t>
            </w:r>
            <w:r w:rsidR="001873FF" w:rsidRPr="00D03AB1">
              <w:rPr>
                <w:rFonts w:ascii="Arial" w:eastAsia="Arial" w:hAnsi="Arial" w:cs="Arial"/>
                <w:color w:val="auto"/>
                <w:sz w:val="20"/>
                <w:szCs w:val="24"/>
              </w:rPr>
              <w:t>tracked and monitored the hauling of NFA Rice from Batangas City to DSWD FO IV-A warehouse in Gen. Mariano Alvarez, Cavite.</w:t>
            </w:r>
          </w:p>
          <w:p w14:paraId="5AE5D7E4" w14:textId="1C1A9D4B" w:rsidR="001873FF" w:rsidRPr="00D03AB1"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D03AB1"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CALABARZON DRMD</w:t>
            </w:r>
            <w:r w:rsidR="001873FF" w:rsidRPr="00D03AB1">
              <w:rPr>
                <w:rFonts w:ascii="Arial" w:eastAsia="Arial" w:hAnsi="Arial" w:cs="Arial"/>
                <w:color w:val="auto"/>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25A67DD3" w14:textId="45C0C9D0" w:rsidR="001873FF" w:rsidRPr="00D03AB1"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 xml:space="preserve">DSWD-FO CALABARZON DRMD coordinated with the Rizal Provincial Social Welfare and Development Office (PSWDO) and to the Municipal Social Welfare and Development Office (MSWDO) of </w:t>
            </w:r>
            <w:r w:rsidR="002721E9" w:rsidRPr="00D03AB1">
              <w:rPr>
                <w:rFonts w:ascii="Arial" w:eastAsia="Arial" w:hAnsi="Arial" w:cs="Arial"/>
                <w:color w:val="auto"/>
                <w:sz w:val="20"/>
                <w:szCs w:val="24"/>
              </w:rPr>
              <w:t>Rodriguez</w:t>
            </w:r>
            <w:r w:rsidRPr="00D03AB1">
              <w:rPr>
                <w:rFonts w:ascii="Arial" w:eastAsia="Arial" w:hAnsi="Arial" w:cs="Arial"/>
                <w:color w:val="auto"/>
                <w:sz w:val="20"/>
                <w:szCs w:val="24"/>
              </w:rPr>
              <w:t>, Rizal for the finalization of the distribution plan and administrative arrangement for the distribution of Asian Development Bank donated relief goods on November 27-28, 2020 in Rodriguez, Rizal.</w:t>
            </w:r>
          </w:p>
          <w:p w14:paraId="48CA4240" w14:textId="28BE3FE8" w:rsidR="0008076E" w:rsidRPr="00D03AB1" w:rsidRDefault="0008076E"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 xml:space="preserve">DSWD-FO CALABARZON DRMD </w:t>
            </w:r>
            <w:r w:rsidR="001873FF" w:rsidRPr="00D03AB1">
              <w:rPr>
                <w:rFonts w:ascii="Arial" w:eastAsia="Arial" w:hAnsi="Arial" w:cs="Arial"/>
                <w:color w:val="auto"/>
                <w:sz w:val="20"/>
                <w:szCs w:val="24"/>
              </w:rPr>
              <w:t>mobilized 46 community volunteers and Army Reserved Command (ARESCOM) personnel for the production of Family Food Packs in DSWD FO IV-A warehouses in Dasmarinas City and Gen. Mariano Alvarez, Cavite.</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6926A9D0" w:rsidR="007016C6" w:rsidRPr="00D03AB1" w:rsidRDefault="008774EB"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Pr>
                <w:rFonts w:ascii="Arial" w:eastAsia="Arial" w:hAnsi="Arial" w:cs="Arial"/>
                <w:color w:val="auto"/>
                <w:sz w:val="20"/>
                <w:szCs w:val="24"/>
              </w:rPr>
              <w:t>27</w:t>
            </w:r>
            <w:r w:rsidR="003F0222" w:rsidRPr="00D03AB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29BC0B" w14:textId="691381BB" w:rsidR="00647ED4" w:rsidRPr="00D03AB1" w:rsidRDefault="00647ED4" w:rsidP="00647E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ield Office V ensures continuous repacking of raw materials for Family Food Packs (FFPs) at Bogtong Warehouse in Legazpi City</w:t>
            </w:r>
          </w:p>
          <w:p w14:paraId="170F4F5F" w14:textId="227EE527" w:rsidR="00FA08E5" w:rsidRPr="00D03AB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V</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ensure</w:t>
            </w:r>
            <w:r w:rsidR="000C673B" w:rsidRPr="00D03AB1">
              <w:rPr>
                <w:rFonts w:ascii="Arial" w:eastAsia="Arial" w:hAnsi="Arial" w:cs="Arial"/>
                <w:color w:val="auto"/>
                <w:sz w:val="20"/>
                <w:szCs w:val="20"/>
              </w:rPr>
              <w:t>s</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the</w:t>
            </w:r>
            <w:r w:rsidR="00CB2A7E" w:rsidRPr="00D03AB1">
              <w:rPr>
                <w:rFonts w:ascii="Arial" w:eastAsia="Arial" w:hAnsi="Arial" w:cs="Arial"/>
                <w:color w:val="auto"/>
                <w:sz w:val="20"/>
                <w:szCs w:val="20"/>
              </w:rPr>
              <w:t xml:space="preserve"> </w:t>
            </w:r>
            <w:r w:rsidR="000C673B" w:rsidRPr="00D03AB1">
              <w:rPr>
                <w:rFonts w:ascii="Arial" w:eastAsia="Arial" w:hAnsi="Arial" w:cs="Arial"/>
                <w:color w:val="auto"/>
                <w:sz w:val="20"/>
                <w:szCs w:val="20"/>
              </w:rPr>
              <w:t>p</w:t>
            </w:r>
            <w:r w:rsidR="00ED73DF" w:rsidRPr="00D03AB1">
              <w:rPr>
                <w:rFonts w:ascii="Arial" w:eastAsia="Arial" w:hAnsi="Arial" w:cs="Arial"/>
                <w:color w:val="auto"/>
                <w:sz w:val="20"/>
                <w:szCs w:val="20"/>
              </w:rPr>
              <w:t>rovision</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of</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family</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food</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packs</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as</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relief</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augmentation</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to</w:t>
            </w:r>
            <w:r w:rsidR="00CB2A7E" w:rsidRPr="00D03AB1">
              <w:rPr>
                <w:rFonts w:ascii="Arial" w:eastAsia="Arial" w:hAnsi="Arial" w:cs="Arial"/>
                <w:color w:val="auto"/>
                <w:sz w:val="20"/>
                <w:szCs w:val="20"/>
              </w:rPr>
              <w:t xml:space="preserve"> </w:t>
            </w:r>
            <w:r w:rsidR="00ED73DF" w:rsidRPr="00D03AB1">
              <w:rPr>
                <w:rFonts w:ascii="Arial" w:eastAsia="Arial" w:hAnsi="Arial" w:cs="Arial"/>
                <w:color w:val="auto"/>
                <w:sz w:val="20"/>
                <w:szCs w:val="20"/>
              </w:rPr>
              <w:t>families</w:t>
            </w:r>
            <w:r w:rsidR="00CB2A7E" w:rsidRPr="00D03AB1">
              <w:rPr>
                <w:rFonts w:ascii="Arial" w:eastAsia="Arial" w:hAnsi="Arial" w:cs="Arial"/>
                <w:color w:val="auto"/>
                <w:sz w:val="20"/>
                <w:szCs w:val="20"/>
              </w:rPr>
              <w:t xml:space="preserve"> </w:t>
            </w:r>
            <w:r w:rsidR="005106F3" w:rsidRPr="00D03AB1">
              <w:rPr>
                <w:rFonts w:ascii="Arial" w:eastAsia="Arial" w:hAnsi="Arial" w:cs="Arial"/>
                <w:color w:val="auto"/>
                <w:sz w:val="20"/>
                <w:szCs w:val="20"/>
              </w:rPr>
              <w:t>affected</w:t>
            </w:r>
            <w:r w:rsidR="00CB2A7E" w:rsidRPr="00D03AB1">
              <w:rPr>
                <w:rFonts w:ascii="Arial" w:eastAsia="Arial" w:hAnsi="Arial" w:cs="Arial"/>
                <w:color w:val="auto"/>
                <w:sz w:val="20"/>
                <w:szCs w:val="20"/>
              </w:rPr>
              <w:t xml:space="preserve"> </w:t>
            </w:r>
            <w:r w:rsidR="005106F3" w:rsidRPr="00D03AB1">
              <w:rPr>
                <w:rFonts w:ascii="Arial" w:eastAsia="Arial" w:hAnsi="Arial" w:cs="Arial"/>
                <w:color w:val="auto"/>
                <w:sz w:val="20"/>
                <w:szCs w:val="20"/>
              </w:rPr>
              <w:t>by</w:t>
            </w:r>
            <w:r w:rsidR="00CB2A7E" w:rsidRPr="00D03AB1">
              <w:rPr>
                <w:rFonts w:ascii="Arial" w:eastAsia="Arial" w:hAnsi="Arial" w:cs="Arial"/>
                <w:color w:val="auto"/>
                <w:sz w:val="20"/>
                <w:szCs w:val="20"/>
              </w:rPr>
              <w:t xml:space="preserve"> </w:t>
            </w:r>
            <w:r w:rsidR="005106F3" w:rsidRPr="00D03AB1">
              <w:rPr>
                <w:rFonts w:ascii="Arial" w:eastAsia="Arial" w:hAnsi="Arial" w:cs="Arial"/>
                <w:color w:val="auto"/>
                <w:sz w:val="20"/>
                <w:szCs w:val="20"/>
              </w:rPr>
              <w:t>Typhoon</w:t>
            </w:r>
            <w:r w:rsidR="00CB2A7E" w:rsidRPr="00D03AB1">
              <w:rPr>
                <w:rFonts w:ascii="Arial" w:eastAsia="Arial" w:hAnsi="Arial" w:cs="Arial"/>
                <w:color w:val="auto"/>
                <w:sz w:val="20"/>
                <w:szCs w:val="20"/>
              </w:rPr>
              <w:t xml:space="preserve"> </w:t>
            </w:r>
            <w:r w:rsidR="005106F3" w:rsidRPr="00D03AB1">
              <w:rPr>
                <w:rFonts w:ascii="Arial" w:eastAsia="Arial" w:hAnsi="Arial" w:cs="Arial"/>
                <w:color w:val="auto"/>
                <w:sz w:val="20"/>
                <w:szCs w:val="20"/>
              </w:rPr>
              <w:t>“</w:t>
            </w:r>
            <w:r w:rsidR="00ED73DF" w:rsidRPr="00D03AB1">
              <w:rPr>
                <w:rFonts w:ascii="Arial" w:eastAsia="Arial" w:hAnsi="Arial" w:cs="Arial"/>
                <w:color w:val="auto"/>
                <w:sz w:val="20"/>
                <w:szCs w:val="20"/>
              </w:rPr>
              <w:t>Ulysses</w:t>
            </w:r>
            <w:r w:rsidR="005106F3" w:rsidRPr="00D03AB1">
              <w:rPr>
                <w:rFonts w:ascii="Arial" w:eastAsia="Arial" w:hAnsi="Arial" w:cs="Arial"/>
                <w:color w:val="auto"/>
                <w:sz w:val="20"/>
                <w:szCs w:val="20"/>
              </w:rPr>
              <w:t>”</w:t>
            </w:r>
            <w:r w:rsidR="00ED73DF" w:rsidRPr="00D03AB1">
              <w:rPr>
                <w:rFonts w:ascii="Arial" w:eastAsia="Arial" w:hAnsi="Arial" w:cs="Arial"/>
                <w:color w:val="auto"/>
                <w:sz w:val="20"/>
                <w:szCs w:val="20"/>
              </w:rPr>
              <w:t>.</w:t>
            </w:r>
          </w:p>
          <w:p w14:paraId="72F409D1" w14:textId="77777777" w:rsidR="00C14555" w:rsidRPr="00D03AB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 V conducted Psychosocial Processing in Brgy. Mampili and Brgy. Matnog Basud, Camarines Norte.</w:t>
            </w:r>
          </w:p>
          <w:p w14:paraId="1B0F7BFC" w14:textId="051432F8" w:rsidR="00C14555" w:rsidRPr="00D03AB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 V conducted Psychosocial First Aid in the Pasacao, Camarines Sur and San Fernando, Camarines Sur.</w:t>
            </w:r>
          </w:p>
          <w:p w14:paraId="1092952E" w14:textId="005E71C6" w:rsidR="00DF20D3" w:rsidRPr="00D03AB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V</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through</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the</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Disaster</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Response</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Management</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Division</w:t>
            </w:r>
            <w:r w:rsidR="00CB2A7E" w:rsidRPr="00D03AB1">
              <w:rPr>
                <w:rFonts w:ascii="Arial" w:eastAsia="Arial" w:hAnsi="Arial" w:cs="Arial"/>
                <w:color w:val="auto"/>
                <w:sz w:val="20"/>
                <w:szCs w:val="20"/>
              </w:rPr>
              <w:t xml:space="preserve"> </w:t>
            </w:r>
            <w:r w:rsidR="00FF74E4" w:rsidRPr="00D03AB1">
              <w:rPr>
                <w:rFonts w:ascii="Arial" w:eastAsia="Arial" w:hAnsi="Arial" w:cs="Arial"/>
                <w:color w:val="auto"/>
                <w:sz w:val="20"/>
                <w:szCs w:val="20"/>
              </w:rPr>
              <w:t>(</w:t>
            </w:r>
            <w:r w:rsidRPr="00D03AB1">
              <w:rPr>
                <w:rFonts w:ascii="Arial" w:eastAsia="Arial" w:hAnsi="Arial" w:cs="Arial"/>
                <w:color w:val="auto"/>
                <w:sz w:val="20"/>
                <w:szCs w:val="20"/>
              </w:rPr>
              <w:t>DRMD</w:t>
            </w:r>
            <w:r w:rsidR="00FF74E4" w:rsidRPr="00D03AB1">
              <w:rPr>
                <w:rFonts w:ascii="Arial" w:eastAsia="Arial" w:hAnsi="Arial" w:cs="Arial"/>
                <w:color w:val="auto"/>
                <w:sz w:val="20"/>
                <w:szCs w:val="20"/>
              </w:rPr>
              <w:t>)</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continuous</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to</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monitor</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weather</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updates</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and</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information.</w:t>
            </w:r>
          </w:p>
          <w:p w14:paraId="515ED0DE" w14:textId="41F06E40" w:rsidR="0076413C" w:rsidRPr="00D03AB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V</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through</w:t>
            </w:r>
            <w:r w:rsidR="00CB2A7E" w:rsidRPr="00D03AB1">
              <w:rPr>
                <w:rFonts w:ascii="Arial" w:eastAsia="Arial" w:hAnsi="Arial" w:cs="Arial"/>
                <w:color w:val="auto"/>
                <w:sz w:val="20"/>
                <w:szCs w:val="20"/>
              </w:rPr>
              <w:t xml:space="preserve"> </w:t>
            </w:r>
            <w:r w:rsidR="005106F3" w:rsidRPr="00D03AB1">
              <w:rPr>
                <w:rFonts w:ascii="Arial" w:eastAsia="Arial" w:hAnsi="Arial" w:cs="Arial"/>
                <w:color w:val="auto"/>
                <w:sz w:val="20"/>
                <w:szCs w:val="20"/>
              </w:rPr>
              <w:t>it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Resource</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Operation</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Section</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ensure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the</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vailability</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of</w:t>
            </w:r>
            <w:r w:rsidR="00CB2A7E" w:rsidRPr="00D03AB1">
              <w:rPr>
                <w:rFonts w:ascii="Arial" w:eastAsia="Arial" w:hAnsi="Arial" w:cs="Arial"/>
                <w:color w:val="auto"/>
                <w:sz w:val="20"/>
                <w:szCs w:val="20"/>
              </w:rPr>
              <w:t xml:space="preserve"> </w:t>
            </w:r>
            <w:r w:rsidR="005106F3" w:rsidRPr="00D03AB1">
              <w:rPr>
                <w:rFonts w:ascii="Arial" w:eastAsia="Arial" w:hAnsi="Arial" w:cs="Arial"/>
                <w:color w:val="auto"/>
                <w:sz w:val="20"/>
                <w:szCs w:val="20"/>
              </w:rPr>
              <w:t>FFP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n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non-foo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item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nee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rises.</w:t>
            </w:r>
          </w:p>
          <w:p w14:paraId="380D7007" w14:textId="1222D740" w:rsidR="00DF20D3" w:rsidRPr="00D03AB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V</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Q</w:t>
            </w:r>
            <w:r w:rsidR="007C0A1D" w:rsidRPr="00D03AB1">
              <w:rPr>
                <w:rFonts w:ascii="Arial" w:eastAsia="Arial" w:hAnsi="Arial" w:cs="Arial"/>
                <w:color w:val="auto"/>
                <w:sz w:val="20"/>
                <w:szCs w:val="20"/>
              </w:rPr>
              <w:t>uick</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R</w:t>
            </w:r>
            <w:r w:rsidR="007C0A1D" w:rsidRPr="00D03AB1">
              <w:rPr>
                <w:rFonts w:ascii="Arial" w:eastAsia="Arial" w:hAnsi="Arial" w:cs="Arial"/>
                <w:color w:val="auto"/>
                <w:sz w:val="20"/>
                <w:szCs w:val="20"/>
              </w:rPr>
              <w:t>esponse</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T</w:t>
            </w:r>
            <w:r w:rsidR="007C0A1D" w:rsidRPr="00D03AB1">
              <w:rPr>
                <w:rFonts w:ascii="Arial" w:eastAsia="Arial" w:hAnsi="Arial" w:cs="Arial"/>
                <w:color w:val="auto"/>
                <w:sz w:val="20"/>
                <w:szCs w:val="20"/>
              </w:rPr>
              <w:t>eam</w:t>
            </w:r>
            <w:r w:rsidRPr="00D03AB1">
              <w:rPr>
                <w:rFonts w:ascii="Arial" w:eastAsia="Arial" w:hAnsi="Arial" w:cs="Arial"/>
                <w:color w:val="auto"/>
                <w:sz w:val="20"/>
                <w:szCs w:val="20"/>
              </w:rPr>
              <w:t>s</w:t>
            </w:r>
            <w:r w:rsidR="00CB2A7E" w:rsidRPr="00D03AB1">
              <w:rPr>
                <w:rFonts w:ascii="Arial" w:eastAsia="Arial" w:hAnsi="Arial" w:cs="Arial"/>
                <w:color w:val="auto"/>
                <w:sz w:val="20"/>
                <w:szCs w:val="20"/>
              </w:rPr>
              <w:t xml:space="preserve"> </w:t>
            </w:r>
            <w:r w:rsidR="007C0A1D" w:rsidRPr="00D03AB1">
              <w:rPr>
                <w:rFonts w:ascii="Arial" w:eastAsia="Arial" w:hAnsi="Arial" w:cs="Arial"/>
                <w:color w:val="auto"/>
                <w:sz w:val="20"/>
                <w:szCs w:val="20"/>
              </w:rPr>
              <w:t>(QRT</w:t>
            </w:r>
            <w:r w:rsidR="005106F3" w:rsidRPr="00D03AB1">
              <w:rPr>
                <w:rFonts w:ascii="Arial" w:eastAsia="Arial" w:hAnsi="Arial" w:cs="Arial"/>
                <w:color w:val="auto"/>
                <w:sz w:val="20"/>
                <w:szCs w:val="20"/>
              </w:rPr>
              <w:t>s</w:t>
            </w:r>
            <w:r w:rsidR="007C0A1D" w:rsidRPr="00D03AB1">
              <w:rPr>
                <w:rFonts w:ascii="Arial" w:eastAsia="Arial" w:hAnsi="Arial" w:cs="Arial"/>
                <w:color w:val="auto"/>
                <w:sz w:val="20"/>
                <w:szCs w:val="20"/>
              </w:rPr>
              <w:t>)</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are</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activated.</w:t>
            </w:r>
          </w:p>
          <w:p w14:paraId="08404F6A" w14:textId="77E9BE6C" w:rsidR="00987881" w:rsidRPr="00D03AB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D03AB1">
              <w:rPr>
                <w:rFonts w:ascii="Arial" w:eastAsia="Arial" w:hAnsi="Arial" w:cs="Arial"/>
                <w:color w:val="auto"/>
                <w:sz w:val="20"/>
                <w:szCs w:val="20"/>
              </w:rPr>
              <w:t>DSWD-FO</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V</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PAT</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n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MAT</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member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in</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the</w:t>
            </w:r>
            <w:r w:rsidR="00CB2A7E" w:rsidRPr="00D03AB1">
              <w:rPr>
                <w:rFonts w:ascii="Arial" w:eastAsia="Arial" w:hAnsi="Arial" w:cs="Arial"/>
                <w:color w:val="auto"/>
                <w:sz w:val="20"/>
                <w:szCs w:val="20"/>
              </w:rPr>
              <w:t xml:space="preserve"> </w:t>
            </w:r>
            <w:r w:rsidR="009E6D7C" w:rsidRPr="00D03AB1">
              <w:rPr>
                <w:rFonts w:ascii="Arial" w:eastAsia="Arial" w:hAnsi="Arial" w:cs="Arial"/>
                <w:color w:val="auto"/>
                <w:sz w:val="20"/>
                <w:szCs w:val="20"/>
              </w:rPr>
              <w:t>six (</w:t>
            </w:r>
            <w:r w:rsidR="00DF20D3" w:rsidRPr="00D03AB1">
              <w:rPr>
                <w:rFonts w:ascii="Arial" w:eastAsia="Arial" w:hAnsi="Arial" w:cs="Arial"/>
                <w:color w:val="auto"/>
                <w:sz w:val="20"/>
                <w:szCs w:val="20"/>
              </w:rPr>
              <w:t>6</w:t>
            </w:r>
            <w:r w:rsidR="009E6D7C" w:rsidRPr="00D03AB1">
              <w:rPr>
                <w:rFonts w:ascii="Arial" w:eastAsia="Arial" w:hAnsi="Arial" w:cs="Arial"/>
                <w:color w:val="auto"/>
                <w:sz w:val="20"/>
                <w:szCs w:val="20"/>
              </w:rPr>
              <w:t>)</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province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re</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ctivate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n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instructe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lastRenderedPageBreak/>
              <w:t>to</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coordinate</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with</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the</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P/MDRRMOs,</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C/MSWDOs</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for</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TY</w:t>
            </w:r>
            <w:r w:rsidR="00CB2A7E" w:rsidRPr="00D03AB1">
              <w:rPr>
                <w:rFonts w:ascii="Arial" w:eastAsia="Arial" w:hAnsi="Arial" w:cs="Arial"/>
                <w:color w:val="auto"/>
                <w:sz w:val="20"/>
                <w:szCs w:val="20"/>
              </w:rPr>
              <w:t xml:space="preserve"> </w:t>
            </w:r>
            <w:r w:rsidRPr="00D03AB1">
              <w:rPr>
                <w:rFonts w:ascii="Arial" w:eastAsia="Arial" w:hAnsi="Arial" w:cs="Arial"/>
                <w:color w:val="auto"/>
                <w:sz w:val="20"/>
                <w:szCs w:val="20"/>
              </w:rPr>
              <w:t>Ulysse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reports</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and</w:t>
            </w:r>
            <w:r w:rsidR="00CB2A7E" w:rsidRPr="00D03AB1">
              <w:rPr>
                <w:rFonts w:ascii="Arial" w:eastAsia="Arial" w:hAnsi="Arial" w:cs="Arial"/>
                <w:color w:val="auto"/>
                <w:sz w:val="20"/>
                <w:szCs w:val="20"/>
              </w:rPr>
              <w:t xml:space="preserve"> </w:t>
            </w:r>
            <w:r w:rsidR="00DF20D3" w:rsidRPr="00D03AB1">
              <w:rPr>
                <w:rFonts w:ascii="Arial" w:eastAsia="Arial" w:hAnsi="Arial" w:cs="Arial"/>
                <w:color w:val="auto"/>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3728CEB" w14:textId="77777777" w:rsidR="00D03AB1" w:rsidRPr="00D03AB1" w:rsidRDefault="00D03AB1" w:rsidP="00D03AB1">
      <w:pPr>
        <w:widowControl/>
        <w:spacing w:after="0" w:line="240" w:lineRule="auto"/>
        <w:contextualSpacing/>
        <w:rPr>
          <w:rFonts w:ascii="Arial" w:eastAsia="Arial" w:hAnsi="Arial" w:cs="Arial"/>
          <w:b/>
          <w:sz w:val="24"/>
          <w:szCs w:val="24"/>
        </w:rPr>
      </w:pPr>
      <w:r w:rsidRPr="00D03AB1">
        <w:rPr>
          <w:rFonts w:ascii="Arial" w:eastAsia="Arial" w:hAnsi="Arial" w:cs="Arial"/>
          <w:b/>
          <w:sz w:val="24"/>
          <w:szCs w:val="24"/>
        </w:rPr>
        <w:t>DIANE C. PELEGRINO</w:t>
      </w:r>
    </w:p>
    <w:p w14:paraId="043AB119" w14:textId="468DA8D9" w:rsidR="003C0908" w:rsidRDefault="00D03AB1" w:rsidP="00D03AB1">
      <w:pPr>
        <w:widowControl/>
        <w:spacing w:after="0" w:line="240" w:lineRule="auto"/>
        <w:contextualSpacing/>
        <w:rPr>
          <w:rFonts w:ascii="Arial" w:eastAsia="Arial" w:hAnsi="Arial" w:cs="Arial"/>
          <w:b/>
          <w:sz w:val="24"/>
          <w:szCs w:val="24"/>
        </w:rPr>
      </w:pPr>
      <w:r w:rsidRPr="00D03AB1">
        <w:rPr>
          <w:rFonts w:ascii="Arial" w:eastAsia="Arial" w:hAnsi="Arial" w:cs="Arial"/>
          <w:b/>
          <w:sz w:val="24"/>
          <w:szCs w:val="24"/>
        </w:rPr>
        <w:t>MARIE JOYCE G. RAFANAN</w:t>
      </w:r>
    </w:p>
    <w:p w14:paraId="4393603A" w14:textId="77777777" w:rsidR="00D03AB1" w:rsidRDefault="00D03AB1" w:rsidP="00D03AB1">
      <w:pPr>
        <w:widowControl/>
        <w:spacing w:after="0" w:line="240" w:lineRule="auto"/>
        <w:contextualSpacing/>
        <w:rPr>
          <w:rFonts w:ascii="Arial" w:eastAsia="Arial" w:hAnsi="Arial" w:cs="Arial"/>
          <w:b/>
          <w:sz w:val="20"/>
          <w:szCs w:val="24"/>
        </w:rPr>
      </w:pP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0EC753D1" w14:textId="77777777" w:rsidR="00D03AB1" w:rsidRDefault="00D03AB1" w:rsidP="007A39F8">
      <w:pPr>
        <w:spacing w:after="0" w:line="240" w:lineRule="auto"/>
        <w:contextualSpacing/>
        <w:rPr>
          <w:rFonts w:ascii="Arial" w:eastAsia="Arial" w:hAnsi="Arial" w:cs="Arial"/>
          <w:b/>
          <w:sz w:val="24"/>
          <w:szCs w:val="24"/>
        </w:rPr>
      </w:pPr>
      <w:r w:rsidRPr="00D03AB1">
        <w:rPr>
          <w:rFonts w:ascii="Arial" w:eastAsia="Arial" w:hAnsi="Arial" w:cs="Arial"/>
          <w:b/>
          <w:sz w:val="24"/>
          <w:szCs w:val="24"/>
        </w:rPr>
        <w:t>LESLIE R. JAWILI</w:t>
      </w:r>
    </w:p>
    <w:p w14:paraId="6EB796C2" w14:textId="475B25D6"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73E6F5BE" w:rsidR="00A60F87" w:rsidRDefault="00A60F87" w:rsidP="007A39F8">
      <w:pPr>
        <w:spacing w:after="0" w:line="240" w:lineRule="auto"/>
        <w:contextualSpacing/>
        <w:rPr>
          <w:rFonts w:ascii="Arial" w:eastAsia="Arial" w:hAnsi="Arial" w:cs="Arial"/>
          <w:b/>
          <w:color w:val="002060"/>
          <w:sz w:val="32"/>
          <w:szCs w:val="32"/>
        </w:rPr>
      </w:pPr>
    </w:p>
    <w:p w14:paraId="7E6E6D2F" w14:textId="77777777" w:rsidR="00926B22" w:rsidRDefault="00926B22"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4FA7852B" w14:textId="6709A6CA" w:rsidR="003D5EA5" w:rsidRDefault="00652D57" w:rsidP="00813210">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1939E812" w14:textId="31318FA8" w:rsidR="0049319D" w:rsidRDefault="0049319D"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3FA7827" wp14:editId="4AE06235">
            <wp:extent cx="5463540" cy="40975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2.JPG"/>
                    <pic:cNvPicPr/>
                  </pic:nvPicPr>
                  <pic:blipFill>
                    <a:blip r:embed="rId9">
                      <a:extLst>
                        <a:ext uri="{28A0092B-C50C-407E-A947-70E740481C1C}">
                          <a14:useLocalDpi xmlns:a14="http://schemas.microsoft.com/office/drawing/2010/main" val="0"/>
                        </a:ext>
                      </a:extLst>
                    </a:blip>
                    <a:stretch>
                      <a:fillRect/>
                    </a:stretch>
                  </pic:blipFill>
                  <pic:spPr>
                    <a:xfrm>
                      <a:off x="0" y="0"/>
                      <a:ext cx="5473000" cy="4104620"/>
                    </a:xfrm>
                    <a:prstGeom prst="rect">
                      <a:avLst/>
                    </a:prstGeom>
                  </pic:spPr>
                </pic:pic>
              </a:graphicData>
            </a:graphic>
          </wp:inline>
        </w:drawing>
      </w:r>
    </w:p>
    <w:p w14:paraId="5560F36D" w14:textId="77777777" w:rsidR="0049319D" w:rsidRDefault="0049319D" w:rsidP="0049319D">
      <w:pPr>
        <w:spacing w:after="0" w:line="240" w:lineRule="auto"/>
        <w:contextualSpacing/>
        <w:jc w:val="center"/>
        <w:rPr>
          <w:rFonts w:ascii="Arial" w:eastAsia="Arial" w:hAnsi="Arial" w:cs="Arial"/>
          <w:b/>
          <w:color w:val="002060"/>
          <w:sz w:val="32"/>
          <w:szCs w:val="32"/>
        </w:rPr>
      </w:pPr>
    </w:p>
    <w:p w14:paraId="22819C4C" w14:textId="3BEBF122" w:rsidR="00813210" w:rsidRDefault="00813210"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FEEE9EC" wp14:editId="4F5E088C">
            <wp:extent cx="5496734" cy="412242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519340" cy="4139374"/>
                    </a:xfrm>
                    <a:prstGeom prst="rect">
                      <a:avLst/>
                    </a:prstGeom>
                  </pic:spPr>
                </pic:pic>
              </a:graphicData>
            </a:graphic>
          </wp:inline>
        </w:drawing>
      </w:r>
    </w:p>
    <w:p w14:paraId="658E790B" w14:textId="6256022E" w:rsidR="00813210" w:rsidRDefault="0078020F"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189E7734" wp14:editId="48368777">
            <wp:extent cx="5577840" cy="4183247"/>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590277" cy="4192574"/>
                    </a:xfrm>
                    <a:prstGeom prst="rect">
                      <a:avLst/>
                    </a:prstGeom>
                  </pic:spPr>
                </pic:pic>
              </a:graphicData>
            </a:graphic>
          </wp:inline>
        </w:drawing>
      </w:r>
    </w:p>
    <w:p w14:paraId="712D77C3" w14:textId="7818474F" w:rsidR="00154199" w:rsidRDefault="00154199" w:rsidP="004A6235">
      <w:pPr>
        <w:spacing w:after="0" w:line="240" w:lineRule="auto"/>
        <w:contextualSpacing/>
        <w:jc w:val="center"/>
        <w:rPr>
          <w:rFonts w:ascii="Arial" w:eastAsia="Arial" w:hAnsi="Arial" w:cs="Arial"/>
          <w:b/>
          <w:color w:val="002060"/>
          <w:sz w:val="32"/>
          <w:szCs w:val="32"/>
        </w:rPr>
      </w:pPr>
    </w:p>
    <w:p w14:paraId="67F240EB" w14:textId="77777777" w:rsidR="00154199" w:rsidRDefault="00154199" w:rsidP="00154199">
      <w:pPr>
        <w:spacing w:after="0" w:line="240" w:lineRule="auto"/>
        <w:contextualSpacing/>
        <w:jc w:val="center"/>
        <w:rPr>
          <w:rFonts w:ascii="Arial" w:eastAsia="Arial" w:hAnsi="Arial" w:cs="Arial"/>
          <w:b/>
          <w:color w:val="002060"/>
          <w:sz w:val="32"/>
          <w:szCs w:val="32"/>
        </w:rPr>
      </w:pPr>
    </w:p>
    <w:p w14:paraId="1725350D" w14:textId="0790062D" w:rsidR="00DB25FE" w:rsidRDefault="00DB25FE" w:rsidP="00154199">
      <w:pPr>
        <w:spacing w:after="0" w:line="240" w:lineRule="auto"/>
        <w:contextualSpacing/>
        <w:jc w:val="center"/>
        <w:rPr>
          <w:rFonts w:ascii="Arial" w:eastAsia="Arial" w:hAnsi="Arial" w:cs="Arial"/>
          <w:b/>
          <w:color w:val="002060"/>
          <w:sz w:val="32"/>
          <w:szCs w:val="32"/>
        </w:rPr>
      </w:pPr>
    </w:p>
    <w:p w14:paraId="731D828D" w14:textId="77777777" w:rsidR="00407F3F" w:rsidRDefault="00407F3F" w:rsidP="00392C57">
      <w:pPr>
        <w:spacing w:after="0" w:line="240" w:lineRule="auto"/>
        <w:contextualSpacing/>
        <w:jc w:val="center"/>
        <w:rPr>
          <w:rFonts w:ascii="Arial" w:eastAsia="Arial" w:hAnsi="Arial" w:cs="Arial"/>
          <w:b/>
          <w:color w:val="002060"/>
          <w:sz w:val="32"/>
          <w:szCs w:val="32"/>
        </w:rPr>
      </w:pPr>
    </w:p>
    <w:p w14:paraId="5F134EF5" w14:textId="77721CFC" w:rsidR="00926EC5" w:rsidRDefault="00926EC5" w:rsidP="003522A4">
      <w:pPr>
        <w:spacing w:after="0" w:line="240" w:lineRule="auto"/>
        <w:contextualSpacing/>
        <w:jc w:val="center"/>
        <w:rPr>
          <w:rFonts w:ascii="Arial" w:eastAsia="Arial" w:hAnsi="Arial" w:cs="Arial"/>
          <w:b/>
          <w:color w:val="002060"/>
          <w:sz w:val="32"/>
          <w:szCs w:val="32"/>
        </w:rPr>
      </w:pPr>
    </w:p>
    <w:p w14:paraId="0123C5E3" w14:textId="6A3E1316" w:rsidR="00926EC5" w:rsidRDefault="00926EC5" w:rsidP="001B4BBC">
      <w:pPr>
        <w:spacing w:after="0" w:line="240" w:lineRule="auto"/>
        <w:contextualSpacing/>
        <w:jc w:val="center"/>
        <w:rPr>
          <w:rFonts w:ascii="Arial" w:eastAsia="Arial" w:hAnsi="Arial" w:cs="Arial"/>
          <w:b/>
          <w:color w:val="002060"/>
          <w:sz w:val="32"/>
          <w:szCs w:val="32"/>
        </w:rPr>
      </w:pPr>
    </w:p>
    <w:sectPr w:rsidR="00926EC5"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7B586" w14:textId="77777777" w:rsidR="00FF0CED" w:rsidRDefault="00FF0CED">
      <w:pPr>
        <w:spacing w:after="0" w:line="240" w:lineRule="auto"/>
      </w:pPr>
      <w:r>
        <w:separator/>
      </w:r>
    </w:p>
  </w:endnote>
  <w:endnote w:type="continuationSeparator" w:id="0">
    <w:p w14:paraId="669BE63D" w14:textId="77777777" w:rsidR="00FF0CED" w:rsidRDefault="00FF0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283FA8" w:rsidRDefault="00283FA8"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1EED2A1" w:rsidR="00283FA8" w:rsidRDefault="00283FA8"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109A9">
      <w:rPr>
        <w:b/>
        <w:noProof/>
        <w:sz w:val="16"/>
        <w:szCs w:val="16"/>
      </w:rPr>
      <w:t>4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109A9">
      <w:rPr>
        <w:b/>
        <w:noProof/>
        <w:sz w:val="16"/>
        <w:szCs w:val="16"/>
      </w:rPr>
      <w:t>45</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4</w:t>
    </w:r>
    <w:r w:rsidRPr="00F8195D">
      <w:rPr>
        <w:rFonts w:ascii="Arial" w:eastAsia="Arial" w:hAnsi="Arial" w:cs="Arial"/>
        <w:sz w:val="16"/>
        <w:szCs w:val="16"/>
      </w:rPr>
      <w:t xml:space="preserve"> on Typhoon Ul</w:t>
    </w:r>
    <w:r>
      <w:rPr>
        <w:rFonts w:ascii="Arial" w:eastAsia="Arial" w:hAnsi="Arial" w:cs="Arial"/>
        <w:sz w:val="16"/>
        <w:szCs w:val="16"/>
      </w:rPr>
      <w:t>ysses as of 27 November 2020, 6P</w:t>
    </w:r>
    <w:r w:rsidRPr="00F8195D">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56218" w14:textId="77777777" w:rsidR="00FF0CED" w:rsidRDefault="00FF0CED">
      <w:pPr>
        <w:spacing w:after="0" w:line="240" w:lineRule="auto"/>
      </w:pPr>
      <w:r>
        <w:separator/>
      </w:r>
    </w:p>
  </w:footnote>
  <w:footnote w:type="continuationSeparator" w:id="0">
    <w:p w14:paraId="56F716DA" w14:textId="77777777" w:rsidR="00FF0CED" w:rsidRDefault="00FF0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283FA8" w:rsidRDefault="00283FA8"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83FA8" w:rsidRDefault="00283FA8"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83FA8" w:rsidRDefault="00283FA8" w:rsidP="00192CDE">
    <w:pPr>
      <w:pBdr>
        <w:bottom w:val="single" w:sz="6" w:space="1" w:color="000000"/>
      </w:pBdr>
      <w:tabs>
        <w:tab w:val="center" w:pos="4680"/>
        <w:tab w:val="right" w:pos="9360"/>
      </w:tabs>
      <w:spacing w:after="0" w:line="240" w:lineRule="auto"/>
      <w:jc w:val="center"/>
    </w:pPr>
  </w:p>
  <w:p w14:paraId="71FE5D90" w14:textId="77777777" w:rsidR="00283FA8" w:rsidRDefault="00283FA8">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6C28"/>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B0B"/>
    <w:rsid w:val="00370F5C"/>
    <w:rsid w:val="00373CD6"/>
    <w:rsid w:val="00375840"/>
    <w:rsid w:val="00376584"/>
    <w:rsid w:val="00377F27"/>
    <w:rsid w:val="00382CF2"/>
    <w:rsid w:val="003831BB"/>
    <w:rsid w:val="00383309"/>
    <w:rsid w:val="00384E5A"/>
    <w:rsid w:val="003854BB"/>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5557"/>
    <w:rsid w:val="003F6B13"/>
    <w:rsid w:val="003F79ED"/>
    <w:rsid w:val="003F7BD4"/>
    <w:rsid w:val="00400E5D"/>
    <w:rsid w:val="004024F0"/>
    <w:rsid w:val="0040253E"/>
    <w:rsid w:val="00402969"/>
    <w:rsid w:val="004033F8"/>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E2B"/>
    <w:rsid w:val="004A6235"/>
    <w:rsid w:val="004A72AA"/>
    <w:rsid w:val="004B0036"/>
    <w:rsid w:val="004B34B7"/>
    <w:rsid w:val="004B392E"/>
    <w:rsid w:val="004B6089"/>
    <w:rsid w:val="004B6A6E"/>
    <w:rsid w:val="004B6B6D"/>
    <w:rsid w:val="004B6B71"/>
    <w:rsid w:val="004B7668"/>
    <w:rsid w:val="004B7D82"/>
    <w:rsid w:val="004C17F6"/>
    <w:rsid w:val="004C2719"/>
    <w:rsid w:val="004C287F"/>
    <w:rsid w:val="004C3182"/>
    <w:rsid w:val="004C34AF"/>
    <w:rsid w:val="004C5385"/>
    <w:rsid w:val="004C55DA"/>
    <w:rsid w:val="004D0DA8"/>
    <w:rsid w:val="004D1392"/>
    <w:rsid w:val="004D4629"/>
    <w:rsid w:val="004D5BE4"/>
    <w:rsid w:val="004D6DAD"/>
    <w:rsid w:val="004E193E"/>
    <w:rsid w:val="004E1AC0"/>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34A9"/>
    <w:rsid w:val="0060485F"/>
    <w:rsid w:val="006055DC"/>
    <w:rsid w:val="0060627A"/>
    <w:rsid w:val="00606335"/>
    <w:rsid w:val="00606AB1"/>
    <w:rsid w:val="00607EBF"/>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7BA"/>
    <w:rsid w:val="00652D57"/>
    <w:rsid w:val="006541D2"/>
    <w:rsid w:val="00654B25"/>
    <w:rsid w:val="006552C0"/>
    <w:rsid w:val="00660954"/>
    <w:rsid w:val="00660E16"/>
    <w:rsid w:val="00661764"/>
    <w:rsid w:val="0066223D"/>
    <w:rsid w:val="00662336"/>
    <w:rsid w:val="00664B18"/>
    <w:rsid w:val="006658A1"/>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CFD"/>
    <w:rsid w:val="00B34D3A"/>
    <w:rsid w:val="00B34F91"/>
    <w:rsid w:val="00B35A11"/>
    <w:rsid w:val="00B36314"/>
    <w:rsid w:val="00B3736D"/>
    <w:rsid w:val="00B406E6"/>
    <w:rsid w:val="00B418B2"/>
    <w:rsid w:val="00B4216F"/>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1387"/>
    <w:rsid w:val="00D43941"/>
    <w:rsid w:val="00D4565C"/>
    <w:rsid w:val="00D456AB"/>
    <w:rsid w:val="00D46740"/>
    <w:rsid w:val="00D47321"/>
    <w:rsid w:val="00D47590"/>
    <w:rsid w:val="00D47FF1"/>
    <w:rsid w:val="00D50360"/>
    <w:rsid w:val="00D51EB2"/>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E9415-C485-4B0A-8B78-4E471E49A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337</Words>
  <Characters>70325</Characters>
  <Application>Microsoft Office Word</Application>
  <DocSecurity>0</DocSecurity>
  <Lines>586</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27T07:20:00Z</dcterms:created>
  <dcterms:modified xsi:type="dcterms:W3CDTF">2020-11-27T07:20:00Z</dcterms:modified>
</cp:coreProperties>
</file>